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80A586" w14:textId="7484C3E0" w:rsidR="00AE5615" w:rsidRPr="00311434" w:rsidRDefault="00BA2CBD" w:rsidP="00AE5615">
      <w:pPr>
        <w:pStyle w:val="NoSpacing"/>
        <w:jc w:val="center"/>
        <w:rPr>
          <w:rFonts w:ascii="Minion-Regular" w:hAnsi="Minion-Regular"/>
          <w:b/>
          <w:bCs/>
          <w:color w:val="4472C4" w:themeColor="accent1"/>
          <w:sz w:val="44"/>
          <w:szCs w:val="40"/>
          <w14:shadow w14:blurRad="38100" w14:dist="19050" w14:dir="2700000" w14:sx="100000" w14:sy="100000" w14:kx="0" w14:ky="0" w14:algn="tl">
            <w14:schemeClr w14:val="dk1">
              <w14:alpha w14:val="60000"/>
            </w14:schemeClr>
          </w14:shadow>
          <w14:textOutline w14:w="9525" w14:cap="flat" w14:cmpd="sng" w14:algn="ctr">
            <w14:solidFill>
              <w14:schemeClr w14:val="tx1">
                <w14:lumMod w14:val="95000"/>
                <w14:lumOff w14:val="5000"/>
              </w14:schemeClr>
            </w14:solidFill>
            <w14:prstDash w14:val="solid"/>
            <w14:round/>
          </w14:textOutline>
        </w:rPr>
      </w:pPr>
      <w:r w:rsidRPr="00311434">
        <w:rPr>
          <w:rFonts w:ascii="Minion-Regular" w:hAnsi="Minion-Regular"/>
          <w:b/>
          <w:bCs/>
          <w:color w:val="4472C4" w:themeColor="accent1"/>
          <w:sz w:val="44"/>
          <w:szCs w:val="40"/>
          <w14:shadow w14:blurRad="38100" w14:dist="19050" w14:dir="2700000" w14:sx="100000" w14:sy="100000" w14:kx="0" w14:ky="0" w14:algn="tl">
            <w14:schemeClr w14:val="dk1">
              <w14:alpha w14:val="60000"/>
            </w14:schemeClr>
          </w14:shadow>
          <w14:textOutline w14:w="9525" w14:cap="flat" w14:cmpd="sng" w14:algn="ctr">
            <w14:solidFill>
              <w14:schemeClr w14:val="tx1">
                <w14:lumMod w14:val="95000"/>
                <w14:lumOff w14:val="5000"/>
              </w14:schemeClr>
            </w14:solidFill>
            <w14:prstDash w14:val="solid"/>
            <w14:round/>
          </w14:textOutline>
        </w:rPr>
        <w:t xml:space="preserve">Database </w:t>
      </w:r>
      <w:r w:rsidR="006B7CEE" w:rsidRPr="00311434">
        <w:rPr>
          <w:rFonts w:ascii="Minion-Regular" w:hAnsi="Minion-Regular"/>
          <w:b/>
          <w:bCs/>
          <w:color w:val="4472C4" w:themeColor="accent1"/>
          <w:sz w:val="44"/>
          <w:szCs w:val="40"/>
          <w14:shadow w14:blurRad="38100" w14:dist="19050" w14:dir="2700000" w14:sx="100000" w14:sy="100000" w14:kx="0" w14:ky="0" w14:algn="tl">
            <w14:schemeClr w14:val="dk1">
              <w14:alpha w14:val="60000"/>
            </w14:schemeClr>
          </w14:shadow>
          <w14:textOutline w14:w="9525" w14:cap="flat" w14:cmpd="sng" w14:algn="ctr">
            <w14:solidFill>
              <w14:schemeClr w14:val="tx1">
                <w14:lumMod w14:val="95000"/>
                <w14:lumOff w14:val="5000"/>
              </w14:schemeClr>
            </w14:solidFill>
            <w14:prstDash w14:val="solid"/>
            <w14:round/>
          </w14:textOutline>
        </w:rPr>
        <w:t>Systems</w:t>
      </w:r>
      <w:r w:rsidR="000E3995" w:rsidRPr="00311434">
        <w:rPr>
          <w:rFonts w:ascii="Minion-Regular" w:hAnsi="Minion-Regular"/>
          <w:b/>
          <w:bCs/>
          <w:color w:val="4472C4" w:themeColor="accent1"/>
          <w:sz w:val="44"/>
          <w:szCs w:val="40"/>
          <w14:shadow w14:blurRad="38100" w14:dist="19050" w14:dir="2700000" w14:sx="100000" w14:sy="100000" w14:kx="0" w14:ky="0" w14:algn="tl">
            <w14:schemeClr w14:val="dk1">
              <w14:alpha w14:val="60000"/>
            </w14:schemeClr>
          </w14:shadow>
          <w14:textOutline w14:w="9525" w14:cap="flat" w14:cmpd="sng" w14:algn="ctr">
            <w14:solidFill>
              <w14:schemeClr w14:val="tx1">
                <w14:lumMod w14:val="95000"/>
                <w14:lumOff w14:val="5000"/>
              </w14:schemeClr>
            </w14:solidFill>
            <w14:prstDash w14:val="solid"/>
            <w14:round/>
          </w14:textOutline>
        </w:rPr>
        <w:t xml:space="preserve"> </w:t>
      </w:r>
      <w:r w:rsidR="00137470" w:rsidRPr="00311434">
        <w:rPr>
          <w:rFonts w:ascii="Minion-Regular" w:hAnsi="Minion-Regular"/>
          <w:b/>
          <w:bCs/>
          <w:color w:val="4472C4" w:themeColor="accent1"/>
          <w:sz w:val="44"/>
          <w:szCs w:val="40"/>
          <w14:shadow w14:blurRad="38100" w14:dist="19050" w14:dir="2700000" w14:sx="100000" w14:sy="100000" w14:kx="0" w14:ky="0" w14:algn="tl">
            <w14:schemeClr w14:val="dk1">
              <w14:alpha w14:val="60000"/>
            </w14:schemeClr>
          </w14:shadow>
          <w14:textOutline w14:w="9525" w14:cap="flat" w14:cmpd="sng" w14:algn="ctr">
            <w14:solidFill>
              <w14:schemeClr w14:val="tx1">
                <w14:lumMod w14:val="95000"/>
                <w14:lumOff w14:val="5000"/>
              </w14:schemeClr>
            </w14:solidFill>
            <w14:prstDash w14:val="solid"/>
            <w14:round/>
          </w14:textOutline>
        </w:rPr>
        <w:t>Handbook</w:t>
      </w:r>
    </w:p>
    <w:p w14:paraId="7DFBD0D9" w14:textId="7A4B35DA" w:rsidR="00775A46" w:rsidRPr="00311434" w:rsidRDefault="000E3995" w:rsidP="00BA2CBD">
      <w:pPr>
        <w:pStyle w:val="NoSpacing"/>
        <w:jc w:val="center"/>
        <w:rPr>
          <w:rFonts w:ascii="Minion-Regular" w:hAnsi="Minion-Regular"/>
          <w:b/>
          <w:bCs/>
          <w:color w:val="4472C4" w:themeColor="accent1"/>
          <w:sz w:val="28"/>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rPr>
        <w:drawing>
          <wp:inline distT="0" distB="0" distL="0" distR="0" wp14:anchorId="325DE0A3" wp14:editId="1A853539">
            <wp:extent cx="5905500" cy="3467100"/>
            <wp:effectExtent l="0" t="0" r="0" b="0"/>
            <wp:docPr id="32524" name="Picture 32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05500" cy="3467100"/>
                    </a:xfrm>
                    <a:prstGeom prst="rect">
                      <a:avLst/>
                    </a:prstGeom>
                  </pic:spPr>
                </pic:pic>
              </a:graphicData>
            </a:graphic>
          </wp:inline>
        </w:drawing>
      </w:r>
    </w:p>
    <w:p w14:paraId="58DB279D" w14:textId="77777777" w:rsidR="000E3995" w:rsidRPr="00311434" w:rsidRDefault="000E3995" w:rsidP="00B81C53">
      <w:pPr>
        <w:pStyle w:val="NoSpacing"/>
        <w:rPr>
          <w:rFonts w:ascii="Minion-Regular" w:hAnsi="Minion-Regular"/>
          <w:b/>
          <w:bCs/>
          <w:color w:val="4472C4" w:themeColor="accent1"/>
          <w:sz w:val="28"/>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039A160" w14:textId="0BB27911" w:rsidR="00E50E96" w:rsidRPr="00311434" w:rsidRDefault="00E50E96" w:rsidP="00B81C53">
      <w:pPr>
        <w:pStyle w:val="NoSpacing"/>
        <w:rPr>
          <w:rFonts w:ascii="Minion-Regular" w:hAnsi="Minion-Regular"/>
          <w:b/>
          <w:bCs/>
          <w:color w:val="4472C4" w:themeColor="accent1"/>
          <w:sz w:val="32"/>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4472C4" w:themeColor="accent1"/>
          <w:sz w:val="32"/>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epared by:</w:t>
      </w:r>
    </w:p>
    <w:p w14:paraId="102B8B7D" w14:textId="77777777" w:rsidR="00381FF4" w:rsidRPr="00311434" w:rsidRDefault="00381FF4" w:rsidP="00B81C53">
      <w:pPr>
        <w:pStyle w:val="NoSpacing"/>
        <w:rPr>
          <w:rFonts w:ascii="Minion-Regular" w:hAnsi="Minion-Regular"/>
          <w:b/>
          <w:bCs/>
          <w:color w:val="4472C4" w:themeColor="accent1"/>
          <w:sz w:val="28"/>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DF0AEEC" w14:textId="239D2C30" w:rsidR="00E50E96" w:rsidRPr="00311434" w:rsidRDefault="000E3995" w:rsidP="00E50E96">
      <w:pPr>
        <w:pStyle w:val="NoSpacing"/>
        <w:jc w:val="center"/>
        <w:rPr>
          <w:rFonts w:ascii="Minion-Regular" w:hAnsi="Minion-Regular"/>
          <w:b/>
          <w:bCs/>
          <w:color w:val="000000" w:themeColor="text1"/>
          <w:sz w:val="44"/>
          <w:szCs w:val="40"/>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311434">
        <w:rPr>
          <w:rFonts w:ascii="Minion-Regular" w:hAnsi="Minion-Regular"/>
          <w:b/>
          <w:bCs/>
          <w:color w:val="FF0000"/>
          <w:sz w:val="44"/>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E50E96" w:rsidRPr="00311434">
        <w:rPr>
          <w:rFonts w:ascii="Minion-Regular" w:hAnsi="Minion-Regular"/>
          <w:b/>
          <w:bCs/>
          <w:color w:val="000000" w:themeColor="text1"/>
          <w:sz w:val="44"/>
          <w:szCs w:val="40"/>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 Muhammad </w:t>
      </w:r>
      <w:r w:rsidR="007D2C15" w:rsidRPr="00311434">
        <w:rPr>
          <w:rFonts w:ascii="Minion-Regular" w:hAnsi="Minion-Regular"/>
          <w:b/>
          <w:bCs/>
          <w:color w:val="000000" w:themeColor="text1"/>
          <w:sz w:val="44"/>
          <w:szCs w:val="40"/>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Sharif</w:t>
      </w:r>
    </w:p>
    <w:p w14:paraId="157385C7" w14:textId="5C040944" w:rsidR="00E50E96" w:rsidRPr="00311434" w:rsidRDefault="00E50E96" w:rsidP="00E50E96">
      <w:pPr>
        <w:pStyle w:val="NoSpacing"/>
        <w:jc w:val="center"/>
        <w:rPr>
          <w:rFonts w:ascii="Minion-Regular" w:hAnsi="Minion-Regular"/>
          <w:b/>
          <w:bCs/>
          <w:color w:val="262626" w:themeColor="text1" w:themeTint="D9"/>
          <w:sz w:val="28"/>
          <w:szCs w:val="24"/>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311434">
        <w:rPr>
          <w:rFonts w:ascii="Minion-Regular" w:hAnsi="Minion-Regular"/>
          <w:b/>
          <w:bCs/>
          <w:color w:val="4472C4" w:themeColor="accent1"/>
          <w:sz w:val="28"/>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b/>
          <w:bCs/>
          <w:color w:val="262626" w:themeColor="text1" w:themeTint="D9"/>
          <w:sz w:val="28"/>
          <w:szCs w:val="24"/>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Senior Database Administrator</w:t>
      </w:r>
    </w:p>
    <w:p w14:paraId="0BDFE875" w14:textId="77777777" w:rsidR="00E50E96" w:rsidRPr="00311434" w:rsidRDefault="00E50E96" w:rsidP="00E50E96">
      <w:pPr>
        <w:pStyle w:val="NoSpacing"/>
        <w:jc w:val="center"/>
        <w:rPr>
          <w:rFonts w:ascii="Minion-Regular" w:hAnsi="Minion-Regular"/>
          <w:b/>
          <w:bCs/>
          <w:color w:val="262626" w:themeColor="text1" w:themeTint="D9"/>
          <w:sz w:val="28"/>
          <w:szCs w:val="24"/>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311434">
        <w:rPr>
          <w:rFonts w:ascii="Minion-Regular" w:hAnsi="Minion-Regular"/>
          <w:b/>
          <w:bCs/>
          <w:color w:val="262626" w:themeColor="text1" w:themeTint="D9"/>
          <w:sz w:val="28"/>
          <w:szCs w:val="24"/>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SKMCH&amp;RC</w:t>
      </w:r>
    </w:p>
    <w:p w14:paraId="0EB24685" w14:textId="080190F7" w:rsidR="00E50E96" w:rsidRPr="00311434" w:rsidRDefault="00E50E96" w:rsidP="00E50E96">
      <w:pPr>
        <w:pStyle w:val="NoSpacing"/>
        <w:jc w:val="center"/>
        <w:rPr>
          <w:rFonts w:ascii="Minion-Regular" w:hAnsi="Minion-Regular"/>
          <w:b/>
          <w:bCs/>
          <w:color w:val="262626" w:themeColor="text1" w:themeTint="D9"/>
          <w:sz w:val="28"/>
          <w:szCs w:val="24"/>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311434">
        <w:rPr>
          <w:rFonts w:ascii="Minion-Regular" w:hAnsi="Minion-Regular"/>
          <w:b/>
          <w:bCs/>
          <w:color w:val="262626" w:themeColor="text1" w:themeTint="D9"/>
          <w:sz w:val="28"/>
          <w:szCs w:val="24"/>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Lahore, Punjab, Pakistan</w:t>
      </w:r>
    </w:p>
    <w:p w14:paraId="3F22F885" w14:textId="43FABDCE" w:rsidR="00E27FA4" w:rsidRPr="00311434" w:rsidRDefault="00E27FA4" w:rsidP="0066683B">
      <w:pPr>
        <w:pStyle w:val="NoSpacing"/>
        <w:jc w:val="center"/>
        <w:rPr>
          <w:rFonts w:ascii="Minion-Regular" w:hAnsi="Minion-Regular"/>
          <w:bCs/>
          <w:color w:val="4472C4" w:themeColor="accent1"/>
          <w:sz w:val="40"/>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311434">
        <w:rPr>
          <w:rFonts w:ascii="Minion-Regular" w:hAnsi="Minion-Regular"/>
          <w:bCs/>
          <w:color w:val="4472C4" w:themeColor="accent1"/>
          <w:sz w:val="40"/>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sym w:font="Wingdings" w:char="F0E7"/>
      </w:r>
      <w:r w:rsidRPr="00311434">
        <w:rPr>
          <w:rFonts w:ascii="Minion-Regular" w:hAnsi="Minion-Regular"/>
          <w:bCs/>
          <w:color w:val="4472C4" w:themeColor="accent1"/>
          <w:sz w:val="40"/>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Pr="00311434">
        <w:rPr>
          <w:rFonts w:ascii="Minion-Regular" w:hAnsi="Minion-Regular"/>
          <w:bCs/>
          <w:color w:val="4472C4" w:themeColor="accent1"/>
          <w:sz w:val="40"/>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sym w:font="Wingdings" w:char="F0E8"/>
      </w:r>
    </w:p>
    <w:p w14:paraId="7CA9A2C0" w14:textId="550CDC23" w:rsidR="00896CBD" w:rsidRPr="00311434" w:rsidRDefault="00560007" w:rsidP="00560007">
      <w:pPr>
        <w:pStyle w:val="NoSpacing"/>
        <w:rPr>
          <w:rFonts w:ascii="Minion-Regular" w:hAnsi="Minion-Regular"/>
          <w:b/>
          <w:bCs/>
          <w:color w:val="FF0000"/>
          <w:sz w:val="32"/>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FF0000"/>
          <w:sz w:val="32"/>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E27FA4" w:rsidRPr="00311434">
        <w:rPr>
          <w:rFonts w:ascii="Minion-Regular" w:hAnsi="Minion-Regular"/>
          <w:b/>
          <w:bCs/>
          <w:color w:val="FF0000"/>
          <w:sz w:val="32"/>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dication</w:t>
      </w:r>
    </w:p>
    <w:p w14:paraId="4BAEF2C9" w14:textId="0984F027" w:rsidR="00896CBD" w:rsidRPr="00311434" w:rsidRDefault="00896CBD" w:rsidP="00896CBD">
      <w:pPr>
        <w:pStyle w:val="NoSpacing"/>
        <w:rPr>
          <w:rFonts w:ascii="Minion-Regular" w:hAnsi="Minion-Regular"/>
          <w:b/>
          <w:bCs/>
          <w:color w:val="4472C4" w:themeColor="accent1"/>
          <w:sz w:val="28"/>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4472C4" w:themeColor="accent1"/>
          <w:sz w:val="28"/>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 dedicate </w:t>
      </w:r>
      <w:r w:rsidR="00A437E2" w:rsidRPr="00311434">
        <w:rPr>
          <w:rFonts w:ascii="Minion-Regular" w:hAnsi="Minion-Regular"/>
          <w:b/>
          <w:bCs/>
          <w:color w:val="4472C4" w:themeColor="accent1"/>
          <w:sz w:val="28"/>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l</w:t>
      </w:r>
      <w:r w:rsidRPr="00311434">
        <w:rPr>
          <w:rFonts w:ascii="Minion-Regular" w:hAnsi="Minion-Regular"/>
          <w:b/>
          <w:bCs/>
          <w:color w:val="4472C4" w:themeColor="accent1"/>
          <w:sz w:val="28"/>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my effo</w:t>
      </w:r>
      <w:r w:rsidR="00422F18" w:rsidRPr="00311434">
        <w:rPr>
          <w:rFonts w:ascii="Minion-Regular" w:hAnsi="Minion-Regular"/>
          <w:b/>
          <w:bCs/>
          <w:color w:val="4472C4" w:themeColor="accent1"/>
          <w:sz w:val="28"/>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w:t>
      </w:r>
      <w:r w:rsidRPr="00311434">
        <w:rPr>
          <w:rFonts w:ascii="Minion-Regular" w:hAnsi="Minion-Regular"/>
          <w:b/>
          <w:bCs/>
          <w:color w:val="4472C4" w:themeColor="accent1"/>
          <w:sz w:val="28"/>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w:t>
      </w:r>
      <w:r w:rsidR="00422F18" w:rsidRPr="00311434">
        <w:rPr>
          <w:rFonts w:ascii="Minion-Regular" w:hAnsi="Minion-Regular"/>
          <w:b/>
          <w:bCs/>
          <w:color w:val="4472C4" w:themeColor="accent1"/>
          <w:sz w:val="28"/>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Pr="00311434">
        <w:rPr>
          <w:rFonts w:ascii="Minion-Regular" w:hAnsi="Minion-Regular"/>
          <w:b/>
          <w:bCs/>
          <w:color w:val="4472C4" w:themeColor="accent1"/>
          <w:sz w:val="28"/>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o my reader who give</w:t>
      </w:r>
      <w:r w:rsidR="00783E06" w:rsidRPr="00311434">
        <w:rPr>
          <w:rFonts w:ascii="Minion-Regular" w:hAnsi="Minion-Regular"/>
          <w:b/>
          <w:bCs/>
          <w:color w:val="4472C4" w:themeColor="accent1"/>
          <w:sz w:val="28"/>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Pr="00311434">
        <w:rPr>
          <w:rFonts w:ascii="Minion-Regular" w:hAnsi="Minion-Regular"/>
          <w:b/>
          <w:bCs/>
          <w:color w:val="4472C4" w:themeColor="accent1"/>
          <w:sz w:val="28"/>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me an urge and inspiration </w:t>
      </w:r>
    </w:p>
    <w:p w14:paraId="3CDA9D17" w14:textId="703AC401" w:rsidR="00896CBD" w:rsidRPr="00311434" w:rsidRDefault="00896CBD" w:rsidP="001248B3">
      <w:pPr>
        <w:pStyle w:val="NoSpacing"/>
        <w:jc w:val="center"/>
        <w:rPr>
          <w:rFonts w:ascii="Minion-Regular" w:hAnsi="Minion-Regular"/>
          <w:b/>
          <w:bCs/>
          <w:color w:val="4472C4" w:themeColor="accent1"/>
          <w:sz w:val="28"/>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4472C4" w:themeColor="accent1"/>
          <w:sz w:val="28"/>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 work more</w:t>
      </w:r>
      <w:r w:rsidR="001248B3" w:rsidRPr="00311434">
        <w:rPr>
          <w:rFonts w:ascii="Minion-Regular" w:hAnsi="Minion-Regular"/>
          <w:b/>
          <w:bCs/>
          <w:color w:val="4472C4" w:themeColor="accent1"/>
          <w:sz w:val="28"/>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29C95CC4" w14:textId="77777777" w:rsidR="00896CBD" w:rsidRPr="00311434" w:rsidRDefault="00896CBD" w:rsidP="00896CBD">
      <w:pPr>
        <w:pStyle w:val="NoSpacing"/>
        <w:rPr>
          <w:rFonts w:ascii="Minion-Regular" w:hAnsi="Minion-Regular"/>
          <w:b/>
          <w:bCs/>
          <w:color w:val="4472C4" w:themeColor="accent1"/>
          <w:sz w:val="28"/>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48E0C31" w14:textId="77777777" w:rsidR="00AE264D" w:rsidRPr="00311434" w:rsidRDefault="00AE264D" w:rsidP="00D24695">
      <w:pPr>
        <w:pStyle w:val="NoSpacing"/>
        <w:jc w:val="right"/>
        <w:rPr>
          <w:rFonts w:ascii="Minion-Regular" w:hAnsi="Minion-Regular"/>
          <w:b/>
          <w:bCs/>
          <w:i/>
          <w:iCs/>
          <w:color w:val="C00000"/>
          <w:sz w:val="28"/>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BB9590D" w14:textId="4F046B97" w:rsidR="003410C2" w:rsidRPr="00311434" w:rsidRDefault="00896CBD" w:rsidP="00D24695">
      <w:pPr>
        <w:pStyle w:val="NoSpacing"/>
        <w:jc w:val="right"/>
        <w:rPr>
          <w:rFonts w:ascii="Minion-Regular" w:hAnsi="Minion-Regular"/>
          <w:b/>
          <w:bCs/>
          <w:i/>
          <w:iCs/>
          <w:color w:val="C00000"/>
          <w:sz w:val="28"/>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i/>
          <w:iCs/>
          <w:color w:val="C00000"/>
          <w:sz w:val="28"/>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uhammad </w:t>
      </w:r>
      <w:r w:rsidR="007D2C15" w:rsidRPr="00311434">
        <w:rPr>
          <w:rFonts w:ascii="Minion-Regular" w:hAnsi="Minion-Regular"/>
          <w:b/>
          <w:bCs/>
          <w:i/>
          <w:iCs/>
          <w:color w:val="C00000"/>
          <w:sz w:val="28"/>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harif</w:t>
      </w:r>
      <w:r w:rsidR="003410C2" w:rsidRPr="00311434">
        <w:rPr>
          <w:rFonts w:ascii="Minion-Regular" w:hAnsi="Minion-Regular"/>
          <w:b/>
          <w:bCs/>
          <w:color w:val="4472C4" w:themeColor="accent1"/>
          <w:sz w:val="28"/>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3410C2" w:rsidRPr="00311434">
        <w:rPr>
          <w:rFonts w:ascii="Minion-Regular" w:hAnsi="Minion-Regular"/>
          <w:b/>
          <w:bCs/>
          <w:color w:val="000000" w:themeColor="text1"/>
          <w:sz w:val="28"/>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258366B3" w14:textId="1EDEC8F5" w:rsidR="00896CBD" w:rsidRDefault="003410C2" w:rsidP="003410C2">
      <w:pPr>
        <w:pStyle w:val="NoSpacing"/>
        <w:jc w:val="center"/>
        <w:rPr>
          <w:rFonts w:ascii="Minion-Regular" w:hAnsi="Minion-Regular"/>
          <w:b/>
          <w:bCs/>
          <w:color w:val="000000" w:themeColor="text1"/>
          <w:sz w:val="28"/>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000000" w:themeColor="text1"/>
          <w:sz w:val="28"/>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896CBD" w:rsidRPr="00311434">
        <w:rPr>
          <w:rFonts w:ascii="Minion-Regular" w:hAnsi="Minion-Regular"/>
          <w:b/>
          <w:bCs/>
          <w:color w:val="000000" w:themeColor="text1"/>
          <w:sz w:val="28"/>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uthor</w:t>
      </w:r>
    </w:p>
    <w:p w14:paraId="63D01CAB" w14:textId="41E8B8C4" w:rsidR="00AB31C0" w:rsidRDefault="00AB31C0" w:rsidP="003410C2">
      <w:pPr>
        <w:pStyle w:val="NoSpacing"/>
        <w:jc w:val="center"/>
        <w:rPr>
          <w:rFonts w:ascii="Minion-Regular" w:hAnsi="Minion-Regular"/>
          <w:b/>
          <w:bCs/>
          <w:color w:val="000000" w:themeColor="text1"/>
          <w:sz w:val="28"/>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EF54C4C" w14:textId="537CF027" w:rsidR="00AB31C0" w:rsidRDefault="00AB31C0" w:rsidP="00AB31C0">
      <w:pPr>
        <w:pStyle w:val="NoSpacing"/>
        <w:rPr>
          <w:rFonts w:ascii="Minion-Regular" w:hAnsi="Minion-Regular"/>
          <w:b/>
          <w:bCs/>
          <w:color w:val="000000" w:themeColor="text1"/>
          <w:sz w:val="28"/>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bl>
      <w:tblPr>
        <w:tblStyle w:val="TableGrid"/>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shd w:val="clear" w:color="auto" w:fill="E7E6E6" w:themeFill="background2"/>
        <w:tblLook w:val="04A0" w:firstRow="1" w:lastRow="0" w:firstColumn="1" w:lastColumn="0" w:noHBand="0" w:noVBand="1"/>
      </w:tblPr>
      <w:tblGrid>
        <w:gridCol w:w="9330"/>
      </w:tblGrid>
      <w:tr w:rsidR="00A83117" w:rsidRPr="00A83117" w14:paraId="6F0F0A00" w14:textId="77777777" w:rsidTr="00A83117">
        <w:tc>
          <w:tcPr>
            <w:tcW w:w="9350" w:type="dxa"/>
            <w:shd w:val="clear" w:color="auto" w:fill="E7E6E6" w:themeFill="background2"/>
          </w:tcPr>
          <w:p w14:paraId="1F4D2EF4" w14:textId="77777777" w:rsidR="00BF0E47" w:rsidRPr="00A83117" w:rsidRDefault="00BF0E47" w:rsidP="00A83117">
            <w:pPr>
              <w:rPr>
                <w:b/>
                <w:color w:val="4472C4" w:themeColor="accen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83117">
              <w:rPr>
                <w:b/>
                <w:color w:val="4472C4" w:themeColor="accen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CHAPTER 1 INTRODUCTION TO DATABASE AND DATABASE MANAGEMENT SYSTEM</w:t>
            </w:r>
          </w:p>
        </w:tc>
      </w:tr>
      <w:tr w:rsidR="00A83117" w:rsidRPr="00A83117" w14:paraId="1BF0C567" w14:textId="77777777" w:rsidTr="00A83117">
        <w:trPr>
          <w:trHeight w:val="330"/>
        </w:trPr>
        <w:tc>
          <w:tcPr>
            <w:tcW w:w="9350" w:type="dxa"/>
            <w:shd w:val="clear" w:color="auto" w:fill="E7E6E6" w:themeFill="background2"/>
          </w:tcPr>
          <w:p w14:paraId="2EFF8728" w14:textId="77777777" w:rsidR="00BF0E47" w:rsidRPr="00A83117" w:rsidRDefault="00BF0E47" w:rsidP="00B07112">
            <w:pPr>
              <w:pStyle w:val="NoSpacing"/>
              <w:rPr>
                <w:rFonts w:ascii="Minion-Regular" w:hAnsi="Minion-Regular"/>
                <w:b/>
                <w:color w:val="4472C4" w:themeColor="accen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c>
      </w:tr>
      <w:tr w:rsidR="00A83117" w:rsidRPr="00A83117" w14:paraId="4EAFC133" w14:textId="77777777" w:rsidTr="00A83117">
        <w:tc>
          <w:tcPr>
            <w:tcW w:w="9350" w:type="dxa"/>
            <w:shd w:val="clear" w:color="auto" w:fill="E7E6E6" w:themeFill="background2"/>
          </w:tcPr>
          <w:p w14:paraId="7ED1B8E9" w14:textId="77777777" w:rsidR="00BF0E47" w:rsidRPr="00A83117" w:rsidRDefault="00BF0E47" w:rsidP="00A83117">
            <w:pPr>
              <w:rPr>
                <w:b/>
                <w:color w:val="4472C4" w:themeColor="accen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83117">
              <w:rPr>
                <w:b/>
                <w:color w:val="4472C4" w:themeColor="accen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HAPTER 2 DATA TYPES, DATABASE KEYS, SQL FUNCTIONS AND OPERATORS</w:t>
            </w:r>
          </w:p>
        </w:tc>
      </w:tr>
      <w:tr w:rsidR="00A83117" w:rsidRPr="00A83117" w14:paraId="038B8488" w14:textId="77777777" w:rsidTr="00A83117">
        <w:tc>
          <w:tcPr>
            <w:tcW w:w="9350" w:type="dxa"/>
            <w:shd w:val="clear" w:color="auto" w:fill="E7E6E6" w:themeFill="background2"/>
          </w:tcPr>
          <w:p w14:paraId="4793936D" w14:textId="77777777" w:rsidR="00BF0E47" w:rsidRPr="00A83117" w:rsidRDefault="00BF0E47" w:rsidP="00A83117">
            <w:pPr>
              <w:rPr>
                <w:b/>
                <w:color w:val="4472C4" w:themeColor="accen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c>
      </w:tr>
      <w:tr w:rsidR="00A83117" w:rsidRPr="00A83117" w14:paraId="26517EF2" w14:textId="77777777" w:rsidTr="00A83117">
        <w:tc>
          <w:tcPr>
            <w:tcW w:w="9350" w:type="dxa"/>
            <w:shd w:val="clear" w:color="auto" w:fill="E7E6E6" w:themeFill="background2"/>
          </w:tcPr>
          <w:p w14:paraId="1A681745" w14:textId="77777777" w:rsidR="00BF0E47" w:rsidRPr="00A83117" w:rsidRDefault="00BF0E47" w:rsidP="00A83117">
            <w:pPr>
              <w:rPr>
                <w:b/>
                <w:color w:val="4472C4" w:themeColor="accen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83117">
              <w:rPr>
                <w:b/>
                <w:color w:val="4472C4" w:themeColor="accen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HAPTER 3 DATA MODELS, ITS TYPES, AND MAPPING TECHNIQUES</w:t>
            </w:r>
          </w:p>
        </w:tc>
      </w:tr>
      <w:tr w:rsidR="00A83117" w:rsidRPr="00A83117" w14:paraId="04A81EF3" w14:textId="77777777" w:rsidTr="00A83117">
        <w:tc>
          <w:tcPr>
            <w:tcW w:w="9350" w:type="dxa"/>
            <w:shd w:val="clear" w:color="auto" w:fill="E7E6E6" w:themeFill="background2"/>
          </w:tcPr>
          <w:p w14:paraId="1F7FCB54" w14:textId="77777777" w:rsidR="00BF0E47" w:rsidRPr="00A83117" w:rsidRDefault="00BF0E47" w:rsidP="00A83117">
            <w:pPr>
              <w:rPr>
                <w:b/>
                <w:color w:val="4472C4" w:themeColor="accen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c>
      </w:tr>
      <w:tr w:rsidR="00A83117" w:rsidRPr="00A83117" w14:paraId="6E805444" w14:textId="77777777" w:rsidTr="00A83117">
        <w:tc>
          <w:tcPr>
            <w:tcW w:w="9350" w:type="dxa"/>
            <w:shd w:val="clear" w:color="auto" w:fill="E7E6E6" w:themeFill="background2"/>
          </w:tcPr>
          <w:p w14:paraId="40B8040E" w14:textId="77777777" w:rsidR="00BF0E47" w:rsidRPr="00A83117" w:rsidRDefault="00BF0E47" w:rsidP="00A83117">
            <w:pPr>
              <w:rPr>
                <w:b/>
                <w:color w:val="4472C4" w:themeColor="accen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83117">
              <w:rPr>
                <w:b/>
                <w:color w:val="4472C4" w:themeColor="accen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CHAPTER 4 DISCOVERING BUSINESS RULES AND DATABASE CONSTRAINTS </w:t>
            </w:r>
          </w:p>
        </w:tc>
      </w:tr>
      <w:tr w:rsidR="00A83117" w:rsidRPr="00A83117" w14:paraId="0DF85742" w14:textId="77777777" w:rsidTr="00A83117">
        <w:tc>
          <w:tcPr>
            <w:tcW w:w="9350" w:type="dxa"/>
            <w:shd w:val="clear" w:color="auto" w:fill="E7E6E6" w:themeFill="background2"/>
          </w:tcPr>
          <w:p w14:paraId="4C2DA3F9" w14:textId="77777777" w:rsidR="00BF0E47" w:rsidRPr="00A83117" w:rsidRDefault="00BF0E47" w:rsidP="00A83117">
            <w:pPr>
              <w:rPr>
                <w:b/>
                <w:color w:val="4472C4" w:themeColor="accen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c>
      </w:tr>
      <w:tr w:rsidR="00A83117" w:rsidRPr="00A83117" w14:paraId="0886A033" w14:textId="77777777" w:rsidTr="00A83117">
        <w:tc>
          <w:tcPr>
            <w:tcW w:w="9350" w:type="dxa"/>
            <w:shd w:val="clear" w:color="auto" w:fill="E7E6E6" w:themeFill="background2"/>
          </w:tcPr>
          <w:p w14:paraId="0B38439D" w14:textId="77777777" w:rsidR="00BF0E47" w:rsidRPr="00A83117" w:rsidRDefault="00BF0E47" w:rsidP="00A83117">
            <w:pPr>
              <w:rPr>
                <w:b/>
                <w:color w:val="4472C4" w:themeColor="accen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83117">
              <w:rPr>
                <w:b/>
                <w:color w:val="4472C4" w:themeColor="accen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HAPTER 5 DATABASE DESIGN STEPS AND IMPLEMENTATIONS</w:t>
            </w:r>
          </w:p>
        </w:tc>
      </w:tr>
      <w:tr w:rsidR="00A83117" w:rsidRPr="00A83117" w14:paraId="6E90964C" w14:textId="77777777" w:rsidTr="00A83117">
        <w:tc>
          <w:tcPr>
            <w:tcW w:w="9350" w:type="dxa"/>
            <w:shd w:val="clear" w:color="auto" w:fill="E7E6E6" w:themeFill="background2"/>
          </w:tcPr>
          <w:p w14:paraId="2FBC86EA" w14:textId="77777777" w:rsidR="00BF0E47" w:rsidRPr="00A83117" w:rsidRDefault="00BF0E47" w:rsidP="00A83117">
            <w:pPr>
              <w:rPr>
                <w:b/>
                <w:color w:val="4472C4" w:themeColor="accen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c>
      </w:tr>
      <w:tr w:rsidR="00A83117" w:rsidRPr="00A83117" w14:paraId="07C1B3F9" w14:textId="77777777" w:rsidTr="00A83117">
        <w:tc>
          <w:tcPr>
            <w:tcW w:w="9350" w:type="dxa"/>
            <w:shd w:val="clear" w:color="auto" w:fill="E7E6E6" w:themeFill="background2"/>
          </w:tcPr>
          <w:p w14:paraId="3BE2D2E7" w14:textId="77777777" w:rsidR="00BF0E47" w:rsidRPr="00A83117" w:rsidRDefault="00BF0E47" w:rsidP="00A83117">
            <w:pPr>
              <w:rPr>
                <w:b/>
                <w:color w:val="4472C4" w:themeColor="accen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83117">
              <w:rPr>
                <w:b/>
                <w:color w:val="4472C4" w:themeColor="accen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HAPTER 6 DATABASE NORMALIZATION AND DATABASE JOINS</w:t>
            </w:r>
          </w:p>
        </w:tc>
      </w:tr>
      <w:tr w:rsidR="00A83117" w:rsidRPr="00A83117" w14:paraId="1023CC51" w14:textId="77777777" w:rsidTr="00A83117">
        <w:tc>
          <w:tcPr>
            <w:tcW w:w="9350" w:type="dxa"/>
            <w:shd w:val="clear" w:color="auto" w:fill="E7E6E6" w:themeFill="background2"/>
          </w:tcPr>
          <w:p w14:paraId="2D2218F2" w14:textId="77777777" w:rsidR="00BF0E47" w:rsidRPr="00A83117" w:rsidRDefault="00BF0E47" w:rsidP="00A83117">
            <w:pPr>
              <w:rPr>
                <w:b/>
                <w:color w:val="4472C4" w:themeColor="accen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c>
      </w:tr>
      <w:tr w:rsidR="00A83117" w:rsidRPr="00A83117" w14:paraId="701DC02F" w14:textId="77777777" w:rsidTr="00A83117">
        <w:tc>
          <w:tcPr>
            <w:tcW w:w="9350" w:type="dxa"/>
            <w:shd w:val="clear" w:color="auto" w:fill="E7E6E6" w:themeFill="background2"/>
          </w:tcPr>
          <w:p w14:paraId="4861EF14" w14:textId="77777777" w:rsidR="00BF0E47" w:rsidRPr="00A83117" w:rsidRDefault="00BF0E47" w:rsidP="00A83117">
            <w:pPr>
              <w:rPr>
                <w:b/>
                <w:color w:val="4472C4" w:themeColor="accen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83117">
              <w:rPr>
                <w:b/>
                <w:color w:val="4472C4" w:themeColor="accen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HAPTER 7 FUNCTIONAL DEPENDENCIES IN THE DATABASE MANAGEMENT SYSTEM</w:t>
            </w:r>
          </w:p>
        </w:tc>
      </w:tr>
      <w:tr w:rsidR="00A83117" w:rsidRPr="00A83117" w14:paraId="260C77EC" w14:textId="77777777" w:rsidTr="00A83117">
        <w:tc>
          <w:tcPr>
            <w:tcW w:w="9350" w:type="dxa"/>
            <w:shd w:val="clear" w:color="auto" w:fill="E7E6E6" w:themeFill="background2"/>
          </w:tcPr>
          <w:p w14:paraId="4062B6D2" w14:textId="77777777" w:rsidR="00BF0E47" w:rsidRPr="00A83117" w:rsidRDefault="00BF0E47" w:rsidP="00A83117">
            <w:pPr>
              <w:rPr>
                <w:b/>
                <w:color w:val="4472C4" w:themeColor="accen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c>
      </w:tr>
      <w:tr w:rsidR="00A83117" w:rsidRPr="00A83117" w14:paraId="7E9AF869" w14:textId="77777777" w:rsidTr="00A83117">
        <w:tc>
          <w:tcPr>
            <w:tcW w:w="9350" w:type="dxa"/>
            <w:shd w:val="clear" w:color="auto" w:fill="E7E6E6" w:themeFill="background2"/>
          </w:tcPr>
          <w:p w14:paraId="47616636" w14:textId="77777777" w:rsidR="00BF0E47" w:rsidRPr="00A83117" w:rsidRDefault="00BF0E47" w:rsidP="00A83117">
            <w:pPr>
              <w:rPr>
                <w:b/>
                <w:color w:val="4472C4" w:themeColor="accen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83117">
              <w:rPr>
                <w:b/>
                <w:color w:val="4472C4" w:themeColor="accen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CHAPTER 8 DATABASE TRANSACTION, SCHEDULES, AND DEADLOCKS </w:t>
            </w:r>
          </w:p>
        </w:tc>
      </w:tr>
      <w:tr w:rsidR="00A83117" w:rsidRPr="00A83117" w14:paraId="0F909F05" w14:textId="77777777" w:rsidTr="00A83117">
        <w:tc>
          <w:tcPr>
            <w:tcW w:w="9350" w:type="dxa"/>
            <w:shd w:val="clear" w:color="auto" w:fill="E7E6E6" w:themeFill="background2"/>
          </w:tcPr>
          <w:p w14:paraId="1A38C956" w14:textId="77777777" w:rsidR="00BF0E47" w:rsidRPr="00A83117" w:rsidRDefault="00BF0E47" w:rsidP="00A83117">
            <w:pPr>
              <w:rPr>
                <w:b/>
                <w:color w:val="4472C4" w:themeColor="accen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c>
      </w:tr>
      <w:tr w:rsidR="00A83117" w:rsidRPr="00A83117" w14:paraId="0BB7DB89" w14:textId="77777777" w:rsidTr="00A83117">
        <w:tc>
          <w:tcPr>
            <w:tcW w:w="9350" w:type="dxa"/>
            <w:shd w:val="clear" w:color="auto" w:fill="E7E6E6" w:themeFill="background2"/>
          </w:tcPr>
          <w:p w14:paraId="3A312DD3" w14:textId="77777777" w:rsidR="00BF0E47" w:rsidRPr="00A83117" w:rsidRDefault="00BF0E47" w:rsidP="00A83117">
            <w:pPr>
              <w:rPr>
                <w:b/>
                <w:color w:val="4472C4" w:themeColor="accen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83117">
              <w:rPr>
                <w:b/>
                <w:color w:val="4472C4" w:themeColor="accen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HAPTER 9 RELATIONAL ALGEBRA AND QUERY PROCESSING</w:t>
            </w:r>
          </w:p>
        </w:tc>
      </w:tr>
      <w:tr w:rsidR="00A83117" w:rsidRPr="00A83117" w14:paraId="3AAF7C27" w14:textId="77777777" w:rsidTr="00A83117">
        <w:tc>
          <w:tcPr>
            <w:tcW w:w="9350" w:type="dxa"/>
            <w:shd w:val="clear" w:color="auto" w:fill="E7E6E6" w:themeFill="background2"/>
          </w:tcPr>
          <w:p w14:paraId="276DCF1E" w14:textId="77777777" w:rsidR="00BF0E47" w:rsidRPr="00A83117" w:rsidRDefault="00BF0E47" w:rsidP="00A83117">
            <w:pPr>
              <w:rPr>
                <w:b/>
                <w:color w:val="4472C4" w:themeColor="accen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c>
      </w:tr>
      <w:tr w:rsidR="00A83117" w:rsidRPr="00A83117" w14:paraId="5DA0C402" w14:textId="77777777" w:rsidTr="00A83117">
        <w:tc>
          <w:tcPr>
            <w:tcW w:w="9350" w:type="dxa"/>
            <w:shd w:val="clear" w:color="auto" w:fill="E7E6E6" w:themeFill="background2"/>
          </w:tcPr>
          <w:p w14:paraId="793ABE3B" w14:textId="77777777" w:rsidR="00BF0E47" w:rsidRPr="00A83117" w:rsidRDefault="00BF0E47" w:rsidP="00A83117">
            <w:pPr>
              <w:rPr>
                <w:b/>
                <w:color w:val="4472C4" w:themeColor="accen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83117">
              <w:rPr>
                <w:b/>
                <w:color w:val="4472C4" w:themeColor="accen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HAPTER 10 FILE STRUCTURES, INDEXING, AND HASHING</w:t>
            </w:r>
          </w:p>
        </w:tc>
      </w:tr>
      <w:tr w:rsidR="00A83117" w:rsidRPr="00A83117" w14:paraId="5652521E" w14:textId="77777777" w:rsidTr="00A83117">
        <w:tc>
          <w:tcPr>
            <w:tcW w:w="9350" w:type="dxa"/>
            <w:shd w:val="clear" w:color="auto" w:fill="E7E6E6" w:themeFill="background2"/>
          </w:tcPr>
          <w:p w14:paraId="7B8C7430" w14:textId="77777777" w:rsidR="00BF0E47" w:rsidRPr="00A83117" w:rsidRDefault="00BF0E47" w:rsidP="00A83117">
            <w:pPr>
              <w:rPr>
                <w:b/>
                <w:color w:val="4472C4" w:themeColor="accen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c>
      </w:tr>
      <w:tr w:rsidR="00A83117" w:rsidRPr="00A83117" w14:paraId="40226DC7" w14:textId="77777777" w:rsidTr="00A83117">
        <w:tc>
          <w:tcPr>
            <w:tcW w:w="9350" w:type="dxa"/>
            <w:shd w:val="clear" w:color="auto" w:fill="E7E6E6" w:themeFill="background2"/>
          </w:tcPr>
          <w:p w14:paraId="2F252C54" w14:textId="77777777" w:rsidR="00BF0E47" w:rsidRPr="00A83117" w:rsidRDefault="00BF0E47" w:rsidP="00A83117">
            <w:pPr>
              <w:rPr>
                <w:b/>
                <w:color w:val="4472C4" w:themeColor="accen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83117">
              <w:rPr>
                <w:b/>
                <w:color w:val="4472C4" w:themeColor="accen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HAPTER 11 DATABASE USERS AND DATABASE SECURITY MANAGEMENT</w:t>
            </w:r>
          </w:p>
        </w:tc>
      </w:tr>
      <w:tr w:rsidR="00A83117" w:rsidRPr="00A83117" w14:paraId="68F9AB3E" w14:textId="77777777" w:rsidTr="00A83117">
        <w:tc>
          <w:tcPr>
            <w:tcW w:w="9350" w:type="dxa"/>
            <w:shd w:val="clear" w:color="auto" w:fill="E7E6E6" w:themeFill="background2"/>
          </w:tcPr>
          <w:p w14:paraId="03DA4E47" w14:textId="77777777" w:rsidR="00BF0E47" w:rsidRPr="00A83117" w:rsidRDefault="00BF0E47" w:rsidP="00A83117">
            <w:pPr>
              <w:rPr>
                <w:b/>
                <w:color w:val="4472C4" w:themeColor="accen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c>
      </w:tr>
      <w:tr w:rsidR="00A83117" w:rsidRPr="00A83117" w14:paraId="14D75E01" w14:textId="77777777" w:rsidTr="00A83117">
        <w:tc>
          <w:tcPr>
            <w:tcW w:w="9350" w:type="dxa"/>
            <w:shd w:val="clear" w:color="auto" w:fill="E7E6E6" w:themeFill="background2"/>
          </w:tcPr>
          <w:p w14:paraId="4D2B653B" w14:textId="77777777" w:rsidR="00BF0E47" w:rsidRPr="00A83117" w:rsidRDefault="00BF0E47" w:rsidP="00A83117">
            <w:pPr>
              <w:rPr>
                <w:b/>
                <w:color w:val="4472C4" w:themeColor="accen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83117">
              <w:rPr>
                <w:b/>
                <w:color w:val="4472C4" w:themeColor="accen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HAPTER 12 BUSINESS INTELLIGENCE TERMINOLOGIES IN DATABASE SYSTEMS</w:t>
            </w:r>
          </w:p>
        </w:tc>
      </w:tr>
      <w:tr w:rsidR="00A83117" w:rsidRPr="00A83117" w14:paraId="590AD011" w14:textId="77777777" w:rsidTr="00A83117">
        <w:tc>
          <w:tcPr>
            <w:tcW w:w="9350" w:type="dxa"/>
            <w:shd w:val="clear" w:color="auto" w:fill="E7E6E6" w:themeFill="background2"/>
          </w:tcPr>
          <w:p w14:paraId="253E107A" w14:textId="77777777" w:rsidR="00BF0E47" w:rsidRPr="00A83117" w:rsidRDefault="00BF0E47" w:rsidP="00A83117">
            <w:pPr>
              <w:rPr>
                <w:b/>
                <w:color w:val="4472C4" w:themeColor="accen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c>
      </w:tr>
      <w:tr w:rsidR="00A83117" w:rsidRPr="00A83117" w14:paraId="4EA5BFD0" w14:textId="77777777" w:rsidTr="00A83117">
        <w:tc>
          <w:tcPr>
            <w:tcW w:w="9350" w:type="dxa"/>
            <w:shd w:val="clear" w:color="auto" w:fill="E7E6E6" w:themeFill="background2"/>
          </w:tcPr>
          <w:p w14:paraId="0EDCFB6A" w14:textId="77777777" w:rsidR="00BF0E47" w:rsidRPr="00A83117" w:rsidRDefault="00BF0E47" w:rsidP="00A83117">
            <w:pPr>
              <w:rPr>
                <w:b/>
                <w:color w:val="4472C4" w:themeColor="accen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83117">
              <w:rPr>
                <w:b/>
                <w:color w:val="4472C4" w:themeColor="accen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HAPTER 13 DBMS INTEGRATION WITH BPMS</w:t>
            </w:r>
          </w:p>
        </w:tc>
      </w:tr>
      <w:tr w:rsidR="00A83117" w:rsidRPr="00A83117" w14:paraId="2373B848" w14:textId="77777777" w:rsidTr="00A83117">
        <w:tc>
          <w:tcPr>
            <w:tcW w:w="9350" w:type="dxa"/>
            <w:shd w:val="clear" w:color="auto" w:fill="E7E6E6" w:themeFill="background2"/>
          </w:tcPr>
          <w:p w14:paraId="47BC7224" w14:textId="77777777" w:rsidR="00BF0E47" w:rsidRPr="00A83117" w:rsidRDefault="00BF0E47" w:rsidP="00A83117">
            <w:pPr>
              <w:rPr>
                <w:b/>
                <w:color w:val="4472C4" w:themeColor="accen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c>
      </w:tr>
      <w:tr w:rsidR="00A83117" w:rsidRPr="00A83117" w14:paraId="7C1177F8" w14:textId="77777777" w:rsidTr="00A83117">
        <w:tc>
          <w:tcPr>
            <w:tcW w:w="9350" w:type="dxa"/>
            <w:shd w:val="clear" w:color="auto" w:fill="E7E6E6" w:themeFill="background2"/>
          </w:tcPr>
          <w:p w14:paraId="29715688" w14:textId="2E425D6F" w:rsidR="00BF0E47" w:rsidRPr="00A83117" w:rsidRDefault="00BF0E47" w:rsidP="00A83117">
            <w:pPr>
              <w:rPr>
                <w:b/>
                <w:color w:val="4472C4" w:themeColor="accen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83117">
              <w:rPr>
                <w:b/>
                <w:color w:val="4472C4" w:themeColor="accen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HAPTER 14 RAID STRUCTURE AND MEMORY MANAGEMENT</w:t>
            </w:r>
          </w:p>
        </w:tc>
      </w:tr>
      <w:tr w:rsidR="00A83117" w:rsidRPr="00A83117" w14:paraId="04643A47" w14:textId="77777777" w:rsidTr="00A83117">
        <w:tc>
          <w:tcPr>
            <w:tcW w:w="9350" w:type="dxa"/>
            <w:shd w:val="clear" w:color="auto" w:fill="E7E6E6" w:themeFill="background2"/>
          </w:tcPr>
          <w:p w14:paraId="453459C2" w14:textId="77777777" w:rsidR="00BF0E47" w:rsidRPr="00A83117" w:rsidRDefault="00BF0E47" w:rsidP="00A83117">
            <w:pPr>
              <w:rPr>
                <w:b/>
                <w:color w:val="4472C4" w:themeColor="accen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c>
      </w:tr>
      <w:tr w:rsidR="00A83117" w:rsidRPr="00A83117" w14:paraId="1F58C0C0" w14:textId="77777777" w:rsidTr="00A83117">
        <w:tc>
          <w:tcPr>
            <w:tcW w:w="9350" w:type="dxa"/>
            <w:shd w:val="clear" w:color="auto" w:fill="E7E6E6" w:themeFill="background2"/>
          </w:tcPr>
          <w:p w14:paraId="141C5E42" w14:textId="77777777" w:rsidR="00BF0E47" w:rsidRPr="00A83117" w:rsidRDefault="00BF0E47" w:rsidP="00A83117">
            <w:pPr>
              <w:rPr>
                <w:b/>
                <w:color w:val="4472C4" w:themeColor="accen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83117">
              <w:rPr>
                <w:b/>
                <w:color w:val="4472C4" w:themeColor="accen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HAPTER 15 ORACLE DATABASE FUNDAMENTAL AND ITS ADMINISTRATION</w:t>
            </w:r>
          </w:p>
        </w:tc>
      </w:tr>
      <w:tr w:rsidR="00A83117" w:rsidRPr="00A83117" w14:paraId="08062425" w14:textId="77777777" w:rsidTr="00A83117">
        <w:tc>
          <w:tcPr>
            <w:tcW w:w="9350" w:type="dxa"/>
            <w:shd w:val="clear" w:color="auto" w:fill="E7E6E6" w:themeFill="background2"/>
          </w:tcPr>
          <w:p w14:paraId="2AE75720" w14:textId="77777777" w:rsidR="00BF0E47" w:rsidRPr="00A83117" w:rsidRDefault="00BF0E47" w:rsidP="00A83117">
            <w:pPr>
              <w:rPr>
                <w:b/>
                <w:color w:val="4472C4" w:themeColor="accen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c>
      </w:tr>
      <w:tr w:rsidR="00A83117" w:rsidRPr="00A83117" w14:paraId="5825AAA3" w14:textId="77777777" w:rsidTr="00A83117">
        <w:tc>
          <w:tcPr>
            <w:tcW w:w="9350" w:type="dxa"/>
            <w:shd w:val="clear" w:color="auto" w:fill="E7E6E6" w:themeFill="background2"/>
          </w:tcPr>
          <w:p w14:paraId="6EA557C9" w14:textId="43108BDB" w:rsidR="00BF0E47" w:rsidRPr="00A83117" w:rsidRDefault="00BF0E47" w:rsidP="00A83117">
            <w:pPr>
              <w:rPr>
                <w:b/>
                <w:color w:val="4472C4" w:themeColor="accen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83117">
              <w:rPr>
                <w:b/>
                <w:color w:val="4472C4" w:themeColor="accen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HAPTER 16 DATABASE BACKUPS AND RECOVERY</w:t>
            </w:r>
            <w:r w:rsidR="0093285A">
              <w:rPr>
                <w:b/>
                <w:color w:val="4472C4" w:themeColor="accen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93285A" w:rsidRPr="00A83117">
              <w:rPr>
                <w:b/>
                <w:color w:val="4472C4" w:themeColor="accen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LOGS MANAGEMENT</w:t>
            </w:r>
          </w:p>
        </w:tc>
      </w:tr>
      <w:tr w:rsidR="00A83117" w:rsidRPr="00A83117" w14:paraId="5A43AF3D" w14:textId="77777777" w:rsidTr="00A83117">
        <w:tc>
          <w:tcPr>
            <w:tcW w:w="9350" w:type="dxa"/>
            <w:shd w:val="clear" w:color="auto" w:fill="E7E6E6" w:themeFill="background2"/>
          </w:tcPr>
          <w:p w14:paraId="3810095B" w14:textId="77777777" w:rsidR="00BF0E47" w:rsidRPr="00A83117" w:rsidRDefault="00BF0E47" w:rsidP="00A83117">
            <w:pPr>
              <w:rPr>
                <w:b/>
                <w:color w:val="4472C4" w:themeColor="accen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c>
      </w:tr>
      <w:tr w:rsidR="00A83117" w:rsidRPr="00A83117" w14:paraId="214B99B0" w14:textId="77777777" w:rsidTr="00A83117">
        <w:tc>
          <w:tcPr>
            <w:tcW w:w="9350" w:type="dxa"/>
            <w:shd w:val="clear" w:color="auto" w:fill="E7E6E6" w:themeFill="background2"/>
          </w:tcPr>
          <w:p w14:paraId="71A6A66D" w14:textId="77777777" w:rsidR="00BF0E47" w:rsidRPr="00A83117" w:rsidRDefault="00BF0E47" w:rsidP="00A83117">
            <w:pPr>
              <w:rPr>
                <w:b/>
                <w:color w:val="4472C4" w:themeColor="accen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83117">
              <w:rPr>
                <w:b/>
                <w:color w:val="4472C4" w:themeColor="accen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CHAPTER 17 PREREQUISITES OF STORAGE MANAGEMENT FOR ORACLE INSTALLATION</w:t>
            </w:r>
          </w:p>
        </w:tc>
      </w:tr>
      <w:tr w:rsidR="00A83117" w:rsidRPr="00A83117" w14:paraId="7B26D7C3" w14:textId="77777777" w:rsidTr="00A83117">
        <w:tc>
          <w:tcPr>
            <w:tcW w:w="9350" w:type="dxa"/>
            <w:shd w:val="clear" w:color="auto" w:fill="E7E6E6" w:themeFill="background2"/>
          </w:tcPr>
          <w:p w14:paraId="3ADAE8EE" w14:textId="77777777" w:rsidR="00A83117" w:rsidRPr="00A83117" w:rsidRDefault="00A83117" w:rsidP="00A83117">
            <w:pPr>
              <w:rPr>
                <w:b/>
                <w:color w:val="4472C4" w:themeColor="accen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c>
      </w:tr>
      <w:tr w:rsidR="00A83117" w:rsidRPr="00A83117" w14:paraId="61F7AA97" w14:textId="77777777" w:rsidTr="00A83117">
        <w:tc>
          <w:tcPr>
            <w:tcW w:w="9350" w:type="dxa"/>
            <w:shd w:val="clear" w:color="auto" w:fill="E7E6E6" w:themeFill="background2"/>
          </w:tcPr>
          <w:p w14:paraId="6C53B29A" w14:textId="0ED3E379" w:rsidR="00BF0E47" w:rsidRPr="00A83117" w:rsidRDefault="00BF0E47" w:rsidP="00A83117">
            <w:pPr>
              <w:rPr>
                <w:b/>
                <w:color w:val="4472C4" w:themeColor="accen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83117">
              <w:rPr>
                <w:b/>
                <w:color w:val="4472C4" w:themeColor="accen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HAPTER 18 ORACLE DATABASE APPLICATIONS DEVELOPMENT USING ORACLE APPLICATION EXPRESS</w:t>
            </w:r>
          </w:p>
        </w:tc>
      </w:tr>
      <w:tr w:rsidR="00A83117" w:rsidRPr="00A83117" w14:paraId="05A13000" w14:textId="77777777" w:rsidTr="00A83117">
        <w:tc>
          <w:tcPr>
            <w:tcW w:w="9350" w:type="dxa"/>
            <w:shd w:val="clear" w:color="auto" w:fill="E7E6E6" w:themeFill="background2"/>
          </w:tcPr>
          <w:p w14:paraId="02A817AE" w14:textId="77777777" w:rsidR="00A83117" w:rsidRPr="00A83117" w:rsidRDefault="00A83117" w:rsidP="00A83117">
            <w:pPr>
              <w:rPr>
                <w:b/>
                <w:color w:val="4472C4" w:themeColor="accen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c>
      </w:tr>
      <w:tr w:rsidR="00A83117" w:rsidRPr="00A83117" w14:paraId="5750B0FD" w14:textId="77777777" w:rsidTr="00A83117">
        <w:tc>
          <w:tcPr>
            <w:tcW w:w="9350" w:type="dxa"/>
            <w:shd w:val="clear" w:color="auto" w:fill="E7E6E6" w:themeFill="background2"/>
          </w:tcPr>
          <w:p w14:paraId="75584B61" w14:textId="77777777" w:rsidR="00BF0E47" w:rsidRPr="00A83117" w:rsidRDefault="00BF0E47" w:rsidP="00A83117">
            <w:pPr>
              <w:rPr>
                <w:b/>
                <w:color w:val="4472C4" w:themeColor="accen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83117">
              <w:rPr>
                <w:b/>
                <w:color w:val="4472C4" w:themeColor="accen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HAPTER 19 ORACLE WEBLOGIC SERVERS AND ITS  CONFIGURATIONS</w:t>
            </w:r>
          </w:p>
        </w:tc>
      </w:tr>
    </w:tbl>
    <w:p w14:paraId="7B15DB69" w14:textId="7F84B55C" w:rsidR="00AB31C0" w:rsidRPr="00311434" w:rsidRDefault="00DD609B" w:rsidP="00DD609B">
      <w:pPr>
        <w:pStyle w:val="NoSpacing"/>
        <w:jc w:val="center"/>
        <w:rPr>
          <w:rFonts w:ascii="Minion-Regular" w:hAnsi="Minion-Regular"/>
          <w:b/>
          <w:bCs/>
          <w:color w:val="000000" w:themeColor="text1"/>
          <w:sz w:val="28"/>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D609B">
        <w:rPr>
          <w:rFonts w:ascii="Minion-Regular" w:hAnsi="Minion-Regular"/>
          <w:b/>
          <w:bCs/>
          <w:color w:val="000000" w:themeColor="text1"/>
          <w:sz w:val="28"/>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ym w:font="Wingdings" w:char="F0E7"/>
      </w:r>
      <w:r>
        <w:rPr>
          <w:rFonts w:ascii="Minion-Regular" w:hAnsi="Minion-Regular"/>
          <w:b/>
          <w:bCs/>
          <w:color w:val="000000" w:themeColor="text1"/>
          <w:sz w:val="28"/>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DD609B">
        <w:rPr>
          <w:rFonts w:ascii="Minion-Regular" w:hAnsi="Minion-Regular"/>
          <w:b/>
          <w:bCs/>
          <w:color w:val="000000" w:themeColor="text1"/>
          <w:sz w:val="28"/>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ym w:font="Wingdings" w:char="F0E8"/>
      </w:r>
    </w:p>
    <w:p w14:paraId="515D5EE1" w14:textId="77777777" w:rsidR="00512E24" w:rsidRPr="00311434" w:rsidRDefault="00512E24" w:rsidP="003410C2">
      <w:pPr>
        <w:pStyle w:val="NoSpacing"/>
        <w:jc w:val="center"/>
        <w:rPr>
          <w:rFonts w:ascii="Minion-Regular" w:hAnsi="Minion-Regular"/>
          <w:b/>
          <w:bCs/>
          <w:color w:val="000000" w:themeColor="text1"/>
          <w:sz w:val="28"/>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B98E52A" w14:textId="77777777" w:rsidR="00AE264D" w:rsidRPr="00311434" w:rsidRDefault="00AE264D" w:rsidP="002F2F2A">
      <w:pPr>
        <w:pStyle w:val="NoSpacing"/>
        <w:jc w:val="center"/>
        <w:rPr>
          <w:rFonts w:ascii="Minion-Regular" w:hAnsi="Minion-Regular"/>
          <w:b/>
          <w:bCs/>
          <w:color w:val="4472C4" w:themeColor="accen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4472C4" w:themeColor="accen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cknowledgments</w:t>
      </w:r>
    </w:p>
    <w:p w14:paraId="41BD2311" w14:textId="342A4B24" w:rsidR="00A1767B" w:rsidRPr="00311434" w:rsidRDefault="00AE264D" w:rsidP="00CF2258">
      <w:pPr>
        <w:pStyle w:val="NoSpacing"/>
        <w:spacing w:line="360" w:lineRule="auto"/>
        <w:jc w:val="both"/>
        <w:rPr>
          <w:rFonts w:ascii="Minion-Regular" w:hAnsi="Minion-Regular"/>
          <w:color w:val="1F3864" w:themeColor="accent1" w:themeShade="80"/>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F3864" w:themeColor="accent1" w:themeShade="80"/>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e are grateful to numerous individuals who contributed</w:t>
      </w:r>
      <w:r w:rsidR="00CF2258" w:rsidRPr="00311434">
        <w:rPr>
          <w:rFonts w:ascii="Minion-Regular" w:hAnsi="Minion-Regular"/>
          <w:color w:val="1F3864" w:themeColor="accent1" w:themeShade="80"/>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F3864" w:themeColor="accent1" w:themeShade="80"/>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 the preparation of relational database systems and</w:t>
      </w:r>
      <w:r w:rsidR="00CF2258" w:rsidRPr="00311434">
        <w:rPr>
          <w:rFonts w:ascii="Minion-Regular" w:hAnsi="Minion-Regular"/>
          <w:color w:val="1F3864" w:themeColor="accent1" w:themeShade="80"/>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F3864" w:themeColor="accent1" w:themeShade="80"/>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nagement,</w:t>
      </w:r>
      <w:r w:rsidR="006839F7" w:rsidRPr="00311434">
        <w:rPr>
          <w:rFonts w:ascii="Minion-Regular" w:hAnsi="Minion-Regular"/>
          <w:color w:val="1F3864" w:themeColor="accent1" w:themeShade="80"/>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2</w:t>
      </w:r>
      <w:r w:rsidR="002B375C" w:rsidRPr="00311434">
        <w:rPr>
          <w:rFonts w:ascii="Minion-Regular" w:hAnsi="Minion-Regular"/>
          <w:color w:val="1F3864" w:themeColor="accent1" w:themeShade="80"/>
          <w:sz w:val="40"/>
          <w:szCs w:val="40"/>
          <w:vertAlign w:val="super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d</w:t>
      </w:r>
      <w:r w:rsidR="002B375C" w:rsidRPr="00311434">
        <w:rPr>
          <w:rFonts w:ascii="Minion-Regular" w:hAnsi="Minion-Regular"/>
          <w:color w:val="1F3864" w:themeColor="accent1" w:themeShade="80"/>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2B375C" w:rsidRPr="002B375C">
        <w:rPr>
          <w:rFonts w:ascii="Minion-Regular" w:hAnsi="Minion-Regular"/>
          <w:color w:val="1F3864" w:themeColor="accent1" w:themeShade="80"/>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dition</w:t>
      </w:r>
      <w:r w:rsidRPr="00311434">
        <w:rPr>
          <w:rFonts w:ascii="Minion-Regular" w:hAnsi="Minion-Regular"/>
          <w:color w:val="1F3864" w:themeColor="accent1" w:themeShade="80"/>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First, we wish to thank our</w:t>
      </w:r>
      <w:r w:rsidR="00CF2258" w:rsidRPr="00311434">
        <w:rPr>
          <w:rFonts w:ascii="Minion-Regular" w:hAnsi="Minion-Regular"/>
          <w:color w:val="1F3864" w:themeColor="accent1" w:themeShade="80"/>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F3864" w:themeColor="accent1" w:themeShade="80"/>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viewers for their</w:t>
      </w:r>
      <w:r w:rsidR="0078088E" w:rsidRPr="00311434">
        <w:rPr>
          <w:rFonts w:ascii="Minion-Regular" w:hAnsi="Minion-Regular"/>
          <w:color w:val="1F3864" w:themeColor="accent1" w:themeShade="80"/>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F3864" w:themeColor="accent1" w:themeShade="80"/>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tailed</w:t>
      </w:r>
      <w:r w:rsidR="0078088E" w:rsidRPr="00311434">
        <w:rPr>
          <w:rFonts w:ascii="Minion-Regular" w:hAnsi="Minion-Regular"/>
          <w:color w:val="1F3864" w:themeColor="accent1" w:themeShade="80"/>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F3864" w:themeColor="accent1" w:themeShade="80"/>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ggestions and insights,</w:t>
      </w:r>
      <w:r w:rsidR="00CF2258" w:rsidRPr="00311434">
        <w:rPr>
          <w:rFonts w:ascii="Minion-Regular" w:hAnsi="Minion-Regular"/>
          <w:color w:val="1F3864" w:themeColor="accent1" w:themeShade="80"/>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F3864" w:themeColor="accent1" w:themeShade="80"/>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haracteristic of their thoughtful teaching style.</w:t>
      </w:r>
    </w:p>
    <w:p w14:paraId="7465A412" w14:textId="66FC8E7B" w:rsidR="0078088E" w:rsidRPr="00311434" w:rsidRDefault="0078088E" w:rsidP="00CF2258">
      <w:pPr>
        <w:pStyle w:val="NoSpacing"/>
        <w:spacing w:line="360" w:lineRule="auto"/>
        <w:jc w:val="both"/>
        <w:rPr>
          <w:rFonts w:ascii="Minion-Regular" w:hAnsi="Minion-Regular"/>
          <w:color w:val="1F3864" w:themeColor="accent1" w:themeShade="80"/>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F3864" w:themeColor="accent1" w:themeShade="80"/>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l glories praises and gratitude to Almighty Allah, who</w:t>
      </w:r>
      <w:r w:rsidR="00CF2258" w:rsidRPr="00311434">
        <w:rPr>
          <w:rFonts w:ascii="Minion-Regular" w:hAnsi="Minion-Regular"/>
          <w:color w:val="1F3864" w:themeColor="accent1" w:themeShade="80"/>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CF2258" w:rsidRPr="00311434">
        <w:rPr>
          <w:rFonts w:ascii="Minion-Regular" w:hAnsi="Minion-Regular"/>
          <w:color w:val="1F3864" w:themeColor="accent1" w:themeShade="80"/>
          <w:sz w:val="39"/>
          <w:szCs w:val="39"/>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lessed us with a super and unequaled Professor as ‘Brain’.</w:t>
      </w:r>
    </w:p>
    <w:p w14:paraId="2FF68E0E" w14:textId="77777777" w:rsidR="004951FF" w:rsidRPr="00311434" w:rsidRDefault="004951FF" w:rsidP="00A3505B">
      <w:pPr>
        <w:pStyle w:val="NoSpacing"/>
        <w:rPr>
          <w:rFonts w:ascii="Minion-Regular" w:hAnsi="Minion-Regular"/>
          <w:color w:val="171717" w:themeColor="background2" w:themeShade="1A"/>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224098B" w14:textId="0B8EC9E7" w:rsidR="00FF04A0" w:rsidRPr="00311434" w:rsidRDefault="00FF04A0" w:rsidP="00A3505B">
      <w:pPr>
        <w:pStyle w:val="NoSpacing"/>
        <w:rPr>
          <w:rFonts w:ascii="Minion-Regular" w:hAnsi="Minion-Regular"/>
          <w:color w:val="171717" w:themeColor="background2" w:themeShade="1A"/>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FE4636D" w14:textId="47559668" w:rsidR="00FF04A0" w:rsidRDefault="00FF04A0" w:rsidP="00A3505B">
      <w:pPr>
        <w:pStyle w:val="NoSpacing"/>
        <w:rPr>
          <w:rFonts w:ascii="Minion-Regular" w:hAnsi="Minion-Regular"/>
          <w:color w:val="171717" w:themeColor="background2" w:themeShade="1A"/>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977EF58" w14:textId="4925DB75" w:rsidR="00DD609B" w:rsidRDefault="00DD609B" w:rsidP="00A3505B">
      <w:pPr>
        <w:pStyle w:val="NoSpacing"/>
        <w:rPr>
          <w:rFonts w:ascii="Minion-Regular" w:hAnsi="Minion-Regular"/>
          <w:color w:val="171717" w:themeColor="background2" w:themeShade="1A"/>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36A1A16" w14:textId="77777777" w:rsidR="00BF0E47" w:rsidRPr="00311434" w:rsidRDefault="00BF0E47" w:rsidP="00A3505B">
      <w:pPr>
        <w:pStyle w:val="NoSpacing"/>
        <w:rPr>
          <w:rFonts w:ascii="Minion-Regular" w:hAnsi="Minion-Regular"/>
          <w:color w:val="171717" w:themeColor="background2" w:themeShade="1A"/>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78C394D" w14:textId="3CB08C98" w:rsidR="00FF04A0" w:rsidRPr="00311434" w:rsidRDefault="00FF04A0" w:rsidP="00FF04A0">
      <w:pPr>
        <w:pStyle w:val="NoSpacing"/>
        <w:jc w:val="center"/>
        <w:rPr>
          <w:rFonts w:ascii="Minion-Regular" w:hAnsi="Minion-Regular"/>
          <w:b/>
          <w:outline/>
          <w:color w:val="ED7D31" w:themeColor="accent2"/>
          <w:sz w:val="36"/>
          <w:szCs w:val="36"/>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noFill/>
          </w14:textFill>
        </w:rPr>
      </w:pPr>
      <w:r w:rsidRPr="00311434">
        <w:rPr>
          <w:rFonts w:ascii="Minion-Regular" w:hAnsi="Minion-Regular"/>
          <w:b/>
          <w:outline/>
          <w:color w:val="ED7D31" w:themeColor="accent2"/>
          <w:sz w:val="36"/>
          <w:szCs w:val="36"/>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noFill/>
          </w14:textFill>
        </w:rPr>
        <w:t>THANKS</w:t>
      </w:r>
    </w:p>
    <w:p w14:paraId="44A5EF6E" w14:textId="77777777" w:rsidR="004951FF" w:rsidRDefault="004951FF" w:rsidP="00A3505B">
      <w:pPr>
        <w:pStyle w:val="NoSpacing"/>
        <w:rPr>
          <w:rFonts w:ascii="Minion-Regular" w:eastAsiaTheme="majorEastAsia" w:hAnsi="Minion-Regular" w:cstheme="majorBidi"/>
          <w:b/>
          <w:bCs/>
          <w:color w:val="FF0000"/>
          <w:sz w:val="24"/>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98BC25F" w14:textId="77777777" w:rsidR="004951FF" w:rsidRDefault="004951FF" w:rsidP="00A3505B">
      <w:pPr>
        <w:pStyle w:val="NoSpacing"/>
        <w:rPr>
          <w:rFonts w:ascii="Minion-Regular" w:eastAsiaTheme="majorEastAsia" w:hAnsi="Minion-Regular" w:cstheme="majorBidi"/>
          <w:b/>
          <w:bCs/>
          <w:color w:val="FF0000"/>
          <w:sz w:val="24"/>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EC390FC" w14:textId="2CDF31F1" w:rsidR="003C23CC" w:rsidRPr="004C2C20" w:rsidRDefault="003C23CC" w:rsidP="00A3505B">
      <w:pPr>
        <w:pStyle w:val="NoSpacing"/>
        <w:rPr>
          <w:rFonts w:ascii="Minion-Regular" w:eastAsiaTheme="majorEastAsia" w:hAnsi="Minion-Regular" w:cstheme="majorBidi"/>
          <w:b/>
          <w:bCs/>
          <w:color w:val="FF0000"/>
          <w:sz w:val="24"/>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C2C20">
        <w:rPr>
          <w:rFonts w:ascii="Minion-Regular" w:eastAsiaTheme="majorEastAsia" w:hAnsi="Minion-Regular" w:cstheme="majorBidi"/>
          <w:b/>
          <w:bCs/>
          <w:color w:val="FF0000"/>
          <w:sz w:val="24"/>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CHAPTER 1 INTRODUCTION TO DATABASE AND DATABASE MANAGEMENT SYSTEM</w:t>
      </w:r>
    </w:p>
    <w:p w14:paraId="2B4926A1" w14:textId="24D4B229" w:rsidR="005A70BB" w:rsidRPr="004E29BF" w:rsidRDefault="005A70BB" w:rsidP="00A3505B">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29BF">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at is Data?</w:t>
      </w:r>
    </w:p>
    <w:p w14:paraId="2819E280" w14:textId="08A215C3" w:rsidR="005A70BB" w:rsidRPr="00311434" w:rsidRDefault="00D54125"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ata – The World’s Most Valuable Resource. </w:t>
      </w:r>
      <w:r w:rsidR="005A70BB"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 are the raw bits and pieces of information with no context. If I told you, “15, 23, 14, 85,” you would not have learned anything. But I would have given you data.</w:t>
      </w:r>
      <w:r w:rsidR="00942049"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Data are facts that can be recorded, having explicit meaning.</w:t>
      </w:r>
    </w:p>
    <w:p w14:paraId="4EB80379" w14:textId="2FD6D915" w:rsidR="00AE20B3" w:rsidRDefault="00AE20B3" w:rsidP="00DB3C6F">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rPr>
        <w:drawing>
          <wp:inline distT="0" distB="0" distL="0" distR="0" wp14:anchorId="6052BB4A" wp14:editId="0EF664E9">
            <wp:extent cx="5943600" cy="42951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295140"/>
                    </a:xfrm>
                    <a:prstGeom prst="rect">
                      <a:avLst/>
                    </a:prstGeom>
                  </pic:spPr>
                </pic:pic>
              </a:graphicData>
            </a:graphic>
          </wp:inline>
        </w:drawing>
      </w:r>
    </w:p>
    <w:p w14:paraId="2EBF04BB" w14:textId="5CFC1B81" w:rsidR="00DB3C6F" w:rsidRPr="00311434" w:rsidRDefault="00855041" w:rsidP="00DB3C6F">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e can </w:t>
      </w:r>
      <w:r w:rsidRPr="002B3A7E">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lassify data</w:t>
      </w:r>
      <w:r w:rsidRPr="002B3A7E">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s structured, unstructured</w:t>
      </w:r>
      <w:r w:rsidR="00205CCF"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r </w:t>
      </w:r>
      <w:r w:rsidR="00B351F7"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00205CCF"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mi-structured data.</w:t>
      </w:r>
    </w:p>
    <w:p w14:paraId="71253EF1" w14:textId="77777777" w:rsidR="00DB3C6F" w:rsidRPr="00311434" w:rsidRDefault="00DB3C6F" w:rsidP="00842913">
      <w:pPr>
        <w:pStyle w:val="NoSpacing"/>
        <w:numPr>
          <w:ilvl w:val="0"/>
          <w:numId w:val="87"/>
        </w:numPr>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29BF">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uctured data</w:t>
      </w:r>
      <w:r w:rsidRPr="004E29BF">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s generally quantitative data, it usually consists of hard numbers or things that can be counted.</w:t>
      </w:r>
    </w:p>
    <w:p w14:paraId="593F83BB" w14:textId="277CCDFD" w:rsidR="00DB3C6F" w:rsidRPr="00311434" w:rsidRDefault="00DB3C6F" w:rsidP="00842913">
      <w:pPr>
        <w:pStyle w:val="NoSpacing"/>
        <w:numPr>
          <w:ilvl w:val="0"/>
          <w:numId w:val="87"/>
        </w:numPr>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29BF">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nstructured data</w:t>
      </w:r>
      <w:r w:rsidRPr="004E29BF">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s generally categorized as qualitative data, and cannot be analyzed and processed using conventional tools and methods.</w:t>
      </w:r>
    </w:p>
    <w:p w14:paraId="79F72332" w14:textId="7C37ABCC" w:rsidR="00205CCF" w:rsidRPr="00311434" w:rsidRDefault="00205CCF" w:rsidP="00842913">
      <w:pPr>
        <w:pStyle w:val="NoSpacing"/>
        <w:numPr>
          <w:ilvl w:val="0"/>
          <w:numId w:val="87"/>
        </w:numPr>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29BF">
        <w:rPr>
          <w:rFonts w:ascii="Minion-Regular" w:hAnsi="Minion-Regular"/>
          <w:b/>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mi-structured data</w:t>
      </w:r>
      <w:r w:rsidRPr="004E29BF">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fers to data that is not captured or formatted in conventional ways. Semi-structured data does not follow the format of a tabular data model or relational databases because it does not have a fixed schema.</w:t>
      </w:r>
      <w:r w:rsidR="00B376F0"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XML</w:t>
      </w:r>
      <w:r w:rsidR="00AA510D"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JSON</w:t>
      </w:r>
      <w:r w:rsidR="00B376F0"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A510D"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e</w:t>
      </w:r>
      <w:r w:rsidR="00B376F0"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emi-structured example.</w:t>
      </w:r>
    </w:p>
    <w:p w14:paraId="3BF26D51" w14:textId="5AFF3D7B" w:rsidR="00094C56" w:rsidRPr="004E29BF" w:rsidRDefault="00094C56" w:rsidP="00205CCF">
      <w:pPr>
        <w:pStyle w:val="NoSpacing"/>
        <w:rPr>
          <w:rFonts w:ascii="Minion-Regular" w:hAnsi="Minion-Regular"/>
          <w:b/>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29BF">
        <w:rPr>
          <w:rFonts w:ascii="Minion-Regular" w:hAnsi="Minion-Regular"/>
          <w:b/>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perties</w:t>
      </w:r>
    </w:p>
    <w:p w14:paraId="3D987CC4" w14:textId="77777777" w:rsidR="00DB3C6F" w:rsidRPr="00311434" w:rsidRDefault="00DB3C6F" w:rsidP="00DB3C6F">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uctured data is generally stored in data warehouses.</w:t>
      </w:r>
    </w:p>
    <w:p w14:paraId="1DF74365" w14:textId="77777777" w:rsidR="00DB3C6F" w:rsidRPr="00311434" w:rsidRDefault="00DB3C6F" w:rsidP="00DB3C6F">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nstructured data is stored in data lakes.</w:t>
      </w:r>
    </w:p>
    <w:p w14:paraId="6EBC8091" w14:textId="78217AF0" w:rsidR="00855041" w:rsidRPr="00311434" w:rsidRDefault="00205CCF" w:rsidP="00DB3C6F">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ructured data requires less storage space while </w:t>
      </w:r>
      <w:r w:rsidR="00DB3C6F"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nstructured data requires more storage space</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44708436" w14:textId="747E714D" w:rsidR="00094C56" w:rsidRPr="004E29BF" w:rsidRDefault="00094C56" w:rsidP="00DB3C6F">
      <w:pPr>
        <w:pStyle w:val="NoSpacing"/>
        <w:rPr>
          <w:rFonts w:ascii="Minion-Regular" w:hAnsi="Minion-Regular"/>
          <w:b/>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29BF">
        <w:rPr>
          <w:rFonts w:ascii="Minion-Regular" w:hAnsi="Minion-Regular"/>
          <w:b/>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amples:</w:t>
      </w:r>
    </w:p>
    <w:p w14:paraId="075108B3" w14:textId="7C4EFB2E" w:rsidR="00120C24" w:rsidRPr="00311434" w:rsidRDefault="00120C24" w:rsidP="000F55C7">
      <w:pPr>
        <w:pStyle w:val="NoSpacing"/>
        <w:numPr>
          <w:ilvl w:val="0"/>
          <w:numId w:val="25"/>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uctured data (Table, tabular format</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r </w:t>
      </w:r>
      <w:r w:rsidR="008B2861"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cel spreadsheets</w:t>
      </w:r>
      <w:r w:rsidR="00557341"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sv)</w:t>
      </w:r>
    </w:p>
    <w:p w14:paraId="3E473CE6" w14:textId="77777777" w:rsidR="00AB5C31" w:rsidRPr="00311434" w:rsidRDefault="00AB5C31" w:rsidP="000F55C7">
      <w:pPr>
        <w:pStyle w:val="NoSpacing"/>
        <w:numPr>
          <w:ilvl w:val="0"/>
          <w:numId w:val="25"/>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nstructured data (Email and Volume, weather data)</w:t>
      </w:r>
    </w:p>
    <w:p w14:paraId="4F02ECE7" w14:textId="143A1B3F" w:rsidR="00AB5C31" w:rsidRPr="00311434" w:rsidRDefault="00AB5C31" w:rsidP="000F55C7">
      <w:pPr>
        <w:pStyle w:val="NoSpacing"/>
        <w:numPr>
          <w:ilvl w:val="0"/>
          <w:numId w:val="25"/>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mi-structured da</w:t>
      </w:r>
      <w:r w:rsidR="0028647F"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 (Webpages, Resume documents</w:t>
      </w:r>
      <w:r w:rsidR="0093207D"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437E2"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DF6D6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XML</w:t>
      </w:r>
      <w:r w:rsidR="0028647F"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4BC5FB83" w14:textId="1D8A0587" w:rsidR="00670162" w:rsidRPr="00311434" w:rsidRDefault="00B351F7" w:rsidP="00B351F7">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rPr>
        <w:lastRenderedPageBreak/>
        <w:drawing>
          <wp:inline distT="0" distB="0" distL="0" distR="0" wp14:anchorId="79946860" wp14:editId="03578EC6">
            <wp:extent cx="6096000" cy="3076575"/>
            <wp:effectExtent l="0" t="0" r="0"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96000" cy="3076575"/>
                    </a:xfrm>
                    <a:prstGeom prst="rect">
                      <a:avLst/>
                    </a:prstGeom>
                  </pic:spPr>
                </pic:pic>
              </a:graphicData>
            </a:graphic>
          </wp:inline>
        </w:drawing>
      </w:r>
    </w:p>
    <w:p w14:paraId="7F70331C" w14:textId="054E2A79" w:rsidR="00F162BE" w:rsidRPr="00311434" w:rsidRDefault="00F162BE" w:rsidP="00AE20B3">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tegor</w:t>
      </w:r>
      <w:r w:rsidR="000963CC">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es</w:t>
      </w: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 Data</w:t>
      </w:r>
    </w:p>
    <w:p w14:paraId="39D603C5" w14:textId="6E5EC376" w:rsidR="00442AB8" w:rsidRDefault="00A437E2" w:rsidP="00950B25">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color w:val="171717" w:themeColor="background2" w:themeShade="1A"/>
        </w:rPr>
        <w:drawing>
          <wp:inline distT="0" distB="0" distL="0" distR="0" wp14:anchorId="40C18B5E" wp14:editId="75CAD52D">
            <wp:extent cx="6105525" cy="4294505"/>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1">
                      <a:extLst>
                        <a:ext uri="{28A0092B-C50C-407E-A947-70E740481C1C}">
                          <a14:useLocalDpi xmlns:a14="http://schemas.microsoft.com/office/drawing/2010/main" val="0"/>
                        </a:ext>
                      </a:extLst>
                    </a:blip>
                    <a:stretch>
                      <a:fillRect/>
                    </a:stretch>
                  </pic:blipFill>
                  <pic:spPr>
                    <a:xfrm>
                      <a:off x="0" y="0"/>
                      <a:ext cx="6105525" cy="4294505"/>
                    </a:xfrm>
                    <a:prstGeom prst="rect">
                      <a:avLst/>
                    </a:prstGeom>
                  </pic:spPr>
                </pic:pic>
              </a:graphicData>
            </a:graphic>
          </wp:inline>
        </w:drawing>
      </w:r>
    </w:p>
    <w:p w14:paraId="447D71EA" w14:textId="7FA23385" w:rsidR="007D2F7C" w:rsidRDefault="00F6019D" w:rsidP="00950B25">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Minion-Regular" w:hAnsi="Minion-Regular"/>
          <w:noProof/>
          <w:color w:val="171717" w:themeColor="background2" w:themeShade="1A"/>
        </w:rPr>
        <w:lastRenderedPageBreak/>
        <w:drawing>
          <wp:inline distT="0" distB="0" distL="0" distR="0" wp14:anchorId="0C9F8050" wp14:editId="08FAACA0">
            <wp:extent cx="6038849" cy="3676650"/>
            <wp:effectExtent l="0" t="0" r="635" b="0"/>
            <wp:docPr id="376" name="Picture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 name="Picture 376"/>
                    <pic:cNvPicPr/>
                  </pic:nvPicPr>
                  <pic:blipFill>
                    <a:blip r:embed="rId12">
                      <a:extLst>
                        <a:ext uri="{28A0092B-C50C-407E-A947-70E740481C1C}">
                          <a14:useLocalDpi xmlns:a14="http://schemas.microsoft.com/office/drawing/2010/main" val="0"/>
                        </a:ext>
                      </a:extLst>
                    </a:blip>
                    <a:stretch>
                      <a:fillRect/>
                    </a:stretch>
                  </pic:blipFill>
                  <pic:spPr>
                    <a:xfrm>
                      <a:off x="0" y="0"/>
                      <a:ext cx="6043498" cy="3679481"/>
                    </a:xfrm>
                    <a:prstGeom prst="rect">
                      <a:avLst/>
                    </a:prstGeom>
                  </pic:spPr>
                </pic:pic>
              </a:graphicData>
            </a:graphic>
          </wp:inline>
        </w:drawing>
      </w:r>
    </w:p>
    <w:p w14:paraId="21E803AF" w14:textId="77777777" w:rsidR="00E45A76" w:rsidRPr="00E45A76" w:rsidRDefault="00E45A76" w:rsidP="00E45A76">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6019D">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mplicit data</w:t>
      </w:r>
      <w:r w:rsidRPr="00F6019D">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E45A76">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s information that is not provided intentionally but gathered from available data streams, either directly or through analysis of explicit data.</w:t>
      </w:r>
    </w:p>
    <w:p w14:paraId="5CE21BF3" w14:textId="209ACB05" w:rsidR="00E45A76" w:rsidRDefault="00E45A76" w:rsidP="00E45A76">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B4BD4">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plicit data</w:t>
      </w:r>
      <w:r w:rsidRPr="004B4BD4">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E45A76">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s information that is provided intentionally, for example through surveys and membership registration forms. Explicit data is data that is provided intentionally and taken at face value rather than analyzed or interpreted</w:t>
      </w:r>
      <w:r w:rsidR="004B4BD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6D6B31B1" w14:textId="4BA88074" w:rsidR="00CD4924" w:rsidRPr="00CD4924" w:rsidRDefault="00CD4924" w:rsidP="00E45A76">
      <w:pPr>
        <w:pStyle w:val="NoSpacing"/>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D4924">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 hacking Method</w:t>
      </w:r>
    </w:p>
    <w:p w14:paraId="7171F8C4" w14:textId="13BD3298" w:rsidR="00E45A76" w:rsidRPr="00311434" w:rsidRDefault="00E45A76" w:rsidP="00950B25">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D492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data breach </w:t>
      </w:r>
      <w:r w:rsidRPr="00E45A76">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s a </w:t>
      </w:r>
      <w:proofErr w:type="spellStart"/>
      <w:r w:rsidRPr="00E45A76">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yber attack</w:t>
      </w:r>
      <w:proofErr w:type="spellEnd"/>
      <w:r w:rsidRPr="00E45A76">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 which sensitive, confidential or otherwise protected data has been accessed or disclosed</w:t>
      </w:r>
      <w:r w:rsidR="004B4BD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682C0E2E" w14:textId="625B7880" w:rsidR="00950B25" w:rsidRPr="00FE0591" w:rsidRDefault="00950B25" w:rsidP="00950B25">
      <w:pPr>
        <w:pStyle w:val="NoSpacing"/>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E0591">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hat is </w:t>
      </w:r>
      <w:r w:rsidR="002C7A88" w:rsidRPr="00FE0591">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Pr="00FE0591">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 item?</w:t>
      </w:r>
    </w:p>
    <w:p w14:paraId="05D3583F" w14:textId="4D0B39D6" w:rsidR="00C1542E" w:rsidRPr="00FE0591" w:rsidRDefault="00950B25" w:rsidP="00950B25">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basic component of a file in a file system is a data item.</w:t>
      </w:r>
    </w:p>
    <w:p w14:paraId="54A3C639" w14:textId="01611E48" w:rsidR="00950B25" w:rsidRPr="00FE0591" w:rsidRDefault="00950B25" w:rsidP="00950B25">
      <w:pPr>
        <w:pStyle w:val="NoSpacing"/>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E0591">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hat </w:t>
      </w:r>
      <w:r w:rsidR="002C7A88" w:rsidRPr="00FE0591">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e</w:t>
      </w:r>
      <w:r w:rsidRPr="00FE0591">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records?</w:t>
      </w:r>
    </w:p>
    <w:p w14:paraId="45F4019B" w14:textId="268F6976" w:rsidR="00950B25" w:rsidRPr="00311434" w:rsidRDefault="00950B25" w:rsidP="00950B25">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group of related data items treated as a single unit by an application is called a record</w:t>
      </w:r>
      <w:r w:rsidR="00942049"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48F8E626" w14:textId="5D0DDF83" w:rsidR="00950B25" w:rsidRPr="00FE0591" w:rsidRDefault="00950B25" w:rsidP="00950B25">
      <w:pPr>
        <w:pStyle w:val="NoSpacing"/>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E0591">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hat is </w:t>
      </w:r>
      <w:r w:rsidR="002C7A88" w:rsidRPr="00FE0591">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FE0591">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le?</w:t>
      </w:r>
    </w:p>
    <w:p w14:paraId="27D05D21" w14:textId="407DA156" w:rsidR="00950B25" w:rsidRPr="00311434" w:rsidRDefault="00950B25" w:rsidP="00950B25">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file is a collection of records of a single type</w:t>
      </w:r>
      <w:r w:rsidR="001C0DB2"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s</w:t>
      </w:r>
      <w:r w:rsidR="001C0DB2"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mple file processing system refers to the first computer-based approach </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w:t>
      </w:r>
      <w:r w:rsidR="001C0DB2"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handling commercial or business applications.</w:t>
      </w:r>
    </w:p>
    <w:p w14:paraId="6B597CF8" w14:textId="75718C52" w:rsidR="00950B25" w:rsidRPr="00FE0591" w:rsidRDefault="00950B25" w:rsidP="00950B25">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E0591">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pping from file system to Relational Database</w:t>
      </w:r>
    </w:p>
    <w:p w14:paraId="3130EBFE" w14:textId="09B1CA70" w:rsidR="00DA49DE" w:rsidRDefault="00950B25" w:rsidP="006541E4">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 a relational database, a data item is called a column or attribute; a record is called a row or tuple</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a file is called a table.</w:t>
      </w:r>
    </w:p>
    <w:p w14:paraId="04AFEA15" w14:textId="6BB3CE5D" w:rsidR="00F2550D" w:rsidRDefault="00F2550D" w:rsidP="006541E4">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C00C277" w14:textId="743132A8" w:rsidR="00F2550D" w:rsidRDefault="00F2550D" w:rsidP="006541E4">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E7158BC" w14:textId="7D65E7F4" w:rsidR="00F2550D" w:rsidRDefault="00F2550D" w:rsidP="006541E4">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9807CAB" w14:textId="613B7DDE" w:rsidR="00F2550D" w:rsidRDefault="00F2550D" w:rsidP="006541E4">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2588E02" w14:textId="5A4CACD4" w:rsidR="00F2550D" w:rsidRDefault="00F2550D" w:rsidP="006541E4">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A8F3381" w14:textId="72B7CAAE" w:rsidR="00F2550D" w:rsidRDefault="00F2550D" w:rsidP="006541E4">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FE767DB" w14:textId="77777777" w:rsidR="00F2550D" w:rsidRPr="00311434" w:rsidRDefault="00F2550D" w:rsidP="006541E4">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C4D830C" w14:textId="512A6912" w:rsidR="00D54125" w:rsidRPr="00311434" w:rsidRDefault="009C1F44" w:rsidP="006541E4">
      <w:pPr>
        <w:pStyle w:val="NoSpacing"/>
        <w:jc w:val="both"/>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Main</w:t>
      </w:r>
      <w:r w:rsidR="00D54125"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hallenges</w:t>
      </w:r>
      <w:proofErr w:type="spellEnd"/>
      <w:r w:rsidR="00D54125"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rom file system to database movements</w:t>
      </w:r>
    </w:p>
    <w:p w14:paraId="10CFC067" w14:textId="2F7C7D71" w:rsidR="00D54125" w:rsidRPr="00311434" w:rsidRDefault="00D54125" w:rsidP="006541E4">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noProof/>
        </w:rPr>
        <w:drawing>
          <wp:inline distT="0" distB="0" distL="0" distR="0" wp14:anchorId="55E525AD" wp14:editId="59A6C452">
            <wp:extent cx="5934075" cy="2419350"/>
            <wp:effectExtent l="0" t="0" r="9525" b="0"/>
            <wp:docPr id="22578" name="Picture 22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a:stretch>
                      <a:fillRect/>
                    </a:stretch>
                  </pic:blipFill>
                  <pic:spPr>
                    <a:xfrm>
                      <a:off x="0" y="0"/>
                      <a:ext cx="5934075" cy="2419350"/>
                    </a:xfrm>
                    <a:prstGeom prst="rect">
                      <a:avLst/>
                    </a:prstGeom>
                  </pic:spPr>
                </pic:pic>
              </a:graphicData>
            </a:graphic>
          </wp:inline>
        </w:drawing>
      </w:r>
    </w:p>
    <w:p w14:paraId="1E9B8DE8" w14:textId="1E51BA58" w:rsidR="007E43A5" w:rsidRPr="00D3129C" w:rsidRDefault="007E43A5" w:rsidP="00A3505B">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3129C">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at is information?</w:t>
      </w:r>
    </w:p>
    <w:p w14:paraId="3F8C3FCC" w14:textId="59319639" w:rsidR="009B1D75" w:rsidRPr="00311434" w:rsidRDefault="007E43A5" w:rsidP="00934979">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hen we organized data that has some </w:t>
      </w:r>
      <w:r w:rsidR="00442AB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eaning,</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e called information</w:t>
      </w:r>
      <w:r w:rsidR="00942049"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35894A07" w14:textId="7D5020A0" w:rsidR="007E43A5" w:rsidRPr="00D3129C" w:rsidRDefault="007E43A5" w:rsidP="00A3505B">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3129C">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hat is </w:t>
      </w:r>
      <w:r w:rsidR="002C7A88" w:rsidRPr="00D3129C">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D3129C">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base?</w:t>
      </w:r>
    </w:p>
    <w:p w14:paraId="4E86B6EA" w14:textId="4C2B38EA" w:rsidR="007E43A5" w:rsidRPr="00311434" w:rsidRDefault="007E43A5" w:rsidP="00D3129C">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database is an organized collection of related information</w:t>
      </w:r>
      <w:r w:rsidR="008D6435"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r collection of re</w:t>
      </w:r>
      <w:r w:rsidR="00415C45"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ated data</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BF732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t is </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n </w:t>
      </w:r>
      <w:r w:rsidR="00BF732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terrelated collection of many different types of database objects</w:t>
      </w:r>
      <w:r w:rsidR="009208DD"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BF732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s, indexes)</w:t>
      </w:r>
      <w:r w:rsidR="00BF7ADB"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6DA3A714" w14:textId="23A5282B" w:rsidR="00C1542E" w:rsidRPr="00311434" w:rsidRDefault="008929D6"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color w:val="171717" w:themeColor="background2" w:themeShade="1A"/>
        </w:rPr>
        <w:drawing>
          <wp:inline distT="0" distB="0" distL="0" distR="0" wp14:anchorId="287CC935" wp14:editId="77FD99B1">
            <wp:extent cx="5943600" cy="3137535"/>
            <wp:effectExtent l="0" t="0" r="0" b="5715"/>
            <wp:docPr id="32520" name="Picture 32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20" name="Picture 32520"/>
                    <pic:cNvPicPr/>
                  </pic:nvPicPr>
                  <pic:blipFill>
                    <a:blip r:embed="rId14">
                      <a:extLst>
                        <a:ext uri="{28A0092B-C50C-407E-A947-70E740481C1C}">
                          <a14:useLocalDpi xmlns:a14="http://schemas.microsoft.com/office/drawing/2010/main" val="0"/>
                        </a:ext>
                      </a:extLst>
                    </a:blip>
                    <a:stretch>
                      <a:fillRect/>
                    </a:stretch>
                  </pic:blipFill>
                  <pic:spPr>
                    <a:xfrm>
                      <a:off x="0" y="0"/>
                      <a:ext cx="5943600" cy="3137535"/>
                    </a:xfrm>
                    <a:prstGeom prst="rect">
                      <a:avLst/>
                    </a:prstGeom>
                  </pic:spPr>
                </pic:pic>
              </a:graphicData>
            </a:graphic>
          </wp:inline>
        </w:drawing>
      </w:r>
    </w:p>
    <w:p w14:paraId="6A8E0313" w14:textId="2CE7CC1A" w:rsidR="00C06998" w:rsidRPr="00D3129C" w:rsidRDefault="005C00C7" w:rsidP="00C06998">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3129C">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hat is </w:t>
      </w:r>
      <w:r w:rsidR="00C06998" w:rsidRPr="00D3129C">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base Application</w:t>
      </w:r>
      <w:r w:rsidRPr="00D3129C">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7E6CB9DB" w14:textId="3A4DA839" w:rsidR="00C06998" w:rsidRPr="00311434" w:rsidRDefault="002C7A88" w:rsidP="00527527">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d</w:t>
      </w:r>
      <w:r w:rsidR="00C0699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tabas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00C0699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plication is a program or group of programs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at</w:t>
      </w:r>
      <w:r w:rsidR="00C0699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e</w:t>
      </w:r>
      <w:r w:rsidR="00C0699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used for performing certain operations on the data stored in the database. These operations may contain insertion of data into a database or extracting some data from the database based on a certain condition, updating data in the database</w:t>
      </w:r>
      <w:r w:rsidR="00942049"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BF7CD4"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xamples: (GIS/GPS).</w:t>
      </w:r>
    </w:p>
    <w:p w14:paraId="27885903" w14:textId="77777777" w:rsidR="00415C45" w:rsidRPr="00D3129C" w:rsidRDefault="00415C45" w:rsidP="00415C45">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3129C">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at is Knowledge?</w:t>
      </w:r>
    </w:p>
    <w:p w14:paraId="0A889150" w14:textId="4E27AFC2" w:rsidR="00442AB8" w:rsidRDefault="00415C45"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Knowledge = information + application</w:t>
      </w:r>
    </w:p>
    <w:p w14:paraId="638E7400" w14:textId="6B0522A0" w:rsidR="00CB0304" w:rsidRDefault="00CB0304"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F0E5347" w14:textId="77777777" w:rsidR="00CB0304" w:rsidRPr="00311434" w:rsidRDefault="00CB0304"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672E04C" w14:textId="77777777" w:rsidR="00B52E40" w:rsidRPr="00CB0304" w:rsidRDefault="00B52E40" w:rsidP="00B52E40">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B030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What is Meta Data?</w:t>
      </w:r>
    </w:p>
    <w:p w14:paraId="20138626" w14:textId="787FEC23" w:rsidR="00B52E40" w:rsidRPr="00311434" w:rsidRDefault="001954BD" w:rsidP="00B52E40">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database definition or descriptive information is also stored by the DBMS in the form of a database catalog or dictionary</w:t>
      </w:r>
      <w:r w:rsidR="008D438F">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t is called meta-data. </w:t>
      </w:r>
      <w:r w:rsidR="00B52E40"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 that describe the properties or characteristics of end-user data and the context of those data. Information about the structure of the database.</w:t>
      </w:r>
    </w:p>
    <w:p w14:paraId="024ADDDF" w14:textId="1754656E" w:rsidR="001954BD" w:rsidRPr="00311434" w:rsidRDefault="00B52E40" w:rsidP="00B52E40">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D438F">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ample Metadata</w:t>
      </w:r>
      <w:r w:rsidRPr="008D438F">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 Relation Class Roster catalogs (</w:t>
      </w:r>
      <w:proofErr w:type="spell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tr_</w:t>
      </w:r>
      <w:proofErr w:type="gram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t</w:t>
      </w:r>
      <w:proofErr w:type="spell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roofErr w:type="spellStart"/>
      <w:proofErr w:type="gram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tr_name</w:t>
      </w:r>
      <w:proofErr w:type="spell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l_name</w:t>
      </w:r>
      <w:proofErr w:type="spell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type, position like 1,2,3, access rights on objects</w:t>
      </w:r>
      <w:r w:rsidR="008D438F">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8D438F">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at is the position of attribute in the relation)</w:t>
      </w:r>
      <w:r w:rsidR="001954BD"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imple definition is data about data.</w:t>
      </w:r>
    </w:p>
    <w:p w14:paraId="58F41267" w14:textId="0EF4743F" w:rsidR="00B52E40" w:rsidRPr="00311434" w:rsidRDefault="00B52E40"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rPr>
        <w:drawing>
          <wp:inline distT="0" distB="0" distL="0" distR="0" wp14:anchorId="71A4B7C8" wp14:editId="56FE09D2">
            <wp:extent cx="5943600" cy="2061845"/>
            <wp:effectExtent l="0" t="0" r="0" b="0"/>
            <wp:docPr id="32532" name="Picture 32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061845"/>
                    </a:xfrm>
                    <a:prstGeom prst="rect">
                      <a:avLst/>
                    </a:prstGeom>
                  </pic:spPr>
                </pic:pic>
              </a:graphicData>
            </a:graphic>
          </wp:inline>
        </w:drawing>
      </w:r>
    </w:p>
    <w:p w14:paraId="7A9DF252" w14:textId="77777777" w:rsidR="008654DB" w:rsidRPr="00FE10FB" w:rsidRDefault="008654DB" w:rsidP="008654DB">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E10FB">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at is Shared Collection?</w:t>
      </w:r>
    </w:p>
    <w:p w14:paraId="35DD01E1" w14:textId="2324D19D" w:rsidR="008654DB" w:rsidRPr="00311434" w:rsidRDefault="008654DB" w:rsidP="008654DB">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logical relationship between data. Data inter-linked between data is called a shared collection. It means data is in the repository and we can access it. </w:t>
      </w:r>
    </w:p>
    <w:p w14:paraId="2CDAF799" w14:textId="0038C4F3" w:rsidR="00BC0D0A" w:rsidRPr="00FE10FB" w:rsidRDefault="00BC0D0A" w:rsidP="00A3505B">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E10FB">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at is Database Management System (DBMS)?</w:t>
      </w:r>
    </w:p>
    <w:p w14:paraId="4DDF0EB2" w14:textId="2ECDC755" w:rsidR="00672A16" w:rsidRPr="00311434" w:rsidRDefault="00672A16" w:rsidP="0007167D">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database management system (DBMS) is a software package</w:t>
      </w:r>
      <w:r w:rsidR="005C00C7"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r</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5C00C7"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rograms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esigned to define, </w:t>
      </w:r>
      <w:r w:rsidR="009208DD"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trieve,</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5C00C7"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ntrol, manipulate data,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d manage data in a database.</w:t>
      </w:r>
      <w:r w:rsidR="00CE42C9"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3DBAC16C" w14:textId="5F679953" w:rsidR="0043791E" w:rsidRPr="00FE10FB" w:rsidRDefault="0043791E" w:rsidP="0043791E">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E10FB">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at are database systems?</w:t>
      </w:r>
    </w:p>
    <w:p w14:paraId="25F3A46E" w14:textId="77777777" w:rsidR="00354E47" w:rsidRPr="00311434" w:rsidRDefault="0043791E" w:rsidP="00354E47">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shared collection of logically related data (comprises entities, attributes, and relationships), is designed to meet the information needs of the organization. The database and DBMS software together is called a database system.</w:t>
      </w:r>
    </w:p>
    <w:p w14:paraId="58323514" w14:textId="5CAE4E03" w:rsidR="00A974B6" w:rsidRPr="00311434" w:rsidRDefault="00A974B6" w:rsidP="00857163">
      <w:pPr>
        <w:pStyle w:val="NoSpacing"/>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mponents of a Database Environment</w:t>
      </w:r>
    </w:p>
    <w:p w14:paraId="1881FC7E" w14:textId="77777777" w:rsidR="00DE00E4" w:rsidRPr="00311434" w:rsidRDefault="004703BB" w:rsidP="00842913">
      <w:pPr>
        <w:pStyle w:val="NoSpacing"/>
        <w:numPr>
          <w:ilvl w:val="0"/>
          <w:numId w:val="103"/>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Hardware (Server), </w:t>
      </w:r>
    </w:p>
    <w:p w14:paraId="6357716A" w14:textId="77777777" w:rsidR="00DE00E4" w:rsidRPr="00311434" w:rsidRDefault="004703BB" w:rsidP="00842913">
      <w:pPr>
        <w:pStyle w:val="NoSpacing"/>
        <w:numPr>
          <w:ilvl w:val="0"/>
          <w:numId w:val="103"/>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oftware (DBMS), </w:t>
      </w:r>
    </w:p>
    <w:p w14:paraId="23AF17E9" w14:textId="63F1D4CB" w:rsidR="009515E6" w:rsidRPr="00311434" w:rsidRDefault="004703BB" w:rsidP="00842913">
      <w:pPr>
        <w:pStyle w:val="NoSpacing"/>
        <w:numPr>
          <w:ilvl w:val="0"/>
          <w:numId w:val="103"/>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w:t>
      </w:r>
      <w:r w:rsidR="00025B17">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Meta-Data</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17AF142D" w14:textId="4BBCC3C4" w:rsidR="00DE00E4" w:rsidRPr="00311434" w:rsidRDefault="004703BB" w:rsidP="00842913">
      <w:pPr>
        <w:pStyle w:val="NoSpacing"/>
        <w:numPr>
          <w:ilvl w:val="0"/>
          <w:numId w:val="103"/>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cedure (</w:t>
      </w:r>
      <w:r w:rsidR="00DE00E4"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overn the design of database)</w:t>
      </w:r>
    </w:p>
    <w:p w14:paraId="16BA5CFC" w14:textId="405C3E89" w:rsidR="00CC6DDC" w:rsidRPr="00311434" w:rsidRDefault="004703BB" w:rsidP="00842913">
      <w:pPr>
        <w:pStyle w:val="NoSpacing"/>
        <w:numPr>
          <w:ilvl w:val="0"/>
          <w:numId w:val="103"/>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sources (Who Administer database</w:t>
      </w:r>
      <w:r w:rsidR="00153928">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4E0E5215" w14:textId="104EFEAD" w:rsidR="00A33527" w:rsidRPr="00311434" w:rsidRDefault="00E755FF" w:rsidP="00A3505B">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istory</w:t>
      </w:r>
      <w:r w:rsidR="005C00C7"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 Databases</w:t>
      </w:r>
    </w:p>
    <w:p w14:paraId="02962B57" w14:textId="07C14E32" w:rsidR="00BF7CD4" w:rsidRPr="002B3A7E" w:rsidRDefault="00242553" w:rsidP="002B3A7E">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rom 1970 to 1972, E.F. Codd published a paper </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pos</w:t>
      </w:r>
      <w:r w:rsidR="00153928">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d</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using a relational database model.</w:t>
      </w:r>
      <w:r w:rsidR="00B61C09"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DBMS is originally based on E.F. Codd's relational model invention.</w:t>
      </w:r>
      <w:r w:rsidR="00D60AB3"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16FA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Before DBMS, there was </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00C40F7E"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le-based</w:t>
      </w:r>
      <w:r w:rsidR="00A16FA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ystem</w:t>
      </w:r>
      <w:r w:rsidR="00022004"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w:t>
      </w:r>
      <w:r w:rsidR="00022004"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00022004"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ra </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00022004"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950</w:t>
      </w:r>
      <w:r w:rsidR="00507309"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005C00C7"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07D71194" w14:textId="2685D0CE" w:rsidR="003D7E57" w:rsidRPr="00311434" w:rsidRDefault="003D7E57" w:rsidP="00A3505B">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volution of D</w:t>
      </w:r>
      <w:r w:rsidR="002B3A7E">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abase</w:t>
      </w: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ystems</w:t>
      </w:r>
    </w:p>
    <w:p w14:paraId="60CA1C2D" w14:textId="46B3354E" w:rsidR="003D7E57" w:rsidRPr="00311434" w:rsidRDefault="003D7E57" w:rsidP="000F55C7">
      <w:pPr>
        <w:pStyle w:val="NoSpacing"/>
        <w:numPr>
          <w:ilvl w:val="0"/>
          <w:numId w:val="26"/>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lat files - 1960s - 1980s</w:t>
      </w:r>
    </w:p>
    <w:p w14:paraId="44A7DA24" w14:textId="77777777" w:rsidR="003D7E57" w:rsidRPr="00311434" w:rsidRDefault="003D7E57" w:rsidP="000F55C7">
      <w:pPr>
        <w:pStyle w:val="NoSpacing"/>
        <w:numPr>
          <w:ilvl w:val="0"/>
          <w:numId w:val="26"/>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ierarchical – 1970s - 1990s</w:t>
      </w:r>
    </w:p>
    <w:p w14:paraId="76687137" w14:textId="77777777" w:rsidR="003D7E57" w:rsidRPr="00311434" w:rsidRDefault="003D7E57" w:rsidP="000F55C7">
      <w:pPr>
        <w:pStyle w:val="NoSpacing"/>
        <w:numPr>
          <w:ilvl w:val="0"/>
          <w:numId w:val="26"/>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etwork – 1970s - 1990s</w:t>
      </w:r>
    </w:p>
    <w:p w14:paraId="1FCC3887" w14:textId="77777777" w:rsidR="003D7E57" w:rsidRPr="00311434" w:rsidRDefault="003D7E57" w:rsidP="000F55C7">
      <w:pPr>
        <w:pStyle w:val="NoSpacing"/>
        <w:numPr>
          <w:ilvl w:val="0"/>
          <w:numId w:val="26"/>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lational – 1980s - present</w:t>
      </w:r>
    </w:p>
    <w:p w14:paraId="78A15C18" w14:textId="77777777" w:rsidR="003D7E57" w:rsidRPr="00311434" w:rsidRDefault="003D7E57" w:rsidP="000F55C7">
      <w:pPr>
        <w:pStyle w:val="NoSpacing"/>
        <w:numPr>
          <w:ilvl w:val="0"/>
          <w:numId w:val="26"/>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bject-oriented – 1990s - present</w:t>
      </w:r>
    </w:p>
    <w:p w14:paraId="615708BE" w14:textId="77777777" w:rsidR="003D7E57" w:rsidRPr="00311434" w:rsidRDefault="003D7E57" w:rsidP="000F55C7">
      <w:pPr>
        <w:pStyle w:val="NoSpacing"/>
        <w:numPr>
          <w:ilvl w:val="0"/>
          <w:numId w:val="26"/>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bject-relational – 1990s - present</w:t>
      </w:r>
    </w:p>
    <w:p w14:paraId="62F73CF5" w14:textId="77777777" w:rsidR="003D7E57" w:rsidRPr="00311434" w:rsidRDefault="003D7E57" w:rsidP="000F55C7">
      <w:pPr>
        <w:pStyle w:val="NoSpacing"/>
        <w:numPr>
          <w:ilvl w:val="0"/>
          <w:numId w:val="26"/>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 warehousing – 1980s - present</w:t>
      </w:r>
    </w:p>
    <w:p w14:paraId="4CBB678B" w14:textId="7DCE452C" w:rsidR="003D7E57" w:rsidRPr="00311434" w:rsidRDefault="003D7E57" w:rsidP="000F55C7">
      <w:pPr>
        <w:pStyle w:val="NoSpacing"/>
        <w:numPr>
          <w:ilvl w:val="0"/>
          <w:numId w:val="26"/>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eb-enabled – 1990s – present</w:t>
      </w:r>
    </w:p>
    <w:p w14:paraId="21EF87F8" w14:textId="78920735" w:rsidR="007A66B5" w:rsidRPr="00153928" w:rsidRDefault="007A66B5"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53928">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 xml:space="preserve">Here, are the important landmarks from </w:t>
      </w:r>
      <w:proofErr w:type="spellStart"/>
      <w:r w:rsidR="00153928">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valution</w:t>
      </w:r>
      <w:proofErr w:type="spellEnd"/>
      <w:r w:rsidR="00153928">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 database systems</w:t>
      </w:r>
    </w:p>
    <w:p w14:paraId="7D3FFC59" w14:textId="1F785A07" w:rsidR="007A66B5" w:rsidRPr="00311434" w:rsidRDefault="007A66B5" w:rsidP="000F55C7">
      <w:pPr>
        <w:pStyle w:val="NoSpacing"/>
        <w:numPr>
          <w:ilvl w:val="0"/>
          <w:numId w:val="27"/>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1960 – Charles Bachman designed </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rst DBMS system</w:t>
      </w:r>
    </w:p>
    <w:p w14:paraId="1AC0D892" w14:textId="77777777" w:rsidR="007A66B5" w:rsidRPr="00311434" w:rsidRDefault="007A66B5" w:rsidP="000F55C7">
      <w:pPr>
        <w:pStyle w:val="NoSpacing"/>
        <w:numPr>
          <w:ilvl w:val="0"/>
          <w:numId w:val="27"/>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970 – Codd introduced IBM’S Information Management System (IMS)</w:t>
      </w:r>
    </w:p>
    <w:p w14:paraId="734124CA" w14:textId="67228918" w:rsidR="007A66B5" w:rsidRPr="00311434" w:rsidRDefault="007A66B5" w:rsidP="000F55C7">
      <w:pPr>
        <w:pStyle w:val="NoSpacing"/>
        <w:numPr>
          <w:ilvl w:val="0"/>
          <w:numId w:val="27"/>
        </w:numPr>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976- Peter Chen coined and defined the Entity-relationship model also know</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s the ER model</w:t>
      </w:r>
    </w:p>
    <w:p w14:paraId="252D4BBA" w14:textId="77777777" w:rsidR="007A66B5" w:rsidRPr="00311434" w:rsidRDefault="007A66B5" w:rsidP="000F55C7">
      <w:pPr>
        <w:pStyle w:val="NoSpacing"/>
        <w:numPr>
          <w:ilvl w:val="0"/>
          <w:numId w:val="27"/>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980 – Relational Model becomes a widely accepted database component</w:t>
      </w:r>
    </w:p>
    <w:p w14:paraId="55BED93D" w14:textId="77777777" w:rsidR="007A66B5" w:rsidRPr="00311434" w:rsidRDefault="007A66B5" w:rsidP="000F55C7">
      <w:pPr>
        <w:pStyle w:val="NoSpacing"/>
        <w:numPr>
          <w:ilvl w:val="0"/>
          <w:numId w:val="27"/>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985- Object-oriented DBMS develops.</w:t>
      </w:r>
    </w:p>
    <w:p w14:paraId="15A0DB9E" w14:textId="70DCDC26" w:rsidR="007A66B5" w:rsidRPr="00311434" w:rsidRDefault="007A66B5" w:rsidP="000F55C7">
      <w:pPr>
        <w:pStyle w:val="NoSpacing"/>
        <w:numPr>
          <w:ilvl w:val="0"/>
          <w:numId w:val="27"/>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990- Incorporation of object-orientation in relational DBMS.</w:t>
      </w:r>
    </w:p>
    <w:p w14:paraId="571609CC" w14:textId="63C0B8D9" w:rsidR="007A66B5" w:rsidRPr="00311434" w:rsidRDefault="007A66B5" w:rsidP="000F55C7">
      <w:pPr>
        <w:pStyle w:val="NoSpacing"/>
        <w:numPr>
          <w:ilvl w:val="0"/>
          <w:numId w:val="27"/>
        </w:numPr>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991- Microsoft</w:t>
      </w:r>
      <w:r w:rsidR="00153928">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S access, a personal DBMS and that displaces all other personal</w:t>
      </w:r>
      <w:r w:rsidR="00DE00E4"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BMS products.</w:t>
      </w:r>
    </w:p>
    <w:p w14:paraId="0382C94E" w14:textId="77777777" w:rsidR="007A66B5" w:rsidRPr="00311434" w:rsidRDefault="007A66B5" w:rsidP="000F55C7">
      <w:pPr>
        <w:pStyle w:val="NoSpacing"/>
        <w:numPr>
          <w:ilvl w:val="0"/>
          <w:numId w:val="27"/>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995: First Internet database applications</w:t>
      </w:r>
    </w:p>
    <w:p w14:paraId="681502C4" w14:textId="229EC11B" w:rsidR="00DA168A" w:rsidRPr="00857163" w:rsidRDefault="007A66B5" w:rsidP="00DA168A">
      <w:pPr>
        <w:pStyle w:val="NoSpacing"/>
        <w:numPr>
          <w:ilvl w:val="0"/>
          <w:numId w:val="27"/>
        </w:numPr>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997: XML applied to database processing. Many vendors begin to integrate XML into DBMS product</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00CE74D9"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60561865" w14:textId="0C94B31C" w:rsidR="00D12E36" w:rsidRPr="00311434" w:rsidRDefault="00D12E36" w:rsidP="00DA168A">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ANSI-SPARC Database</w:t>
      </w:r>
      <w:r w:rsidR="00260C8C">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ystems</w:t>
      </w: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rchitecture </w:t>
      </w:r>
      <w:r w:rsidR="001D77B3"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vels</w:t>
      </w:r>
    </w:p>
    <w:p w14:paraId="61F2C7EF" w14:textId="77777777" w:rsidR="00D12E36" w:rsidRPr="00311434" w:rsidRDefault="00D12E36" w:rsidP="00842913">
      <w:pPr>
        <w:pStyle w:val="NoSpacing"/>
        <w:numPr>
          <w:ilvl w:val="0"/>
          <w:numId w:val="58"/>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Internal Level (Physical Representation of Data)</w:t>
      </w:r>
    </w:p>
    <w:p w14:paraId="39ED1595" w14:textId="77777777" w:rsidR="00D12E36" w:rsidRPr="00311434" w:rsidRDefault="00D12E36" w:rsidP="00842913">
      <w:pPr>
        <w:pStyle w:val="NoSpacing"/>
        <w:numPr>
          <w:ilvl w:val="0"/>
          <w:numId w:val="58"/>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Conceptual Level (Holistic Representation of Data)</w:t>
      </w:r>
    </w:p>
    <w:p w14:paraId="5F4226C5" w14:textId="7D02B551" w:rsidR="00D12E36" w:rsidRPr="00311434" w:rsidRDefault="00D12E36" w:rsidP="00842913">
      <w:pPr>
        <w:pStyle w:val="NoSpacing"/>
        <w:numPr>
          <w:ilvl w:val="0"/>
          <w:numId w:val="58"/>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External Level (User Representation of Data)</w:t>
      </w:r>
    </w:p>
    <w:p w14:paraId="07D64E4D" w14:textId="3AECF666" w:rsidR="00D12E36" w:rsidRPr="00311434" w:rsidRDefault="00C73AD4" w:rsidP="00C73AD4">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ternal level store data physically. The conceptual level tells you how the database was structured logically. External level give</w:t>
      </w:r>
      <w:r w:rsidR="00A60BDA"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you different data views. </w:t>
      </w:r>
      <w:r w:rsidR="00D12E3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is is the uppermost level in the database.</w:t>
      </w:r>
    </w:p>
    <w:p w14:paraId="7CD5E58D" w14:textId="3F62F995" w:rsidR="00B205B4" w:rsidRPr="00857163" w:rsidRDefault="00C73AD4" w:rsidP="00D12E36">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color w:val="171717" w:themeColor="background2" w:themeShade="1A"/>
        </w:rPr>
        <w:drawing>
          <wp:inline distT="0" distB="0" distL="0" distR="0" wp14:anchorId="42EB0EFA" wp14:editId="6ACB9421">
            <wp:extent cx="5943600" cy="2734945"/>
            <wp:effectExtent l="0" t="0" r="0" b="825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pic:cNvPicPr/>
                  </pic:nvPicPr>
                  <pic:blipFill>
                    <a:blip r:embed="rId16">
                      <a:extLst>
                        <a:ext uri="{28A0092B-C50C-407E-A947-70E740481C1C}">
                          <a14:useLocalDpi xmlns:a14="http://schemas.microsoft.com/office/drawing/2010/main" val="0"/>
                        </a:ext>
                      </a:extLst>
                    </a:blip>
                    <a:stretch>
                      <a:fillRect/>
                    </a:stretch>
                  </pic:blipFill>
                  <pic:spPr>
                    <a:xfrm>
                      <a:off x="0" y="0"/>
                      <a:ext cx="5943600" cy="2734945"/>
                    </a:xfrm>
                    <a:prstGeom prst="rect">
                      <a:avLst/>
                    </a:prstGeom>
                  </pic:spPr>
                </pic:pic>
              </a:graphicData>
            </a:graphic>
          </wp:inline>
        </w:drawing>
      </w:r>
    </w:p>
    <w:p w14:paraId="4386A7AE" w14:textId="754540DA" w:rsidR="00D12E36" w:rsidRPr="00311434" w:rsidRDefault="00D12E36" w:rsidP="00D12E36">
      <w:pPr>
        <w:pStyle w:val="NoSpacing"/>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base architecture</w:t>
      </w:r>
      <w:r w:rsidR="003277A0"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D466FD"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w:t>
      </w:r>
      <w:r w:rsidR="003277A0"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ers</w:t>
      </w:r>
      <w:r w:rsidR="001D77B3" w:rsidRPr="00311434">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0AF2351F" w14:textId="1ECD446D" w:rsidR="003277A0" w:rsidRPr="00311434" w:rsidRDefault="003277A0" w:rsidP="00D12E36">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base architecture has 4 types of tiers.</w:t>
      </w:r>
    </w:p>
    <w:p w14:paraId="73BF8B4A" w14:textId="34149417" w:rsidR="001D77B3" w:rsidRPr="00311434" w:rsidRDefault="001D77B3" w:rsidP="00D12E36">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E7DCB">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00D12E36" w:rsidRPr="00FE7DCB">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gle tier</w:t>
      </w:r>
      <w:r w:rsidR="00884CC8" w:rsidRPr="00FE7DCB">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031D3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chitecture (</w:t>
      </w:r>
      <w:r w:rsidR="00D12E3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or local applications direct communication with </w:t>
      </w:r>
      <w:r w:rsidR="00B7523D"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base server/disk. It is also called physical centralized architecture.</w:t>
      </w:r>
    </w:p>
    <w:p w14:paraId="148201E3" w14:textId="0229974E" w:rsidR="00B7523D" w:rsidRPr="00311434" w:rsidRDefault="005E69F6" w:rsidP="00D12E36">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color w:val="171717" w:themeColor="background2" w:themeShade="1A"/>
        </w:rPr>
        <w:lastRenderedPageBreak/>
        <w:drawing>
          <wp:inline distT="0" distB="0" distL="0" distR="0" wp14:anchorId="109E3B38" wp14:editId="36A9F18C">
            <wp:extent cx="5990590" cy="4000500"/>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pic:cNvPicPr/>
                  </pic:nvPicPr>
                  <pic:blipFill>
                    <a:blip r:embed="rId17">
                      <a:extLst>
                        <a:ext uri="{28A0092B-C50C-407E-A947-70E740481C1C}">
                          <a14:useLocalDpi xmlns:a14="http://schemas.microsoft.com/office/drawing/2010/main" val="0"/>
                        </a:ext>
                      </a:extLst>
                    </a:blip>
                    <a:stretch>
                      <a:fillRect/>
                    </a:stretch>
                  </pic:blipFill>
                  <pic:spPr>
                    <a:xfrm>
                      <a:off x="0" y="0"/>
                      <a:ext cx="6008302" cy="4012328"/>
                    </a:xfrm>
                    <a:prstGeom prst="rect">
                      <a:avLst/>
                    </a:prstGeom>
                  </pic:spPr>
                </pic:pic>
              </a:graphicData>
            </a:graphic>
          </wp:inline>
        </w:drawing>
      </w:r>
    </w:p>
    <w:p w14:paraId="37990466" w14:textId="13ECAD10" w:rsidR="001D77B3" w:rsidRPr="00311434" w:rsidRDefault="00D12E36" w:rsidP="00D12E36">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E7DCB">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tier</w:t>
      </w:r>
      <w:r w:rsidR="00884CC8" w:rsidRPr="00FE7DCB">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F21F83"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chitectur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basic client-server </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PI</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 like </w:t>
      </w: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DBC</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DBC</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nd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RDS are used)</w:t>
      </w:r>
      <w:r w:rsidR="00E304AC"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Client and disk are connected by APIs</w:t>
      </w:r>
      <w:r w:rsidR="00CD095F"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alled network</w:t>
      </w:r>
      <w:r w:rsidR="00E304AC"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49BA5BF1" w14:textId="03974992" w:rsidR="00D12E36" w:rsidRPr="00311434" w:rsidRDefault="00D12E36" w:rsidP="00D12E36">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E7DCB">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tier</w:t>
      </w:r>
      <w:r w:rsidRPr="00FE7DCB">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chitecture (Used for web applications, it use</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eb server to connect with </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base server).</w:t>
      </w:r>
    </w:p>
    <w:p w14:paraId="5DEE164B" w14:textId="3C206A60" w:rsidR="005E69F6" w:rsidRPr="00311434" w:rsidRDefault="00F751E5" w:rsidP="00D12E36">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color w:val="171717" w:themeColor="background2" w:themeShade="1A"/>
        </w:rPr>
        <w:drawing>
          <wp:inline distT="0" distB="0" distL="0" distR="0" wp14:anchorId="429DC828" wp14:editId="6ED41616">
            <wp:extent cx="6048375" cy="3590925"/>
            <wp:effectExtent l="0" t="0" r="9525" b="952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pic:cNvPicPr/>
                  </pic:nvPicPr>
                  <pic:blipFill>
                    <a:blip r:embed="rId18">
                      <a:extLst>
                        <a:ext uri="{28A0092B-C50C-407E-A947-70E740481C1C}">
                          <a14:useLocalDpi xmlns:a14="http://schemas.microsoft.com/office/drawing/2010/main" val="0"/>
                        </a:ext>
                      </a:extLst>
                    </a:blip>
                    <a:stretch>
                      <a:fillRect/>
                    </a:stretch>
                  </pic:blipFill>
                  <pic:spPr>
                    <a:xfrm>
                      <a:off x="0" y="0"/>
                      <a:ext cx="6048602" cy="3591060"/>
                    </a:xfrm>
                    <a:prstGeom prst="rect">
                      <a:avLst/>
                    </a:prstGeom>
                  </pic:spPr>
                </pic:pic>
              </a:graphicData>
            </a:graphic>
          </wp:inline>
        </w:drawing>
      </w:r>
    </w:p>
    <w:p w14:paraId="1FDB9189" w14:textId="7475847D" w:rsidR="00D12E36" w:rsidRPr="00311434" w:rsidRDefault="002034B3" w:rsidP="00D12E36">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E7DCB">
        <w:rPr>
          <w:rFonts w:ascii="Minion-Regular" w:hAnsi="Minion-Regular"/>
          <w:noProof/>
          <w:color w:val="171717" w:themeColor="background2" w:themeShade="1A"/>
          <w:sz w:val="24"/>
          <w:szCs w:val="24"/>
        </w:rPr>
        <w:lastRenderedPageBreak/>
        <w:drawing>
          <wp:inline distT="0" distB="0" distL="0" distR="0" wp14:anchorId="5B689649" wp14:editId="12852EE1">
            <wp:extent cx="5943600" cy="2600325"/>
            <wp:effectExtent l="0" t="0" r="0" b="9525"/>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pic:cNvPicPr/>
                  </pic:nvPicPr>
                  <pic:blipFill>
                    <a:blip r:embed="rId19">
                      <a:extLst>
                        <a:ext uri="{28A0092B-C50C-407E-A947-70E740481C1C}">
                          <a14:useLocalDpi xmlns:a14="http://schemas.microsoft.com/office/drawing/2010/main" val="0"/>
                        </a:ext>
                      </a:extLst>
                    </a:blip>
                    <a:stretch>
                      <a:fillRect/>
                    </a:stretch>
                  </pic:blipFill>
                  <pic:spPr>
                    <a:xfrm>
                      <a:off x="0" y="0"/>
                      <a:ext cx="5943600" cy="2600325"/>
                    </a:xfrm>
                    <a:prstGeom prst="rect">
                      <a:avLst/>
                    </a:prstGeom>
                  </pic:spPr>
                </pic:pic>
              </a:graphicData>
            </a:graphic>
          </wp:inline>
        </w:drawing>
      </w:r>
    </w:p>
    <w:p w14:paraId="293B25A5" w14:textId="2F50BAA7" w:rsidR="001C7E1B" w:rsidRPr="00311434" w:rsidRDefault="005F42A3" w:rsidP="00D12E36">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dvantages </w:t>
      </w:r>
      <w:r w:rsidR="006A728D"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f </w:t>
      </w:r>
      <w:r w:rsidR="00357115"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NSI-SPARC </w:t>
      </w: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chitecture</w:t>
      </w:r>
    </w:p>
    <w:p w14:paraId="31458B98" w14:textId="1BD4028A" w:rsidR="00D12E36" w:rsidRPr="00311434" w:rsidRDefault="00D12E36" w:rsidP="008523B3">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ANSI-SPARC standard architecture is three</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iered</w:t>
      </w:r>
      <w:r w:rsidR="00FE7DCB">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D466FD"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but some books refer 4 tiers.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w:t>
      </w:r>
      <w:r w:rsidR="00D466FD"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ese</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D466FD"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iered representation offers several advantages, which </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r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s follows:</w:t>
      </w:r>
    </w:p>
    <w:p w14:paraId="54091A36" w14:textId="1E07772C" w:rsidR="00D12E36" w:rsidRPr="00311434" w:rsidRDefault="002C7A88" w:rsidP="00842913">
      <w:pPr>
        <w:pStyle w:val="NoSpacing"/>
        <w:numPr>
          <w:ilvl w:val="0"/>
          <w:numId w:val="83"/>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ts</w:t>
      </w:r>
      <w:r w:rsidR="00D12E3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9C1F4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in</w:t>
      </w:r>
      <w:r w:rsidR="00D12E3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bjective of it is to provide data abstraction.</w:t>
      </w:r>
    </w:p>
    <w:p w14:paraId="7C3F7B35" w14:textId="77777777" w:rsidR="00D12E36" w:rsidRPr="00311434" w:rsidRDefault="00D12E36" w:rsidP="00842913">
      <w:pPr>
        <w:pStyle w:val="NoSpacing"/>
        <w:numPr>
          <w:ilvl w:val="0"/>
          <w:numId w:val="83"/>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ame data can be accessed by different users with different customized views.</w:t>
      </w:r>
    </w:p>
    <w:p w14:paraId="2A66882E" w14:textId="77777777" w:rsidR="00D12E36" w:rsidRPr="00311434" w:rsidRDefault="00D12E36" w:rsidP="00842913">
      <w:pPr>
        <w:pStyle w:val="NoSpacing"/>
        <w:numPr>
          <w:ilvl w:val="0"/>
          <w:numId w:val="83"/>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user is not concerned about the physical data storage details.</w:t>
      </w:r>
    </w:p>
    <w:p w14:paraId="3A832427" w14:textId="37FF8166" w:rsidR="00D12E36" w:rsidRPr="00311434" w:rsidRDefault="00D12E36" w:rsidP="00842913">
      <w:pPr>
        <w:pStyle w:val="NoSpacing"/>
        <w:numPr>
          <w:ilvl w:val="0"/>
          <w:numId w:val="83"/>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hysical storage structure can be changed without requiring changes in </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ternal structure of the database as well as users view.</w:t>
      </w:r>
    </w:p>
    <w:p w14:paraId="540EC508" w14:textId="799D6DC0" w:rsidR="00D12E36" w:rsidRPr="00311434" w:rsidRDefault="002C7A88" w:rsidP="00842913">
      <w:pPr>
        <w:pStyle w:val="NoSpacing"/>
        <w:numPr>
          <w:ilvl w:val="0"/>
          <w:numId w:val="83"/>
        </w:numPr>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c</w:t>
      </w:r>
      <w:r w:rsidR="00D12E3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nceptual structure of the database can be changed without affecting end users.</w:t>
      </w:r>
    </w:p>
    <w:p w14:paraId="55A9AE14" w14:textId="77777777" w:rsidR="00D12E36" w:rsidRPr="00311434" w:rsidRDefault="00D12E36" w:rsidP="00842913">
      <w:pPr>
        <w:pStyle w:val="NoSpacing"/>
        <w:numPr>
          <w:ilvl w:val="0"/>
          <w:numId w:val="83"/>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t makes the database abstract.</w:t>
      </w:r>
    </w:p>
    <w:p w14:paraId="69881DDD" w14:textId="77777777" w:rsidR="00D12E36" w:rsidRPr="00311434" w:rsidRDefault="00D12E36" w:rsidP="00842913">
      <w:pPr>
        <w:pStyle w:val="NoSpacing"/>
        <w:numPr>
          <w:ilvl w:val="0"/>
          <w:numId w:val="83"/>
        </w:numPr>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t hides the details of how the data is stored physically in an electronic system, which makes it easier to understand and easier to use for an average user. </w:t>
      </w:r>
    </w:p>
    <w:p w14:paraId="32A936EE" w14:textId="631E0E2A" w:rsidR="002B5B72" w:rsidRPr="00311434" w:rsidRDefault="00D12E36" w:rsidP="00842913">
      <w:pPr>
        <w:pStyle w:val="NoSpacing"/>
        <w:numPr>
          <w:ilvl w:val="0"/>
          <w:numId w:val="83"/>
        </w:numPr>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t also allows the user to concentrate on the data rather than worrying about how it should be stored.</w:t>
      </w:r>
    </w:p>
    <w:p w14:paraId="2B123B23" w14:textId="0328C710" w:rsidR="00F37661" w:rsidRPr="00311434" w:rsidRDefault="00F37661" w:rsidP="00F37661">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ypes of </w:t>
      </w:r>
      <w:r w:rsidR="006D157A"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bases</w:t>
      </w: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7573660F" w14:textId="7462A5C0" w:rsidR="00F37661" w:rsidRPr="00311434" w:rsidRDefault="00F37661" w:rsidP="00F37661">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re are various types of databases used for storing different varieties of data in their respective </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BM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data model environment. Each database has data models except NoSQL. One is Enterprise Database Management System</w:t>
      </w:r>
      <w:r w:rsidR="006D157A"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at is not included in this figure. I will write details one by one in </w:t>
      </w:r>
      <w:r w:rsidR="00183A1C"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ere appropriate</w:t>
      </w:r>
      <w:r w:rsidR="006D157A"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equence of details is not necessary.</w:t>
      </w:r>
    </w:p>
    <w:p w14:paraId="671F3E10" w14:textId="77777777" w:rsidR="00F37661" w:rsidRPr="00311434" w:rsidRDefault="00F37661" w:rsidP="00F37661">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7D13E93" w14:textId="77777777" w:rsidR="003A74D2" w:rsidRDefault="00F37661" w:rsidP="003A74D2">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rPr>
        <w:drawing>
          <wp:inline distT="0" distB="0" distL="0" distR="0" wp14:anchorId="0322A69D" wp14:editId="3A16478F">
            <wp:extent cx="5942965" cy="2352675"/>
            <wp:effectExtent l="0" t="0" r="0" b="9525"/>
            <wp:docPr id="24" name="Picture 24" descr="Types of Datab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ypes of Database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60708" cy="2359699"/>
                    </a:xfrm>
                    <a:prstGeom prst="rect">
                      <a:avLst/>
                    </a:prstGeom>
                    <a:noFill/>
                    <a:ln>
                      <a:noFill/>
                    </a:ln>
                  </pic:spPr>
                </pic:pic>
              </a:graphicData>
            </a:graphic>
          </wp:inline>
        </w:drawing>
      </w:r>
    </w:p>
    <w:p w14:paraId="3CCC4C6B" w14:textId="1564D1CC" w:rsidR="00DA168A" w:rsidRPr="003A74D2" w:rsidRDefault="00DA168A" w:rsidP="003A74D2">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Parallel database architectures</w:t>
      </w:r>
    </w:p>
    <w:p w14:paraId="049C8AA1" w14:textId="0A5CDB7C" w:rsidR="00DA168A" w:rsidRPr="00311434" w:rsidRDefault="005672A1" w:rsidP="00DA168A">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rallel Database</w:t>
      </w:r>
      <w:r w:rsidR="00DA168A"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rchitectures are:</w:t>
      </w:r>
    </w:p>
    <w:p w14:paraId="047EE93B" w14:textId="77777777" w:rsidR="00DA168A" w:rsidRPr="00311434" w:rsidRDefault="00DA168A" w:rsidP="00DA168A">
      <w:pPr>
        <w:pStyle w:val="NoSpacing"/>
        <w:numPr>
          <w:ilvl w:val="0"/>
          <w:numId w:val="28"/>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hared-memory</w:t>
      </w:r>
    </w:p>
    <w:p w14:paraId="13C62C64" w14:textId="77777777" w:rsidR="00DA168A" w:rsidRPr="00311434" w:rsidRDefault="00DA168A" w:rsidP="00DA168A">
      <w:pPr>
        <w:pStyle w:val="NoSpacing"/>
        <w:numPr>
          <w:ilvl w:val="0"/>
          <w:numId w:val="28"/>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hared-disk</w:t>
      </w:r>
    </w:p>
    <w:p w14:paraId="34A1B565" w14:textId="77777777" w:rsidR="00DA168A" w:rsidRPr="00311434" w:rsidRDefault="00DA168A" w:rsidP="00DA168A">
      <w:pPr>
        <w:pStyle w:val="NoSpacing"/>
        <w:numPr>
          <w:ilvl w:val="0"/>
          <w:numId w:val="28"/>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hared-nothing (the most common one)</w:t>
      </w:r>
    </w:p>
    <w:p w14:paraId="3AB8BEF4" w14:textId="76FBBCA4" w:rsidR="00DA168A" w:rsidRDefault="00DA168A" w:rsidP="00DA168A">
      <w:pPr>
        <w:pStyle w:val="NoSpacing"/>
        <w:numPr>
          <w:ilvl w:val="0"/>
          <w:numId w:val="28"/>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hared Everything Architecture</w:t>
      </w:r>
    </w:p>
    <w:p w14:paraId="3280DDE9" w14:textId="48A04CB2" w:rsidR="001E603B" w:rsidRPr="00311434" w:rsidRDefault="001E603B" w:rsidP="00DA168A">
      <w:pPr>
        <w:pStyle w:val="NoSpacing"/>
        <w:numPr>
          <w:ilvl w:val="0"/>
          <w:numId w:val="28"/>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ybrid System</w:t>
      </w:r>
    </w:p>
    <w:p w14:paraId="5C82799F" w14:textId="77777777" w:rsidR="00DA168A" w:rsidRPr="00311434" w:rsidRDefault="00DA168A" w:rsidP="00DA168A">
      <w:pPr>
        <w:pStyle w:val="NoSpacing"/>
        <w:numPr>
          <w:ilvl w:val="0"/>
          <w:numId w:val="28"/>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n-Uniform Memory Architecture</w:t>
      </w:r>
    </w:p>
    <w:p w14:paraId="1480A095" w14:textId="26F73C74" w:rsidR="00DA168A" w:rsidRDefault="00DA168A" w:rsidP="00DA168A">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hierarchical model system is a hybrid of the shared memory system, a shared disk system, and a shared-nothing system. The hierarchical model is also known as Non-Uniform Memory Architecture (NUMA). NUMA uses local and remote memory (Memory from another group); hence it will take a longer time to communicate with each other.</w:t>
      </w:r>
    </w:p>
    <w:p w14:paraId="4F93C628" w14:textId="48CC3350" w:rsidR="009E7621" w:rsidRPr="009E7621" w:rsidRDefault="009E7621" w:rsidP="009E7621">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E7621">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 NUMA, were different memory controller is used</w:t>
      </w:r>
      <w: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bl>
      <w:tblPr>
        <w:tblW w:w="4959" w:type="pct"/>
        <w:tblBorders>
          <w:top w:val="double" w:sz="4" w:space="0" w:color="000000" w:themeColor="text1"/>
          <w:left w:val="double" w:sz="4" w:space="0" w:color="000000" w:themeColor="text1"/>
          <w:bottom w:val="double" w:sz="4" w:space="0" w:color="000000" w:themeColor="text1"/>
          <w:right w:val="double" w:sz="4" w:space="0" w:color="000000" w:themeColor="text1"/>
          <w:insideH w:val="double" w:sz="4" w:space="0" w:color="000000" w:themeColor="text1"/>
          <w:insideV w:val="double" w:sz="4" w:space="0" w:color="000000" w:themeColor="text1"/>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742"/>
        <w:gridCol w:w="4127"/>
        <w:gridCol w:w="4384"/>
      </w:tblGrid>
      <w:tr w:rsidR="00485315" w:rsidRPr="00485315" w14:paraId="7022B989" w14:textId="77777777" w:rsidTr="00485315">
        <w:trPr>
          <w:trHeight w:val="407"/>
        </w:trPr>
        <w:tc>
          <w:tcPr>
            <w:tcW w:w="401" w:type="pct"/>
            <w:shd w:val="clear" w:color="auto" w:fill="FFFFFF" w:themeFill="background1"/>
            <w:tcMar>
              <w:top w:w="150" w:type="dxa"/>
              <w:left w:w="150" w:type="dxa"/>
              <w:bottom w:w="150" w:type="dxa"/>
              <w:right w:w="150" w:type="dxa"/>
            </w:tcMar>
            <w:vAlign w:val="center"/>
            <w:hideMark/>
          </w:tcPr>
          <w:p w14:paraId="7325C89E" w14:textId="77777777" w:rsidR="009E7621" w:rsidRPr="00485315" w:rsidRDefault="009E7621" w:rsidP="00147BCC">
            <w:pPr>
              <w:pStyle w:val="NoSpacing"/>
              <w:jc w:val="cente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85315">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NO</w:t>
            </w:r>
          </w:p>
        </w:tc>
        <w:tc>
          <w:tcPr>
            <w:tcW w:w="2230" w:type="pct"/>
            <w:shd w:val="clear" w:color="auto" w:fill="FFFFFF" w:themeFill="background1"/>
            <w:tcMar>
              <w:top w:w="150" w:type="dxa"/>
              <w:left w:w="150" w:type="dxa"/>
              <w:bottom w:w="150" w:type="dxa"/>
              <w:right w:w="150" w:type="dxa"/>
            </w:tcMar>
            <w:vAlign w:val="center"/>
            <w:hideMark/>
          </w:tcPr>
          <w:p w14:paraId="0B8E384F" w14:textId="77777777" w:rsidR="009E7621" w:rsidRPr="00485315" w:rsidRDefault="009E7621" w:rsidP="00147BCC">
            <w:pPr>
              <w:pStyle w:val="NoSpacing"/>
              <w:jc w:val="cente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85315">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MA</w:t>
            </w:r>
          </w:p>
        </w:tc>
        <w:tc>
          <w:tcPr>
            <w:tcW w:w="2369" w:type="pct"/>
            <w:shd w:val="clear" w:color="auto" w:fill="FFFFFF" w:themeFill="background1"/>
            <w:tcMar>
              <w:top w:w="150" w:type="dxa"/>
              <w:left w:w="150" w:type="dxa"/>
              <w:bottom w:w="150" w:type="dxa"/>
              <w:right w:w="150" w:type="dxa"/>
            </w:tcMar>
            <w:vAlign w:val="center"/>
            <w:hideMark/>
          </w:tcPr>
          <w:p w14:paraId="6A12D92E" w14:textId="77777777" w:rsidR="009E7621" w:rsidRPr="00485315" w:rsidRDefault="009E7621" w:rsidP="00147BCC">
            <w:pPr>
              <w:pStyle w:val="NoSpacing"/>
              <w:jc w:val="cente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85315">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UMA</w:t>
            </w:r>
          </w:p>
        </w:tc>
      </w:tr>
      <w:tr w:rsidR="00485315" w:rsidRPr="00485315" w14:paraId="14E051A8" w14:textId="77777777" w:rsidTr="00485315">
        <w:trPr>
          <w:trHeight w:val="593"/>
        </w:trPr>
        <w:tc>
          <w:tcPr>
            <w:tcW w:w="401" w:type="pct"/>
            <w:shd w:val="clear" w:color="auto" w:fill="FFFFFF" w:themeFill="background1"/>
            <w:tcMar>
              <w:top w:w="150" w:type="dxa"/>
              <w:left w:w="150" w:type="dxa"/>
              <w:bottom w:w="150" w:type="dxa"/>
              <w:right w:w="150" w:type="dxa"/>
            </w:tcMar>
            <w:vAlign w:val="center"/>
            <w:hideMark/>
          </w:tcPr>
          <w:p w14:paraId="7F34B853" w14:textId="5296859B" w:rsidR="009E7621" w:rsidRPr="00485315" w:rsidRDefault="00147BCC" w:rsidP="00147BCC">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85315">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1</w:t>
            </w:r>
          </w:p>
        </w:tc>
        <w:tc>
          <w:tcPr>
            <w:tcW w:w="2230" w:type="pct"/>
            <w:shd w:val="clear" w:color="auto" w:fill="FFFFFF" w:themeFill="background1"/>
            <w:tcMar>
              <w:top w:w="150" w:type="dxa"/>
              <w:left w:w="150" w:type="dxa"/>
              <w:bottom w:w="150" w:type="dxa"/>
              <w:right w:w="150" w:type="dxa"/>
            </w:tcMar>
            <w:vAlign w:val="center"/>
            <w:hideMark/>
          </w:tcPr>
          <w:p w14:paraId="24903639" w14:textId="77777777" w:rsidR="009E7621" w:rsidRPr="00485315" w:rsidRDefault="009E7621" w:rsidP="00147BCC">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85315">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re are 3 types of buses used in uniform Memory Access which are: Single, Multiple and Crossbar.</w:t>
            </w:r>
          </w:p>
        </w:tc>
        <w:tc>
          <w:tcPr>
            <w:tcW w:w="2369" w:type="pct"/>
            <w:shd w:val="clear" w:color="auto" w:fill="FFFFFF" w:themeFill="background1"/>
            <w:tcMar>
              <w:top w:w="150" w:type="dxa"/>
              <w:left w:w="150" w:type="dxa"/>
              <w:bottom w:w="150" w:type="dxa"/>
              <w:right w:w="150" w:type="dxa"/>
            </w:tcMar>
            <w:vAlign w:val="center"/>
            <w:hideMark/>
          </w:tcPr>
          <w:p w14:paraId="4B7CFC1A" w14:textId="77777777" w:rsidR="009E7621" w:rsidRPr="00485315" w:rsidRDefault="009E7621" w:rsidP="00147BCC">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85315">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ile in non-uniform Memory Access, There are 2 types of buses used which are: Tree and hierarchical.</w:t>
            </w:r>
          </w:p>
        </w:tc>
      </w:tr>
    </w:tbl>
    <w:p w14:paraId="259D231C" w14:textId="77777777" w:rsidR="00DA168A" w:rsidRPr="00311434" w:rsidRDefault="00DA168A" w:rsidP="00DA168A">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vantages of NUMA</w:t>
      </w:r>
    </w:p>
    <w:p w14:paraId="1858BEBE" w14:textId="77777777" w:rsidR="00DA168A" w:rsidRPr="00311434" w:rsidRDefault="00DA168A" w:rsidP="00DA168A">
      <w:pPr>
        <w:pStyle w:val="NoSpacing"/>
        <w:numPr>
          <w:ilvl w:val="0"/>
          <w:numId w:val="29"/>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mproves the scalability of the system.</w:t>
      </w:r>
    </w:p>
    <w:p w14:paraId="1F9A4323" w14:textId="2FE3F23E" w:rsidR="00DA168A" w:rsidRDefault="00DA168A" w:rsidP="00DA168A">
      <w:pPr>
        <w:pStyle w:val="NoSpacing"/>
        <w:numPr>
          <w:ilvl w:val="0"/>
          <w:numId w:val="29"/>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emory bottleneck (shortage of memory) problem is minimized in this architecture.</w:t>
      </w:r>
    </w:p>
    <w:p w14:paraId="56D0EF0B" w14:textId="7D48CB61" w:rsidR="00E866D7" w:rsidRPr="00311434" w:rsidRDefault="00E866D7" w:rsidP="00DA168A">
      <w:pPr>
        <w:pStyle w:val="NoSpacing"/>
        <w:numPr>
          <w:ilvl w:val="0"/>
          <w:numId w:val="29"/>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866D7">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UMA machines provide a linear address space, allowing all processors to directly address all memory.</w:t>
      </w:r>
    </w:p>
    <w:p w14:paraId="7C0E4D75" w14:textId="45323C7A" w:rsidR="00DA168A" w:rsidRDefault="00434139" w:rsidP="00DA168A">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Minion-Regular" w:hAnsi="Minion-Regular"/>
          <w:b/>
          <w:bCs/>
          <w:noProof/>
          <w:color w:val="171717" w:themeColor="background2" w:themeShade="1A"/>
        </w:rPr>
        <w:drawing>
          <wp:inline distT="0" distB="0" distL="0" distR="0" wp14:anchorId="6527FD18" wp14:editId="5589EF4D">
            <wp:extent cx="5943600" cy="3737610"/>
            <wp:effectExtent l="0" t="0" r="0" b="0"/>
            <wp:docPr id="32782" name="Picture 327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82" name="Picture 32782"/>
                    <pic:cNvPicPr/>
                  </pic:nvPicPr>
                  <pic:blipFill>
                    <a:blip r:embed="rId21">
                      <a:extLst>
                        <a:ext uri="{28A0092B-C50C-407E-A947-70E740481C1C}">
                          <a14:useLocalDpi xmlns:a14="http://schemas.microsoft.com/office/drawing/2010/main" val="0"/>
                        </a:ext>
                      </a:extLst>
                    </a:blip>
                    <a:stretch>
                      <a:fillRect/>
                    </a:stretch>
                  </pic:blipFill>
                  <pic:spPr>
                    <a:xfrm>
                      <a:off x="0" y="0"/>
                      <a:ext cx="5943600" cy="3737610"/>
                    </a:xfrm>
                    <a:prstGeom prst="rect">
                      <a:avLst/>
                    </a:prstGeom>
                  </pic:spPr>
                </pic:pic>
              </a:graphicData>
            </a:graphic>
          </wp:inline>
        </w:drawing>
      </w:r>
    </w:p>
    <w:p w14:paraId="3346DEBA" w14:textId="20E90DEB" w:rsidR="00147BCC" w:rsidRDefault="00147BCC" w:rsidP="00DA168A">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7C7C15F" w14:textId="77777777" w:rsidR="00147BCC" w:rsidRPr="00311434" w:rsidRDefault="00147BCC" w:rsidP="00DA168A">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C59DF13" w14:textId="77777777" w:rsidR="00DA168A" w:rsidRPr="00311434" w:rsidRDefault="00DA168A" w:rsidP="00DA168A">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 xml:space="preserve">Distributed Databases </w:t>
      </w:r>
    </w:p>
    <w:p w14:paraId="0ECFB243" w14:textId="316817B0" w:rsidR="00DA168A" w:rsidRPr="00311434" w:rsidRDefault="00DA168A" w:rsidP="00DA168A">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istributed database system (DDBS) = D</w:t>
      </w:r>
      <w:r w:rsidR="00B0044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abase System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Communication</w:t>
      </w:r>
    </w:p>
    <w:p w14:paraId="50F661B5" w14:textId="77777777" w:rsidR="00DA168A" w:rsidRPr="00311434" w:rsidRDefault="00DA168A" w:rsidP="00DA168A">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set of databases in a distributed system that can appear to applications as a single data source.</w:t>
      </w:r>
    </w:p>
    <w:p w14:paraId="1A0E297A" w14:textId="3B006008" w:rsidR="00DA168A" w:rsidRPr="00850C44" w:rsidRDefault="00DA168A" w:rsidP="00850C44">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distributed DBMS (DDBMS) can have the actual database and DBMS software distributed over many sites, connected by a computer network.</w:t>
      </w:r>
    </w:p>
    <w:p w14:paraId="4BBE871A" w14:textId="77777777" w:rsidR="00DA168A" w:rsidRPr="00311434" w:rsidRDefault="00DA168A" w:rsidP="00DA168A">
      <w:pPr>
        <w:pStyle w:val="NoSpacing"/>
        <w:rPr>
          <w:rFonts w:ascii="Minion-Regular" w:hAnsi="Minion-Regular"/>
          <w:b/>
          <w:bCs/>
          <w:color w:val="171717" w:themeColor="background2" w:themeShade="1A"/>
          <w:sz w:val="26"/>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6"/>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istributed DBMS architectures</w:t>
      </w:r>
    </w:p>
    <w:p w14:paraId="2C2E5C60" w14:textId="77777777" w:rsidR="00261020" w:rsidRPr="003E6BDE" w:rsidRDefault="00DA168A" w:rsidP="00DA168A">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E6BDE">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ree alternative approaches are used to separate functionality across different DBMS-related processes. These alternative distributed architectures are called </w:t>
      </w:r>
    </w:p>
    <w:p w14:paraId="0B58DC66" w14:textId="541D9684" w:rsidR="00261020" w:rsidRPr="003E6BDE" w:rsidRDefault="00DA168A" w:rsidP="00842913">
      <w:pPr>
        <w:pStyle w:val="NoSpacing"/>
        <w:numPr>
          <w:ilvl w:val="0"/>
          <w:numId w:val="118"/>
        </w:numPr>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E6BDE">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lient-server, </w:t>
      </w:r>
    </w:p>
    <w:p w14:paraId="57C8F9A2" w14:textId="34A633D5" w:rsidR="00261020" w:rsidRPr="003E6BDE" w:rsidRDefault="00261020" w:rsidP="00842913">
      <w:pPr>
        <w:pStyle w:val="NoSpacing"/>
        <w:numPr>
          <w:ilvl w:val="0"/>
          <w:numId w:val="118"/>
        </w:numPr>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E6BDE">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r w:rsidR="00DA168A" w:rsidRPr="003E6BDE">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llaborating server</w:t>
      </w:r>
      <w:r w:rsidRPr="003E6BDE">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r multi-Server</w:t>
      </w:r>
    </w:p>
    <w:p w14:paraId="40D6F774" w14:textId="044580D1" w:rsidR="003E6BDE" w:rsidRPr="00617F58" w:rsidRDefault="00261020" w:rsidP="00842913">
      <w:pPr>
        <w:pStyle w:val="NoSpacing"/>
        <w:numPr>
          <w:ilvl w:val="0"/>
          <w:numId w:val="118"/>
        </w:numPr>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E6BDE">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w:t>
      </w:r>
      <w:r w:rsidR="00DA168A" w:rsidRPr="003E6BDE">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ddleware</w:t>
      </w:r>
      <w:r w:rsidRPr="003E6BDE">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r Peer-to-Peer</w:t>
      </w:r>
    </w:p>
    <w:p w14:paraId="45FA7B64" w14:textId="5A5F3CC9" w:rsidR="00194B94" w:rsidRPr="00311434" w:rsidRDefault="00194B94" w:rsidP="00931C76">
      <w:pPr>
        <w:pStyle w:val="NoSpacing"/>
        <w:numPr>
          <w:ilvl w:val="0"/>
          <w:numId w:val="130"/>
        </w:numPr>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lient-server:</w:t>
      </w:r>
      <w:r w:rsidR="00A05A49"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05A49" w:rsidRPr="003E6BDE">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lient can send query to server to execute. There may</w:t>
      </w:r>
      <w:r w:rsidR="00994FB7" w:rsidRPr="003E6BDE">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05A49" w:rsidRPr="003E6BDE">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e multiple server process.</w:t>
      </w:r>
      <w:r w:rsidRPr="003E6BDE">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e two different client-server architecture models are:</w:t>
      </w:r>
    </w:p>
    <w:p w14:paraId="355C7F66" w14:textId="77777777" w:rsidR="00194B94" w:rsidRPr="00311434" w:rsidRDefault="00194B94" w:rsidP="00842913">
      <w:pPr>
        <w:pStyle w:val="NoSpacing"/>
        <w:numPr>
          <w:ilvl w:val="0"/>
          <w:numId w:val="31"/>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ingle Server Multiple Client</w:t>
      </w:r>
    </w:p>
    <w:p w14:paraId="0C62D2C3" w14:textId="6E292628" w:rsidR="00194B94" w:rsidRPr="00311434" w:rsidRDefault="00194B94" w:rsidP="00842913">
      <w:pPr>
        <w:pStyle w:val="NoSpacing"/>
        <w:numPr>
          <w:ilvl w:val="0"/>
          <w:numId w:val="31"/>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ultiple Server Multiple Client</w:t>
      </w:r>
    </w:p>
    <w:p w14:paraId="3BA9B2A9" w14:textId="1273749E" w:rsidR="00261020" w:rsidRPr="00617F58" w:rsidRDefault="00261020" w:rsidP="00261020">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17F58">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lient Server architecture layers</w:t>
      </w:r>
    </w:p>
    <w:p w14:paraId="06B4E93E" w14:textId="77777777" w:rsidR="00DA168A" w:rsidRPr="00311434" w:rsidRDefault="00DA168A" w:rsidP="00842913">
      <w:pPr>
        <w:pStyle w:val="NoSpacing"/>
        <w:numPr>
          <w:ilvl w:val="0"/>
          <w:numId w:val="104"/>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resentation layer </w:t>
      </w:r>
    </w:p>
    <w:p w14:paraId="65649E34" w14:textId="77777777" w:rsidR="00DA168A" w:rsidRPr="00311434" w:rsidRDefault="00DA168A" w:rsidP="00842913">
      <w:pPr>
        <w:pStyle w:val="NoSpacing"/>
        <w:numPr>
          <w:ilvl w:val="0"/>
          <w:numId w:val="104"/>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gic layer</w:t>
      </w:r>
    </w:p>
    <w:p w14:paraId="32476487" w14:textId="605AA15E" w:rsidR="009D5EFE" w:rsidRPr="00A147AB" w:rsidRDefault="00DA168A" w:rsidP="00842913">
      <w:pPr>
        <w:pStyle w:val="NoSpacing"/>
        <w:numPr>
          <w:ilvl w:val="0"/>
          <w:numId w:val="104"/>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 lay</w:t>
      </w:r>
      <w:r w:rsidR="009D5EFE"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r</w:t>
      </w:r>
    </w:p>
    <w:p w14:paraId="76685D9F" w14:textId="71D92402" w:rsidR="00DA168A" w:rsidRPr="00A147AB" w:rsidRDefault="00DA168A" w:rsidP="00A147AB">
      <w:pPr>
        <w:pStyle w:val="NoSpacing"/>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147AB">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esentation layer</w:t>
      </w:r>
    </w:p>
    <w:p w14:paraId="1CDC8A16" w14:textId="77777777" w:rsidR="00DA168A" w:rsidRPr="00311434" w:rsidRDefault="00DA168A" w:rsidP="00DA168A">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basic work of this layer provides a user interface. The interface is a graphical user interface. The graphical user interface is an interface that consists of menus, buttons, icons, etc. The presentation tier presents information related to such work as browsing, sales purchasing, and shopping cart contents. It attaches with other tiers by computing results to the browser/client tier and all other tiers in the network. Its other name is external layer.</w:t>
      </w:r>
    </w:p>
    <w:p w14:paraId="53AA2211" w14:textId="77777777" w:rsidR="00DA168A" w:rsidRPr="00A147AB" w:rsidRDefault="00DA168A" w:rsidP="00A147AB">
      <w:pPr>
        <w:pStyle w:val="NoSpacing"/>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147AB">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ogic layer </w:t>
      </w:r>
    </w:p>
    <w:p w14:paraId="40E9C93B" w14:textId="77777777" w:rsidR="00DA168A" w:rsidRPr="00311434" w:rsidRDefault="00DA168A" w:rsidP="00DA168A">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logical tier is also known as the data access tier and middle tier. It lies between the presentation tier and the data tier. it controls the application’s functions by performing processing. The components that build this layer exist on the server and assist the resource sharing these components also define the business rules like different government legal rules, data rules, and different business algorithms which are designed to keep data structure consistent. This is also known as conceptual layer.</w:t>
      </w:r>
    </w:p>
    <w:p w14:paraId="63D9BB37" w14:textId="77777777" w:rsidR="00DA168A" w:rsidRPr="00A147AB" w:rsidRDefault="00DA168A" w:rsidP="00A147AB">
      <w:pPr>
        <w:pStyle w:val="NoSpacing"/>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147AB">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 layer</w:t>
      </w:r>
    </w:p>
    <w:p w14:paraId="01556BEA" w14:textId="0433086F" w:rsidR="00183A1C" w:rsidRPr="00311434" w:rsidRDefault="00DA168A" w:rsidP="00194B94">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3-Data layer is the physical database tier where data is stored or manipulated. It is internal layer of database management system where data stored.</w:t>
      </w:r>
    </w:p>
    <w:p w14:paraId="324CF703" w14:textId="51BDBD45" w:rsidR="0078586F" w:rsidRPr="003E6BDE" w:rsidRDefault="00B14026" w:rsidP="00931C76">
      <w:pPr>
        <w:pStyle w:val="NoSpacing"/>
        <w:numPr>
          <w:ilvl w:val="0"/>
          <w:numId w:val="130"/>
        </w:numPr>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E6BDE">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llaborative/</w:t>
      </w:r>
      <w:r w:rsidR="0078586F" w:rsidRPr="003E6BDE">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ulti</w:t>
      </w:r>
      <w:r w:rsidRPr="003E6BDE">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erver</w:t>
      </w:r>
      <w:r w:rsidR="003E6BDE">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3E6BDE" w:rsidRPr="003E6BDE">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78586F" w:rsidRPr="003E6BDE">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is is an integrated database system formed by a collection of two or more autonomous database systems.</w:t>
      </w:r>
      <w:r w:rsidRPr="003E6BDE">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78586F" w:rsidRPr="003E6BDE">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ulti-DBMS can be expressed through six levels of schema</w:t>
      </w:r>
      <w:r w:rsidRPr="003E6BDE">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4DAD0827" w14:textId="245281C1" w:rsidR="0078586F" w:rsidRPr="00311434" w:rsidRDefault="0078586F" w:rsidP="00931C76">
      <w:pPr>
        <w:pStyle w:val="NoSpacing"/>
        <w:numPr>
          <w:ilvl w:val="0"/>
          <w:numId w:val="131"/>
        </w:numPr>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ulti-database View Level</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Depicts multiple user views comprising subsets of the integrated distributed database.</w:t>
      </w:r>
    </w:p>
    <w:p w14:paraId="021EA6C0" w14:textId="0C4893AC" w:rsidR="0078586F" w:rsidRPr="00311434" w:rsidRDefault="0078586F" w:rsidP="00931C76">
      <w:pPr>
        <w:pStyle w:val="NoSpacing"/>
        <w:numPr>
          <w:ilvl w:val="0"/>
          <w:numId w:val="131"/>
        </w:numPr>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ulti-database Conceptual Level</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Depicts integrated multi-database that comprises global logical multi-database structure definitions.</w:t>
      </w:r>
    </w:p>
    <w:p w14:paraId="6CEFBA69" w14:textId="77777777" w:rsidR="0078586F" w:rsidRPr="00311434" w:rsidRDefault="0078586F" w:rsidP="00931C76">
      <w:pPr>
        <w:pStyle w:val="NoSpacing"/>
        <w:numPr>
          <w:ilvl w:val="0"/>
          <w:numId w:val="131"/>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ulti-database Internal Level</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Depicts the data distribution across different sites and multi-database to local data mapping.</w:t>
      </w:r>
    </w:p>
    <w:p w14:paraId="43CF43DC" w14:textId="5755D6B2" w:rsidR="0078586F" w:rsidRPr="00311434" w:rsidRDefault="0078586F" w:rsidP="00931C76">
      <w:pPr>
        <w:pStyle w:val="NoSpacing"/>
        <w:numPr>
          <w:ilvl w:val="0"/>
          <w:numId w:val="131"/>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ocal database View Level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Depicts </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ublic view of local data.</w:t>
      </w:r>
    </w:p>
    <w:p w14:paraId="016B271E" w14:textId="77777777" w:rsidR="0078586F" w:rsidRPr="00311434" w:rsidRDefault="0078586F" w:rsidP="00931C76">
      <w:pPr>
        <w:pStyle w:val="NoSpacing"/>
        <w:numPr>
          <w:ilvl w:val="0"/>
          <w:numId w:val="131"/>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cal database Conceptual Level</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Depicts local data organization at each site.</w:t>
      </w:r>
    </w:p>
    <w:p w14:paraId="52A02BC2" w14:textId="0B8922E2" w:rsidR="00B53BA9" w:rsidRDefault="0078586F" w:rsidP="00931C76">
      <w:pPr>
        <w:pStyle w:val="NoSpacing"/>
        <w:numPr>
          <w:ilvl w:val="0"/>
          <w:numId w:val="131"/>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cal database Internal Level</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Depicts physical data organization at each site.</w:t>
      </w:r>
    </w:p>
    <w:p w14:paraId="270BF59F" w14:textId="77777777" w:rsidR="00887FA0" w:rsidRPr="00311434" w:rsidRDefault="00887FA0" w:rsidP="00887FA0">
      <w:pPr>
        <w:pStyle w:val="NoSpacing"/>
        <w:ind w:left="720"/>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E7F6B63" w14:textId="77777777" w:rsidR="0078586F" w:rsidRPr="00887FA0" w:rsidRDefault="0078586F" w:rsidP="0078586F">
      <w:pPr>
        <w:pStyle w:val="NoSpacing"/>
        <w:rPr>
          <w:rFonts w:ascii="Minion-Regular" w:hAnsi="Minion-Regular"/>
          <w:b/>
          <w:bCs/>
          <w:color w:val="171717" w:themeColor="background2" w:themeShade="1A"/>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87FA0">
        <w:rPr>
          <w:rFonts w:ascii="Minion-Regular" w:hAnsi="Minion-Regular"/>
          <w:b/>
          <w:bCs/>
          <w:color w:val="171717" w:themeColor="background2" w:themeShade="1A"/>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There are two design alternatives for multi-DBMS −</w:t>
      </w:r>
    </w:p>
    <w:p w14:paraId="09478674" w14:textId="18A0B00F" w:rsidR="0078586F" w:rsidRPr="00311434" w:rsidRDefault="002C7A88" w:rsidP="00842913">
      <w:pPr>
        <w:pStyle w:val="NoSpacing"/>
        <w:numPr>
          <w:ilvl w:val="0"/>
          <w:numId w:val="99"/>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m</w:t>
      </w:r>
      <w:r w:rsidR="0078586F"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del with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0078586F"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ulti-database conceptual level.</w:t>
      </w:r>
    </w:p>
    <w:p w14:paraId="66BCD585" w14:textId="0F5D38F2" w:rsidR="00B53BA9" w:rsidRPr="00311434" w:rsidRDefault="0078586F" w:rsidP="00842913">
      <w:pPr>
        <w:pStyle w:val="NoSpacing"/>
        <w:numPr>
          <w:ilvl w:val="0"/>
          <w:numId w:val="99"/>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del without multi-database conceptual level.</w:t>
      </w:r>
    </w:p>
    <w:p w14:paraId="646CA45D" w14:textId="567A8772" w:rsidR="00CC59EB" w:rsidRPr="00311434" w:rsidRDefault="00CC59EB" w:rsidP="00931C76">
      <w:pPr>
        <w:pStyle w:val="NoSpacing"/>
        <w:numPr>
          <w:ilvl w:val="0"/>
          <w:numId w:val="130"/>
        </w:numPr>
        <w:jc w:val="both"/>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45ECF">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er-to-Peer</w:t>
      </w:r>
      <w:r w:rsidR="00B14026" w:rsidRPr="00245ECF">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245ECF">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245ECF">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chitecture model for DDBMS</w:t>
      </w:r>
      <w:r w:rsidR="00B14026" w:rsidRPr="00311434">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 these systems, each peer acts both as a client and a server for imparting database services. The peers share their resource</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ith other peers and</w:t>
      </w:r>
      <w:r w:rsidR="00B1402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ordinate their activities.</w:t>
      </w:r>
      <w:r w:rsidR="00215CE5"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ts scalability and flexibility is growing and shrinking. All nodes have the same role and functionality. Harder to manage because all machines are autonomous and loosely coupled. </w:t>
      </w:r>
    </w:p>
    <w:p w14:paraId="36EA765A" w14:textId="5E1C2289" w:rsidR="00CC59EB" w:rsidRPr="00245ECF" w:rsidRDefault="00CC59EB" w:rsidP="00CC59EB">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45ECF">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is architecture generally has four levels of schemas</w:t>
      </w:r>
      <w:r w:rsidR="00B14026" w:rsidRPr="00245ECF">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5BCB2A1E" w14:textId="2760DF34" w:rsidR="00CC59EB" w:rsidRPr="00311434" w:rsidRDefault="00CC59EB" w:rsidP="00931C76">
      <w:pPr>
        <w:pStyle w:val="NoSpacing"/>
        <w:numPr>
          <w:ilvl w:val="0"/>
          <w:numId w:val="132"/>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lobal Conceptual Schema − Depicts the global logical view of data.</w:t>
      </w:r>
    </w:p>
    <w:p w14:paraId="1C1BAF6C" w14:textId="4A5F8C28" w:rsidR="00CC59EB" w:rsidRPr="00311434" w:rsidRDefault="00CC59EB" w:rsidP="00931C76">
      <w:pPr>
        <w:pStyle w:val="NoSpacing"/>
        <w:numPr>
          <w:ilvl w:val="0"/>
          <w:numId w:val="132"/>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cal Conceptual Schema − Depicts logical data organization at each site.</w:t>
      </w:r>
    </w:p>
    <w:p w14:paraId="6D2572A3" w14:textId="4E90B232" w:rsidR="00CC59EB" w:rsidRPr="00311434" w:rsidRDefault="00CC59EB" w:rsidP="00931C76">
      <w:pPr>
        <w:pStyle w:val="NoSpacing"/>
        <w:numPr>
          <w:ilvl w:val="0"/>
          <w:numId w:val="132"/>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cal Internal Schema − Depicts physical data organization at each site.</w:t>
      </w:r>
    </w:p>
    <w:p w14:paraId="60AE7BBC" w14:textId="21A7A2ED" w:rsidR="00670162" w:rsidRPr="00B078A9" w:rsidRDefault="00B14026" w:rsidP="00931C76">
      <w:pPr>
        <w:pStyle w:val="NoSpacing"/>
        <w:numPr>
          <w:ilvl w:val="0"/>
          <w:numId w:val="132"/>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ocal </w:t>
      </w:r>
      <w:r w:rsidR="00CC59EB"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ternal Schema − Depicts user view of data</w:t>
      </w:r>
    </w:p>
    <w:p w14:paraId="7D044479" w14:textId="41D34297" w:rsidR="00215CE5" w:rsidRPr="00B078A9" w:rsidRDefault="00215CE5" w:rsidP="00A3505B">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078A9">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ample of Peer-to-peer architecture</w:t>
      </w:r>
    </w:p>
    <w:p w14:paraId="141E0828" w14:textId="5C87E1A9" w:rsidR="00EE49F8" w:rsidRPr="00311434" w:rsidRDefault="00215CE5"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color w:val="171717" w:themeColor="background2" w:themeShade="1A"/>
        </w:rPr>
        <w:drawing>
          <wp:inline distT="0" distB="0" distL="0" distR="0" wp14:anchorId="63E8F0AD" wp14:editId="26A84308">
            <wp:extent cx="4591050" cy="2113915"/>
            <wp:effectExtent l="0" t="0" r="0" b="63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pic:cNvPicPr/>
                  </pic:nvPicPr>
                  <pic:blipFill>
                    <a:blip r:embed="rId22">
                      <a:extLst>
                        <a:ext uri="{28A0092B-C50C-407E-A947-70E740481C1C}">
                          <a14:useLocalDpi xmlns:a14="http://schemas.microsoft.com/office/drawing/2010/main" val="0"/>
                        </a:ext>
                      </a:extLst>
                    </a:blip>
                    <a:stretch>
                      <a:fillRect/>
                    </a:stretch>
                  </pic:blipFill>
                  <pic:spPr>
                    <a:xfrm>
                      <a:off x="0" y="0"/>
                      <a:ext cx="4591856" cy="2114286"/>
                    </a:xfrm>
                    <a:prstGeom prst="rect">
                      <a:avLst/>
                    </a:prstGeom>
                  </pic:spPr>
                </pic:pic>
              </a:graphicData>
            </a:graphic>
          </wp:inline>
        </w:drawing>
      </w:r>
    </w:p>
    <w:p w14:paraId="15645EDB" w14:textId="77777777" w:rsidR="00A652D2" w:rsidRPr="00311434" w:rsidRDefault="00A652D2" w:rsidP="00A652D2">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552041B" w14:textId="25E73BEE" w:rsidR="00A652D2" w:rsidRPr="00311434" w:rsidRDefault="000769DB" w:rsidP="00A652D2">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Minion-Regular" w:hAnsi="Minion-Regular"/>
          <w:b/>
          <w:bCs/>
          <w:noProof/>
          <w:color w:val="171717" w:themeColor="background2" w:themeShade="1A"/>
        </w:rPr>
        <w:drawing>
          <wp:inline distT="0" distB="0" distL="0" distR="0" wp14:anchorId="32F2D3AE" wp14:editId="538DE5FE">
            <wp:extent cx="5943600" cy="2752725"/>
            <wp:effectExtent l="0" t="0" r="0" b="9525"/>
            <wp:docPr id="377" name="Picture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 name="Picture 377"/>
                    <pic:cNvPicPr/>
                  </pic:nvPicPr>
                  <pic:blipFill>
                    <a:blip r:embed="rId23">
                      <a:extLst>
                        <a:ext uri="{28A0092B-C50C-407E-A947-70E740481C1C}">
                          <a14:useLocalDpi xmlns:a14="http://schemas.microsoft.com/office/drawing/2010/main" val="0"/>
                        </a:ext>
                      </a:extLst>
                    </a:blip>
                    <a:stretch>
                      <a:fillRect/>
                    </a:stretch>
                  </pic:blipFill>
                  <pic:spPr>
                    <a:xfrm>
                      <a:off x="0" y="0"/>
                      <a:ext cx="5943600" cy="2752725"/>
                    </a:xfrm>
                    <a:prstGeom prst="rect">
                      <a:avLst/>
                    </a:prstGeom>
                  </pic:spPr>
                </pic:pic>
              </a:graphicData>
            </a:graphic>
          </wp:inline>
        </w:drawing>
      </w:r>
    </w:p>
    <w:p w14:paraId="26437A80" w14:textId="77777777" w:rsidR="00A652D2" w:rsidRPr="00311434" w:rsidRDefault="00A652D2" w:rsidP="00A652D2">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ypes of homogeneous distributed database </w:t>
      </w:r>
    </w:p>
    <w:p w14:paraId="05BF4942" w14:textId="4D4CAC34" w:rsidR="00A652D2" w:rsidRPr="00311434" w:rsidRDefault="00A652D2" w:rsidP="00A652D2">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05F62">
        <w:rPr>
          <w:rFonts w:ascii="Minion-Regular" w:hAnsi="Minion-Regular"/>
          <w:b/>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utonomou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Each database is independent </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d</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unctions on its own. They are integrated by a controlling application and use message passing to share data updates.</w:t>
      </w:r>
    </w:p>
    <w:p w14:paraId="166A2AC4" w14:textId="256943EF" w:rsidR="00A652D2" w:rsidRPr="00311434" w:rsidRDefault="00A652D2" w:rsidP="00A652D2">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05F62">
        <w:rPr>
          <w:rFonts w:ascii="Minion-Regular" w:hAnsi="Minion-Regular"/>
          <w:b/>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Non</w:t>
      </w:r>
      <w:r w:rsidRPr="00B05F62">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B05F62">
        <w:rPr>
          <w:rFonts w:ascii="Minion-Regular" w:hAnsi="Minion-Regular"/>
          <w:b/>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utonomous</w:t>
      </w:r>
      <w:r w:rsidRPr="00B05F62">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Data is distributed across the homogeneous nodes and a central or master DBMS coordinates data updates across the sites.</w:t>
      </w:r>
    </w:p>
    <w:p w14:paraId="525FED82" w14:textId="7723CFE4" w:rsidR="00D54125" w:rsidRPr="00311434" w:rsidRDefault="00F564CD" w:rsidP="00A652D2">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rPr>
        <w:drawing>
          <wp:inline distT="0" distB="0" distL="0" distR="0" wp14:anchorId="33EB544A" wp14:editId="3F4FB45C">
            <wp:extent cx="5943600" cy="1371600"/>
            <wp:effectExtent l="0" t="0" r="0" b="0"/>
            <wp:docPr id="32783" name="Picture 32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371600"/>
                    </a:xfrm>
                    <a:prstGeom prst="rect">
                      <a:avLst/>
                    </a:prstGeom>
                  </pic:spPr>
                </pic:pic>
              </a:graphicData>
            </a:graphic>
          </wp:inline>
        </w:drawing>
      </w:r>
    </w:p>
    <w:p w14:paraId="01F7671E" w14:textId="77777777" w:rsidR="00A652D2" w:rsidRPr="00B05F62" w:rsidRDefault="00A652D2" w:rsidP="00A652D2">
      <w:pPr>
        <w:pStyle w:val="NoSpacing"/>
        <w:rPr>
          <w:rFonts w:ascii="Minion-Regular" w:hAnsi="Minion-Regular"/>
          <w:b/>
          <w:bCs/>
          <w:color w:val="171717" w:themeColor="background2" w:themeShade="1A"/>
          <w:sz w:val="24"/>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05F62">
        <w:rPr>
          <w:rFonts w:ascii="Minion-Regular" w:hAnsi="Minion-Regular"/>
          <w:b/>
          <w:bCs/>
          <w:color w:val="171717" w:themeColor="background2" w:themeShade="1A"/>
          <w:sz w:val="24"/>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utonomous databases </w:t>
      </w:r>
    </w:p>
    <w:p w14:paraId="0B3B8912" w14:textId="77777777" w:rsidR="00A652D2" w:rsidRPr="00311434" w:rsidRDefault="00A652D2" w:rsidP="000F55C7">
      <w:pPr>
        <w:pStyle w:val="NoSpacing"/>
        <w:numPr>
          <w:ilvl w:val="0"/>
          <w:numId w:val="7"/>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utonomous Transaction Processing - Serverless</w:t>
      </w:r>
    </w:p>
    <w:p w14:paraId="0606409A" w14:textId="77777777" w:rsidR="00A652D2" w:rsidRPr="00311434" w:rsidRDefault="00A652D2" w:rsidP="000F55C7">
      <w:pPr>
        <w:pStyle w:val="NoSpacing"/>
        <w:numPr>
          <w:ilvl w:val="0"/>
          <w:numId w:val="7"/>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utonomous Transaction Processing – Dedicated</w:t>
      </w:r>
    </w:p>
    <w:p w14:paraId="38E8FBE0" w14:textId="77777777" w:rsidR="00A652D2" w:rsidRPr="00311434" w:rsidRDefault="00A652D2" w:rsidP="00A652D2">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05F62">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rverles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s a simple and elastic deployment choice. Oracle autonomously operates all aspects of the database lifecycle from database placement to backup and updates.</w:t>
      </w:r>
    </w:p>
    <w:p w14:paraId="5D1383D6" w14:textId="4F84AD5C" w:rsidR="00A652D2" w:rsidRPr="00311434" w:rsidRDefault="00A652D2" w:rsidP="00A652D2">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05F62">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dicated</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s a private cloud in public cloud deployment choice. A completely dedicated compute, storage, network</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database service for only a single tenant. </w:t>
      </w:r>
    </w:p>
    <w:p w14:paraId="62395371" w14:textId="77777777" w:rsidR="00A652D2" w:rsidRPr="00311434" w:rsidRDefault="00A652D2" w:rsidP="00A652D2">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rPr>
        <w:drawing>
          <wp:inline distT="0" distB="0" distL="0" distR="0" wp14:anchorId="1A9B604B" wp14:editId="23E7D8FF">
            <wp:extent cx="5943600" cy="22860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286000"/>
                    </a:xfrm>
                    <a:prstGeom prst="rect">
                      <a:avLst/>
                    </a:prstGeom>
                  </pic:spPr>
                </pic:pic>
              </a:graphicData>
            </a:graphic>
          </wp:inline>
        </w:drawing>
      </w:r>
    </w:p>
    <w:p w14:paraId="4C42F55C" w14:textId="77777777" w:rsidR="00A652D2" w:rsidRPr="00311434" w:rsidRDefault="00A652D2" w:rsidP="00A652D2">
      <w:pPr>
        <w:pStyle w:val="NoSpacing"/>
        <w:jc w:val="center"/>
        <w:rPr>
          <w:rFonts w:ascii="Minion-Regular" w:hAnsi="Minion-Regular"/>
          <w:color w:val="171717" w:themeColor="background2" w:themeShade="1A"/>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utonomous transaction processing: Architecture</w:t>
      </w:r>
    </w:p>
    <w:p w14:paraId="3FCBA60F" w14:textId="32C03996" w:rsidR="00A652D2" w:rsidRPr="00F74773" w:rsidRDefault="00A652D2" w:rsidP="00A652D2">
      <w:pPr>
        <w:pStyle w:val="NoSpacing"/>
        <w:rPr>
          <w:rFonts w:ascii="Minion-Regular" w:hAnsi="Minion-Regular"/>
          <w:b/>
          <w:bCs/>
          <w:color w:val="171717" w:themeColor="background2" w:themeShade="1A"/>
          <w:sz w:val="24"/>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74773">
        <w:rPr>
          <w:rFonts w:ascii="Minion-Regular" w:hAnsi="Minion-Regular"/>
          <w:b/>
          <w:bCs/>
          <w:color w:val="171717" w:themeColor="background2" w:themeShade="1A"/>
          <w:sz w:val="24"/>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eterogeneous Distributed Databases</w:t>
      </w:r>
      <w:r w:rsidR="005322D8">
        <w:rPr>
          <w:rFonts w:ascii="Minion-Regular" w:hAnsi="Minion-Regular"/>
          <w:b/>
          <w:bCs/>
          <w:color w:val="171717" w:themeColor="background2" w:themeShade="1A"/>
          <w:sz w:val="24"/>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5322D8" w:rsidRPr="005322D8">
        <w:rPr>
          <w:rFonts w:ascii="Minion-Regular" w:hAnsi="Minion-Regular"/>
          <w:color w:val="171717" w:themeColor="background2" w:themeShade="1A"/>
          <w:sz w:val="24"/>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issimilar schema for each site database, it can be any variety of </w:t>
      </w:r>
      <w:proofErr w:type="spellStart"/>
      <w:r w:rsidR="005322D8" w:rsidRPr="005322D8">
        <w:rPr>
          <w:rFonts w:ascii="Minion-Regular" w:hAnsi="Minion-Regular"/>
          <w:color w:val="171717" w:themeColor="background2" w:themeShade="1A"/>
          <w:sz w:val="24"/>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bms</w:t>
      </w:r>
      <w:proofErr w:type="spellEnd"/>
      <w:r w:rsidR="005322D8" w:rsidRPr="005322D8">
        <w:rPr>
          <w:rFonts w:ascii="Minion-Regular" w:hAnsi="Minion-Regular"/>
          <w:color w:val="171717" w:themeColor="background2" w:themeShade="1A"/>
          <w:sz w:val="24"/>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relational, network, hierarchical, object oriented</w:t>
      </w:r>
      <w:r w:rsidR="005322D8">
        <w:rPr>
          <w:rFonts w:ascii="Minion-Regular" w:hAnsi="Minion-Regular"/>
          <w:b/>
          <w:bCs/>
          <w:color w:val="171717" w:themeColor="background2" w:themeShade="1A"/>
          <w:sz w:val="24"/>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02AE6CE9" w14:textId="77777777" w:rsidR="00A652D2" w:rsidRPr="00311434" w:rsidRDefault="00A652D2" w:rsidP="00A652D2">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ypes of Heterogeneous Distributed Databases</w:t>
      </w:r>
    </w:p>
    <w:p w14:paraId="7894E9DA" w14:textId="0EBB6249" w:rsidR="00A652D2" w:rsidRPr="00311434" w:rsidRDefault="00A652D2" w:rsidP="00842913">
      <w:pPr>
        <w:pStyle w:val="NoSpacing"/>
        <w:numPr>
          <w:ilvl w:val="0"/>
          <w:numId w:val="30"/>
        </w:numPr>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C28E5">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ederated</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The heterogeneous database systems are independent and integrated so that they function as a single database system.</w:t>
      </w:r>
    </w:p>
    <w:p w14:paraId="03DC4DC8" w14:textId="77777777" w:rsidR="00A652D2" w:rsidRPr="00311434" w:rsidRDefault="00A652D2" w:rsidP="00842913">
      <w:pPr>
        <w:pStyle w:val="NoSpacing"/>
        <w:numPr>
          <w:ilvl w:val="0"/>
          <w:numId w:val="30"/>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C28E5">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n-federated</w:t>
      </w:r>
      <w:r w:rsidRPr="00EC28E5">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e database systems employ a central coordinating module </w:t>
      </w:r>
    </w:p>
    <w:p w14:paraId="6963D2C0" w14:textId="14149730" w:rsidR="000C67C7" w:rsidRPr="00B05F62" w:rsidRDefault="00A652D2" w:rsidP="005322D8">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 a heterogeneous distributed database, different sites have different operating systems, DBMS</w:t>
      </w:r>
      <w:r w:rsidR="001E146A"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ducts</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data models. </w:t>
      </w:r>
    </w:p>
    <w:p w14:paraId="086DEE7C" w14:textId="6575CE08" w:rsidR="00A652D2" w:rsidRPr="00147BCC" w:rsidRDefault="00994FB7" w:rsidP="00A652D2">
      <w:pPr>
        <w:pStyle w:val="NoSpacing"/>
        <w:rPr>
          <w:rFonts w:ascii="Minion-Regular" w:hAnsi="Minion-Regular"/>
          <w:b/>
          <w:bCs/>
          <w:color w:val="171717" w:themeColor="background2" w:themeShade="1A"/>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47BCC">
        <w:rPr>
          <w:rFonts w:ascii="Minion-Regular" w:hAnsi="Minion-Regular"/>
          <w:b/>
          <w:bCs/>
          <w:color w:val="171717" w:themeColor="background2" w:themeShade="1A"/>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arameters at which </w:t>
      </w:r>
      <w:r w:rsidR="00220525">
        <w:rPr>
          <w:rFonts w:ascii="Minion-Regular" w:hAnsi="Minion-Regular"/>
          <w:b/>
          <w:bCs/>
          <w:color w:val="171717" w:themeColor="background2" w:themeShade="1A"/>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00A652D2" w:rsidRPr="00147BCC">
        <w:rPr>
          <w:rFonts w:ascii="Minion-Regular" w:hAnsi="Minion-Regular"/>
          <w:b/>
          <w:bCs/>
          <w:color w:val="171717" w:themeColor="background2" w:themeShade="1A"/>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stributed DBMS </w:t>
      </w:r>
      <w:r w:rsidR="00220525">
        <w:rPr>
          <w:rFonts w:ascii="Minion-Regular" w:hAnsi="Minion-Regular"/>
          <w:b/>
          <w:bCs/>
          <w:color w:val="171717" w:themeColor="background2" w:themeShade="1A"/>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00A652D2" w:rsidRPr="00147BCC">
        <w:rPr>
          <w:rFonts w:ascii="Minion-Regular" w:hAnsi="Minion-Regular"/>
          <w:b/>
          <w:bCs/>
          <w:color w:val="171717" w:themeColor="background2" w:themeShade="1A"/>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chitectures</w:t>
      </w:r>
      <w:r w:rsidRPr="00147BCC">
        <w:rPr>
          <w:rFonts w:ascii="Minion-Regular" w:hAnsi="Minion-Regular"/>
          <w:b/>
          <w:bCs/>
          <w:color w:val="171717" w:themeColor="background2" w:themeShade="1A"/>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developed</w:t>
      </w:r>
    </w:p>
    <w:p w14:paraId="7C62AE09" w14:textId="77A0817D" w:rsidR="00A652D2" w:rsidRPr="00311434" w:rsidRDefault="00A652D2" w:rsidP="00A652D2">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DBMS architectures are generally developed depending on three parameters:</w:t>
      </w:r>
    </w:p>
    <w:p w14:paraId="70BB88CD" w14:textId="77777777" w:rsidR="00A652D2" w:rsidRPr="00311434" w:rsidRDefault="00A652D2" w:rsidP="00842913">
      <w:pPr>
        <w:pStyle w:val="NoSpacing"/>
        <w:numPr>
          <w:ilvl w:val="0"/>
          <w:numId w:val="32"/>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istribution</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It states the physical distribution of data across the different sites.</w:t>
      </w:r>
    </w:p>
    <w:p w14:paraId="657C1249" w14:textId="77777777" w:rsidR="00A652D2" w:rsidRPr="00311434" w:rsidRDefault="00A652D2" w:rsidP="00842913">
      <w:pPr>
        <w:pStyle w:val="NoSpacing"/>
        <w:numPr>
          <w:ilvl w:val="0"/>
          <w:numId w:val="32"/>
        </w:numPr>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utonomy</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It indicates the distribution of control of the database system and the degree to which each constituent DBMS can operate independently.</w:t>
      </w:r>
    </w:p>
    <w:p w14:paraId="4E0446B4" w14:textId="0EAC7370" w:rsidR="00670162" w:rsidRPr="00311434" w:rsidRDefault="00A652D2" w:rsidP="00842913">
      <w:pPr>
        <w:pStyle w:val="NoSpacing"/>
        <w:numPr>
          <w:ilvl w:val="0"/>
          <w:numId w:val="32"/>
        </w:numPr>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eterogeneity</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It refers to the uniformity or dissimilarity of the data models, system components</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databases.</w:t>
      </w:r>
    </w:p>
    <w:p w14:paraId="193A0A02" w14:textId="2D042518" w:rsidR="00F03E12" w:rsidRPr="00311434" w:rsidRDefault="00C2507C"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drawing>
          <wp:inline distT="0" distB="0" distL="0" distR="0" wp14:anchorId="31F3DF09" wp14:editId="598A9166">
            <wp:extent cx="5943600" cy="2590800"/>
            <wp:effectExtent l="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2590800"/>
                    </a:xfrm>
                    <a:prstGeom prst="rect">
                      <a:avLst/>
                    </a:prstGeom>
                    <a:noFill/>
                    <a:ln>
                      <a:noFill/>
                    </a:ln>
                  </pic:spPr>
                </pic:pic>
              </a:graphicData>
            </a:graphic>
          </wp:inline>
        </w:drawing>
      </w:r>
    </w:p>
    <w:p w14:paraId="48514E97" w14:textId="4943C6BF" w:rsidR="00183A1C" w:rsidRPr="00311434" w:rsidRDefault="001A53F1"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ote: </w:t>
      </w:r>
      <w:r w:rsidR="00CC2CB7"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00CC2CB7"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emi Join </w:t>
      </w:r>
      <w:r w:rsidR="00CC2CB7"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d</w:t>
      </w:r>
      <w:r w:rsidR="00CC2CB7"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Bloom Join</w:t>
      </w:r>
      <w:r w:rsidR="00CC2CB7"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re two techniques/data fetching method in distributed databases</w:t>
      </w:r>
      <w:r w:rsidR="00183A1C"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5B9D534E" w14:textId="72BD8A1A" w:rsidR="007D5401" w:rsidRPr="00311434" w:rsidRDefault="00183A1C" w:rsidP="007D5401">
      <w:pPr>
        <w:pStyle w:val="NoSpacing"/>
        <w:rPr>
          <w:rFonts w:ascii="Minion-Regular" w:hAnsi="Minion-Regular"/>
          <w:b/>
          <w:bCs/>
          <w:color w:val="171717" w:themeColor="background2" w:themeShade="1A"/>
          <w:sz w:val="24"/>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ome </w:t>
      </w:r>
      <w:r w:rsidR="00250D69" w:rsidRPr="00311434">
        <w:rPr>
          <w:rFonts w:ascii="Minion-Regular" w:hAnsi="Minion-Regular"/>
          <w:b/>
          <w:bCs/>
          <w:color w:val="171717" w:themeColor="background2" w:themeShade="1A"/>
          <w:sz w:val="24"/>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opular databases</w:t>
      </w:r>
      <w:r w:rsidR="00B201C3">
        <w:rPr>
          <w:rFonts w:ascii="Minion-Regular" w:hAnsi="Minion-Regular"/>
          <w:b/>
          <w:bCs/>
          <w:color w:val="171717" w:themeColor="background2" w:themeShade="1A"/>
          <w:sz w:val="24"/>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respective data models</w:t>
      </w:r>
    </w:p>
    <w:p w14:paraId="6EEA0E05" w14:textId="77777777" w:rsidR="002A49F9" w:rsidRPr="0054534A" w:rsidRDefault="002A49F9" w:rsidP="000F55C7">
      <w:pPr>
        <w:pStyle w:val="NoSpacing"/>
        <w:numPr>
          <w:ilvl w:val="0"/>
          <w:numId w:val="19"/>
        </w:numPr>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4534A">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ative XML Databases</w:t>
      </w:r>
    </w:p>
    <w:p w14:paraId="3C66F872" w14:textId="1C591472" w:rsidR="002A49F9" w:rsidRPr="00311434" w:rsidRDefault="002A49F9" w:rsidP="002C7A88">
      <w:pPr>
        <w:pStyle w:val="NoSpacing"/>
        <w:jc w:val="both"/>
        <w:rPr>
          <w:rFonts w:ascii="Minion-Regular" w:hAnsi="Minion-Regular"/>
          <w:bCs/>
          <w:color w:val="171717" w:themeColor="background2" w:themeShade="1A"/>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e were not surprised that </w:t>
      </w:r>
      <w:r w:rsidR="002C7A88" w:rsidRPr="00311434">
        <w:rPr>
          <w:rFonts w:ascii="Minion-Regular" w:hAnsi="Minion-Regular"/>
          <w:bCs/>
          <w:color w:val="171717" w:themeColor="background2" w:themeShade="1A"/>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w:t>
      </w:r>
      <w:r w:rsidRPr="00311434">
        <w:rPr>
          <w:rFonts w:ascii="Minion-Regular" w:hAnsi="Minion-Regular"/>
          <w:bCs/>
          <w:color w:val="171717" w:themeColor="background2" w:themeShade="1A"/>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number of start-up companies as well as some established data management companies determined that XML data would be best managed by a DBMS that was designed specifically to deal with </w:t>
      </w:r>
      <w:r w:rsidR="001F13CD" w:rsidRPr="00311434">
        <w:rPr>
          <w:rFonts w:ascii="Minion-Regular" w:hAnsi="Minion-Regular"/>
          <w:bCs/>
          <w:color w:val="171717" w:themeColor="background2" w:themeShade="1A"/>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mi</w:t>
      </w:r>
      <w:r w:rsidR="00783E06" w:rsidRPr="00311434">
        <w:rPr>
          <w:rFonts w:ascii="Minion-Regular" w:hAnsi="Minion-Regular"/>
          <w:bCs/>
          <w:color w:val="171717" w:themeColor="background2" w:themeShade="1A"/>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1F13CD" w:rsidRPr="00311434">
        <w:rPr>
          <w:rFonts w:ascii="Minion-Regular" w:hAnsi="Minion-Regular"/>
          <w:bCs/>
          <w:color w:val="171717" w:themeColor="background2" w:themeShade="1A"/>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uctured</w:t>
      </w:r>
      <w:r w:rsidRPr="00311434">
        <w:rPr>
          <w:rFonts w:ascii="Minion-Regular" w:hAnsi="Minion-Regular"/>
          <w:bCs/>
          <w:color w:val="171717" w:themeColor="background2" w:themeShade="1A"/>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data — that is, a native XML database.</w:t>
      </w:r>
    </w:p>
    <w:p w14:paraId="3D91B752" w14:textId="77777777" w:rsidR="007D5401" w:rsidRPr="0054534A" w:rsidRDefault="007D5401" w:rsidP="000F55C7">
      <w:pPr>
        <w:pStyle w:val="NoSpacing"/>
        <w:numPr>
          <w:ilvl w:val="0"/>
          <w:numId w:val="19"/>
        </w:numPr>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4534A">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nceptual Database</w:t>
      </w:r>
    </w:p>
    <w:p w14:paraId="6C28046B" w14:textId="30F0EA6C" w:rsidR="009F459B" w:rsidRPr="00311434" w:rsidRDefault="007D5401" w:rsidP="007D5401">
      <w:pPr>
        <w:pStyle w:val="NoSpacing"/>
        <w:rPr>
          <w:rFonts w:ascii="Minion-Regular" w:hAnsi="Minion-Regular"/>
          <w:bCs/>
          <w:color w:val="171717" w:themeColor="background2" w:themeShade="1A"/>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is step is related </w:t>
      </w:r>
      <w:r w:rsidR="002C7A88" w:rsidRPr="00311434">
        <w:rPr>
          <w:rFonts w:ascii="Minion-Regular" w:hAnsi="Minion-Regular"/>
          <w:bCs/>
          <w:color w:val="171717" w:themeColor="background2" w:themeShade="1A"/>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w:t>
      </w:r>
      <w:r w:rsidRPr="00311434">
        <w:rPr>
          <w:rFonts w:ascii="Minion-Regular" w:hAnsi="Minion-Regular"/>
          <w:bCs/>
          <w:color w:val="171717" w:themeColor="background2" w:themeShade="1A"/>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e modeling in the Entity</w:t>
      </w:r>
      <w:r w:rsidR="002C7A88" w:rsidRPr="00311434">
        <w:rPr>
          <w:rFonts w:ascii="Minion-Regular" w:hAnsi="Minion-Regular"/>
          <w:bCs/>
          <w:color w:val="171717" w:themeColor="background2" w:themeShade="1A"/>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311434">
        <w:rPr>
          <w:rFonts w:ascii="Minion-Regular" w:hAnsi="Minion-Regular"/>
          <w:bCs/>
          <w:color w:val="171717" w:themeColor="background2" w:themeShade="1A"/>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lationship (E/R) Model to specify sets of data called entities, relations among them called relationships and cardinality restrictions identified by letters N and M, in this case</w:t>
      </w:r>
      <w:r w:rsidR="002C7A88" w:rsidRPr="00311434">
        <w:rPr>
          <w:rFonts w:ascii="Minion-Regular" w:hAnsi="Minion-Regular"/>
          <w:bCs/>
          <w:color w:val="171717" w:themeColor="background2" w:themeShade="1A"/>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311434">
        <w:rPr>
          <w:rFonts w:ascii="Minion-Regular" w:hAnsi="Minion-Regular"/>
          <w:bCs/>
          <w:color w:val="171717" w:themeColor="background2" w:themeShade="1A"/>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e many-many </w:t>
      </w:r>
      <w:r w:rsidR="001F13CD" w:rsidRPr="00311434">
        <w:rPr>
          <w:rFonts w:ascii="Minion-Regular" w:hAnsi="Minion-Regular"/>
          <w:bCs/>
          <w:color w:val="171717" w:themeColor="background2" w:themeShade="1A"/>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lationships</w:t>
      </w:r>
      <w:r w:rsidRPr="00311434">
        <w:rPr>
          <w:rFonts w:ascii="Minion-Regular" w:hAnsi="Minion-Regular"/>
          <w:bCs/>
          <w:color w:val="171717" w:themeColor="background2" w:themeShade="1A"/>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1F13CD" w:rsidRPr="00311434">
        <w:rPr>
          <w:rFonts w:ascii="Minion-Regular" w:hAnsi="Minion-Regular"/>
          <w:bCs/>
          <w:color w:val="171717" w:themeColor="background2" w:themeShade="1A"/>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and</w:t>
      </w:r>
      <w:r w:rsidRPr="00311434">
        <w:rPr>
          <w:rFonts w:ascii="Minion-Regular" w:hAnsi="Minion-Regular"/>
          <w:bCs/>
          <w:color w:val="171717" w:themeColor="background2" w:themeShade="1A"/>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ut.</w:t>
      </w:r>
    </w:p>
    <w:p w14:paraId="2127CD3E" w14:textId="77777777" w:rsidR="007D5401" w:rsidRPr="0054534A" w:rsidRDefault="007D5401" w:rsidP="000F55C7">
      <w:pPr>
        <w:pStyle w:val="NoSpacing"/>
        <w:numPr>
          <w:ilvl w:val="0"/>
          <w:numId w:val="18"/>
        </w:numPr>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4534A">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nventional Database</w:t>
      </w:r>
    </w:p>
    <w:p w14:paraId="0718F3D5" w14:textId="636BB8B0" w:rsidR="002B5B72" w:rsidRPr="00311434" w:rsidRDefault="007D5401" w:rsidP="007D5401">
      <w:pPr>
        <w:pStyle w:val="NoSpacing"/>
        <w:rPr>
          <w:rFonts w:ascii="Minion-Regular" w:hAnsi="Minion-Regular"/>
          <w:bCs/>
          <w:color w:val="171717" w:themeColor="background2" w:themeShade="1A"/>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is step includes Relational Modeling where a mapping from MER to relations </w:t>
      </w:r>
      <w:r w:rsidR="00783E06" w:rsidRPr="00311434">
        <w:rPr>
          <w:rFonts w:ascii="Minion-Regular" w:hAnsi="Minion-Regular"/>
          <w:bCs/>
          <w:color w:val="171717" w:themeColor="background2" w:themeShade="1A"/>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sing</w:t>
      </w:r>
      <w:r w:rsidRPr="00311434">
        <w:rPr>
          <w:rFonts w:ascii="Minion-Regular" w:hAnsi="Minion-Regular"/>
          <w:bCs/>
          <w:color w:val="171717" w:themeColor="background2" w:themeShade="1A"/>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rules of mapping is carried out. The posterior implementation is done in Structured Query Language (SQL).</w:t>
      </w:r>
    </w:p>
    <w:p w14:paraId="16340BB2" w14:textId="77777777" w:rsidR="007D5401" w:rsidRPr="0054534A" w:rsidRDefault="007D5401" w:rsidP="000F55C7">
      <w:pPr>
        <w:pStyle w:val="NoSpacing"/>
        <w:numPr>
          <w:ilvl w:val="0"/>
          <w:numId w:val="17"/>
        </w:numPr>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4534A">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n-Conventional database</w:t>
      </w:r>
    </w:p>
    <w:p w14:paraId="65B175FE" w14:textId="29F8909A" w:rsidR="007D5401" w:rsidRPr="00311434" w:rsidRDefault="007D5401" w:rsidP="007D5401">
      <w:pPr>
        <w:pStyle w:val="NoSpacing"/>
        <w:rPr>
          <w:rFonts w:ascii="Minion-Regular" w:hAnsi="Minion-Regular"/>
          <w:bCs/>
          <w:color w:val="171717" w:themeColor="background2" w:themeShade="1A"/>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is step involves Object-Relational Modeling which is done by the specification in Structured Query Language. In this case</w:t>
      </w:r>
      <w:r w:rsidR="002C7A88" w:rsidRPr="00311434">
        <w:rPr>
          <w:rFonts w:ascii="Minion-Regular" w:hAnsi="Minion-Regular"/>
          <w:bCs/>
          <w:color w:val="171717" w:themeColor="background2" w:themeShade="1A"/>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311434">
        <w:rPr>
          <w:rFonts w:ascii="Minion-Regular" w:hAnsi="Minion-Regular"/>
          <w:bCs/>
          <w:color w:val="171717" w:themeColor="background2" w:themeShade="1A"/>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e modeling is related </w:t>
      </w:r>
      <w:r w:rsidR="002C7A88" w:rsidRPr="00311434">
        <w:rPr>
          <w:rFonts w:ascii="Minion-Regular" w:hAnsi="Minion-Regular"/>
          <w:bCs/>
          <w:color w:val="171717" w:themeColor="background2" w:themeShade="1A"/>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w:t>
      </w:r>
      <w:r w:rsidRPr="00311434">
        <w:rPr>
          <w:rFonts w:ascii="Minion-Regular" w:hAnsi="Minion-Regular"/>
          <w:bCs/>
          <w:color w:val="171717" w:themeColor="background2" w:themeShade="1A"/>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e objects and their relationships with the Relational Model.</w:t>
      </w:r>
    </w:p>
    <w:p w14:paraId="3315FCCB" w14:textId="77777777" w:rsidR="007D5401" w:rsidRPr="00B201C3" w:rsidRDefault="007D5401" w:rsidP="000F55C7">
      <w:pPr>
        <w:pStyle w:val="NoSpacing"/>
        <w:numPr>
          <w:ilvl w:val="0"/>
          <w:numId w:val="16"/>
        </w:numPr>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201C3">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ditional database</w:t>
      </w:r>
    </w:p>
    <w:p w14:paraId="6D8FC525" w14:textId="77777777" w:rsidR="007D5401" w:rsidRPr="00B201C3" w:rsidRDefault="007D5401" w:rsidP="000F55C7">
      <w:pPr>
        <w:pStyle w:val="NoSpacing"/>
        <w:numPr>
          <w:ilvl w:val="0"/>
          <w:numId w:val="16"/>
        </w:numPr>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201C3">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emporal database </w:t>
      </w:r>
    </w:p>
    <w:p w14:paraId="3F8B0EA2" w14:textId="77777777" w:rsidR="007D5401" w:rsidRPr="00B201C3" w:rsidRDefault="007D5401" w:rsidP="000F55C7">
      <w:pPr>
        <w:pStyle w:val="NoSpacing"/>
        <w:numPr>
          <w:ilvl w:val="0"/>
          <w:numId w:val="16"/>
        </w:numPr>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201C3">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nventional Databases</w:t>
      </w:r>
    </w:p>
    <w:p w14:paraId="3BFD395F" w14:textId="77777777" w:rsidR="00816D1E" w:rsidRPr="00B201C3" w:rsidRDefault="00816D1E" w:rsidP="000F55C7">
      <w:pPr>
        <w:pStyle w:val="NoSpacing"/>
        <w:numPr>
          <w:ilvl w:val="0"/>
          <w:numId w:val="16"/>
        </w:numPr>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201C3">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ewSQL Database</w:t>
      </w:r>
    </w:p>
    <w:p w14:paraId="78DF81DE" w14:textId="3329D654" w:rsidR="007D5401" w:rsidRPr="00B201C3" w:rsidRDefault="007D5401" w:rsidP="000F55C7">
      <w:pPr>
        <w:pStyle w:val="NoSpacing"/>
        <w:numPr>
          <w:ilvl w:val="0"/>
          <w:numId w:val="16"/>
        </w:numPr>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201C3">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utono</w:t>
      </w:r>
      <w:r w:rsidR="002C7A88" w:rsidRPr="00B201C3">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w:t>
      </w:r>
      <w:r w:rsidRPr="00B201C3">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s database</w:t>
      </w:r>
    </w:p>
    <w:p w14:paraId="31861CE8" w14:textId="77777777" w:rsidR="007D5401" w:rsidRPr="00B201C3" w:rsidRDefault="007D5401" w:rsidP="000F55C7">
      <w:pPr>
        <w:pStyle w:val="NoSpacing"/>
        <w:numPr>
          <w:ilvl w:val="0"/>
          <w:numId w:val="16"/>
        </w:numPr>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201C3">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loud database</w:t>
      </w:r>
    </w:p>
    <w:p w14:paraId="010FC27B" w14:textId="77777777" w:rsidR="007D5401" w:rsidRPr="00B201C3" w:rsidRDefault="007D5401" w:rsidP="000F55C7">
      <w:pPr>
        <w:pStyle w:val="NoSpacing"/>
        <w:numPr>
          <w:ilvl w:val="0"/>
          <w:numId w:val="16"/>
        </w:numPr>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201C3">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patiotemporal </w:t>
      </w:r>
    </w:p>
    <w:p w14:paraId="4E721447" w14:textId="15DD07DF" w:rsidR="00670162" w:rsidRPr="00B201C3" w:rsidRDefault="007D5401" w:rsidP="0059081C">
      <w:pPr>
        <w:pStyle w:val="NoSpacing"/>
        <w:numPr>
          <w:ilvl w:val="0"/>
          <w:numId w:val="16"/>
        </w:numPr>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201C3">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terprise Database Management System</w:t>
      </w:r>
    </w:p>
    <w:p w14:paraId="24D7D9DC" w14:textId="226814F9" w:rsidR="00F70B4C" w:rsidRPr="00B201C3" w:rsidRDefault="00F70B4C" w:rsidP="00842913">
      <w:pPr>
        <w:pStyle w:val="NoSpacing"/>
        <w:numPr>
          <w:ilvl w:val="0"/>
          <w:numId w:val="33"/>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201C3">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Google Cloud </w:t>
      </w:r>
      <w:proofErr w:type="spellStart"/>
      <w:r w:rsidRPr="00B201C3">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restore</w:t>
      </w:r>
      <w:proofErr w:type="spellEnd"/>
    </w:p>
    <w:p w14:paraId="729E10E5" w14:textId="77777777" w:rsidR="00F70B4C" w:rsidRPr="00B201C3" w:rsidRDefault="00F70B4C" w:rsidP="00842913">
      <w:pPr>
        <w:pStyle w:val="NoSpacing"/>
        <w:numPr>
          <w:ilvl w:val="0"/>
          <w:numId w:val="33"/>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201C3">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chbase</w:t>
      </w:r>
    </w:p>
    <w:p w14:paraId="34FB1AA7" w14:textId="453244DB" w:rsidR="00F70B4C" w:rsidRPr="00B201C3" w:rsidRDefault="00F70B4C" w:rsidP="00842913">
      <w:pPr>
        <w:pStyle w:val="NoSpacing"/>
        <w:numPr>
          <w:ilvl w:val="0"/>
          <w:numId w:val="33"/>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201C3">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emcached, Coherence (key-value store)</w:t>
      </w:r>
    </w:p>
    <w:p w14:paraId="203A3D14" w14:textId="77777777" w:rsidR="00F70B4C" w:rsidRPr="00B201C3" w:rsidRDefault="00F70B4C" w:rsidP="00842913">
      <w:pPr>
        <w:pStyle w:val="NoSpacing"/>
        <w:numPr>
          <w:ilvl w:val="0"/>
          <w:numId w:val="33"/>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B201C3">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Base</w:t>
      </w:r>
      <w:proofErr w:type="spellEnd"/>
      <w:r w:rsidRPr="00B201C3">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Big Table, </w:t>
      </w:r>
      <w:proofErr w:type="spellStart"/>
      <w:r w:rsidRPr="00B201C3">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ccumulo</w:t>
      </w:r>
      <w:proofErr w:type="spellEnd"/>
      <w:r w:rsidRPr="00B201C3">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abular)</w:t>
      </w:r>
    </w:p>
    <w:p w14:paraId="18DD0238" w14:textId="77777777" w:rsidR="00F70B4C" w:rsidRPr="00B201C3" w:rsidRDefault="00F70B4C" w:rsidP="00842913">
      <w:pPr>
        <w:pStyle w:val="NoSpacing"/>
        <w:numPr>
          <w:ilvl w:val="0"/>
          <w:numId w:val="33"/>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201C3">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ongoDB, </w:t>
      </w:r>
      <w:proofErr w:type="spellStart"/>
      <w:r w:rsidRPr="00B201C3">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chDB</w:t>
      </w:r>
      <w:proofErr w:type="spellEnd"/>
      <w:r w:rsidRPr="00B201C3">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B201C3">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loudant</w:t>
      </w:r>
      <w:proofErr w:type="spellEnd"/>
      <w:r w:rsidRPr="00B201C3">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JSON-like (Document-based)</w:t>
      </w:r>
    </w:p>
    <w:p w14:paraId="447239D8" w14:textId="4F42EC28" w:rsidR="00183A1C" w:rsidRPr="00B201C3" w:rsidRDefault="00F70B4C" w:rsidP="00842913">
      <w:pPr>
        <w:pStyle w:val="NoSpacing"/>
        <w:numPr>
          <w:ilvl w:val="0"/>
          <w:numId w:val="33"/>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201C3">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eo4j (Graph Database)</w:t>
      </w:r>
    </w:p>
    <w:p w14:paraId="3079E6D8" w14:textId="77777777" w:rsidR="00B201C3" w:rsidRPr="00B201C3" w:rsidRDefault="00B201C3" w:rsidP="00842913">
      <w:pPr>
        <w:pStyle w:val="NoSpacing"/>
        <w:numPr>
          <w:ilvl w:val="0"/>
          <w:numId w:val="33"/>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201C3">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dis   (Data model: Key value)</w:t>
      </w:r>
    </w:p>
    <w:p w14:paraId="4F99C149" w14:textId="77777777" w:rsidR="00B201C3" w:rsidRPr="00B201C3" w:rsidRDefault="00B201C3" w:rsidP="00842913">
      <w:pPr>
        <w:pStyle w:val="NoSpacing"/>
        <w:numPr>
          <w:ilvl w:val="0"/>
          <w:numId w:val="33"/>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201C3">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Elasticsearch (Data model: search engine)</w:t>
      </w:r>
    </w:p>
    <w:p w14:paraId="5898FF09" w14:textId="77777777" w:rsidR="00B201C3" w:rsidRPr="00B201C3" w:rsidRDefault="00B201C3" w:rsidP="00842913">
      <w:pPr>
        <w:pStyle w:val="NoSpacing"/>
        <w:numPr>
          <w:ilvl w:val="0"/>
          <w:numId w:val="33"/>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201C3">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crosoft access (Data model: relational)</w:t>
      </w:r>
    </w:p>
    <w:p w14:paraId="007CDD3B" w14:textId="77777777" w:rsidR="00B201C3" w:rsidRPr="00B201C3" w:rsidRDefault="00B201C3" w:rsidP="00842913">
      <w:pPr>
        <w:pStyle w:val="NoSpacing"/>
        <w:numPr>
          <w:ilvl w:val="0"/>
          <w:numId w:val="33"/>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201C3">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ssandra (Data model: Wide column)</w:t>
      </w:r>
    </w:p>
    <w:p w14:paraId="513FD58F" w14:textId="77777777" w:rsidR="00B201C3" w:rsidRPr="00B201C3" w:rsidRDefault="00B201C3" w:rsidP="00842913">
      <w:pPr>
        <w:pStyle w:val="NoSpacing"/>
        <w:numPr>
          <w:ilvl w:val="0"/>
          <w:numId w:val="33"/>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201C3">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riaDB   (Data model: Relational)</w:t>
      </w:r>
    </w:p>
    <w:p w14:paraId="18F0A07A" w14:textId="77777777" w:rsidR="00B201C3" w:rsidRPr="00B201C3" w:rsidRDefault="00B201C3" w:rsidP="00842913">
      <w:pPr>
        <w:pStyle w:val="NoSpacing"/>
        <w:numPr>
          <w:ilvl w:val="0"/>
          <w:numId w:val="33"/>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201C3">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plunk    (Data model: search engine)</w:t>
      </w:r>
    </w:p>
    <w:p w14:paraId="624918DF" w14:textId="77777777" w:rsidR="00B201C3" w:rsidRPr="00B201C3" w:rsidRDefault="00B201C3" w:rsidP="00842913">
      <w:pPr>
        <w:pStyle w:val="NoSpacing"/>
        <w:numPr>
          <w:ilvl w:val="0"/>
          <w:numId w:val="33"/>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201C3">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nowflake (Data model: Relational)</w:t>
      </w:r>
    </w:p>
    <w:p w14:paraId="294C17D4" w14:textId="77777777" w:rsidR="00B201C3" w:rsidRPr="00B201C3" w:rsidRDefault="00B201C3" w:rsidP="00842913">
      <w:pPr>
        <w:pStyle w:val="NoSpacing"/>
        <w:numPr>
          <w:ilvl w:val="0"/>
          <w:numId w:val="33"/>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201C3">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zure SQL Server Database (Relational)</w:t>
      </w:r>
    </w:p>
    <w:p w14:paraId="673ADA4F" w14:textId="77777777" w:rsidR="00B201C3" w:rsidRPr="00B201C3" w:rsidRDefault="00B201C3" w:rsidP="00842913">
      <w:pPr>
        <w:pStyle w:val="NoSpacing"/>
        <w:numPr>
          <w:ilvl w:val="0"/>
          <w:numId w:val="33"/>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201C3">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mazon DynamoDB (Data model: Multi-Model)</w:t>
      </w:r>
    </w:p>
    <w:p w14:paraId="556A95CB" w14:textId="57D5EEAD" w:rsidR="00B201C3" w:rsidRPr="00B201C3" w:rsidRDefault="00B201C3" w:rsidP="00842913">
      <w:pPr>
        <w:pStyle w:val="NoSpacing"/>
        <w:numPr>
          <w:ilvl w:val="0"/>
          <w:numId w:val="33"/>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201C3">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ive (Data model: Relational)</w:t>
      </w:r>
    </w:p>
    <w:p w14:paraId="40B63D2B" w14:textId="40858FBB" w:rsidR="00F70B4C" w:rsidRPr="005F4A00" w:rsidRDefault="00622974" w:rsidP="00F70B4C">
      <w:pPr>
        <w:pStyle w:val="NoSpacing"/>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F4A00">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n</w:t>
      </w:r>
      <w:r w:rsidR="002C7A88" w:rsidRPr="005F4A00">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5F4A00">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lational (</w:t>
      </w:r>
      <w:r w:rsidR="00F70B4C" w:rsidRPr="005F4A00">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SQL</w:t>
      </w:r>
      <w:r w:rsidRPr="005F4A00">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F70B4C" w:rsidRPr="005F4A00">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Data model </w:t>
      </w:r>
    </w:p>
    <w:p w14:paraId="2A557A28" w14:textId="7BE23950" w:rsidR="00F70B4C" w:rsidRPr="00311434" w:rsidRDefault="005F4A00" w:rsidP="00F70B4C">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BASE </w:t>
      </w:r>
      <w:r w:rsidR="00183A1C"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del</w:t>
      </w:r>
      <w:r w:rsidR="00E83117"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2C3C1AB6" w14:textId="12BFDEC9" w:rsidR="00F70B4C" w:rsidRPr="00311434" w:rsidRDefault="002C7A88" w:rsidP="004D64B6">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Basically </w:t>
      </w:r>
      <w:r w:rsidR="00F70B4C"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vailable – Rather than enforcing immediate consistency, BASE-modelled NoSQL databases will ensur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00F70B4C"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vailability of data by spreading and replicating it across the nodes of the database cluster.</w:t>
      </w:r>
    </w:p>
    <w:p w14:paraId="18D98B37" w14:textId="7B317295" w:rsidR="00F70B4C" w:rsidRPr="00311434" w:rsidRDefault="00F70B4C" w:rsidP="004D64B6">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oft State – Due to the lack of immediate consistency, data values may change over time. The BASE model breaks off with the concept of a database </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at</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nforces its consistency, delegating that responsibility to developers.</w:t>
      </w:r>
    </w:p>
    <w:p w14:paraId="6CBE8150" w14:textId="77777777" w:rsidR="00F70B4C" w:rsidRPr="00311434" w:rsidRDefault="00F70B4C" w:rsidP="004D64B6">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ventually Consistent – The fact that BASE does not enforce immediate consistency does not mean that it never achieves it. However, until it does, data reads are still possible (even though they might not reflect the reality).</w:t>
      </w:r>
    </w:p>
    <w:p w14:paraId="6373CD13" w14:textId="7DB1C5DD" w:rsidR="00F70B4C" w:rsidRPr="00311434" w:rsidRDefault="00F70B4C" w:rsidP="00F70B4C">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Just as SQL databases are almost uniformly ACID compliant, NoSQL databases tend to conform to BASE principles. </w:t>
      </w:r>
    </w:p>
    <w:p w14:paraId="0209ECD7" w14:textId="0D82E68E" w:rsidR="00F70B4C" w:rsidRPr="00311434" w:rsidRDefault="00F70B4C" w:rsidP="00F70B4C">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ewSQL</w:t>
      </w:r>
      <w:r w:rsidR="00816D1E" w:rsidRPr="00311434">
        <w:rPr>
          <w:rFonts w:ascii="Minion-Regular" w:hAnsi="Minion-Regular"/>
          <w:b/>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Database</w:t>
      </w:r>
    </w:p>
    <w:p w14:paraId="51CFB2E5" w14:textId="31CB8292" w:rsidR="00F70B4C" w:rsidRPr="00311434" w:rsidRDefault="00F70B4C" w:rsidP="0035409B">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ewSQL is a class of relational database management systems that seek to provide the scalability of NoSQL systems for online transaction processing (OLTP) workloads while </w:t>
      </w:r>
      <w:r w:rsidR="009C1F4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in</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ining the ACID guarantees of a traditional database system</w:t>
      </w:r>
      <w:r w:rsidR="00250D69"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6D436EBD" w14:textId="2F5FA4C4" w:rsidR="00250D69" w:rsidRPr="00311434" w:rsidRDefault="00250D69" w:rsidP="0035409B">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amples and properties of Relational Non-Relational Database:</w:t>
      </w:r>
    </w:p>
    <w:p w14:paraId="280EDD47" w14:textId="77777777" w:rsidR="00F70B4C" w:rsidRPr="00311434" w:rsidRDefault="00F70B4C" w:rsidP="00F70B4C">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rPr>
        <w:drawing>
          <wp:inline distT="0" distB="0" distL="0" distR="0" wp14:anchorId="071D938D" wp14:editId="51B7F261">
            <wp:extent cx="5942330" cy="2828925"/>
            <wp:effectExtent l="0" t="0" r="1270" b="9525"/>
            <wp:docPr id="36" name="Picture 36" descr="Google Spanner:A NewSQL Journey or Beginning of the End of the NoSQL Era |  by Dr. Rabi Prasad Padhy | Rabi Prasad Padhy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Spanner:A NewSQL Journey or Beginning of the End of the NoSQL Era |  by Dr. Rabi Prasad Padhy | Rabi Prasad Padhy | Medium"/>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5607" cy="2830485"/>
                    </a:xfrm>
                    <a:prstGeom prst="rect">
                      <a:avLst/>
                    </a:prstGeom>
                    <a:noFill/>
                    <a:ln>
                      <a:noFill/>
                    </a:ln>
                  </pic:spPr>
                </pic:pic>
              </a:graphicData>
            </a:graphic>
          </wp:inline>
        </w:drawing>
      </w:r>
    </w:p>
    <w:p w14:paraId="5D4BAE5B" w14:textId="7ECDEFC3" w:rsidR="00F70B4C" w:rsidRPr="00311434" w:rsidRDefault="00F70B4C" w:rsidP="0035409B">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term NewSQL categorizes databases that are the combination of relational model</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ith the advancement in scalability, </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nd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lexibility with types of data. These databases focus on the features which are not present in NoSQL, which offers a strong consistency guarantee. This covers two layers of data one relational one and a key-value store.</w:t>
      </w: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shd w:val="clear" w:color="auto" w:fill="FFFFFF" w:themeFill="background1"/>
        <w:tblCellMar>
          <w:left w:w="0" w:type="dxa"/>
          <w:right w:w="0" w:type="dxa"/>
        </w:tblCellMar>
        <w:tblLook w:val="04A0" w:firstRow="1" w:lastRow="0" w:firstColumn="1" w:lastColumn="0" w:noHBand="0" w:noVBand="1"/>
      </w:tblPr>
      <w:tblGrid>
        <w:gridCol w:w="895"/>
        <w:gridCol w:w="4142"/>
        <w:gridCol w:w="4293"/>
      </w:tblGrid>
      <w:tr w:rsidR="00F70B4C" w:rsidRPr="004D7832" w14:paraId="39CC1367" w14:textId="77777777" w:rsidTr="00897D73">
        <w:trPr>
          <w:tblHeader/>
        </w:trPr>
        <w:tc>
          <w:tcPr>
            <w:tcW w:w="895" w:type="dxa"/>
            <w:shd w:val="clear" w:color="auto" w:fill="FFFFFF" w:themeFill="background1"/>
            <w:tcMar>
              <w:top w:w="150" w:type="dxa"/>
              <w:left w:w="150" w:type="dxa"/>
              <w:bottom w:w="150" w:type="dxa"/>
              <w:right w:w="150" w:type="dxa"/>
            </w:tcMar>
            <w:vAlign w:val="bottom"/>
            <w:hideMark/>
          </w:tcPr>
          <w:p w14:paraId="3B6CB06D" w14:textId="633443D5" w:rsidR="00F70B4C" w:rsidRPr="004D7832" w:rsidRDefault="00F70B4C" w:rsidP="004D7832">
            <w:pPr>
              <w:pStyle w:val="NoSpacing"/>
              <w:jc w:val="center"/>
              <w:rPr>
                <w:rFonts w:ascii="Minion-Regular" w:hAnsi="Minion-Regular"/>
                <w:b/>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D7832">
              <w:rPr>
                <w:rFonts w:ascii="Minion-Regular" w:hAnsi="Minion-Regular"/>
                <w:b/>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S</w:t>
            </w:r>
            <w:r w:rsidR="009B619B" w:rsidRPr="004D7832">
              <w:rPr>
                <w:rFonts w:ascii="Minion-Regular" w:hAnsi="Minion-Regular"/>
                <w:b/>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w:t>
            </w:r>
            <w:r w:rsidRPr="004D7832">
              <w:rPr>
                <w:rFonts w:ascii="Minion-Regular" w:hAnsi="Minion-Regular"/>
                <w:b/>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9B619B" w:rsidRPr="004D7832">
              <w:rPr>
                <w:rFonts w:ascii="Minion-Regular" w:hAnsi="Minion-Regular"/>
                <w:b/>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4D7832">
              <w:rPr>
                <w:rFonts w:ascii="Minion-Regular" w:hAnsi="Minion-Regular"/>
                <w:b/>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w:t>
            </w:r>
          </w:p>
        </w:tc>
        <w:tc>
          <w:tcPr>
            <w:tcW w:w="4142" w:type="dxa"/>
            <w:shd w:val="clear" w:color="auto" w:fill="FFFFFF" w:themeFill="background1"/>
            <w:tcMar>
              <w:top w:w="150" w:type="dxa"/>
              <w:left w:w="150" w:type="dxa"/>
              <w:bottom w:w="150" w:type="dxa"/>
              <w:right w:w="150" w:type="dxa"/>
            </w:tcMar>
            <w:vAlign w:val="bottom"/>
            <w:hideMark/>
          </w:tcPr>
          <w:p w14:paraId="53B9177E" w14:textId="77777777" w:rsidR="00F70B4C" w:rsidRPr="004D7832" w:rsidRDefault="00F70B4C" w:rsidP="004D7832">
            <w:pPr>
              <w:pStyle w:val="NoSpacing"/>
              <w:jc w:val="center"/>
              <w:rPr>
                <w:rFonts w:ascii="Minion-Regular" w:hAnsi="Minion-Regular"/>
                <w:b/>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D7832">
              <w:rPr>
                <w:rFonts w:ascii="Minion-Regular" w:hAnsi="Minion-Regular"/>
                <w:b/>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SQL</w:t>
            </w:r>
          </w:p>
        </w:tc>
        <w:tc>
          <w:tcPr>
            <w:tcW w:w="0" w:type="auto"/>
            <w:shd w:val="clear" w:color="auto" w:fill="FFFFFF" w:themeFill="background1"/>
            <w:tcMar>
              <w:top w:w="150" w:type="dxa"/>
              <w:left w:w="150" w:type="dxa"/>
              <w:bottom w:w="150" w:type="dxa"/>
              <w:right w:w="150" w:type="dxa"/>
            </w:tcMar>
            <w:vAlign w:val="bottom"/>
            <w:hideMark/>
          </w:tcPr>
          <w:p w14:paraId="7EC72B10" w14:textId="77777777" w:rsidR="00F70B4C" w:rsidRPr="004D7832" w:rsidRDefault="00F70B4C" w:rsidP="004D7832">
            <w:pPr>
              <w:pStyle w:val="NoSpacing"/>
              <w:jc w:val="center"/>
              <w:rPr>
                <w:rFonts w:ascii="Minion-Regular" w:hAnsi="Minion-Regular"/>
                <w:b/>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D7832">
              <w:rPr>
                <w:rFonts w:ascii="Minion-Regular" w:hAnsi="Minion-Regular"/>
                <w:b/>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ewSQL</w:t>
            </w:r>
          </w:p>
        </w:tc>
      </w:tr>
      <w:tr w:rsidR="00F70B4C" w:rsidRPr="00311434" w14:paraId="6456DA03" w14:textId="77777777" w:rsidTr="00897D73">
        <w:tc>
          <w:tcPr>
            <w:tcW w:w="895" w:type="dxa"/>
            <w:shd w:val="clear" w:color="auto" w:fill="FFFFFF" w:themeFill="background1"/>
            <w:tcMar>
              <w:top w:w="210" w:type="dxa"/>
              <w:left w:w="150" w:type="dxa"/>
              <w:bottom w:w="210" w:type="dxa"/>
              <w:right w:w="150" w:type="dxa"/>
            </w:tcMar>
            <w:vAlign w:val="bottom"/>
            <w:hideMark/>
          </w:tcPr>
          <w:p w14:paraId="6511235E" w14:textId="77777777" w:rsidR="00F70B4C" w:rsidRPr="00311434" w:rsidRDefault="00F70B4C" w:rsidP="00CD6213">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c>
        <w:tc>
          <w:tcPr>
            <w:tcW w:w="4142" w:type="dxa"/>
            <w:shd w:val="clear" w:color="auto" w:fill="FFFFFF" w:themeFill="background1"/>
            <w:tcMar>
              <w:top w:w="210" w:type="dxa"/>
              <w:left w:w="150" w:type="dxa"/>
              <w:bottom w:w="210" w:type="dxa"/>
              <w:right w:w="150" w:type="dxa"/>
            </w:tcMar>
            <w:vAlign w:val="bottom"/>
            <w:hideMark/>
          </w:tcPr>
          <w:p w14:paraId="5D86BBE4" w14:textId="40C914BE" w:rsidR="00F70B4C" w:rsidRPr="00311434" w:rsidRDefault="00B04152" w:rsidP="00CD6213">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SQL is schema</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ss or ha</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no fixed schema/unstructured schema. So BASE Data model exist</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 NoSQL. </w:t>
            </w:r>
            <w:r w:rsidR="00F70B4C"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SQL is a schema-free database.</w:t>
            </w:r>
          </w:p>
        </w:tc>
        <w:tc>
          <w:tcPr>
            <w:tcW w:w="0" w:type="auto"/>
            <w:shd w:val="clear" w:color="auto" w:fill="FFFFFF" w:themeFill="background1"/>
            <w:tcMar>
              <w:top w:w="210" w:type="dxa"/>
              <w:left w:w="150" w:type="dxa"/>
              <w:bottom w:w="210" w:type="dxa"/>
              <w:right w:w="150" w:type="dxa"/>
            </w:tcMar>
            <w:vAlign w:val="bottom"/>
            <w:hideMark/>
          </w:tcPr>
          <w:p w14:paraId="14E30581" w14:textId="77777777" w:rsidR="00F70B4C" w:rsidRPr="00311434" w:rsidRDefault="00F70B4C" w:rsidP="00CD6213">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ewSQL is schema-fixed as well as a schema-free database.</w:t>
            </w:r>
          </w:p>
        </w:tc>
      </w:tr>
      <w:tr w:rsidR="00F70B4C" w:rsidRPr="00311434" w14:paraId="36BB11DD" w14:textId="77777777" w:rsidTr="00897D73">
        <w:tc>
          <w:tcPr>
            <w:tcW w:w="895" w:type="dxa"/>
            <w:shd w:val="clear" w:color="auto" w:fill="FFFFFF" w:themeFill="background1"/>
            <w:tcMar>
              <w:top w:w="210" w:type="dxa"/>
              <w:left w:w="150" w:type="dxa"/>
              <w:bottom w:w="210" w:type="dxa"/>
              <w:right w:w="150" w:type="dxa"/>
            </w:tcMar>
            <w:vAlign w:val="bottom"/>
            <w:hideMark/>
          </w:tcPr>
          <w:p w14:paraId="72F68F1C" w14:textId="77777777" w:rsidR="00F70B4C" w:rsidRPr="00311434" w:rsidRDefault="00F70B4C" w:rsidP="00CD6213">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c>
        <w:tc>
          <w:tcPr>
            <w:tcW w:w="4142" w:type="dxa"/>
            <w:shd w:val="clear" w:color="auto" w:fill="FFFFFF" w:themeFill="background1"/>
            <w:tcMar>
              <w:top w:w="210" w:type="dxa"/>
              <w:left w:w="150" w:type="dxa"/>
              <w:bottom w:w="210" w:type="dxa"/>
              <w:right w:w="150" w:type="dxa"/>
            </w:tcMar>
            <w:vAlign w:val="bottom"/>
            <w:hideMark/>
          </w:tcPr>
          <w:p w14:paraId="77DD2632" w14:textId="77777777" w:rsidR="00F70B4C" w:rsidRPr="00311434" w:rsidRDefault="00F70B4C" w:rsidP="00CD6213">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t is horizontally scalable.</w:t>
            </w:r>
          </w:p>
        </w:tc>
        <w:tc>
          <w:tcPr>
            <w:tcW w:w="0" w:type="auto"/>
            <w:shd w:val="clear" w:color="auto" w:fill="FFFFFF" w:themeFill="background1"/>
            <w:tcMar>
              <w:top w:w="210" w:type="dxa"/>
              <w:left w:w="150" w:type="dxa"/>
              <w:bottom w:w="210" w:type="dxa"/>
              <w:right w:w="150" w:type="dxa"/>
            </w:tcMar>
            <w:vAlign w:val="bottom"/>
            <w:hideMark/>
          </w:tcPr>
          <w:p w14:paraId="7A0F4445" w14:textId="77777777" w:rsidR="00F70B4C" w:rsidRPr="00311434" w:rsidRDefault="00F70B4C" w:rsidP="00CD6213">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t is horizontally scalable.</w:t>
            </w:r>
          </w:p>
        </w:tc>
      </w:tr>
      <w:tr w:rsidR="00F70B4C" w:rsidRPr="00311434" w14:paraId="5E479DB4" w14:textId="77777777" w:rsidTr="00897D73">
        <w:trPr>
          <w:trHeight w:val="25"/>
        </w:trPr>
        <w:tc>
          <w:tcPr>
            <w:tcW w:w="895" w:type="dxa"/>
            <w:shd w:val="clear" w:color="auto" w:fill="FFFFFF" w:themeFill="background1"/>
            <w:tcMar>
              <w:top w:w="210" w:type="dxa"/>
              <w:left w:w="150" w:type="dxa"/>
              <w:bottom w:w="210" w:type="dxa"/>
              <w:right w:w="150" w:type="dxa"/>
            </w:tcMar>
            <w:vAlign w:val="bottom"/>
            <w:hideMark/>
          </w:tcPr>
          <w:p w14:paraId="41A91C6F" w14:textId="77777777" w:rsidR="00F70B4C" w:rsidRPr="00311434" w:rsidRDefault="00F70B4C" w:rsidP="00CD6213">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p>
        </w:tc>
        <w:tc>
          <w:tcPr>
            <w:tcW w:w="4142" w:type="dxa"/>
            <w:shd w:val="clear" w:color="auto" w:fill="FFFFFF" w:themeFill="background1"/>
            <w:tcMar>
              <w:top w:w="210" w:type="dxa"/>
              <w:left w:w="150" w:type="dxa"/>
              <w:bottom w:w="210" w:type="dxa"/>
              <w:right w:w="150" w:type="dxa"/>
            </w:tcMar>
            <w:vAlign w:val="bottom"/>
            <w:hideMark/>
          </w:tcPr>
          <w:p w14:paraId="0FB49D4D" w14:textId="584C561A" w:rsidR="00F70B4C" w:rsidRPr="00311434" w:rsidRDefault="00F70B4C" w:rsidP="00CD6213">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t possesses automatically high</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vailability.</w:t>
            </w:r>
          </w:p>
        </w:tc>
        <w:tc>
          <w:tcPr>
            <w:tcW w:w="0" w:type="auto"/>
            <w:shd w:val="clear" w:color="auto" w:fill="FFFFFF" w:themeFill="background1"/>
            <w:tcMar>
              <w:top w:w="210" w:type="dxa"/>
              <w:left w:w="150" w:type="dxa"/>
              <w:bottom w:w="210" w:type="dxa"/>
              <w:right w:w="150" w:type="dxa"/>
            </w:tcMar>
            <w:vAlign w:val="bottom"/>
            <w:hideMark/>
          </w:tcPr>
          <w:p w14:paraId="1F0357AF" w14:textId="77777777" w:rsidR="00F70B4C" w:rsidRPr="00311434" w:rsidRDefault="00F70B4C" w:rsidP="00CD6213">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t possesses built-in high availability.</w:t>
            </w:r>
          </w:p>
        </w:tc>
      </w:tr>
      <w:tr w:rsidR="009B619B" w:rsidRPr="00311434" w14:paraId="1C307DC5" w14:textId="77777777" w:rsidTr="00897D73">
        <w:trPr>
          <w:trHeight w:val="932"/>
        </w:trPr>
        <w:tc>
          <w:tcPr>
            <w:tcW w:w="895" w:type="dxa"/>
            <w:shd w:val="clear" w:color="auto" w:fill="FFFFFF" w:themeFill="background1"/>
            <w:tcMar>
              <w:top w:w="210" w:type="dxa"/>
              <w:left w:w="150" w:type="dxa"/>
              <w:bottom w:w="210" w:type="dxa"/>
              <w:right w:w="150" w:type="dxa"/>
            </w:tcMar>
            <w:vAlign w:val="bottom"/>
            <w:hideMark/>
          </w:tcPr>
          <w:p w14:paraId="7C79E704" w14:textId="77777777" w:rsidR="00F70B4C" w:rsidRPr="00311434" w:rsidRDefault="00F70B4C" w:rsidP="009B619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p>
        </w:tc>
        <w:tc>
          <w:tcPr>
            <w:tcW w:w="4142" w:type="dxa"/>
            <w:shd w:val="clear" w:color="auto" w:fill="FFFFFF" w:themeFill="background1"/>
            <w:tcMar>
              <w:top w:w="210" w:type="dxa"/>
              <w:left w:w="150" w:type="dxa"/>
              <w:bottom w:w="210" w:type="dxa"/>
              <w:right w:w="150" w:type="dxa"/>
            </w:tcMar>
            <w:vAlign w:val="bottom"/>
            <w:hideMark/>
          </w:tcPr>
          <w:p w14:paraId="6BA0827B" w14:textId="77777777" w:rsidR="00F70B4C" w:rsidRPr="00311434" w:rsidRDefault="00F70B4C" w:rsidP="009B619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t supports cloud, on-disk, and cache storage.</w:t>
            </w:r>
          </w:p>
        </w:tc>
        <w:tc>
          <w:tcPr>
            <w:tcW w:w="0" w:type="auto"/>
            <w:shd w:val="clear" w:color="auto" w:fill="FFFFFF" w:themeFill="background1"/>
            <w:tcMar>
              <w:top w:w="210" w:type="dxa"/>
              <w:left w:w="150" w:type="dxa"/>
              <w:bottom w:w="210" w:type="dxa"/>
              <w:right w:w="150" w:type="dxa"/>
            </w:tcMar>
            <w:vAlign w:val="bottom"/>
            <w:hideMark/>
          </w:tcPr>
          <w:p w14:paraId="7C97B004" w14:textId="03901A5C" w:rsidR="00A213EA" w:rsidRPr="00311434" w:rsidRDefault="00F70B4C" w:rsidP="009B619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t fully supports cloud, on-disk, and cache storage.</w:t>
            </w:r>
            <w:r w:rsidR="00A213EA"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t may cause a problem </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ith </w:t>
            </w:r>
            <w:r w:rsidR="00A213EA"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memory architecture for exceeding volumes of data.</w:t>
            </w:r>
          </w:p>
          <w:p w14:paraId="07BA969B" w14:textId="62489677" w:rsidR="00F70B4C" w:rsidRPr="00311434" w:rsidRDefault="00F70B4C" w:rsidP="009B619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r>
      <w:tr w:rsidR="00F70B4C" w:rsidRPr="00311434" w14:paraId="0BA4155C" w14:textId="77777777" w:rsidTr="00897D73">
        <w:tc>
          <w:tcPr>
            <w:tcW w:w="895" w:type="dxa"/>
            <w:shd w:val="clear" w:color="auto" w:fill="FFFFFF" w:themeFill="background1"/>
            <w:tcMar>
              <w:top w:w="210" w:type="dxa"/>
              <w:left w:w="150" w:type="dxa"/>
              <w:bottom w:w="210" w:type="dxa"/>
              <w:right w:w="150" w:type="dxa"/>
            </w:tcMar>
            <w:vAlign w:val="bottom"/>
            <w:hideMark/>
          </w:tcPr>
          <w:p w14:paraId="0B55B0A8" w14:textId="77777777" w:rsidR="00F70B4C" w:rsidRPr="00311434" w:rsidRDefault="00F70B4C" w:rsidP="00CD6213">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w:t>
            </w:r>
          </w:p>
        </w:tc>
        <w:tc>
          <w:tcPr>
            <w:tcW w:w="4142" w:type="dxa"/>
            <w:shd w:val="clear" w:color="auto" w:fill="FFFFFF" w:themeFill="background1"/>
            <w:tcMar>
              <w:top w:w="210" w:type="dxa"/>
              <w:left w:w="150" w:type="dxa"/>
              <w:bottom w:w="210" w:type="dxa"/>
              <w:right w:w="150" w:type="dxa"/>
            </w:tcMar>
            <w:vAlign w:val="bottom"/>
            <w:hideMark/>
          </w:tcPr>
          <w:p w14:paraId="7166D872" w14:textId="77777777" w:rsidR="00F70B4C" w:rsidRPr="00311434" w:rsidRDefault="00F70B4C" w:rsidP="00CD6213">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t promotes </w:t>
            </w:r>
            <w:hyperlink r:id="rId28" w:history="1">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P</w:t>
              </w:r>
            </w:hyperlink>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properties.</w:t>
            </w:r>
          </w:p>
        </w:tc>
        <w:tc>
          <w:tcPr>
            <w:tcW w:w="0" w:type="auto"/>
            <w:shd w:val="clear" w:color="auto" w:fill="FFFFFF" w:themeFill="background1"/>
            <w:tcMar>
              <w:top w:w="210" w:type="dxa"/>
              <w:left w:w="150" w:type="dxa"/>
              <w:bottom w:w="210" w:type="dxa"/>
              <w:right w:w="150" w:type="dxa"/>
            </w:tcMar>
            <w:vAlign w:val="bottom"/>
            <w:hideMark/>
          </w:tcPr>
          <w:p w14:paraId="118A8F31" w14:textId="77777777" w:rsidR="00F70B4C" w:rsidRPr="00311434" w:rsidRDefault="00F70B4C" w:rsidP="00CD6213">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t promotes </w:t>
            </w:r>
            <w:hyperlink r:id="rId29" w:history="1">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CID</w:t>
              </w:r>
            </w:hyperlink>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properties.</w:t>
            </w:r>
          </w:p>
        </w:tc>
      </w:tr>
      <w:tr w:rsidR="00F70B4C" w:rsidRPr="00311434" w14:paraId="2A689551" w14:textId="77777777" w:rsidTr="00897D73">
        <w:tc>
          <w:tcPr>
            <w:tcW w:w="895" w:type="dxa"/>
            <w:shd w:val="clear" w:color="auto" w:fill="FFFFFF" w:themeFill="background1"/>
            <w:tcMar>
              <w:top w:w="210" w:type="dxa"/>
              <w:left w:w="150" w:type="dxa"/>
              <w:bottom w:w="210" w:type="dxa"/>
              <w:right w:w="150" w:type="dxa"/>
            </w:tcMar>
            <w:vAlign w:val="bottom"/>
            <w:hideMark/>
          </w:tcPr>
          <w:p w14:paraId="30D413A2" w14:textId="36053B70" w:rsidR="00F70B4C" w:rsidRPr="00311434" w:rsidRDefault="00F70B4C" w:rsidP="00CD6213">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w:t>
            </w:r>
            <w:r w:rsidR="009B619B"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c>
        <w:tc>
          <w:tcPr>
            <w:tcW w:w="4142" w:type="dxa"/>
            <w:shd w:val="clear" w:color="auto" w:fill="FFFFFF" w:themeFill="background1"/>
            <w:tcMar>
              <w:top w:w="210" w:type="dxa"/>
              <w:left w:w="150" w:type="dxa"/>
              <w:bottom w:w="210" w:type="dxa"/>
              <w:right w:w="150" w:type="dxa"/>
            </w:tcMar>
            <w:vAlign w:val="bottom"/>
            <w:hideMark/>
          </w:tcPr>
          <w:p w14:paraId="530203F1" w14:textId="77777777" w:rsidR="00F70B4C" w:rsidRPr="00311434" w:rsidRDefault="00F70B4C" w:rsidP="00CD6213">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nline Transactional Processing is not supported.</w:t>
            </w:r>
          </w:p>
        </w:tc>
        <w:tc>
          <w:tcPr>
            <w:tcW w:w="0" w:type="auto"/>
            <w:shd w:val="clear" w:color="auto" w:fill="FFFFFF" w:themeFill="background1"/>
            <w:tcMar>
              <w:top w:w="210" w:type="dxa"/>
              <w:left w:w="150" w:type="dxa"/>
              <w:bottom w:w="210" w:type="dxa"/>
              <w:right w:w="150" w:type="dxa"/>
            </w:tcMar>
            <w:vAlign w:val="bottom"/>
            <w:hideMark/>
          </w:tcPr>
          <w:p w14:paraId="0F5E2971" w14:textId="7910CDC4" w:rsidR="00F70B4C" w:rsidRPr="00311434" w:rsidRDefault="00A400CA" w:rsidP="00CD6213">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hyperlink r:id="rId30" w:history="1">
              <w:r w:rsidR="00F70B4C"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nline Transactional Processing</w:t>
              </w:r>
            </w:hyperlink>
            <w:r w:rsidR="00F70B4C"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r w:rsidR="00A213EA"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nd implementation to traditional relational databases </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e</w:t>
            </w:r>
            <w:r w:rsidR="00F70B4C"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ully supported</w:t>
            </w:r>
          </w:p>
        </w:tc>
      </w:tr>
      <w:tr w:rsidR="00F70B4C" w:rsidRPr="00311434" w14:paraId="6E2D10CE" w14:textId="77777777" w:rsidTr="00897D73">
        <w:tc>
          <w:tcPr>
            <w:tcW w:w="895" w:type="dxa"/>
            <w:shd w:val="clear" w:color="auto" w:fill="FFFFFF" w:themeFill="background1"/>
            <w:tcMar>
              <w:top w:w="210" w:type="dxa"/>
              <w:left w:w="150" w:type="dxa"/>
              <w:bottom w:w="210" w:type="dxa"/>
              <w:right w:w="150" w:type="dxa"/>
            </w:tcMar>
            <w:vAlign w:val="bottom"/>
            <w:hideMark/>
          </w:tcPr>
          <w:p w14:paraId="0934FFEC" w14:textId="77777777" w:rsidR="00F70B4C" w:rsidRPr="00311434" w:rsidRDefault="00F70B4C" w:rsidP="00CD6213">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w:t>
            </w:r>
          </w:p>
        </w:tc>
        <w:tc>
          <w:tcPr>
            <w:tcW w:w="4142" w:type="dxa"/>
            <w:shd w:val="clear" w:color="auto" w:fill="FFFFFF" w:themeFill="background1"/>
            <w:tcMar>
              <w:top w:w="210" w:type="dxa"/>
              <w:left w:w="150" w:type="dxa"/>
              <w:bottom w:w="210" w:type="dxa"/>
              <w:right w:w="150" w:type="dxa"/>
            </w:tcMar>
            <w:vAlign w:val="bottom"/>
            <w:hideMark/>
          </w:tcPr>
          <w:p w14:paraId="514ABCC0" w14:textId="77777777" w:rsidR="00F70B4C" w:rsidRPr="00311434" w:rsidRDefault="00F70B4C" w:rsidP="00CD6213">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re are low-security concerns.</w:t>
            </w:r>
          </w:p>
        </w:tc>
        <w:tc>
          <w:tcPr>
            <w:tcW w:w="0" w:type="auto"/>
            <w:shd w:val="clear" w:color="auto" w:fill="FFFFFF" w:themeFill="background1"/>
            <w:tcMar>
              <w:top w:w="210" w:type="dxa"/>
              <w:left w:w="150" w:type="dxa"/>
              <w:bottom w:w="210" w:type="dxa"/>
              <w:right w:w="150" w:type="dxa"/>
            </w:tcMar>
            <w:vAlign w:val="bottom"/>
            <w:hideMark/>
          </w:tcPr>
          <w:p w14:paraId="3B37FE8C" w14:textId="77777777" w:rsidR="00F70B4C" w:rsidRPr="00311434" w:rsidRDefault="00F70B4C" w:rsidP="00CD6213">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re are moderate security concerns.</w:t>
            </w:r>
          </w:p>
        </w:tc>
      </w:tr>
      <w:tr w:rsidR="00F70B4C" w:rsidRPr="00311434" w14:paraId="2262E6E9" w14:textId="77777777" w:rsidTr="00897D73">
        <w:tc>
          <w:tcPr>
            <w:tcW w:w="895" w:type="dxa"/>
            <w:shd w:val="clear" w:color="auto" w:fill="FFFFFF" w:themeFill="background1"/>
            <w:tcMar>
              <w:top w:w="210" w:type="dxa"/>
              <w:left w:w="150" w:type="dxa"/>
              <w:bottom w:w="210" w:type="dxa"/>
              <w:right w:w="150" w:type="dxa"/>
            </w:tcMar>
            <w:vAlign w:val="bottom"/>
            <w:hideMark/>
          </w:tcPr>
          <w:p w14:paraId="51EAA7C5" w14:textId="77777777" w:rsidR="00F70B4C" w:rsidRPr="00311434" w:rsidRDefault="00F70B4C" w:rsidP="00CD6213">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w:t>
            </w:r>
          </w:p>
        </w:tc>
        <w:tc>
          <w:tcPr>
            <w:tcW w:w="4142" w:type="dxa"/>
            <w:shd w:val="clear" w:color="auto" w:fill="FFFFFF" w:themeFill="background1"/>
            <w:tcMar>
              <w:top w:w="210" w:type="dxa"/>
              <w:left w:w="150" w:type="dxa"/>
              <w:bottom w:w="210" w:type="dxa"/>
              <w:right w:w="150" w:type="dxa"/>
            </w:tcMar>
            <w:vAlign w:val="bottom"/>
            <w:hideMark/>
          </w:tcPr>
          <w:p w14:paraId="32331100" w14:textId="2930E178" w:rsidR="00F70B4C" w:rsidRPr="00311434" w:rsidRDefault="00F70B4C" w:rsidP="00CD6213">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se Cases: </w:t>
            </w:r>
            <w:hyperlink r:id="rId31" w:history="1">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ig Data</w:t>
              </w:r>
            </w:hyperlink>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ocial Network Applications, and </w:t>
            </w:r>
            <w:hyperlink r:id="rId32" w:history="1">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oT</w:t>
              </w:r>
            </w:hyperlink>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c>
        <w:tc>
          <w:tcPr>
            <w:tcW w:w="0" w:type="auto"/>
            <w:shd w:val="clear" w:color="auto" w:fill="FFFFFF" w:themeFill="background1"/>
            <w:tcMar>
              <w:top w:w="210" w:type="dxa"/>
              <w:left w:w="150" w:type="dxa"/>
              <w:bottom w:w="210" w:type="dxa"/>
              <w:right w:w="150" w:type="dxa"/>
            </w:tcMar>
            <w:vAlign w:val="bottom"/>
            <w:hideMark/>
          </w:tcPr>
          <w:p w14:paraId="6C1FFE12" w14:textId="77777777" w:rsidR="00F70B4C" w:rsidRPr="00311434" w:rsidRDefault="00F70B4C" w:rsidP="00CD6213">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se Cases: E-Commerce, Telecom industry, and Gaming.</w:t>
            </w:r>
          </w:p>
        </w:tc>
      </w:tr>
      <w:tr w:rsidR="00F70B4C" w:rsidRPr="00311434" w14:paraId="25B9EA33" w14:textId="77777777" w:rsidTr="00897D73">
        <w:tc>
          <w:tcPr>
            <w:tcW w:w="895" w:type="dxa"/>
            <w:shd w:val="clear" w:color="auto" w:fill="FFFFFF" w:themeFill="background1"/>
            <w:tcMar>
              <w:top w:w="210" w:type="dxa"/>
              <w:left w:w="150" w:type="dxa"/>
              <w:bottom w:w="210" w:type="dxa"/>
              <w:right w:w="150" w:type="dxa"/>
            </w:tcMar>
            <w:vAlign w:val="bottom"/>
            <w:hideMark/>
          </w:tcPr>
          <w:p w14:paraId="4741418D" w14:textId="77777777" w:rsidR="00F70B4C" w:rsidRPr="00311434" w:rsidRDefault="00F70B4C" w:rsidP="00CD6213">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9.</w:t>
            </w:r>
          </w:p>
        </w:tc>
        <w:tc>
          <w:tcPr>
            <w:tcW w:w="4142" w:type="dxa"/>
            <w:shd w:val="clear" w:color="auto" w:fill="FFFFFF" w:themeFill="background1"/>
            <w:tcMar>
              <w:top w:w="210" w:type="dxa"/>
              <w:left w:w="150" w:type="dxa"/>
              <w:bottom w:w="210" w:type="dxa"/>
              <w:right w:w="150" w:type="dxa"/>
            </w:tcMar>
            <w:vAlign w:val="bottom"/>
            <w:hideMark/>
          </w:tcPr>
          <w:p w14:paraId="2D7C8DF3" w14:textId="671B37A4" w:rsidR="00F70B4C" w:rsidRPr="00311434" w:rsidRDefault="00F70B4C" w:rsidP="00CD6213">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xamples: </w:t>
            </w:r>
            <w:proofErr w:type="spell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ynamoDB</w:t>
            </w:r>
            <w:proofErr w:type="spell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MongoDB, </w:t>
            </w:r>
            <w:proofErr w:type="spell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aveenDB</w:t>
            </w:r>
            <w:proofErr w:type="spell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tc.</w:t>
            </w:r>
          </w:p>
        </w:tc>
        <w:tc>
          <w:tcPr>
            <w:tcW w:w="0" w:type="auto"/>
            <w:shd w:val="clear" w:color="auto" w:fill="FFFFFF" w:themeFill="background1"/>
            <w:tcMar>
              <w:top w:w="210" w:type="dxa"/>
              <w:left w:w="150" w:type="dxa"/>
              <w:bottom w:w="210" w:type="dxa"/>
              <w:right w:w="150" w:type="dxa"/>
            </w:tcMar>
            <w:vAlign w:val="bottom"/>
            <w:hideMark/>
          </w:tcPr>
          <w:p w14:paraId="1E5E60F2" w14:textId="1A3272AF" w:rsidR="00F70B4C" w:rsidRPr="00311434" w:rsidRDefault="00F70B4C" w:rsidP="00CD6213">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xamples: </w:t>
            </w:r>
            <w:proofErr w:type="spell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oltDB</w:t>
            </w:r>
            <w:proofErr w:type="spell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ckroachDB</w:t>
            </w:r>
            <w:proofErr w:type="spell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uoDB</w:t>
            </w:r>
            <w:proofErr w:type="spell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tc.</w:t>
            </w:r>
          </w:p>
        </w:tc>
      </w:tr>
    </w:tbl>
    <w:p w14:paraId="0842705E" w14:textId="77777777" w:rsidR="00EB7D49" w:rsidRPr="00311434" w:rsidRDefault="00EB7D49" w:rsidP="00EB7D49">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vantages of Database management systems:</w:t>
      </w:r>
    </w:p>
    <w:p w14:paraId="77DD8409" w14:textId="77777777" w:rsidR="00EB7D49" w:rsidRPr="00311434" w:rsidRDefault="00EB7D49" w:rsidP="00842913">
      <w:pPr>
        <w:pStyle w:val="NoSpacing"/>
        <w:numPr>
          <w:ilvl w:val="0"/>
          <w:numId w:val="74"/>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t supports a logical view (schema, subschema),</w:t>
      </w:r>
    </w:p>
    <w:p w14:paraId="081F4ED3" w14:textId="77777777" w:rsidR="00EB7D49" w:rsidRPr="00311434" w:rsidRDefault="00EB7D49" w:rsidP="00842913">
      <w:pPr>
        <w:pStyle w:val="NoSpacing"/>
        <w:numPr>
          <w:ilvl w:val="0"/>
          <w:numId w:val="74"/>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t supports a physical view (access methods, data clustering),</w:t>
      </w:r>
    </w:p>
    <w:p w14:paraId="341FAA61" w14:textId="77777777" w:rsidR="00EB7D49" w:rsidRPr="00311434" w:rsidRDefault="00EB7D49" w:rsidP="00842913">
      <w:pPr>
        <w:pStyle w:val="NoSpacing"/>
        <w:numPr>
          <w:ilvl w:val="0"/>
          <w:numId w:val="74"/>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t supports data definition language, data manipulation language to manipulate data,</w:t>
      </w:r>
    </w:p>
    <w:p w14:paraId="23AF5482" w14:textId="7391DECD" w:rsidR="00EB7D49" w:rsidRPr="00311434" w:rsidRDefault="00EB7D49" w:rsidP="00842913">
      <w:pPr>
        <w:pStyle w:val="NoSpacing"/>
        <w:numPr>
          <w:ilvl w:val="0"/>
          <w:numId w:val="74"/>
        </w:numPr>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t provides important utilities, such as transaction management and concurrency control, data integrity, crash recovery, and security. Relational</w:t>
      </w:r>
      <w:r w:rsidR="00FF07FF"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base systems, the dominant type of systems for well-formatted business databases,</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so provide a greater degree of data independence.</w:t>
      </w:r>
    </w:p>
    <w:p w14:paraId="1849B255" w14:textId="2A3CE4FE" w:rsidR="00EB7D49" w:rsidRPr="00311434" w:rsidRDefault="00EB7D49" w:rsidP="00842913">
      <w:pPr>
        <w:pStyle w:val="NoSpacing"/>
        <w:numPr>
          <w:ilvl w:val="0"/>
          <w:numId w:val="74"/>
        </w:numPr>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motivations for using databases rather than files include greater availability to a diverse set of users, integration of data for easier access to and updating of complex transactions, and less redundancy of data.</w:t>
      </w:r>
    </w:p>
    <w:p w14:paraId="263C3607" w14:textId="511AD09A" w:rsidR="00527527" w:rsidRDefault="00527527" w:rsidP="00842913">
      <w:pPr>
        <w:pStyle w:val="NoSpacing"/>
        <w:numPr>
          <w:ilvl w:val="0"/>
          <w:numId w:val="74"/>
        </w:numPr>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 consistency</w:t>
      </w:r>
      <w:r w:rsidR="00631DAF"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etter data security</w:t>
      </w:r>
    </w:p>
    <w:p w14:paraId="0CC18668" w14:textId="77777777" w:rsidR="003F6AD5" w:rsidRPr="00311434" w:rsidRDefault="003F6AD5" w:rsidP="003F6AD5">
      <w:pPr>
        <w:pStyle w:val="NoSpacing"/>
        <w:ind w:left="720"/>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74A0436" w14:textId="78A5E833" w:rsidR="003C23CC" w:rsidRPr="004C2C20" w:rsidRDefault="003C23CC" w:rsidP="00F60EC6">
      <w:pPr>
        <w:pStyle w:val="NoSpacing"/>
        <w:rPr>
          <w:rFonts w:ascii="Minion-Regular" w:hAnsi="Minion-Regular"/>
          <w:b/>
          <w:bCs/>
          <w:color w:val="FF000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C2C20">
        <w:rPr>
          <w:rFonts w:ascii="Minion-Regular" w:hAnsi="Minion-Regular"/>
          <w:b/>
          <w:bCs/>
          <w:color w:val="FF000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HAPTER 2 DATA TYPES, DATABASE KEYS, SQL FUNCTIONS AND OPERATORS</w:t>
      </w:r>
    </w:p>
    <w:p w14:paraId="2148AD55" w14:textId="494716FF" w:rsidR="00637532" w:rsidRPr="00311434" w:rsidRDefault="00F60EC6" w:rsidP="00F60EC6">
      <w:pPr>
        <w:pStyle w:val="NoSpacing"/>
        <w:rPr>
          <w:rFonts w:ascii="Minion-Regular" w:hAnsi="Minion-Regular"/>
          <w:b/>
          <w:bCs/>
          <w:color w:val="0D0D0D" w:themeColor="text1" w:themeTint="F2"/>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0D0D0D" w:themeColor="text1" w:themeTint="F2"/>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 types Overview</w:t>
      </w:r>
    </w:p>
    <w:tbl>
      <w:tblPr>
        <w:tblW w:w="4866"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hemeFill="background1" w:themeFillShade="F2"/>
        <w:tblLayout w:type="fixed"/>
        <w:tblCellMar>
          <w:top w:w="150" w:type="dxa"/>
          <w:left w:w="150" w:type="dxa"/>
          <w:bottom w:w="150" w:type="dxa"/>
          <w:right w:w="150" w:type="dxa"/>
        </w:tblCellMar>
        <w:tblLook w:val="04A0" w:firstRow="1" w:lastRow="0" w:firstColumn="1" w:lastColumn="0" w:noHBand="0" w:noVBand="1"/>
        <w:tblDescription w:val="VBA Data Types "/>
      </w:tblPr>
      <w:tblGrid>
        <w:gridCol w:w="2881"/>
        <w:gridCol w:w="3394"/>
        <w:gridCol w:w="2824"/>
      </w:tblGrid>
      <w:tr w:rsidR="00783E06" w:rsidRPr="00311434" w14:paraId="7D48C941" w14:textId="77777777" w:rsidTr="00D824B4">
        <w:trPr>
          <w:trHeight w:val="20"/>
        </w:trPr>
        <w:tc>
          <w:tcPr>
            <w:tcW w:w="1583" w:type="pct"/>
            <w:shd w:val="clear" w:color="auto" w:fill="F2F2F2" w:themeFill="background1" w:themeFillShade="F2"/>
            <w:vAlign w:val="center"/>
          </w:tcPr>
          <w:p w14:paraId="3607DBDA" w14:textId="77777777" w:rsidR="006E4CE9" w:rsidRPr="00311434" w:rsidRDefault="006E4CE9" w:rsidP="00D33854">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BINARY_FLOAT </w:t>
            </w:r>
          </w:p>
          <w:p w14:paraId="420EE92A" w14:textId="4D119181" w:rsidR="00FC32C5" w:rsidRPr="00311434" w:rsidRDefault="006E4CE9" w:rsidP="00D33854">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INARY_DOUBLE</w:t>
            </w:r>
          </w:p>
        </w:tc>
        <w:tc>
          <w:tcPr>
            <w:tcW w:w="3417" w:type="pct"/>
            <w:gridSpan w:val="2"/>
            <w:shd w:val="clear" w:color="auto" w:fill="F2F2F2" w:themeFill="background1" w:themeFillShade="F2"/>
            <w:tcMar>
              <w:top w:w="0" w:type="dxa"/>
              <w:left w:w="0" w:type="dxa"/>
              <w:bottom w:w="0" w:type="dxa"/>
              <w:right w:w="0" w:type="dxa"/>
            </w:tcMar>
            <w:vAlign w:val="center"/>
          </w:tcPr>
          <w:p w14:paraId="23E5C764" w14:textId="529AC31F" w:rsidR="006E4CE9" w:rsidRPr="00311434" w:rsidRDefault="00BB1647" w:rsidP="00D33854">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6E4CE9"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2-bit floating point number. This data type requires 4 bytes.</w:t>
            </w:r>
          </w:p>
          <w:p w14:paraId="5113BD0F" w14:textId="21EB335C" w:rsidR="00FC32C5" w:rsidRPr="00311434" w:rsidRDefault="00BB1647" w:rsidP="00D33854">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6E4CE9"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4-bit floating point number. This data type requires 8 bytes.</w:t>
            </w:r>
          </w:p>
        </w:tc>
      </w:tr>
      <w:tr w:rsidR="00783E06" w:rsidRPr="00311434" w14:paraId="44E5BA33" w14:textId="77777777" w:rsidTr="00D824B4">
        <w:tblPrEx>
          <w:tblCellMar>
            <w:top w:w="60" w:type="dxa"/>
            <w:left w:w="60" w:type="dxa"/>
            <w:bottom w:w="60" w:type="dxa"/>
            <w:right w:w="60" w:type="dxa"/>
          </w:tblCellMar>
        </w:tblPrEx>
        <w:trPr>
          <w:trHeight w:val="2637"/>
        </w:trPr>
        <w:tc>
          <w:tcPr>
            <w:tcW w:w="1583" w:type="pct"/>
            <w:shd w:val="clear" w:color="auto" w:fill="F2F2F2" w:themeFill="background1" w:themeFillShade="F2"/>
            <w:tcMar>
              <w:top w:w="150" w:type="dxa"/>
              <w:left w:w="150" w:type="dxa"/>
              <w:bottom w:w="150" w:type="dxa"/>
              <w:right w:w="150" w:type="dxa"/>
            </w:tcMar>
            <w:vAlign w:val="center"/>
          </w:tcPr>
          <w:p w14:paraId="6AEC89C4" w14:textId="77777777" w:rsidR="00651774" w:rsidRPr="00311434" w:rsidRDefault="00CA28B7" w:rsidP="00257AB8">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re are two classes of date and time-related data types in </w:t>
            </w:r>
          </w:p>
          <w:p w14:paraId="0E6947B0" w14:textId="77777777" w:rsidR="00651774" w:rsidRPr="00311434" w:rsidRDefault="00651774" w:rsidP="00257AB8">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9BE2876" w14:textId="77777777" w:rsidR="00651774" w:rsidRPr="00311434" w:rsidRDefault="00651774" w:rsidP="00257AB8">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652252C" w14:textId="0CCC7BB7" w:rsidR="00FC32C5" w:rsidRPr="00311434" w:rsidRDefault="00651774" w:rsidP="00257AB8">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L</w:t>
            </w:r>
            <w:r w:rsidR="00CA28B7"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QL</w:t>
            </w:r>
            <w:r w:rsidR="00CA28B7"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7868F70D" w14:textId="2F4DC2D6" w:rsidR="00FC32C5" w:rsidRPr="00311434" w:rsidRDefault="00CA28B7" w:rsidP="00842913">
            <w:pPr>
              <w:pStyle w:val="NoSpacing"/>
              <w:numPr>
                <w:ilvl w:val="0"/>
                <w:numId w:val="100"/>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etime datatypes</w:t>
            </w:r>
          </w:p>
          <w:p w14:paraId="78551A05" w14:textId="29B91579" w:rsidR="00FC32C5" w:rsidRPr="00311434" w:rsidRDefault="00C40716" w:rsidP="00842913">
            <w:pPr>
              <w:pStyle w:val="NoSpacing"/>
              <w:numPr>
                <w:ilvl w:val="0"/>
                <w:numId w:val="100"/>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terval Datatypes</w:t>
            </w:r>
          </w:p>
        </w:tc>
        <w:tc>
          <w:tcPr>
            <w:tcW w:w="3417" w:type="pct"/>
            <w:gridSpan w:val="2"/>
            <w:shd w:val="clear" w:color="auto" w:fill="F2F2F2" w:themeFill="background1" w:themeFillShade="F2"/>
            <w:tcMar>
              <w:top w:w="150" w:type="dxa"/>
              <w:left w:w="150" w:type="dxa"/>
              <w:bottom w:w="150" w:type="dxa"/>
              <w:right w:w="150" w:type="dxa"/>
            </w:tcMar>
            <w:vAlign w:val="center"/>
          </w:tcPr>
          <w:p w14:paraId="73D4188A" w14:textId="77777777" w:rsidR="00FC32C5" w:rsidRPr="00311434" w:rsidRDefault="00FC32C5" w:rsidP="00257AB8">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ABE6789" w14:textId="7217CF25" w:rsidR="00FC32C5" w:rsidRPr="00311434" w:rsidRDefault="00CA28B7" w:rsidP="00257AB8">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proofErr w:type="spellStart"/>
            <w:r w:rsidR="00783E0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eT</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me</w:t>
            </w:r>
            <w:proofErr w:type="spell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datatypes are −</w:t>
            </w:r>
          </w:p>
          <w:p w14:paraId="6596C0EB" w14:textId="5384BA76" w:rsidR="00FC32C5" w:rsidRPr="00311434" w:rsidRDefault="00CA28B7" w:rsidP="00842913">
            <w:pPr>
              <w:pStyle w:val="NoSpacing"/>
              <w:numPr>
                <w:ilvl w:val="0"/>
                <w:numId w:val="102"/>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e</w:t>
            </w:r>
          </w:p>
          <w:p w14:paraId="6373E284" w14:textId="527634C1" w:rsidR="00FC32C5" w:rsidRPr="00311434" w:rsidRDefault="00CA28B7" w:rsidP="00842913">
            <w:pPr>
              <w:pStyle w:val="NoSpacing"/>
              <w:numPr>
                <w:ilvl w:val="0"/>
                <w:numId w:val="102"/>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imestamp</w:t>
            </w:r>
          </w:p>
          <w:p w14:paraId="6FC5D86A" w14:textId="7E022DF6" w:rsidR="00FC32C5" w:rsidRPr="00311434" w:rsidRDefault="00CA28B7" w:rsidP="00842913">
            <w:pPr>
              <w:pStyle w:val="NoSpacing"/>
              <w:numPr>
                <w:ilvl w:val="0"/>
                <w:numId w:val="102"/>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imestamp with time zone</w:t>
            </w:r>
          </w:p>
          <w:p w14:paraId="140C3B05" w14:textId="009A9530" w:rsidR="00FC32C5" w:rsidRPr="00311434" w:rsidRDefault="00CA28B7" w:rsidP="00842913">
            <w:pPr>
              <w:pStyle w:val="NoSpacing"/>
              <w:numPr>
                <w:ilvl w:val="0"/>
                <w:numId w:val="102"/>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imestamp with local time zone</w:t>
            </w:r>
          </w:p>
          <w:p w14:paraId="3440E07F" w14:textId="289C1F74" w:rsidR="00FC32C5" w:rsidRPr="00311434" w:rsidRDefault="00CA28B7" w:rsidP="00257AB8">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interval datatypes are −</w:t>
            </w:r>
          </w:p>
          <w:p w14:paraId="37F12C06" w14:textId="330372EF" w:rsidR="00FC32C5" w:rsidRPr="00311434" w:rsidRDefault="00CA28B7" w:rsidP="00842913">
            <w:pPr>
              <w:pStyle w:val="NoSpacing"/>
              <w:numPr>
                <w:ilvl w:val="0"/>
                <w:numId w:val="101"/>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terval year to month</w:t>
            </w:r>
          </w:p>
          <w:p w14:paraId="3A32AB63" w14:textId="59596D2C" w:rsidR="00FC32C5" w:rsidRPr="00311434" w:rsidRDefault="00CA28B7" w:rsidP="00842913">
            <w:pPr>
              <w:pStyle w:val="NoSpacing"/>
              <w:numPr>
                <w:ilvl w:val="0"/>
                <w:numId w:val="101"/>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terval day to second</w:t>
            </w:r>
          </w:p>
        </w:tc>
      </w:tr>
      <w:tr w:rsidR="00783E06" w:rsidRPr="00311434" w14:paraId="06373241" w14:textId="77777777" w:rsidTr="00D824B4">
        <w:tblPrEx>
          <w:tblCellMar>
            <w:top w:w="60" w:type="dxa"/>
            <w:left w:w="60" w:type="dxa"/>
            <w:bottom w:w="60" w:type="dxa"/>
            <w:right w:w="60" w:type="dxa"/>
          </w:tblCellMar>
        </w:tblPrEx>
        <w:trPr>
          <w:trHeight w:val="1955"/>
        </w:trPr>
        <w:tc>
          <w:tcPr>
            <w:tcW w:w="1583" w:type="pct"/>
            <w:shd w:val="clear" w:color="auto" w:fill="F2F2F2" w:themeFill="background1" w:themeFillShade="F2"/>
            <w:tcMar>
              <w:top w:w="150" w:type="dxa"/>
              <w:left w:w="150" w:type="dxa"/>
              <w:bottom w:w="150" w:type="dxa"/>
              <w:right w:w="150" w:type="dxa"/>
            </w:tcMar>
            <w:vAlign w:val="center"/>
          </w:tcPr>
          <w:p w14:paraId="740042AE" w14:textId="57DDF909" w:rsidR="00FC32C5" w:rsidRPr="00311434" w:rsidRDefault="00CA28B7" w:rsidP="00257AB8">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f </w:t>
            </w:r>
            <w:proofErr w:type="spell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x_string_size</w:t>
            </w:r>
            <w:proofErr w:type="spell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 extended</w:t>
            </w:r>
          </w:p>
          <w:p w14:paraId="490B0DDD" w14:textId="29E41151" w:rsidR="00FC32C5" w:rsidRPr="00311434" w:rsidRDefault="00CA28B7" w:rsidP="00257AB8">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32767 bytes or characters </w:t>
            </w:r>
          </w:p>
          <w:p w14:paraId="0228B252" w14:textId="332AA657" w:rsidR="00FC32C5" w:rsidRPr="00311434" w:rsidRDefault="00CA28B7" w:rsidP="00257AB8">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f </w:t>
            </w:r>
            <w:proofErr w:type="spell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x_string_size</w:t>
            </w:r>
            <w:proofErr w:type="spell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 standard</w:t>
            </w:r>
          </w:p>
          <w:p w14:paraId="6E4D99C6" w14:textId="4D503EF3" w:rsidR="00FC32C5" w:rsidRPr="00311434" w:rsidRDefault="00CA28B7" w:rsidP="00257AB8">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umber(</w:t>
            </w:r>
            <w:proofErr w:type="spell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s</w:t>
            </w:r>
            <w:proofErr w:type="spell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data type 4000 bytes or characters</w:t>
            </w:r>
          </w:p>
          <w:p w14:paraId="321144A8" w14:textId="77777777" w:rsidR="00FC32C5" w:rsidRPr="00311434" w:rsidRDefault="00FC32C5" w:rsidP="00257AB8">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3417" w:type="pct"/>
            <w:gridSpan w:val="2"/>
            <w:shd w:val="clear" w:color="auto" w:fill="F2F2F2" w:themeFill="background1" w:themeFillShade="F2"/>
            <w:tcMar>
              <w:top w:w="150" w:type="dxa"/>
              <w:left w:w="150" w:type="dxa"/>
              <w:bottom w:w="150" w:type="dxa"/>
              <w:right w:w="150" w:type="dxa"/>
            </w:tcMar>
            <w:vAlign w:val="center"/>
          </w:tcPr>
          <w:p w14:paraId="5B83B806" w14:textId="7FE6F1CA" w:rsidR="00FC32C5" w:rsidRPr="00311434" w:rsidRDefault="00CA28B7" w:rsidP="00257AB8">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umber having precision p and scale s. The precision p can range from 1 to 38. The scale s can range from -84 to 127. Both precision and scale are in decimal digits. A number value requires from 1 to 22 bytes.</w:t>
            </w:r>
          </w:p>
          <w:p w14:paraId="67379399" w14:textId="00799814" w:rsidR="00FC32C5" w:rsidRPr="00311434" w:rsidRDefault="00FC32C5" w:rsidP="00257AB8">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3CBE9C4" w14:textId="77777777" w:rsidR="00CA28B7" w:rsidRPr="00311434" w:rsidRDefault="00CA28B7" w:rsidP="00257AB8">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A26311E" w14:textId="77777777" w:rsidR="00FC32C5" w:rsidRPr="00311434" w:rsidRDefault="00FC32C5" w:rsidP="00257AB8">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r>
      <w:tr w:rsidR="009960A1" w:rsidRPr="00311434" w14:paraId="1D310BEE" w14:textId="77777777" w:rsidTr="00D824B4">
        <w:tblPrEx>
          <w:tblCellMar>
            <w:top w:w="60" w:type="dxa"/>
            <w:left w:w="60" w:type="dxa"/>
            <w:bottom w:w="60" w:type="dxa"/>
            <w:right w:w="60" w:type="dxa"/>
          </w:tblCellMar>
        </w:tblPrEx>
        <w:trPr>
          <w:trHeight w:val="317"/>
        </w:trPr>
        <w:tc>
          <w:tcPr>
            <w:tcW w:w="1583" w:type="pct"/>
            <w:shd w:val="clear" w:color="auto" w:fill="F2F2F2" w:themeFill="background1" w:themeFillShade="F2"/>
            <w:tcMar>
              <w:top w:w="150" w:type="dxa"/>
              <w:left w:w="150" w:type="dxa"/>
              <w:bottom w:w="150" w:type="dxa"/>
              <w:right w:w="150" w:type="dxa"/>
            </w:tcMar>
            <w:vAlign w:val="center"/>
          </w:tcPr>
          <w:p w14:paraId="65C8DD0E" w14:textId="77777777" w:rsidR="00DB714D" w:rsidRPr="00DB714D" w:rsidRDefault="00DB714D" w:rsidP="00DB714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B714D">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haracter data types</w:t>
            </w:r>
          </w:p>
          <w:p w14:paraId="75A91F28" w14:textId="67593EBE" w:rsidR="00E45DC5" w:rsidRPr="00311434" w:rsidRDefault="00E45DC5" w:rsidP="00257AB8">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3417" w:type="pct"/>
            <w:gridSpan w:val="2"/>
            <w:shd w:val="clear" w:color="auto" w:fill="F2F2F2" w:themeFill="background1" w:themeFillShade="F2"/>
            <w:tcMar>
              <w:top w:w="150" w:type="dxa"/>
              <w:left w:w="150" w:type="dxa"/>
              <w:bottom w:w="150" w:type="dxa"/>
              <w:right w:w="150" w:type="dxa"/>
            </w:tcMar>
            <w:vAlign w:val="center"/>
          </w:tcPr>
          <w:p w14:paraId="275D6A54" w14:textId="77777777" w:rsidR="00DB714D" w:rsidRPr="00DB714D" w:rsidRDefault="00DB714D" w:rsidP="00DB714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B714D">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character data types represent alphanumeric text. PL/SQL uses the SQL character data types such as CHAR, VARCHAR2, LONG, RAW, LONG RAW, ROWID, and UROWID.</w:t>
            </w:r>
          </w:p>
          <w:p w14:paraId="45C4E877" w14:textId="77777777" w:rsidR="00DB714D" w:rsidRPr="00DB714D" w:rsidRDefault="00DB714D" w:rsidP="00DB714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B714D">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HAR(n) is a fixed-length character type whose length is from 1 to 32,767 bytes.</w:t>
            </w:r>
          </w:p>
          <w:p w14:paraId="741D2568" w14:textId="2E16EFCE" w:rsidR="00E45DC5" w:rsidRPr="00311434" w:rsidRDefault="00DB714D" w:rsidP="00DB714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B714D">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RCHAR2(n) is varying length character data from 1 to 32,767 bytes.</w:t>
            </w:r>
          </w:p>
        </w:tc>
      </w:tr>
      <w:tr w:rsidR="00183A1C" w:rsidRPr="004A64B5" w14:paraId="4BBB4E1D" w14:textId="77777777" w:rsidTr="00D824B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5" w:type="dxa"/>
            <w:left w:w="45" w:type="dxa"/>
            <w:bottom w:w="45" w:type="dxa"/>
            <w:right w:w="45" w:type="dxa"/>
          </w:tblCellMar>
        </w:tblPrEx>
        <w:trPr>
          <w:tblHeader/>
        </w:trPr>
        <w:tc>
          <w:tcPr>
            <w:tcW w:w="1583" w:type="pct"/>
            <w:shd w:val="clear" w:color="auto" w:fill="F2F2F2" w:themeFill="background1" w:themeFillShade="F2"/>
            <w:hideMark/>
          </w:tcPr>
          <w:p w14:paraId="61529F71" w14:textId="77777777" w:rsidR="00905200" w:rsidRPr="004A64B5" w:rsidRDefault="00905200" w:rsidP="00905200">
            <w:pPr>
              <w:pStyle w:val="NoSpacing"/>
              <w:rPr>
                <w:rFonts w:ascii="Minion-Regular" w:hAnsi="Minion-Regular"/>
                <w:b/>
                <w:bCs/>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A64B5">
              <w:rPr>
                <w:rFonts w:ascii="Minion-Regular" w:hAnsi="Minion-Regular"/>
                <w:b/>
                <w:bCs/>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 Type</w:t>
            </w:r>
          </w:p>
        </w:tc>
        <w:tc>
          <w:tcPr>
            <w:tcW w:w="1865" w:type="pct"/>
            <w:shd w:val="clear" w:color="auto" w:fill="F2F2F2" w:themeFill="background1" w:themeFillShade="F2"/>
            <w:hideMark/>
          </w:tcPr>
          <w:p w14:paraId="39BB9A20" w14:textId="77777777" w:rsidR="00905200" w:rsidRPr="004A64B5" w:rsidRDefault="00905200" w:rsidP="00905200">
            <w:pPr>
              <w:pStyle w:val="NoSpacing"/>
              <w:rPr>
                <w:rFonts w:ascii="Minion-Regular" w:hAnsi="Minion-Regular"/>
                <w:b/>
                <w:bCs/>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A64B5">
              <w:rPr>
                <w:rFonts w:ascii="Minion-Regular" w:hAnsi="Minion-Regular"/>
                <w:b/>
                <w:bCs/>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ximum Size in PL/SQL</w:t>
            </w:r>
          </w:p>
        </w:tc>
        <w:tc>
          <w:tcPr>
            <w:tcW w:w="1552" w:type="pct"/>
            <w:shd w:val="clear" w:color="auto" w:fill="F2F2F2" w:themeFill="background1" w:themeFillShade="F2"/>
            <w:hideMark/>
          </w:tcPr>
          <w:p w14:paraId="6D14A2ED" w14:textId="77777777" w:rsidR="00905200" w:rsidRPr="004A64B5" w:rsidRDefault="00905200" w:rsidP="00905200">
            <w:pPr>
              <w:pStyle w:val="NoSpacing"/>
              <w:rPr>
                <w:rFonts w:ascii="Minion-Regular" w:hAnsi="Minion-Regular"/>
                <w:b/>
                <w:bCs/>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A64B5">
              <w:rPr>
                <w:rFonts w:ascii="Minion-Regular" w:hAnsi="Minion-Regular"/>
                <w:b/>
                <w:bCs/>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ximum Size in SQL</w:t>
            </w:r>
          </w:p>
        </w:tc>
      </w:tr>
      <w:tr w:rsidR="00183A1C" w:rsidRPr="00311434" w14:paraId="6AF99EE0" w14:textId="77777777" w:rsidTr="00D824B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5" w:type="dxa"/>
            <w:left w:w="45" w:type="dxa"/>
            <w:bottom w:w="45" w:type="dxa"/>
            <w:right w:w="45" w:type="dxa"/>
          </w:tblCellMar>
        </w:tblPrEx>
        <w:tc>
          <w:tcPr>
            <w:tcW w:w="1583" w:type="pct"/>
            <w:shd w:val="clear" w:color="auto" w:fill="F2F2F2" w:themeFill="background1" w:themeFillShade="F2"/>
            <w:tcMar>
              <w:top w:w="120" w:type="dxa"/>
              <w:left w:w="90" w:type="dxa"/>
              <w:bottom w:w="120" w:type="dxa"/>
              <w:right w:w="90" w:type="dxa"/>
            </w:tcMar>
            <w:hideMark/>
          </w:tcPr>
          <w:p w14:paraId="6BB09DA7" w14:textId="77777777" w:rsidR="00905200" w:rsidRPr="00311434" w:rsidRDefault="00905200" w:rsidP="00905200">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HAR</w:t>
            </w:r>
            <w:hyperlink r:id="rId33" w:anchor="CHDIEDJI" w:history="1"/>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c>
        <w:tc>
          <w:tcPr>
            <w:tcW w:w="1865" w:type="pct"/>
            <w:shd w:val="clear" w:color="auto" w:fill="F2F2F2" w:themeFill="background1" w:themeFillShade="F2"/>
            <w:tcMar>
              <w:top w:w="120" w:type="dxa"/>
              <w:left w:w="90" w:type="dxa"/>
              <w:bottom w:w="120" w:type="dxa"/>
              <w:right w:w="90" w:type="dxa"/>
            </w:tcMar>
            <w:hideMark/>
          </w:tcPr>
          <w:p w14:paraId="719CF7D1" w14:textId="77777777" w:rsidR="00905200" w:rsidRPr="00311434" w:rsidRDefault="00905200" w:rsidP="00905200">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2,767 bytes</w:t>
            </w:r>
          </w:p>
        </w:tc>
        <w:tc>
          <w:tcPr>
            <w:tcW w:w="1552" w:type="pct"/>
            <w:shd w:val="clear" w:color="auto" w:fill="F2F2F2" w:themeFill="background1" w:themeFillShade="F2"/>
            <w:tcMar>
              <w:top w:w="120" w:type="dxa"/>
              <w:left w:w="90" w:type="dxa"/>
              <w:bottom w:w="120" w:type="dxa"/>
              <w:right w:w="90" w:type="dxa"/>
            </w:tcMar>
            <w:hideMark/>
          </w:tcPr>
          <w:p w14:paraId="2DDBF959" w14:textId="77777777" w:rsidR="00905200" w:rsidRPr="00311434" w:rsidRDefault="00905200" w:rsidP="00905200">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00 bytes</w:t>
            </w:r>
          </w:p>
        </w:tc>
      </w:tr>
      <w:tr w:rsidR="00183A1C" w:rsidRPr="00311434" w14:paraId="72DF0467" w14:textId="77777777" w:rsidTr="00D824B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5" w:type="dxa"/>
            <w:left w:w="45" w:type="dxa"/>
            <w:bottom w:w="45" w:type="dxa"/>
            <w:right w:w="45" w:type="dxa"/>
          </w:tblCellMar>
        </w:tblPrEx>
        <w:tc>
          <w:tcPr>
            <w:tcW w:w="1583" w:type="pct"/>
            <w:shd w:val="clear" w:color="auto" w:fill="F2F2F2" w:themeFill="background1" w:themeFillShade="F2"/>
            <w:tcMar>
              <w:top w:w="120" w:type="dxa"/>
              <w:left w:w="90" w:type="dxa"/>
              <w:bottom w:w="120" w:type="dxa"/>
              <w:right w:w="90" w:type="dxa"/>
            </w:tcMar>
            <w:hideMark/>
          </w:tcPr>
          <w:p w14:paraId="0550E586" w14:textId="77777777" w:rsidR="00905200" w:rsidRPr="00311434" w:rsidRDefault="00905200" w:rsidP="00905200">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CHAR</w:t>
            </w:r>
            <w:hyperlink r:id="rId34" w:anchor="sthref236" w:history="1"/>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c>
        <w:tc>
          <w:tcPr>
            <w:tcW w:w="1865" w:type="pct"/>
            <w:shd w:val="clear" w:color="auto" w:fill="F2F2F2" w:themeFill="background1" w:themeFillShade="F2"/>
            <w:tcMar>
              <w:top w:w="120" w:type="dxa"/>
              <w:left w:w="90" w:type="dxa"/>
              <w:bottom w:w="120" w:type="dxa"/>
              <w:right w:w="90" w:type="dxa"/>
            </w:tcMar>
            <w:hideMark/>
          </w:tcPr>
          <w:p w14:paraId="0B81F9C2" w14:textId="77777777" w:rsidR="00905200" w:rsidRPr="00311434" w:rsidRDefault="00905200" w:rsidP="00905200">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2,767 bytes</w:t>
            </w:r>
          </w:p>
        </w:tc>
        <w:tc>
          <w:tcPr>
            <w:tcW w:w="1552" w:type="pct"/>
            <w:shd w:val="clear" w:color="auto" w:fill="F2F2F2" w:themeFill="background1" w:themeFillShade="F2"/>
            <w:tcMar>
              <w:top w:w="120" w:type="dxa"/>
              <w:left w:w="90" w:type="dxa"/>
              <w:bottom w:w="120" w:type="dxa"/>
              <w:right w:w="90" w:type="dxa"/>
            </w:tcMar>
            <w:hideMark/>
          </w:tcPr>
          <w:p w14:paraId="1457442C" w14:textId="77777777" w:rsidR="00905200" w:rsidRPr="00311434" w:rsidRDefault="00905200" w:rsidP="00905200">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00 bytes</w:t>
            </w:r>
          </w:p>
        </w:tc>
      </w:tr>
      <w:tr w:rsidR="00183A1C" w:rsidRPr="00311434" w14:paraId="1065BE56" w14:textId="77777777" w:rsidTr="00D824B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5" w:type="dxa"/>
            <w:left w:w="45" w:type="dxa"/>
            <w:bottom w:w="45" w:type="dxa"/>
            <w:right w:w="45" w:type="dxa"/>
          </w:tblCellMar>
        </w:tblPrEx>
        <w:tc>
          <w:tcPr>
            <w:tcW w:w="1583" w:type="pct"/>
            <w:shd w:val="clear" w:color="auto" w:fill="F2F2F2" w:themeFill="background1" w:themeFillShade="F2"/>
            <w:tcMar>
              <w:top w:w="120" w:type="dxa"/>
              <w:left w:w="90" w:type="dxa"/>
              <w:bottom w:w="120" w:type="dxa"/>
              <w:right w:w="90" w:type="dxa"/>
            </w:tcMar>
            <w:hideMark/>
          </w:tcPr>
          <w:p w14:paraId="70B8DB00" w14:textId="77777777" w:rsidR="00905200" w:rsidRPr="00311434" w:rsidRDefault="00905200" w:rsidP="00905200">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AW</w:t>
            </w:r>
            <w:hyperlink r:id="rId35" w:anchor="sthref237" w:history="1"/>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c>
        <w:tc>
          <w:tcPr>
            <w:tcW w:w="1865" w:type="pct"/>
            <w:shd w:val="clear" w:color="auto" w:fill="F2F2F2" w:themeFill="background1" w:themeFillShade="F2"/>
            <w:tcMar>
              <w:top w:w="120" w:type="dxa"/>
              <w:left w:w="90" w:type="dxa"/>
              <w:bottom w:w="120" w:type="dxa"/>
              <w:right w:w="90" w:type="dxa"/>
            </w:tcMar>
            <w:hideMark/>
          </w:tcPr>
          <w:p w14:paraId="7EB68B4D" w14:textId="77777777" w:rsidR="00905200" w:rsidRPr="00311434" w:rsidRDefault="00905200" w:rsidP="00905200">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2,767 bytes</w:t>
            </w:r>
          </w:p>
        </w:tc>
        <w:tc>
          <w:tcPr>
            <w:tcW w:w="1552" w:type="pct"/>
            <w:shd w:val="clear" w:color="auto" w:fill="F2F2F2" w:themeFill="background1" w:themeFillShade="F2"/>
            <w:tcMar>
              <w:top w:w="120" w:type="dxa"/>
              <w:left w:w="90" w:type="dxa"/>
              <w:bottom w:w="120" w:type="dxa"/>
              <w:right w:w="90" w:type="dxa"/>
            </w:tcMar>
            <w:hideMark/>
          </w:tcPr>
          <w:p w14:paraId="3C0B165D" w14:textId="77777777" w:rsidR="00905200" w:rsidRPr="00311434" w:rsidRDefault="00905200" w:rsidP="00905200">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00 bytes</w:t>
            </w:r>
          </w:p>
        </w:tc>
      </w:tr>
      <w:tr w:rsidR="00183A1C" w:rsidRPr="00311434" w14:paraId="04D55693" w14:textId="77777777" w:rsidTr="00D824B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5" w:type="dxa"/>
            <w:left w:w="45" w:type="dxa"/>
            <w:bottom w:w="45" w:type="dxa"/>
            <w:right w:w="45" w:type="dxa"/>
          </w:tblCellMar>
        </w:tblPrEx>
        <w:tc>
          <w:tcPr>
            <w:tcW w:w="1583" w:type="pct"/>
            <w:shd w:val="clear" w:color="auto" w:fill="F2F2F2" w:themeFill="background1" w:themeFillShade="F2"/>
            <w:tcMar>
              <w:top w:w="120" w:type="dxa"/>
              <w:left w:w="90" w:type="dxa"/>
              <w:bottom w:w="120" w:type="dxa"/>
              <w:right w:w="90" w:type="dxa"/>
            </w:tcMar>
            <w:hideMark/>
          </w:tcPr>
          <w:p w14:paraId="2A43A6D6" w14:textId="77777777" w:rsidR="00905200" w:rsidRPr="00311434" w:rsidRDefault="00905200" w:rsidP="00905200">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RCHAR2</w:t>
            </w:r>
            <w:hyperlink r:id="rId36" w:anchor="sthref238" w:history="1"/>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c>
        <w:tc>
          <w:tcPr>
            <w:tcW w:w="1865" w:type="pct"/>
            <w:shd w:val="clear" w:color="auto" w:fill="F2F2F2" w:themeFill="background1" w:themeFillShade="F2"/>
            <w:tcMar>
              <w:top w:w="120" w:type="dxa"/>
              <w:left w:w="90" w:type="dxa"/>
              <w:bottom w:w="120" w:type="dxa"/>
              <w:right w:w="90" w:type="dxa"/>
            </w:tcMar>
            <w:hideMark/>
          </w:tcPr>
          <w:p w14:paraId="00641F10" w14:textId="77777777" w:rsidR="00905200" w:rsidRPr="00311434" w:rsidRDefault="00905200" w:rsidP="00905200">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2,767 bytes</w:t>
            </w:r>
          </w:p>
        </w:tc>
        <w:tc>
          <w:tcPr>
            <w:tcW w:w="1552" w:type="pct"/>
            <w:shd w:val="clear" w:color="auto" w:fill="F2F2F2" w:themeFill="background1" w:themeFillShade="F2"/>
            <w:tcMar>
              <w:top w:w="120" w:type="dxa"/>
              <w:left w:w="90" w:type="dxa"/>
              <w:bottom w:w="120" w:type="dxa"/>
              <w:right w:w="90" w:type="dxa"/>
            </w:tcMar>
            <w:hideMark/>
          </w:tcPr>
          <w:p w14:paraId="1C084896" w14:textId="77777777" w:rsidR="00905200" w:rsidRPr="00311434" w:rsidRDefault="00905200" w:rsidP="00905200">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000 bytes ( 1 char = 1 byte)</w:t>
            </w:r>
          </w:p>
        </w:tc>
      </w:tr>
      <w:tr w:rsidR="00183A1C" w:rsidRPr="00311434" w14:paraId="1159280E" w14:textId="77777777" w:rsidTr="00D824B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5" w:type="dxa"/>
            <w:left w:w="45" w:type="dxa"/>
            <w:bottom w:w="45" w:type="dxa"/>
            <w:right w:w="45" w:type="dxa"/>
          </w:tblCellMar>
        </w:tblPrEx>
        <w:tc>
          <w:tcPr>
            <w:tcW w:w="1583" w:type="pct"/>
            <w:shd w:val="clear" w:color="auto" w:fill="F2F2F2" w:themeFill="background1" w:themeFillShade="F2"/>
            <w:tcMar>
              <w:top w:w="120" w:type="dxa"/>
              <w:left w:w="90" w:type="dxa"/>
              <w:bottom w:w="120" w:type="dxa"/>
              <w:right w:w="90" w:type="dxa"/>
            </w:tcMar>
            <w:hideMark/>
          </w:tcPr>
          <w:p w14:paraId="0766EA1F" w14:textId="77777777" w:rsidR="00905200" w:rsidRPr="00311434" w:rsidRDefault="00905200" w:rsidP="00905200">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VARCHAR2</w:t>
            </w:r>
            <w:hyperlink r:id="rId37" w:anchor="sthref239" w:history="1"/>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c>
        <w:tc>
          <w:tcPr>
            <w:tcW w:w="1865" w:type="pct"/>
            <w:shd w:val="clear" w:color="auto" w:fill="F2F2F2" w:themeFill="background1" w:themeFillShade="F2"/>
            <w:tcMar>
              <w:top w:w="120" w:type="dxa"/>
              <w:left w:w="90" w:type="dxa"/>
              <w:bottom w:w="120" w:type="dxa"/>
              <w:right w:w="90" w:type="dxa"/>
            </w:tcMar>
            <w:hideMark/>
          </w:tcPr>
          <w:p w14:paraId="12305AE4" w14:textId="77777777" w:rsidR="00905200" w:rsidRPr="00311434" w:rsidRDefault="00905200" w:rsidP="00905200">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2,767 bytes</w:t>
            </w:r>
          </w:p>
        </w:tc>
        <w:tc>
          <w:tcPr>
            <w:tcW w:w="1552" w:type="pct"/>
            <w:shd w:val="clear" w:color="auto" w:fill="F2F2F2" w:themeFill="background1" w:themeFillShade="F2"/>
            <w:tcMar>
              <w:top w:w="120" w:type="dxa"/>
              <w:left w:w="90" w:type="dxa"/>
              <w:bottom w:w="120" w:type="dxa"/>
              <w:right w:w="90" w:type="dxa"/>
            </w:tcMar>
            <w:hideMark/>
          </w:tcPr>
          <w:p w14:paraId="641B9612" w14:textId="77777777" w:rsidR="00905200" w:rsidRPr="00311434" w:rsidRDefault="00905200" w:rsidP="00905200">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000 bytes</w:t>
            </w:r>
          </w:p>
        </w:tc>
      </w:tr>
      <w:tr w:rsidR="00183A1C" w:rsidRPr="00311434" w14:paraId="729FF502" w14:textId="77777777" w:rsidTr="00D824B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5" w:type="dxa"/>
            <w:left w:w="45" w:type="dxa"/>
            <w:bottom w:w="45" w:type="dxa"/>
            <w:right w:w="45" w:type="dxa"/>
          </w:tblCellMar>
        </w:tblPrEx>
        <w:tc>
          <w:tcPr>
            <w:tcW w:w="1583" w:type="pct"/>
            <w:shd w:val="clear" w:color="auto" w:fill="F2F2F2" w:themeFill="background1" w:themeFillShade="F2"/>
            <w:tcMar>
              <w:top w:w="120" w:type="dxa"/>
              <w:left w:w="90" w:type="dxa"/>
              <w:bottom w:w="120" w:type="dxa"/>
              <w:right w:w="90" w:type="dxa"/>
            </w:tcMar>
            <w:hideMark/>
          </w:tcPr>
          <w:p w14:paraId="246249B3" w14:textId="77777777" w:rsidR="00905200" w:rsidRPr="00311434" w:rsidRDefault="00905200" w:rsidP="00905200">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NG</w:t>
            </w:r>
            <w:hyperlink r:id="rId38" w:anchor="CHDECHII" w:history="1"/>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c>
        <w:tc>
          <w:tcPr>
            <w:tcW w:w="1865" w:type="pct"/>
            <w:shd w:val="clear" w:color="auto" w:fill="F2F2F2" w:themeFill="background1" w:themeFillShade="F2"/>
            <w:tcMar>
              <w:top w:w="120" w:type="dxa"/>
              <w:left w:w="90" w:type="dxa"/>
              <w:bottom w:w="120" w:type="dxa"/>
              <w:right w:w="90" w:type="dxa"/>
            </w:tcMar>
            <w:hideMark/>
          </w:tcPr>
          <w:p w14:paraId="69B21CBC" w14:textId="77777777" w:rsidR="00905200" w:rsidRPr="00311434" w:rsidRDefault="00905200" w:rsidP="00905200">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2,760 bytes</w:t>
            </w:r>
          </w:p>
        </w:tc>
        <w:tc>
          <w:tcPr>
            <w:tcW w:w="1552" w:type="pct"/>
            <w:shd w:val="clear" w:color="auto" w:fill="F2F2F2" w:themeFill="background1" w:themeFillShade="F2"/>
            <w:tcMar>
              <w:top w:w="120" w:type="dxa"/>
              <w:left w:w="90" w:type="dxa"/>
              <w:bottom w:w="120" w:type="dxa"/>
              <w:right w:w="90" w:type="dxa"/>
            </w:tcMar>
            <w:hideMark/>
          </w:tcPr>
          <w:p w14:paraId="710547CA" w14:textId="73946201" w:rsidR="00905200" w:rsidRPr="00311434" w:rsidRDefault="00905200" w:rsidP="00905200">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2 gigabytes (GB) </w:t>
            </w:r>
            <w:r w:rsidR="00943145"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1</w:t>
            </w:r>
          </w:p>
        </w:tc>
      </w:tr>
      <w:tr w:rsidR="00183A1C" w:rsidRPr="00311434" w14:paraId="73CE3554" w14:textId="77777777" w:rsidTr="00D824B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5" w:type="dxa"/>
            <w:left w:w="45" w:type="dxa"/>
            <w:bottom w:w="45" w:type="dxa"/>
            <w:right w:w="45" w:type="dxa"/>
          </w:tblCellMar>
        </w:tblPrEx>
        <w:tc>
          <w:tcPr>
            <w:tcW w:w="1583" w:type="pct"/>
            <w:shd w:val="clear" w:color="auto" w:fill="F2F2F2" w:themeFill="background1" w:themeFillShade="F2"/>
            <w:tcMar>
              <w:top w:w="120" w:type="dxa"/>
              <w:left w:w="90" w:type="dxa"/>
              <w:bottom w:w="120" w:type="dxa"/>
              <w:right w:w="90" w:type="dxa"/>
            </w:tcMar>
            <w:hideMark/>
          </w:tcPr>
          <w:p w14:paraId="7D874BD4" w14:textId="77777777" w:rsidR="00905200" w:rsidRPr="00311434" w:rsidRDefault="00905200" w:rsidP="00905200">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LONG RAW</w:t>
            </w:r>
            <w:hyperlink r:id="rId39" w:anchor="sthref240" w:history="1"/>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c>
        <w:tc>
          <w:tcPr>
            <w:tcW w:w="1865" w:type="pct"/>
            <w:shd w:val="clear" w:color="auto" w:fill="F2F2F2" w:themeFill="background1" w:themeFillShade="F2"/>
            <w:tcMar>
              <w:top w:w="120" w:type="dxa"/>
              <w:left w:w="90" w:type="dxa"/>
              <w:bottom w:w="120" w:type="dxa"/>
              <w:right w:w="90" w:type="dxa"/>
            </w:tcMar>
            <w:hideMark/>
          </w:tcPr>
          <w:p w14:paraId="4A74F8D4" w14:textId="77777777" w:rsidR="00905200" w:rsidRPr="00311434" w:rsidRDefault="00905200" w:rsidP="00905200">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2,760 bytes</w:t>
            </w:r>
          </w:p>
        </w:tc>
        <w:tc>
          <w:tcPr>
            <w:tcW w:w="1552" w:type="pct"/>
            <w:shd w:val="clear" w:color="auto" w:fill="F2F2F2" w:themeFill="background1" w:themeFillShade="F2"/>
            <w:tcMar>
              <w:top w:w="120" w:type="dxa"/>
              <w:left w:w="90" w:type="dxa"/>
              <w:bottom w:w="120" w:type="dxa"/>
              <w:right w:w="90" w:type="dxa"/>
            </w:tcMar>
            <w:hideMark/>
          </w:tcPr>
          <w:p w14:paraId="047ABDC1" w14:textId="77777777" w:rsidR="00905200" w:rsidRPr="00311434" w:rsidRDefault="00905200" w:rsidP="00905200">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 GB</w:t>
            </w:r>
          </w:p>
        </w:tc>
      </w:tr>
      <w:tr w:rsidR="00183A1C" w:rsidRPr="00311434" w14:paraId="78208708" w14:textId="77777777" w:rsidTr="00D824B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5" w:type="dxa"/>
            <w:left w:w="45" w:type="dxa"/>
            <w:bottom w:w="45" w:type="dxa"/>
            <w:right w:w="45" w:type="dxa"/>
          </w:tblCellMar>
        </w:tblPrEx>
        <w:tc>
          <w:tcPr>
            <w:tcW w:w="1583" w:type="pct"/>
            <w:shd w:val="clear" w:color="auto" w:fill="F2F2F2" w:themeFill="background1" w:themeFillShade="F2"/>
            <w:tcMar>
              <w:top w:w="120" w:type="dxa"/>
              <w:left w:w="90" w:type="dxa"/>
              <w:bottom w:w="120" w:type="dxa"/>
              <w:right w:w="90" w:type="dxa"/>
            </w:tcMar>
            <w:hideMark/>
          </w:tcPr>
          <w:p w14:paraId="48E0DBC4" w14:textId="77777777" w:rsidR="00905200" w:rsidRPr="00311434" w:rsidRDefault="00905200" w:rsidP="00905200">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LOB</w:t>
            </w:r>
          </w:p>
        </w:tc>
        <w:tc>
          <w:tcPr>
            <w:tcW w:w="1865" w:type="pct"/>
            <w:shd w:val="clear" w:color="auto" w:fill="F2F2F2" w:themeFill="background1" w:themeFillShade="F2"/>
            <w:tcMar>
              <w:top w:w="120" w:type="dxa"/>
              <w:left w:w="90" w:type="dxa"/>
              <w:bottom w:w="120" w:type="dxa"/>
              <w:right w:w="90" w:type="dxa"/>
            </w:tcMar>
            <w:hideMark/>
          </w:tcPr>
          <w:p w14:paraId="755BB89B" w14:textId="40EC1EF9" w:rsidR="00905200" w:rsidRPr="00311434" w:rsidRDefault="0077143F" w:rsidP="00905200">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w:t>
            </w:r>
            <w:r w:rsidR="00905200"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28 terabytes (TB)</w:t>
            </w:r>
          </w:p>
        </w:tc>
        <w:tc>
          <w:tcPr>
            <w:tcW w:w="1552" w:type="pct"/>
            <w:shd w:val="clear" w:color="auto" w:fill="F2F2F2" w:themeFill="background1" w:themeFillShade="F2"/>
            <w:tcMar>
              <w:top w:w="120" w:type="dxa"/>
              <w:left w:w="90" w:type="dxa"/>
              <w:bottom w:w="120" w:type="dxa"/>
              <w:right w:w="90" w:type="dxa"/>
            </w:tcMar>
            <w:hideMark/>
          </w:tcPr>
          <w:p w14:paraId="5AC5FA4F" w14:textId="2517D5EC" w:rsidR="00905200" w:rsidRPr="00311434" w:rsidRDefault="00905200" w:rsidP="00905200">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4 GB - 1) </w:t>
            </w:r>
            <w:proofErr w:type="spell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base_block_size</w:t>
            </w:r>
            <w:proofErr w:type="spellEnd"/>
          </w:p>
        </w:tc>
      </w:tr>
      <w:tr w:rsidR="00183A1C" w:rsidRPr="00311434" w14:paraId="37E3B549" w14:textId="77777777" w:rsidTr="00D824B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5" w:type="dxa"/>
            <w:left w:w="45" w:type="dxa"/>
            <w:bottom w:w="45" w:type="dxa"/>
            <w:right w:w="45" w:type="dxa"/>
          </w:tblCellMar>
        </w:tblPrEx>
        <w:tc>
          <w:tcPr>
            <w:tcW w:w="1583" w:type="pct"/>
            <w:shd w:val="clear" w:color="auto" w:fill="F2F2F2" w:themeFill="background1" w:themeFillShade="F2"/>
            <w:tcMar>
              <w:top w:w="120" w:type="dxa"/>
              <w:left w:w="90" w:type="dxa"/>
              <w:bottom w:w="120" w:type="dxa"/>
              <w:right w:w="90" w:type="dxa"/>
            </w:tcMar>
            <w:hideMark/>
          </w:tcPr>
          <w:p w14:paraId="12E9320C" w14:textId="77777777" w:rsidR="00905200" w:rsidRPr="00311434" w:rsidRDefault="00905200" w:rsidP="00905200">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LOB</w:t>
            </w:r>
          </w:p>
        </w:tc>
        <w:tc>
          <w:tcPr>
            <w:tcW w:w="1865" w:type="pct"/>
            <w:shd w:val="clear" w:color="auto" w:fill="F2F2F2" w:themeFill="background1" w:themeFillShade="F2"/>
            <w:tcMar>
              <w:top w:w="120" w:type="dxa"/>
              <w:left w:w="90" w:type="dxa"/>
              <w:bottom w:w="120" w:type="dxa"/>
              <w:right w:w="90" w:type="dxa"/>
            </w:tcMar>
            <w:hideMark/>
          </w:tcPr>
          <w:p w14:paraId="1731BED1" w14:textId="0B80671D" w:rsidR="00905200" w:rsidRPr="00311434" w:rsidRDefault="0077143F" w:rsidP="00905200">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w:t>
            </w:r>
            <w:r w:rsidR="00905200"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28 TB (Used to store large blocks of character data in the database.)</w:t>
            </w:r>
          </w:p>
        </w:tc>
        <w:tc>
          <w:tcPr>
            <w:tcW w:w="1552" w:type="pct"/>
            <w:shd w:val="clear" w:color="auto" w:fill="F2F2F2" w:themeFill="background1" w:themeFillShade="F2"/>
            <w:tcMar>
              <w:top w:w="120" w:type="dxa"/>
              <w:left w:w="90" w:type="dxa"/>
              <w:bottom w:w="120" w:type="dxa"/>
              <w:right w:w="90" w:type="dxa"/>
            </w:tcMar>
            <w:hideMark/>
          </w:tcPr>
          <w:p w14:paraId="6A722433" w14:textId="1E768817" w:rsidR="00905200" w:rsidRPr="00311434" w:rsidRDefault="00905200" w:rsidP="00905200">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4 GB - 1) </w:t>
            </w:r>
            <w:proofErr w:type="spell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base_block_size</w:t>
            </w:r>
            <w:proofErr w:type="spellEnd"/>
          </w:p>
        </w:tc>
      </w:tr>
      <w:tr w:rsidR="00183A1C" w:rsidRPr="00311434" w14:paraId="2C8AA965" w14:textId="77777777" w:rsidTr="00D824B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5" w:type="dxa"/>
            <w:left w:w="45" w:type="dxa"/>
            <w:bottom w:w="45" w:type="dxa"/>
            <w:right w:w="45" w:type="dxa"/>
          </w:tblCellMar>
        </w:tblPrEx>
        <w:trPr>
          <w:trHeight w:val="20"/>
        </w:trPr>
        <w:tc>
          <w:tcPr>
            <w:tcW w:w="1583" w:type="pct"/>
            <w:shd w:val="clear" w:color="auto" w:fill="F2F2F2" w:themeFill="background1" w:themeFillShade="F2"/>
            <w:tcMar>
              <w:top w:w="120" w:type="dxa"/>
              <w:left w:w="90" w:type="dxa"/>
              <w:bottom w:w="120" w:type="dxa"/>
              <w:right w:w="90" w:type="dxa"/>
            </w:tcMar>
            <w:hideMark/>
          </w:tcPr>
          <w:p w14:paraId="35AE758E" w14:textId="77777777" w:rsidR="00905200" w:rsidRPr="00311434" w:rsidRDefault="00905200" w:rsidP="00905200">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CLOB</w:t>
            </w:r>
          </w:p>
        </w:tc>
        <w:tc>
          <w:tcPr>
            <w:tcW w:w="1865" w:type="pct"/>
            <w:shd w:val="clear" w:color="auto" w:fill="F2F2F2" w:themeFill="background1" w:themeFillShade="F2"/>
            <w:tcMar>
              <w:top w:w="120" w:type="dxa"/>
              <w:left w:w="90" w:type="dxa"/>
              <w:bottom w:w="120" w:type="dxa"/>
              <w:right w:w="90" w:type="dxa"/>
            </w:tcMar>
            <w:hideMark/>
          </w:tcPr>
          <w:p w14:paraId="00E09FBB" w14:textId="77777777" w:rsidR="00905200" w:rsidRPr="00311434" w:rsidRDefault="00905200" w:rsidP="00905200">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128 TB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Used to store large blocks of NCHAR data in the database.)</w:t>
            </w:r>
          </w:p>
        </w:tc>
        <w:tc>
          <w:tcPr>
            <w:tcW w:w="1552" w:type="pct"/>
            <w:shd w:val="clear" w:color="auto" w:fill="F2F2F2" w:themeFill="background1" w:themeFillShade="F2"/>
            <w:tcMar>
              <w:top w:w="120" w:type="dxa"/>
              <w:left w:w="90" w:type="dxa"/>
              <w:bottom w:w="120" w:type="dxa"/>
              <w:right w:w="90" w:type="dxa"/>
            </w:tcMar>
            <w:hideMark/>
          </w:tcPr>
          <w:p w14:paraId="445C85ED" w14:textId="444FAD87" w:rsidR="00905200" w:rsidRPr="00311434" w:rsidRDefault="00905200" w:rsidP="00905200">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4 GB - 1) </w:t>
            </w:r>
            <w:proofErr w:type="spell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base_block_size</w:t>
            </w:r>
            <w:proofErr w:type="spellEnd"/>
          </w:p>
        </w:tc>
      </w:tr>
      <w:tr w:rsidR="0077143F" w:rsidRPr="00311434" w14:paraId="6E59BC6A" w14:textId="77777777" w:rsidTr="00D824B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5" w:type="dxa"/>
            <w:left w:w="45" w:type="dxa"/>
            <w:bottom w:w="45" w:type="dxa"/>
            <w:right w:w="45" w:type="dxa"/>
          </w:tblCellMar>
        </w:tblPrEx>
        <w:trPr>
          <w:trHeight w:val="20"/>
        </w:trPr>
        <w:tc>
          <w:tcPr>
            <w:tcW w:w="1583" w:type="pct"/>
            <w:shd w:val="clear" w:color="auto" w:fill="F2F2F2" w:themeFill="background1" w:themeFillShade="F2"/>
            <w:tcMar>
              <w:top w:w="120" w:type="dxa"/>
              <w:left w:w="90" w:type="dxa"/>
              <w:bottom w:w="120" w:type="dxa"/>
              <w:right w:w="90" w:type="dxa"/>
            </w:tcMar>
          </w:tcPr>
          <w:p w14:paraId="219505BE" w14:textId="403809D8" w:rsidR="0077143F" w:rsidRPr="00311434" w:rsidRDefault="0077143F" w:rsidP="00905200">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7143F">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calar</w:t>
            </w:r>
          </w:p>
        </w:tc>
        <w:tc>
          <w:tcPr>
            <w:tcW w:w="1865" w:type="pct"/>
            <w:shd w:val="clear" w:color="auto" w:fill="F2F2F2" w:themeFill="background1" w:themeFillShade="F2"/>
            <w:tcMar>
              <w:top w:w="120" w:type="dxa"/>
              <w:left w:w="90" w:type="dxa"/>
              <w:bottom w:w="120" w:type="dxa"/>
              <w:right w:w="90" w:type="dxa"/>
            </w:tcMar>
          </w:tcPr>
          <w:p w14:paraId="7D1D92D2" w14:textId="77777777" w:rsidR="009F0EE6" w:rsidRDefault="009F0EE6" w:rsidP="00905200">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 Fixed range</w:t>
            </w:r>
          </w:p>
          <w:p w14:paraId="6D0A1E8B" w14:textId="3218D12E" w:rsidR="0077143F" w:rsidRPr="00311434" w:rsidRDefault="0077143F" w:rsidP="00905200">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7143F">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ingle values with no internal components, such as a NUMBER, DATE, or BOOLEAN.</w:t>
            </w:r>
          </w:p>
        </w:tc>
        <w:tc>
          <w:tcPr>
            <w:tcW w:w="1552" w:type="pct"/>
            <w:shd w:val="clear" w:color="auto" w:fill="F2F2F2" w:themeFill="background1" w:themeFillShade="F2"/>
            <w:tcMar>
              <w:top w:w="120" w:type="dxa"/>
              <w:left w:w="90" w:type="dxa"/>
              <w:bottom w:w="120" w:type="dxa"/>
              <w:right w:w="90" w:type="dxa"/>
            </w:tcMar>
          </w:tcPr>
          <w:p w14:paraId="6BF1FE7D" w14:textId="2C750FC7" w:rsidR="0077143F" w:rsidRDefault="0077143F" w:rsidP="00905200">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7143F">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umeric values on which arit</w:t>
            </w:r>
            <w:r w:rsidR="00E45DC5">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hmetic operations are performed like </w:t>
            </w:r>
            <w:proofErr w:type="gramStart"/>
            <w:r w:rsidR="00E45DC5">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umber(</w:t>
            </w:r>
            <w:proofErr w:type="gramEnd"/>
            <w:r w:rsidR="00E45DC5">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2).</w:t>
            </w:r>
          </w:p>
          <w:p w14:paraId="21EB0762" w14:textId="496F5C75" w:rsidR="00E45DC5" w:rsidRDefault="00E45DC5" w:rsidP="00905200">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45DC5">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ores dates in the Julian date format.</w:t>
            </w:r>
          </w:p>
          <w:p w14:paraId="38429BA4" w14:textId="7DCBE89C" w:rsidR="0077143F" w:rsidRPr="00311434" w:rsidRDefault="0077143F" w:rsidP="00905200">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7143F">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gical values on which logical operations are performed.</w:t>
            </w:r>
          </w:p>
        </w:tc>
      </w:tr>
      <w:tr w:rsidR="009F0EE6" w:rsidRPr="00311434" w14:paraId="18979B9C" w14:textId="77777777" w:rsidTr="00D824B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5" w:type="dxa"/>
            <w:left w:w="45" w:type="dxa"/>
            <w:bottom w:w="45" w:type="dxa"/>
            <w:right w:w="45" w:type="dxa"/>
          </w:tblCellMar>
        </w:tblPrEx>
        <w:trPr>
          <w:trHeight w:val="20"/>
        </w:trPr>
        <w:tc>
          <w:tcPr>
            <w:tcW w:w="1583" w:type="pct"/>
            <w:shd w:val="clear" w:color="auto" w:fill="F2F2F2" w:themeFill="background1" w:themeFillShade="F2"/>
            <w:tcMar>
              <w:top w:w="120" w:type="dxa"/>
              <w:left w:w="90" w:type="dxa"/>
              <w:bottom w:w="120" w:type="dxa"/>
              <w:right w:w="90" w:type="dxa"/>
            </w:tcMar>
          </w:tcPr>
          <w:p w14:paraId="22863E55" w14:textId="77777777" w:rsidR="009F0EE6" w:rsidRDefault="009F0EE6" w:rsidP="00905200">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0EE6">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UMBER Data Type</w:t>
            </w:r>
          </w:p>
          <w:p w14:paraId="344CF0EE" w14:textId="25885833" w:rsidR="009F0EE6" w:rsidRPr="0077143F" w:rsidRDefault="009F0EE6" w:rsidP="00905200">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1865" w:type="pct"/>
            <w:shd w:val="clear" w:color="auto" w:fill="F2F2F2" w:themeFill="background1" w:themeFillShade="F2"/>
            <w:tcMar>
              <w:top w:w="120" w:type="dxa"/>
              <w:left w:w="90" w:type="dxa"/>
              <w:bottom w:w="120" w:type="dxa"/>
              <w:right w:w="90" w:type="dxa"/>
            </w:tcMar>
          </w:tcPr>
          <w:p w14:paraId="06C3A877" w14:textId="78FE3B37" w:rsidR="009F0EE6" w:rsidRPr="0077143F" w:rsidRDefault="009F0EE6" w:rsidP="00905200">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No fixed Range</w:t>
            </w:r>
          </w:p>
        </w:tc>
        <w:tc>
          <w:tcPr>
            <w:tcW w:w="1552" w:type="pct"/>
            <w:shd w:val="clear" w:color="auto" w:fill="F2F2F2" w:themeFill="background1" w:themeFillShade="F2"/>
            <w:tcMar>
              <w:top w:w="120" w:type="dxa"/>
              <w:left w:w="90" w:type="dxa"/>
              <w:bottom w:w="120" w:type="dxa"/>
              <w:right w:w="90" w:type="dxa"/>
            </w:tcMar>
          </w:tcPr>
          <w:p w14:paraId="1B229415" w14:textId="1549223E" w:rsidR="009F0EE6" w:rsidRPr="0077143F" w:rsidRDefault="009F0EE6" w:rsidP="00905200">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0EE6">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C, DECIMAL, DOUBLE PRECISION, FLOAT, INTEGER, INT, NUMERIC, REAL, SMALLINT</w:t>
            </w:r>
          </w:p>
        </w:tc>
      </w:tr>
      <w:tr w:rsidR="004E5FDB" w:rsidRPr="004E5FDB" w14:paraId="39D8868F" w14:textId="77777777" w:rsidTr="00D824B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5" w:type="dxa"/>
            <w:left w:w="45" w:type="dxa"/>
            <w:bottom w:w="45" w:type="dxa"/>
            <w:right w:w="45" w:type="dxa"/>
          </w:tblCellMar>
        </w:tblPrEx>
        <w:trPr>
          <w:trHeight w:val="20"/>
        </w:trPr>
        <w:tc>
          <w:tcPr>
            <w:tcW w:w="158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120" w:type="dxa"/>
              <w:left w:w="90" w:type="dxa"/>
              <w:bottom w:w="120" w:type="dxa"/>
              <w:right w:w="90" w:type="dxa"/>
            </w:tcMar>
          </w:tcPr>
          <w:p w14:paraId="1470FEF1" w14:textId="77777777" w:rsidR="004E5FDB" w:rsidRPr="004E5FDB" w:rsidRDefault="004E5FDB" w:rsidP="004E5FDB">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5FDB">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ype</w:t>
            </w:r>
          </w:p>
        </w:tc>
        <w:tc>
          <w:tcPr>
            <w:tcW w:w="18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120" w:type="dxa"/>
              <w:left w:w="90" w:type="dxa"/>
              <w:bottom w:w="120" w:type="dxa"/>
              <w:right w:w="90" w:type="dxa"/>
            </w:tcMar>
          </w:tcPr>
          <w:p w14:paraId="4DF11587" w14:textId="77777777" w:rsidR="004E5FDB" w:rsidRPr="004E5FDB" w:rsidRDefault="004E5FDB" w:rsidP="004E5FDB">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5FDB">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ize in Memory</w:t>
            </w:r>
          </w:p>
        </w:tc>
        <w:tc>
          <w:tcPr>
            <w:tcW w:w="1552" w:type="pct"/>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120" w:type="dxa"/>
              <w:left w:w="90" w:type="dxa"/>
              <w:bottom w:w="120" w:type="dxa"/>
              <w:right w:w="90" w:type="dxa"/>
            </w:tcMar>
          </w:tcPr>
          <w:p w14:paraId="34D3BBCD" w14:textId="77777777" w:rsidR="004E5FDB" w:rsidRPr="004E5FDB" w:rsidRDefault="004E5FDB" w:rsidP="004E5FDB">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5FDB">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ange of Values</w:t>
            </w:r>
          </w:p>
        </w:tc>
      </w:tr>
      <w:tr w:rsidR="004E5FDB" w:rsidRPr="004E5FDB" w14:paraId="1817F4D8" w14:textId="77777777" w:rsidTr="00D824B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5" w:type="dxa"/>
            <w:left w:w="45" w:type="dxa"/>
            <w:bottom w:w="45" w:type="dxa"/>
            <w:right w:w="45" w:type="dxa"/>
          </w:tblCellMar>
        </w:tblPrEx>
        <w:trPr>
          <w:trHeight w:val="20"/>
        </w:trPr>
        <w:tc>
          <w:tcPr>
            <w:tcW w:w="158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120" w:type="dxa"/>
              <w:left w:w="90" w:type="dxa"/>
              <w:bottom w:w="120" w:type="dxa"/>
              <w:right w:w="90" w:type="dxa"/>
            </w:tcMar>
          </w:tcPr>
          <w:p w14:paraId="42AEE2AF" w14:textId="77777777" w:rsidR="004E5FDB" w:rsidRPr="004E5FDB" w:rsidRDefault="004E5FDB" w:rsidP="004E5FD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5FDB">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yte</w:t>
            </w:r>
          </w:p>
        </w:tc>
        <w:tc>
          <w:tcPr>
            <w:tcW w:w="18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120" w:type="dxa"/>
              <w:left w:w="90" w:type="dxa"/>
              <w:bottom w:w="120" w:type="dxa"/>
              <w:right w:w="90" w:type="dxa"/>
            </w:tcMar>
          </w:tcPr>
          <w:p w14:paraId="4A3B1908" w14:textId="77777777" w:rsidR="004E5FDB" w:rsidRPr="004E5FDB" w:rsidRDefault="004E5FDB" w:rsidP="004E5FD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5FDB">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 byte</w:t>
            </w:r>
          </w:p>
        </w:tc>
        <w:tc>
          <w:tcPr>
            <w:tcW w:w="1552" w:type="pct"/>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120" w:type="dxa"/>
              <w:left w:w="90" w:type="dxa"/>
              <w:bottom w:w="120" w:type="dxa"/>
              <w:right w:w="90" w:type="dxa"/>
            </w:tcMar>
          </w:tcPr>
          <w:p w14:paraId="583C305B" w14:textId="77777777" w:rsidR="004E5FDB" w:rsidRPr="004E5FDB" w:rsidRDefault="004E5FDB" w:rsidP="004E5FD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5FDB">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 to 255</w:t>
            </w:r>
          </w:p>
        </w:tc>
      </w:tr>
      <w:tr w:rsidR="004E5FDB" w:rsidRPr="004E5FDB" w14:paraId="4A866D96" w14:textId="77777777" w:rsidTr="00D824B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5" w:type="dxa"/>
            <w:left w:w="45" w:type="dxa"/>
            <w:bottom w:w="45" w:type="dxa"/>
            <w:right w:w="45" w:type="dxa"/>
          </w:tblCellMar>
        </w:tblPrEx>
        <w:trPr>
          <w:trHeight w:val="20"/>
        </w:trPr>
        <w:tc>
          <w:tcPr>
            <w:tcW w:w="158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120" w:type="dxa"/>
              <w:left w:w="90" w:type="dxa"/>
              <w:bottom w:w="120" w:type="dxa"/>
              <w:right w:w="90" w:type="dxa"/>
            </w:tcMar>
          </w:tcPr>
          <w:p w14:paraId="6A18B784" w14:textId="77777777" w:rsidR="004E5FDB" w:rsidRPr="004E5FDB" w:rsidRDefault="004E5FDB" w:rsidP="004E5FD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5FDB">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oolean</w:t>
            </w:r>
          </w:p>
        </w:tc>
        <w:tc>
          <w:tcPr>
            <w:tcW w:w="18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120" w:type="dxa"/>
              <w:left w:w="90" w:type="dxa"/>
              <w:bottom w:w="120" w:type="dxa"/>
              <w:right w:w="90" w:type="dxa"/>
            </w:tcMar>
          </w:tcPr>
          <w:p w14:paraId="514533DF" w14:textId="77777777" w:rsidR="004E5FDB" w:rsidRPr="004E5FDB" w:rsidRDefault="004E5FDB" w:rsidP="004E5FD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5FDB">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 bytes</w:t>
            </w:r>
          </w:p>
        </w:tc>
        <w:tc>
          <w:tcPr>
            <w:tcW w:w="1552" w:type="pct"/>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120" w:type="dxa"/>
              <w:left w:w="90" w:type="dxa"/>
              <w:bottom w:w="120" w:type="dxa"/>
              <w:right w:w="90" w:type="dxa"/>
            </w:tcMar>
          </w:tcPr>
          <w:p w14:paraId="66E3C195" w14:textId="77777777" w:rsidR="004E5FDB" w:rsidRPr="004E5FDB" w:rsidRDefault="004E5FDB" w:rsidP="004E5FD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5FDB">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ue or False</w:t>
            </w:r>
          </w:p>
        </w:tc>
      </w:tr>
      <w:tr w:rsidR="004E5FDB" w:rsidRPr="004E5FDB" w14:paraId="1165F7A5" w14:textId="77777777" w:rsidTr="00D824B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5" w:type="dxa"/>
            <w:left w:w="45" w:type="dxa"/>
            <w:bottom w:w="45" w:type="dxa"/>
            <w:right w:w="45" w:type="dxa"/>
          </w:tblCellMar>
        </w:tblPrEx>
        <w:trPr>
          <w:trHeight w:val="20"/>
        </w:trPr>
        <w:tc>
          <w:tcPr>
            <w:tcW w:w="158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120" w:type="dxa"/>
              <w:left w:w="90" w:type="dxa"/>
              <w:bottom w:w="120" w:type="dxa"/>
              <w:right w:w="90" w:type="dxa"/>
            </w:tcMar>
          </w:tcPr>
          <w:p w14:paraId="2226E205" w14:textId="77777777" w:rsidR="004E5FDB" w:rsidRPr="004E5FDB" w:rsidRDefault="004E5FDB" w:rsidP="004E5FD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5FDB">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teger</w:t>
            </w:r>
          </w:p>
        </w:tc>
        <w:tc>
          <w:tcPr>
            <w:tcW w:w="18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120" w:type="dxa"/>
              <w:left w:w="90" w:type="dxa"/>
              <w:bottom w:w="120" w:type="dxa"/>
              <w:right w:w="90" w:type="dxa"/>
            </w:tcMar>
          </w:tcPr>
          <w:p w14:paraId="48B99B14" w14:textId="77777777" w:rsidR="004E5FDB" w:rsidRPr="004E5FDB" w:rsidRDefault="004E5FDB" w:rsidP="004E5FD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5FDB">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 bytes</w:t>
            </w:r>
          </w:p>
        </w:tc>
        <w:tc>
          <w:tcPr>
            <w:tcW w:w="1552" w:type="pct"/>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120" w:type="dxa"/>
              <w:left w:w="90" w:type="dxa"/>
              <w:bottom w:w="120" w:type="dxa"/>
              <w:right w:w="90" w:type="dxa"/>
            </w:tcMar>
          </w:tcPr>
          <w:p w14:paraId="137F3020" w14:textId="77777777" w:rsidR="004E5FDB" w:rsidRPr="004E5FDB" w:rsidRDefault="004E5FDB" w:rsidP="004E5FD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5FDB">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2,768 to 32,767</w:t>
            </w:r>
          </w:p>
        </w:tc>
      </w:tr>
      <w:tr w:rsidR="004E5FDB" w:rsidRPr="004E5FDB" w14:paraId="2B9FE0FE" w14:textId="77777777" w:rsidTr="00D824B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5" w:type="dxa"/>
            <w:left w:w="45" w:type="dxa"/>
            <w:bottom w:w="45" w:type="dxa"/>
            <w:right w:w="45" w:type="dxa"/>
          </w:tblCellMar>
        </w:tblPrEx>
        <w:trPr>
          <w:trHeight w:val="20"/>
        </w:trPr>
        <w:tc>
          <w:tcPr>
            <w:tcW w:w="158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120" w:type="dxa"/>
              <w:left w:w="90" w:type="dxa"/>
              <w:bottom w:w="120" w:type="dxa"/>
              <w:right w:w="90" w:type="dxa"/>
            </w:tcMar>
          </w:tcPr>
          <w:p w14:paraId="0FDA3B61" w14:textId="77777777" w:rsidR="004E5FDB" w:rsidRPr="004E5FDB" w:rsidRDefault="004E5FDB" w:rsidP="004E5FD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5FDB">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ng (long integer)</w:t>
            </w:r>
          </w:p>
        </w:tc>
        <w:tc>
          <w:tcPr>
            <w:tcW w:w="18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120" w:type="dxa"/>
              <w:left w:w="90" w:type="dxa"/>
              <w:bottom w:w="120" w:type="dxa"/>
              <w:right w:w="90" w:type="dxa"/>
            </w:tcMar>
          </w:tcPr>
          <w:p w14:paraId="4224A1D3" w14:textId="77777777" w:rsidR="004E5FDB" w:rsidRPr="004E5FDB" w:rsidRDefault="004E5FDB" w:rsidP="004E5FD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5FDB">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 bytes</w:t>
            </w:r>
          </w:p>
        </w:tc>
        <w:tc>
          <w:tcPr>
            <w:tcW w:w="1552" w:type="pct"/>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120" w:type="dxa"/>
              <w:left w:w="90" w:type="dxa"/>
              <w:bottom w:w="120" w:type="dxa"/>
              <w:right w:w="90" w:type="dxa"/>
            </w:tcMar>
          </w:tcPr>
          <w:p w14:paraId="1260EE3A" w14:textId="77777777" w:rsidR="004E5FDB" w:rsidRPr="004E5FDB" w:rsidRDefault="004E5FDB" w:rsidP="004E5FD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5FDB">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147,483,648 to 2,147,483,647</w:t>
            </w:r>
          </w:p>
        </w:tc>
      </w:tr>
      <w:tr w:rsidR="004E5FDB" w:rsidRPr="004E5FDB" w14:paraId="0E605250" w14:textId="77777777" w:rsidTr="00D824B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5" w:type="dxa"/>
            <w:left w:w="45" w:type="dxa"/>
            <w:bottom w:w="45" w:type="dxa"/>
            <w:right w:w="45" w:type="dxa"/>
          </w:tblCellMar>
        </w:tblPrEx>
        <w:trPr>
          <w:trHeight w:val="20"/>
        </w:trPr>
        <w:tc>
          <w:tcPr>
            <w:tcW w:w="158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120" w:type="dxa"/>
              <w:left w:w="90" w:type="dxa"/>
              <w:bottom w:w="120" w:type="dxa"/>
              <w:right w:w="90" w:type="dxa"/>
            </w:tcMar>
          </w:tcPr>
          <w:p w14:paraId="2F873369" w14:textId="77777777" w:rsidR="004E5FDB" w:rsidRPr="004E5FDB" w:rsidRDefault="004E5FDB" w:rsidP="004E5FD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5FDB">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ingle</w:t>
            </w:r>
          </w:p>
          <w:p w14:paraId="70CC1364" w14:textId="77777777" w:rsidR="004E5FDB" w:rsidRPr="004E5FDB" w:rsidRDefault="004E5FDB" w:rsidP="004E5FD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5FDB">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ingle-precision real)</w:t>
            </w:r>
          </w:p>
        </w:tc>
        <w:tc>
          <w:tcPr>
            <w:tcW w:w="18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120" w:type="dxa"/>
              <w:left w:w="90" w:type="dxa"/>
              <w:bottom w:w="120" w:type="dxa"/>
              <w:right w:w="90" w:type="dxa"/>
            </w:tcMar>
          </w:tcPr>
          <w:p w14:paraId="6010D1C5" w14:textId="77777777" w:rsidR="004E5FDB" w:rsidRPr="004E5FDB" w:rsidRDefault="004E5FDB" w:rsidP="004E5FD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5FDB">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 bytes</w:t>
            </w:r>
          </w:p>
        </w:tc>
        <w:tc>
          <w:tcPr>
            <w:tcW w:w="1552" w:type="pct"/>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120" w:type="dxa"/>
              <w:left w:w="90" w:type="dxa"/>
              <w:bottom w:w="120" w:type="dxa"/>
              <w:right w:w="90" w:type="dxa"/>
            </w:tcMar>
          </w:tcPr>
          <w:p w14:paraId="004C68E2" w14:textId="77777777" w:rsidR="004E5FDB" w:rsidRPr="004E5FDB" w:rsidRDefault="004E5FDB" w:rsidP="004E5FD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5FDB">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pproximately –3.4E38 to 3.4E38</w:t>
            </w:r>
          </w:p>
        </w:tc>
      </w:tr>
      <w:tr w:rsidR="004E5FDB" w:rsidRPr="004E5FDB" w14:paraId="6A2AE685" w14:textId="77777777" w:rsidTr="00D824B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5" w:type="dxa"/>
            <w:left w:w="45" w:type="dxa"/>
            <w:bottom w:w="45" w:type="dxa"/>
            <w:right w:w="45" w:type="dxa"/>
          </w:tblCellMar>
        </w:tblPrEx>
        <w:trPr>
          <w:trHeight w:val="20"/>
        </w:trPr>
        <w:tc>
          <w:tcPr>
            <w:tcW w:w="158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120" w:type="dxa"/>
              <w:left w:w="90" w:type="dxa"/>
              <w:bottom w:w="120" w:type="dxa"/>
              <w:right w:w="90" w:type="dxa"/>
            </w:tcMar>
          </w:tcPr>
          <w:p w14:paraId="204280FC" w14:textId="77777777" w:rsidR="004E5FDB" w:rsidRPr="004E5FDB" w:rsidRDefault="004E5FDB" w:rsidP="004E5FD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5FDB">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ouble</w:t>
            </w:r>
          </w:p>
          <w:p w14:paraId="325B150D" w14:textId="77777777" w:rsidR="004E5FDB" w:rsidRPr="004E5FDB" w:rsidRDefault="004E5FDB" w:rsidP="004E5FD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5FDB">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ouble-precision real)</w:t>
            </w:r>
          </w:p>
        </w:tc>
        <w:tc>
          <w:tcPr>
            <w:tcW w:w="18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120" w:type="dxa"/>
              <w:left w:w="90" w:type="dxa"/>
              <w:bottom w:w="120" w:type="dxa"/>
              <w:right w:w="90" w:type="dxa"/>
            </w:tcMar>
          </w:tcPr>
          <w:p w14:paraId="6B43670A" w14:textId="77777777" w:rsidR="004E5FDB" w:rsidRPr="004E5FDB" w:rsidRDefault="004E5FDB" w:rsidP="004E5FD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5FDB">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 bytes</w:t>
            </w:r>
          </w:p>
        </w:tc>
        <w:tc>
          <w:tcPr>
            <w:tcW w:w="1552" w:type="pct"/>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120" w:type="dxa"/>
              <w:left w:w="90" w:type="dxa"/>
              <w:bottom w:w="120" w:type="dxa"/>
              <w:right w:w="90" w:type="dxa"/>
            </w:tcMar>
          </w:tcPr>
          <w:p w14:paraId="13D4EA3D" w14:textId="77777777" w:rsidR="004E5FDB" w:rsidRPr="004E5FDB" w:rsidRDefault="004E5FDB" w:rsidP="004E5FD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5FDB">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pproximately –1.8E308 to 4.9E324</w:t>
            </w:r>
          </w:p>
        </w:tc>
      </w:tr>
      <w:tr w:rsidR="004E5FDB" w:rsidRPr="004E5FDB" w14:paraId="135A18D1" w14:textId="77777777" w:rsidTr="00D824B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5" w:type="dxa"/>
            <w:left w:w="45" w:type="dxa"/>
            <w:bottom w:w="45" w:type="dxa"/>
            <w:right w:w="45" w:type="dxa"/>
          </w:tblCellMar>
        </w:tblPrEx>
        <w:trPr>
          <w:trHeight w:val="20"/>
        </w:trPr>
        <w:tc>
          <w:tcPr>
            <w:tcW w:w="158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120" w:type="dxa"/>
              <w:left w:w="90" w:type="dxa"/>
              <w:bottom w:w="120" w:type="dxa"/>
              <w:right w:w="90" w:type="dxa"/>
            </w:tcMar>
          </w:tcPr>
          <w:p w14:paraId="0ADA7DA5" w14:textId="77777777" w:rsidR="004E5FDB" w:rsidRPr="004E5FDB" w:rsidRDefault="004E5FDB" w:rsidP="004E5FD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5FDB">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urrency</w:t>
            </w:r>
          </w:p>
          <w:p w14:paraId="7B12EA0C" w14:textId="77777777" w:rsidR="004E5FDB" w:rsidRPr="004E5FDB" w:rsidRDefault="004E5FDB" w:rsidP="004E5FD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5FDB">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caled integer)</w:t>
            </w:r>
          </w:p>
        </w:tc>
        <w:tc>
          <w:tcPr>
            <w:tcW w:w="18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120" w:type="dxa"/>
              <w:left w:w="90" w:type="dxa"/>
              <w:bottom w:w="120" w:type="dxa"/>
              <w:right w:w="90" w:type="dxa"/>
            </w:tcMar>
          </w:tcPr>
          <w:p w14:paraId="1FA9B6A9" w14:textId="77777777" w:rsidR="004E5FDB" w:rsidRPr="004E5FDB" w:rsidRDefault="004E5FDB" w:rsidP="004E5FD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5FDB">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 bytes</w:t>
            </w:r>
          </w:p>
        </w:tc>
        <w:tc>
          <w:tcPr>
            <w:tcW w:w="1552" w:type="pct"/>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120" w:type="dxa"/>
              <w:left w:w="90" w:type="dxa"/>
              <w:bottom w:w="120" w:type="dxa"/>
              <w:right w:w="90" w:type="dxa"/>
            </w:tcMar>
          </w:tcPr>
          <w:p w14:paraId="4CD1453D" w14:textId="77777777" w:rsidR="004E5FDB" w:rsidRPr="004E5FDB" w:rsidRDefault="004E5FDB" w:rsidP="004E5FD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5FDB">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pproximately –922,337,203,685,477.5808 to 922,337,203,685,477.5807</w:t>
            </w:r>
          </w:p>
        </w:tc>
      </w:tr>
      <w:tr w:rsidR="004E5FDB" w:rsidRPr="004E5FDB" w14:paraId="6D31DA09" w14:textId="77777777" w:rsidTr="00D824B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5" w:type="dxa"/>
            <w:left w:w="45" w:type="dxa"/>
            <w:bottom w:w="45" w:type="dxa"/>
            <w:right w:w="45" w:type="dxa"/>
          </w:tblCellMar>
        </w:tblPrEx>
        <w:trPr>
          <w:trHeight w:val="20"/>
        </w:trPr>
        <w:tc>
          <w:tcPr>
            <w:tcW w:w="158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120" w:type="dxa"/>
              <w:left w:w="90" w:type="dxa"/>
              <w:bottom w:w="120" w:type="dxa"/>
              <w:right w:w="90" w:type="dxa"/>
            </w:tcMar>
          </w:tcPr>
          <w:p w14:paraId="0276D3BC" w14:textId="77777777" w:rsidR="004E5FDB" w:rsidRPr="004E5FDB" w:rsidRDefault="004E5FDB" w:rsidP="004E5FD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5FDB">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e</w:t>
            </w:r>
          </w:p>
        </w:tc>
        <w:tc>
          <w:tcPr>
            <w:tcW w:w="18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120" w:type="dxa"/>
              <w:left w:w="90" w:type="dxa"/>
              <w:bottom w:w="120" w:type="dxa"/>
              <w:right w:w="90" w:type="dxa"/>
            </w:tcMar>
          </w:tcPr>
          <w:p w14:paraId="23A5838E" w14:textId="77777777" w:rsidR="004E5FDB" w:rsidRPr="004E5FDB" w:rsidRDefault="004E5FDB" w:rsidP="004E5FD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5FDB">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 bytes</w:t>
            </w:r>
          </w:p>
        </w:tc>
        <w:tc>
          <w:tcPr>
            <w:tcW w:w="1552" w:type="pct"/>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120" w:type="dxa"/>
              <w:left w:w="90" w:type="dxa"/>
              <w:bottom w:w="120" w:type="dxa"/>
              <w:right w:w="90" w:type="dxa"/>
            </w:tcMar>
          </w:tcPr>
          <w:p w14:paraId="1FB4912B" w14:textId="77777777" w:rsidR="004E5FDB" w:rsidRPr="004E5FDB" w:rsidRDefault="004E5FDB" w:rsidP="004E5FD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5FDB">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1/100 to 12/31/9999</w:t>
            </w:r>
          </w:p>
        </w:tc>
      </w:tr>
      <w:tr w:rsidR="004E5FDB" w:rsidRPr="004E5FDB" w14:paraId="37C21139" w14:textId="77777777" w:rsidTr="00D824B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5" w:type="dxa"/>
            <w:left w:w="45" w:type="dxa"/>
            <w:bottom w:w="45" w:type="dxa"/>
            <w:right w:w="45" w:type="dxa"/>
          </w:tblCellMar>
        </w:tblPrEx>
        <w:trPr>
          <w:trHeight w:val="20"/>
        </w:trPr>
        <w:tc>
          <w:tcPr>
            <w:tcW w:w="158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120" w:type="dxa"/>
              <w:left w:w="90" w:type="dxa"/>
              <w:bottom w:w="120" w:type="dxa"/>
              <w:right w:w="90" w:type="dxa"/>
            </w:tcMar>
          </w:tcPr>
          <w:p w14:paraId="2C868D0C" w14:textId="77777777" w:rsidR="004E5FDB" w:rsidRPr="004E5FDB" w:rsidRDefault="004E5FDB" w:rsidP="004E5FD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5FDB">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bject</w:t>
            </w:r>
          </w:p>
        </w:tc>
        <w:tc>
          <w:tcPr>
            <w:tcW w:w="18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120" w:type="dxa"/>
              <w:left w:w="90" w:type="dxa"/>
              <w:bottom w:w="120" w:type="dxa"/>
              <w:right w:w="90" w:type="dxa"/>
            </w:tcMar>
          </w:tcPr>
          <w:p w14:paraId="40DDCFEA" w14:textId="77777777" w:rsidR="004E5FDB" w:rsidRPr="004E5FDB" w:rsidRDefault="004E5FDB" w:rsidP="004E5FD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5FDB">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 bytes</w:t>
            </w:r>
          </w:p>
        </w:tc>
        <w:tc>
          <w:tcPr>
            <w:tcW w:w="1552" w:type="pct"/>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120" w:type="dxa"/>
              <w:left w:w="90" w:type="dxa"/>
              <w:bottom w:w="120" w:type="dxa"/>
              <w:right w:w="90" w:type="dxa"/>
            </w:tcMar>
          </w:tcPr>
          <w:p w14:paraId="187E1396" w14:textId="77777777" w:rsidR="004E5FDB" w:rsidRPr="004E5FDB" w:rsidRDefault="004E5FDB" w:rsidP="004E5FD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5FDB">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y Object reference</w:t>
            </w:r>
          </w:p>
        </w:tc>
      </w:tr>
      <w:tr w:rsidR="004E5FDB" w:rsidRPr="004E5FDB" w14:paraId="499B0CBE" w14:textId="77777777" w:rsidTr="00D824B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5" w:type="dxa"/>
            <w:left w:w="45" w:type="dxa"/>
            <w:bottom w:w="45" w:type="dxa"/>
            <w:right w:w="45" w:type="dxa"/>
          </w:tblCellMar>
        </w:tblPrEx>
        <w:trPr>
          <w:trHeight w:val="20"/>
        </w:trPr>
        <w:tc>
          <w:tcPr>
            <w:tcW w:w="158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120" w:type="dxa"/>
              <w:left w:w="90" w:type="dxa"/>
              <w:bottom w:w="120" w:type="dxa"/>
              <w:right w:w="90" w:type="dxa"/>
            </w:tcMar>
          </w:tcPr>
          <w:p w14:paraId="2B1B863C" w14:textId="77777777" w:rsidR="004E5FDB" w:rsidRPr="004E5FDB" w:rsidRDefault="004E5FDB" w:rsidP="004E5FD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5FDB">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String</w:t>
            </w:r>
          </w:p>
        </w:tc>
        <w:tc>
          <w:tcPr>
            <w:tcW w:w="18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120" w:type="dxa"/>
              <w:left w:w="90" w:type="dxa"/>
              <w:bottom w:w="120" w:type="dxa"/>
              <w:right w:w="90" w:type="dxa"/>
            </w:tcMar>
          </w:tcPr>
          <w:p w14:paraId="59F96D0F" w14:textId="77777777" w:rsidR="004E5FDB" w:rsidRPr="004E5FDB" w:rsidRDefault="004E5FDB" w:rsidP="004E5FD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5FDB">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riable length:</w:t>
            </w:r>
          </w:p>
          <w:p w14:paraId="50D9BA4E" w14:textId="77777777" w:rsidR="004E5FDB" w:rsidRPr="004E5FDB" w:rsidRDefault="004E5FDB" w:rsidP="004E5FD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5FDB">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0 bytes + string length; Fixed length: string length</w:t>
            </w:r>
          </w:p>
        </w:tc>
        <w:tc>
          <w:tcPr>
            <w:tcW w:w="1552" w:type="pct"/>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120" w:type="dxa"/>
              <w:left w:w="90" w:type="dxa"/>
              <w:bottom w:w="120" w:type="dxa"/>
              <w:right w:w="90" w:type="dxa"/>
            </w:tcMar>
          </w:tcPr>
          <w:p w14:paraId="4BCD24B7" w14:textId="77777777" w:rsidR="004E5FDB" w:rsidRPr="004E5FDB" w:rsidRDefault="004E5FDB" w:rsidP="004E5FD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5FDB">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riable length: &lt;= about 2 billion (65,400 for Win 3.1)</w:t>
            </w:r>
          </w:p>
          <w:p w14:paraId="18066D47" w14:textId="77777777" w:rsidR="004E5FDB" w:rsidRPr="004E5FDB" w:rsidRDefault="004E5FDB" w:rsidP="004E5FD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5FDB">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xed length: up to 65,400</w:t>
            </w:r>
          </w:p>
        </w:tc>
      </w:tr>
      <w:tr w:rsidR="004E5FDB" w:rsidRPr="004E5FDB" w14:paraId="15F06169" w14:textId="77777777" w:rsidTr="00D824B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5" w:type="dxa"/>
            <w:left w:w="45" w:type="dxa"/>
            <w:bottom w:w="45" w:type="dxa"/>
            <w:right w:w="45" w:type="dxa"/>
          </w:tblCellMar>
        </w:tblPrEx>
        <w:trPr>
          <w:trHeight w:val="20"/>
        </w:trPr>
        <w:tc>
          <w:tcPr>
            <w:tcW w:w="158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120" w:type="dxa"/>
              <w:left w:w="90" w:type="dxa"/>
              <w:bottom w:w="120" w:type="dxa"/>
              <w:right w:w="90" w:type="dxa"/>
            </w:tcMar>
          </w:tcPr>
          <w:p w14:paraId="5C44A798" w14:textId="77777777" w:rsidR="004E5FDB" w:rsidRPr="004E5FDB" w:rsidRDefault="004E5FDB" w:rsidP="004E5FD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5FDB">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riant</w:t>
            </w:r>
          </w:p>
        </w:tc>
        <w:tc>
          <w:tcPr>
            <w:tcW w:w="18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120" w:type="dxa"/>
              <w:left w:w="90" w:type="dxa"/>
              <w:bottom w:w="120" w:type="dxa"/>
              <w:right w:w="90" w:type="dxa"/>
            </w:tcMar>
          </w:tcPr>
          <w:p w14:paraId="50DE5280" w14:textId="77777777" w:rsidR="004E5FDB" w:rsidRPr="004E5FDB" w:rsidRDefault="004E5FDB" w:rsidP="004E5FD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5FDB">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6 bytes for numbers</w:t>
            </w:r>
          </w:p>
          <w:p w14:paraId="7C0FE1FF" w14:textId="77A1ACCF" w:rsidR="004E5FDB" w:rsidRPr="004E5FDB" w:rsidRDefault="004E5FDB" w:rsidP="004E5FD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5FDB">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22 bytes + string length </w:t>
            </w:r>
          </w:p>
        </w:tc>
        <w:tc>
          <w:tcPr>
            <w:tcW w:w="1552" w:type="pct"/>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120" w:type="dxa"/>
              <w:left w:w="90" w:type="dxa"/>
              <w:bottom w:w="120" w:type="dxa"/>
              <w:right w:w="90" w:type="dxa"/>
            </w:tcMar>
          </w:tcPr>
          <w:p w14:paraId="085DEA40" w14:textId="77777777" w:rsidR="004E5FDB" w:rsidRPr="004E5FDB" w:rsidRDefault="004E5FDB" w:rsidP="004E5FD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r>
    </w:tbl>
    <w:p w14:paraId="1A989F49" w14:textId="199C56A3" w:rsidR="004E5FDB" w:rsidRDefault="006079A4" w:rsidP="00744365">
      <w:pPr>
        <w:shd w:val="clear" w:color="auto" w:fill="FFFFFF"/>
        <w:spacing w:after="0" w:line="240" w:lineRule="auto"/>
        <w:rPr>
          <w:rFonts w:ascii="Work Sans" w:eastAsia="Times New Roman" w:hAnsi="Work Sans" w:cs="Times New Roman"/>
          <w:b/>
          <w:bCs/>
          <w:color w:val="3A3A3A"/>
          <w:sz w:val="23"/>
          <w:szCs w:val="23"/>
          <w:bdr w:val="none" w:sz="0" w:space="0" w:color="auto" w:frame="1"/>
        </w:rPr>
      </w:pPr>
      <w:r w:rsidRPr="006079A4">
        <w:rPr>
          <w:rFonts w:ascii="Work Sans" w:eastAsia="Times New Roman" w:hAnsi="Work Sans" w:cs="Times New Roman"/>
          <w:b/>
          <w:bCs/>
          <w:color w:val="3A3A3A"/>
          <w:sz w:val="23"/>
          <w:szCs w:val="23"/>
          <w:bdr w:val="none" w:sz="0" w:space="0" w:color="auto" w:frame="1"/>
        </w:rPr>
        <w:t>The Concept of Signed and Unsigned Integers</w:t>
      </w:r>
    </w:p>
    <w:p w14:paraId="1DB46BE1" w14:textId="31F49543" w:rsidR="006079A4" w:rsidRPr="00CF68EE" w:rsidRDefault="006079A4" w:rsidP="00744365">
      <w:pPr>
        <w:shd w:val="clear" w:color="auto" w:fill="FFFFFF"/>
        <w:spacing w:after="0" w:line="240" w:lineRule="auto"/>
        <w:rPr>
          <w:rFonts w:ascii="Work Sans" w:eastAsia="Times New Roman" w:hAnsi="Work Sans" w:cs="Times New Roman"/>
          <w:color w:val="3A3A3A"/>
          <w:bdr w:val="none" w:sz="0" w:space="0" w:color="auto" w:frame="1"/>
        </w:rPr>
      </w:pPr>
      <w:r w:rsidRPr="00CF68EE">
        <w:rPr>
          <w:rFonts w:ascii="Work Sans" w:eastAsia="Times New Roman" w:hAnsi="Work Sans" w:cs="Times New Roman"/>
          <w:noProof/>
          <w:color w:val="3A3A3A"/>
          <w:bdr w:val="none" w:sz="0" w:space="0" w:color="auto" w:frame="1"/>
        </w:rPr>
        <w:drawing>
          <wp:inline distT="0" distB="0" distL="0" distR="0" wp14:anchorId="710780BE" wp14:editId="2F120EC3">
            <wp:extent cx="5867400" cy="5381625"/>
            <wp:effectExtent l="0" t="0" r="0" b="9525"/>
            <wp:docPr id="378" name="Picture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 name="Picture 378"/>
                    <pic:cNvPicPr/>
                  </pic:nvPicPr>
                  <pic:blipFill>
                    <a:blip r:embed="rId40">
                      <a:extLst>
                        <a:ext uri="{28A0092B-C50C-407E-A947-70E740481C1C}">
                          <a14:useLocalDpi xmlns:a14="http://schemas.microsoft.com/office/drawing/2010/main" val="0"/>
                        </a:ext>
                      </a:extLst>
                    </a:blip>
                    <a:stretch>
                      <a:fillRect/>
                    </a:stretch>
                  </pic:blipFill>
                  <pic:spPr>
                    <a:xfrm>
                      <a:off x="0" y="0"/>
                      <a:ext cx="5877309" cy="5390714"/>
                    </a:xfrm>
                    <a:prstGeom prst="rect">
                      <a:avLst/>
                    </a:prstGeom>
                  </pic:spPr>
                </pic:pic>
              </a:graphicData>
            </a:graphic>
          </wp:inline>
        </w:drawing>
      </w:r>
    </w:p>
    <w:p w14:paraId="5157EB18" w14:textId="77777777" w:rsidR="00CF68EE" w:rsidRPr="00D824B4" w:rsidRDefault="00CF68EE" w:rsidP="00CF68EE">
      <w:pPr>
        <w:shd w:val="clear" w:color="auto" w:fill="FFFFFF"/>
        <w:spacing w:after="0" w:line="240" w:lineRule="auto"/>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824B4">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rganization of bits in a 16-bit signed short integer.</w:t>
      </w:r>
    </w:p>
    <w:p w14:paraId="0F0F0BDA" w14:textId="34E2CB44" w:rsidR="00CF68EE" w:rsidRPr="00737E87" w:rsidRDefault="00CF68EE" w:rsidP="00CF68EE">
      <w:pPr>
        <w:shd w:val="clear" w:color="auto" w:fill="FFFFFF"/>
        <w:spacing w:after="0" w:line="240" w:lineRule="auto"/>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37E87">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us, a signed number that stores 16 bits can contain values ranging from –32,768 through 32,767, and one that stores 8 bits can contain values ranging from –128 through 127.</w:t>
      </w:r>
    </w:p>
    <w:p w14:paraId="07E2B1E9" w14:textId="12BAC819" w:rsidR="00744365" w:rsidRPr="00E02AB8" w:rsidRDefault="00744365" w:rsidP="00744365">
      <w:pPr>
        <w:shd w:val="clear" w:color="auto" w:fill="FFFFFF"/>
        <w:spacing w:after="0" w:line="240" w:lineRule="auto"/>
        <w:rPr>
          <w:rFonts w:ascii="Work Sans" w:eastAsia="Times New Roman" w:hAnsi="Work Sans" w:cs="Times New Roman"/>
          <w:color w:val="3A3A3A"/>
          <w:sz w:val="24"/>
          <w:szCs w:val="24"/>
        </w:rPr>
      </w:pPr>
      <w:r w:rsidRPr="00E02AB8">
        <w:rPr>
          <w:rFonts w:ascii="Work Sans" w:eastAsia="Times New Roman" w:hAnsi="Work Sans" w:cs="Times New Roman"/>
          <w:b/>
          <w:bCs/>
          <w:color w:val="3A3A3A"/>
          <w:sz w:val="24"/>
          <w:szCs w:val="24"/>
          <w:bdr w:val="none" w:sz="0" w:space="0" w:color="auto" w:frame="1"/>
        </w:rPr>
        <w:t xml:space="preserve">Data Types can be further divided </w:t>
      </w:r>
      <w:r w:rsidR="00D93AC1">
        <w:rPr>
          <w:rFonts w:ascii="Work Sans" w:eastAsia="Times New Roman" w:hAnsi="Work Sans" w:cs="Times New Roman"/>
          <w:b/>
          <w:bCs/>
          <w:color w:val="3A3A3A"/>
          <w:sz w:val="24"/>
          <w:szCs w:val="24"/>
          <w:bdr w:val="none" w:sz="0" w:space="0" w:color="auto" w:frame="1"/>
        </w:rPr>
        <w:t>as:</w:t>
      </w:r>
    </w:p>
    <w:p w14:paraId="1ECFE235" w14:textId="77777777" w:rsidR="00744365" w:rsidRPr="00D93AC1" w:rsidRDefault="00744365" w:rsidP="00931C76">
      <w:pPr>
        <w:pStyle w:val="ListParagraph"/>
        <w:numPr>
          <w:ilvl w:val="0"/>
          <w:numId w:val="137"/>
        </w:numPr>
        <w:shd w:val="clear" w:color="auto" w:fill="FFFFFF"/>
        <w:spacing w:after="0" w:line="240" w:lineRule="auto"/>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93AC1">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imitive</w:t>
      </w:r>
    </w:p>
    <w:p w14:paraId="2825C553" w14:textId="77777777" w:rsidR="00744365" w:rsidRPr="00D93AC1" w:rsidRDefault="00744365" w:rsidP="00931C76">
      <w:pPr>
        <w:pStyle w:val="ListParagraph"/>
        <w:numPr>
          <w:ilvl w:val="0"/>
          <w:numId w:val="137"/>
        </w:numPr>
        <w:shd w:val="clear" w:color="auto" w:fill="FFFFFF"/>
        <w:spacing w:after="0" w:line="240" w:lineRule="auto"/>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93AC1">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n-Primitive</w:t>
      </w:r>
    </w:p>
    <w:p w14:paraId="58EABCDE" w14:textId="1703FA22" w:rsidR="0027083B" w:rsidRPr="00D93AC1" w:rsidRDefault="00744365" w:rsidP="00744365">
      <w:pPr>
        <w:shd w:val="clear" w:color="auto" w:fill="FFFFFF"/>
        <w:spacing w:after="0" w:line="240" w:lineRule="auto"/>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93AC1">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 xml:space="preserve">Primitive data types are pre-defined whereas non-primitive data types are user-defined. Data types like byte, int, short, float, long, char, bool, </w:t>
      </w:r>
      <w:proofErr w:type="spellStart"/>
      <w:r w:rsidRPr="00D93AC1">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tc</w:t>
      </w:r>
      <w:proofErr w:type="spellEnd"/>
      <w:r w:rsidRPr="00D93AC1">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re called Primitive data types. Non-primitive data types include class, </w:t>
      </w:r>
      <w:proofErr w:type="spellStart"/>
      <w:r w:rsidRPr="00D93AC1">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um</w:t>
      </w:r>
      <w:proofErr w:type="spellEnd"/>
      <w:r w:rsidRPr="00D93AC1">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array, delegate, etc.</w:t>
      </w:r>
    </w:p>
    <w:p w14:paraId="60AD44CA" w14:textId="77777777" w:rsidR="00741444" w:rsidRPr="00D93AC1" w:rsidRDefault="00741444" w:rsidP="00741444">
      <w:pPr>
        <w:shd w:val="clear" w:color="auto" w:fill="FFFFFF"/>
        <w:spacing w:after="0" w:line="240" w:lineRule="auto"/>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93AC1">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ser-Defined Datatypes</w:t>
      </w:r>
    </w:p>
    <w:p w14:paraId="74916A16" w14:textId="60AEA975" w:rsidR="00741444" w:rsidRPr="00D93AC1" w:rsidRDefault="00741444" w:rsidP="00741444">
      <w:pPr>
        <w:shd w:val="clear" w:color="auto" w:fill="FFFFFF"/>
        <w:spacing w:after="0" w:line="240" w:lineRule="auto"/>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93AC1">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re are two categories of user-defined datatypes:</w:t>
      </w:r>
    </w:p>
    <w:p w14:paraId="099FB745" w14:textId="77777777" w:rsidR="00741444" w:rsidRPr="00966F3C" w:rsidRDefault="00741444" w:rsidP="00931C76">
      <w:pPr>
        <w:pStyle w:val="ListParagraph"/>
        <w:numPr>
          <w:ilvl w:val="0"/>
          <w:numId w:val="138"/>
        </w:numPr>
        <w:shd w:val="clear" w:color="auto" w:fill="FFFFFF"/>
        <w:spacing w:after="0" w:line="240" w:lineRule="auto"/>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66F3C">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bject types</w:t>
      </w:r>
    </w:p>
    <w:p w14:paraId="0E9FA6F9" w14:textId="56C04010" w:rsidR="00741444" w:rsidRPr="00966F3C" w:rsidRDefault="00741444" w:rsidP="00931C76">
      <w:pPr>
        <w:pStyle w:val="ListParagraph"/>
        <w:numPr>
          <w:ilvl w:val="0"/>
          <w:numId w:val="138"/>
        </w:numPr>
        <w:shd w:val="clear" w:color="auto" w:fill="FFFFFF"/>
        <w:spacing w:after="0" w:line="240" w:lineRule="auto"/>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66F3C">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llection types</w:t>
      </w:r>
    </w:p>
    <w:p w14:paraId="08945AF7" w14:textId="77777777" w:rsidR="003E2D9F" w:rsidRPr="00D93AC1" w:rsidRDefault="003E2D9F" w:rsidP="00D93AC1">
      <w:pPr>
        <w:shd w:val="clear" w:color="auto" w:fill="FFFFFF"/>
        <w:spacing w:after="0" w:line="240" w:lineRule="auto"/>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93AC1">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user-defined data type (UDT) is a data type that derived from an existing data type. You can use UDTs to extend the built-in types already available and create your own customized data types.</w:t>
      </w:r>
    </w:p>
    <w:p w14:paraId="3E7273FF" w14:textId="77777777" w:rsidR="003E2D9F" w:rsidRPr="00966F3C" w:rsidRDefault="003E2D9F" w:rsidP="00D93AC1">
      <w:pPr>
        <w:shd w:val="clear" w:color="auto" w:fill="FFFFFF"/>
        <w:spacing w:after="0" w:line="240" w:lineRule="auto"/>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66F3C">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re are six user-defined types:</w:t>
      </w:r>
    </w:p>
    <w:p w14:paraId="47D8D54D" w14:textId="77777777" w:rsidR="003E2D9F" w:rsidRPr="00966F3C" w:rsidRDefault="003E2D9F" w:rsidP="00931C76">
      <w:pPr>
        <w:pStyle w:val="ListParagraph"/>
        <w:numPr>
          <w:ilvl w:val="0"/>
          <w:numId w:val="139"/>
        </w:numPr>
        <w:shd w:val="clear" w:color="auto" w:fill="FFFFFF"/>
        <w:spacing w:after="0" w:line="240" w:lineRule="auto"/>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66F3C">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istinct type</w:t>
      </w:r>
    </w:p>
    <w:p w14:paraId="647BD8BE" w14:textId="77777777" w:rsidR="003E2D9F" w:rsidRPr="00966F3C" w:rsidRDefault="003E2D9F" w:rsidP="00931C76">
      <w:pPr>
        <w:pStyle w:val="ListParagraph"/>
        <w:numPr>
          <w:ilvl w:val="0"/>
          <w:numId w:val="139"/>
        </w:numPr>
        <w:shd w:val="clear" w:color="auto" w:fill="FFFFFF"/>
        <w:spacing w:after="0" w:line="240" w:lineRule="auto"/>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66F3C">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uctured type</w:t>
      </w:r>
    </w:p>
    <w:p w14:paraId="7E36CED5" w14:textId="77777777" w:rsidR="003E2D9F" w:rsidRPr="00966F3C" w:rsidRDefault="003E2D9F" w:rsidP="00931C76">
      <w:pPr>
        <w:pStyle w:val="ListParagraph"/>
        <w:numPr>
          <w:ilvl w:val="0"/>
          <w:numId w:val="139"/>
        </w:numPr>
        <w:shd w:val="clear" w:color="auto" w:fill="FFFFFF"/>
        <w:spacing w:after="0" w:line="240" w:lineRule="auto"/>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66F3C">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ference type</w:t>
      </w:r>
    </w:p>
    <w:p w14:paraId="17A9AB1B" w14:textId="77777777" w:rsidR="003E2D9F" w:rsidRPr="00966F3C" w:rsidRDefault="003E2D9F" w:rsidP="00931C76">
      <w:pPr>
        <w:pStyle w:val="ListParagraph"/>
        <w:numPr>
          <w:ilvl w:val="0"/>
          <w:numId w:val="139"/>
        </w:numPr>
        <w:shd w:val="clear" w:color="auto" w:fill="FFFFFF"/>
        <w:spacing w:after="0" w:line="240" w:lineRule="auto"/>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66F3C">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ray type</w:t>
      </w:r>
    </w:p>
    <w:p w14:paraId="6315E9AC" w14:textId="77777777" w:rsidR="003E2D9F" w:rsidRPr="00966F3C" w:rsidRDefault="003E2D9F" w:rsidP="00931C76">
      <w:pPr>
        <w:pStyle w:val="ListParagraph"/>
        <w:numPr>
          <w:ilvl w:val="0"/>
          <w:numId w:val="139"/>
        </w:numPr>
        <w:shd w:val="clear" w:color="auto" w:fill="FFFFFF"/>
        <w:spacing w:after="0" w:line="240" w:lineRule="auto"/>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66F3C">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ow type</w:t>
      </w:r>
    </w:p>
    <w:p w14:paraId="28667996" w14:textId="30DAFD16" w:rsidR="003E2D9F" w:rsidRPr="00966F3C" w:rsidRDefault="003E2D9F" w:rsidP="00931C76">
      <w:pPr>
        <w:pStyle w:val="ListParagraph"/>
        <w:numPr>
          <w:ilvl w:val="0"/>
          <w:numId w:val="139"/>
        </w:numPr>
        <w:shd w:val="clear" w:color="auto" w:fill="FFFFFF"/>
        <w:spacing w:after="0" w:line="240" w:lineRule="auto"/>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66F3C">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ursor type</w:t>
      </w:r>
    </w:p>
    <w:p w14:paraId="627E84BF" w14:textId="1B68C7E0" w:rsidR="0098170C" w:rsidRPr="00000997" w:rsidRDefault="003F46BB" w:rsidP="003F46BB">
      <w:pPr>
        <w:shd w:val="clear" w:color="auto" w:fill="FFFFFF"/>
        <w:spacing w:before="100" w:beforeAutospacing="1" w:after="100" w:afterAutospacing="1" w:line="240" w:lineRule="auto"/>
        <w:textAlignment w:val="baseline"/>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00997">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ere the data types are in different groups</w:t>
      </w:r>
      <w:r w:rsidR="00000997">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15BEF48E" w14:textId="77777777" w:rsidR="003F46BB" w:rsidRPr="00000997" w:rsidRDefault="003F46BB" w:rsidP="00931C76">
      <w:pPr>
        <w:numPr>
          <w:ilvl w:val="0"/>
          <w:numId w:val="136"/>
        </w:numPr>
        <w:shd w:val="clear" w:color="auto" w:fill="FFFFFF"/>
        <w:spacing w:beforeAutospacing="1" w:after="0" w:afterAutospacing="1" w:line="240" w:lineRule="auto"/>
        <w:textAlignment w:val="baseline"/>
        <w:rPr>
          <w:rFonts w:ascii="Minion-Regular" w:eastAsia="Times New Roman" w:hAnsi="Minion-Regular" w:cs="Segoe UI"/>
          <w:color w:val="252525"/>
          <w:sz w:val="21"/>
          <w:szCs w:val="21"/>
        </w:rPr>
      </w:pPr>
      <w:r w:rsidRPr="00000997">
        <w:rPr>
          <w:rFonts w:ascii="Minion-Regular" w:eastAsia="Times New Roman" w:hAnsi="Minion-Regular" w:cs="Segoe UI"/>
          <w:b/>
          <w:bCs/>
          <w:color w:val="252525"/>
          <w:sz w:val="21"/>
          <w:szCs w:val="21"/>
          <w:bdr w:val="none" w:sz="0" w:space="0" w:color="auto" w:frame="1"/>
        </w:rPr>
        <w:t>Exact Numeric</w:t>
      </w:r>
      <w:r w:rsidRPr="00000997">
        <w:rPr>
          <w:rFonts w:ascii="Minion-Regular" w:eastAsia="Times New Roman" w:hAnsi="Minion-Regular" w:cs="Segoe UI"/>
          <w:color w:val="252525"/>
          <w:sz w:val="21"/>
          <w:szCs w:val="21"/>
        </w:rPr>
        <w:t xml:space="preserve">: bit, </w:t>
      </w:r>
      <w:proofErr w:type="spellStart"/>
      <w:r w:rsidRPr="00000997">
        <w:rPr>
          <w:rFonts w:ascii="Minion-Regular" w:eastAsia="Times New Roman" w:hAnsi="Minion-Regular" w:cs="Segoe UI"/>
          <w:color w:val="252525"/>
          <w:sz w:val="21"/>
          <w:szCs w:val="21"/>
        </w:rPr>
        <w:t>Tinyint</w:t>
      </w:r>
      <w:proofErr w:type="spellEnd"/>
      <w:r w:rsidRPr="00000997">
        <w:rPr>
          <w:rFonts w:ascii="Minion-Regular" w:eastAsia="Times New Roman" w:hAnsi="Minion-Regular" w:cs="Segoe UI"/>
          <w:color w:val="252525"/>
          <w:sz w:val="21"/>
          <w:szCs w:val="21"/>
        </w:rPr>
        <w:t xml:space="preserve">, </w:t>
      </w:r>
      <w:proofErr w:type="spellStart"/>
      <w:r w:rsidRPr="00000997">
        <w:rPr>
          <w:rFonts w:ascii="Minion-Regular" w:eastAsia="Times New Roman" w:hAnsi="Minion-Regular" w:cs="Segoe UI"/>
          <w:color w:val="252525"/>
          <w:sz w:val="21"/>
          <w:szCs w:val="21"/>
        </w:rPr>
        <w:t>Smallint</w:t>
      </w:r>
      <w:proofErr w:type="spellEnd"/>
      <w:r w:rsidRPr="00000997">
        <w:rPr>
          <w:rFonts w:ascii="Minion-Regular" w:eastAsia="Times New Roman" w:hAnsi="Minion-Regular" w:cs="Segoe UI"/>
          <w:color w:val="252525"/>
          <w:sz w:val="21"/>
          <w:szCs w:val="21"/>
        </w:rPr>
        <w:t xml:space="preserve">, </w:t>
      </w:r>
      <w:proofErr w:type="spellStart"/>
      <w:r w:rsidRPr="00000997">
        <w:rPr>
          <w:rFonts w:ascii="Minion-Regular" w:eastAsia="Times New Roman" w:hAnsi="Minion-Regular" w:cs="Segoe UI"/>
          <w:color w:val="252525"/>
          <w:sz w:val="21"/>
          <w:szCs w:val="21"/>
        </w:rPr>
        <w:t>Int</w:t>
      </w:r>
      <w:proofErr w:type="spellEnd"/>
      <w:r w:rsidRPr="00000997">
        <w:rPr>
          <w:rFonts w:ascii="Minion-Regular" w:eastAsia="Times New Roman" w:hAnsi="Minion-Regular" w:cs="Segoe UI"/>
          <w:color w:val="252525"/>
          <w:sz w:val="21"/>
          <w:szCs w:val="21"/>
        </w:rPr>
        <w:t xml:space="preserve">, </w:t>
      </w:r>
      <w:proofErr w:type="spellStart"/>
      <w:r w:rsidRPr="00000997">
        <w:rPr>
          <w:rFonts w:ascii="Minion-Regular" w:eastAsia="Times New Roman" w:hAnsi="Minion-Regular" w:cs="Segoe UI"/>
          <w:color w:val="252525"/>
          <w:sz w:val="21"/>
          <w:szCs w:val="21"/>
        </w:rPr>
        <w:t>Bigint</w:t>
      </w:r>
      <w:proofErr w:type="spellEnd"/>
      <w:r w:rsidRPr="00000997">
        <w:rPr>
          <w:rFonts w:ascii="Minion-Regular" w:eastAsia="Times New Roman" w:hAnsi="Minion-Regular" w:cs="Segoe UI"/>
          <w:color w:val="252525"/>
          <w:sz w:val="21"/>
          <w:szCs w:val="21"/>
        </w:rPr>
        <w:t xml:space="preserve">, Numeric, Decimal, </w:t>
      </w:r>
      <w:proofErr w:type="spellStart"/>
      <w:r w:rsidRPr="00000997">
        <w:rPr>
          <w:rFonts w:ascii="Minion-Regular" w:eastAsia="Times New Roman" w:hAnsi="Minion-Regular" w:cs="Segoe UI"/>
          <w:color w:val="252525"/>
          <w:sz w:val="21"/>
          <w:szCs w:val="21"/>
        </w:rPr>
        <w:t>SmallMoney</w:t>
      </w:r>
      <w:proofErr w:type="spellEnd"/>
      <w:r w:rsidRPr="00000997">
        <w:rPr>
          <w:rFonts w:ascii="Minion-Regular" w:eastAsia="Times New Roman" w:hAnsi="Minion-Regular" w:cs="Segoe UI"/>
          <w:color w:val="252525"/>
          <w:sz w:val="21"/>
          <w:szCs w:val="21"/>
        </w:rPr>
        <w:t>, Money.</w:t>
      </w:r>
    </w:p>
    <w:p w14:paraId="59B89A1D" w14:textId="77777777" w:rsidR="003F46BB" w:rsidRPr="00000997" w:rsidRDefault="003F46BB" w:rsidP="00931C76">
      <w:pPr>
        <w:numPr>
          <w:ilvl w:val="0"/>
          <w:numId w:val="136"/>
        </w:numPr>
        <w:shd w:val="clear" w:color="auto" w:fill="FFFFFF"/>
        <w:spacing w:beforeAutospacing="1" w:after="0" w:afterAutospacing="1" w:line="240" w:lineRule="auto"/>
        <w:textAlignment w:val="baseline"/>
        <w:rPr>
          <w:rFonts w:ascii="Minion-Regular" w:eastAsia="Times New Roman" w:hAnsi="Minion-Regular" w:cs="Segoe UI"/>
          <w:color w:val="252525"/>
          <w:sz w:val="21"/>
          <w:szCs w:val="21"/>
        </w:rPr>
      </w:pPr>
      <w:r w:rsidRPr="00000997">
        <w:rPr>
          <w:rFonts w:ascii="Minion-Regular" w:eastAsia="Times New Roman" w:hAnsi="Minion-Regular" w:cs="Segoe UI"/>
          <w:b/>
          <w:bCs/>
          <w:color w:val="252525"/>
          <w:sz w:val="21"/>
          <w:szCs w:val="21"/>
          <w:bdr w:val="none" w:sz="0" w:space="0" w:color="auto" w:frame="1"/>
        </w:rPr>
        <w:t>Approximate Numeric:</w:t>
      </w:r>
      <w:r w:rsidRPr="00000997">
        <w:rPr>
          <w:rFonts w:ascii="Minion-Regular" w:eastAsia="Times New Roman" w:hAnsi="Minion-Regular" w:cs="Segoe UI"/>
          <w:color w:val="252525"/>
          <w:sz w:val="21"/>
          <w:szCs w:val="21"/>
        </w:rPr>
        <w:t> float, real</w:t>
      </w:r>
    </w:p>
    <w:p w14:paraId="19FD4306" w14:textId="77777777" w:rsidR="003F46BB" w:rsidRPr="00000997" w:rsidRDefault="003F46BB" w:rsidP="00931C76">
      <w:pPr>
        <w:numPr>
          <w:ilvl w:val="0"/>
          <w:numId w:val="136"/>
        </w:numPr>
        <w:shd w:val="clear" w:color="auto" w:fill="FFFFFF"/>
        <w:spacing w:beforeAutospacing="1" w:after="0" w:afterAutospacing="1" w:line="240" w:lineRule="auto"/>
        <w:textAlignment w:val="baseline"/>
        <w:rPr>
          <w:rFonts w:ascii="Minion-Regular" w:eastAsia="Times New Roman" w:hAnsi="Minion-Regular" w:cs="Segoe UI"/>
          <w:color w:val="252525"/>
          <w:sz w:val="21"/>
          <w:szCs w:val="21"/>
        </w:rPr>
      </w:pPr>
      <w:r w:rsidRPr="00000997">
        <w:rPr>
          <w:rFonts w:ascii="Minion-Regular" w:eastAsia="Times New Roman" w:hAnsi="Minion-Regular" w:cs="Segoe UI"/>
          <w:b/>
          <w:bCs/>
          <w:color w:val="252525"/>
          <w:sz w:val="21"/>
          <w:szCs w:val="21"/>
          <w:bdr w:val="none" w:sz="0" w:space="0" w:color="auto" w:frame="1"/>
        </w:rPr>
        <w:t>Data and Time: </w:t>
      </w:r>
      <w:proofErr w:type="spellStart"/>
      <w:r w:rsidRPr="00000997">
        <w:rPr>
          <w:rFonts w:ascii="Minion-Regular" w:eastAsia="Times New Roman" w:hAnsi="Minion-Regular" w:cs="Segoe UI"/>
          <w:color w:val="252525"/>
          <w:sz w:val="21"/>
          <w:szCs w:val="21"/>
        </w:rPr>
        <w:t>DateTime</w:t>
      </w:r>
      <w:proofErr w:type="spellEnd"/>
      <w:r w:rsidRPr="00000997">
        <w:rPr>
          <w:rFonts w:ascii="Minion-Regular" w:eastAsia="Times New Roman" w:hAnsi="Minion-Regular" w:cs="Segoe UI"/>
          <w:color w:val="252525"/>
          <w:sz w:val="21"/>
          <w:szCs w:val="21"/>
        </w:rPr>
        <w:t xml:space="preserve">, </w:t>
      </w:r>
      <w:proofErr w:type="spellStart"/>
      <w:r w:rsidRPr="00000997">
        <w:rPr>
          <w:rFonts w:ascii="Minion-Regular" w:eastAsia="Times New Roman" w:hAnsi="Minion-Regular" w:cs="Segoe UI"/>
          <w:color w:val="252525"/>
          <w:sz w:val="21"/>
          <w:szCs w:val="21"/>
        </w:rPr>
        <w:t>Smalldatatime</w:t>
      </w:r>
      <w:proofErr w:type="spellEnd"/>
      <w:r w:rsidRPr="00000997">
        <w:rPr>
          <w:rFonts w:ascii="Minion-Regular" w:eastAsia="Times New Roman" w:hAnsi="Minion-Regular" w:cs="Segoe UI"/>
          <w:color w:val="252525"/>
          <w:sz w:val="21"/>
          <w:szCs w:val="21"/>
        </w:rPr>
        <w:t xml:space="preserve">, date, time, </w:t>
      </w:r>
      <w:proofErr w:type="spellStart"/>
      <w:r w:rsidRPr="00000997">
        <w:rPr>
          <w:rFonts w:ascii="Minion-Regular" w:eastAsia="Times New Roman" w:hAnsi="Minion-Regular" w:cs="Segoe UI"/>
          <w:color w:val="252525"/>
          <w:sz w:val="21"/>
          <w:szCs w:val="21"/>
        </w:rPr>
        <w:t>Datetimeoffset</w:t>
      </w:r>
      <w:proofErr w:type="spellEnd"/>
      <w:r w:rsidRPr="00000997">
        <w:rPr>
          <w:rFonts w:ascii="Minion-Regular" w:eastAsia="Times New Roman" w:hAnsi="Minion-Regular" w:cs="Segoe UI"/>
          <w:color w:val="252525"/>
          <w:sz w:val="21"/>
          <w:szCs w:val="21"/>
        </w:rPr>
        <w:t>, Datetime2</w:t>
      </w:r>
    </w:p>
    <w:p w14:paraId="2400F3A8" w14:textId="77777777" w:rsidR="003F46BB" w:rsidRPr="00000997" w:rsidRDefault="003F46BB" w:rsidP="00931C76">
      <w:pPr>
        <w:numPr>
          <w:ilvl w:val="0"/>
          <w:numId w:val="136"/>
        </w:numPr>
        <w:shd w:val="clear" w:color="auto" w:fill="FFFFFF"/>
        <w:spacing w:beforeAutospacing="1" w:after="0" w:afterAutospacing="1" w:line="240" w:lineRule="auto"/>
        <w:textAlignment w:val="baseline"/>
        <w:rPr>
          <w:rFonts w:ascii="Minion-Regular" w:eastAsia="Times New Roman" w:hAnsi="Minion-Regular" w:cs="Segoe UI"/>
          <w:color w:val="252525"/>
          <w:sz w:val="21"/>
          <w:szCs w:val="21"/>
        </w:rPr>
      </w:pPr>
      <w:r w:rsidRPr="00000997">
        <w:rPr>
          <w:rFonts w:ascii="Minion-Regular" w:eastAsia="Times New Roman" w:hAnsi="Minion-Regular" w:cs="Segoe UI"/>
          <w:b/>
          <w:bCs/>
          <w:color w:val="252525"/>
          <w:sz w:val="21"/>
          <w:szCs w:val="21"/>
          <w:bdr w:val="none" w:sz="0" w:space="0" w:color="auto" w:frame="1"/>
        </w:rPr>
        <w:t>Character Strings:</w:t>
      </w:r>
      <w:r w:rsidRPr="00000997">
        <w:rPr>
          <w:rFonts w:ascii="Minion-Regular" w:eastAsia="Times New Roman" w:hAnsi="Minion-Regular" w:cs="Segoe UI"/>
          <w:color w:val="252525"/>
          <w:sz w:val="21"/>
          <w:szCs w:val="21"/>
        </w:rPr>
        <w:t> char, varchar, text</w:t>
      </w:r>
    </w:p>
    <w:p w14:paraId="53902987" w14:textId="77777777" w:rsidR="003F46BB" w:rsidRPr="00000997" w:rsidRDefault="003F46BB" w:rsidP="00931C76">
      <w:pPr>
        <w:numPr>
          <w:ilvl w:val="0"/>
          <w:numId w:val="136"/>
        </w:numPr>
        <w:shd w:val="clear" w:color="auto" w:fill="FFFFFF"/>
        <w:spacing w:beforeAutospacing="1" w:after="0" w:afterAutospacing="1" w:line="240" w:lineRule="auto"/>
        <w:textAlignment w:val="baseline"/>
        <w:rPr>
          <w:rFonts w:ascii="Minion-Regular" w:eastAsia="Times New Roman" w:hAnsi="Minion-Regular" w:cs="Segoe UI"/>
          <w:color w:val="252525"/>
          <w:sz w:val="21"/>
          <w:szCs w:val="21"/>
        </w:rPr>
      </w:pPr>
      <w:r w:rsidRPr="00000997">
        <w:rPr>
          <w:rFonts w:ascii="Minion-Regular" w:eastAsia="Times New Roman" w:hAnsi="Minion-Regular" w:cs="Segoe UI"/>
          <w:b/>
          <w:bCs/>
          <w:color w:val="252525"/>
          <w:sz w:val="21"/>
          <w:szCs w:val="21"/>
          <w:bdr w:val="none" w:sz="0" w:space="0" w:color="auto" w:frame="1"/>
        </w:rPr>
        <w:t>Unicode Character strings:</w:t>
      </w:r>
      <w:r w:rsidRPr="00000997">
        <w:rPr>
          <w:rFonts w:ascii="Minion-Regular" w:eastAsia="Times New Roman" w:hAnsi="Minion-Regular" w:cs="Segoe UI"/>
          <w:color w:val="252525"/>
          <w:sz w:val="21"/>
          <w:szCs w:val="21"/>
        </w:rPr>
        <w:t> </w:t>
      </w:r>
      <w:proofErr w:type="spellStart"/>
      <w:r w:rsidRPr="00000997">
        <w:rPr>
          <w:rFonts w:ascii="Minion-Regular" w:eastAsia="Times New Roman" w:hAnsi="Minion-Regular" w:cs="Segoe UI"/>
          <w:color w:val="252525"/>
          <w:sz w:val="21"/>
          <w:szCs w:val="21"/>
        </w:rPr>
        <w:t>Nchar</w:t>
      </w:r>
      <w:proofErr w:type="spellEnd"/>
      <w:r w:rsidRPr="00000997">
        <w:rPr>
          <w:rFonts w:ascii="Minion-Regular" w:eastAsia="Times New Roman" w:hAnsi="Minion-Regular" w:cs="Segoe UI"/>
          <w:color w:val="252525"/>
          <w:sz w:val="21"/>
          <w:szCs w:val="21"/>
        </w:rPr>
        <w:t xml:space="preserve">, </w:t>
      </w:r>
      <w:proofErr w:type="spellStart"/>
      <w:r w:rsidRPr="00000997">
        <w:rPr>
          <w:rFonts w:ascii="Minion-Regular" w:eastAsia="Times New Roman" w:hAnsi="Minion-Regular" w:cs="Segoe UI"/>
          <w:color w:val="252525"/>
          <w:sz w:val="21"/>
          <w:szCs w:val="21"/>
        </w:rPr>
        <w:t>Nvarchar</w:t>
      </w:r>
      <w:proofErr w:type="spellEnd"/>
      <w:r w:rsidRPr="00000997">
        <w:rPr>
          <w:rFonts w:ascii="Minion-Regular" w:eastAsia="Times New Roman" w:hAnsi="Minion-Regular" w:cs="Segoe UI"/>
          <w:color w:val="252525"/>
          <w:sz w:val="21"/>
          <w:szCs w:val="21"/>
        </w:rPr>
        <w:t xml:space="preserve">, </w:t>
      </w:r>
      <w:proofErr w:type="spellStart"/>
      <w:r w:rsidRPr="00000997">
        <w:rPr>
          <w:rFonts w:ascii="Minion-Regular" w:eastAsia="Times New Roman" w:hAnsi="Minion-Regular" w:cs="Segoe UI"/>
          <w:color w:val="252525"/>
          <w:sz w:val="21"/>
          <w:szCs w:val="21"/>
        </w:rPr>
        <w:t>Ntext</w:t>
      </w:r>
      <w:proofErr w:type="spellEnd"/>
    </w:p>
    <w:p w14:paraId="5C961468" w14:textId="77777777" w:rsidR="003F46BB" w:rsidRPr="00000997" w:rsidRDefault="003F46BB" w:rsidP="00931C76">
      <w:pPr>
        <w:numPr>
          <w:ilvl w:val="0"/>
          <w:numId w:val="136"/>
        </w:numPr>
        <w:shd w:val="clear" w:color="auto" w:fill="FFFFFF"/>
        <w:spacing w:beforeAutospacing="1" w:after="0" w:afterAutospacing="1" w:line="240" w:lineRule="auto"/>
        <w:textAlignment w:val="baseline"/>
        <w:rPr>
          <w:rFonts w:ascii="Minion-Regular" w:eastAsia="Times New Roman" w:hAnsi="Minion-Regular" w:cs="Segoe UI"/>
          <w:color w:val="252525"/>
          <w:sz w:val="21"/>
          <w:szCs w:val="21"/>
        </w:rPr>
      </w:pPr>
      <w:r w:rsidRPr="00000997">
        <w:rPr>
          <w:rFonts w:ascii="Minion-Regular" w:eastAsia="Times New Roman" w:hAnsi="Minion-Regular" w:cs="Segoe UI"/>
          <w:b/>
          <w:bCs/>
          <w:color w:val="252525"/>
          <w:sz w:val="21"/>
          <w:szCs w:val="21"/>
          <w:bdr w:val="none" w:sz="0" w:space="0" w:color="auto" w:frame="1"/>
        </w:rPr>
        <w:t>Binary strings:</w:t>
      </w:r>
      <w:r w:rsidRPr="00000997">
        <w:rPr>
          <w:rFonts w:ascii="Minion-Regular" w:eastAsia="Times New Roman" w:hAnsi="Minion-Regular" w:cs="Segoe UI"/>
          <w:color w:val="252525"/>
          <w:sz w:val="21"/>
          <w:szCs w:val="21"/>
        </w:rPr>
        <w:t xml:space="preserve"> binary, </w:t>
      </w:r>
      <w:proofErr w:type="spellStart"/>
      <w:r w:rsidRPr="00000997">
        <w:rPr>
          <w:rFonts w:ascii="Minion-Regular" w:eastAsia="Times New Roman" w:hAnsi="Minion-Regular" w:cs="Segoe UI"/>
          <w:color w:val="252525"/>
          <w:sz w:val="21"/>
          <w:szCs w:val="21"/>
        </w:rPr>
        <w:t>Varbinary</w:t>
      </w:r>
      <w:proofErr w:type="spellEnd"/>
      <w:r w:rsidRPr="00000997">
        <w:rPr>
          <w:rFonts w:ascii="Minion-Regular" w:eastAsia="Times New Roman" w:hAnsi="Minion-Regular" w:cs="Segoe UI"/>
          <w:color w:val="252525"/>
          <w:sz w:val="21"/>
          <w:szCs w:val="21"/>
        </w:rPr>
        <w:t>, image</w:t>
      </w:r>
    </w:p>
    <w:p w14:paraId="0499B6FF" w14:textId="77777777" w:rsidR="003F46BB" w:rsidRPr="00000997" w:rsidRDefault="003F46BB" w:rsidP="00931C76">
      <w:pPr>
        <w:numPr>
          <w:ilvl w:val="0"/>
          <w:numId w:val="136"/>
        </w:numPr>
        <w:shd w:val="clear" w:color="auto" w:fill="FFFFFF"/>
        <w:spacing w:beforeAutospacing="1" w:after="0" w:afterAutospacing="1" w:line="240" w:lineRule="auto"/>
        <w:textAlignment w:val="baseline"/>
        <w:rPr>
          <w:rFonts w:ascii="Minion-Regular" w:eastAsia="Times New Roman" w:hAnsi="Minion-Regular" w:cs="Segoe UI"/>
          <w:color w:val="252525"/>
          <w:sz w:val="21"/>
          <w:szCs w:val="21"/>
        </w:rPr>
      </w:pPr>
      <w:r w:rsidRPr="00000997">
        <w:rPr>
          <w:rFonts w:ascii="Minion-Regular" w:eastAsia="Times New Roman" w:hAnsi="Minion-Regular" w:cs="Segoe UI"/>
          <w:b/>
          <w:bCs/>
          <w:color w:val="252525"/>
          <w:sz w:val="21"/>
          <w:szCs w:val="21"/>
          <w:bdr w:val="none" w:sz="0" w:space="0" w:color="auto" w:frame="1"/>
        </w:rPr>
        <w:t>Other Data types:</w:t>
      </w:r>
      <w:r w:rsidRPr="00000997">
        <w:rPr>
          <w:rFonts w:ascii="Minion-Regular" w:eastAsia="Times New Roman" w:hAnsi="Minion-Regular" w:cs="Segoe UI"/>
          <w:color w:val="252525"/>
          <w:sz w:val="21"/>
          <w:szCs w:val="21"/>
        </w:rPr>
        <w:t> </w:t>
      </w:r>
      <w:proofErr w:type="spellStart"/>
      <w:r w:rsidRPr="00000997">
        <w:rPr>
          <w:rFonts w:ascii="Minion-Regular" w:eastAsia="Times New Roman" w:hAnsi="Minion-Regular" w:cs="Segoe UI"/>
          <w:color w:val="252525"/>
          <w:sz w:val="21"/>
          <w:szCs w:val="21"/>
        </w:rPr>
        <w:t>sql_variant</w:t>
      </w:r>
      <w:proofErr w:type="spellEnd"/>
      <w:r w:rsidRPr="00000997">
        <w:rPr>
          <w:rFonts w:ascii="Minion-Regular" w:eastAsia="Times New Roman" w:hAnsi="Minion-Regular" w:cs="Segoe UI"/>
          <w:color w:val="252525"/>
          <w:sz w:val="21"/>
          <w:szCs w:val="21"/>
        </w:rPr>
        <w:t xml:space="preserve">, timestamp, </w:t>
      </w:r>
      <w:proofErr w:type="spellStart"/>
      <w:r w:rsidRPr="00000997">
        <w:rPr>
          <w:rFonts w:ascii="Minion-Regular" w:eastAsia="Times New Roman" w:hAnsi="Minion-Regular" w:cs="Segoe UI"/>
          <w:color w:val="252525"/>
          <w:sz w:val="21"/>
          <w:szCs w:val="21"/>
        </w:rPr>
        <w:t>Uniqueidentifier</w:t>
      </w:r>
      <w:proofErr w:type="spellEnd"/>
      <w:r w:rsidRPr="00000997">
        <w:rPr>
          <w:rFonts w:ascii="Minion-Regular" w:eastAsia="Times New Roman" w:hAnsi="Minion-Regular" w:cs="Segoe UI"/>
          <w:color w:val="252525"/>
          <w:sz w:val="21"/>
          <w:szCs w:val="21"/>
        </w:rPr>
        <w:t>, XML</w:t>
      </w:r>
    </w:p>
    <w:p w14:paraId="180E069E" w14:textId="77777777" w:rsidR="003F46BB" w:rsidRPr="00000997" w:rsidRDefault="003F46BB" w:rsidP="00931C76">
      <w:pPr>
        <w:numPr>
          <w:ilvl w:val="0"/>
          <w:numId w:val="136"/>
        </w:numPr>
        <w:shd w:val="clear" w:color="auto" w:fill="FFFFFF"/>
        <w:spacing w:beforeAutospacing="1" w:after="0" w:afterAutospacing="1" w:line="240" w:lineRule="auto"/>
        <w:textAlignment w:val="baseline"/>
        <w:rPr>
          <w:rFonts w:ascii="Minion-Regular" w:eastAsia="Times New Roman" w:hAnsi="Minion-Regular" w:cs="Segoe UI"/>
          <w:color w:val="252525"/>
          <w:sz w:val="21"/>
          <w:szCs w:val="21"/>
        </w:rPr>
      </w:pPr>
      <w:r w:rsidRPr="00000997">
        <w:rPr>
          <w:rFonts w:ascii="Minion-Regular" w:eastAsia="Times New Roman" w:hAnsi="Minion-Regular" w:cs="Segoe UI"/>
          <w:b/>
          <w:bCs/>
          <w:color w:val="252525"/>
          <w:sz w:val="21"/>
          <w:szCs w:val="21"/>
          <w:bdr w:val="none" w:sz="0" w:space="0" w:color="auto" w:frame="1"/>
        </w:rPr>
        <w:t>CLR data types:</w:t>
      </w:r>
      <w:r w:rsidRPr="00000997">
        <w:rPr>
          <w:rFonts w:ascii="Minion-Regular" w:eastAsia="Times New Roman" w:hAnsi="Minion-Regular" w:cs="Segoe UI"/>
          <w:color w:val="252525"/>
          <w:sz w:val="21"/>
          <w:szCs w:val="21"/>
        </w:rPr>
        <w:t> </w:t>
      </w:r>
      <w:proofErr w:type="spellStart"/>
      <w:r w:rsidRPr="00000997">
        <w:rPr>
          <w:rFonts w:ascii="Minion-Regular" w:eastAsia="Times New Roman" w:hAnsi="Minion-Regular" w:cs="Segoe UI"/>
          <w:color w:val="252525"/>
          <w:sz w:val="21"/>
          <w:szCs w:val="21"/>
        </w:rPr>
        <w:t>hierarchyid</w:t>
      </w:r>
      <w:proofErr w:type="spellEnd"/>
    </w:p>
    <w:p w14:paraId="5C2C06F6" w14:textId="6A9F114D" w:rsidR="003F46BB" w:rsidRDefault="003F46BB" w:rsidP="00931C76">
      <w:pPr>
        <w:numPr>
          <w:ilvl w:val="0"/>
          <w:numId w:val="136"/>
        </w:numPr>
        <w:shd w:val="clear" w:color="auto" w:fill="FFFFFF"/>
        <w:spacing w:beforeAutospacing="1" w:after="0" w:afterAutospacing="1" w:line="240" w:lineRule="auto"/>
        <w:textAlignment w:val="baseline"/>
        <w:rPr>
          <w:rFonts w:ascii="Minion-Regular" w:eastAsia="Times New Roman" w:hAnsi="Minion-Regular" w:cs="Segoe UI"/>
          <w:color w:val="252525"/>
          <w:sz w:val="21"/>
          <w:szCs w:val="21"/>
        </w:rPr>
      </w:pPr>
      <w:r w:rsidRPr="00000997">
        <w:rPr>
          <w:rFonts w:ascii="Minion-Regular" w:eastAsia="Times New Roman" w:hAnsi="Minion-Regular" w:cs="Segoe UI"/>
          <w:b/>
          <w:bCs/>
          <w:color w:val="252525"/>
          <w:sz w:val="21"/>
          <w:szCs w:val="21"/>
          <w:bdr w:val="none" w:sz="0" w:space="0" w:color="auto" w:frame="1"/>
        </w:rPr>
        <w:t>Spatial data types:</w:t>
      </w:r>
      <w:r w:rsidRPr="00000997">
        <w:rPr>
          <w:rFonts w:ascii="Minion-Regular" w:eastAsia="Times New Roman" w:hAnsi="Minion-Regular" w:cs="Segoe UI"/>
          <w:color w:val="252525"/>
          <w:sz w:val="21"/>
          <w:szCs w:val="21"/>
        </w:rPr>
        <w:t> geometry, geography</w:t>
      </w:r>
    </w:p>
    <w:p w14:paraId="7367AC3C" w14:textId="1DC8AC2D" w:rsidR="0098170C" w:rsidRDefault="0098170C" w:rsidP="0098170C">
      <w:pPr>
        <w:shd w:val="clear" w:color="auto" w:fill="FFFFFF"/>
        <w:spacing w:beforeAutospacing="1" w:after="0" w:afterAutospacing="1" w:line="240" w:lineRule="auto"/>
        <w:textAlignment w:val="baseline"/>
        <w:rPr>
          <w:rFonts w:ascii="Minion-Regular" w:eastAsia="Times New Roman" w:hAnsi="Minion-Regular" w:cs="Segoe UI"/>
          <w:color w:val="252525"/>
          <w:sz w:val="21"/>
          <w:szCs w:val="21"/>
        </w:rPr>
      </w:pPr>
      <w:r w:rsidRPr="00000997">
        <w:rPr>
          <w:rFonts w:ascii="Minion-Regular" w:hAnsi="Minion-Regular"/>
          <w:noProof/>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drawing>
          <wp:inline distT="0" distB="0" distL="0" distR="0" wp14:anchorId="7F1C016E" wp14:editId="64C4479D">
            <wp:extent cx="5943600" cy="2686050"/>
            <wp:effectExtent l="0" t="0" r="0" b="0"/>
            <wp:docPr id="32283" name="Picture 32283" descr="SQL Data Types - JournalD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QL Data Types - JournalDev"/>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2686050"/>
                    </a:xfrm>
                    <a:prstGeom prst="rect">
                      <a:avLst/>
                    </a:prstGeom>
                    <a:noFill/>
                    <a:ln>
                      <a:noFill/>
                    </a:ln>
                  </pic:spPr>
                </pic:pic>
              </a:graphicData>
            </a:graphic>
          </wp:inline>
        </w:drawing>
      </w:r>
    </w:p>
    <w:p w14:paraId="3681FEFC" w14:textId="77777777" w:rsidR="00D824B4" w:rsidRPr="00000997" w:rsidRDefault="00D824B4" w:rsidP="0098170C">
      <w:pPr>
        <w:shd w:val="clear" w:color="auto" w:fill="FFFFFF"/>
        <w:spacing w:beforeAutospacing="1" w:after="0" w:afterAutospacing="1" w:line="240" w:lineRule="auto"/>
        <w:textAlignment w:val="baseline"/>
        <w:rPr>
          <w:rFonts w:ascii="Minion-Regular" w:eastAsia="Times New Roman" w:hAnsi="Minion-Regular" w:cs="Segoe UI"/>
          <w:color w:val="252525"/>
          <w:sz w:val="21"/>
          <w:szCs w:val="21"/>
        </w:rPr>
      </w:pPr>
    </w:p>
    <w:p w14:paraId="32D8368A" w14:textId="77777777" w:rsidR="00393F1B" w:rsidRPr="00000997" w:rsidRDefault="00393F1B" w:rsidP="00000997">
      <w:pPr>
        <w:shd w:val="clear" w:color="auto" w:fill="FFFFFF"/>
        <w:spacing w:after="0" w:line="240" w:lineRule="auto"/>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00997">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Abstract Data Types in Oracle</w:t>
      </w:r>
    </w:p>
    <w:p w14:paraId="2BB12AC5" w14:textId="77777777" w:rsidR="00393F1B" w:rsidRPr="00393F1B" w:rsidRDefault="00393F1B" w:rsidP="00000997">
      <w:pPr>
        <w:shd w:val="clear" w:color="auto" w:fill="FFFFFF"/>
        <w:spacing w:after="0" w:line="240" w:lineRule="auto"/>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93F1B">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ne of the shortcomings of the Oracle 7 database was the limited number of intrinsic data types.</w:t>
      </w:r>
    </w:p>
    <w:p w14:paraId="46C28ADA" w14:textId="77777777" w:rsidR="00393F1B" w:rsidRPr="00000997" w:rsidRDefault="00393F1B" w:rsidP="00000997">
      <w:pPr>
        <w:shd w:val="clear" w:color="auto" w:fill="FFFFFF"/>
        <w:spacing w:after="0" w:line="240" w:lineRule="auto"/>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00997">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stract Data Types</w:t>
      </w:r>
    </w:p>
    <w:p w14:paraId="2166C161" w14:textId="2AB76FED" w:rsidR="00393F1B" w:rsidRDefault="00393F1B" w:rsidP="0098170C">
      <w:pPr>
        <w:shd w:val="clear" w:color="auto" w:fill="FFFFFF"/>
        <w:spacing w:after="0" w:line="240" w:lineRule="auto"/>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93F1B">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 Abstract Data Type (ADT) consists of a data structure and subprograms that manipulate the data. The variables that form the data structure are called attributes. The subprograms that manipulate the attributes are called methods. ADTs are stored in the database and instances of ADTs can be stored in tables and used as PL/SQL variables. ADTs let you reduce complexity by separating a large system into logical components, which you can reuse. In the static data dictionary view</w:t>
      </w:r>
      <w:r w:rsidR="0098170C">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5A4D9716" w14:textId="1438F947" w:rsidR="0098170C" w:rsidRPr="0098170C" w:rsidRDefault="0098170C" w:rsidP="0098170C">
      <w:pPr>
        <w:shd w:val="clear" w:color="auto" w:fill="FFFFFF"/>
        <w:spacing w:after="0" w:line="240" w:lineRule="auto"/>
        <w:jc w:val="center"/>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8170C">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NSI SQL </w:t>
      </w:r>
      <w:proofErr w:type="spellStart"/>
      <w:r w:rsidRPr="0098170C">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t</w:t>
      </w:r>
      <w:proofErr w:type="spellEnd"/>
      <w:r w:rsidRPr="0098170C">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ype </w:t>
      </w:r>
      <w:proofErr w:type="spellStart"/>
      <w:r w:rsidRPr="0098170C">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nvertions</w:t>
      </w:r>
      <w:proofErr w:type="spellEnd"/>
      <w:r w:rsidRPr="0098170C">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ith Oracle Data type</w:t>
      </w:r>
    </w:p>
    <w:p w14:paraId="0372E86C" w14:textId="2057FD59" w:rsidR="00E840DA" w:rsidRPr="00000997" w:rsidRDefault="00E840DA" w:rsidP="00000997">
      <w:pPr>
        <w:shd w:val="clear" w:color="auto" w:fill="FFFFFF"/>
        <w:spacing w:after="0" w:line="240" w:lineRule="auto"/>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0DCBA4A" w14:textId="73D6D3D4" w:rsidR="0006548C" w:rsidRDefault="0006548C" w:rsidP="00000997">
      <w:pPr>
        <w:shd w:val="clear" w:color="auto" w:fill="FFFFFF"/>
        <w:spacing w:after="0" w:line="240" w:lineRule="auto"/>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00997">
        <w:rPr>
          <w:rFonts w:ascii="Minion-Regular" w:hAnsi="Minion-Regular"/>
          <w:noProof/>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drawing>
          <wp:inline distT="0" distB="0" distL="0" distR="0" wp14:anchorId="13DDD36D" wp14:editId="7326E298">
            <wp:extent cx="5943600" cy="4342765"/>
            <wp:effectExtent l="0" t="0" r="0" b="635"/>
            <wp:docPr id="32284" name="Picture 32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342765"/>
                    </a:xfrm>
                    <a:prstGeom prst="rect">
                      <a:avLst/>
                    </a:prstGeom>
                  </pic:spPr>
                </pic:pic>
              </a:graphicData>
            </a:graphic>
          </wp:inline>
        </w:drawing>
      </w:r>
    </w:p>
    <w:p w14:paraId="13896421" w14:textId="77777777" w:rsidR="00A50B84" w:rsidRPr="00000997" w:rsidRDefault="00A50B84" w:rsidP="00000997">
      <w:pPr>
        <w:shd w:val="clear" w:color="auto" w:fill="FFFFFF"/>
        <w:spacing w:after="0" w:line="240" w:lineRule="auto"/>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9C1EF29" w14:textId="1A415F1E" w:rsidR="00562029" w:rsidRPr="00311434" w:rsidRDefault="005A0B3F" w:rsidP="00A3505B">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base Key</w:t>
      </w:r>
      <w:r w:rsidR="005B374C"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5B374C"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key is </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005B374C"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ield of </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005B374C"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 that identif</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es</w:t>
      </w:r>
      <w:r w:rsidR="005B374C"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e tuple in that table.</w:t>
      </w:r>
    </w:p>
    <w:p w14:paraId="50C1E9E1" w14:textId="2EC9A7F3" w:rsidR="005A0B3F" w:rsidRPr="00311434" w:rsidRDefault="005A0B3F" w:rsidP="00842913">
      <w:pPr>
        <w:pStyle w:val="NoSpacing"/>
        <w:numPr>
          <w:ilvl w:val="0"/>
          <w:numId w:val="36"/>
        </w:numPr>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per key</w:t>
      </w:r>
    </w:p>
    <w:p w14:paraId="49017487" w14:textId="154A1904" w:rsidR="00CE29F3" w:rsidRPr="00311434" w:rsidRDefault="001D180F"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 attribute or a set of attributes that uniquely identifies a tuple within a relation</w:t>
      </w:r>
      <w:r w:rsidR="00CE29F3"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0E5036BE" w14:textId="26907670" w:rsidR="00CE29F3" w:rsidRPr="00311434" w:rsidRDefault="005A0B3F" w:rsidP="00842913">
      <w:pPr>
        <w:pStyle w:val="NoSpacing"/>
        <w:numPr>
          <w:ilvl w:val="0"/>
          <w:numId w:val="35"/>
        </w:numPr>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ndidate key</w:t>
      </w:r>
    </w:p>
    <w:p w14:paraId="10F8BCD9" w14:textId="4108B0FC" w:rsidR="00B55EF6" w:rsidRPr="00311434" w:rsidRDefault="00CE29F3" w:rsidP="00E63D10">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super key such that no proper subset is a super key within the relation.</w:t>
      </w:r>
      <w:r w:rsidR="00B55EF6" w:rsidRPr="00311434">
        <w:rPr>
          <w:rFonts w:ascii="Minion-Regular" w:hAnsi="Minion-Regular"/>
        </w:rPr>
        <w:t xml:space="preserve"> </w:t>
      </w:r>
      <w:r w:rsidR="00B55EF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ntains no unique subset (irreducibility).</w:t>
      </w:r>
      <w:r w:rsidR="00DD4D7A"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ossibly many candidate keys (specified using UNIQUE), one of which is chosen as the primary key. PRIMARY KEY (</w:t>
      </w:r>
      <w:proofErr w:type="spellStart"/>
      <w:r w:rsidR="00DD4D7A"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id</w:t>
      </w:r>
      <w:proofErr w:type="spellEnd"/>
      <w:r w:rsidR="00DD4D7A"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UNIQUE (id, grade))</w:t>
      </w:r>
      <w:r w:rsidR="005957ED"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c</w:t>
      </w:r>
      <w:r w:rsidR="005957ED"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didate can be unique but its value can be change</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005957ED"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1930B928" w14:textId="77C1C6DB" w:rsidR="0025763A" w:rsidRPr="00311434" w:rsidRDefault="009632D0"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Minion-Regular" w:hAnsi="Minion-Regular"/>
          <w:noProof/>
          <w:color w:val="171717" w:themeColor="background2" w:themeShade="1A"/>
        </w:rPr>
        <w:lastRenderedPageBreak/>
        <w:drawing>
          <wp:inline distT="0" distB="0" distL="0" distR="0" wp14:anchorId="5FF6C2E8" wp14:editId="4BFED4F6">
            <wp:extent cx="5057143" cy="1904762"/>
            <wp:effectExtent l="0" t="0" r="0" b="635"/>
            <wp:docPr id="31840" name="Picture 318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40" name="aaa.png"/>
                    <pic:cNvPicPr/>
                  </pic:nvPicPr>
                  <pic:blipFill>
                    <a:blip r:embed="rId43">
                      <a:extLst>
                        <a:ext uri="{28A0092B-C50C-407E-A947-70E740481C1C}">
                          <a14:useLocalDpi xmlns:a14="http://schemas.microsoft.com/office/drawing/2010/main" val="0"/>
                        </a:ext>
                      </a:extLst>
                    </a:blip>
                    <a:stretch>
                      <a:fillRect/>
                    </a:stretch>
                  </pic:blipFill>
                  <pic:spPr>
                    <a:xfrm>
                      <a:off x="0" y="0"/>
                      <a:ext cx="5057143" cy="1904762"/>
                    </a:xfrm>
                    <a:prstGeom prst="rect">
                      <a:avLst/>
                    </a:prstGeom>
                  </pic:spPr>
                </pic:pic>
              </a:graphicData>
            </a:graphic>
          </wp:inline>
        </w:drawing>
      </w:r>
    </w:p>
    <w:p w14:paraId="6EDF6998" w14:textId="77777777" w:rsidR="00B900F1" w:rsidRPr="00311434" w:rsidRDefault="00CD7E98" w:rsidP="00842913">
      <w:pPr>
        <w:pStyle w:val="NoSpacing"/>
        <w:numPr>
          <w:ilvl w:val="0"/>
          <w:numId w:val="35"/>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atural key</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K in OLTP. </w:t>
      </w:r>
    </w:p>
    <w:p w14:paraId="4677B14C" w14:textId="711790D8" w:rsidR="00CD7E98" w:rsidRPr="00311434" w:rsidRDefault="00CD7E98" w:rsidP="00F965B6">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t may be a PK in OLAP.</w:t>
      </w:r>
      <w:r w:rsidR="009632D0">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9632D0" w:rsidRPr="009632D0">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natural key (also known as </w:t>
      </w:r>
      <w:r w:rsidR="009632D0" w:rsidRPr="003F17EB">
        <w:rPr>
          <w:rFonts w:ascii="Minion-Regular" w:hAnsi="Minion-Regular"/>
          <w:color w:val="171717" w:themeColor="background2" w:themeShade="1A"/>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usiness key or do</w:t>
      </w:r>
      <w:r w:rsidR="009C1F44">
        <w:rPr>
          <w:rFonts w:ascii="Minion-Regular" w:hAnsi="Minion-Regular"/>
          <w:color w:val="171717" w:themeColor="background2" w:themeShade="1A"/>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in</w:t>
      </w:r>
      <w:r w:rsidR="009632D0" w:rsidRPr="003F17EB">
        <w:rPr>
          <w:rFonts w:ascii="Minion-Regular" w:hAnsi="Minion-Regular"/>
          <w:color w:val="171717" w:themeColor="background2" w:themeShade="1A"/>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key</w:t>
      </w:r>
      <w:r w:rsidR="009632D0" w:rsidRPr="009632D0">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s a type of unique key in a database formed of attributes that exist and are used in the external world outside the database like natural key (SSN column)</w:t>
      </w:r>
    </w:p>
    <w:p w14:paraId="6744B9B4" w14:textId="77777777" w:rsidR="00B900F1" w:rsidRPr="00311434" w:rsidRDefault="004955E1" w:rsidP="00842913">
      <w:pPr>
        <w:pStyle w:val="NoSpacing"/>
        <w:numPr>
          <w:ilvl w:val="0"/>
          <w:numId w:val="35"/>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mposite key or concatenate</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key</w:t>
      </w:r>
    </w:p>
    <w:p w14:paraId="2B79B6D9" w14:textId="706EB56C" w:rsidR="000A54D9" w:rsidRPr="00311434" w:rsidRDefault="004955E1" w:rsidP="00B900F1">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 primary key that consists of two or more attributes is known as </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0027083B">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mposite key.</w:t>
      </w:r>
    </w:p>
    <w:p w14:paraId="194C37E1" w14:textId="45A305F6" w:rsidR="00B900F1" w:rsidRPr="00311434" w:rsidRDefault="005A0B3F" w:rsidP="00842913">
      <w:pPr>
        <w:pStyle w:val="NoSpacing"/>
        <w:numPr>
          <w:ilvl w:val="0"/>
          <w:numId w:val="35"/>
        </w:numPr>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imary key</w:t>
      </w:r>
    </w:p>
    <w:p w14:paraId="49514F7C" w14:textId="5412F483" w:rsidR="00BB3B77" w:rsidRPr="00885ACC" w:rsidRDefault="00B900F1" w:rsidP="00885ACC">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candidate key is selected to identify tuples uniquely within a relation. Should re</w:t>
      </w:r>
      <w:r w:rsidR="009C1F4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in</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onstant over the life of the tuple. PK is unique, Not repeat</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d</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not null, not change for life. If the primary key </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s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 be change</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e will drop the entity of </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able, </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nd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dd </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ew entity, </w:t>
      </w:r>
      <w:proofErr w:type="gram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w:t>
      </w:r>
      <w:proofErr w:type="gram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most cases</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K </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used as </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oreign key. You cannot change the value. You first delete the child, </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o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at </w:t>
      </w:r>
      <w:r w:rsidR="00885ACC">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ou can modify the parent table.</w:t>
      </w:r>
    </w:p>
    <w:p w14:paraId="09325DA4" w14:textId="6D3C1E97" w:rsidR="00A43A2F" w:rsidRPr="00311434" w:rsidRDefault="00A43A2F" w:rsidP="00842913">
      <w:pPr>
        <w:pStyle w:val="NoSpacing"/>
        <w:numPr>
          <w:ilvl w:val="0"/>
          <w:numId w:val="35"/>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mal Super Key</w:t>
      </w:r>
    </w:p>
    <w:p w14:paraId="293B3859" w14:textId="15E95A1C" w:rsidR="00C10B8E" w:rsidRPr="00311434" w:rsidRDefault="00C10B8E" w:rsidP="00E63D10">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l super keys can't be primary keys.</w:t>
      </w:r>
      <w:r w:rsidR="00EF4AE5"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p</w:t>
      </w:r>
      <w:r w:rsidR="00EF4AE5"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imary key is a minimal super key.</w:t>
      </w:r>
      <w:r w:rsidR="005C52A4"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KEY is a minimal SUPERKEY, that is, a minimized set of columns that can be used to identify a single row.</w:t>
      </w:r>
    </w:p>
    <w:p w14:paraId="12684A6C" w14:textId="56AE7D80" w:rsidR="005A0B3F" w:rsidRPr="00311434" w:rsidRDefault="005A0B3F" w:rsidP="00842913">
      <w:pPr>
        <w:pStyle w:val="NoSpacing"/>
        <w:numPr>
          <w:ilvl w:val="0"/>
          <w:numId w:val="35"/>
        </w:numPr>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eign key</w:t>
      </w:r>
    </w:p>
    <w:p w14:paraId="1941B0F3" w14:textId="18D3000F" w:rsidR="00F965B6" w:rsidRPr="00311434" w:rsidRDefault="00113C84" w:rsidP="00E63D10">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 attribute or set of attributes within one relation that matches the candidate key of some (possibly the same) relation.</w:t>
      </w:r>
      <w:r w:rsidR="000F2289"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an you add </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000F2289"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n</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0F2289"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key as </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000F2289"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oreign key? Yes, </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000F2289"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mum condition is it should be unique. It should be candidate key.</w:t>
      </w:r>
    </w:p>
    <w:p w14:paraId="7F11898A" w14:textId="4C328188" w:rsidR="00791FAF" w:rsidRPr="00311434" w:rsidRDefault="00791FAF" w:rsidP="00842913">
      <w:pPr>
        <w:pStyle w:val="NoSpacing"/>
        <w:numPr>
          <w:ilvl w:val="0"/>
          <w:numId w:val="35"/>
        </w:numPr>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mposite Key</w:t>
      </w:r>
    </w:p>
    <w:p w14:paraId="2883EFE2" w14:textId="38080756" w:rsidR="005A0B3F" w:rsidRPr="00311434" w:rsidRDefault="002C7A88" w:rsidP="00E63D10">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c</w:t>
      </w:r>
      <w:r w:rsidR="00791FAF"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mposite key consists of more than one attribute.</w:t>
      </w:r>
      <w:r w:rsidR="00736AD0"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OMPOSITE KEY is a combination of two or more columns that uniquely identify rows in a table. The combination of columns guarantees uniqueness, though individually uniqueness is not guaranteed. Hence, they are combined to uniquely identify records in a table.</w:t>
      </w:r>
      <w:r w:rsidR="00A25A9A"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You can you composite key as PK but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00A25A9A"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mposite key will go to other table</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00A25A9A"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s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00A25A9A"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eign key.</w:t>
      </w:r>
    </w:p>
    <w:p w14:paraId="042EE5E5" w14:textId="77777777" w:rsidR="00B900F1" w:rsidRPr="00311434" w:rsidRDefault="00147627" w:rsidP="00842913">
      <w:pPr>
        <w:pStyle w:val="NoSpacing"/>
        <w:numPr>
          <w:ilvl w:val="0"/>
          <w:numId w:val="35"/>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ternate key</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129A0842" w14:textId="0536503B" w:rsidR="00147627" w:rsidRPr="00311434" w:rsidRDefault="00147627" w:rsidP="00E63D10">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relation can have only one primary key. It may contain many fields or </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mbination of fields that can be used as </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rimary key. One field or combination of fields is used as </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imary key. The fields or combination</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 fields that are not used as primary key</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re known as candidate key</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r alternate key</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342B26E4" w14:textId="77777777" w:rsidR="00B900F1" w:rsidRPr="00311434" w:rsidRDefault="00B21F6D" w:rsidP="00842913">
      <w:pPr>
        <w:pStyle w:val="NoSpacing"/>
        <w:numPr>
          <w:ilvl w:val="0"/>
          <w:numId w:val="35"/>
        </w:numPr>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ort Or control key</w:t>
      </w:r>
    </w:p>
    <w:p w14:paraId="3EB635E4" w14:textId="5ABA2A44" w:rsidR="00B21F6D" w:rsidRPr="00311434" w:rsidRDefault="00B21F6D" w:rsidP="00E63D10">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 field or combination of fields that </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e</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used to physically sequence the stored data </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s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alled </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ort key. It is also known </w:t>
      </w:r>
      <w:proofErr w:type="spell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proofErr w:type="spell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ntrol key.</w:t>
      </w:r>
    </w:p>
    <w:p w14:paraId="67D604EC" w14:textId="1887D144" w:rsidR="008632AD" w:rsidRPr="00311434" w:rsidRDefault="008632AD" w:rsidP="00842913">
      <w:pPr>
        <w:pStyle w:val="NoSpacing"/>
        <w:numPr>
          <w:ilvl w:val="0"/>
          <w:numId w:val="35"/>
        </w:numPr>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ternate key</w:t>
      </w:r>
    </w:p>
    <w:p w14:paraId="5934CEEA" w14:textId="654552D5" w:rsidR="008632AD" w:rsidRPr="00311434" w:rsidRDefault="008632AD" w:rsidP="00E63D10">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 a</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ternate key is a secondary key it can be simple to understand an example:</w:t>
      </w:r>
    </w:p>
    <w:p w14:paraId="4389D54C" w14:textId="004CF727" w:rsidR="00631DAF" w:rsidRPr="00311434" w:rsidRDefault="008632AD"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et's take an example of </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udent it can contain NAME, ROLL NO., ID</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F965B6">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CLASS.</w:t>
      </w:r>
    </w:p>
    <w:p w14:paraId="0A6FBBE3" w14:textId="21F9979B" w:rsidR="008632AD" w:rsidRPr="00F965B6" w:rsidRDefault="008632AD" w:rsidP="00842913">
      <w:pPr>
        <w:pStyle w:val="NoSpacing"/>
        <w:numPr>
          <w:ilvl w:val="0"/>
          <w:numId w:val="35"/>
        </w:numPr>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965B6">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nique key</w:t>
      </w:r>
    </w:p>
    <w:p w14:paraId="5633BACC" w14:textId="1ED8B649" w:rsidR="008632AD" w:rsidRPr="00311434" w:rsidRDefault="008632AD" w:rsidP="00E63D10">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unique key is a set of one or more than one field/column of a table that uniquely identif</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e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 record in a database table.</w:t>
      </w:r>
    </w:p>
    <w:p w14:paraId="1992188D" w14:textId="7AD5C0CB" w:rsidR="008632AD" w:rsidRPr="00311434" w:rsidRDefault="008632AD" w:rsidP="00F965B6">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 xml:space="preserve">You can say that it is </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ittle like </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imary key but it can accept only one null value and it cannot have duplicate values.</w:t>
      </w:r>
    </w:p>
    <w:p w14:paraId="14C4970B" w14:textId="77777777" w:rsidR="008632AD" w:rsidRPr="00311434" w:rsidRDefault="008632AD"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unique key and primary key both provide a guarantee for uniqueness for a column or a set of columns.</w:t>
      </w:r>
    </w:p>
    <w:p w14:paraId="54E32EDA" w14:textId="77777777" w:rsidR="008632AD" w:rsidRPr="00311434" w:rsidRDefault="008632AD" w:rsidP="00E63D10">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re is an automatically defined unique key constraint within a primary key constraint.</w:t>
      </w:r>
    </w:p>
    <w:p w14:paraId="13D9F5B3" w14:textId="040AD212" w:rsidR="008632AD" w:rsidRPr="00311434" w:rsidRDefault="008632AD"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re may be many unique key constraints for one table, but only one PRIMARY KEY constraint for one table.</w:t>
      </w:r>
    </w:p>
    <w:p w14:paraId="2E29B410" w14:textId="624EAC9D" w:rsidR="004C73DC" w:rsidRPr="00311434" w:rsidRDefault="004C73DC" w:rsidP="00842913">
      <w:pPr>
        <w:pStyle w:val="NoSpacing"/>
        <w:numPr>
          <w:ilvl w:val="0"/>
          <w:numId w:val="35"/>
        </w:numPr>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tificial Key</w:t>
      </w:r>
    </w:p>
    <w:p w14:paraId="328EA506" w14:textId="77777777" w:rsidR="0056508C" w:rsidRPr="00311434" w:rsidRDefault="0056508C" w:rsidP="00E63D10">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key created using arbitrarily assigned data are known as artificial keys. These keys are created when a primary key is large and complex and has no relationship with many other relations. The data values of the artificial keys are usually numbered in a serial order.</w:t>
      </w:r>
    </w:p>
    <w:p w14:paraId="2BACC0AF" w14:textId="23559083" w:rsidR="0056508C" w:rsidRPr="00311434" w:rsidRDefault="0056508C" w:rsidP="00E63D10">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or example, the primary key, which is composed of </w:t>
      </w:r>
      <w:proofErr w:type="spell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mp_ID</w:t>
      </w:r>
      <w:proofErr w:type="spell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mp_role</w:t>
      </w:r>
      <w:proofErr w:type="spell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w:t>
      </w:r>
      <w:proofErr w:type="spell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j_ID</w:t>
      </w:r>
      <w:proofErr w:type="spell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s large in employee relations. So it would be better to add a new virtual attribute to identify each tuple in the relation uniquely. </w:t>
      </w:r>
      <w:proofErr w:type="spell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ownum</w:t>
      </w:r>
      <w:proofErr w:type="spell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nd </w:t>
      </w:r>
      <w:proofErr w:type="spell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owid</w:t>
      </w:r>
      <w:proofErr w:type="spell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re artificial keys.</w:t>
      </w:r>
      <w:r w:rsidR="002E6784"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t should be </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002E6784"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umber or integer, numeric.</w:t>
      </w:r>
    </w:p>
    <w:p w14:paraId="6E4C77F3" w14:textId="302061AB" w:rsidR="00076F88" w:rsidRPr="00311434" w:rsidRDefault="00076F88"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ormat of </w:t>
      </w:r>
      <w:proofErr w:type="spellStart"/>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owid</w:t>
      </w:r>
      <w:proofErr w:type="spellEnd"/>
      <w:r w:rsidR="00E840D2">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gramStart"/>
      <w:r w:rsidR="00E840D2">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f </w:t>
      </w: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roofErr w:type="gramEnd"/>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FC66DA" w:rsidRPr="00311434">
        <w:rPr>
          <w:rFonts w:ascii="Minion-Regular" w:eastAsia="Times New Roman" w:hAnsi="Minion-Regular" w:cs="Arial"/>
          <w:noProof/>
          <w:color w:val="222222"/>
          <w:sz w:val="21"/>
          <w:szCs w:val="21"/>
        </w:rPr>
        <w:drawing>
          <wp:inline distT="0" distB="0" distL="0" distR="0" wp14:anchorId="744D08C4" wp14:editId="02696530">
            <wp:extent cx="5105400" cy="857250"/>
            <wp:effectExtent l="0" t="0" r="0" b="0"/>
            <wp:docPr id="59" name="Picture 59" descr="Description of Figure 12-8 foll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668" descr="Description of Figure 12-8 follows"/>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105400" cy="857250"/>
                    </a:xfrm>
                    <a:prstGeom prst="rect">
                      <a:avLst/>
                    </a:prstGeom>
                    <a:noFill/>
                    <a:ln>
                      <a:noFill/>
                    </a:ln>
                  </pic:spPr>
                </pic:pic>
              </a:graphicData>
            </a:graphic>
          </wp:inline>
        </w:drawing>
      </w:r>
    </w:p>
    <w:p w14:paraId="46A69EF8" w14:textId="5E62CE06" w:rsidR="00766C21" w:rsidRPr="00311434" w:rsidRDefault="00766C21" w:rsidP="00842913">
      <w:pPr>
        <w:pStyle w:val="NoSpacing"/>
        <w:numPr>
          <w:ilvl w:val="0"/>
          <w:numId w:val="35"/>
        </w:numPr>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rrogate key</w:t>
      </w:r>
    </w:p>
    <w:p w14:paraId="0F86A828" w14:textId="1E2ED9E1" w:rsidR="00766C21" w:rsidRPr="00311434" w:rsidRDefault="00766C21" w:rsidP="00E63D10">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URROGATE KEYS is </w:t>
      </w:r>
      <w:proofErr w:type="gram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w:t>
      </w:r>
      <w:proofErr w:type="gram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rtificial key </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at</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ims to uniquely identify each record </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nd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s called a surrogate key. This kind of partial key in </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BM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s unique because it is created when you don’t have any natural primary key.</w:t>
      </w:r>
      <w:r w:rsidR="002E6784"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You can</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2E6784"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 insert values of </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002E6784"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rrogate key. Its value come</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002E6784"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rom </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002E6784"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ystem automatically. </w:t>
      </w:r>
    </w:p>
    <w:p w14:paraId="13592039" w14:textId="77777777" w:rsidR="00B307CB" w:rsidRPr="00311434" w:rsidRDefault="00B307CB"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o business logic in key so no changes based on business requirements </w:t>
      </w:r>
    </w:p>
    <w:p w14:paraId="5D35D830" w14:textId="06695D11" w:rsidR="00B307CB" w:rsidRPr="00311434" w:rsidRDefault="00B307CB"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urrogate keys reduce the complexity of </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mposite key.</w:t>
      </w:r>
    </w:p>
    <w:p w14:paraId="11BD6FE5" w14:textId="66CED2F6" w:rsidR="00B307CB" w:rsidRPr="00311434" w:rsidRDefault="00B307CB"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urrogate keys integrate the extract, transform, </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nd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oad in </w:t>
      </w:r>
      <w:proofErr w:type="spell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Bs.</w:t>
      </w:r>
      <w:proofErr w:type="spellEnd"/>
    </w:p>
    <w:p w14:paraId="645A683E" w14:textId="72BC6313" w:rsidR="00766C21" w:rsidRPr="00311434" w:rsidRDefault="00766C21" w:rsidP="00842913">
      <w:pPr>
        <w:pStyle w:val="NoSpacing"/>
        <w:numPr>
          <w:ilvl w:val="0"/>
          <w:numId w:val="35"/>
        </w:numPr>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mpound Key</w:t>
      </w:r>
    </w:p>
    <w:p w14:paraId="5F0FA657" w14:textId="71B61085" w:rsidR="00BD4903" w:rsidRPr="009632D0" w:rsidRDefault="00766C21" w:rsidP="009632D0">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MPOUND KEY has two or more attributes that allow you to uniquely recognize a specific record. It is possible that each column may not be unique by itself within the database</w:t>
      </w:r>
      <w:r w:rsidR="00876BCB"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27512F12" w14:textId="68588642" w:rsidR="00525F8C" w:rsidRPr="00BD4903" w:rsidRDefault="00525F8C" w:rsidP="00A3505B">
      <w:pPr>
        <w:pStyle w:val="NoSpacing"/>
        <w:rPr>
          <w:rFonts w:ascii="Minion-Regular" w:hAnsi="Minion-Regular"/>
          <w:b/>
          <w:bCs/>
          <w:color w:val="171717" w:themeColor="background2" w:themeShade="1A"/>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D4903">
        <w:rPr>
          <w:rFonts w:ascii="Minion-Regular" w:hAnsi="Minion-Regular"/>
          <w:b/>
          <w:bCs/>
          <w:color w:val="171717" w:themeColor="background2" w:themeShade="1A"/>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base Keys and Its Meta data</w:t>
      </w:r>
      <w:r w:rsidR="0066763B" w:rsidRPr="00BD4903">
        <w:rPr>
          <w:rFonts w:ascii="Minion-Regular" w:hAnsi="Minion-Regular"/>
          <w:b/>
          <w:bCs/>
          <w:color w:val="171717" w:themeColor="background2" w:themeShade="1A"/>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 </w:t>
      </w:r>
      <w:r w:rsidR="00FC5E53" w:rsidRPr="00BD4903">
        <w:rPr>
          <w:rFonts w:ascii="Minion-Regular" w:hAnsi="Minion-Regular"/>
          <w:b/>
          <w:bCs/>
          <w:color w:val="171717" w:themeColor="background2" w:themeShade="1A"/>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Pr="00BD4903">
        <w:rPr>
          <w:rFonts w:ascii="Minion-Regular" w:hAnsi="Minion-Regular"/>
          <w:b/>
          <w:bCs/>
          <w:color w:val="171717" w:themeColor="background2" w:themeShade="1A"/>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scription:</w:t>
      </w:r>
    </w:p>
    <w:p w14:paraId="7881A4D7" w14:textId="6C77074F" w:rsidR="00A50B84" w:rsidRPr="00311434" w:rsidRDefault="00C9165A" w:rsidP="00A3505B">
      <w:pPr>
        <w:pStyle w:val="NoSpacing"/>
        <w:rPr>
          <w:rFonts w:ascii="Minion-Regular" w:hAnsi="Minion-Regular"/>
          <w:b/>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noProof/>
          <w:color w:val="171717" w:themeColor="background2" w:themeShade="1A"/>
        </w:rPr>
        <w:drawing>
          <wp:inline distT="0" distB="0" distL="0" distR="0" wp14:anchorId="5C2EB77E" wp14:editId="2368957E">
            <wp:extent cx="5943600" cy="3000375"/>
            <wp:effectExtent l="0" t="0" r="0" b="9525"/>
            <wp:docPr id="32545" name="Picture 32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45" name="Picture 32545"/>
                    <pic:cNvPicPr/>
                  </pic:nvPicPr>
                  <pic:blipFill>
                    <a:blip r:embed="rId45">
                      <a:extLst>
                        <a:ext uri="{28A0092B-C50C-407E-A947-70E740481C1C}">
                          <a14:useLocalDpi xmlns:a14="http://schemas.microsoft.com/office/drawing/2010/main" val="0"/>
                        </a:ext>
                      </a:extLst>
                    </a:blip>
                    <a:stretch>
                      <a:fillRect/>
                    </a:stretch>
                  </pic:blipFill>
                  <pic:spPr>
                    <a:xfrm>
                      <a:off x="0" y="0"/>
                      <a:ext cx="5943600" cy="3000375"/>
                    </a:xfrm>
                    <a:prstGeom prst="rect">
                      <a:avLst/>
                    </a:prstGeom>
                  </pic:spPr>
                </pic:pic>
              </a:graphicData>
            </a:graphic>
          </wp:inline>
        </w:drawing>
      </w:r>
    </w:p>
    <w:p w14:paraId="4B4EB861" w14:textId="7A783233" w:rsidR="00B4641B" w:rsidRPr="0066497A" w:rsidRDefault="00B4641B" w:rsidP="00A3505B">
      <w:pPr>
        <w:pStyle w:val="NoSpacing"/>
        <w:rPr>
          <w:rFonts w:ascii="Minion-Regular" w:hAnsi="Minion-Regular"/>
          <w:b/>
          <w:color w:val="171717" w:themeColor="background2" w:themeShade="1A"/>
          <w:sz w:val="24"/>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6497A">
        <w:rPr>
          <w:rFonts w:ascii="Minion-Regular" w:hAnsi="Minion-Regular"/>
          <w:b/>
          <w:color w:val="171717" w:themeColor="background2" w:themeShade="1A"/>
          <w:sz w:val="24"/>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Operators</w:t>
      </w:r>
    </w:p>
    <w:p w14:paraId="2D2D758E" w14:textId="076C6CEA" w:rsidR="00500440" w:rsidRDefault="00681C9A" w:rsidP="00C47540">
      <w:pPr>
        <w:pStyle w:val="NoSpacing"/>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noProof/>
        </w:rPr>
        <w:drawing>
          <wp:inline distT="0" distB="0" distL="0" distR="0" wp14:anchorId="3C53F94A" wp14:editId="67BB6FCD">
            <wp:extent cx="5943600" cy="3933825"/>
            <wp:effectExtent l="0" t="0" r="0" b="9525"/>
            <wp:docPr id="22591" name="Picture 22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933825"/>
                    </a:xfrm>
                    <a:prstGeom prst="rect">
                      <a:avLst/>
                    </a:prstGeom>
                  </pic:spPr>
                </pic:pic>
              </a:graphicData>
            </a:graphic>
          </wp:inline>
        </w:drawing>
      </w:r>
    </w:p>
    <w:p w14:paraId="3AE3073A" w14:textId="4ABDBFE1" w:rsidR="00C47540" w:rsidRPr="00C47540" w:rsidRDefault="00C47540" w:rsidP="00C47540">
      <w:pPr>
        <w:pStyle w:val="NoSpacing"/>
        <w:rPr>
          <w:rFonts w:ascii="Minion-Regular" w:hAnsi="Minion-Regular"/>
          <w:color w:val="171717" w:themeColor="background2" w:themeShade="1A"/>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47540">
        <w:rPr>
          <w:rFonts w:ascii="Minion-Regular" w:hAnsi="Minion-Regular"/>
          <w:color w:val="171717" w:themeColor="background2" w:themeShade="1A"/>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3C63A3">
        <w:rPr>
          <w:rFonts w:ascii="Minion-Regular" w:hAnsi="Minion-Regular"/>
          <w:color w:val="171717" w:themeColor="background2" w:themeShade="1A"/>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C47540">
        <w:rPr>
          <w:rFonts w:ascii="Minion-Regular" w:hAnsi="Minion-Regular"/>
          <w:color w:val="171717" w:themeColor="background2" w:themeShade="1A"/>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lt; </w:t>
      </w:r>
      <w:proofErr w:type="gramStart"/>
      <w:r w:rsidRPr="00C47540">
        <w:rPr>
          <w:rFonts w:ascii="Minion-Regular" w:hAnsi="Minion-Regular"/>
          <w:color w:val="171717" w:themeColor="background2" w:themeShade="1A"/>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t;  or</w:t>
      </w:r>
      <w:proofErr w:type="gramEnd"/>
      <w:r w:rsidRPr="00C47540">
        <w:rPr>
          <w:rFonts w:ascii="Minion-Regular" w:hAnsi="Minion-Regular"/>
          <w:color w:val="171717" w:themeColor="background2" w:themeShade="1A"/>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w:t>
      </w:r>
      <w:r w:rsidR="003C63A3">
        <w:rPr>
          <w:rFonts w:ascii="Minion-Regular" w:hAnsi="Minion-Regular"/>
          <w:color w:val="171717" w:themeColor="background2" w:themeShade="1A"/>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C47540">
        <w:rPr>
          <w:rFonts w:ascii="Minion-Regular" w:hAnsi="Minion-Regular"/>
          <w:color w:val="171717" w:themeColor="background2" w:themeShade="1A"/>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t equal to like salary &lt;&gt;500.</w:t>
      </w:r>
    </w:p>
    <w:p w14:paraId="659AFA1D" w14:textId="3299111D" w:rsidR="00C47540" w:rsidRPr="00311434" w:rsidRDefault="00C47540" w:rsidP="00C47540">
      <w:pPr>
        <w:pStyle w:val="NoSpacing"/>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8AF0D1A" w14:textId="2D60431C" w:rsidR="002F4EEF" w:rsidRDefault="0066497A"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Minion-Regular" w:hAnsi="Minion-Regular"/>
          <w:noProof/>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drawing>
          <wp:inline distT="0" distB="0" distL="0" distR="0" wp14:anchorId="634404A2" wp14:editId="10B15A10">
            <wp:extent cx="5934075" cy="3705225"/>
            <wp:effectExtent l="0" t="0" r="9525" b="9525"/>
            <wp:docPr id="31841" name="Picture 31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34075" cy="3705225"/>
                    </a:xfrm>
                    <a:prstGeom prst="rect">
                      <a:avLst/>
                    </a:prstGeom>
                    <a:noFill/>
                    <a:ln>
                      <a:noFill/>
                    </a:ln>
                  </pic:spPr>
                </pic:pic>
              </a:graphicData>
            </a:graphic>
          </wp:inline>
        </w:drawing>
      </w:r>
    </w:p>
    <w:p w14:paraId="60FB41BE" w14:textId="77777777" w:rsidR="003C63A3" w:rsidRPr="00311434" w:rsidRDefault="003C63A3"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B134924" w14:textId="6E9A8B1C" w:rsidR="00783258" w:rsidRPr="003C63A3" w:rsidRDefault="006610D7" w:rsidP="00A3505B">
      <w:pPr>
        <w:pStyle w:val="NoSpacing"/>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C63A3">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ildcards</w:t>
      </w:r>
      <w:r w:rsidRPr="003C63A3">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w:t>
      </w:r>
      <w:r w:rsidR="00783258" w:rsidRPr="003C63A3">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Unions</w:t>
      </w:r>
      <w:r w:rsidR="0083162A" w:rsidRPr="003C63A3">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perators</w:t>
      </w:r>
    </w:p>
    <w:p w14:paraId="1AB05EC3" w14:textId="77777777" w:rsidR="006610D7" w:rsidRPr="00311434" w:rsidRDefault="001D4AB1" w:rsidP="00A3505B">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IKE</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perator is used to filter the result set based on a string pattern. It is always used in the WHERE clause.</w:t>
      </w: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7310C866" w14:textId="5872F008" w:rsidR="00B2060F" w:rsidRPr="00311434" w:rsidRDefault="009F4985"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ildcard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re used in SQL to match a string pattern.</w:t>
      </w:r>
      <w:r w:rsidR="006610D7"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 wildcard character is used to substitute one or more characters in a string. Wildcard characters are used with the LIKE operator. </w:t>
      </w:r>
    </w:p>
    <w:p w14:paraId="6C7969F6" w14:textId="171A2FFD" w:rsidR="00B4641B" w:rsidRPr="00311434" w:rsidRDefault="00B4641B"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re are two wildcards often used in conjunction with the LIKE operator:</w:t>
      </w:r>
    </w:p>
    <w:p w14:paraId="08E3007A" w14:textId="0D7844D1" w:rsidR="00B4641B" w:rsidRPr="00311434" w:rsidRDefault="00B4641B" w:rsidP="00842913">
      <w:pPr>
        <w:pStyle w:val="NoSpacing"/>
        <w:numPr>
          <w:ilvl w:val="0"/>
          <w:numId w:val="115"/>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percent sign (%) represents zero, one, or multiple characters</w:t>
      </w:r>
    </w:p>
    <w:p w14:paraId="0795F069" w14:textId="16216AE8" w:rsidR="00B4641B" w:rsidRPr="00311434" w:rsidRDefault="00B4641B" w:rsidP="00842913">
      <w:pPr>
        <w:pStyle w:val="NoSpacing"/>
        <w:numPr>
          <w:ilvl w:val="0"/>
          <w:numId w:val="115"/>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underscore sign (_) represents one, </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ingle character</w:t>
      </w:r>
    </w:p>
    <w:p w14:paraId="09DDED5D" w14:textId="5500B2D5" w:rsidR="0029656F" w:rsidRPr="0003198C" w:rsidRDefault="00AD57E0" w:rsidP="00A3505B">
      <w:pPr>
        <w:pStyle w:val="NoSpacing"/>
        <w:rPr>
          <w:rFonts w:ascii="Minion-Regular" w:hAnsi="Minion-Regular"/>
          <w:b/>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3198C">
        <w:rPr>
          <w:rFonts w:ascii="Minion-Regular" w:hAnsi="Minion-Regular"/>
          <w:b/>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wo</w:t>
      </w:r>
      <w:r w:rsidR="00CF5D1C" w:rsidRPr="0003198C">
        <w:rPr>
          <w:rFonts w:ascii="Minion-Regular" w:hAnsi="Minion-Regular"/>
          <w:b/>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009C1F44">
        <w:rPr>
          <w:rFonts w:ascii="Minion-Regular" w:hAnsi="Minion-Regular"/>
          <w:b/>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in</w:t>
      </w:r>
      <w:r w:rsidR="00CF5D1C" w:rsidRPr="0003198C">
        <w:rPr>
          <w:rFonts w:ascii="Minion-Regular" w:hAnsi="Minion-Regular"/>
          <w:b/>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Pr="0003198C">
        <w:rPr>
          <w:rFonts w:ascii="Minion-Regular" w:hAnsi="Minion-Regular"/>
          <w:b/>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fferences</w:t>
      </w:r>
      <w:proofErr w:type="spellEnd"/>
      <w:r w:rsidRPr="0003198C">
        <w:rPr>
          <w:rFonts w:ascii="Minion-Regular" w:hAnsi="Minion-Regular"/>
          <w:b/>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CF5D1C" w:rsidRPr="0003198C">
        <w:rPr>
          <w:rFonts w:ascii="Minion-Regular" w:hAnsi="Minion-Regular"/>
          <w:b/>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03198C">
        <w:rPr>
          <w:rFonts w:ascii="Minion-Regular" w:hAnsi="Minion-Regular"/>
          <w:b/>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tween</w:t>
      </w:r>
      <w:r w:rsidR="00CF5D1C" w:rsidRPr="0003198C">
        <w:rPr>
          <w:rFonts w:ascii="Minion-Regular" w:hAnsi="Minion-Regular"/>
          <w:b/>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like, </w:t>
      </w:r>
      <w:proofErr w:type="spellStart"/>
      <w:r w:rsidR="00CF5D1C" w:rsidRPr="0003198C">
        <w:rPr>
          <w:rFonts w:ascii="Minion-Regular" w:hAnsi="Minion-Regular"/>
          <w:b/>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like</w:t>
      </w:r>
      <w:proofErr w:type="spellEnd"/>
      <w:r w:rsidR="00CF5D1C" w:rsidRPr="0003198C">
        <w:rPr>
          <w:rFonts w:ascii="Minion-Regular" w:hAnsi="Minion-Regular"/>
          <w:b/>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perator</w:t>
      </w:r>
      <w:r w:rsidRPr="0003198C">
        <w:rPr>
          <w:rFonts w:ascii="Minion-Regular" w:hAnsi="Minion-Regular"/>
          <w:b/>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21E7B435" w14:textId="7C5D7ADF" w:rsidR="0029656F" w:rsidRPr="00311434" w:rsidRDefault="0029656F" w:rsidP="00842913">
      <w:pPr>
        <w:pStyle w:val="NoSpacing"/>
        <w:numPr>
          <w:ilvl w:val="0"/>
          <w:numId w:val="114"/>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IKE is case-insensitive whereas </w:t>
      </w:r>
      <w:proofErr w:type="spellStart"/>
      <w:r w:rsidR="00BB60BA"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IKE</w:t>
      </w:r>
      <w:proofErr w:type="spell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s case-sensitive.</w:t>
      </w:r>
    </w:p>
    <w:p w14:paraId="00EB26E9" w14:textId="293FC30F" w:rsidR="0029656F" w:rsidRPr="00311434" w:rsidRDefault="0029656F" w:rsidP="00842913">
      <w:pPr>
        <w:pStyle w:val="NoSpacing"/>
        <w:numPr>
          <w:ilvl w:val="0"/>
          <w:numId w:val="114"/>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IKE is a standard SQL operator, whereas ILIKE is only implemented in certain databases such as PostgreSQL and Snowflake.</w:t>
      </w:r>
    </w:p>
    <w:p w14:paraId="078C065A" w14:textId="7E195029" w:rsidR="00BB60BA" w:rsidRPr="00311434" w:rsidRDefault="00BB60BA" w:rsidP="00BB60BA">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 ignore case when you're matching values, you can use the ILIKE command:</w:t>
      </w:r>
    </w:p>
    <w:p w14:paraId="70F4E59B" w14:textId="4147A922" w:rsidR="00BB60BA" w:rsidRPr="00311434" w:rsidRDefault="00876BCB" w:rsidP="00BB60BA">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xample 1: </w:t>
      </w:r>
      <w:r w:rsidR="00BB60BA"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LECT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BB60BA"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ROM tutorial.billboard_top_100_year_</w:t>
      </w:r>
      <w:proofErr w:type="gramStart"/>
      <w:r w:rsidR="00BB60BA"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BB60BA"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HERE</w:t>
      </w:r>
      <w:proofErr w:type="gramEnd"/>
      <w:r w:rsidR="00BB60BA"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group" ILIKE 'snoop%'</w:t>
      </w:r>
    </w:p>
    <w:p w14:paraId="7C102715" w14:textId="31267579" w:rsidR="00B4641B" w:rsidRPr="00311434" w:rsidRDefault="006610D7" w:rsidP="00A3505B">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ample</w:t>
      </w:r>
      <w:r w:rsidR="00876BCB"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2</w:t>
      </w: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B4641B"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LECT FROM Customer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B4641B"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ERE City LIKE '</w:t>
      </w:r>
      <w:proofErr w:type="spellStart"/>
      <w:r w:rsidR="00B4641B"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er</w:t>
      </w:r>
      <w:proofErr w:type="spellEnd"/>
      <w:r w:rsidR="00B4641B"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1B0C9290" w14:textId="691B2AC4" w:rsidR="006A11C6" w:rsidRPr="00311434" w:rsidRDefault="006A11C6"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QL UNION</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lause </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s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sed to select distinct values from the tables.</w:t>
      </w:r>
    </w:p>
    <w:p w14:paraId="42E31A30" w14:textId="4C5F56E2" w:rsidR="006A11C6" w:rsidRPr="00311434" w:rsidRDefault="006A11C6"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QL UNION ALL</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lause used to select all values including duplicates from the tables</w:t>
      </w:r>
    </w:p>
    <w:p w14:paraId="12B847B1" w14:textId="77777777" w:rsidR="00B4641B" w:rsidRPr="00311434" w:rsidRDefault="00B4641B"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UNION operator is used to combine the result-set of two or more SELECT statements.</w:t>
      </w:r>
    </w:p>
    <w:p w14:paraId="42A31CE7" w14:textId="77777777" w:rsidR="00B4641B" w:rsidRPr="00311434" w:rsidRDefault="00B4641B"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very SELECT statement within UNION must have the same number of columns</w:t>
      </w:r>
    </w:p>
    <w:p w14:paraId="0698AE53" w14:textId="77777777" w:rsidR="00B4641B" w:rsidRPr="00311434" w:rsidRDefault="00B4641B"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columns must also have similar data types</w:t>
      </w:r>
    </w:p>
    <w:p w14:paraId="2A6468EA" w14:textId="2368D94E" w:rsidR="00B4641B" w:rsidRPr="00311434" w:rsidRDefault="00B4641B"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columns in every SELECT statement must also be in the same order</w:t>
      </w:r>
    </w:p>
    <w:p w14:paraId="6B1C79AD" w14:textId="0BF38F31" w:rsidR="00405AA8" w:rsidRPr="00311434" w:rsidRDefault="00405AA8"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CEPT</w:t>
      </w:r>
      <w:r w:rsidR="00DC3789" w:rsidRPr="00311434">
        <w:rPr>
          <w:rFonts w:ascii="Minion-Regular" w:hAnsi="Minion-Regular"/>
          <w:b/>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r MINU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ese are the records that exist in Dataset1 and not in Dataset2.</w:t>
      </w:r>
    </w:p>
    <w:p w14:paraId="086547E0" w14:textId="37DB2051" w:rsidR="00405AA8" w:rsidRPr="00311434" w:rsidRDefault="00405AA8" w:rsidP="00DC3789">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ach SELECT statement within the EXCEPT query must have the same number of fields in the result sets</w:t>
      </w:r>
      <w:r w:rsidR="00DC3789"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ith similar data types.</w:t>
      </w:r>
    </w:p>
    <w:p w14:paraId="733BA3DB" w14:textId="6A9473C6" w:rsidR="0003423A" w:rsidRPr="00311434" w:rsidRDefault="0003423A" w:rsidP="00DC3789">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difference is that EXCEPT is available in the PostgreSQL database while MINUS is available in </w:t>
      </w:r>
      <w:r w:rsidR="00DC3789"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ySQL and</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racle</w:t>
      </w:r>
      <w:r w:rsidR="009A068A"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There i</w:t>
      </w:r>
      <w:r w:rsidR="00DC3789"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 </w:t>
      </w:r>
      <w:r w:rsidR="009A068A"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bsolutely </w:t>
      </w:r>
      <w:r w:rsidR="009A068A"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 difference</w:t>
      </w:r>
      <w:r w:rsidR="009A068A"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etwee</w:t>
      </w:r>
      <w:r w:rsidR="009A068A"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 the EXCEPT clause and the MINUS clause.</w:t>
      </w:r>
    </w:p>
    <w:p w14:paraId="4C007BF8" w14:textId="05BC0F6A" w:rsidR="00B4641B" w:rsidRPr="00311434" w:rsidRDefault="00B4641B" w:rsidP="004C51B3">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perator allows you to specify multiple values in a WHERE clause.</w:t>
      </w:r>
      <w:r w:rsidR="004C51B3"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311434">
        <w:rPr>
          <w:rFonts w:ascii="Minion-Regular" w:hAnsi="Minion-Regular"/>
          <w:b/>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perator is a shorthand for multiple OR conditions.</w:t>
      </w:r>
    </w:p>
    <w:p w14:paraId="719E3D12" w14:textId="4E8765AB" w:rsidR="00A31B70" w:rsidRPr="00311434" w:rsidRDefault="00A31B70" w:rsidP="004C51B3">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color w:val="171717" w:themeColor="background2" w:themeShade="1A"/>
        </w:rPr>
        <w:drawing>
          <wp:inline distT="0" distB="0" distL="0" distR="0" wp14:anchorId="3B542CFC" wp14:editId="4DCFF594">
            <wp:extent cx="5943600" cy="1362075"/>
            <wp:effectExtent l="0" t="0" r="0" b="952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223"/>
                    <pic:cNvPicPr/>
                  </pic:nvPicPr>
                  <pic:blipFill>
                    <a:blip r:embed="rId48">
                      <a:extLst>
                        <a:ext uri="{28A0092B-C50C-407E-A947-70E740481C1C}">
                          <a14:useLocalDpi xmlns:a14="http://schemas.microsoft.com/office/drawing/2010/main" val="0"/>
                        </a:ext>
                      </a:extLst>
                    </a:blip>
                    <a:stretch>
                      <a:fillRect/>
                    </a:stretch>
                  </pic:blipFill>
                  <pic:spPr>
                    <a:xfrm>
                      <a:off x="0" y="0"/>
                      <a:ext cx="5943600" cy="1362075"/>
                    </a:xfrm>
                    <a:prstGeom prst="rect">
                      <a:avLst/>
                    </a:prstGeom>
                  </pic:spPr>
                </pic:pic>
              </a:graphicData>
            </a:graphic>
          </wp:inline>
        </w:drawing>
      </w:r>
    </w:p>
    <w:p w14:paraId="49A0B87A" w14:textId="1AA80D7B" w:rsidR="00B4641B" w:rsidRPr="00311434" w:rsidRDefault="00B4641B" w:rsidP="00A3505B">
      <w:pPr>
        <w:pStyle w:val="NoSpacing"/>
        <w:rPr>
          <w:rFonts w:ascii="Minion-Regular" w:hAnsi="Minion-Regular"/>
          <w:b/>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Y operator</w:t>
      </w:r>
    </w:p>
    <w:p w14:paraId="5D3CEA8B" w14:textId="201114B1" w:rsidR="00B4641B" w:rsidRPr="00311434" w:rsidRDefault="00B2060F" w:rsidP="0003198C">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Returns a </w:t>
      </w:r>
      <w:r w:rsidR="004C51B3"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oolean</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value as a result</w:t>
      </w:r>
      <w:r w:rsidR="004C51B3"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Returns true if any of the subquery values meet the </w:t>
      </w:r>
      <w:proofErr w:type="gram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ndition</w:t>
      </w:r>
      <w:r w:rsidR="004C51B3"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03198C">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roofErr w:type="gramEnd"/>
      <w:r w:rsidR="0003198C">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B4641B" w:rsidRPr="0003198C">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Y</w:t>
      </w:r>
      <w:r w:rsidR="00B4641B"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means that the condition will be true if the operation is true for any of the values in the range.</w:t>
      </w:r>
    </w:p>
    <w:p w14:paraId="04FEBD27" w14:textId="68B11499" w:rsidR="00B4641B" w:rsidRPr="00311434" w:rsidRDefault="00120191"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7611F">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T</w:t>
      </w:r>
      <w:r w:rsidR="00B2060F" w:rsidRPr="0037611F">
        <w:rPr>
          <w:rFonts w:ascii="Minion-Regular" w:hAnsi="Minion-Regular"/>
          <w:b/>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w:t>
      </w:r>
      <w:r w:rsidR="00B2060F" w:rsidRPr="0037611F">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B4641B"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n also take literal values whereas not exist</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g</w:t>
      </w:r>
      <w:r w:rsidR="00B4641B"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need a query to compare the results.</w:t>
      </w:r>
    </w:p>
    <w:p w14:paraId="731EBBFE" w14:textId="353C9A6F" w:rsidR="00E64176" w:rsidRPr="00311434" w:rsidRDefault="004C51B3"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LECT CAT_ID FROM CATEGORY_</w:t>
      </w:r>
      <w:proofErr w:type="gram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WHERE</w:t>
      </w:r>
      <w:proofErr w:type="gram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AT_ID NOT IN (SELECT CAT_ID FROM CATEGORY_B)</w:t>
      </w:r>
    </w:p>
    <w:p w14:paraId="73883ACB" w14:textId="1920E7DD" w:rsidR="00B4641B" w:rsidRPr="0037611F" w:rsidRDefault="00EA5EE9"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7611F">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T EXISTS</w:t>
      </w:r>
    </w:p>
    <w:p w14:paraId="7B8C5A6B" w14:textId="20712007" w:rsidR="00B4641B" w:rsidRPr="00311434" w:rsidRDefault="004C51B3"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LECT A.CAT_ID FROM CATEGORY_A A WHERE NOT EXISTS (SELECT B.CAT_ID FROM CATEGORY_B B WHERE B.CAT_ID = A.CAT_ID)</w:t>
      </w:r>
    </w:p>
    <w:p w14:paraId="2EE66185" w14:textId="02B3EC5A" w:rsidR="00876BCB" w:rsidRDefault="00876BCB"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T EXISTS</w:t>
      </w:r>
      <w:r w:rsidRPr="00C449A8">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ld be good to use because it can join with the outer query &amp; can lead to usage of the index if the criteria use an indexed column.</w:t>
      </w:r>
    </w:p>
    <w:p w14:paraId="4B7ED8B0" w14:textId="1699D058" w:rsidR="00C449A8" w:rsidRPr="00311434" w:rsidRDefault="0037611F"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7611F">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EXISTS AND NOT EXISTS</w:t>
      </w:r>
      <w:r w:rsidR="00C449A8" w:rsidRPr="00C449A8">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re typically used in </w:t>
      </w:r>
      <w:proofErr w:type="spellStart"/>
      <w:r w:rsidR="00C449A8" w:rsidRPr="00C449A8">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njuntion</w:t>
      </w:r>
      <w:proofErr w:type="spellEnd"/>
      <w:r w:rsidR="00C449A8" w:rsidRPr="00C449A8">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ith a correlated nested query. The result of EXISTS is a </w:t>
      </w:r>
      <w:proofErr w:type="spellStart"/>
      <w:r w:rsidR="00C449A8" w:rsidRPr="00C449A8">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oolean</w:t>
      </w:r>
      <w:proofErr w:type="spellEnd"/>
      <w:r w:rsidR="00C449A8" w:rsidRPr="00C449A8">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value, TRUE if the nested query </w:t>
      </w:r>
      <w:proofErr w:type="spellStart"/>
      <w:r w:rsidR="00C449A8" w:rsidRPr="00C449A8">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ssult</w:t>
      </w:r>
      <w:proofErr w:type="spellEnd"/>
      <w:r w:rsidR="00C449A8" w:rsidRPr="00C449A8">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ontains at least one tuple, or FALSE if the nested query result contains no tuples</w:t>
      </w:r>
    </w:p>
    <w:p w14:paraId="3C0F65DD" w14:textId="77777777" w:rsidR="00D30E8F" w:rsidRPr="00311434" w:rsidRDefault="00D30E8F" w:rsidP="00D30E8F">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pporting operators in different DBMS environments:</w:t>
      </w:r>
    </w:p>
    <w:p w14:paraId="2E3362B0" w14:textId="77777777" w:rsidR="00D30E8F" w:rsidRPr="00311434" w:rsidRDefault="00D30E8F" w:rsidP="00D30E8F">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Keyword         Database System</w:t>
      </w:r>
    </w:p>
    <w:p w14:paraId="045DB955" w14:textId="77777777" w:rsidR="00D30E8F" w:rsidRPr="00311434" w:rsidRDefault="00D30E8F" w:rsidP="00D30E8F">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P                 SQL Server, MS Access</w:t>
      </w:r>
    </w:p>
    <w:p w14:paraId="1A9B989F" w14:textId="77777777" w:rsidR="00D30E8F" w:rsidRPr="00311434" w:rsidRDefault="00D30E8F" w:rsidP="00D30E8F">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IMIT               MySQL, PostgreSQL, SQLite</w:t>
      </w:r>
    </w:p>
    <w:p w14:paraId="5E3ABBB7" w14:textId="77777777" w:rsidR="00D30E8F" w:rsidRPr="00311434" w:rsidRDefault="00D30E8F" w:rsidP="00D30E8F">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ETCH FIRST   Oracle</w:t>
      </w:r>
    </w:p>
    <w:p w14:paraId="6CB31A25" w14:textId="182D9606" w:rsidR="000053B4" w:rsidRPr="00311434" w:rsidRDefault="00D30E8F"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ut 10g onward TOP Clause no longer supported repla</w:t>
      </w:r>
      <w:r w:rsidR="0066497A">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e with ROWNUM clause.</w:t>
      </w:r>
    </w:p>
    <w:p w14:paraId="0B1D634B" w14:textId="77777777" w:rsidR="00784B84" w:rsidRDefault="00784B84" w:rsidP="00A3505B">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CC915C2" w14:textId="5CD5A4BA" w:rsidR="0098122C" w:rsidRPr="00311434" w:rsidRDefault="0098122C" w:rsidP="00A3505B">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QL FUNCTIONS</w:t>
      </w:r>
    </w:p>
    <w:p w14:paraId="212AC184" w14:textId="5EBEFB10" w:rsidR="00D820E9" w:rsidRDefault="00D820E9" w:rsidP="00A3505B">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noProof/>
        </w:rPr>
        <w:drawing>
          <wp:inline distT="0" distB="0" distL="0" distR="0" wp14:anchorId="37078517" wp14:editId="78E46F6D">
            <wp:extent cx="5943600" cy="2714625"/>
            <wp:effectExtent l="0" t="0" r="0" b="9525"/>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2714625"/>
                    </a:xfrm>
                    <a:prstGeom prst="rect">
                      <a:avLst/>
                    </a:prstGeom>
                  </pic:spPr>
                </pic:pic>
              </a:graphicData>
            </a:graphic>
          </wp:inline>
        </w:drawing>
      </w:r>
    </w:p>
    <w:p w14:paraId="6C570D41" w14:textId="48A4A163" w:rsidR="002570B0" w:rsidRPr="00784B84" w:rsidRDefault="002570B0" w:rsidP="002570B0">
      <w:pPr>
        <w:pStyle w:val="NoSpacing"/>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84B84">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ypes of Multiple Row Functions in Oracle</w:t>
      </w:r>
      <w:r w:rsidR="00784B84" w:rsidRPr="00784B84">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74C01" w:rsidRPr="00784B84">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roofErr w:type="spellStart"/>
      <w:r w:rsidR="00A74C01" w:rsidRPr="00784B84">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ggrigate</w:t>
      </w:r>
      <w:proofErr w:type="spellEnd"/>
      <w:r w:rsidR="00A74C01" w:rsidRPr="00784B84">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unctions)</w:t>
      </w:r>
    </w:p>
    <w:p w14:paraId="62A46701" w14:textId="77777777" w:rsidR="002570B0" w:rsidRPr="002570B0" w:rsidRDefault="002570B0" w:rsidP="002570B0">
      <w:pPr>
        <w:pStyle w:val="NoSpacing"/>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84B84">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VG</w:t>
      </w:r>
      <w:r w:rsidRPr="002570B0">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t retrieves the average value of the number of rows in a table by ignoring the null value</w:t>
      </w:r>
    </w:p>
    <w:p w14:paraId="58107CE2" w14:textId="77777777" w:rsidR="002570B0" w:rsidRPr="002570B0" w:rsidRDefault="002570B0" w:rsidP="002570B0">
      <w:pPr>
        <w:pStyle w:val="NoSpacing"/>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84B84">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r w:rsidRPr="002570B0">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t retrieves the number of rows (count all selected rows using *, including duplicates and rows with null values)</w:t>
      </w:r>
    </w:p>
    <w:p w14:paraId="0B93DD0C" w14:textId="77777777" w:rsidR="002570B0" w:rsidRPr="002570B0" w:rsidRDefault="002570B0" w:rsidP="002570B0">
      <w:pPr>
        <w:pStyle w:val="NoSpacing"/>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84B84">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X</w:t>
      </w:r>
      <w:r w:rsidRPr="002570B0">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t retrieves the maximum value of the expression, ignores null values</w:t>
      </w:r>
    </w:p>
    <w:p w14:paraId="4293BAE6" w14:textId="77777777" w:rsidR="002570B0" w:rsidRPr="002570B0" w:rsidRDefault="002570B0" w:rsidP="002570B0">
      <w:pPr>
        <w:pStyle w:val="NoSpacing"/>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84B84">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w:t>
      </w:r>
      <w:r w:rsidRPr="002570B0">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t retrieves the minimum value of the expression, ignores null values</w:t>
      </w:r>
    </w:p>
    <w:p w14:paraId="5FB27565" w14:textId="1E4479D0" w:rsidR="002570B0" w:rsidRDefault="002570B0" w:rsidP="002570B0">
      <w:pPr>
        <w:pStyle w:val="NoSpacing"/>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84B84">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M</w:t>
      </w:r>
      <w:r w:rsidRPr="002570B0">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t retrieves the sum of values of the number of rows in a table, it ignores null values</w:t>
      </w:r>
    </w:p>
    <w:p w14:paraId="4401D084" w14:textId="39197644" w:rsidR="00342C97" w:rsidRPr="002570B0" w:rsidRDefault="00342C97" w:rsidP="002570B0">
      <w:pPr>
        <w:pStyle w:val="NoSpacing"/>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noProof/>
        </w:rPr>
        <w:drawing>
          <wp:inline distT="0" distB="0" distL="0" distR="0" wp14:anchorId="20DAE685" wp14:editId="08CA51AA">
            <wp:extent cx="5448300" cy="866775"/>
            <wp:effectExtent l="0" t="0" r="0" b="9525"/>
            <wp:docPr id="31811" name="Picture 31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48300" cy="866775"/>
                    </a:xfrm>
                    <a:prstGeom prst="rect">
                      <a:avLst/>
                    </a:prstGeom>
                  </pic:spPr>
                </pic:pic>
              </a:graphicData>
            </a:graphic>
          </wp:inline>
        </w:drawing>
      </w:r>
    </w:p>
    <w:p w14:paraId="65E86761" w14:textId="16B87A03" w:rsidR="001C3180" w:rsidRDefault="00D820E9" w:rsidP="00477D64">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noProof/>
        </w:rPr>
        <w:lastRenderedPageBreak/>
        <w:drawing>
          <wp:inline distT="0" distB="0" distL="0" distR="0" wp14:anchorId="1A13D01C" wp14:editId="3D2F7290">
            <wp:extent cx="5943600" cy="30861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86100"/>
                    </a:xfrm>
                    <a:prstGeom prst="rect">
                      <a:avLst/>
                    </a:prstGeom>
                  </pic:spPr>
                </pic:pic>
              </a:graphicData>
            </a:graphic>
          </wp:inline>
        </w:drawing>
      </w:r>
    </w:p>
    <w:p w14:paraId="72384ECB" w14:textId="0AFEA40E" w:rsidR="00D820E9" w:rsidRPr="00311434" w:rsidRDefault="00D820E9" w:rsidP="00D30E8F">
      <w:pPr>
        <w:pStyle w:val="NoSpacing"/>
        <w:jc w:val="center"/>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planation of Single Row Functions</w:t>
      </w:r>
    </w:p>
    <w:p w14:paraId="59F9E30C" w14:textId="3F7451DF" w:rsidR="00D820E9" w:rsidRPr="00311434" w:rsidRDefault="00D820E9" w:rsidP="00A3505B">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noProof/>
        </w:rPr>
        <w:drawing>
          <wp:inline distT="0" distB="0" distL="0" distR="0" wp14:anchorId="1A1A279C" wp14:editId="19E4EE94">
            <wp:extent cx="5905500" cy="2581275"/>
            <wp:effectExtent l="0" t="0" r="0" b="952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05500" cy="2581275"/>
                    </a:xfrm>
                    <a:prstGeom prst="rect">
                      <a:avLst/>
                    </a:prstGeom>
                  </pic:spPr>
                </pic:pic>
              </a:graphicData>
            </a:graphic>
          </wp:inline>
        </w:drawing>
      </w:r>
    </w:p>
    <w:p w14:paraId="6C75A7F5" w14:textId="02C669EA" w:rsidR="000053B4" w:rsidRPr="00311434" w:rsidRDefault="000053B4" w:rsidP="00A3505B">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rPr>
        <w:drawing>
          <wp:inline distT="0" distB="0" distL="0" distR="0" wp14:anchorId="10D9DEB2" wp14:editId="1E6C75F3">
            <wp:extent cx="5934075" cy="2276475"/>
            <wp:effectExtent l="0" t="0" r="9525" b="9525"/>
            <wp:docPr id="32519" name="Picture 32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34075" cy="2276475"/>
                    </a:xfrm>
                    <a:prstGeom prst="rect">
                      <a:avLst/>
                    </a:prstGeom>
                  </pic:spPr>
                </pic:pic>
              </a:graphicData>
            </a:graphic>
          </wp:inline>
        </w:drawing>
      </w:r>
    </w:p>
    <w:p w14:paraId="3C5EE382" w14:textId="1F4ABDC2" w:rsidR="00C96B0B" w:rsidRPr="00311434" w:rsidRDefault="00C96B0B" w:rsidP="00A3505B">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noProof/>
        </w:rPr>
        <w:lastRenderedPageBreak/>
        <w:drawing>
          <wp:inline distT="0" distB="0" distL="0" distR="0" wp14:anchorId="115E728D" wp14:editId="06AE8A85">
            <wp:extent cx="5448300" cy="2333625"/>
            <wp:effectExtent l="0" t="0" r="0" b="9525"/>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48300" cy="2333625"/>
                    </a:xfrm>
                    <a:prstGeom prst="rect">
                      <a:avLst/>
                    </a:prstGeom>
                  </pic:spPr>
                </pic:pic>
              </a:graphicData>
            </a:graphic>
          </wp:inline>
        </w:drawing>
      </w:r>
    </w:p>
    <w:p w14:paraId="658E4B63" w14:textId="1CD2842B" w:rsidR="00C96B0B" w:rsidRDefault="00C96B0B" w:rsidP="00A3505B">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noProof/>
        </w:rPr>
        <w:drawing>
          <wp:inline distT="0" distB="0" distL="0" distR="0" wp14:anchorId="51968C20" wp14:editId="274527E7">
            <wp:extent cx="6391275" cy="2743200"/>
            <wp:effectExtent l="0" t="0" r="952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391275" cy="2743200"/>
                    </a:xfrm>
                    <a:prstGeom prst="rect">
                      <a:avLst/>
                    </a:prstGeom>
                  </pic:spPr>
                </pic:pic>
              </a:graphicData>
            </a:graphic>
          </wp:inline>
        </w:drawing>
      </w:r>
    </w:p>
    <w:p w14:paraId="5325350B" w14:textId="4CC98E9D" w:rsidR="00F30B01" w:rsidRDefault="00F30B01" w:rsidP="00F30B01">
      <w:pPr>
        <w:pStyle w:val="NoSpacing"/>
        <w:jc w:val="center"/>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amples of date functions</w:t>
      </w:r>
    </w:p>
    <w:p w14:paraId="09348E2F" w14:textId="414F6B72" w:rsidR="00F30B01" w:rsidRPr="00311434" w:rsidRDefault="00F30B01" w:rsidP="00A3505B">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noProof/>
        </w:rPr>
        <w:drawing>
          <wp:inline distT="0" distB="0" distL="0" distR="0" wp14:anchorId="1ED9DDD7" wp14:editId="27204A63">
            <wp:extent cx="5457825" cy="2476500"/>
            <wp:effectExtent l="0" t="0" r="9525"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57825" cy="2476500"/>
                    </a:xfrm>
                    <a:prstGeom prst="rect">
                      <a:avLst/>
                    </a:prstGeom>
                  </pic:spPr>
                </pic:pic>
              </a:graphicData>
            </a:graphic>
          </wp:inline>
        </w:drawing>
      </w:r>
    </w:p>
    <w:p w14:paraId="06FCE439" w14:textId="3EC96B55" w:rsidR="00C96B0B" w:rsidRPr="00311434" w:rsidRDefault="00F30B01" w:rsidP="00F30B01">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 xml:space="preserve">        </w:t>
      </w:r>
      <w:r w:rsidR="00C96B0B" w:rsidRPr="00311434">
        <w:rPr>
          <w:noProof/>
        </w:rPr>
        <w:drawing>
          <wp:inline distT="0" distB="0" distL="0" distR="0" wp14:anchorId="668EDEFC" wp14:editId="088E769F">
            <wp:extent cx="5895975" cy="2543175"/>
            <wp:effectExtent l="0" t="0" r="9525" b="9525"/>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895975" cy="2543175"/>
                    </a:xfrm>
                    <a:prstGeom prst="rect">
                      <a:avLst/>
                    </a:prstGeom>
                  </pic:spPr>
                </pic:pic>
              </a:graphicData>
            </a:graphic>
          </wp:inline>
        </w:drawing>
      </w:r>
    </w:p>
    <w:p w14:paraId="51C0907F" w14:textId="63743199" w:rsidR="00C96B0B" w:rsidRPr="00311434" w:rsidRDefault="00C96B0B" w:rsidP="00A3505B">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noProof/>
        </w:rPr>
        <w:drawing>
          <wp:inline distT="0" distB="0" distL="0" distR="0" wp14:anchorId="7B9FB623" wp14:editId="191E1567">
            <wp:extent cx="5981700" cy="2207895"/>
            <wp:effectExtent l="0" t="0" r="0" b="1905"/>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81700" cy="2207895"/>
                    </a:xfrm>
                    <a:prstGeom prst="rect">
                      <a:avLst/>
                    </a:prstGeom>
                  </pic:spPr>
                </pic:pic>
              </a:graphicData>
            </a:graphic>
          </wp:inline>
        </w:drawing>
      </w:r>
    </w:p>
    <w:p w14:paraId="3A32FFD6" w14:textId="7DD4E047" w:rsidR="00C96B0B" w:rsidRPr="00311434" w:rsidRDefault="00C96B0B" w:rsidP="00A3505B">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D2CB1DA" w14:textId="61A2C1A3" w:rsidR="00F41667" w:rsidRPr="00311434" w:rsidRDefault="00F41667" w:rsidP="00F30B01">
      <w:pPr>
        <w:pStyle w:val="NoSpacing"/>
        <w:jc w:val="center"/>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noProof/>
        </w:rPr>
        <w:drawing>
          <wp:inline distT="0" distB="0" distL="0" distR="0" wp14:anchorId="4F6D53B8" wp14:editId="5ACC4B79">
            <wp:extent cx="4676775" cy="2667000"/>
            <wp:effectExtent l="0" t="0" r="9525"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676775" cy="2667000"/>
                    </a:xfrm>
                    <a:prstGeom prst="rect">
                      <a:avLst/>
                    </a:prstGeom>
                  </pic:spPr>
                </pic:pic>
              </a:graphicData>
            </a:graphic>
          </wp:inline>
        </w:drawing>
      </w:r>
    </w:p>
    <w:p w14:paraId="3BEB7DD4" w14:textId="00FE544F" w:rsidR="00F41667" w:rsidRDefault="00F41667" w:rsidP="00A3505B">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noProof/>
        </w:rPr>
        <w:lastRenderedPageBreak/>
        <w:drawing>
          <wp:inline distT="0" distB="0" distL="0" distR="0" wp14:anchorId="4594BC41" wp14:editId="21BD84CA">
            <wp:extent cx="5429250" cy="29337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29250" cy="2933700"/>
                    </a:xfrm>
                    <a:prstGeom prst="rect">
                      <a:avLst/>
                    </a:prstGeom>
                  </pic:spPr>
                </pic:pic>
              </a:graphicData>
            </a:graphic>
          </wp:inline>
        </w:drawing>
      </w:r>
    </w:p>
    <w:p w14:paraId="01E32CE8" w14:textId="77777777" w:rsidR="00DF72C4" w:rsidRPr="00DF72C4" w:rsidRDefault="00DF72C4" w:rsidP="005F2CAA">
      <w:pPr>
        <w:pStyle w:val="NoSpacing"/>
        <w:ind w:left="432"/>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F72C4">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HARTOROWID converts a value from CHAR, VARCHAR2, NCHAR, or NVARCHAR2 datatype to ROWID datatype.</w:t>
      </w:r>
    </w:p>
    <w:p w14:paraId="37F4F8D2" w14:textId="3C19F4A5" w:rsidR="00DF72C4" w:rsidRPr="00DF72C4" w:rsidRDefault="00DF72C4" w:rsidP="00925CE7">
      <w:pPr>
        <w:pStyle w:val="NoSpacing"/>
        <w:ind w:left="432" w:firstLine="3"/>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F72C4">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is function does not support CLOB data directly. However, CLOBs can be passed in as </w:t>
      </w:r>
      <w:r w:rsidR="00925CE7">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DF72C4">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guments through implicit data conversion.</w:t>
      </w:r>
    </w:p>
    <w:p w14:paraId="18E426C8" w14:textId="1800E83A" w:rsidR="003B36CD" w:rsidRPr="00311434" w:rsidRDefault="00F41667" w:rsidP="00A3505B">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noProof/>
        </w:rPr>
        <w:drawing>
          <wp:inline distT="0" distB="0" distL="0" distR="0" wp14:anchorId="5146C86D" wp14:editId="15A38E01">
            <wp:extent cx="5581650" cy="3133725"/>
            <wp:effectExtent l="0" t="0" r="0" b="9525"/>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581650" cy="3133725"/>
                    </a:xfrm>
                    <a:prstGeom prst="rect">
                      <a:avLst/>
                    </a:prstGeom>
                  </pic:spPr>
                </pic:pic>
              </a:graphicData>
            </a:graphic>
          </wp:inline>
        </w:drawing>
      </w:r>
    </w:p>
    <w:p w14:paraId="3A670C69" w14:textId="77777777" w:rsidR="00D30A0F" w:rsidRPr="00311434" w:rsidRDefault="00D30A0F" w:rsidP="00D30A0F">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 assignments, Oracle can automatically convert the following:</w:t>
      </w:r>
    </w:p>
    <w:p w14:paraId="4B4F7A89" w14:textId="77777777" w:rsidR="00D30A0F" w:rsidRPr="00311434" w:rsidRDefault="00D30A0F" w:rsidP="00842913">
      <w:pPr>
        <w:pStyle w:val="NoSpacing"/>
        <w:numPr>
          <w:ilvl w:val="0"/>
          <w:numId w:val="34"/>
        </w:numPr>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RCHAR2 or CHAR to MLSLABEL</w:t>
      </w:r>
    </w:p>
    <w:p w14:paraId="431CBEC6" w14:textId="77777777" w:rsidR="00D30A0F" w:rsidRPr="00311434" w:rsidRDefault="00D30A0F" w:rsidP="00842913">
      <w:pPr>
        <w:pStyle w:val="NoSpacing"/>
        <w:numPr>
          <w:ilvl w:val="0"/>
          <w:numId w:val="34"/>
        </w:numPr>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LSLABEL to VARCHAR2</w:t>
      </w:r>
    </w:p>
    <w:p w14:paraId="40CF8613" w14:textId="77777777" w:rsidR="00D30A0F" w:rsidRPr="00311434" w:rsidRDefault="00D30A0F" w:rsidP="00842913">
      <w:pPr>
        <w:pStyle w:val="NoSpacing"/>
        <w:numPr>
          <w:ilvl w:val="0"/>
          <w:numId w:val="34"/>
        </w:numPr>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RCHAR2 or CHAR to HEX</w:t>
      </w:r>
    </w:p>
    <w:p w14:paraId="66649D5B" w14:textId="75B87DA0" w:rsidR="00D30A0F" w:rsidRPr="00311434" w:rsidRDefault="00D30A0F" w:rsidP="00842913">
      <w:pPr>
        <w:pStyle w:val="NoSpacing"/>
        <w:numPr>
          <w:ilvl w:val="0"/>
          <w:numId w:val="34"/>
        </w:numPr>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EX to VARCHAR2</w:t>
      </w:r>
    </w:p>
    <w:p w14:paraId="627D2AC3" w14:textId="57F4F042" w:rsidR="00116A0B" w:rsidRDefault="00925CE7" w:rsidP="00A3505B">
      <w:pPr>
        <w:pStyle w:val="NoSpacing"/>
        <w:rPr>
          <w:rFonts w:ascii="Minion-Regular" w:hAnsi="Minion-Regular"/>
          <w:b/>
          <w:bCs/>
          <w:color w:val="171717" w:themeColor="background2" w:themeShade="1A"/>
          <w:sz w:val="26"/>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Minion-Regular" w:hAnsi="Minion-Regular"/>
          <w:b/>
          <w:bCs/>
          <w:noProof/>
          <w:color w:val="171717" w:themeColor="background2" w:themeShade="1A"/>
          <w:sz w:val="26"/>
          <w:szCs w:val="28"/>
        </w:rPr>
        <w:lastRenderedPageBreak/>
        <w:drawing>
          <wp:inline distT="0" distB="0" distL="0" distR="0" wp14:anchorId="78A62771" wp14:editId="4A8995CE">
            <wp:extent cx="5943600" cy="2762250"/>
            <wp:effectExtent l="0" t="0" r="0" b="0"/>
            <wp:docPr id="32257" name="Picture 32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57" name="Picture 32257"/>
                    <pic:cNvPicPr/>
                  </pic:nvPicPr>
                  <pic:blipFill>
                    <a:blip r:embed="rId62">
                      <a:extLst>
                        <a:ext uri="{28A0092B-C50C-407E-A947-70E740481C1C}">
                          <a14:useLocalDpi xmlns:a14="http://schemas.microsoft.com/office/drawing/2010/main" val="0"/>
                        </a:ext>
                      </a:extLst>
                    </a:blip>
                    <a:stretch>
                      <a:fillRect/>
                    </a:stretch>
                  </pic:blipFill>
                  <pic:spPr>
                    <a:xfrm>
                      <a:off x="0" y="0"/>
                      <a:ext cx="5943600" cy="2762250"/>
                    </a:xfrm>
                    <a:prstGeom prst="rect">
                      <a:avLst/>
                    </a:prstGeom>
                  </pic:spPr>
                </pic:pic>
              </a:graphicData>
            </a:graphic>
          </wp:inline>
        </w:drawing>
      </w:r>
    </w:p>
    <w:p w14:paraId="6AB1F23C" w14:textId="0636E77F" w:rsidR="00116A0B" w:rsidRDefault="00116A0B" w:rsidP="00116A0B">
      <w:pPr>
        <w:pStyle w:val="NoSpacing"/>
        <w:jc w:val="center"/>
        <w:rPr>
          <w:rFonts w:ascii="Minion-Regular" w:hAnsi="Minion-Regular"/>
          <w:b/>
          <w:bCs/>
          <w:color w:val="171717" w:themeColor="background2" w:themeShade="1A"/>
          <w:sz w:val="26"/>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Minion-Regular" w:hAnsi="Minion-Regular"/>
          <w:b/>
          <w:bCs/>
          <w:color w:val="171717" w:themeColor="background2" w:themeShade="1A"/>
          <w:sz w:val="26"/>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ample of Conversion Functions</w:t>
      </w:r>
    </w:p>
    <w:p w14:paraId="79C2C47C" w14:textId="035B9708" w:rsidR="00116A0B" w:rsidRDefault="00116A0B" w:rsidP="00A3505B">
      <w:pPr>
        <w:pStyle w:val="NoSpacing"/>
        <w:rPr>
          <w:rFonts w:ascii="Minion-Regular" w:hAnsi="Minion-Regular"/>
          <w:b/>
          <w:bCs/>
          <w:color w:val="171717" w:themeColor="background2" w:themeShade="1A"/>
          <w:sz w:val="26"/>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Minion-Regular" w:hAnsi="Minion-Regular"/>
          <w:b/>
          <w:bCs/>
          <w:noProof/>
          <w:color w:val="171717" w:themeColor="background2" w:themeShade="1A"/>
          <w:sz w:val="26"/>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drawing>
          <wp:inline distT="0" distB="0" distL="0" distR="0" wp14:anchorId="773E9F57" wp14:editId="68970F68">
            <wp:extent cx="6153150" cy="2194560"/>
            <wp:effectExtent l="0" t="0" r="0" b="0"/>
            <wp:docPr id="381" name="Picture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153150" cy="2194560"/>
                    </a:xfrm>
                    <a:prstGeom prst="rect">
                      <a:avLst/>
                    </a:prstGeom>
                    <a:noFill/>
                    <a:ln>
                      <a:noFill/>
                    </a:ln>
                  </pic:spPr>
                </pic:pic>
              </a:graphicData>
            </a:graphic>
          </wp:inline>
        </w:drawing>
      </w:r>
    </w:p>
    <w:p w14:paraId="6BBDC19B" w14:textId="4C0739DF" w:rsidR="00116A0B" w:rsidRDefault="008B00A3" w:rsidP="00A3505B">
      <w:pPr>
        <w:pStyle w:val="NoSpacing"/>
        <w:rPr>
          <w:rFonts w:ascii="Minion-Regular" w:hAnsi="Minion-Regular"/>
          <w:b/>
          <w:bCs/>
          <w:color w:val="171717" w:themeColor="background2" w:themeShade="1A"/>
          <w:sz w:val="26"/>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Minion-Regular" w:hAnsi="Minion-Regular"/>
          <w:b/>
          <w:bCs/>
          <w:color w:val="171717" w:themeColor="background2" w:themeShade="1A"/>
          <w:sz w:val="26"/>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776378BC" w14:textId="43CA80CB" w:rsidR="00727A62" w:rsidRPr="00311434" w:rsidRDefault="00116A0B" w:rsidP="00A3505B">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Minion-Regular" w:hAnsi="Minion-Regular"/>
          <w:b/>
          <w:bCs/>
          <w:noProof/>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drawing>
          <wp:inline distT="0" distB="0" distL="0" distR="0" wp14:anchorId="10C203AE" wp14:editId="5F4FCDED">
            <wp:extent cx="6029325" cy="6276975"/>
            <wp:effectExtent l="0" t="0" r="9525" b="9525"/>
            <wp:docPr id="380" name="Picture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6029325" cy="6276975"/>
                    </a:xfrm>
                    <a:prstGeom prst="rect">
                      <a:avLst/>
                    </a:prstGeom>
                    <a:noFill/>
                    <a:ln>
                      <a:noFill/>
                    </a:ln>
                  </pic:spPr>
                </pic:pic>
              </a:graphicData>
            </a:graphic>
          </wp:inline>
        </w:drawing>
      </w:r>
    </w:p>
    <w:p w14:paraId="5B9EEF37" w14:textId="6B2FA26E" w:rsidR="0039456C" w:rsidRPr="00311434" w:rsidRDefault="0039456C" w:rsidP="00A3505B">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7480F5D" w14:textId="77BB70F0" w:rsidR="00CD7732" w:rsidRPr="00311434" w:rsidRDefault="00BA5AFA" w:rsidP="00A3505B">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noProof/>
          <w:color w:val="171717" w:themeColor="background2" w:themeShade="1A"/>
        </w:rPr>
        <w:lastRenderedPageBreak/>
        <w:drawing>
          <wp:inline distT="0" distB="0" distL="0" distR="0" wp14:anchorId="3108B7AB" wp14:editId="7A405BCD">
            <wp:extent cx="5962145" cy="7924800"/>
            <wp:effectExtent l="0" t="0" r="635"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pic:cNvPicPr/>
                  </pic:nvPicPr>
                  <pic:blipFill>
                    <a:blip r:embed="rId65">
                      <a:extLst>
                        <a:ext uri="{28A0092B-C50C-407E-A947-70E740481C1C}">
                          <a14:useLocalDpi xmlns:a14="http://schemas.microsoft.com/office/drawing/2010/main" val="0"/>
                        </a:ext>
                      </a:extLst>
                    </a:blip>
                    <a:stretch>
                      <a:fillRect/>
                    </a:stretch>
                  </pic:blipFill>
                  <pic:spPr>
                    <a:xfrm>
                      <a:off x="0" y="0"/>
                      <a:ext cx="5968243" cy="7932906"/>
                    </a:xfrm>
                    <a:prstGeom prst="rect">
                      <a:avLst/>
                    </a:prstGeom>
                  </pic:spPr>
                </pic:pic>
              </a:graphicData>
            </a:graphic>
          </wp:inline>
        </w:drawing>
      </w:r>
    </w:p>
    <w:p w14:paraId="6CE8AEE1" w14:textId="72DAD04C" w:rsidR="00BA5AFA" w:rsidRPr="00311434" w:rsidRDefault="00BA5AFA" w:rsidP="00A3505B">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B8E4C65" w14:textId="1FCEC7DF" w:rsidR="003B36CD" w:rsidRPr="00311434" w:rsidRDefault="003B36CD" w:rsidP="00A3505B">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235A0CD" w14:textId="5AD68177" w:rsidR="003B36CD" w:rsidRPr="00311434" w:rsidRDefault="003B36CD" w:rsidP="00A3505B">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stheme="minorHAnsi"/>
          <w:b/>
          <w:bCs/>
          <w:noProof/>
          <w:color w:val="231F20"/>
          <w:sz w:val="24"/>
          <w:szCs w:val="24"/>
        </w:rPr>
        <w:drawing>
          <wp:inline distT="0" distB="0" distL="0" distR="0" wp14:anchorId="2F52F81B" wp14:editId="2B33E220">
            <wp:extent cx="6086475" cy="3390900"/>
            <wp:effectExtent l="0" t="0" r="9525"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Capture.PNG"/>
                    <pic:cNvPicPr/>
                  </pic:nvPicPr>
                  <pic:blipFill>
                    <a:blip r:embed="rId66">
                      <a:extLst>
                        <a:ext uri="{28A0092B-C50C-407E-A947-70E740481C1C}">
                          <a14:useLocalDpi xmlns:a14="http://schemas.microsoft.com/office/drawing/2010/main" val="0"/>
                        </a:ext>
                      </a:extLst>
                    </a:blip>
                    <a:stretch>
                      <a:fillRect/>
                    </a:stretch>
                  </pic:blipFill>
                  <pic:spPr>
                    <a:xfrm>
                      <a:off x="0" y="0"/>
                      <a:ext cx="6086475" cy="3390900"/>
                    </a:xfrm>
                    <a:prstGeom prst="rect">
                      <a:avLst/>
                    </a:prstGeom>
                  </pic:spPr>
                </pic:pic>
              </a:graphicData>
            </a:graphic>
          </wp:inline>
        </w:drawing>
      </w:r>
    </w:p>
    <w:p w14:paraId="723188B2" w14:textId="7D01CEC5" w:rsidR="00BA5AFA" w:rsidRPr="00311434" w:rsidRDefault="00BA5AFA" w:rsidP="008B00A3">
      <w:pPr>
        <w:pStyle w:val="NoSpacing"/>
        <w:jc w:val="center"/>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noProof/>
        </w:rPr>
        <w:drawing>
          <wp:inline distT="0" distB="0" distL="0" distR="0" wp14:anchorId="4966558D" wp14:editId="56239006">
            <wp:extent cx="6419850" cy="219075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419850" cy="2190750"/>
                    </a:xfrm>
                    <a:prstGeom prst="rect">
                      <a:avLst/>
                    </a:prstGeom>
                  </pic:spPr>
                </pic:pic>
              </a:graphicData>
            </a:graphic>
          </wp:inline>
        </w:drawing>
      </w:r>
    </w:p>
    <w:p w14:paraId="7EAF0874" w14:textId="257404BF" w:rsidR="003B36CD" w:rsidRPr="00311434" w:rsidRDefault="00EB2BE4" w:rsidP="00EB2BE4">
      <w:pPr>
        <w:pStyle w:val="NoSpacing"/>
        <w:jc w:val="center"/>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3B36CD" w:rsidRPr="00311434">
        <w:rPr>
          <w:rFonts w:ascii="Minion-Regular" w:hAnsi="Minion-Regular" w:cstheme="minorHAnsi"/>
          <w:b/>
          <w:bCs/>
          <w:noProof/>
          <w:color w:val="231F20"/>
          <w:sz w:val="24"/>
          <w:szCs w:val="24"/>
        </w:rPr>
        <w:drawing>
          <wp:inline distT="0" distB="0" distL="0" distR="0" wp14:anchorId="1CE5C7AC" wp14:editId="046FB9B0">
            <wp:extent cx="5381625" cy="2133600"/>
            <wp:effectExtent l="0" t="0" r="9525"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Capture.PNG"/>
                    <pic:cNvPicPr/>
                  </pic:nvPicPr>
                  <pic:blipFill>
                    <a:blip r:embed="rId68">
                      <a:extLst>
                        <a:ext uri="{28A0092B-C50C-407E-A947-70E740481C1C}">
                          <a14:useLocalDpi xmlns:a14="http://schemas.microsoft.com/office/drawing/2010/main" val="0"/>
                        </a:ext>
                      </a:extLst>
                    </a:blip>
                    <a:stretch>
                      <a:fillRect/>
                    </a:stretch>
                  </pic:blipFill>
                  <pic:spPr>
                    <a:xfrm>
                      <a:off x="0" y="0"/>
                      <a:ext cx="5381625" cy="2133600"/>
                    </a:xfrm>
                    <a:prstGeom prst="rect">
                      <a:avLst/>
                    </a:prstGeom>
                  </pic:spPr>
                </pic:pic>
              </a:graphicData>
            </a:graphic>
          </wp:inline>
        </w:drawing>
      </w:r>
    </w:p>
    <w:p w14:paraId="1EB3A8EB" w14:textId="1DD26630" w:rsidR="00B663FA" w:rsidRPr="00311434" w:rsidRDefault="00B663FA" w:rsidP="00A3505B">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color w:val="171717" w:themeColor="background2" w:themeShade="1A"/>
        </w:rPr>
        <w:lastRenderedPageBreak/>
        <w:drawing>
          <wp:inline distT="0" distB="0" distL="0" distR="0" wp14:anchorId="2BA70E43" wp14:editId="02E9B3BC">
            <wp:extent cx="5753100" cy="1066800"/>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pic:cNvPicPr/>
                  </pic:nvPicPr>
                  <pic:blipFill>
                    <a:blip r:embed="rId69">
                      <a:extLst>
                        <a:ext uri="{28A0092B-C50C-407E-A947-70E740481C1C}">
                          <a14:useLocalDpi xmlns:a14="http://schemas.microsoft.com/office/drawing/2010/main" val="0"/>
                        </a:ext>
                      </a:extLst>
                    </a:blip>
                    <a:stretch>
                      <a:fillRect/>
                    </a:stretch>
                  </pic:blipFill>
                  <pic:spPr>
                    <a:xfrm>
                      <a:off x="0" y="0"/>
                      <a:ext cx="5753100" cy="1066800"/>
                    </a:xfrm>
                    <a:prstGeom prst="rect">
                      <a:avLst/>
                    </a:prstGeom>
                  </pic:spPr>
                </pic:pic>
              </a:graphicData>
            </a:graphic>
          </wp:inline>
        </w:drawing>
      </w:r>
    </w:p>
    <w:p w14:paraId="42B8EC50" w14:textId="7FD71367" w:rsidR="004D5011" w:rsidRPr="00311434" w:rsidRDefault="00A9774F" w:rsidP="00A9774F">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4D5011"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bquery Concept</w:t>
      </w:r>
    </w:p>
    <w:p w14:paraId="4C25DEF4" w14:textId="5CEFDCC6" w:rsidR="00534920" w:rsidRPr="00311434" w:rsidRDefault="00A9774F" w:rsidP="00A3505B">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Minion-Regular" w:hAnsi="Minion-Regular"/>
          <w:b/>
          <w:bCs/>
          <w:noProof/>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drawing>
          <wp:inline distT="0" distB="0" distL="0" distR="0" wp14:anchorId="559AF8F2" wp14:editId="50667123">
            <wp:extent cx="5905500" cy="1752600"/>
            <wp:effectExtent l="0" t="0" r="0" b="0"/>
            <wp:docPr id="382" name="Picture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05500" cy="1752600"/>
                    </a:xfrm>
                    <a:prstGeom prst="rect">
                      <a:avLst/>
                    </a:prstGeom>
                    <a:noFill/>
                    <a:ln>
                      <a:noFill/>
                    </a:ln>
                  </pic:spPr>
                </pic:pic>
              </a:graphicData>
            </a:graphic>
          </wp:inline>
        </w:drawing>
      </w:r>
    </w:p>
    <w:p w14:paraId="169E8E77" w14:textId="424F8594" w:rsidR="004D5011" w:rsidRPr="00311434" w:rsidRDefault="004D5011" w:rsidP="00A3505B">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noProof/>
          <w:color w:val="171717" w:themeColor="background2" w:themeShade="1A"/>
          <w:sz w:val="24"/>
          <w:szCs w:val="24"/>
        </w:rPr>
        <w:drawing>
          <wp:inline distT="0" distB="0" distL="0" distR="0" wp14:anchorId="7FC45EE5" wp14:editId="1B67C3BE">
            <wp:extent cx="5943600" cy="3581400"/>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pic:cNvPicPr/>
                  </pic:nvPicPr>
                  <pic:blipFill>
                    <a:blip r:embed="rId71">
                      <a:extLst>
                        <a:ext uri="{28A0092B-C50C-407E-A947-70E740481C1C}">
                          <a14:useLocalDpi xmlns:a14="http://schemas.microsoft.com/office/drawing/2010/main" val="0"/>
                        </a:ext>
                      </a:extLst>
                    </a:blip>
                    <a:stretch>
                      <a:fillRect/>
                    </a:stretch>
                  </pic:blipFill>
                  <pic:spPr>
                    <a:xfrm>
                      <a:off x="0" y="0"/>
                      <a:ext cx="5943600" cy="3581400"/>
                    </a:xfrm>
                    <a:prstGeom prst="rect">
                      <a:avLst/>
                    </a:prstGeom>
                  </pic:spPr>
                </pic:pic>
              </a:graphicData>
            </a:graphic>
          </wp:inline>
        </w:drawing>
      </w:r>
    </w:p>
    <w:p w14:paraId="061DF03A" w14:textId="77777777" w:rsidR="004D5011" w:rsidRPr="00311434" w:rsidRDefault="004D5011"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8F2A0EE" w14:textId="4C4CA936" w:rsidR="004512F6" w:rsidRPr="00311434" w:rsidRDefault="004512F6" w:rsidP="00BA5AFA">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color w:val="171717" w:themeColor="background2" w:themeShade="1A"/>
        </w:rPr>
        <w:lastRenderedPageBreak/>
        <w:drawing>
          <wp:inline distT="0" distB="0" distL="0" distR="0" wp14:anchorId="3D5BB0F0" wp14:editId="3C330756">
            <wp:extent cx="4724400" cy="2400300"/>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pic:cNvPicPr/>
                  </pic:nvPicPr>
                  <pic:blipFill>
                    <a:blip r:embed="rId72">
                      <a:extLst>
                        <a:ext uri="{28A0092B-C50C-407E-A947-70E740481C1C}">
                          <a14:useLocalDpi xmlns:a14="http://schemas.microsoft.com/office/drawing/2010/main" val="0"/>
                        </a:ext>
                      </a:extLst>
                    </a:blip>
                    <a:stretch>
                      <a:fillRect/>
                    </a:stretch>
                  </pic:blipFill>
                  <pic:spPr>
                    <a:xfrm>
                      <a:off x="0" y="0"/>
                      <a:ext cx="4724886" cy="2400547"/>
                    </a:xfrm>
                    <a:prstGeom prst="rect">
                      <a:avLst/>
                    </a:prstGeom>
                  </pic:spPr>
                </pic:pic>
              </a:graphicData>
            </a:graphic>
          </wp:inline>
        </w:drawing>
      </w:r>
    </w:p>
    <w:p w14:paraId="340451A9" w14:textId="1AEA7A5D" w:rsidR="004512F6" w:rsidRPr="00311434" w:rsidRDefault="001C1519"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color w:val="171717" w:themeColor="background2" w:themeShade="1A"/>
        </w:rPr>
        <w:drawing>
          <wp:inline distT="0" distB="0" distL="0" distR="0" wp14:anchorId="150FB392" wp14:editId="1A6FD5C6">
            <wp:extent cx="5017770" cy="3448050"/>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pic:cNvPicPr/>
                  </pic:nvPicPr>
                  <pic:blipFill>
                    <a:blip r:embed="rId73">
                      <a:extLst>
                        <a:ext uri="{28A0092B-C50C-407E-A947-70E740481C1C}">
                          <a14:useLocalDpi xmlns:a14="http://schemas.microsoft.com/office/drawing/2010/main" val="0"/>
                        </a:ext>
                      </a:extLst>
                    </a:blip>
                    <a:stretch>
                      <a:fillRect/>
                    </a:stretch>
                  </pic:blipFill>
                  <pic:spPr>
                    <a:xfrm>
                      <a:off x="0" y="0"/>
                      <a:ext cx="5030947" cy="3457105"/>
                    </a:xfrm>
                    <a:prstGeom prst="rect">
                      <a:avLst/>
                    </a:prstGeom>
                  </pic:spPr>
                </pic:pic>
              </a:graphicData>
            </a:graphic>
          </wp:inline>
        </w:drawing>
      </w:r>
    </w:p>
    <w:p w14:paraId="0A539D6B" w14:textId="4F68CABF" w:rsidR="00C9165A" w:rsidRPr="00311434" w:rsidRDefault="00C56099" w:rsidP="00A9774F">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noProof/>
        </w:rPr>
        <w:drawing>
          <wp:inline distT="0" distB="0" distL="0" distR="0" wp14:anchorId="1A51B275" wp14:editId="5120A76D">
            <wp:extent cx="5276850" cy="1933575"/>
            <wp:effectExtent l="0" t="0" r="0" b="9525"/>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276850" cy="1933575"/>
                    </a:xfrm>
                    <a:prstGeom prst="rect">
                      <a:avLst/>
                    </a:prstGeom>
                  </pic:spPr>
                </pic:pic>
              </a:graphicData>
            </a:graphic>
          </wp:inline>
        </w:drawing>
      </w:r>
    </w:p>
    <w:p w14:paraId="494A9C4D" w14:textId="77777777" w:rsidR="0066763B" w:rsidRPr="00311434" w:rsidRDefault="0066763B" w:rsidP="0066763B">
      <w:pPr>
        <w:pStyle w:val="NoSpacing"/>
        <w:pBdr>
          <w:bottom w:val="single" w:sz="6" w:space="1" w:color="auto"/>
        </w:pBdr>
        <w:jc w:val="center"/>
        <w:rPr>
          <w:rFonts w:ascii="Minion-Regular" w:hAnsi="Minion-Regular"/>
          <w:color w:val="4472C4" w:themeColor="accent1"/>
          <w:sz w:val="24"/>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311434">
        <w:rPr>
          <w:rFonts w:ascii="Minion-Regular" w:hAnsi="Minion-Regular"/>
          <w:color w:val="4472C4" w:themeColor="accent1"/>
          <w:sz w:val="24"/>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D</w:t>
      </w:r>
    </w:p>
    <w:p w14:paraId="58117D0B" w14:textId="77777777" w:rsidR="0048698C" w:rsidRDefault="0048698C" w:rsidP="0015184E">
      <w:pPr>
        <w:pStyle w:val="NoSpacing"/>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FAB1EFE" w14:textId="77777777" w:rsidR="0048698C" w:rsidRPr="0048698C" w:rsidRDefault="0048698C" w:rsidP="0048698C">
      <w:pPr>
        <w:pStyle w:val="NoSpacing"/>
        <w:rPr>
          <w:rFonts w:ascii="Minion-Regular" w:hAnsi="Minion-Regular"/>
          <w:b/>
          <w:color w:val="FF000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8698C">
        <w:rPr>
          <w:rFonts w:ascii="Minion-Regular" w:hAnsi="Minion-Regular"/>
          <w:b/>
          <w:color w:val="FF000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 xml:space="preserve">CHAPTER 3 DATA MODELS, ITS TYPES, AND MAPPING TECHNIQUES </w:t>
      </w:r>
    </w:p>
    <w:p w14:paraId="6ABC0F7A" w14:textId="02D0A675" w:rsidR="0048698C" w:rsidRPr="0048698C" w:rsidRDefault="0048698C" w:rsidP="0048698C">
      <w:pPr>
        <w:pStyle w:val="NoSpacing"/>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8698C">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verview of data modeling in DBMS</w:t>
      </w:r>
    </w:p>
    <w:p w14:paraId="2A4EC382" w14:textId="31F6F905" w:rsidR="0015184E" w:rsidRPr="00311434" w:rsidRDefault="0015184E" w:rsidP="0015184E">
      <w:pPr>
        <w:pStyle w:val="NoSpacing"/>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semantic data model is a method of structuring data to represent it in a specific logical way.</w:t>
      </w:r>
    </w:p>
    <w:p w14:paraId="1474F062" w14:textId="34F793CB" w:rsidR="00E43246" w:rsidRPr="00311434" w:rsidRDefault="00E43246" w:rsidP="0015184E">
      <w:pPr>
        <w:pStyle w:val="NoSpacing"/>
        <w:rPr>
          <w:rFonts w:ascii="Minion-Regular" w:hAnsi="Minion-Regular"/>
          <w:b/>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ypes of Data Models in history:</w:t>
      </w:r>
    </w:p>
    <w:p w14:paraId="358A02CD" w14:textId="16B8EC03" w:rsidR="00310A45" w:rsidRPr="00311434" w:rsidRDefault="00E43246" w:rsidP="0015184E">
      <w:pPr>
        <w:pStyle w:val="NoSpacing"/>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rPr>
        <w:drawing>
          <wp:inline distT="0" distB="0" distL="0" distR="0" wp14:anchorId="2C22595B" wp14:editId="13D1D30A">
            <wp:extent cx="5943600" cy="311023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3110230"/>
                    </a:xfrm>
                    <a:prstGeom prst="rect">
                      <a:avLst/>
                    </a:prstGeom>
                  </pic:spPr>
                </pic:pic>
              </a:graphicData>
            </a:graphic>
          </wp:inline>
        </w:drawing>
      </w:r>
    </w:p>
    <w:p w14:paraId="122CE678" w14:textId="4A5E92B5"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 abstraction</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rocess of hiding (suppressing) unnecessary details so that the high-level concept can be made more visible. A data model is a relatively simple representation, usually graphical, of more complex real-world data structures.</w:t>
      </w:r>
    </w:p>
    <w:p w14:paraId="292EF8F4" w14:textId="5CBEDABE" w:rsidR="00260D7F" w:rsidRPr="00311434" w:rsidRDefault="00260D7F"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color w:val="171717" w:themeColor="background2" w:themeShade="1A"/>
        </w:rPr>
        <w:drawing>
          <wp:inline distT="0" distB="0" distL="0" distR="0" wp14:anchorId="20DA90C7" wp14:editId="7073B44A">
            <wp:extent cx="5962650" cy="2095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76">
                      <a:extLst>
                        <a:ext uri="{28A0092B-C50C-407E-A947-70E740481C1C}">
                          <a14:useLocalDpi xmlns:a14="http://schemas.microsoft.com/office/drawing/2010/main" val="0"/>
                        </a:ext>
                      </a:extLst>
                    </a:blip>
                    <a:stretch>
                      <a:fillRect/>
                    </a:stretch>
                  </pic:blipFill>
                  <pic:spPr>
                    <a:xfrm>
                      <a:off x="0" y="0"/>
                      <a:ext cx="5963489" cy="2095795"/>
                    </a:xfrm>
                    <a:prstGeom prst="rect">
                      <a:avLst/>
                    </a:prstGeom>
                  </pic:spPr>
                </pic:pic>
              </a:graphicData>
            </a:graphic>
          </wp:inline>
        </w:drawing>
      </w:r>
    </w:p>
    <w:p w14:paraId="5F923C3E" w14:textId="77777777" w:rsidR="0015184E" w:rsidRPr="00311434" w:rsidRDefault="0015184E" w:rsidP="0015184E">
      <w:pPr>
        <w:pStyle w:val="NoSpacing"/>
        <w:rPr>
          <w:rFonts w:ascii="Minion-Regular" w:hAnsi="Minion-Regular"/>
          <w:b/>
          <w:bCs/>
          <w:color w:val="171717" w:themeColor="background2" w:themeShade="1A"/>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 model Schema and Instance</w:t>
      </w:r>
    </w:p>
    <w:p w14:paraId="04243D37" w14:textId="6690D7A9" w:rsidR="0015184E" w:rsidRPr="00C054B7"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rPr>
        <w:drawing>
          <wp:inline distT="0" distB="0" distL="0" distR="0" wp14:anchorId="784B8143" wp14:editId="21D86FB3">
            <wp:extent cx="5943600" cy="126174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1261745"/>
                    </a:xfrm>
                    <a:prstGeom prst="rect">
                      <a:avLst/>
                    </a:prstGeom>
                  </pic:spPr>
                </pic:pic>
              </a:graphicData>
            </a:graphic>
          </wp:inline>
        </w:drawing>
      </w:r>
    </w:p>
    <w:p w14:paraId="119D0D3E" w14:textId="66D1FA3A" w:rsidR="0015184E" w:rsidRPr="009416B9" w:rsidRDefault="0015184E" w:rsidP="0015184E">
      <w:pPr>
        <w:pStyle w:val="NoSpacing"/>
        <w:rPr>
          <w:rFonts w:ascii="Minion-Regular" w:hAnsi="Minion-Regular"/>
          <w:color w:val="171717" w:themeColor="background2" w:themeShade="1A"/>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416B9">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Database Instance</w:t>
      </w:r>
      <w:r w:rsidR="00C054B7" w:rsidRPr="008C2AD0">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C054B7" w:rsidRPr="00C054B7">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s the</w:t>
      </w:r>
      <w:r w:rsidR="00C054B7">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ata which is stored in the database at a particular moment is called an instance of </w:t>
      </w:r>
      <w:r w:rsidRPr="009416B9">
        <w:rPr>
          <w:rFonts w:ascii="Minion-Regular" w:hAnsi="Minion-Regular"/>
          <w:color w:val="171717" w:themeColor="background2" w:themeShade="1A"/>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database.</w:t>
      </w:r>
      <w:r w:rsidR="00C054B7" w:rsidRPr="009416B9">
        <w:rPr>
          <w:rFonts w:ascii="Minion-Regular" w:hAnsi="Minion-Regular"/>
          <w:color w:val="171717" w:themeColor="background2" w:themeShade="1A"/>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9416B9">
        <w:rPr>
          <w:rFonts w:ascii="Minion-Regular" w:hAnsi="Minion-Regular"/>
          <w:color w:val="171717" w:themeColor="background2" w:themeShade="1A"/>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so called database state (or occurrence or snapshot).</w:t>
      </w:r>
      <w:r w:rsidR="008C2AD0" w:rsidRPr="009416B9">
        <w:rPr>
          <w:rFonts w:ascii="Minion-Regular" w:hAnsi="Minion-Regular"/>
          <w:color w:val="171717" w:themeColor="background2" w:themeShade="1A"/>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9416B9">
        <w:rPr>
          <w:rFonts w:ascii="Minion-Regular" w:hAnsi="Minion-Regular"/>
          <w:color w:val="171717" w:themeColor="background2" w:themeShade="1A"/>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content of the database,</w:t>
      </w:r>
      <w:r w:rsidR="008C2AD0" w:rsidRPr="009416B9">
        <w:rPr>
          <w:rFonts w:ascii="Minion-Regular" w:hAnsi="Minion-Regular"/>
          <w:color w:val="171717" w:themeColor="background2" w:themeShade="1A"/>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stance is also called an </w:t>
      </w:r>
      <w:r w:rsidR="008C2AD0" w:rsidRPr="009416B9">
        <w:rPr>
          <w:rFonts w:ascii="Minion-Regular" w:hAnsi="Minion-Regular"/>
          <w:b/>
          <w:bCs/>
          <w:color w:val="171717" w:themeColor="background2" w:themeShade="1A"/>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tension</w:t>
      </w:r>
      <w:r w:rsidR="008C2AD0" w:rsidRPr="009416B9">
        <w:rPr>
          <w:rFonts w:ascii="Minion-Regular" w:hAnsi="Minion-Regular"/>
          <w:color w:val="171717" w:themeColor="background2" w:themeShade="1A"/>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5111B127" w14:textId="77777777" w:rsidR="0015184E" w:rsidRPr="009416B9" w:rsidRDefault="0015184E" w:rsidP="009416B9">
      <w:pPr>
        <w:pStyle w:val="NoSpacing"/>
        <w:jc w:val="both"/>
        <w:rPr>
          <w:rFonts w:ascii="Minion-Regular" w:hAnsi="Minion-Regular"/>
          <w:color w:val="171717" w:themeColor="background2" w:themeShade="1A"/>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416B9">
        <w:rPr>
          <w:rFonts w:ascii="Minion-Regular" w:hAnsi="Minion-Regular"/>
          <w:color w:val="171717" w:themeColor="background2" w:themeShade="1A"/>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term instance is also applied to individual database components,</w:t>
      </w:r>
    </w:p>
    <w:p w14:paraId="25AA34F6" w14:textId="36DDE194" w:rsidR="00B71BD1" w:rsidRPr="00EF0711"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F0711">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g., record instance, table instance, entity instance</w:t>
      </w:r>
    </w:p>
    <w:p w14:paraId="0063F868" w14:textId="3A493605" w:rsidR="0015184E" w:rsidRPr="00EF0711" w:rsidRDefault="0015184E" w:rsidP="0015184E">
      <w:pPr>
        <w:pStyle w:val="NoSpacing"/>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F0711">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ypes </w:t>
      </w:r>
      <w:r w:rsidR="00B71BD1" w:rsidRPr="00EF0711">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f Instances</w:t>
      </w:r>
    </w:p>
    <w:p w14:paraId="163D5ECA"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C2AD0">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itial Database Instance</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Refers to the database instance that is initially loaded into the system.</w:t>
      </w:r>
    </w:p>
    <w:p w14:paraId="4B6A16EB"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C2AD0">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id Database Instance</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An instance that satisfies the structure and constraints of the database.</w:t>
      </w:r>
    </w:p>
    <w:p w14:paraId="3D281349" w14:textId="09ABEDA1" w:rsidR="00360553" w:rsidRDefault="0015184E" w:rsidP="009416B9">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database instance changes every time the database is updated.</w:t>
      </w:r>
    </w:p>
    <w:p w14:paraId="490863D3" w14:textId="274972CB" w:rsidR="00AB7D4A" w:rsidRDefault="00AB7D4A" w:rsidP="00AB7D4A">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A6B34">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Pr="00AA6B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tabase </w:t>
      </w:r>
      <w:r>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Pr="00AA6B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hema</w:t>
      </w:r>
      <w:r w:rsidRPr="00AA6B34">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s the</w:t>
      </w:r>
      <w: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C054B7">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verall design or skeleton structure</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 the database. It represents the logical view</w:t>
      </w:r>
      <w: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visual diagram having </w:t>
      </w:r>
      <w:proofErr w:type="spellStart"/>
      <w: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lationals</w:t>
      </w:r>
      <w:proofErr w:type="spellEnd"/>
      <w: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 object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 the entire database.</w:t>
      </w:r>
    </w:p>
    <w:p w14:paraId="61EA6453" w14:textId="77777777" w:rsidR="00AB7D4A" w:rsidRPr="00311434" w:rsidRDefault="00AB7D4A" w:rsidP="00AB7D4A">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database schema can be represented by using a visual diagram. That diagram shows the database objects and their relationship with each other.</w:t>
      </w:r>
      <w: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schema contains schema objects like table, foreign key, primary key, views, columns, data types, stored procedure, etc.</w:t>
      </w:r>
    </w:p>
    <w:p w14:paraId="7817B9B6" w14:textId="77777777" w:rsidR="00AB7D4A" w:rsidRPr="00311434" w:rsidRDefault="00AB7D4A" w:rsidP="00AB7D4A">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database schema is designed by the database designers to help programmers whose software will interact with the database. The process of database creation is called data modeling.</w:t>
      </w:r>
    </w:p>
    <w:p w14:paraId="413C7B18" w14:textId="77777777" w:rsidR="00AB7D4A" w:rsidRPr="00311434" w:rsidRDefault="00AB7D4A" w:rsidP="00AB7D4A">
      <w:pPr>
        <w:pStyle w:val="NoSpacing"/>
        <w:rPr>
          <w:rFonts w:ascii="Minion-Regular" w:hAnsi="Minion-Regular"/>
          <w:b/>
          <w:bCs/>
          <w:color w:val="171717" w:themeColor="background2" w:themeShade="1A"/>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lational Schema definition</w:t>
      </w:r>
    </w:p>
    <w:p w14:paraId="484B2AD9" w14:textId="77777777" w:rsidR="00AB7D4A" w:rsidRPr="009416B9" w:rsidRDefault="00AB7D4A" w:rsidP="00AB7D4A">
      <w:pPr>
        <w:pStyle w:val="NoSpacing"/>
        <w:jc w:val="both"/>
        <w:rPr>
          <w:rFonts w:ascii="Minion-Regular" w:hAnsi="Minion-Regular"/>
          <w:color w:val="171717" w:themeColor="background2" w:themeShade="1A"/>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416B9">
        <w:rPr>
          <w:rFonts w:ascii="Minion-Regular" w:hAnsi="Minion-Regular"/>
          <w:color w:val="171717" w:themeColor="background2" w:themeShade="1A"/>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Relational schema refers to the meta-data that describes the structure of data within a certain </w:t>
      </w:r>
      <w:proofErr w:type="gramStart"/>
      <w:r w:rsidRPr="009416B9">
        <w:rPr>
          <w:rFonts w:ascii="Minion-Regular" w:hAnsi="Minion-Regular"/>
          <w:color w:val="171717" w:themeColor="background2" w:themeShade="1A"/>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omain .</w:t>
      </w:r>
      <w:proofErr w:type="gramEnd"/>
      <w:r w:rsidRPr="009416B9">
        <w:rPr>
          <w:rFonts w:ascii="Minion-Regular" w:hAnsi="Minion-Regular"/>
          <w:color w:val="171717" w:themeColor="background2" w:themeShade="1A"/>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t is the blueprint of a database that outlines the way any database will have some number of constraints that must be applied to ensure correct data (valid states).</w:t>
      </w:r>
    </w:p>
    <w:p w14:paraId="06B7AC97" w14:textId="01929159" w:rsidR="00AB7D4A" w:rsidRPr="00311434" w:rsidRDefault="00AB7D4A" w:rsidP="00AB7D4A">
      <w:pPr>
        <w:pStyle w:val="NoSpacing"/>
        <w:rPr>
          <w:rFonts w:ascii="Minion-Regular" w:hAnsi="Minion-Regular"/>
          <w:b/>
          <w:bCs/>
          <w:color w:val="171717" w:themeColor="background2" w:themeShade="1A"/>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atabase Schema </w:t>
      </w:r>
      <w:r>
        <w:rPr>
          <w:rFonts w:ascii="Minion-Regular" w:hAnsi="Minion-Regular"/>
          <w:b/>
          <w:bCs/>
          <w:color w:val="171717" w:themeColor="background2" w:themeShade="1A"/>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Pr="00311434">
        <w:rPr>
          <w:rFonts w:ascii="Minion-Regular" w:hAnsi="Minion-Regular"/>
          <w:b/>
          <w:bCs/>
          <w:color w:val="171717" w:themeColor="background2" w:themeShade="1A"/>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finition</w:t>
      </w:r>
    </w:p>
    <w:p w14:paraId="4F64C398" w14:textId="77777777" w:rsidR="00AB7D4A" w:rsidRPr="009416B9" w:rsidRDefault="00AB7D4A" w:rsidP="00AB7D4A">
      <w:pPr>
        <w:pStyle w:val="NoSpacing"/>
        <w:jc w:val="both"/>
        <w:rPr>
          <w:rFonts w:ascii="Minion-Regular" w:hAnsi="Minion-Regular"/>
          <w:color w:val="171717" w:themeColor="background2" w:themeShade="1A"/>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416B9">
        <w:rPr>
          <w:rFonts w:ascii="Minion-Regular" w:hAnsi="Minion-Regular"/>
          <w:color w:val="171717" w:themeColor="background2" w:themeShade="1A"/>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relational schema may also refer to as a database schema. A database schema is the collection of relation schemas for a whole database. A relational or Database schema is a collection of meta-data. Database schema describes the structure and constraints of data represented in a particular </w:t>
      </w:r>
      <w:proofErr w:type="gramStart"/>
      <w:r w:rsidRPr="009416B9">
        <w:rPr>
          <w:rFonts w:ascii="Minion-Regular" w:hAnsi="Minion-Regular"/>
          <w:color w:val="171717" w:themeColor="background2" w:themeShade="1A"/>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omain .</w:t>
      </w:r>
      <w:proofErr w:type="gramEnd"/>
      <w:r w:rsidRPr="009416B9">
        <w:rPr>
          <w:rFonts w:ascii="Minion-Regular" w:hAnsi="Minion-Regular"/>
          <w:color w:val="171717" w:themeColor="background2" w:themeShade="1A"/>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 Relational schema can be described as a blueprint of a database that outlines the way data is organized into tables. This blueprint will not contain any type of data. In a relational schema, each tuple is divided into fields called Domain.</w:t>
      </w:r>
    </w:p>
    <w:p w14:paraId="23C7F4D5" w14:textId="24B4B4A2" w:rsidR="00AB7D4A" w:rsidRPr="00BF60BF" w:rsidRDefault="00AB7D4A" w:rsidP="00BF60BF">
      <w:pPr>
        <w:pStyle w:val="NoSpacing"/>
        <w:jc w:val="both"/>
        <w:rPr>
          <w:rFonts w:ascii="Minion-Regular" w:hAnsi="Minion-Regular"/>
          <w:color w:val="171717" w:themeColor="background2" w:themeShade="1A"/>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416B9">
        <w:rPr>
          <w:rFonts w:ascii="Minion-Regular" w:hAnsi="Minion-Regular"/>
          <w:color w:val="171717" w:themeColor="background2" w:themeShade="1A"/>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ther definitions: The overall design of the </w:t>
      </w:r>
      <w:proofErr w:type="spellStart"/>
      <w:r w:rsidRPr="009416B9">
        <w:rPr>
          <w:rFonts w:ascii="Minion-Regular" w:hAnsi="Minion-Regular"/>
          <w:color w:val="171717" w:themeColor="background2" w:themeShade="1A"/>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base.</w:t>
      </w:r>
      <w:r>
        <w:rPr>
          <w:rFonts w:ascii="Minion-Regular" w:hAnsi="Minion-Regular"/>
          <w:color w:val="171717" w:themeColor="background2" w:themeShade="1A"/>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ucture</w:t>
      </w:r>
      <w:proofErr w:type="spellEnd"/>
      <w:r>
        <w:rPr>
          <w:rFonts w:ascii="Minion-Regular" w:hAnsi="Minion-Regular"/>
          <w:color w:val="171717" w:themeColor="background2" w:themeShade="1A"/>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 database, </w:t>
      </w:r>
      <w:r w:rsidRPr="009416B9">
        <w:rPr>
          <w:rFonts w:ascii="Minion-Regular" w:hAnsi="Minion-Regular"/>
          <w:color w:val="171717" w:themeColor="background2" w:themeShade="1A"/>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chema is also called </w:t>
      </w:r>
      <w:r w:rsidRPr="009416B9">
        <w:rPr>
          <w:rFonts w:ascii="Minion-Regular" w:hAnsi="Minion-Regular"/>
          <w:b/>
          <w:bCs/>
          <w:color w:val="171717" w:themeColor="background2" w:themeShade="1A"/>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tension</w:t>
      </w:r>
      <w:r w:rsidRPr="009416B9">
        <w:rPr>
          <w:rFonts w:ascii="Minion-Regular" w:hAnsi="Minion-Regular"/>
          <w:color w:val="171717" w:themeColor="background2" w:themeShade="1A"/>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63A2CCD0" w14:textId="29BD0147" w:rsidR="0015184E" w:rsidRPr="00AB7D4A" w:rsidRDefault="0015184E" w:rsidP="0015184E">
      <w:pPr>
        <w:pStyle w:val="NoSpacing"/>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B7D4A">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ypes of Schemas w.r.t Database </w:t>
      </w:r>
    </w:p>
    <w:p w14:paraId="77983B19" w14:textId="77777777" w:rsidR="0015184E" w:rsidRPr="00311434" w:rsidRDefault="0015184E" w:rsidP="0015184E">
      <w:pPr>
        <w:pStyle w:val="NoSpacing"/>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BMS Schemas:</w:t>
      </w: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Logical/Conceptual/physical schema/external schema</w:t>
      </w:r>
    </w:p>
    <w:p w14:paraId="262031BC" w14:textId="77777777" w:rsidR="0015184E" w:rsidRPr="00311434" w:rsidRDefault="0015184E" w:rsidP="0015184E">
      <w:pPr>
        <w:pStyle w:val="NoSpacing"/>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 warehouse/multi-dimensional schemas:</w:t>
      </w: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nowflake/star</w:t>
      </w:r>
    </w:p>
    <w:p w14:paraId="3C20B251" w14:textId="77777777" w:rsidR="0015184E" w:rsidRPr="00311434" w:rsidRDefault="0015184E" w:rsidP="0015184E">
      <w:pPr>
        <w:pStyle w:val="NoSpacing"/>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LAP Schemas:</w:t>
      </w: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act constellation schema/galaxy</w:t>
      </w:r>
    </w:p>
    <w:p w14:paraId="4D65B008" w14:textId="079FF231" w:rsidR="0015184E" w:rsidRPr="00311434" w:rsidRDefault="0015184E" w:rsidP="0015184E">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SI</w:t>
      </w:r>
      <w:r w:rsidR="005224FB">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PARC </w:t>
      </w:r>
      <w:r w:rsidR="00AB7D4A">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hema </w:t>
      </w:r>
      <w:r w:rsidR="00AB7D4A">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chitecture</w:t>
      </w:r>
    </w:p>
    <w:p w14:paraId="511EFE3E"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ternal Level: V</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ew level, user level, external schema, Client level.</w:t>
      </w:r>
    </w:p>
    <w:p w14:paraId="2D0C7A79" w14:textId="0AE297F3"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nceptual Level: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mmunity view, ERD Model, conceptual schema, server level, Conceptual (high-level, semantic) data models, entity-based or object-based data models, what data is stored .and relationships, </w:t>
      </w:r>
      <w:r w:rsidR="0098410E"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t’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deal Logical data independence (External/conceptual mapping) </w:t>
      </w:r>
    </w:p>
    <w:p w14:paraId="52C347A7" w14:textId="210615D3"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gical schema: I</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 is sometimes called conceptual schema too (server level), Implementation (representational) data models. Specific DBMS level modeling. </w:t>
      </w:r>
    </w:p>
    <w:p w14:paraId="28A0A763"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ternal Level:</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hysical representation, Internal schema, Database level, Low level. It deals with how data is stored in the database and Physical data independence (Conceptual/internal mapping)</w:t>
      </w:r>
    </w:p>
    <w:p w14:paraId="36425303" w14:textId="392BFE6A" w:rsidR="0015184E"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hysical data level: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hysical storage, physical schema, some-time deals with internal schema. It </w:t>
      </w:r>
      <w:r w:rsidR="00783E0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s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w:t>
      </w:r>
      <w:r w:rsidR="00783E0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i</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ed </w:t>
      </w:r>
      <w:r w:rsidR="00783E0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dministration manuals.</w:t>
      </w:r>
    </w:p>
    <w:p w14:paraId="159783A2" w14:textId="77777777" w:rsidR="00931383" w:rsidRPr="00BF60BF" w:rsidRDefault="00931383" w:rsidP="00931383">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F60BF">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 independence</w:t>
      </w:r>
    </w:p>
    <w:p w14:paraId="70A18E2D" w14:textId="77777777" w:rsidR="00931383" w:rsidRPr="00311434" w:rsidRDefault="00931383" w:rsidP="00931383">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T is the ability to make changes in either the logical or physical structure of the database without requiring reprogramming of application programs.</w:t>
      </w:r>
    </w:p>
    <w:p w14:paraId="00D85AA0" w14:textId="77777777" w:rsidR="00931383" w:rsidRPr="00BF60BF" w:rsidRDefault="00931383" w:rsidP="00931383">
      <w:pPr>
        <w:pStyle w:val="NoSpacing"/>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F60BF">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Data Independence types</w:t>
      </w:r>
    </w:p>
    <w:p w14:paraId="07194C6C" w14:textId="77777777" w:rsidR="00931383" w:rsidRPr="00311434" w:rsidRDefault="00931383" w:rsidP="00931383">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gical data independence=&gt;</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mmunity of external schemas to changes in the conceptual schema</w:t>
      </w:r>
    </w:p>
    <w:p w14:paraId="46D6CAB9" w14:textId="05B371F7" w:rsidR="00931383" w:rsidRDefault="00931383"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hysical data independence</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t;Immunity of the conceptual schema to changes in the internal schema.</w:t>
      </w:r>
    </w:p>
    <w:p w14:paraId="7E5DB2DA" w14:textId="5E2EDCBB" w:rsidR="0098410E" w:rsidRPr="00311434" w:rsidRDefault="00DE075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drawing>
          <wp:inline distT="0" distB="0" distL="0" distR="0" wp14:anchorId="10A59754" wp14:editId="0741E066">
            <wp:extent cx="5934075" cy="1352550"/>
            <wp:effectExtent l="0" t="0" r="9525"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34075" cy="1352550"/>
                    </a:xfrm>
                    <a:prstGeom prst="rect">
                      <a:avLst/>
                    </a:prstGeom>
                    <a:noFill/>
                    <a:ln>
                      <a:noFill/>
                    </a:ln>
                  </pic:spPr>
                </pic:pic>
              </a:graphicData>
            </a:graphic>
          </wp:inline>
        </w:drawing>
      </w:r>
    </w:p>
    <w:p w14:paraId="36AD3673" w14:textId="51A3C01D" w:rsidR="0015184E" w:rsidRPr="00311434" w:rsidRDefault="003B6DF1"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Minion-Regular" w:hAnsi="Minion-Regular"/>
          <w:noProof/>
          <w:color w:val="171717" w:themeColor="background2" w:themeShade="1A"/>
        </w:rPr>
        <w:drawing>
          <wp:inline distT="0" distB="0" distL="0" distR="0" wp14:anchorId="120DF8F9" wp14:editId="7D298951">
            <wp:extent cx="5943600" cy="5053330"/>
            <wp:effectExtent l="0" t="0" r="0" b="0"/>
            <wp:docPr id="22579" name="Picture 22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79" name="Picture 22579"/>
                    <pic:cNvPicPr/>
                  </pic:nvPicPr>
                  <pic:blipFill>
                    <a:blip r:embed="rId79">
                      <a:extLst>
                        <a:ext uri="{28A0092B-C50C-407E-A947-70E740481C1C}">
                          <a14:useLocalDpi xmlns:a14="http://schemas.microsoft.com/office/drawing/2010/main" val="0"/>
                        </a:ext>
                      </a:extLst>
                    </a:blip>
                    <a:stretch>
                      <a:fillRect/>
                    </a:stretch>
                  </pic:blipFill>
                  <pic:spPr>
                    <a:xfrm>
                      <a:off x="0" y="0"/>
                      <a:ext cx="5943600" cy="5053330"/>
                    </a:xfrm>
                    <a:prstGeom prst="rect">
                      <a:avLst/>
                    </a:prstGeom>
                  </pic:spPr>
                </pic:pic>
              </a:graphicData>
            </a:graphic>
          </wp:inline>
        </w:drawing>
      </w:r>
    </w:p>
    <w:p w14:paraId="2E0EB21F" w14:textId="7A591DE1" w:rsidR="0015184E" w:rsidRPr="003B6DF1" w:rsidRDefault="0015184E" w:rsidP="0015184E">
      <w:pPr>
        <w:pStyle w:val="NoSpacing"/>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B6DF1">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re are two types of mapping in the database architecture</w:t>
      </w:r>
    </w:p>
    <w:p w14:paraId="04D408A9" w14:textId="77777777" w:rsidR="0015184E" w:rsidRPr="00931383" w:rsidRDefault="0015184E" w:rsidP="0015184E">
      <w:pPr>
        <w:pStyle w:val="NoSpacing"/>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31383">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nceptual/ Internal Mapping</w:t>
      </w:r>
    </w:p>
    <w:p w14:paraId="518F61F7" w14:textId="0BB0809F" w:rsidR="006807EA"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Conceptual/ Internal Mapping lies between the conceptual level and the internal level. Its role is to define the correspondence between the records and fields of the conceptual level and files and data structures of the internal level.</w:t>
      </w:r>
    </w:p>
    <w:p w14:paraId="0D431208" w14:textId="23A0DA79" w:rsidR="003B6DF1" w:rsidRPr="00311434" w:rsidRDefault="003B6DF1"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Minion-Regular" w:hAnsi="Minion-Regular"/>
          <w:noProof/>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drawing>
          <wp:inline distT="0" distB="0" distL="0" distR="0" wp14:anchorId="4CF00B18" wp14:editId="0FA6804E">
            <wp:extent cx="1807847" cy="6031865"/>
            <wp:effectExtent l="2540" t="0" r="4445" b="4445"/>
            <wp:docPr id="383" name="Picture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rot="5400000">
                      <a:off x="0" y="0"/>
                      <a:ext cx="1807926" cy="6032129"/>
                    </a:xfrm>
                    <a:prstGeom prst="rect">
                      <a:avLst/>
                    </a:prstGeom>
                    <a:noFill/>
                    <a:ln>
                      <a:noFill/>
                    </a:ln>
                  </pic:spPr>
                </pic:pic>
              </a:graphicData>
            </a:graphic>
          </wp:inline>
        </w:drawing>
      </w:r>
    </w:p>
    <w:p w14:paraId="6A0DE9A1" w14:textId="47DC35B4" w:rsidR="0015184E" w:rsidRPr="00931383" w:rsidRDefault="0015184E" w:rsidP="0015184E">
      <w:pPr>
        <w:pStyle w:val="NoSpacing"/>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31383">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ternal/Conceptual Mapping</w:t>
      </w:r>
    </w:p>
    <w:p w14:paraId="32C8B150"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external/Conceptual Mapping lies between the external level and the Conceptual level. Its role is to define the correspondence between a particular external and conceptual view.</w:t>
      </w:r>
    </w:p>
    <w:p w14:paraId="58470C26" w14:textId="5027C0FC" w:rsidR="0015184E" w:rsidRPr="00931383" w:rsidRDefault="0015184E" w:rsidP="0015184E">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31383">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tail description</w:t>
      </w:r>
    </w:p>
    <w:p w14:paraId="38A9EF96"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en a schema at a lower level is changed, only the mappings.</w:t>
      </w:r>
    </w:p>
    <w:p w14:paraId="6A5928E7"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etween this schema and higher-level schemas need to be changed in a DBMS that fully supports data independence.</w:t>
      </w:r>
    </w:p>
    <w:p w14:paraId="798316D5"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higher-level schemas themselves are unchanged.</w:t>
      </w:r>
    </w:p>
    <w:p w14:paraId="350FDF51"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ence, the application programs need not be changed since they refer to the external schemas.</w:t>
      </w:r>
    </w:p>
    <w:p w14:paraId="3CF6FCAB"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 example, the internal schema may be changed when certain file structures are reorganized or new indexes are created to improve database performance.</w:t>
      </w:r>
    </w:p>
    <w:p w14:paraId="6A480895" w14:textId="77777777" w:rsidR="0015184E" w:rsidRPr="003B6DF1" w:rsidRDefault="0015184E" w:rsidP="0015184E">
      <w:pPr>
        <w:pStyle w:val="NoSpacing"/>
        <w:rPr>
          <w:rFonts w:ascii="Minion-Regular" w:hAnsi="Minion-Regular"/>
          <w:b/>
          <w:bCs/>
          <w:color w:val="171717" w:themeColor="background2" w:themeShade="1A"/>
          <w:sz w:val="24"/>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B6DF1">
        <w:rPr>
          <w:rFonts w:ascii="Minion-Regular" w:hAnsi="Minion-Regular"/>
          <w:b/>
          <w:bCs/>
          <w:color w:val="171717" w:themeColor="background2" w:themeShade="1A"/>
          <w:sz w:val="24"/>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 abstraction</w:t>
      </w:r>
    </w:p>
    <w:p w14:paraId="687E1B83"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 abstraction makes complex systems more user-friendly by removing the specifics of the system mechanics.</w:t>
      </w:r>
    </w:p>
    <w:p w14:paraId="136E8081" w14:textId="2A65DDDC" w:rsidR="0015184E" w:rsidRPr="00311434" w:rsidRDefault="0015184E" w:rsidP="009C1F44">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conceptual data model has been most successful as a tool for communication between the designer and the end user during the requirements analysis and logical design phases. Its success is because the model, using either ER or UML, is easy to understand and convenient to represent. Another reason for its effectiveness is that it is a top-down approach using the concept of abstraction. In addition, abstraction techniques such as generalization provide useful tools for integrating</w:t>
      </w:r>
      <w:r w:rsidR="009C1F4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d user views to define a global conceptual schema.</w:t>
      </w:r>
    </w:p>
    <w:p w14:paraId="11449874" w14:textId="77777777" w:rsidR="0015184E" w:rsidRPr="00311434" w:rsidRDefault="0015184E" w:rsidP="0015184E">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se differences show up in conceptual data models as different levels of abstraction; connectivity of relationships (one-to-many, many-to-many, and so on); or as the same concept being modeled as an entity, attribute, or relationship, depending on the user’s perspective. </w:t>
      </w:r>
    </w:p>
    <w:p w14:paraId="0F99477A" w14:textId="2D7E552C" w:rsidR="0015184E" w:rsidRPr="00311434" w:rsidRDefault="0015184E" w:rsidP="009C1F44">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echniques used for view integration include abstraction, such as generalization and aggregation to create new supertypes or subtypes, or even the introduction of new relationships. The higher-level abstraction, the entity cluster, must </w:t>
      </w:r>
      <w:r w:rsidR="009C1F4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in</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in the same relationships between entities inside and outside the entity cluster as those that occur between the same entities in the lower-level diagram.</w:t>
      </w:r>
    </w:p>
    <w:p w14:paraId="0A26CC1A" w14:textId="486664CD" w:rsidR="00B64647" w:rsidRPr="00311434" w:rsidRDefault="00B64647" w:rsidP="00B64647">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RD, EER terminology is not only used in conceptual data modeling but also in artificial intelligence literature when discussing knowledge representation (KR).</w:t>
      </w:r>
    </w:p>
    <w:p w14:paraId="794E4DCB" w14:textId="7F556B31" w:rsidR="00BD1D47" w:rsidRPr="00311434" w:rsidRDefault="00B64647" w:rsidP="00BD1D47">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goal of KR techniques is to develop concepts for accurately modeling some do</w:t>
      </w:r>
      <w:r w:rsidR="009C1F4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in</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 knowledge by creating an ontology.</w:t>
      </w:r>
      <w:r w:rsidR="00BD1D47"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0D70AF88" w14:textId="5759FE9F" w:rsidR="00B64647" w:rsidRPr="00311434" w:rsidRDefault="00BD1D47" w:rsidP="00BD1D47">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ntology</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s the fundamental part of Semantic Web. The goal of World Wide Web Consortium (W3C) is to bring the web into (its full potential) a semantic web with reusing previous systems and artifacts. Most legacy systems have been documented in structural analysis and structured design (SASD), especially in simple or Extended ER Diagram (ERD). Such systems need up-gradation to become the part of semantic web. In this paper, we present ERD to OWL-DL ontology transformation rules at concrete level. These rules facilitate an easy and understandable transformation from ERD to OWL.</w:t>
      </w:r>
      <w:r w:rsidR="00444B0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ntology engineering is an important aspect of semantic web vision to attain the meaningful representation of data. Although various techniques exist for the creation </w:t>
      </w:r>
      <w:r w:rsidR="003943A0"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f ontology</w:t>
      </w:r>
      <w:r w:rsidR="00444B0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most of the methods involve </w:t>
      </w:r>
      <w:r w:rsidR="00444B0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the number of complex phases, scenario-dependent ontology development, and poor validation of ontology. This research work presents a lightweight approach to build do</w:t>
      </w:r>
      <w:r w:rsidR="009C1F4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in</w:t>
      </w:r>
      <w:r w:rsidR="00444B0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ntology using Entity Relationship (ER) model.</w:t>
      </w:r>
    </w:p>
    <w:p w14:paraId="14D86CC6" w14:textId="7EB0C606" w:rsidR="003943A0" w:rsidRPr="00311434" w:rsidRDefault="003943A0" w:rsidP="0098410E">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color w:val="171717" w:themeColor="background2" w:themeShade="1A"/>
        </w:rPr>
        <w:drawing>
          <wp:inline distT="0" distB="0" distL="0" distR="0" wp14:anchorId="5EA9E1A5" wp14:editId="1CEA08DF">
            <wp:extent cx="5991225" cy="2342515"/>
            <wp:effectExtent l="0" t="0" r="9525" b="635"/>
            <wp:docPr id="31827" name="Picture 31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27" name="Picture 31827"/>
                    <pic:cNvPicPr/>
                  </pic:nvPicPr>
                  <pic:blipFill>
                    <a:blip r:embed="rId81">
                      <a:extLst>
                        <a:ext uri="{28A0092B-C50C-407E-A947-70E740481C1C}">
                          <a14:useLocalDpi xmlns:a14="http://schemas.microsoft.com/office/drawing/2010/main" val="0"/>
                        </a:ext>
                      </a:extLst>
                    </a:blip>
                    <a:stretch>
                      <a:fillRect/>
                    </a:stretch>
                  </pic:blipFill>
                  <pic:spPr>
                    <a:xfrm>
                      <a:off x="0" y="0"/>
                      <a:ext cx="5992100" cy="2342857"/>
                    </a:xfrm>
                    <a:prstGeom prst="rect">
                      <a:avLst/>
                    </a:prstGeom>
                  </pic:spPr>
                </pic:pic>
              </a:graphicData>
            </a:graphic>
          </wp:inline>
        </w:drawing>
      </w:r>
    </w:p>
    <w:p w14:paraId="370A9CB8" w14:textId="77777777" w:rsidR="00B64647" w:rsidRPr="00311434" w:rsidRDefault="00B64647" w:rsidP="00B64647">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e now discuss four abstraction concepts that are used in semantic data models, such as the EER model as well as in KR schemes: (1) classification and instantiation, (2) identification, (3) specialization and generalization, and (4) aggregation and association.</w:t>
      </w:r>
    </w:p>
    <w:p w14:paraId="2D2B0E0B" w14:textId="77777777" w:rsidR="00B64647" w:rsidRPr="00311434" w:rsidRDefault="00B64647" w:rsidP="00B64647">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ne ongoing project that is attempting to allow information exchange among computers on the Web is called the Semantic Web, which attempts to create knowledge representation models that are quite general in order to allow meaningful information exchange and search among machines.</w:t>
      </w:r>
    </w:p>
    <w:p w14:paraId="512075F3" w14:textId="67C6959C" w:rsidR="00B64647" w:rsidRPr="00311434" w:rsidRDefault="00B64647" w:rsidP="00B64647">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ne commonly used definition of ontology is a specification of a conceptualization. In this definition, a conceptualization is the set of concepts that are used to represent the part of reality or knowledge that is of interest to a community of users.</w:t>
      </w:r>
    </w:p>
    <w:p w14:paraId="0657C2AE" w14:textId="77777777" w:rsidR="0015184E" w:rsidRPr="00311434" w:rsidRDefault="0015184E" w:rsidP="0015184E">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ypes of Abstractions</w:t>
      </w:r>
    </w:p>
    <w:p w14:paraId="6FD438E4"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B2252">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lassification:</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 is a member of class B</w:t>
      </w:r>
    </w:p>
    <w:p w14:paraId="3B977F0F" w14:textId="77777777" w:rsidR="0015184E" w:rsidRPr="00311434" w:rsidRDefault="0015184E" w:rsidP="0015184E">
      <w:pPr>
        <w:pStyle w:val="NoSpacing"/>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B2252">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ggregation:</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B, C, D Are Aggregated Into A, A Is Made Of/Composed Of B, C, D, Is-Made-Of, Is-                              Associated-With, Is-Part-Of, Is-Component-Of. Aggregation is an abstraction through which relationships are treated as higher-level entities.</w:t>
      </w:r>
    </w:p>
    <w:p w14:paraId="3DF24295"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B2252">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eneralization:</w:t>
      </w: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proofErr w:type="gram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D</w:t>
      </w:r>
      <w:proofErr w:type="gram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an be generalized into a, b </w:t>
      </w: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s-a/is-an</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 is-as-like, is-kind-of.</w:t>
      </w:r>
    </w:p>
    <w:p w14:paraId="11F129B2" w14:textId="77777777" w:rsidR="0015184E" w:rsidRPr="00311434" w:rsidRDefault="0015184E" w:rsidP="0015184E">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B2252">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tegory or Union:</w:t>
      </w: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category represents a single superclass or subclass relationship with more than one superclass.</w:t>
      </w:r>
    </w:p>
    <w:p w14:paraId="6BD943CA"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B2252">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pecialization:</w:t>
      </w: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can be specialized into B, C, DB, C, or D (special cases of A) </w:t>
      </w: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as-a, Has-A, Has An, Has-An</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pproach is used in the specialization</w:t>
      </w:r>
    </w:p>
    <w:p w14:paraId="090A8A15"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B2252">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mposition</w:t>
      </w:r>
      <w:r w:rsidRPr="00EB2252">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311434">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S-MADE-OF (like aggregation)</w:t>
      </w:r>
    </w:p>
    <w:p w14:paraId="5DFA4AB0" w14:textId="04325340" w:rsidR="00972872"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B2252">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dentification</w:t>
      </w:r>
      <w:r w:rsidRPr="00EB2252">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311434">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S-IDENTIFIED-BY</w:t>
      </w:r>
    </w:p>
    <w:p w14:paraId="016E2EB3" w14:textId="77777777" w:rsidR="00972872" w:rsidRPr="00311434" w:rsidRDefault="00972872" w:rsidP="00972872">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ML Diagrams Notations</w:t>
      </w:r>
    </w:p>
    <w:p w14:paraId="7B024424" w14:textId="1AE12FF0" w:rsidR="00972872" w:rsidRPr="00311434" w:rsidRDefault="00972872" w:rsidP="00972872">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ML stands for Unified Modeling Language. ERD stands for Entity Relationship Diagram. UML is a popular and standardized modeling language that is primarily used for object-oriented software. Entity-Relationship diagrams are used in structured analysis and conceptual modeling</w:t>
      </w:r>
      <w:r w:rsidR="006E59EB"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4BF8CC46" w14:textId="417A9984" w:rsidR="006E59EB" w:rsidRPr="00311434" w:rsidRDefault="006E59EB" w:rsidP="00972872">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bject-oriented data models are typically depicted using Unified Modeling Language (UML) class diagrams. Unified Modeling Language (UML) is a language based on OO concepts that describes a set of diagrams and symbols that can be used to graphically model a system. UML class diagrams are used to represent data and their relationships within the larger UML object-oriented system’s modeling language.</w:t>
      </w:r>
    </w:p>
    <w:p w14:paraId="1273D990" w14:textId="77777777" w:rsidR="00972872" w:rsidRPr="00311434" w:rsidRDefault="00972872"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0B95018" w14:textId="77777777" w:rsidR="0015184E" w:rsidRPr="00311434" w:rsidRDefault="0015184E" w:rsidP="0015184E">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rPr>
        <w:lastRenderedPageBreak/>
        <w:drawing>
          <wp:inline distT="0" distB="0" distL="0" distR="0" wp14:anchorId="437497FA" wp14:editId="0581E07D">
            <wp:extent cx="5943600" cy="3543300"/>
            <wp:effectExtent l="0" t="0" r="0" b="0"/>
            <wp:docPr id="111" name="Picture 111" descr="Types of UML diagra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Types of UML diagrams"/>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943600" cy="3543300"/>
                    </a:xfrm>
                    <a:prstGeom prst="rect">
                      <a:avLst/>
                    </a:prstGeom>
                    <a:noFill/>
                    <a:ln>
                      <a:noFill/>
                    </a:ln>
                  </pic:spPr>
                </pic:pic>
              </a:graphicData>
            </a:graphic>
          </wp:inline>
        </w:drawing>
      </w:r>
    </w:p>
    <w:p w14:paraId="1E00F565" w14:textId="77777777" w:rsidR="00B5743F" w:rsidRPr="00563031" w:rsidRDefault="00B5743F" w:rsidP="00B5743F">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63031">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ssociations</w:t>
      </w:r>
    </w:p>
    <w:p w14:paraId="226933C9" w14:textId="628DC9A4" w:rsidR="0098410E" w:rsidRPr="00311434" w:rsidRDefault="00B5743F" w:rsidP="00563031">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ML uses Boolean attributes instead of unary relationships but allows relationships of all other entities. Optionally, each association may be given at most one name. Association names normally start with a capital letter. Binary associations are depicted as lines between classes. Association lines may include elbows to assist with layout or when needed (e.g., for ring relationships).</w:t>
      </w:r>
    </w:p>
    <w:p w14:paraId="5338E603" w14:textId="0DA6B01E" w:rsidR="0052119F" w:rsidRPr="00311434" w:rsidRDefault="00B5743F" w:rsidP="00B5743F">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R Diagram and Class Diagram Synchronization Sample</w:t>
      </w:r>
    </w:p>
    <w:p w14:paraId="3F1BAEBB" w14:textId="62A8BF2A" w:rsidR="0052119F" w:rsidRDefault="00B5743F" w:rsidP="00B5743F">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pporting the synchronization between ERD and Class Diagram. You can transform the system design from the data model to the Class model and vice versa, without losing its persistent logic.</w:t>
      </w:r>
    </w:p>
    <w:p w14:paraId="7EBA9249" w14:textId="081B5039" w:rsidR="00935F9E" w:rsidRPr="00935F9E" w:rsidRDefault="00935F9E" w:rsidP="00B5743F">
      <w:pPr>
        <w:pStyle w:val="NoSpacing"/>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35F9E">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nversions of Terminology of UML and ERD </w:t>
      </w:r>
    </w:p>
    <w:p w14:paraId="10429358" w14:textId="5804C637" w:rsidR="0015184E" w:rsidRDefault="0052119F" w:rsidP="0015184E">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rPr>
        <w:drawing>
          <wp:inline distT="0" distB="0" distL="0" distR="0" wp14:anchorId="3F230080" wp14:editId="4E0B9A2E">
            <wp:extent cx="6048375" cy="2990850"/>
            <wp:effectExtent l="0" t="0" r="9525" b="0"/>
            <wp:docPr id="103" name="Picture 103" descr="ER Diagram and Class Diagram Synchronization S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R Diagram and Class Diagram Synchronization Sample"/>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6048375" cy="2990850"/>
                    </a:xfrm>
                    <a:prstGeom prst="rect">
                      <a:avLst/>
                    </a:prstGeom>
                    <a:noFill/>
                    <a:ln>
                      <a:noFill/>
                    </a:ln>
                  </pic:spPr>
                </pic:pic>
              </a:graphicData>
            </a:graphic>
          </wp:inline>
        </w:drawing>
      </w:r>
    </w:p>
    <w:p w14:paraId="4A351BFF" w14:textId="31DA9865" w:rsidR="00DE620D" w:rsidRPr="00311434" w:rsidRDefault="00DE620D" w:rsidP="0015184E">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Minion-Regular" w:hAnsi="Minion-Regular"/>
          <w:b/>
          <w:bCs/>
          <w:noProof/>
          <w:color w:val="171717" w:themeColor="background2" w:themeShade="1A"/>
          <w:sz w:val="24"/>
          <w:szCs w:val="24"/>
        </w:rPr>
        <w:lastRenderedPageBreak/>
        <w:drawing>
          <wp:inline distT="0" distB="0" distL="0" distR="0" wp14:anchorId="2A1524CC" wp14:editId="121446BB">
            <wp:extent cx="6172200" cy="5875020"/>
            <wp:effectExtent l="0" t="0" r="0" b="0"/>
            <wp:docPr id="22586" name="Picture 22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86" name="Picture 22586"/>
                    <pic:cNvPicPr/>
                  </pic:nvPicPr>
                  <pic:blipFill>
                    <a:blip r:embed="rId84">
                      <a:extLst>
                        <a:ext uri="{28A0092B-C50C-407E-A947-70E740481C1C}">
                          <a14:useLocalDpi xmlns:a14="http://schemas.microsoft.com/office/drawing/2010/main" val="0"/>
                        </a:ext>
                      </a:extLst>
                    </a:blip>
                    <a:stretch>
                      <a:fillRect/>
                    </a:stretch>
                  </pic:blipFill>
                  <pic:spPr>
                    <a:xfrm>
                      <a:off x="0" y="0"/>
                      <a:ext cx="6172200" cy="5875020"/>
                    </a:xfrm>
                    <a:prstGeom prst="rect">
                      <a:avLst/>
                    </a:prstGeom>
                  </pic:spPr>
                </pic:pic>
              </a:graphicData>
            </a:graphic>
          </wp:inline>
        </w:drawing>
      </w:r>
    </w:p>
    <w:p w14:paraId="651B5CBA" w14:textId="0A637F13" w:rsidR="0015184E" w:rsidRPr="00311434" w:rsidRDefault="00066BC2" w:rsidP="0015184E">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Relational </w:t>
      </w:r>
      <w:r w:rsidR="0015184E"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 Model</w:t>
      </w:r>
      <w:r w:rsidR="005D4A51"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its </w:t>
      </w:r>
      <w:r w:rsidR="009C1F4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in</w:t>
      </w:r>
      <w:r w:rsidR="00935F9E">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5D4A51"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volution</w:t>
      </w:r>
    </w:p>
    <w:p w14:paraId="5D96794F" w14:textId="77B75B13" w:rsidR="0052119F" w:rsidRPr="00311434" w:rsidRDefault="006E59EB" w:rsidP="0015184E">
      <w:pPr>
        <w:pStyle w:val="NoSpacing"/>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nclusion ER Model is </w:t>
      </w:r>
      <w:r w:rsidR="00783E06" w:rsidRPr="00311434">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311434">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lass diagram of </w:t>
      </w:r>
      <w:r w:rsidR="00783E06" w:rsidRPr="00311434">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311434">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UML </w:t>
      </w:r>
      <w:r w:rsidR="000C4FFF" w:rsidRPr="00311434">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eries. </w:t>
      </w:r>
      <w:r w:rsidR="00DE620D" w:rsidRPr="00311434">
        <w:rPr>
          <w:rFonts w:ascii="Minion-Regular" w:hAnsi="Minion-Regular"/>
          <w:noProof/>
          <w:color w:val="171717" w:themeColor="background2" w:themeShade="1A"/>
        </w:rPr>
        <w:drawing>
          <wp:inline distT="0" distB="0" distL="0" distR="0" wp14:anchorId="502DDA64" wp14:editId="6A17B536">
            <wp:extent cx="5943600" cy="189103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85">
                      <a:extLst>
                        <a:ext uri="{28A0092B-C50C-407E-A947-70E740481C1C}">
                          <a14:useLocalDpi xmlns:a14="http://schemas.microsoft.com/office/drawing/2010/main" val="0"/>
                        </a:ext>
                      </a:extLst>
                    </a:blip>
                    <a:stretch>
                      <a:fillRect/>
                    </a:stretch>
                  </pic:blipFill>
                  <pic:spPr>
                    <a:xfrm>
                      <a:off x="0" y="0"/>
                      <a:ext cx="5943600" cy="1891030"/>
                    </a:xfrm>
                    <a:prstGeom prst="rect">
                      <a:avLst/>
                    </a:prstGeom>
                  </pic:spPr>
                </pic:pic>
              </a:graphicData>
            </a:graphic>
          </wp:inline>
        </w:drawing>
      </w:r>
    </w:p>
    <w:p w14:paraId="598403A0" w14:textId="13768CAA" w:rsidR="00692A56" w:rsidRPr="00DE620D" w:rsidRDefault="0052119F" w:rsidP="00DE620D">
      <w:pPr>
        <w:pStyle w:val="NoSpacing"/>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noProof/>
        </w:rPr>
        <w:lastRenderedPageBreak/>
        <w:drawing>
          <wp:inline distT="0" distB="0" distL="0" distR="0" wp14:anchorId="13B305B6" wp14:editId="30A91BE1">
            <wp:extent cx="5943600" cy="3048000"/>
            <wp:effectExtent l="0" t="0" r="0" b="0"/>
            <wp:docPr id="31823" name="Picture 31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3048000"/>
                    </a:xfrm>
                    <a:prstGeom prst="rect">
                      <a:avLst/>
                    </a:prstGeom>
                  </pic:spPr>
                </pic:pic>
              </a:graphicData>
            </a:graphic>
          </wp:inline>
        </w:drawing>
      </w:r>
    </w:p>
    <w:p w14:paraId="2C2226F9" w14:textId="77777777" w:rsidR="0012658C" w:rsidRPr="00311434" w:rsidRDefault="0012658C" w:rsidP="00066BC2">
      <w:pPr>
        <w:pStyle w:val="NoSpacing"/>
        <w:jc w:val="both"/>
        <w:rPr>
          <w:rFonts w:ascii="Minion-Regular" w:hAnsi="Minion-Regular"/>
          <w:noProof/>
          <w:color w:val="171717" w:themeColor="background2" w:themeShade="1A"/>
        </w:rPr>
      </w:pPr>
    </w:p>
    <w:p w14:paraId="4FAFCAE3" w14:textId="1AFFD9D2" w:rsidR="006A2F5E" w:rsidRPr="00311434" w:rsidRDefault="0098410E" w:rsidP="00066BC2">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color w:val="171717" w:themeColor="background2" w:themeShade="1A"/>
        </w:rPr>
        <w:drawing>
          <wp:inline distT="0" distB="0" distL="0" distR="0" wp14:anchorId="64540ACE" wp14:editId="06B19DBB">
            <wp:extent cx="5943600" cy="2476500"/>
            <wp:effectExtent l="0" t="0" r="0" b="0"/>
            <wp:docPr id="22530" name="Picture 22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30" name="Picture 22530"/>
                    <pic:cNvPicPr/>
                  </pic:nvPicPr>
                  <pic:blipFill>
                    <a:blip r:embed="rId87">
                      <a:extLst>
                        <a:ext uri="{28A0092B-C50C-407E-A947-70E740481C1C}">
                          <a14:useLocalDpi xmlns:a14="http://schemas.microsoft.com/office/drawing/2010/main" val="0"/>
                        </a:ext>
                      </a:extLst>
                    </a:blip>
                    <a:stretch>
                      <a:fillRect/>
                    </a:stretch>
                  </pic:blipFill>
                  <pic:spPr>
                    <a:xfrm>
                      <a:off x="0" y="0"/>
                      <a:ext cx="5943600" cy="2476500"/>
                    </a:xfrm>
                    <a:prstGeom prst="rect">
                      <a:avLst/>
                    </a:prstGeom>
                  </pic:spPr>
                </pic:pic>
              </a:graphicData>
            </a:graphic>
          </wp:inline>
        </w:drawing>
      </w:r>
    </w:p>
    <w:p w14:paraId="79330C02" w14:textId="3660B18C" w:rsidR="007B0786" w:rsidRDefault="004E7ED4" w:rsidP="007B0786">
      <w:pPr>
        <w:jc w:val="center"/>
        <w:rPr>
          <w:b/>
          <w:bCs/>
        </w:rPr>
      </w:pPr>
      <w:r w:rsidRPr="007B0786">
        <w:rPr>
          <w:b/>
          <w:bCs/>
        </w:rPr>
        <w:t>ER Notation Comparison with UML and Their relationship</w:t>
      </w:r>
    </w:p>
    <w:p w14:paraId="36881569" w14:textId="6DC912EB" w:rsidR="007B0786" w:rsidRPr="007B0786" w:rsidRDefault="007B0786" w:rsidP="007B0786">
      <w:pPr>
        <w:pStyle w:val="NoSpacing"/>
        <w:rPr>
          <w:rFonts w:ascii="Minion-Regular" w:hAnsi="Minion-Regular"/>
          <w:b/>
          <w:bCs/>
          <w:color w:val="171717" w:themeColor="background2" w:themeShade="1A"/>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R Construct Notation</w:t>
      </w:r>
      <w:r>
        <w:rPr>
          <w:rFonts w:ascii="Minion-Regular" w:hAnsi="Minion-Regular"/>
          <w:b/>
          <w:bCs/>
          <w:color w:val="171717" w:themeColor="background2" w:themeShade="1A"/>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Relationships</w:t>
      </w:r>
    </w:p>
    <w:p w14:paraId="6AFAF49A" w14:textId="353CD137" w:rsidR="004E7ED4" w:rsidRPr="007B0786" w:rsidRDefault="007B0786" w:rsidP="007B0786">
      <w:pPr>
        <w:jc w:val="center"/>
        <w:rPr>
          <w:b/>
          <w:bCs/>
        </w:rPr>
      </w:pPr>
      <w:r w:rsidRPr="00311434">
        <w:rPr>
          <w:noProof/>
        </w:rPr>
        <w:drawing>
          <wp:inline distT="0" distB="0" distL="0" distR="0" wp14:anchorId="36671153" wp14:editId="2B107DE3">
            <wp:extent cx="5934075" cy="1552575"/>
            <wp:effectExtent l="0" t="0" r="9525" b="952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34075" cy="1552575"/>
                    </a:xfrm>
                    <a:prstGeom prst="rect">
                      <a:avLst/>
                    </a:prstGeom>
                  </pic:spPr>
                </pic:pic>
              </a:graphicData>
            </a:graphic>
          </wp:inline>
        </w:drawing>
      </w:r>
    </w:p>
    <w:p w14:paraId="25A4CAB2" w14:textId="6B6CBB27" w:rsidR="0012658C" w:rsidRPr="00311434" w:rsidRDefault="00692A56" w:rsidP="00D34E24">
      <w:pPr>
        <w:pStyle w:val="NoSpacing"/>
        <w:rPr>
          <w:rFonts w:ascii="Minion-Regular" w:hAnsi="Minion-Regular"/>
          <w:b/>
          <w:bCs/>
          <w:color w:val="171717" w:themeColor="background2" w:themeShade="1A"/>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noProof/>
          <w:color w:val="171717" w:themeColor="background2" w:themeShade="1A"/>
          <w:sz w:val="28"/>
          <w:szCs w:val="28"/>
        </w:rPr>
        <w:lastRenderedPageBreak/>
        <w:drawing>
          <wp:inline distT="0" distB="0" distL="0" distR="0" wp14:anchorId="050F4320" wp14:editId="0EFF18F2">
            <wp:extent cx="5943600" cy="3667125"/>
            <wp:effectExtent l="0" t="0" r="0" b="9525"/>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176"/>
                    <pic:cNvPicPr/>
                  </pic:nvPicPr>
                  <pic:blipFill>
                    <a:blip r:embed="rId89">
                      <a:extLst>
                        <a:ext uri="{28A0092B-C50C-407E-A947-70E740481C1C}">
                          <a14:useLocalDpi xmlns:a14="http://schemas.microsoft.com/office/drawing/2010/main" val="0"/>
                        </a:ext>
                      </a:extLst>
                    </a:blip>
                    <a:stretch>
                      <a:fillRect/>
                    </a:stretch>
                  </pic:blipFill>
                  <pic:spPr>
                    <a:xfrm>
                      <a:off x="0" y="0"/>
                      <a:ext cx="5943600" cy="3667125"/>
                    </a:xfrm>
                    <a:prstGeom prst="rect">
                      <a:avLst/>
                    </a:prstGeom>
                  </pic:spPr>
                </pic:pic>
              </a:graphicData>
            </a:graphic>
          </wp:inline>
        </w:drawing>
      </w:r>
    </w:p>
    <w:p w14:paraId="0CFDF2F1" w14:textId="69FDD15E" w:rsidR="0015184E" w:rsidRPr="00311434" w:rsidRDefault="003C47FB" w:rsidP="0015184E">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noProof/>
          <w:color w:val="171717" w:themeColor="background2" w:themeShade="1A"/>
          <w:sz w:val="24"/>
          <w:szCs w:val="24"/>
        </w:rPr>
        <w:drawing>
          <wp:inline distT="0" distB="0" distL="0" distR="0" wp14:anchorId="68603FBF" wp14:editId="6BFAE45F">
            <wp:extent cx="5943600" cy="4095750"/>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pic:cNvPicPr/>
                  </pic:nvPicPr>
                  <pic:blipFill>
                    <a:blip r:embed="rId90">
                      <a:extLst>
                        <a:ext uri="{28A0092B-C50C-407E-A947-70E740481C1C}">
                          <a14:useLocalDpi xmlns:a14="http://schemas.microsoft.com/office/drawing/2010/main" val="0"/>
                        </a:ext>
                      </a:extLst>
                    </a:blip>
                    <a:stretch>
                      <a:fillRect/>
                    </a:stretch>
                  </pic:blipFill>
                  <pic:spPr>
                    <a:xfrm>
                      <a:off x="0" y="0"/>
                      <a:ext cx="5943600" cy="4095750"/>
                    </a:xfrm>
                    <a:prstGeom prst="rect">
                      <a:avLst/>
                    </a:prstGeom>
                  </pic:spPr>
                </pic:pic>
              </a:graphicData>
            </a:graphic>
          </wp:inline>
        </w:drawing>
      </w:r>
    </w:p>
    <w:p w14:paraId="4955FC02" w14:textId="5195C054" w:rsidR="003C47FB" w:rsidRPr="00311434" w:rsidRDefault="003C47FB" w:rsidP="0015184E">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noProof/>
          <w:color w:val="171717" w:themeColor="background2" w:themeShade="1A"/>
          <w:sz w:val="24"/>
          <w:szCs w:val="24"/>
        </w:rPr>
        <w:lastRenderedPageBreak/>
        <w:drawing>
          <wp:inline distT="0" distB="0" distL="0" distR="0" wp14:anchorId="2F70E87E" wp14:editId="6FBAD7DB">
            <wp:extent cx="5943600" cy="3562350"/>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pic:cNvPicPr/>
                  </pic:nvPicPr>
                  <pic:blipFill>
                    <a:blip r:embed="rId91">
                      <a:extLst>
                        <a:ext uri="{28A0092B-C50C-407E-A947-70E740481C1C}">
                          <a14:useLocalDpi xmlns:a14="http://schemas.microsoft.com/office/drawing/2010/main" val="0"/>
                        </a:ext>
                      </a:extLst>
                    </a:blip>
                    <a:stretch>
                      <a:fillRect/>
                    </a:stretch>
                  </pic:blipFill>
                  <pic:spPr>
                    <a:xfrm>
                      <a:off x="0" y="0"/>
                      <a:ext cx="5943600" cy="3562350"/>
                    </a:xfrm>
                    <a:prstGeom prst="rect">
                      <a:avLst/>
                    </a:prstGeom>
                  </pic:spPr>
                </pic:pic>
              </a:graphicData>
            </a:graphic>
          </wp:inline>
        </w:drawing>
      </w:r>
    </w:p>
    <w:p w14:paraId="6805BBFE" w14:textId="6E24FC8B" w:rsidR="00D34E24" w:rsidRPr="00311434" w:rsidRDefault="00D34E24" w:rsidP="00842913">
      <w:pPr>
        <w:pStyle w:val="NoSpacing"/>
        <w:numPr>
          <w:ilvl w:val="0"/>
          <w:numId w:val="35"/>
        </w:numPr>
        <w:rPr>
          <w:rFonts w:ascii="Minion-Regular" w:hAnsi="Minion-Regular"/>
          <w:b/>
          <w:bCs/>
          <w:color w:val="171717" w:themeColor="background2" w:themeShade="1A"/>
          <w:sz w:val="26"/>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6"/>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st ER Construct Notation Comparison</w:t>
      </w:r>
    </w:p>
    <w:p w14:paraId="51DA1CFC" w14:textId="77777777" w:rsidR="008715BF" w:rsidRPr="00311434" w:rsidRDefault="00D34E24" w:rsidP="00972872">
      <w:pPr>
        <w:pStyle w:val="NoSpacing"/>
        <w:rPr>
          <w:rFonts w:ascii="Minion-Regular" w:hAnsi="Minion-Regular"/>
          <w:b/>
          <w:bCs/>
          <w:color w:val="171717" w:themeColor="background2" w:themeShade="1A"/>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noProof/>
          <w:color w:val="171717" w:themeColor="background2" w:themeShade="1A"/>
          <w:sz w:val="28"/>
          <w:szCs w:val="28"/>
        </w:rPr>
        <w:drawing>
          <wp:inline distT="0" distB="0" distL="0" distR="0" wp14:anchorId="3F4F7E61" wp14:editId="6DF7E51E">
            <wp:extent cx="5953125" cy="4352925"/>
            <wp:effectExtent l="0" t="0" r="9525" b="952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92">
                      <a:extLst>
                        <a:ext uri="{28A0092B-C50C-407E-A947-70E740481C1C}">
                          <a14:useLocalDpi xmlns:a14="http://schemas.microsoft.com/office/drawing/2010/main" val="0"/>
                        </a:ext>
                      </a:extLst>
                    </a:blip>
                    <a:stretch>
                      <a:fillRect/>
                    </a:stretch>
                  </pic:blipFill>
                  <pic:spPr>
                    <a:xfrm>
                      <a:off x="0" y="0"/>
                      <a:ext cx="5953776" cy="4353401"/>
                    </a:xfrm>
                    <a:prstGeom prst="rect">
                      <a:avLst/>
                    </a:prstGeom>
                  </pic:spPr>
                </pic:pic>
              </a:graphicData>
            </a:graphic>
          </wp:inline>
        </w:drawing>
      </w:r>
    </w:p>
    <w:p w14:paraId="745D2101" w14:textId="494018A1" w:rsidR="00972872" w:rsidRPr="00311434" w:rsidRDefault="00132495" w:rsidP="00972872">
      <w:pPr>
        <w:pStyle w:val="NoSpacing"/>
        <w:rPr>
          <w:rFonts w:ascii="Minion-Regular" w:hAnsi="Minion-Regular"/>
          <w:b/>
          <w:bCs/>
          <w:color w:val="171717" w:themeColor="background2" w:themeShade="1A"/>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Appropriate Er Model Design Naming Conventions</w:t>
      </w:r>
    </w:p>
    <w:p w14:paraId="33C81781" w14:textId="77777777" w:rsidR="00972872" w:rsidRPr="00311434" w:rsidRDefault="00972872" w:rsidP="00132495">
      <w:pPr>
        <w:pStyle w:val="NoSpacing"/>
        <w:spacing w:line="360" w:lineRule="auto"/>
        <w:rPr>
          <w:rFonts w:ascii="Minion-Regular" w:hAnsi="Minion-Regular"/>
          <w:b/>
          <w:bCs/>
          <w:color w:val="C0000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C0000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uideline 1</w:t>
      </w:r>
    </w:p>
    <w:p w14:paraId="1E3A7852" w14:textId="57516003" w:rsidR="00972872" w:rsidRPr="0078545B" w:rsidRDefault="00972872" w:rsidP="0078545B">
      <w:pPr>
        <w:pStyle w:val="NoSpacing"/>
        <w:spacing w:line="276" w:lineRule="auto"/>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8545B">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uns =&gt;</w:t>
      </w:r>
      <w:r w:rsidRPr="0078545B">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ntity</w:t>
      </w:r>
      <w:r w:rsidR="004459E4" w:rsidRPr="0078545B">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78545B">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bject</w:t>
      </w:r>
      <w:r w:rsidR="004459E4" w:rsidRPr="0078545B">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78545B">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lation</w:t>
      </w:r>
      <w:r w:rsidR="004459E4" w:rsidRPr="0078545B">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78545B">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w:t>
      </w:r>
      <w:r w:rsidR="004459E4" w:rsidRPr="0078545B">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w:t>
      </w:r>
      <w:r w:rsidRPr="0078545B">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ame</w:t>
      </w:r>
      <w:proofErr w:type="spellEnd"/>
      <w:r w:rsidRPr="0078545B">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290C4D" w:rsidRPr="0078545B">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4426AE11" w14:textId="1F5C9702" w:rsidR="00972872" w:rsidRPr="0078545B" w:rsidRDefault="00972872" w:rsidP="0078545B">
      <w:pPr>
        <w:pStyle w:val="NoSpacing"/>
        <w:spacing w:line="276" w:lineRule="auto"/>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8545B">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erbs =</w:t>
      </w:r>
      <w:r w:rsidR="004459E4" w:rsidRPr="0078545B">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t;</w:t>
      </w:r>
      <w:r w:rsidR="004459E4" w:rsidRPr="0078545B">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dicate</w:t>
      </w:r>
      <w:r w:rsidRPr="0078545B">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78545B">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lationship</w:t>
      </w:r>
      <w:r w:rsidR="004459E4" w:rsidRPr="0078545B">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w:t>
      </w:r>
      <w:r w:rsidRPr="0078545B">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ypes</w:t>
      </w:r>
      <w:proofErr w:type="spellEnd"/>
      <w:r w:rsidRPr="0078545B">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1AF09892" w14:textId="77777777" w:rsidR="00972872" w:rsidRPr="0078545B" w:rsidRDefault="00972872" w:rsidP="0078545B">
      <w:pPr>
        <w:pStyle w:val="NoSpacing"/>
        <w:spacing w:line="276" w:lineRule="auto"/>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8545B">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mmon Nouns=&gt;</w:t>
      </w:r>
      <w:r w:rsidRPr="0078545B">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 common noun (such as student and employee) in English corresponds to an entity type in an ER diagram:</w:t>
      </w:r>
    </w:p>
    <w:p w14:paraId="2CD7A3B3" w14:textId="0BC5D521" w:rsidR="00290C4D" w:rsidRPr="0078545B" w:rsidRDefault="00972872" w:rsidP="0078545B">
      <w:pPr>
        <w:pStyle w:val="NoSpacing"/>
        <w:spacing w:line="276" w:lineRule="auto"/>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8545B">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per Nouns=&gt;</w:t>
      </w:r>
      <w:r w:rsidRPr="0078545B">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roper nouns are entities</w:t>
      </w:r>
      <w:r w:rsidR="0078545B">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8545B">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gramStart"/>
      <w:r w:rsidRPr="0078545B">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g</w:t>
      </w:r>
      <w:proofErr w:type="gramEnd"/>
      <w:r w:rsidRPr="0078545B">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John, Singapore, New York City.</w:t>
      </w:r>
    </w:p>
    <w:p w14:paraId="61DC8C49" w14:textId="75D919FB" w:rsidR="00290C4D" w:rsidRPr="00311434" w:rsidRDefault="00290C4D" w:rsidP="00972872">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te:</w:t>
      </w:r>
      <w:r w:rsidR="0078545B">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relational database uses relations or </w:t>
      </w:r>
      <w:r w:rsidR="008715BF"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wo-dimensional</w:t>
      </w: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ables to store information.</w:t>
      </w:r>
    </w:p>
    <w:p w14:paraId="4A42F90B" w14:textId="77777777" w:rsidR="00972872" w:rsidRPr="00311434" w:rsidRDefault="00972872" w:rsidP="00972872">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rPr>
        <w:drawing>
          <wp:inline distT="0" distB="0" distL="0" distR="0" wp14:anchorId="3BB2F864" wp14:editId="62A944A5">
            <wp:extent cx="5942609" cy="4772025"/>
            <wp:effectExtent l="0" t="0" r="1270" b="0"/>
            <wp:docPr id="22552" name="Picture 22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55578" cy="4782439"/>
                    </a:xfrm>
                    <a:prstGeom prst="rect">
                      <a:avLst/>
                    </a:prstGeom>
                  </pic:spPr>
                </pic:pic>
              </a:graphicData>
            </a:graphic>
          </wp:inline>
        </w:drawing>
      </w:r>
    </w:p>
    <w:p w14:paraId="0658FE5B" w14:textId="77777777" w:rsidR="00972872" w:rsidRPr="00311434" w:rsidRDefault="00972872" w:rsidP="00972872">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rPr>
        <w:lastRenderedPageBreak/>
        <w:drawing>
          <wp:inline distT="0" distB="0" distL="0" distR="0" wp14:anchorId="1D20C9D9" wp14:editId="4542757E">
            <wp:extent cx="5943269" cy="3600450"/>
            <wp:effectExtent l="0" t="0" r="635" b="0"/>
            <wp:docPr id="22553" name="Picture 22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951850" cy="3605649"/>
                    </a:xfrm>
                    <a:prstGeom prst="rect">
                      <a:avLst/>
                    </a:prstGeom>
                  </pic:spPr>
                </pic:pic>
              </a:graphicData>
            </a:graphic>
          </wp:inline>
        </w:drawing>
      </w:r>
    </w:p>
    <w:p w14:paraId="1F2296FE" w14:textId="77777777" w:rsidR="00972872" w:rsidRPr="00311434" w:rsidRDefault="00972872" w:rsidP="00972872">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rPr>
        <w:drawing>
          <wp:inline distT="0" distB="0" distL="0" distR="0" wp14:anchorId="3F37607C" wp14:editId="659B3ADB">
            <wp:extent cx="5942330" cy="3990975"/>
            <wp:effectExtent l="0" t="0" r="1270" b="9525"/>
            <wp:docPr id="22554" name="Picture 22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953256" cy="3998313"/>
                    </a:xfrm>
                    <a:prstGeom prst="rect">
                      <a:avLst/>
                    </a:prstGeom>
                  </pic:spPr>
                </pic:pic>
              </a:graphicData>
            </a:graphic>
          </wp:inline>
        </w:drawing>
      </w:r>
    </w:p>
    <w:p w14:paraId="0D074F04" w14:textId="77777777" w:rsidR="00972872" w:rsidRPr="00311434" w:rsidRDefault="00972872" w:rsidP="00972872">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rPr>
        <w:lastRenderedPageBreak/>
        <w:drawing>
          <wp:inline distT="0" distB="0" distL="0" distR="0" wp14:anchorId="467B92CA" wp14:editId="36AA4FEA">
            <wp:extent cx="5942330" cy="4000500"/>
            <wp:effectExtent l="0" t="0" r="1270" b="0"/>
            <wp:docPr id="22555" name="Picture 22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53542" cy="4008048"/>
                    </a:xfrm>
                    <a:prstGeom prst="rect">
                      <a:avLst/>
                    </a:prstGeom>
                  </pic:spPr>
                </pic:pic>
              </a:graphicData>
            </a:graphic>
          </wp:inline>
        </w:drawing>
      </w:r>
    </w:p>
    <w:p w14:paraId="208A4A9D" w14:textId="77777777" w:rsidR="00972872" w:rsidRPr="00311434" w:rsidRDefault="00972872" w:rsidP="0015184E">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55DB1E4" w14:textId="77777777" w:rsidR="0015184E" w:rsidRPr="00311434" w:rsidRDefault="0015184E" w:rsidP="0015184E">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ypes of Attributes-</w:t>
      </w:r>
    </w:p>
    <w:p w14:paraId="767E1CFD"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 ER diagram, attributes associated with an entity set may be of the following types-</w:t>
      </w:r>
    </w:p>
    <w:p w14:paraId="5F2B19B5" w14:textId="77777777" w:rsidR="0015184E" w:rsidRPr="00311434" w:rsidRDefault="0015184E" w:rsidP="0015184E">
      <w:pPr>
        <w:pStyle w:val="NoSpacing"/>
        <w:numPr>
          <w:ilvl w:val="0"/>
          <w:numId w:val="15"/>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imple attributes/atomic attributes/Static attributes</w:t>
      </w:r>
    </w:p>
    <w:p w14:paraId="13862214" w14:textId="77777777" w:rsidR="0015184E" w:rsidRPr="00311434" w:rsidRDefault="0015184E" w:rsidP="0015184E">
      <w:pPr>
        <w:pStyle w:val="NoSpacing"/>
        <w:numPr>
          <w:ilvl w:val="0"/>
          <w:numId w:val="15"/>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Key attribute</w:t>
      </w:r>
    </w:p>
    <w:p w14:paraId="1BD60D45" w14:textId="77777777" w:rsidR="0015184E" w:rsidRPr="00311434" w:rsidRDefault="0015184E" w:rsidP="0015184E">
      <w:pPr>
        <w:pStyle w:val="NoSpacing"/>
        <w:numPr>
          <w:ilvl w:val="0"/>
          <w:numId w:val="15"/>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nique attributes</w:t>
      </w:r>
    </w:p>
    <w:p w14:paraId="7DC7C5C9" w14:textId="77777777" w:rsidR="0015184E" w:rsidRPr="00311434" w:rsidRDefault="0015184E" w:rsidP="0015184E">
      <w:pPr>
        <w:pStyle w:val="NoSpacing"/>
        <w:numPr>
          <w:ilvl w:val="0"/>
          <w:numId w:val="15"/>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ored attributes</w:t>
      </w:r>
    </w:p>
    <w:p w14:paraId="73FBB949" w14:textId="77777777" w:rsidR="0015184E" w:rsidRPr="00311434" w:rsidRDefault="0015184E" w:rsidP="0015184E">
      <w:pPr>
        <w:pStyle w:val="NoSpacing"/>
        <w:numPr>
          <w:ilvl w:val="0"/>
          <w:numId w:val="15"/>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ime attributes</w:t>
      </w:r>
    </w:p>
    <w:p w14:paraId="1B001CBC" w14:textId="57AA3DA3" w:rsidR="0015184E" w:rsidRPr="00311434" w:rsidRDefault="0015184E" w:rsidP="0015184E">
      <w:pPr>
        <w:pStyle w:val="NoSpacing"/>
        <w:numPr>
          <w:ilvl w:val="0"/>
          <w:numId w:val="15"/>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rived attributes (DOB, AGE</w:t>
      </w:r>
      <w:r w:rsidR="005C1283">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5C1283"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val is a derived attribute</w:t>
      </w:r>
      <w:r w:rsidR="005C1283">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6E5B0B78" w14:textId="77777777" w:rsidR="0015184E" w:rsidRPr="00311434" w:rsidRDefault="0015184E" w:rsidP="0015184E">
      <w:pPr>
        <w:pStyle w:val="NoSpacing"/>
        <w:numPr>
          <w:ilvl w:val="0"/>
          <w:numId w:val="15"/>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mposite attribute (Address (street, door#, city, town, country))</w:t>
      </w:r>
    </w:p>
    <w:p w14:paraId="35D3FD1F" w14:textId="77777777" w:rsidR="0015184E" w:rsidRPr="00311434" w:rsidRDefault="0015184E" w:rsidP="0015184E">
      <w:pPr>
        <w:pStyle w:val="NoSpacing"/>
        <w:numPr>
          <w:ilvl w:val="0"/>
          <w:numId w:val="15"/>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multivalued attribute (double ellipse (Phone#, Hobby, Degrees))</w:t>
      </w:r>
    </w:p>
    <w:p w14:paraId="20A251ED" w14:textId="77777777" w:rsidR="0015184E" w:rsidRPr="00311434" w:rsidRDefault="0015184E" w:rsidP="0015184E">
      <w:pPr>
        <w:pStyle w:val="NoSpacing"/>
        <w:numPr>
          <w:ilvl w:val="0"/>
          <w:numId w:val="15"/>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ynamic Attributes</w:t>
      </w:r>
    </w:p>
    <w:p w14:paraId="0E2DA567" w14:textId="77777777" w:rsidR="0015184E" w:rsidRPr="00311434" w:rsidRDefault="0015184E" w:rsidP="0015184E">
      <w:pPr>
        <w:pStyle w:val="NoSpacing"/>
        <w:numPr>
          <w:ilvl w:val="0"/>
          <w:numId w:val="15"/>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oolean attributes</w:t>
      </w:r>
    </w:p>
    <w:p w14:paraId="082F0BA8"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fundamental new idea in the MOST model is the so-called </w:t>
      </w: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ynamic attribute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ach attribute of an object class is classified to be either static or dynamic. A </w:t>
      </w: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atic attribute</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s as usual. A dynamic attribute changes its value with time automatically.</w:t>
      </w:r>
    </w:p>
    <w:p w14:paraId="0FDED818" w14:textId="754242AC"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ttributes of the database tables which are candidate keys of the database tables are called </w:t>
      </w: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ime attribute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78BE0B8C" w14:textId="6BDBCEAB" w:rsidR="0015184E" w:rsidRPr="00311434" w:rsidRDefault="008D03A1" w:rsidP="008D03A1">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noProof/>
        </w:rPr>
        <w:lastRenderedPageBreak/>
        <w:drawing>
          <wp:inline distT="0" distB="0" distL="0" distR="0" wp14:anchorId="0639E4B6" wp14:editId="2E6DB9CB">
            <wp:extent cx="6038850" cy="1758950"/>
            <wp:effectExtent l="0" t="0" r="0" b="0"/>
            <wp:docPr id="31821" name="Picture 318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6038850" cy="1758950"/>
                    </a:xfrm>
                    <a:prstGeom prst="rect">
                      <a:avLst/>
                    </a:prstGeom>
                  </pic:spPr>
                </pic:pic>
              </a:graphicData>
            </a:graphic>
          </wp:inline>
        </w:drawing>
      </w:r>
    </w:p>
    <w:p w14:paraId="2DCDED40" w14:textId="77777777" w:rsidR="0015184E" w:rsidRPr="00311434" w:rsidRDefault="0015184E" w:rsidP="0015184E">
      <w:pPr>
        <w:pStyle w:val="NoSpacing"/>
        <w:ind w:left="360"/>
        <w:rPr>
          <w:rFonts w:ascii="Minion-Regular" w:hAnsi="Minion-Regular"/>
          <w:b/>
          <w:bCs/>
          <w:color w:val="171717" w:themeColor="background2" w:themeShade="1A"/>
          <w:sz w:val="26"/>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6"/>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ymbols of Attributes:</w:t>
      </w:r>
    </w:p>
    <w:p w14:paraId="6E3A43DD" w14:textId="0D5F91C4" w:rsidR="00B83843" w:rsidRDefault="0015184E" w:rsidP="00531B90">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rPr>
        <w:drawing>
          <wp:inline distT="0" distB="0" distL="0" distR="0" wp14:anchorId="2A9709B8" wp14:editId="72FF8846">
            <wp:extent cx="4552950" cy="1685925"/>
            <wp:effectExtent l="0" t="0" r="0" b="952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552950" cy="1685925"/>
                    </a:xfrm>
                    <a:prstGeom prst="rect">
                      <a:avLst/>
                    </a:prstGeom>
                  </pic:spPr>
                </pic:pic>
              </a:graphicData>
            </a:graphic>
          </wp:inline>
        </w:drawing>
      </w:r>
    </w:p>
    <w:p w14:paraId="2667C90C" w14:textId="77777777" w:rsidR="00531B90" w:rsidRPr="00311434" w:rsidRDefault="00531B90" w:rsidP="00531B90">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DC60B3D" w14:textId="77777777" w:rsidR="0015184E" w:rsidRPr="00311434" w:rsidRDefault="0015184E" w:rsidP="0015184E">
      <w:pPr>
        <w:pStyle w:val="NoSpacing"/>
        <w:rPr>
          <w:rFonts w:ascii="Minion-Regular" w:hAnsi="Minion-Regular"/>
          <w:b/>
          <w:bCs/>
          <w:color w:val="171717" w:themeColor="background2" w:themeShade="1A"/>
          <w:sz w:val="26"/>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6"/>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Entity </w:t>
      </w:r>
    </w:p>
    <w:p w14:paraId="41AA09AA"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entity is the basic building block of the E-R data model. The term entity is used in three different meanings or for three different terms and are: </w:t>
      </w:r>
    </w:p>
    <w:p w14:paraId="334184D1"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ntity type </w:t>
      </w:r>
    </w:p>
    <w:p w14:paraId="73911965"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ntity instance </w:t>
      </w:r>
    </w:p>
    <w:p w14:paraId="20881EDF" w14:textId="6C139973"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tity set</w:t>
      </w:r>
    </w:p>
    <w:p w14:paraId="4EADCFEA" w14:textId="05095C20" w:rsidR="007D7FA4" w:rsidRPr="00311434" w:rsidRDefault="007D7FA4" w:rsidP="007D7FA4">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noProof/>
          <w:color w:val="171717" w:themeColor="background2" w:themeShade="1A"/>
        </w:rPr>
        <w:drawing>
          <wp:inline distT="0" distB="0" distL="0" distR="0" wp14:anchorId="531FFBF5" wp14:editId="5912E34E">
            <wp:extent cx="3847619" cy="552381"/>
            <wp:effectExtent l="0" t="0" r="635" b="635"/>
            <wp:docPr id="32553" name="Picture 32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53" name="Picture 32553"/>
                    <pic:cNvPicPr/>
                  </pic:nvPicPr>
                  <pic:blipFill>
                    <a:blip r:embed="rId99">
                      <a:extLst>
                        <a:ext uri="{28A0092B-C50C-407E-A947-70E740481C1C}">
                          <a14:useLocalDpi xmlns:a14="http://schemas.microsoft.com/office/drawing/2010/main" val="0"/>
                        </a:ext>
                      </a:extLst>
                    </a:blip>
                    <a:stretch>
                      <a:fillRect/>
                    </a:stretch>
                  </pic:blipFill>
                  <pic:spPr>
                    <a:xfrm>
                      <a:off x="0" y="0"/>
                      <a:ext cx="3847619" cy="552381"/>
                    </a:xfrm>
                    <a:prstGeom prst="rect">
                      <a:avLst/>
                    </a:prstGeom>
                  </pic:spPr>
                </pic:pic>
              </a:graphicData>
            </a:graphic>
          </wp:inline>
        </w:drawing>
      </w:r>
    </w:p>
    <w:p w14:paraId="26D7F7D2"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color w:val="171717" w:themeColor="background2" w:themeShade="1A"/>
        </w:rPr>
        <w:drawing>
          <wp:inline distT="0" distB="0" distL="0" distR="0" wp14:anchorId="425CBACD" wp14:editId="44A710C3">
            <wp:extent cx="5943600" cy="27051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100">
                      <a:extLst>
                        <a:ext uri="{28A0092B-C50C-407E-A947-70E740481C1C}">
                          <a14:useLocalDpi xmlns:a14="http://schemas.microsoft.com/office/drawing/2010/main" val="0"/>
                        </a:ext>
                      </a:extLst>
                    </a:blip>
                    <a:stretch>
                      <a:fillRect/>
                    </a:stretch>
                  </pic:blipFill>
                  <pic:spPr>
                    <a:xfrm>
                      <a:off x="0" y="0"/>
                      <a:ext cx="5943600" cy="2705100"/>
                    </a:xfrm>
                    <a:prstGeom prst="rect">
                      <a:avLst/>
                    </a:prstGeom>
                  </pic:spPr>
                </pic:pic>
              </a:graphicData>
            </a:graphic>
          </wp:inline>
        </w:drawing>
      </w:r>
    </w:p>
    <w:p w14:paraId="501BD6CC" w14:textId="77777777" w:rsidR="00AB38B5" w:rsidRPr="00AB38B5" w:rsidRDefault="00AB38B5" w:rsidP="00AB38B5">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B38B5">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Technical Types of Entity:</w:t>
      </w:r>
    </w:p>
    <w:p w14:paraId="570C2334" w14:textId="77777777" w:rsidR="00AB38B5" w:rsidRPr="007D5E10" w:rsidRDefault="00AB38B5" w:rsidP="00931C76">
      <w:pPr>
        <w:pStyle w:val="NoSpacing"/>
        <w:numPr>
          <w:ilvl w:val="0"/>
          <w:numId w:val="146"/>
        </w:numPr>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D5E10">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angible Entity: </w:t>
      </w:r>
    </w:p>
    <w:p w14:paraId="07AF6C98" w14:textId="77777777" w:rsidR="00AB38B5" w:rsidRPr="00311434" w:rsidRDefault="00AB38B5" w:rsidP="00AB38B5">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ngible Entities are those entities that exist in the real world physically. Example: Person, car, etc.</w:t>
      </w:r>
    </w:p>
    <w:p w14:paraId="6FE5A981" w14:textId="77777777" w:rsidR="00AB38B5" w:rsidRPr="007D5E10" w:rsidRDefault="00AB38B5" w:rsidP="00931C76">
      <w:pPr>
        <w:pStyle w:val="NoSpacing"/>
        <w:numPr>
          <w:ilvl w:val="0"/>
          <w:numId w:val="146"/>
        </w:numPr>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D5E10">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ntangible Entity: </w:t>
      </w:r>
    </w:p>
    <w:p w14:paraId="58A4B319" w14:textId="77777777" w:rsidR="00AB38B5" w:rsidRPr="00311434" w:rsidRDefault="00AB38B5" w:rsidP="00AB38B5">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tangible (Concepts) Entities are those entities that exist only logically and have no physical existence. Example: Bank Account, etc.</w:t>
      </w:r>
    </w:p>
    <w:p w14:paraId="41779C06" w14:textId="43DCC1E7" w:rsidR="00AB38B5" w:rsidRPr="00AB38B5" w:rsidRDefault="00AB38B5" w:rsidP="00AB38B5">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B38B5">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ajor of entity types </w:t>
      </w:r>
    </w:p>
    <w:p w14:paraId="24A97922" w14:textId="77777777" w:rsidR="00AB38B5" w:rsidRPr="00311434" w:rsidRDefault="00AB38B5" w:rsidP="00931C76">
      <w:pPr>
        <w:pStyle w:val="NoSpacing"/>
        <w:numPr>
          <w:ilvl w:val="0"/>
          <w:numId w:val="145"/>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ong Entity Type</w:t>
      </w:r>
    </w:p>
    <w:p w14:paraId="1498D6DC" w14:textId="77777777" w:rsidR="00AB38B5" w:rsidRPr="00311434" w:rsidRDefault="00AB38B5" w:rsidP="00931C76">
      <w:pPr>
        <w:pStyle w:val="NoSpacing"/>
        <w:numPr>
          <w:ilvl w:val="0"/>
          <w:numId w:val="145"/>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eak Entity Type</w:t>
      </w:r>
    </w:p>
    <w:p w14:paraId="3C2EBB5B" w14:textId="74E07165" w:rsidR="00AB38B5" w:rsidRPr="007D5E10" w:rsidRDefault="00AB38B5" w:rsidP="00931C76">
      <w:pPr>
        <w:pStyle w:val="NoSpacing"/>
        <w:numPr>
          <w:ilvl w:val="0"/>
          <w:numId w:val="145"/>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D5E10">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aming Entity</w:t>
      </w:r>
    </w:p>
    <w:p w14:paraId="616B21CE" w14:textId="22D34C3C" w:rsidR="007D5E10" w:rsidRDefault="007D5E10" w:rsidP="00931C76">
      <w:pPr>
        <w:pStyle w:val="NoSpacing"/>
        <w:numPr>
          <w:ilvl w:val="0"/>
          <w:numId w:val="145"/>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D5E10">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haracteristic entities</w:t>
      </w:r>
    </w:p>
    <w:p w14:paraId="1F206853" w14:textId="3D5A430E" w:rsidR="007D5E10" w:rsidRDefault="007D5E10" w:rsidP="00931C76">
      <w:pPr>
        <w:pStyle w:val="NoSpacing"/>
        <w:numPr>
          <w:ilvl w:val="0"/>
          <w:numId w:val="145"/>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D5E10">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pendent entities</w:t>
      </w:r>
    </w:p>
    <w:p w14:paraId="4ACB4009" w14:textId="74E47A89" w:rsidR="007D5E10" w:rsidRPr="00AB38B5" w:rsidRDefault="007D5E10" w:rsidP="00931C76">
      <w:pPr>
        <w:pStyle w:val="NoSpacing"/>
        <w:numPr>
          <w:ilvl w:val="0"/>
          <w:numId w:val="145"/>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D5E10">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dependent entities</w:t>
      </w:r>
    </w:p>
    <w:p w14:paraId="67D65E69" w14:textId="615C4D53" w:rsidR="00AB38B5" w:rsidRPr="00311434" w:rsidRDefault="00AB38B5" w:rsidP="00AB38B5">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tails of entity types</w:t>
      </w:r>
    </w:p>
    <w:p w14:paraId="25F0BF82" w14:textId="77777777" w:rsidR="00AB38B5" w:rsidRPr="00311434" w:rsidRDefault="00AB38B5" w:rsidP="00AB38B5">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 entity type whose instances can exist independently, that is, without being linked to the instances of any other entity type is called a strong entity type.</w:t>
      </w:r>
    </w:p>
    <w:p w14:paraId="1FEF9E25" w14:textId="77777777" w:rsidR="00AB38B5" w:rsidRPr="00311434" w:rsidRDefault="00AB38B5" w:rsidP="00AB38B5">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weak entity can be identified uniquely only by considering the primary key of another (owner) entity.</w:t>
      </w:r>
    </w:p>
    <w:p w14:paraId="4692A298" w14:textId="77777777" w:rsidR="00AB38B5" w:rsidRPr="00311434" w:rsidRDefault="00AB38B5" w:rsidP="00AB38B5">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owner entity set and weak entity set must participate in a one-to-many relationship set (one owner, many weak entities).</w:t>
      </w:r>
    </w:p>
    <w:p w14:paraId="0274810E" w14:textId="77777777" w:rsidR="00AB38B5" w:rsidRPr="00311434" w:rsidRDefault="00AB38B5" w:rsidP="00AB38B5">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eak entity set must have total participation in this </w:t>
      </w:r>
      <w:r w:rsidRPr="00311434">
        <w:rPr>
          <w:rFonts w:ascii="Minion-Regular" w:hAnsi="Minion-Regular"/>
          <w:i/>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dentifying relationship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t.</w:t>
      </w:r>
    </w:p>
    <w:p w14:paraId="4A87B5C6" w14:textId="77777777" w:rsidR="00AB38B5" w:rsidRPr="00311434" w:rsidRDefault="00AB38B5" w:rsidP="00AB38B5">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eak entities have only a “partial key” (dashed underline), When the owner entity is deleted, all owned weak entities must also be deleted </w:t>
      </w:r>
    </w:p>
    <w:p w14:paraId="535555E8" w14:textId="77777777" w:rsidR="00AB38B5" w:rsidRPr="00AB38B5" w:rsidRDefault="00AB38B5" w:rsidP="00AB38B5">
      <w:pPr>
        <w:pStyle w:val="NoSpacing"/>
        <w:jc w:val="both"/>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B38B5">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ypes Following are some recommendations for naming entity types.</w:t>
      </w:r>
    </w:p>
    <w:p w14:paraId="0BCD821F" w14:textId="77777777" w:rsidR="00AB38B5" w:rsidRPr="00311434" w:rsidRDefault="00AB38B5" w:rsidP="00842913">
      <w:pPr>
        <w:pStyle w:val="NoSpacing"/>
        <w:numPr>
          <w:ilvl w:val="0"/>
          <w:numId w:val="78"/>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ingular nouns are recommended, but still, plurals can also be used </w:t>
      </w:r>
    </w:p>
    <w:p w14:paraId="660594C2" w14:textId="77777777" w:rsidR="00AB38B5" w:rsidRPr="00311434" w:rsidRDefault="00AB38B5" w:rsidP="00842913">
      <w:pPr>
        <w:pStyle w:val="NoSpacing"/>
        <w:numPr>
          <w:ilvl w:val="0"/>
          <w:numId w:val="78"/>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rganization-specific names, like a customer, client, owner anything will work </w:t>
      </w:r>
    </w:p>
    <w:p w14:paraId="7F28CAD6" w14:textId="77777777" w:rsidR="00AB38B5" w:rsidRPr="00311434" w:rsidRDefault="00AB38B5" w:rsidP="00842913">
      <w:pPr>
        <w:pStyle w:val="NoSpacing"/>
        <w:numPr>
          <w:ilvl w:val="0"/>
          <w:numId w:val="78"/>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rite in capitals, yes, this is something that is generally followed, otherwise will also work.</w:t>
      </w:r>
    </w:p>
    <w:p w14:paraId="1240FDCA" w14:textId="13FD2343" w:rsidR="00AB38B5" w:rsidRPr="007D5E10" w:rsidRDefault="00AB38B5" w:rsidP="00842913">
      <w:pPr>
        <w:pStyle w:val="NoSpacing"/>
        <w:numPr>
          <w:ilvl w:val="0"/>
          <w:numId w:val="78"/>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breviations can be used, be consistent. Avoid using confusing abbreviations, if they are confusing for others today, tomorrow they will confuse you too.</w:t>
      </w:r>
    </w:p>
    <w:p w14:paraId="457D7C9B" w14:textId="77777777" w:rsidR="0015184E" w:rsidRPr="00311434" w:rsidRDefault="0015184E" w:rsidP="0015184E">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base Design Tools</w:t>
      </w:r>
    </w:p>
    <w:p w14:paraId="7A220DC9" w14:textId="77777777" w:rsidR="0015184E" w:rsidRPr="00AB38B5"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B38B5">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ome commercial products are aimed at providing environments to support the DBA in performing database design. These environments are provided by database design tools, or sometimes as part of a more general class of products known as computer-aided software engineering (CASE) tools. Such tools usually have some components, choose from the following kinds. It would be rare for a single product to offer all these capabilities.</w:t>
      </w:r>
    </w:p>
    <w:p w14:paraId="0777E32A" w14:textId="2435F054" w:rsidR="0015184E" w:rsidRPr="00AB38B5" w:rsidRDefault="0015184E" w:rsidP="00842913">
      <w:pPr>
        <w:pStyle w:val="NoSpacing"/>
        <w:numPr>
          <w:ilvl w:val="0"/>
          <w:numId w:val="122"/>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B38B5">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R Design Editor</w:t>
      </w:r>
    </w:p>
    <w:p w14:paraId="1D528193" w14:textId="49908902" w:rsidR="0015184E" w:rsidRPr="00AB38B5" w:rsidRDefault="0015184E" w:rsidP="00842913">
      <w:pPr>
        <w:pStyle w:val="NoSpacing"/>
        <w:numPr>
          <w:ilvl w:val="0"/>
          <w:numId w:val="122"/>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B38B5">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R to Relational Design Transformer</w:t>
      </w:r>
    </w:p>
    <w:p w14:paraId="0141AA8A" w14:textId="48E4F827" w:rsidR="0015184E" w:rsidRPr="00AB38B5" w:rsidRDefault="0015184E" w:rsidP="00842913">
      <w:pPr>
        <w:pStyle w:val="NoSpacing"/>
        <w:numPr>
          <w:ilvl w:val="0"/>
          <w:numId w:val="122"/>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B38B5">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D to ER Design Transformer</w:t>
      </w:r>
    </w:p>
    <w:p w14:paraId="0AA29044" w14:textId="4C8C2C44" w:rsidR="00F60EC6" w:rsidRPr="00AB38B5" w:rsidRDefault="0015184E" w:rsidP="00842913">
      <w:pPr>
        <w:pStyle w:val="NoSpacing"/>
        <w:numPr>
          <w:ilvl w:val="0"/>
          <w:numId w:val="122"/>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B38B5">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sign Analyzers</w:t>
      </w:r>
    </w:p>
    <w:p w14:paraId="1423A16D" w14:textId="388B141B" w:rsidR="0015184E" w:rsidRPr="00311434" w:rsidRDefault="0015184E" w:rsidP="0015184E">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R Modeling Rules to design database</w:t>
      </w:r>
    </w:p>
    <w:p w14:paraId="35F48F4A" w14:textId="77777777" w:rsidR="0015184E" w:rsidRPr="00311434" w:rsidRDefault="0015184E" w:rsidP="0015184E">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ree components:</w:t>
      </w:r>
    </w:p>
    <w:p w14:paraId="0229E8AC" w14:textId="77777777" w:rsidR="0015184E" w:rsidRPr="00311434" w:rsidRDefault="0015184E" w:rsidP="00842913">
      <w:pPr>
        <w:pStyle w:val="NoSpacing"/>
        <w:numPr>
          <w:ilvl w:val="0"/>
          <w:numId w:val="56"/>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uctural part - set of rules applied to the construction of the database</w:t>
      </w:r>
    </w:p>
    <w:p w14:paraId="1CCFB959" w14:textId="77777777" w:rsidR="0015184E" w:rsidRPr="00311434" w:rsidRDefault="0015184E" w:rsidP="00842913">
      <w:pPr>
        <w:pStyle w:val="NoSpacing"/>
        <w:numPr>
          <w:ilvl w:val="0"/>
          <w:numId w:val="56"/>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nipulative part - defines the types of operations allowed on the data</w:t>
      </w:r>
    </w:p>
    <w:p w14:paraId="68063AE9" w14:textId="659C8EC2" w:rsidR="0015184E" w:rsidRDefault="0015184E" w:rsidP="00842913">
      <w:pPr>
        <w:pStyle w:val="NoSpacing"/>
        <w:numPr>
          <w:ilvl w:val="0"/>
          <w:numId w:val="56"/>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tegrity rules - ensure the accuracy of the data</w:t>
      </w:r>
    </w:p>
    <w:p w14:paraId="421D9D97" w14:textId="05338007" w:rsidR="00A97395" w:rsidRDefault="00A97395" w:rsidP="00A97395">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3C33BAD" w14:textId="13D518FE" w:rsidR="00A97395" w:rsidRDefault="00A97395" w:rsidP="00A97395">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12C8423" w14:textId="77777777" w:rsidR="00A97395" w:rsidRPr="00311434" w:rsidRDefault="00A97395" w:rsidP="00A97395">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3B0A663" w14:textId="2B76B9D4" w:rsidR="0015184E" w:rsidRPr="00311434" w:rsidRDefault="00AB1B45" w:rsidP="0015184E">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 xml:space="preserve">Step1: </w:t>
      </w:r>
      <w:r w:rsidR="0015184E"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FD Data Flow Model</w:t>
      </w:r>
    </w:p>
    <w:p w14:paraId="4AEBDF88" w14:textId="77777777" w:rsidR="0015184E" w:rsidRPr="00311434" w:rsidRDefault="0015184E" w:rsidP="0015184E">
      <w:pPr>
        <w:pStyle w:val="NoSpacing"/>
        <w:jc w:val="both"/>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 flow diagrams: the most common tool used for designing database systems is a data flow diagram. It is used to design systems graphically and expresses different system detail at different DFD levels.</w:t>
      </w:r>
    </w:p>
    <w:p w14:paraId="55EB4DC1" w14:textId="77777777" w:rsidR="0015184E" w:rsidRPr="00311434" w:rsidRDefault="0015184E" w:rsidP="0015184E">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haracteristics</w:t>
      </w:r>
    </w:p>
    <w:p w14:paraId="3F12CDCA" w14:textId="77777777" w:rsidR="0015184E" w:rsidRPr="00AB1B45" w:rsidRDefault="0015184E" w:rsidP="00842913">
      <w:pPr>
        <w:pStyle w:val="NoSpacing"/>
        <w:numPr>
          <w:ilvl w:val="0"/>
          <w:numId w:val="85"/>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B1B45">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FDs show the flow of data between different processes or a specific system.</w:t>
      </w:r>
    </w:p>
    <w:p w14:paraId="4F6D8EB5" w14:textId="77777777" w:rsidR="0015184E" w:rsidRPr="00AB1B45" w:rsidRDefault="0015184E" w:rsidP="00842913">
      <w:pPr>
        <w:pStyle w:val="NoSpacing"/>
        <w:numPr>
          <w:ilvl w:val="0"/>
          <w:numId w:val="85"/>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B1B45">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FDs are simple and hide complexities.</w:t>
      </w:r>
    </w:p>
    <w:p w14:paraId="390884CE" w14:textId="77777777" w:rsidR="0015184E" w:rsidRPr="00AB1B45" w:rsidRDefault="0015184E" w:rsidP="00842913">
      <w:pPr>
        <w:pStyle w:val="NoSpacing"/>
        <w:numPr>
          <w:ilvl w:val="0"/>
          <w:numId w:val="85"/>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B1B45">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FDs are descriptive and links between processes describe the information flow.</w:t>
      </w:r>
    </w:p>
    <w:p w14:paraId="16DB9E84" w14:textId="77777777" w:rsidR="0015184E" w:rsidRPr="00AB1B45" w:rsidRDefault="0015184E" w:rsidP="00842913">
      <w:pPr>
        <w:pStyle w:val="NoSpacing"/>
        <w:numPr>
          <w:ilvl w:val="0"/>
          <w:numId w:val="85"/>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B1B45">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FDs are focused on the flow of information only.</w:t>
      </w:r>
    </w:p>
    <w:p w14:paraId="025CF2F7" w14:textId="77777777" w:rsidR="0015184E" w:rsidRPr="00AB1B45" w:rsidRDefault="0015184E" w:rsidP="00842913">
      <w:pPr>
        <w:pStyle w:val="NoSpacing"/>
        <w:numPr>
          <w:ilvl w:val="0"/>
          <w:numId w:val="85"/>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B1B45">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 flows are pipelines through which packets of information flow.</w:t>
      </w:r>
    </w:p>
    <w:p w14:paraId="42E1AC5F" w14:textId="77777777" w:rsidR="0015184E" w:rsidRPr="00AB1B45" w:rsidRDefault="0015184E" w:rsidP="00842913">
      <w:pPr>
        <w:pStyle w:val="NoSpacing"/>
        <w:numPr>
          <w:ilvl w:val="0"/>
          <w:numId w:val="85"/>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B1B45">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BMS applications store data as a file. RDBMS applications store data in a tabular form.</w:t>
      </w:r>
    </w:p>
    <w:p w14:paraId="669E8CA8" w14:textId="77777777" w:rsidR="0015184E" w:rsidRPr="00AB1B45" w:rsidRDefault="0015184E" w:rsidP="00842913">
      <w:pPr>
        <w:pStyle w:val="NoSpacing"/>
        <w:numPr>
          <w:ilvl w:val="0"/>
          <w:numId w:val="85"/>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B1B45">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 the file system approach, there is no concept of data models exists. It mostly consists of different types of files like mp3, mp4, txt, doc, etc. that are grouped into directories on a hard drive.</w:t>
      </w:r>
    </w:p>
    <w:p w14:paraId="6B86F932" w14:textId="77777777" w:rsidR="0015184E" w:rsidRPr="00AB1B45" w:rsidRDefault="0015184E" w:rsidP="00842913">
      <w:pPr>
        <w:pStyle w:val="NoSpacing"/>
        <w:numPr>
          <w:ilvl w:val="0"/>
          <w:numId w:val="85"/>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B1B45">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llection of logical constructs used to represent data structure and relationships within the database. </w:t>
      </w:r>
    </w:p>
    <w:p w14:paraId="55939461" w14:textId="52DD5D97" w:rsidR="0015184E" w:rsidRPr="00311434" w:rsidRDefault="0015184E" w:rsidP="00842913">
      <w:pPr>
        <w:pStyle w:val="NoSpacing"/>
        <w:numPr>
          <w:ilvl w:val="0"/>
          <w:numId w:val="85"/>
        </w:numPr>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data flow diagram shows the way information flows through a process or system. It includes data inputs and outputs, data stores, and the various subprocesses the data moves through.</w:t>
      </w:r>
    </w:p>
    <w:p w14:paraId="19B03E62" w14:textId="77777777" w:rsidR="0015184E" w:rsidRPr="00311434" w:rsidRDefault="0015184E" w:rsidP="0015184E">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ymbols used in DFD</w:t>
      </w:r>
    </w:p>
    <w:p w14:paraId="1955F3B8" w14:textId="77777777" w:rsidR="0015184E" w:rsidRPr="00AB1B45"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B1B45">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ataflow </w:t>
      </w:r>
      <w:r w:rsidRPr="00AB1B45">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t;</w:t>
      </w:r>
      <w:r w:rsidRPr="00AB1B45">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rrow symbol</w:t>
      </w:r>
    </w:p>
    <w:p w14:paraId="1173A394" w14:textId="04C3B6A3" w:rsidR="0015184E" w:rsidRPr="00AB1B45"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B1B45">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 store</w:t>
      </w:r>
      <w:r w:rsidR="00AB1B45" w:rsidRPr="00AB1B45">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AB1B45">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t;</w:t>
      </w:r>
      <w:r w:rsidRPr="00AB1B45">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t is expressed with a rectangle open on the right width and the left width of the rectangle drawn with double lines.</w:t>
      </w:r>
    </w:p>
    <w:p w14:paraId="1C570E0E" w14:textId="63423CAA" w:rsidR="0015184E" w:rsidRPr="00AB1B45"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B1B45">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cesses</w:t>
      </w:r>
      <w:r w:rsidR="00AB1B45" w:rsidRPr="00AB1B45">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AB1B45">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t;</w:t>
      </w:r>
      <w:r w:rsidRPr="00AB1B45">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ircle or near squire rectangle </w:t>
      </w:r>
    </w:p>
    <w:p w14:paraId="52C2E5C8" w14:textId="77777777" w:rsidR="0015184E" w:rsidRPr="00AB1B45"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B1B45">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FD-process</w:t>
      </w:r>
      <w:r w:rsidRPr="00AB1B45">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gt;</w:t>
      </w:r>
      <w:r w:rsidRPr="00AB1B45">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Numbered DFD processes circle and rectangle by passing a line above the center of the circle or rectangle</w:t>
      </w:r>
    </w:p>
    <w:p w14:paraId="19F61A6D" w14:textId="77777777" w:rsidR="0015184E" w:rsidRPr="00311434" w:rsidRDefault="0015184E" w:rsidP="0015184E">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 create DFD following steps:</w:t>
      </w:r>
    </w:p>
    <w:p w14:paraId="1160893D" w14:textId="77777777" w:rsidR="0015184E" w:rsidRPr="00311434" w:rsidRDefault="0015184E" w:rsidP="00842913">
      <w:pPr>
        <w:pStyle w:val="NoSpacing"/>
        <w:numPr>
          <w:ilvl w:val="0"/>
          <w:numId w:val="57"/>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reate a list of activities</w:t>
      </w:r>
    </w:p>
    <w:p w14:paraId="3F7DA122" w14:textId="77777777" w:rsidR="0015184E" w:rsidRPr="00311434" w:rsidRDefault="0015184E" w:rsidP="00842913">
      <w:pPr>
        <w:pStyle w:val="NoSpacing"/>
        <w:numPr>
          <w:ilvl w:val="0"/>
          <w:numId w:val="57"/>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onstruct Context Level DFD (external entities, processes)</w:t>
      </w:r>
    </w:p>
    <w:p w14:paraId="519B6320" w14:textId="77777777" w:rsidR="0015184E" w:rsidRPr="00311434" w:rsidRDefault="0015184E" w:rsidP="00842913">
      <w:pPr>
        <w:pStyle w:val="NoSpacing"/>
        <w:numPr>
          <w:ilvl w:val="0"/>
          <w:numId w:val="57"/>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onstruct Level 0 DFD (manageable sub-process)</w:t>
      </w:r>
    </w:p>
    <w:p w14:paraId="5136B14B" w14:textId="77777777" w:rsidR="0015184E" w:rsidRPr="00311434" w:rsidRDefault="0015184E" w:rsidP="00842913">
      <w:pPr>
        <w:pStyle w:val="NoSpacing"/>
        <w:numPr>
          <w:ilvl w:val="0"/>
          <w:numId w:val="57"/>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onstruct Level 1- n DFD (actual data flows and data stores)</w:t>
      </w:r>
    </w:p>
    <w:p w14:paraId="3A3C6EF3" w14:textId="77777777" w:rsidR="0015184E" w:rsidRPr="00311434" w:rsidRDefault="0015184E" w:rsidP="0015184E">
      <w:pPr>
        <w:pStyle w:val="NoSpacing"/>
        <w:jc w:val="both"/>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ypes of DFD </w:t>
      </w:r>
    </w:p>
    <w:p w14:paraId="3B793EEA" w14:textId="77777777" w:rsidR="0015184E" w:rsidRPr="00311434" w:rsidRDefault="0015184E" w:rsidP="00842913">
      <w:pPr>
        <w:pStyle w:val="NoSpacing"/>
        <w:numPr>
          <w:ilvl w:val="0"/>
          <w:numId w:val="86"/>
        </w:numPr>
        <w:jc w:val="both"/>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ntext diagram </w:t>
      </w:r>
    </w:p>
    <w:p w14:paraId="356F5A4B" w14:textId="6BA29ABE" w:rsidR="0015184E" w:rsidRPr="00311434" w:rsidRDefault="0015184E" w:rsidP="00842913">
      <w:pPr>
        <w:pStyle w:val="NoSpacing"/>
        <w:numPr>
          <w:ilvl w:val="0"/>
          <w:numId w:val="86"/>
        </w:numPr>
        <w:jc w:val="both"/>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vel 0</w:t>
      </w:r>
      <w:r w:rsidR="00AB1B45">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2</w:t>
      </w: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diagram</w:t>
      </w:r>
      <w:r w:rsidR="00AB1B45">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2B3984CB" w14:textId="58174C0E" w:rsidR="0015184E" w:rsidRDefault="0015184E" w:rsidP="00842913">
      <w:pPr>
        <w:pStyle w:val="NoSpacing"/>
        <w:numPr>
          <w:ilvl w:val="0"/>
          <w:numId w:val="86"/>
        </w:numPr>
        <w:jc w:val="both"/>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tailed diagram</w:t>
      </w:r>
    </w:p>
    <w:p w14:paraId="10CD979F" w14:textId="3D020477" w:rsidR="008D7BB2" w:rsidRDefault="008D7BB2" w:rsidP="00842913">
      <w:pPr>
        <w:pStyle w:val="NoSpacing"/>
        <w:numPr>
          <w:ilvl w:val="0"/>
          <w:numId w:val="86"/>
        </w:numPr>
        <w:jc w:val="both"/>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gical DFD</w:t>
      </w:r>
    </w:p>
    <w:p w14:paraId="11720F4B" w14:textId="2CBD0FF4" w:rsidR="008D7BB2" w:rsidRPr="00311434" w:rsidRDefault="008D7BB2" w:rsidP="00842913">
      <w:pPr>
        <w:pStyle w:val="NoSpacing"/>
        <w:numPr>
          <w:ilvl w:val="0"/>
          <w:numId w:val="86"/>
        </w:numPr>
        <w:jc w:val="both"/>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hysical DFD</w:t>
      </w:r>
    </w:p>
    <w:p w14:paraId="38F5BD6D" w14:textId="77777777" w:rsidR="0052427B" w:rsidRPr="00311434" w:rsidRDefault="0052427B" w:rsidP="0052427B">
      <w:pPr>
        <w:pStyle w:val="NoSpacing"/>
        <w:jc w:val="both"/>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8A81F0F" w14:textId="77777777" w:rsidR="0015184E" w:rsidRPr="00311434" w:rsidRDefault="0015184E" w:rsidP="0015184E">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D7BB2">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ntext diagram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re the most basic data flow diagrams. They provide a broad view that is easily digestible but offers little detail. They always consist of a single process and describe a single system. The only process displayed in the CDFDs is the process/system being analyzed. The name of the CDFDs is generally a Noun Phrase.</w:t>
      </w:r>
    </w:p>
    <w:p w14:paraId="44BC6EF2" w14:textId="77777777" w:rsidR="0015184E" w:rsidRPr="00311434" w:rsidRDefault="0015184E" w:rsidP="0015184E">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rPr>
        <w:lastRenderedPageBreak/>
        <w:drawing>
          <wp:inline distT="0" distB="0" distL="0" distR="0" wp14:anchorId="6FA3F017" wp14:editId="583AD21E">
            <wp:extent cx="5943600" cy="262890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2628900"/>
                    </a:xfrm>
                    <a:prstGeom prst="rect">
                      <a:avLst/>
                    </a:prstGeom>
                  </pic:spPr>
                </pic:pic>
              </a:graphicData>
            </a:graphic>
          </wp:inline>
        </w:drawing>
      </w:r>
    </w:p>
    <w:p w14:paraId="0BF9145B" w14:textId="77777777" w:rsidR="0015184E" w:rsidRPr="00311434" w:rsidRDefault="0015184E" w:rsidP="0015184E">
      <w:pPr>
        <w:pStyle w:val="NoSpacing"/>
        <w:jc w:val="cente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ample Context DFD Diagram</w:t>
      </w:r>
    </w:p>
    <w:p w14:paraId="6D8EA3C0"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 the context level, DFDs no data stores are created.</w:t>
      </w:r>
    </w:p>
    <w:p w14:paraId="142CDB8A" w14:textId="39AD82C5" w:rsidR="0015184E" w:rsidRPr="00311434" w:rsidRDefault="00210775" w:rsidP="0015184E">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w:t>
      </w:r>
      <w:r w:rsidR="00A04967"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vel DFD</w:t>
      </w:r>
      <w:r w:rsidR="0015184E" w:rsidRPr="00311434">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15184E"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level 0 Diagram in the DFD is used to describe the working of the whole system. Once a context DFD has been created the level zero diagram or level ‘not’ diagram is created. The level zero diagram contains all the apparent details of the system. It shows the interaction between some processes and may include a large number of external entities. At this level, the designer must keep a balance in describing the system using the level 0 diagram. Balance means that he should give proper depth to the level 0 diagram processes.</w:t>
      </w:r>
    </w:p>
    <w:p w14:paraId="4E3B27A1" w14:textId="638CD9CA" w:rsidR="00A04967" w:rsidRPr="00311434" w:rsidRDefault="00A04967" w:rsidP="00A04967">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1-level </w:t>
      </w:r>
      <w:proofErr w:type="gramStart"/>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FD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w:t>
      </w:r>
      <w:proofErr w:type="gram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1-level DFD, the context diagram is decomposed into multiple bubbles/processes. In this level, we highlight the </w:t>
      </w:r>
      <w:r w:rsidR="009C1F4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in</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unctions of the system and breakdown the high-level process of 0-level DFD into subprocesses.</w:t>
      </w:r>
    </w:p>
    <w:p w14:paraId="17EEE812" w14:textId="30F5F9ED" w:rsidR="0015184E" w:rsidRPr="00311434" w:rsidRDefault="00A04967" w:rsidP="00A04967">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level DFD</w:t>
      </w:r>
      <w:r w:rsidRPr="00311434">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 2-level DFD goes one step deeper into parts of 1-level DFD. It can be used to plan or record the specific/necessary detail about the system’s functioning.</w:t>
      </w:r>
    </w:p>
    <w:p w14:paraId="4349B116"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D7BB2">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tailed DFD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re detailed enough that it doesn’t usually make sense to break them down further. </w:t>
      </w:r>
    </w:p>
    <w:p w14:paraId="7D1B7BD2"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gical data flow diagrams focus on what happens in a particular information flow: what information is being transmitted, what entities are receiving that info, what general processes occur, etc. It describes the functionality of the processes that we showed briefly in the Level 0 Diagram. It means that generally detailed DFDS is expressed as the successive details of those processes for which we do not or could not provide enough details.</w:t>
      </w:r>
    </w:p>
    <w:p w14:paraId="4CECF557" w14:textId="58253AFD" w:rsidR="00A70D49" w:rsidRPr="008D7BB2" w:rsidRDefault="00A70D49" w:rsidP="00A70D49">
      <w:pPr>
        <w:pStyle w:val="NoSpacing"/>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D7BB2">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gical DFD</w:t>
      </w:r>
    </w:p>
    <w:p w14:paraId="3D5C351E" w14:textId="383B5B2A" w:rsidR="00A04967" w:rsidRPr="008D7BB2" w:rsidRDefault="00A70D49" w:rsidP="00A70D49">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ogical data flow diagram </w:t>
      </w:r>
      <w:r w:rsidR="009C1F4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in</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y focuses on the system process. It illustrates how data flows in the system. Logical DFD is used in various organizations for the smooth running of system. Like in a Banking software system, it is used to describe how data is moved from one entity to another.</w:t>
      </w:r>
    </w:p>
    <w:p w14:paraId="6ED107D0" w14:textId="2754E8DC" w:rsidR="00A70D49" w:rsidRPr="008D7BB2" w:rsidRDefault="00A70D49" w:rsidP="00A70D49">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D7BB2">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hysical DFD</w:t>
      </w:r>
    </w:p>
    <w:p w14:paraId="1F27C77E" w14:textId="42EF00FD" w:rsidR="00A70D49" w:rsidRPr="00311434" w:rsidRDefault="00A70D49" w:rsidP="00A70D49">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hysical data flow diagram shows how the data flow is actually implemented in the system. Physical DFD is more specific and closer to implementation.</w:t>
      </w:r>
    </w:p>
    <w:p w14:paraId="240D72F5" w14:textId="77777777" w:rsidR="00F60EC6" w:rsidRPr="00311434" w:rsidRDefault="00F60EC6" w:rsidP="00A70D49">
      <w:pPr>
        <w:pStyle w:val="NoSpacing"/>
        <w:rPr>
          <w:rFonts w:ascii="Minion-Regular" w:hAnsi="Minion-Regular"/>
          <w:b/>
          <w:bCs/>
          <w:color w:val="171717" w:themeColor="background2" w:themeShade="1A"/>
          <w:sz w:val="26"/>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DD1A9FA" w14:textId="77777777" w:rsidR="00F60EC6" w:rsidRPr="00311434" w:rsidRDefault="00F60EC6" w:rsidP="00A70D49">
      <w:pPr>
        <w:pStyle w:val="NoSpacing"/>
        <w:rPr>
          <w:rFonts w:ascii="Minion-Regular" w:hAnsi="Minion-Regular"/>
          <w:b/>
          <w:bCs/>
          <w:color w:val="171717" w:themeColor="background2" w:themeShade="1A"/>
          <w:sz w:val="26"/>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0087B77" w14:textId="5DD7399F" w:rsidR="0015184E" w:rsidRPr="00311434" w:rsidRDefault="0015184E" w:rsidP="0015184E">
      <w:pPr>
        <w:pStyle w:val="NoSpacing"/>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color w:val="171717" w:themeColor="background2" w:themeShade="1A"/>
          <w:sz w:val="24"/>
          <w:szCs w:val="24"/>
        </w:rPr>
        <w:lastRenderedPageBreak/>
        <w:drawing>
          <wp:inline distT="0" distB="0" distL="0" distR="0" wp14:anchorId="74C1F3D9" wp14:editId="639BBB76">
            <wp:extent cx="5943600" cy="325247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2">
                      <a:extLst>
                        <a:ext uri="{28A0092B-C50C-407E-A947-70E740481C1C}">
                          <a14:useLocalDpi xmlns:a14="http://schemas.microsoft.com/office/drawing/2010/main" val="0"/>
                        </a:ext>
                      </a:extLst>
                    </a:blip>
                    <a:stretch>
                      <a:fillRect/>
                    </a:stretch>
                  </pic:blipFill>
                  <pic:spPr>
                    <a:xfrm>
                      <a:off x="0" y="0"/>
                      <a:ext cx="5943600" cy="3252470"/>
                    </a:xfrm>
                    <a:prstGeom prst="rect">
                      <a:avLst/>
                    </a:prstGeom>
                  </pic:spPr>
                </pic:pic>
              </a:graphicData>
            </a:graphic>
          </wp:inline>
        </w:drawing>
      </w:r>
    </w:p>
    <w:p w14:paraId="24CA6C1E" w14:textId="39A30907" w:rsidR="009D359D" w:rsidRPr="00311434" w:rsidRDefault="009D359D" w:rsidP="00931C76">
      <w:pPr>
        <w:pStyle w:val="NoSpacing"/>
        <w:numPr>
          <w:ilvl w:val="0"/>
          <w:numId w:val="140"/>
        </w:numPr>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nceptual models are (Entity-relationship database model (ERDBD), Object-oriented model (OODBM), Record-based data model)</w:t>
      </w:r>
    </w:p>
    <w:p w14:paraId="3E9E1E32" w14:textId="36A81D1B" w:rsidR="00107B58" w:rsidRPr="00311434" w:rsidRDefault="00107B58" w:rsidP="00931C76">
      <w:pPr>
        <w:pStyle w:val="NoSpacing"/>
        <w:numPr>
          <w:ilvl w:val="0"/>
          <w:numId w:val="140"/>
        </w:numPr>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mplementation models (Types of Record-based logical Model</w:t>
      </w:r>
      <w:r w:rsidR="00783E06" w:rsidRPr="00311434">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Pr="00311434">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re (Hierarchical database model (HDBM), Network database model (NDBM), Relational database model (RDBM)</w:t>
      </w:r>
    </w:p>
    <w:p w14:paraId="00EF7215" w14:textId="61D1D922" w:rsidR="00F02B0A" w:rsidRPr="00311434" w:rsidRDefault="00F02B0A" w:rsidP="00931C76">
      <w:pPr>
        <w:pStyle w:val="NoSpacing"/>
        <w:numPr>
          <w:ilvl w:val="0"/>
          <w:numId w:val="140"/>
        </w:numPr>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96DF9">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mi-structured Data Model</w:t>
      </w: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semi-structured data model allows the data specifications at places where the individual data items of the same type may have different attribute sets. The Extensible Markup Language, also known as XML, is widely used for representing semi-structured data).</w:t>
      </w:r>
    </w:p>
    <w:p w14:paraId="4A83DC78" w14:textId="4E4E4587" w:rsidR="00717839" w:rsidRPr="00311434" w:rsidRDefault="00717839" w:rsidP="00396DF9">
      <w:pPr>
        <w:pStyle w:val="NoSpacing"/>
        <w:ind w:left="360"/>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noProof/>
          <w:color w:val="171717" w:themeColor="background2" w:themeShade="1A"/>
        </w:rPr>
        <w:drawing>
          <wp:inline distT="0" distB="0" distL="0" distR="0" wp14:anchorId="606A6124" wp14:editId="294865A8">
            <wp:extent cx="5657850" cy="1638300"/>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Picture 185"/>
                    <pic:cNvPicPr/>
                  </pic:nvPicPr>
                  <pic:blipFill>
                    <a:blip r:embed="rId103">
                      <a:extLst>
                        <a:ext uri="{28A0092B-C50C-407E-A947-70E740481C1C}">
                          <a14:useLocalDpi xmlns:a14="http://schemas.microsoft.com/office/drawing/2010/main" val="0"/>
                        </a:ext>
                      </a:extLst>
                    </a:blip>
                    <a:stretch>
                      <a:fillRect/>
                    </a:stretch>
                  </pic:blipFill>
                  <pic:spPr>
                    <a:xfrm>
                      <a:off x="0" y="0"/>
                      <a:ext cx="5657850" cy="1638300"/>
                    </a:xfrm>
                    <a:prstGeom prst="rect">
                      <a:avLst/>
                    </a:prstGeom>
                  </pic:spPr>
                </pic:pic>
              </a:graphicData>
            </a:graphic>
          </wp:inline>
        </w:drawing>
      </w:r>
    </w:p>
    <w:p w14:paraId="23253EBB" w14:textId="77777777" w:rsidR="003F1AA7" w:rsidRPr="00311434" w:rsidRDefault="003F1AA7" w:rsidP="00717839">
      <w:pPr>
        <w:pStyle w:val="NoSpacing"/>
        <w:ind w:left="720"/>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1DF3D16" w14:textId="0F729226" w:rsidR="003F1AA7" w:rsidRPr="00311434" w:rsidRDefault="003F1AA7" w:rsidP="00717839">
      <w:pPr>
        <w:pStyle w:val="NoSpacing"/>
        <w:ind w:left="720"/>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95D635E" w14:textId="4EB9E364" w:rsidR="00F60EC6" w:rsidRPr="00311434" w:rsidRDefault="00F60EC6" w:rsidP="00717839">
      <w:pPr>
        <w:pStyle w:val="NoSpacing"/>
        <w:ind w:left="720"/>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C554FCA" w14:textId="7FE2D7C3" w:rsidR="00F60EC6" w:rsidRPr="00311434" w:rsidRDefault="00F60EC6" w:rsidP="00717839">
      <w:pPr>
        <w:pStyle w:val="NoSpacing"/>
        <w:ind w:left="720"/>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C7C5CCF" w14:textId="0A014C8A" w:rsidR="00F60EC6" w:rsidRPr="00311434" w:rsidRDefault="00F60EC6" w:rsidP="00717839">
      <w:pPr>
        <w:pStyle w:val="NoSpacing"/>
        <w:ind w:left="720"/>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EE20DB7" w14:textId="71351F89" w:rsidR="00F60EC6" w:rsidRPr="00311434" w:rsidRDefault="00F60EC6" w:rsidP="00717839">
      <w:pPr>
        <w:pStyle w:val="NoSpacing"/>
        <w:ind w:left="720"/>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E07C6EE" w14:textId="2B674B30" w:rsidR="00F60EC6" w:rsidRPr="00311434" w:rsidRDefault="00F60EC6" w:rsidP="00717839">
      <w:pPr>
        <w:pStyle w:val="NoSpacing"/>
        <w:ind w:left="720"/>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4BC4927" w14:textId="77777777" w:rsidR="00F60EC6" w:rsidRPr="00311434" w:rsidRDefault="00F60EC6" w:rsidP="00717839">
      <w:pPr>
        <w:pStyle w:val="NoSpacing"/>
        <w:ind w:left="720"/>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0F4D1C3" w14:textId="77777777" w:rsidR="003F1AA7" w:rsidRPr="00311434" w:rsidRDefault="003F1AA7" w:rsidP="00717839">
      <w:pPr>
        <w:pStyle w:val="NoSpacing"/>
        <w:ind w:left="720"/>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BCE31DF" w14:textId="3BDB3D23" w:rsidR="003F1AA7" w:rsidRPr="00311434" w:rsidRDefault="003F1AA7" w:rsidP="00643E0C">
      <w:pPr>
        <w:pStyle w:val="NoSpacing"/>
        <w:jc w:val="center"/>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 xml:space="preserve">Evolution </w:t>
      </w:r>
      <w:r w:rsidR="00643E0C"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Records </w:t>
      </w: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f Data model</w:t>
      </w:r>
      <w:r w:rsidR="00643E0C"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typ</w:t>
      </w:r>
      <w:r w:rsidR="00571C29"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r w:rsidR="00643E0C"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p>
    <w:p w14:paraId="34C4231E" w14:textId="26D124C0" w:rsidR="003F1AA7" w:rsidRPr="00311434" w:rsidRDefault="003F1AA7" w:rsidP="003F1AA7">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noProof/>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drawing>
          <wp:inline distT="0" distB="0" distL="0" distR="0" wp14:anchorId="5ABD13A5" wp14:editId="34F45C30">
            <wp:extent cx="6019800" cy="308610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6019800" cy="3086100"/>
                    </a:xfrm>
                    <a:prstGeom prst="rect">
                      <a:avLst/>
                    </a:prstGeom>
                    <a:noFill/>
                    <a:ln>
                      <a:noFill/>
                    </a:ln>
                  </pic:spPr>
                </pic:pic>
              </a:graphicData>
            </a:graphic>
          </wp:inline>
        </w:drawing>
      </w:r>
    </w:p>
    <w:p w14:paraId="407BAFC5" w14:textId="6412E01F" w:rsidR="00DE075E" w:rsidRPr="00311434" w:rsidRDefault="00DE075E" w:rsidP="003F1AA7">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noProof/>
          <w:color w:val="171717" w:themeColor="background2" w:themeShade="1A"/>
        </w:rPr>
        <w:drawing>
          <wp:inline distT="0" distB="0" distL="0" distR="0" wp14:anchorId="432CF102" wp14:editId="6D6ED8AE">
            <wp:extent cx="6038850" cy="166433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105">
                      <a:extLst>
                        <a:ext uri="{28A0092B-C50C-407E-A947-70E740481C1C}">
                          <a14:useLocalDpi xmlns:a14="http://schemas.microsoft.com/office/drawing/2010/main" val="0"/>
                        </a:ext>
                      </a:extLst>
                    </a:blip>
                    <a:stretch>
                      <a:fillRect/>
                    </a:stretch>
                  </pic:blipFill>
                  <pic:spPr>
                    <a:xfrm>
                      <a:off x="0" y="0"/>
                      <a:ext cx="6038850" cy="1664335"/>
                    </a:xfrm>
                    <a:prstGeom prst="rect">
                      <a:avLst/>
                    </a:prstGeom>
                  </pic:spPr>
                </pic:pic>
              </a:graphicData>
            </a:graphic>
          </wp:inline>
        </w:drawing>
      </w:r>
    </w:p>
    <w:p w14:paraId="3C162946" w14:textId="0BF49D60" w:rsidR="00571C29" w:rsidRPr="00311434" w:rsidRDefault="00571C29" w:rsidP="003F1AA7">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noProof/>
          <w:color w:val="171717" w:themeColor="background2" w:themeShade="1A"/>
        </w:rPr>
        <w:lastRenderedPageBreak/>
        <w:drawing>
          <wp:inline distT="0" distB="0" distL="0" distR="0" wp14:anchorId="2A6F3177" wp14:editId="0A53D5C5">
            <wp:extent cx="5953125" cy="8383905"/>
            <wp:effectExtent l="0" t="0" r="9525"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pic:cNvPicPr/>
                  </pic:nvPicPr>
                  <pic:blipFill>
                    <a:blip r:embed="rId106">
                      <a:extLst>
                        <a:ext uri="{28A0092B-C50C-407E-A947-70E740481C1C}">
                          <a14:useLocalDpi xmlns:a14="http://schemas.microsoft.com/office/drawing/2010/main" val="0"/>
                        </a:ext>
                      </a:extLst>
                    </a:blip>
                    <a:stretch>
                      <a:fillRect/>
                    </a:stretch>
                  </pic:blipFill>
                  <pic:spPr>
                    <a:xfrm>
                      <a:off x="0" y="0"/>
                      <a:ext cx="5957165" cy="8389595"/>
                    </a:xfrm>
                    <a:prstGeom prst="rect">
                      <a:avLst/>
                    </a:prstGeom>
                  </pic:spPr>
                </pic:pic>
              </a:graphicData>
            </a:graphic>
          </wp:inline>
        </w:drawing>
      </w:r>
    </w:p>
    <w:p w14:paraId="2FDE89A4" w14:textId="3C437DE4"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color w:val="000000" w:themeColor="text1"/>
        </w:rPr>
        <w:lastRenderedPageBreak/>
        <w:drawing>
          <wp:inline distT="0" distB="0" distL="0" distR="0" wp14:anchorId="3DC2C38C" wp14:editId="26E4D862">
            <wp:extent cx="5943600" cy="812482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943600" cy="8124825"/>
                    </a:xfrm>
                    <a:prstGeom prst="rect">
                      <a:avLst/>
                    </a:prstGeom>
                    <a:noFill/>
                    <a:ln>
                      <a:noFill/>
                    </a:ln>
                  </pic:spPr>
                </pic:pic>
              </a:graphicData>
            </a:graphic>
          </wp:inline>
        </w:drawing>
      </w:r>
    </w:p>
    <w:p w14:paraId="2CBA4C9C" w14:textId="5F9F8BA1" w:rsidR="0015184E" w:rsidRPr="007A039E" w:rsidRDefault="0015184E" w:rsidP="0015184E">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39E">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ERD Modeling and Database table relationships</w:t>
      </w:r>
    </w:p>
    <w:p w14:paraId="30B7FA42" w14:textId="3C923276"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hat is ERD: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ructure </w:t>
      </w:r>
      <w:r w:rsidR="007A039E">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r</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chema </w:t>
      </w:r>
      <w:r w:rsidR="007A039E">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r</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logical </w:t>
      </w:r>
      <w:r w:rsidR="007A039E">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sign of database is called Entity-Relationship diagram.</w:t>
      </w:r>
    </w:p>
    <w:p w14:paraId="1D089165" w14:textId="77777777" w:rsidR="0015184E" w:rsidRPr="007A039E" w:rsidRDefault="0015184E" w:rsidP="0015184E">
      <w:pPr>
        <w:pStyle w:val="NoSpacing"/>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39E">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tegory of relationships</w:t>
      </w:r>
    </w:p>
    <w:p w14:paraId="6CBE8AE2"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ptional relationship</w:t>
      </w:r>
    </w:p>
    <w:p w14:paraId="64E2ECF8"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ndatory relationship</w:t>
      </w:r>
    </w:p>
    <w:p w14:paraId="70A9E372" w14:textId="6AEB4AC0" w:rsidR="0015184E" w:rsidRPr="007A039E" w:rsidRDefault="0015184E" w:rsidP="0015184E">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39E">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ypes of relationships concerning degree</w:t>
      </w:r>
    </w:p>
    <w:p w14:paraId="40878832" w14:textId="3187A7A8" w:rsidR="0015184E" w:rsidRPr="007A039E" w:rsidRDefault="0015184E" w:rsidP="0015184E">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39E">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nary</w:t>
      </w:r>
      <w:r w:rsidR="004459E4" w:rsidRPr="007A039E">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r </w:t>
      </w:r>
      <w:r w:rsidRPr="007A039E">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lf</w:t>
      </w:r>
      <w:r w:rsidR="004459E4" w:rsidRPr="007A039E">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r </w:t>
      </w:r>
      <w:r w:rsidR="00783E06" w:rsidRPr="007A039E">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w:t>
      </w:r>
      <w:r w:rsidRPr="007A039E">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ursive relationship</w:t>
      </w:r>
    </w:p>
    <w:p w14:paraId="2A80C2B4"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single entity, recursive, exists between occurrences of the same entity set</w:t>
      </w:r>
    </w:p>
    <w:p w14:paraId="28BA3362" w14:textId="77777777" w:rsidR="0015184E" w:rsidRPr="007A039E" w:rsidRDefault="0015184E" w:rsidP="0015184E">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39E">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inary</w:t>
      </w:r>
    </w:p>
    <w:p w14:paraId="0A51EEBA"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wo entities are associated in a relationship</w:t>
      </w:r>
    </w:p>
    <w:p w14:paraId="04400AEC" w14:textId="77777777" w:rsidR="0015184E" w:rsidRPr="007A039E" w:rsidRDefault="0015184E" w:rsidP="0015184E">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39E">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rnary</w:t>
      </w:r>
    </w:p>
    <w:p w14:paraId="27EFBFCD"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ternary relationship is when three entities participate in the relationship.</w:t>
      </w:r>
    </w:p>
    <w:p w14:paraId="339DDA90"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ternary relationship is a relationship type that involves many </w:t>
      </w:r>
      <w:proofErr w:type="spell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ny</w:t>
      </w:r>
      <w:proofErr w:type="spell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relationships between three tables.</w:t>
      </w:r>
    </w:p>
    <w:p w14:paraId="49D69DE7"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 Example:</w:t>
      </w:r>
    </w:p>
    <w:p w14:paraId="49748DB8"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University might need to record which teachers taught which subjects in which courses.</w:t>
      </w:r>
    </w:p>
    <w:p w14:paraId="176DADC7"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rPr>
        <w:drawing>
          <wp:inline distT="0" distB="0" distL="0" distR="0" wp14:anchorId="49073A16" wp14:editId="01872EDA">
            <wp:extent cx="5943600" cy="18288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943600" cy="1828800"/>
                    </a:xfrm>
                    <a:prstGeom prst="rect">
                      <a:avLst/>
                    </a:prstGeom>
                  </pic:spPr>
                </pic:pic>
              </a:graphicData>
            </a:graphic>
          </wp:inline>
        </w:drawing>
      </w:r>
    </w:p>
    <w:p w14:paraId="166B9D42" w14:textId="668CEBF0" w:rsidR="00B76EF8" w:rsidRPr="00311434" w:rsidRDefault="007A039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Minion-Regular" w:hAnsi="Minion-Regular"/>
          <w:noProof/>
          <w:color w:val="171717" w:themeColor="background2" w:themeShade="1A"/>
        </w:rPr>
        <w:drawing>
          <wp:inline distT="0" distB="0" distL="0" distR="0" wp14:anchorId="4F3A2498" wp14:editId="227EF8DE">
            <wp:extent cx="5943600" cy="3609975"/>
            <wp:effectExtent l="0" t="0" r="0" b="9525"/>
            <wp:docPr id="32768" name="Picture 32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68" name="Picture 32768"/>
                    <pic:cNvPicPr/>
                  </pic:nvPicPr>
                  <pic:blipFill>
                    <a:blip r:embed="rId109">
                      <a:extLst>
                        <a:ext uri="{28A0092B-C50C-407E-A947-70E740481C1C}">
                          <a14:useLocalDpi xmlns:a14="http://schemas.microsoft.com/office/drawing/2010/main" val="0"/>
                        </a:ext>
                      </a:extLst>
                    </a:blip>
                    <a:stretch>
                      <a:fillRect/>
                    </a:stretch>
                  </pic:blipFill>
                  <pic:spPr>
                    <a:xfrm>
                      <a:off x="0" y="0"/>
                      <a:ext cx="5943600" cy="3609975"/>
                    </a:xfrm>
                    <a:prstGeom prst="rect">
                      <a:avLst/>
                    </a:prstGeom>
                  </pic:spPr>
                </pic:pic>
              </a:graphicData>
            </a:graphic>
          </wp:inline>
        </w:drawing>
      </w:r>
    </w:p>
    <w:p w14:paraId="1C3105EB" w14:textId="77777777" w:rsidR="0015184E" w:rsidRPr="00311434" w:rsidRDefault="0015184E" w:rsidP="0015184E">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N-</w:t>
      </w:r>
      <w:proofErr w:type="spellStart"/>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y</w:t>
      </w:r>
      <w:proofErr w:type="spellEnd"/>
    </w:p>
    <w:p w14:paraId="1FBCD76C" w14:textId="2F663A3B"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w:t>
      </w:r>
      <w:proofErr w:type="spell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y</w:t>
      </w:r>
      <w:proofErr w:type="spell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9652F1">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w:t>
      </w:r>
      <w:r w:rsidR="009652F1">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ntities involved in the relationship)</w:t>
      </w:r>
    </w:p>
    <w:p w14:paraId="2AA115EA"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 N-</w:t>
      </w:r>
      <w:proofErr w:type="spell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y</w:t>
      </w:r>
      <w:proofErr w:type="spell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relationship exists when there are n types of entities. There is one limitation of the N-</w:t>
      </w:r>
      <w:proofErr w:type="spell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y</w:t>
      </w:r>
      <w:proofErr w:type="spell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y entities so it is very hard to convert into an entity, a rational table.</w:t>
      </w:r>
    </w:p>
    <w:p w14:paraId="00D27705"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relationship between more than two entities is called an n-</w:t>
      </w:r>
      <w:proofErr w:type="spell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y</w:t>
      </w:r>
      <w:proofErr w:type="spell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relationship.</w:t>
      </w:r>
    </w:p>
    <w:p w14:paraId="252CB975" w14:textId="77777777" w:rsidR="0015184E" w:rsidRPr="00311434" w:rsidRDefault="0015184E" w:rsidP="0015184E">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amples of relationships R between two entities E and F</w:t>
      </w:r>
    </w:p>
    <w:p w14:paraId="3FD391A6"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rPr>
        <w:drawing>
          <wp:inline distT="0" distB="0" distL="0" distR="0" wp14:anchorId="739B93D4" wp14:editId="42B0CE92">
            <wp:extent cx="5943600" cy="2602865"/>
            <wp:effectExtent l="0" t="0" r="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43600" cy="2602865"/>
                    </a:xfrm>
                    <a:prstGeom prst="rect">
                      <a:avLst/>
                    </a:prstGeom>
                  </pic:spPr>
                </pic:pic>
              </a:graphicData>
            </a:graphic>
          </wp:inline>
        </w:drawing>
      </w:r>
    </w:p>
    <w:p w14:paraId="328771F9" w14:textId="77777777" w:rsidR="0015184E" w:rsidRPr="00311434" w:rsidRDefault="0015184E" w:rsidP="0015184E">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lationship Notations with entities:</w:t>
      </w:r>
    </w:p>
    <w:p w14:paraId="112C2564"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ecause it uses diamonds for relationships, Chen notation takes up more space than Crow’s Foot notation. Chen's notation also requires symbols. Crow’s Foot has a slight learning curve.</w:t>
      </w:r>
    </w:p>
    <w:p w14:paraId="65A32F30"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hen notation has the following possible cardinality:</w:t>
      </w:r>
    </w:p>
    <w:p w14:paraId="405637AD" w14:textId="77777777" w:rsidR="0015184E" w:rsidRPr="00311434" w:rsidRDefault="0015184E" w:rsidP="0015184E">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ne-to-One, Many-to-Many, and Many-to-One Relationships</w:t>
      </w:r>
    </w:p>
    <w:p w14:paraId="46A2CFA0"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ne-to-one (1:1) – both entities are associated with only one attribute of another entity</w:t>
      </w:r>
    </w:p>
    <w:p w14:paraId="6F03F68D"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ne-to-many (1</w:t>
      </w:r>
      <w:proofErr w:type="gram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w:t>
      </w:r>
      <w:proofErr w:type="gram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 one entity can be associated with multiple values of another entity</w:t>
      </w:r>
    </w:p>
    <w:p w14:paraId="06167FBB"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ny-to-one (N:1) – many entities are associated with only one attribute of another entity</w:t>
      </w:r>
    </w:p>
    <w:p w14:paraId="282EC9D4"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ny-to-many (M: N) – multiple entities can be associated with multiple attributes of another entity</w:t>
      </w:r>
    </w:p>
    <w:p w14:paraId="11CBD674" w14:textId="77777777" w:rsidR="0015184E" w:rsidRPr="00311434" w:rsidRDefault="0015184E" w:rsidP="0015184E">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R Design Issues</w:t>
      </w:r>
    </w:p>
    <w:p w14:paraId="53EED21E"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ere, we will discuss the basic design issues of an ER database schema in the following points:</w:t>
      </w:r>
    </w:p>
    <w:p w14:paraId="0BFFA8A9"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 Use of Entity Set vs Attributes</w:t>
      </w:r>
    </w:p>
    <w:p w14:paraId="69F6141D"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use of an entity set or attribute depends on the structure of the real-world enterprise that is being modeled and the semantics associated with its attributes.</w:t>
      </w:r>
    </w:p>
    <w:p w14:paraId="206E89A2"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 Use of Entity Set vs. Relationship Sets</w:t>
      </w:r>
    </w:p>
    <w:p w14:paraId="4BA2D14F"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t is difficult to examine if an object can be best expressed by an entity set or relationship set.</w:t>
      </w:r>
    </w:p>
    <w:p w14:paraId="4044AC26"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 Use of Binary vs n-</w:t>
      </w:r>
      <w:proofErr w:type="spell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y</w:t>
      </w:r>
      <w:proofErr w:type="spell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Relationship Sets</w:t>
      </w:r>
    </w:p>
    <w:p w14:paraId="2F9BC8E8" w14:textId="548491D0"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enerally, the relationships described in the databases are binary relationships. However, non-binary relationships can be represented by several binary relationships.</w:t>
      </w:r>
    </w:p>
    <w:p w14:paraId="067736D7" w14:textId="77777777" w:rsidR="0015184E" w:rsidRPr="00311434" w:rsidRDefault="0015184E" w:rsidP="0015184E">
      <w:pPr>
        <w:pStyle w:val="NoSpacing"/>
        <w:rPr>
          <w:rFonts w:ascii="Minion-Regular" w:hAnsi="Minion-Regular"/>
          <w:b/>
          <w:bCs/>
          <w:color w:val="171717" w:themeColor="background2" w:themeShade="1A"/>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nsforming Entities and Attributes to Relations</w:t>
      </w:r>
    </w:p>
    <w:p w14:paraId="267F7F51"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ur ultimate aim is to transform the ER design into a set of definitions for relational</w:t>
      </w:r>
    </w:p>
    <w:p w14:paraId="04441C86"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s in a computerized database, which we do through a set of transformation</w:t>
      </w:r>
    </w:p>
    <w:p w14:paraId="47DB52CA" w14:textId="2CCEDC45"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ules.</w:t>
      </w:r>
    </w:p>
    <w:p w14:paraId="62A7FF8C" w14:textId="77777777" w:rsidR="00DE0767" w:rsidRPr="00311434" w:rsidRDefault="00DE0767"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6920D93" w14:textId="6C5CD233" w:rsidR="00D42C5F" w:rsidRPr="00311434" w:rsidRDefault="00023116" w:rsidP="0015184E">
      <w:pPr>
        <w:pStyle w:val="NoSpacing"/>
        <w:rPr>
          <w:rFonts w:ascii="Minion-Regular" w:hAnsi="Minion-Regular"/>
          <w:b/>
          <w:bCs/>
          <w:color w:val="171717" w:themeColor="background2" w:themeShade="1A"/>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Minion-Regular" w:hAnsi="Minion-Regular"/>
          <w:b/>
          <w:bCs/>
          <w:color w:val="171717" w:themeColor="background2" w:themeShade="1A"/>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665EB2A2" w14:textId="4172372F" w:rsidR="0015184E" w:rsidRPr="00311434" w:rsidRDefault="00C54071" w:rsidP="0015184E">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noProof/>
          <w:color w:val="171717" w:themeColor="background2" w:themeShade="1A"/>
        </w:rPr>
        <w:lastRenderedPageBreak/>
        <w:drawing>
          <wp:inline distT="0" distB="0" distL="0" distR="0" wp14:anchorId="55BBCCF5" wp14:editId="67D2F72A">
            <wp:extent cx="5189855" cy="3086100"/>
            <wp:effectExtent l="0" t="0" r="0" b="0"/>
            <wp:docPr id="31830" name="Picture 31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30" name="Picture 31830"/>
                    <pic:cNvPicPr/>
                  </pic:nvPicPr>
                  <pic:blipFill>
                    <a:blip r:embed="rId111">
                      <a:extLst>
                        <a:ext uri="{28A0092B-C50C-407E-A947-70E740481C1C}">
                          <a14:useLocalDpi xmlns:a14="http://schemas.microsoft.com/office/drawing/2010/main" val="0"/>
                        </a:ext>
                      </a:extLst>
                    </a:blip>
                    <a:stretch>
                      <a:fillRect/>
                    </a:stretch>
                  </pic:blipFill>
                  <pic:spPr>
                    <a:xfrm>
                      <a:off x="0" y="0"/>
                      <a:ext cx="5190481" cy="3086472"/>
                    </a:xfrm>
                    <a:prstGeom prst="rect">
                      <a:avLst/>
                    </a:prstGeom>
                  </pic:spPr>
                </pic:pic>
              </a:graphicData>
            </a:graphic>
          </wp:inline>
        </w:drawing>
      </w:r>
    </w:p>
    <w:p w14:paraId="3A20C2E4" w14:textId="078170BF" w:rsidR="00B05FD5" w:rsidRPr="00311434" w:rsidRDefault="00B05FD5" w:rsidP="0015184E">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noProof/>
          <w:color w:val="171717" w:themeColor="background2" w:themeShade="1A"/>
        </w:rPr>
        <w:drawing>
          <wp:inline distT="0" distB="0" distL="0" distR="0" wp14:anchorId="1E5D0D01" wp14:editId="2D8636F1">
            <wp:extent cx="5943600" cy="4953000"/>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12">
                      <a:extLst>
                        <a:ext uri="{28A0092B-C50C-407E-A947-70E740481C1C}">
                          <a14:useLocalDpi xmlns:a14="http://schemas.microsoft.com/office/drawing/2010/main" val="0"/>
                        </a:ext>
                      </a:extLst>
                    </a:blip>
                    <a:stretch>
                      <a:fillRect/>
                    </a:stretch>
                  </pic:blipFill>
                  <pic:spPr>
                    <a:xfrm>
                      <a:off x="0" y="0"/>
                      <a:ext cx="5943600" cy="4953000"/>
                    </a:xfrm>
                    <a:prstGeom prst="rect">
                      <a:avLst/>
                    </a:prstGeom>
                  </pic:spPr>
                </pic:pic>
              </a:graphicData>
            </a:graphic>
          </wp:inline>
        </w:drawing>
      </w:r>
    </w:p>
    <w:p w14:paraId="7E107313" w14:textId="77777777" w:rsidR="004C7F54" w:rsidRPr="00311434" w:rsidRDefault="004C7F54" w:rsidP="0015184E">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9F7E729" w14:textId="7891A090" w:rsidR="0015184E" w:rsidRPr="00311434" w:rsidRDefault="0015184E" w:rsidP="0015184E">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 xml:space="preserve">The first step is to design a </w:t>
      </w:r>
      <w:r w:rsidR="00B05FD5"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ough</w:t>
      </w: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chema by analyzing of requirements</w:t>
      </w:r>
    </w:p>
    <w:p w14:paraId="166C08D5" w14:textId="77777777" w:rsidR="0015184E" w:rsidRPr="00311434" w:rsidRDefault="0015184E" w:rsidP="0015184E">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rPr>
        <w:drawing>
          <wp:inline distT="0" distB="0" distL="0" distR="0" wp14:anchorId="20ED8D2A" wp14:editId="1C3A44CE">
            <wp:extent cx="5943600" cy="2924175"/>
            <wp:effectExtent l="0" t="0" r="0" b="9525"/>
            <wp:docPr id="22559" name="Picture 22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3600" cy="2924175"/>
                    </a:xfrm>
                    <a:prstGeom prst="rect">
                      <a:avLst/>
                    </a:prstGeom>
                  </pic:spPr>
                </pic:pic>
              </a:graphicData>
            </a:graphic>
          </wp:inline>
        </w:drawing>
      </w:r>
    </w:p>
    <w:p w14:paraId="499B8D4C" w14:textId="77777777" w:rsidR="0015184E" w:rsidRPr="00311434" w:rsidRDefault="0015184E" w:rsidP="0015184E">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rmalize the ERD and remove FD from Entities to enter the final steps</w:t>
      </w:r>
    </w:p>
    <w:p w14:paraId="6F88861B" w14:textId="77777777" w:rsidR="0015184E" w:rsidRPr="00311434" w:rsidRDefault="0015184E" w:rsidP="0015184E">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rPr>
        <w:drawing>
          <wp:inline distT="0" distB="0" distL="0" distR="0" wp14:anchorId="333483E4" wp14:editId="26C966F0">
            <wp:extent cx="5942330" cy="4200525"/>
            <wp:effectExtent l="0" t="0" r="1270" b="9525"/>
            <wp:docPr id="22560" name="Picture 22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958203" cy="4211745"/>
                    </a:xfrm>
                    <a:prstGeom prst="rect">
                      <a:avLst/>
                    </a:prstGeom>
                  </pic:spPr>
                </pic:pic>
              </a:graphicData>
            </a:graphic>
          </wp:inline>
        </w:drawing>
      </w:r>
    </w:p>
    <w:p w14:paraId="638DB06B" w14:textId="397C9A9C" w:rsidR="0015184E" w:rsidRPr="00311434" w:rsidRDefault="0015184E" w:rsidP="0015184E">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C441DE6" w14:textId="5C3BE87B" w:rsidR="00B76EF8" w:rsidRPr="00311434" w:rsidRDefault="00B76EF8" w:rsidP="0015184E">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1528E21" w14:textId="57233A7D" w:rsidR="00B76EF8" w:rsidRPr="00311434" w:rsidRDefault="00B76EF8" w:rsidP="0015184E">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D87B795" w14:textId="5A9AC331" w:rsidR="00B76EF8" w:rsidRPr="00311434" w:rsidRDefault="00B76EF8" w:rsidP="0015184E">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0B4C121" w14:textId="6424AB76" w:rsidR="0015184E" w:rsidRPr="00023116" w:rsidRDefault="0015184E" w:rsidP="0015184E">
      <w:pPr>
        <w:pStyle w:val="NoSpacing"/>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23116">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Transformation Rule 1.</w:t>
      </w:r>
      <w:r w:rsidRPr="00023116">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ach entity in an ER diagram is mapped to a single table in a relational database;</w:t>
      </w:r>
    </w:p>
    <w:p w14:paraId="5161D1AC" w14:textId="77777777" w:rsidR="0015184E" w:rsidRPr="00311434" w:rsidRDefault="0015184E" w:rsidP="0015184E">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3C70F1D" w14:textId="0D9BD14C" w:rsidR="0015184E" w:rsidRPr="00311434" w:rsidRDefault="0015184E" w:rsidP="0015184E">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rPr>
        <w:drawing>
          <wp:inline distT="0" distB="0" distL="0" distR="0" wp14:anchorId="28C54353" wp14:editId="2D853214">
            <wp:extent cx="5943317" cy="3120887"/>
            <wp:effectExtent l="0" t="0" r="635" b="3810"/>
            <wp:docPr id="28" name="Picture 28" descr="DBMS Reduction of ER diagram to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BMS Reduction of ER diagram to Table"/>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952793" cy="3125863"/>
                    </a:xfrm>
                    <a:prstGeom prst="rect">
                      <a:avLst/>
                    </a:prstGeom>
                    <a:noFill/>
                    <a:ln>
                      <a:noFill/>
                    </a:ln>
                  </pic:spPr>
                </pic:pic>
              </a:graphicData>
            </a:graphic>
          </wp:inline>
        </w:drawing>
      </w:r>
    </w:p>
    <w:p w14:paraId="469B9916" w14:textId="77777777" w:rsidR="0015184E" w:rsidRPr="00023116" w:rsidRDefault="0015184E" w:rsidP="0015184E">
      <w:pPr>
        <w:pStyle w:val="NoSpacing"/>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23116">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ransformation Rule 2. </w:t>
      </w:r>
      <w:r w:rsidRPr="00023116">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key attribute of the entity type is represented by the primary key.</w:t>
      </w:r>
    </w:p>
    <w:p w14:paraId="5A4CBAC1"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l single-valued attribute becomes a column for the table</w:t>
      </w:r>
    </w:p>
    <w:p w14:paraId="4CA56F2E" w14:textId="77777777" w:rsidR="0015184E" w:rsidRPr="00023116" w:rsidRDefault="0015184E" w:rsidP="0015184E">
      <w:pPr>
        <w:pStyle w:val="NoSpacing"/>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23116">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nsformation Rule 3.</w:t>
      </w:r>
      <w:r w:rsidRPr="00023116">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Given an entity E with primary identify, a multivalued attributed attached to E in an ER diagram is mapped to a table of its own;</w:t>
      </w:r>
    </w:p>
    <w:p w14:paraId="01A7153A" w14:textId="3A62AAC8" w:rsidR="0015184E" w:rsidRPr="00311434" w:rsidRDefault="0015184E" w:rsidP="0015184E">
      <w:pPr>
        <w:pStyle w:val="NoSpacing"/>
        <w:pBdr>
          <w:bottom w:val="single" w:sz="6" w:space="1" w:color="auto"/>
        </w:pBd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rPr>
        <w:drawing>
          <wp:inline distT="0" distB="0" distL="0" distR="0" wp14:anchorId="54AB434D" wp14:editId="126B367E">
            <wp:extent cx="5942330" cy="2647950"/>
            <wp:effectExtent l="0" t="0" r="1270" b="0"/>
            <wp:docPr id="29" name="Picture 29" descr="DBMS Reduction of ER diagram to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BMS Reduction of ER diagram to Table"/>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67659" cy="2659237"/>
                    </a:xfrm>
                    <a:prstGeom prst="rect">
                      <a:avLst/>
                    </a:prstGeom>
                    <a:noFill/>
                    <a:ln>
                      <a:noFill/>
                    </a:ln>
                  </pic:spPr>
                </pic:pic>
              </a:graphicData>
            </a:graphic>
          </wp:inline>
        </w:drawing>
      </w:r>
    </w:p>
    <w:p w14:paraId="763E7FAA" w14:textId="77777777" w:rsidR="008060C3" w:rsidRPr="00311434" w:rsidRDefault="008060C3" w:rsidP="0015184E">
      <w:pPr>
        <w:pStyle w:val="NoSpacing"/>
        <w:pBdr>
          <w:bottom w:val="single" w:sz="6" w:space="1" w:color="auto"/>
        </w:pBd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1E5F990" w14:textId="77777777" w:rsidR="0015184E" w:rsidRPr="005C1283" w:rsidRDefault="0015184E" w:rsidP="0015184E">
      <w:pPr>
        <w:pStyle w:val="NoSpacing"/>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nsforming Binary Relationships to Relations</w:t>
      </w:r>
    </w:p>
    <w:p w14:paraId="6EA3B239" w14:textId="77777777" w:rsidR="0015184E" w:rsidRPr="005C1283" w:rsidRDefault="0015184E" w:rsidP="0015184E">
      <w:pPr>
        <w:pStyle w:val="NoSpacing"/>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C1283">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e are now prepared to give the transformation rule for a binary many-to-many relationship.</w:t>
      </w:r>
    </w:p>
    <w:p w14:paraId="18F920CB" w14:textId="77777777" w:rsidR="0015184E" w:rsidRPr="005C1283" w:rsidRDefault="0015184E" w:rsidP="005C1283">
      <w:pPr>
        <w:pStyle w:val="NoSpacing"/>
        <w:jc w:val="both"/>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C1283">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nsformation Rule 3.5</w:t>
      </w:r>
      <w:r w:rsidRPr="005C1283">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N – N Relationships: When two entities E and F take part in a many-to-many binary relationship R, the relationship is mapped to a representative table T in the related relational </w:t>
      </w:r>
      <w:r w:rsidRPr="005C1283">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database design. The table contains columns for all attributes in the primary keys of both tables transformed from entities E and F, and this set of columns form the primary key for table T.</w:t>
      </w:r>
    </w:p>
    <w:p w14:paraId="286BBC14" w14:textId="77777777" w:rsidR="0015184E" w:rsidRPr="005C1283" w:rsidRDefault="0015184E" w:rsidP="005C1283">
      <w:pPr>
        <w:pStyle w:val="NoSpacing"/>
        <w:jc w:val="both"/>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C1283">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 T also contains columns for all attributes attached to the relationship. Relationship occurrences are represented by rows of the table, with the related entity instances uniquely identified by their primary key values as rows.</w:t>
      </w:r>
    </w:p>
    <w:p w14:paraId="481B04CF" w14:textId="77777777" w:rsidR="0015184E" w:rsidRPr="005C1283" w:rsidRDefault="0015184E" w:rsidP="0015184E">
      <w:pPr>
        <w:pStyle w:val="NoSpacing"/>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C1283">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se 1:  Binary Relationship with 1:1 cardinality with the total participation of an entity</w:t>
      </w:r>
    </w:p>
    <w:p w14:paraId="4F946638" w14:textId="50C18D06" w:rsidR="0015184E" w:rsidRPr="005C1283" w:rsidRDefault="0015184E" w:rsidP="0015184E">
      <w:pPr>
        <w:pStyle w:val="NoSpacing"/>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C1283">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tal participation, i.e. min occur is 1 with double lines in total</w:t>
      </w:r>
      <w:r w:rsidR="005C1283" w:rsidRPr="005C1283">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0B225733" w14:textId="77777777" w:rsidR="0015184E" w:rsidRPr="005C1283" w:rsidRDefault="0015184E" w:rsidP="005C1283">
      <w:pPr>
        <w:pStyle w:val="NoSpacing"/>
        <w:jc w:val="both"/>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C1283">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person has 0 or 1 passport number and the Passport is always owned by 1 person. So it is 1:1 cardinality with full participation constraint from Passport.  First Convert each entity and relationship to tables.</w:t>
      </w:r>
    </w:p>
    <w:p w14:paraId="3F7805BC" w14:textId="77777777" w:rsidR="0015184E" w:rsidRPr="005C1283" w:rsidRDefault="0015184E" w:rsidP="0015184E">
      <w:pPr>
        <w:pStyle w:val="NoSpacing"/>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C1283">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se 2: Binary Relationship with 1:1 cardinality and partial participation of both entities</w:t>
      </w:r>
    </w:p>
    <w:p w14:paraId="7A80DEB3" w14:textId="77777777" w:rsidR="0015184E" w:rsidRPr="005C1283" w:rsidRDefault="0015184E" w:rsidP="005C1283">
      <w:pPr>
        <w:pStyle w:val="NoSpacing"/>
        <w:jc w:val="both"/>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C1283">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male marries 0 or 1 female and vice versa as well. So it is a 1:1 cardinality with partial participation constraint from both. First Convert each entity and relationship to tables.  Male table corresponds to Male Entity with key as M-Id. Similarly, the Female table corresponds to Female Entity with the key as F-Id. Marry Table represents the relationship between Male and Female (Which Male marries which female). So it will take attribute M-Id from Male and F-Id from Female.</w:t>
      </w:r>
    </w:p>
    <w:p w14:paraId="3CEC7E53" w14:textId="77777777" w:rsidR="0015184E" w:rsidRPr="005C1283" w:rsidRDefault="0015184E" w:rsidP="0015184E">
      <w:pPr>
        <w:pStyle w:val="NoSpacing"/>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C1283">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se 3: Binary Relationship with n: 1 cardinality</w:t>
      </w:r>
    </w:p>
    <w:p w14:paraId="57B71563" w14:textId="77777777" w:rsidR="0015184E" w:rsidRPr="005C1283" w:rsidRDefault="0015184E" w:rsidP="0015184E">
      <w:pPr>
        <w:pStyle w:val="NoSpacing"/>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C1283">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se 4: Binary Relationship with m: n cardinality</w:t>
      </w:r>
    </w:p>
    <w:p w14:paraId="25BC4BA3" w14:textId="77777777" w:rsidR="0015184E" w:rsidRPr="005C1283" w:rsidRDefault="0015184E" w:rsidP="0015184E">
      <w:pPr>
        <w:pStyle w:val="NoSpacing"/>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C1283">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se 5: Binary Relationship with weak entity</w:t>
      </w:r>
    </w:p>
    <w:p w14:paraId="43AE696E" w14:textId="77777777" w:rsidR="0015184E" w:rsidRPr="005C1283" w:rsidRDefault="0015184E" w:rsidP="005C1283">
      <w:pPr>
        <w:pStyle w:val="NoSpacing"/>
        <w:jc w:val="both"/>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C1283">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 this scenario, an employee can have many dependents and one dependent can depend on one employee. A dependent does not have any existence without an employee (</w:t>
      </w:r>
      <w:proofErr w:type="spellStart"/>
      <w:r w:rsidRPr="005C1283">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g</w:t>
      </w:r>
      <w:proofErr w:type="spellEnd"/>
      <w:r w:rsidRPr="005C1283">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you as a child can be dependent on your father in his company). So it will be a weak entity and its participation will always be total.</w:t>
      </w:r>
    </w:p>
    <w:p w14:paraId="150F8A2A" w14:textId="0F457F7A" w:rsidR="0015184E" w:rsidRPr="00311434" w:rsidRDefault="00A24431"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Minion-Regular" w:hAnsi="Minion-Regular"/>
          <w:noProof/>
          <w:color w:val="171717" w:themeColor="background2" w:themeShade="1A"/>
        </w:rPr>
        <w:drawing>
          <wp:inline distT="0" distB="0" distL="0" distR="0" wp14:anchorId="78381919" wp14:editId="7848960A">
            <wp:extent cx="5943600" cy="3152775"/>
            <wp:effectExtent l="0" t="0" r="0" b="9525"/>
            <wp:docPr id="32784" name="Picture 32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84" name="Picture 32784"/>
                    <pic:cNvPicPr/>
                  </pic:nvPicPr>
                  <pic:blipFill>
                    <a:blip r:embed="rId117">
                      <a:extLst>
                        <a:ext uri="{28A0092B-C50C-407E-A947-70E740481C1C}">
                          <a14:useLocalDpi xmlns:a14="http://schemas.microsoft.com/office/drawing/2010/main" val="0"/>
                        </a:ext>
                      </a:extLst>
                    </a:blip>
                    <a:stretch>
                      <a:fillRect/>
                    </a:stretch>
                  </pic:blipFill>
                  <pic:spPr>
                    <a:xfrm>
                      <a:off x="0" y="0"/>
                      <a:ext cx="5943600" cy="3152775"/>
                    </a:xfrm>
                    <a:prstGeom prst="rect">
                      <a:avLst/>
                    </a:prstGeom>
                  </pic:spPr>
                </pic:pic>
              </a:graphicData>
            </a:graphic>
          </wp:inline>
        </w:drawing>
      </w:r>
    </w:p>
    <w:p w14:paraId="103421A3" w14:textId="25EAF817" w:rsidR="0015184E" w:rsidRPr="00311434" w:rsidRDefault="008060C3" w:rsidP="0015184E">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3AFB1C6B" w14:textId="739C6DC2" w:rsidR="0015184E" w:rsidRPr="00311434" w:rsidRDefault="002E3D17" w:rsidP="0015184E">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noProof/>
          <w:color w:val="171717" w:themeColor="background2" w:themeShade="1A"/>
          <w:sz w:val="24"/>
          <w:szCs w:val="24"/>
        </w:rPr>
        <w:lastRenderedPageBreak/>
        <w:drawing>
          <wp:inline distT="0" distB="0" distL="0" distR="0" wp14:anchorId="532B9BCB" wp14:editId="11B7FDA3">
            <wp:extent cx="5943600" cy="560260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pic:cNvPicPr/>
                  </pic:nvPicPr>
                  <pic:blipFill>
                    <a:blip r:embed="rId118">
                      <a:extLst>
                        <a:ext uri="{28A0092B-C50C-407E-A947-70E740481C1C}">
                          <a14:useLocalDpi xmlns:a14="http://schemas.microsoft.com/office/drawing/2010/main" val="0"/>
                        </a:ext>
                      </a:extLst>
                    </a:blip>
                    <a:stretch>
                      <a:fillRect/>
                    </a:stretch>
                  </pic:blipFill>
                  <pic:spPr>
                    <a:xfrm>
                      <a:off x="0" y="0"/>
                      <a:ext cx="5943600" cy="5602605"/>
                    </a:xfrm>
                    <a:prstGeom prst="rect">
                      <a:avLst/>
                    </a:prstGeom>
                  </pic:spPr>
                </pic:pic>
              </a:graphicData>
            </a:graphic>
          </wp:inline>
        </w:drawing>
      </w:r>
    </w:p>
    <w:p w14:paraId="4E7E032C" w14:textId="35B29604" w:rsidR="0015184E" w:rsidRPr="00C70704" w:rsidRDefault="00C70704" w:rsidP="0015184E">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ERD design</w:t>
      </w:r>
      <w:r w:rsidR="0015184E" w:rsidRPr="00C7070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pproach</w:t>
      </w:r>
      <w:r>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s</w:t>
      </w:r>
    </w:p>
    <w:p w14:paraId="534C81B4" w14:textId="77777777" w:rsidR="0015184E" w:rsidRPr="00311434" w:rsidRDefault="0015184E" w:rsidP="0015184E">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eneralization is the concept that some entities are the subtypes of other more general entities. They are represented by an "is a" relationship. Faculty (</w:t>
      </w: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SA OR IS-A OR IS A</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ubtype of the employee. One method of representing subtype relationships shown below is also known as the top-down approach.</w:t>
      </w:r>
    </w:p>
    <w:p w14:paraId="3918C49C" w14:textId="77777777" w:rsidR="0015184E" w:rsidRPr="00311434" w:rsidRDefault="0015184E" w:rsidP="0015184E">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clusive Subtype</w:t>
      </w:r>
    </w:p>
    <w:p w14:paraId="063B75EF"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f subtypes are exclusive, one supertype relates to at most one subtype.</w:t>
      </w:r>
    </w:p>
    <w:p w14:paraId="3227FC76" w14:textId="77777777" w:rsidR="0015184E" w:rsidRPr="00311434" w:rsidRDefault="0015184E" w:rsidP="0015184E">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clusive Subtype</w:t>
      </w:r>
    </w:p>
    <w:p w14:paraId="430CFBE8"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f subtypes are inclusive, one supertype can relate to one or more subtypes</w:t>
      </w:r>
    </w:p>
    <w:p w14:paraId="12570434" w14:textId="77777777" w:rsidR="00F4532F" w:rsidRPr="00311434" w:rsidRDefault="00F4532F"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B0B62E5" w14:textId="77777777" w:rsidR="00F4532F" w:rsidRPr="00311434" w:rsidRDefault="00F4532F"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8140CAC" w14:textId="77777777" w:rsidR="00F4532F" w:rsidRPr="00311434" w:rsidRDefault="00F4532F"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B0ADE60" w14:textId="77777777" w:rsidR="00F4532F" w:rsidRPr="00311434" w:rsidRDefault="00F4532F"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6A7A715" w14:textId="77777777" w:rsidR="00F4532F" w:rsidRPr="00311434" w:rsidRDefault="00F4532F"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A63862E" w14:textId="2E351255" w:rsidR="0015184E" w:rsidRPr="00311434" w:rsidRDefault="00F4532F" w:rsidP="0015184E">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noProof/>
          <w:color w:val="171717" w:themeColor="background2" w:themeShade="1A"/>
        </w:rPr>
        <w:lastRenderedPageBreak/>
        <w:drawing>
          <wp:inline distT="0" distB="0" distL="0" distR="0" wp14:anchorId="450D1567" wp14:editId="5A8A1AEC">
            <wp:extent cx="4249868" cy="2858655"/>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pic:cNvPicPr/>
                  </pic:nvPicPr>
                  <pic:blipFill>
                    <a:blip r:embed="rId119">
                      <a:extLst>
                        <a:ext uri="{28A0092B-C50C-407E-A947-70E740481C1C}">
                          <a14:useLocalDpi xmlns:a14="http://schemas.microsoft.com/office/drawing/2010/main" val="0"/>
                        </a:ext>
                      </a:extLst>
                    </a:blip>
                    <a:stretch>
                      <a:fillRect/>
                    </a:stretch>
                  </pic:blipFill>
                  <pic:spPr>
                    <a:xfrm>
                      <a:off x="0" y="0"/>
                      <a:ext cx="4249868" cy="2858655"/>
                    </a:xfrm>
                    <a:prstGeom prst="rect">
                      <a:avLst/>
                    </a:prstGeom>
                  </pic:spPr>
                </pic:pic>
              </a:graphicData>
            </a:graphic>
          </wp:inline>
        </w:drawing>
      </w:r>
    </w:p>
    <w:p w14:paraId="271F5805" w14:textId="0619A33B" w:rsidR="0015184E" w:rsidRPr="00C70704" w:rsidRDefault="0015184E" w:rsidP="0015184E">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7070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ata abstraction </w:t>
      </w:r>
      <w:r w:rsidR="00C7070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w:t>
      </w:r>
      <w:r w:rsidRPr="00C7070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ERD levels</w:t>
      </w:r>
    </w:p>
    <w:p w14:paraId="78809254"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ncepts of total and partial, subclasses and </w:t>
      </w:r>
      <w:proofErr w:type="spell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perclasses</w:t>
      </w:r>
      <w:proofErr w:type="spell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pecializations and generalizations.</w:t>
      </w:r>
    </w:p>
    <w:p w14:paraId="777A8A89"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iew level: The highest level of data abstraction like EERD.</w:t>
      </w:r>
    </w:p>
    <w:p w14:paraId="3321AADF"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ddle level: Middle level of data abstraction like ERD</w:t>
      </w:r>
    </w:p>
    <w:p w14:paraId="2DA505A7"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lowest level of data abstraction like Physical/internal data stored at disk/bottom level</w:t>
      </w:r>
    </w:p>
    <w:p w14:paraId="2ED6ACF0" w14:textId="77777777" w:rsidR="0015184E" w:rsidRPr="00C70704" w:rsidRDefault="0015184E" w:rsidP="0015184E">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7070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pecialization</w:t>
      </w:r>
    </w:p>
    <w:p w14:paraId="7CB541C9"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bgrouping into subclasses (top-down approach</w:t>
      </w:r>
      <w:proofErr w:type="gram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roofErr w:type="gramEnd"/>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HASA, HAS-A, HAS AN, HAS-AN</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50A9AA9D"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heritance – Inherit attributes and relationships from the superclass (Name, Birthdate, etc.)</w:t>
      </w:r>
    </w:p>
    <w:p w14:paraId="180326C6"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rPr>
        <w:lastRenderedPageBreak/>
        <w:drawing>
          <wp:inline distT="0" distB="0" distL="0" distR="0" wp14:anchorId="234E55D1" wp14:editId="7F37BF39">
            <wp:extent cx="5943600" cy="4087258"/>
            <wp:effectExtent l="0" t="0" r="0" b="8890"/>
            <wp:docPr id="22549" name="Picture 22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947476" cy="4089923"/>
                    </a:xfrm>
                    <a:prstGeom prst="rect">
                      <a:avLst/>
                    </a:prstGeom>
                  </pic:spPr>
                </pic:pic>
              </a:graphicData>
            </a:graphic>
          </wp:inline>
        </w:drawing>
      </w:r>
    </w:p>
    <w:p w14:paraId="4BF33652"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rPr>
        <w:drawing>
          <wp:inline distT="0" distB="0" distL="0" distR="0" wp14:anchorId="0066920D" wp14:editId="18AFF8B4">
            <wp:extent cx="5943600" cy="1949986"/>
            <wp:effectExtent l="0" t="0" r="0" b="0"/>
            <wp:docPr id="22550" name="Picture 22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949951" cy="1952070"/>
                    </a:xfrm>
                    <a:prstGeom prst="rect">
                      <a:avLst/>
                    </a:prstGeom>
                  </pic:spPr>
                </pic:pic>
              </a:graphicData>
            </a:graphic>
          </wp:inline>
        </w:drawing>
      </w:r>
    </w:p>
    <w:p w14:paraId="4C77D110" w14:textId="77777777" w:rsidR="0015184E" w:rsidRPr="00C70704" w:rsidRDefault="0015184E" w:rsidP="0015184E">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7070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eneralization</w:t>
      </w:r>
    </w:p>
    <w:p w14:paraId="2B9C3485"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verse processes of defining subclasses (bottom-up approach). Bring together common attributes in entities (</w:t>
      </w: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SA, IS-A, IS AN, IS-AN</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2297A6C3"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nion</w:t>
      </w:r>
    </w:p>
    <w:p w14:paraId="2EE55584"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dels a class/subclass with more than one superclass of distinct entity types.  Attribute inheritance is selective.</w:t>
      </w:r>
    </w:p>
    <w:p w14:paraId="2F0E7827"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rPr>
        <w:lastRenderedPageBreak/>
        <w:drawing>
          <wp:inline distT="0" distB="0" distL="0" distR="0" wp14:anchorId="16011352" wp14:editId="31E4C2C5">
            <wp:extent cx="4105275" cy="19812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4105275" cy="1981200"/>
                    </a:xfrm>
                    <a:prstGeom prst="rect">
                      <a:avLst/>
                    </a:prstGeom>
                    <a:noFill/>
                    <a:ln>
                      <a:noFill/>
                    </a:ln>
                  </pic:spPr>
                </pic:pic>
              </a:graphicData>
            </a:graphic>
          </wp:inline>
        </w:drawing>
      </w:r>
    </w:p>
    <w:p w14:paraId="592449C8"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rPr>
        <w:drawing>
          <wp:inline distT="0" distB="0" distL="0" distR="0" wp14:anchorId="6B80295E" wp14:editId="3010CDF1">
            <wp:extent cx="5943600" cy="3820160"/>
            <wp:effectExtent l="0" t="0" r="0" b="8890"/>
            <wp:docPr id="22558" name="Picture 22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943600" cy="3820160"/>
                    </a:xfrm>
                    <a:prstGeom prst="rect">
                      <a:avLst/>
                    </a:prstGeom>
                  </pic:spPr>
                </pic:pic>
              </a:graphicData>
            </a:graphic>
          </wp:inline>
        </w:drawing>
      </w:r>
    </w:p>
    <w:p w14:paraId="602F60C9" w14:textId="77777777" w:rsidR="0015184E" w:rsidRPr="00C70704" w:rsidRDefault="0015184E" w:rsidP="0015184E">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7070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nstraints on Specialization and Generalization</w:t>
      </w:r>
    </w:p>
    <w:p w14:paraId="14A0E4C6"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e have four types of specialization/generalization constraints:</w:t>
      </w:r>
    </w:p>
    <w:p w14:paraId="7B754D07"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isjoint</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otal </w:t>
      </w:r>
    </w:p>
    <w:p w14:paraId="5E190239"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isjoint</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artial </w:t>
      </w:r>
    </w:p>
    <w:p w14:paraId="00772824"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verlapping</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otal </w:t>
      </w:r>
    </w:p>
    <w:p w14:paraId="764BA1F9"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verlapping</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partial</w:t>
      </w:r>
    </w:p>
    <w:p w14:paraId="4E91D6CD"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ultiplicity</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relationship constraint)</w:t>
      </w:r>
    </w:p>
    <w:p w14:paraId="4BEA59E7"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vering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nstraints whether the entities in the subclasses collectively include all entities in the superclass</w:t>
      </w:r>
    </w:p>
    <w:p w14:paraId="7887CE2D"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te: Generalization usually is total because the superclass is derived from the subclasses.</w:t>
      </w:r>
    </w:p>
    <w:p w14:paraId="0CFD9DB2"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term </w:t>
      </w: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rdinality</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has two different meanings based on the context you use.</w:t>
      </w:r>
    </w:p>
    <w:p w14:paraId="78976730" w14:textId="6A9E06E4"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B7B4D0B" w14:textId="54476E45" w:rsidR="00B76EF8" w:rsidRPr="00311434" w:rsidRDefault="00B76EF8"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35E2DA6" w14:textId="77777777" w:rsidR="00B76EF8" w:rsidRPr="00311434" w:rsidRDefault="00B76EF8"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35E9F1C" w14:textId="77777777" w:rsidR="0015184E" w:rsidRPr="00311434" w:rsidRDefault="0015184E" w:rsidP="0015184E">
      <w:pPr>
        <w:pStyle w:val="NoSpacing"/>
        <w:rPr>
          <w:rFonts w:ascii="Minion-Regular" w:hAnsi="Minion-Regular"/>
          <w:b/>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Relationship Constraints types</w:t>
      </w:r>
    </w:p>
    <w:p w14:paraId="400AECFC"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rdinality ratio</w:t>
      </w:r>
    </w:p>
    <w:p w14:paraId="7E324407"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pecifies the maximum number of relationship instances in which each entity can participate</w:t>
      </w:r>
    </w:p>
    <w:p w14:paraId="6968C17E"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ypes 1:1, 1</w:t>
      </w:r>
      <w:proofErr w:type="gram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w:t>
      </w:r>
      <w:proofErr w:type="gram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or M:N</w:t>
      </w:r>
    </w:p>
    <w:p w14:paraId="72D3EFD6" w14:textId="77777777" w:rsidR="0015184E" w:rsidRPr="00C70704" w:rsidRDefault="0015184E" w:rsidP="0015184E">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7070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articipation constraint </w:t>
      </w:r>
    </w:p>
    <w:p w14:paraId="47A4E89E"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pecifies whether the existence of an entity depends on its being related to another entity</w:t>
      </w:r>
    </w:p>
    <w:p w14:paraId="1C7CC340" w14:textId="77777777" w:rsidR="0015184E" w:rsidRPr="00C70704" w:rsidRDefault="0015184E" w:rsidP="0015184E">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7070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ypes: total and partial</w:t>
      </w:r>
    </w:p>
    <w:p w14:paraId="795B3D85"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us the minimum number of relationship instances in which entities can participate: thus1 for total participation, 0 for partial</w:t>
      </w:r>
    </w:p>
    <w:p w14:paraId="3C541E43"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Diagrammatically, use a double line from relationship type to entity type</w:t>
      </w:r>
    </w:p>
    <w:p w14:paraId="0219CF6E" w14:textId="77777777" w:rsidR="0015184E" w:rsidRPr="00C70704" w:rsidRDefault="0015184E" w:rsidP="0015184E">
      <w:pPr>
        <w:pStyle w:val="NoSpacing"/>
        <w:rPr>
          <w:rFonts w:ascii="Minion-Regular" w:hAnsi="Minion-Regular"/>
          <w:b/>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70704">
        <w:rPr>
          <w:rFonts w:ascii="Minion-Regular" w:hAnsi="Minion-Regular"/>
          <w:b/>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re are two types of participation constraints:</w:t>
      </w:r>
    </w:p>
    <w:p w14:paraId="33374F55"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otal participation, i.e. min occur is 1 with double lines in total. </w:t>
      </w:r>
      <w:proofErr w:type="spell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ottedOval</w:t>
      </w:r>
      <w:proofErr w:type="spell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s a derived attribute</w:t>
      </w:r>
    </w:p>
    <w:p w14:paraId="6BEB3556" w14:textId="77777777" w:rsidR="0015184E" w:rsidRPr="00311434" w:rsidRDefault="0015184E" w:rsidP="00931C76">
      <w:pPr>
        <w:pStyle w:val="NoSpacing"/>
        <w:numPr>
          <w:ilvl w:val="0"/>
          <w:numId w:val="141"/>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rtial Participation</w:t>
      </w:r>
    </w:p>
    <w:p w14:paraId="396A23B2" w14:textId="77777777" w:rsidR="0015184E" w:rsidRPr="00311434" w:rsidRDefault="0015184E" w:rsidP="00931C76">
      <w:pPr>
        <w:pStyle w:val="NoSpacing"/>
        <w:numPr>
          <w:ilvl w:val="0"/>
          <w:numId w:val="141"/>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tal Participation</w:t>
      </w:r>
    </w:p>
    <w:p w14:paraId="37E83C74"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en we require all entities to participate in the relationship (total participation), we use double lines to specify. (Every loan has to have at least one customer)</w:t>
      </w:r>
    </w:p>
    <w:p w14:paraId="63641158"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rPr>
        <w:drawing>
          <wp:inline distT="0" distB="0" distL="0" distR="0" wp14:anchorId="13D5D792" wp14:editId="1158961E">
            <wp:extent cx="5942332" cy="4143375"/>
            <wp:effectExtent l="0" t="0" r="1270" b="0"/>
            <wp:docPr id="22547" name="Picture 22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951331" cy="4149650"/>
                    </a:xfrm>
                    <a:prstGeom prst="rect">
                      <a:avLst/>
                    </a:prstGeom>
                  </pic:spPr>
                </pic:pic>
              </a:graphicData>
            </a:graphic>
          </wp:inline>
        </w:drawing>
      </w:r>
    </w:p>
    <w:p w14:paraId="10FA49B1" w14:textId="77777777" w:rsidR="0015184E" w:rsidRPr="00311434" w:rsidRDefault="0015184E" w:rsidP="0015184E">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CE9D447" w14:textId="77777777" w:rsidR="0015184E" w:rsidRPr="00311434" w:rsidRDefault="0015184E" w:rsidP="0015184E">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181A4D9" w14:textId="77777777" w:rsidR="0015184E" w:rsidRPr="00311434" w:rsidRDefault="0015184E" w:rsidP="0015184E">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59DF8D1" w14:textId="77777777" w:rsidR="0015184E" w:rsidRPr="00311434" w:rsidRDefault="0015184E" w:rsidP="0015184E">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85F378D" w14:textId="77777777" w:rsidR="0015184E" w:rsidRPr="00311434" w:rsidRDefault="0015184E" w:rsidP="0015184E">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7E2FCF4" w14:textId="77777777" w:rsidR="0015184E" w:rsidRPr="00311434" w:rsidRDefault="0015184E" w:rsidP="0015184E">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A0F0996" w14:textId="77777777" w:rsidR="0015184E" w:rsidRPr="00311434" w:rsidRDefault="0015184E" w:rsidP="0015184E">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DEF9D60" w14:textId="77777777" w:rsidR="0015184E" w:rsidRPr="00311434" w:rsidRDefault="0015184E" w:rsidP="0015184E">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C755C92" w14:textId="77777777" w:rsidR="0015184E" w:rsidRPr="00311434" w:rsidRDefault="0015184E" w:rsidP="0015184E">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D6D07B5" w14:textId="34EF21B0" w:rsidR="0015184E" w:rsidRPr="00311434" w:rsidRDefault="0015184E" w:rsidP="0015184E">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4EC1FB3" w14:textId="77777777" w:rsidR="00C77C55" w:rsidRPr="00311434" w:rsidRDefault="00C77C55" w:rsidP="0015184E">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ACD8D36" w14:textId="4D610BA5" w:rsidR="0015184E" w:rsidRPr="00311434" w:rsidRDefault="00C70704" w:rsidP="0015184E">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7AAF1E04"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rPr>
        <w:drawing>
          <wp:inline distT="0" distB="0" distL="0" distR="0" wp14:anchorId="73889549" wp14:editId="5813BE42">
            <wp:extent cx="5943600" cy="527685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943600" cy="5276850"/>
                    </a:xfrm>
                    <a:prstGeom prst="rect">
                      <a:avLst/>
                    </a:prstGeom>
                  </pic:spPr>
                </pic:pic>
              </a:graphicData>
            </a:graphic>
          </wp:inline>
        </w:drawing>
      </w:r>
    </w:p>
    <w:p w14:paraId="2B1F71A5"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t</w:t>
      </w: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presses some entity occurrences associated with one occurrence of the related entity=&gt;The specific.</w:t>
      </w:r>
    </w:p>
    <w:p w14:paraId="705799E2" w14:textId="77777777" w:rsidR="0015184E" w:rsidRPr="00311434" w:rsidRDefault="0015184E" w:rsidP="00C70704">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cardinality of a relationship is the number of instances of entity B that can be associated with entity A. There is a minimum cardinality and a maximum cardinality for each relationship, with an unspecified maximum cardinality being shown as N. Cardinality limits are usually derived from the organization's policies or external constraints. </w:t>
      </w:r>
    </w:p>
    <w:p w14:paraId="6BB77639" w14:textId="77777777" w:rsidR="0015184E" w:rsidRPr="00311434" w:rsidRDefault="0015184E" w:rsidP="0015184E">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 Example:</w:t>
      </w:r>
    </w:p>
    <w:p w14:paraId="783F641C" w14:textId="77777777" w:rsidR="0015184E" w:rsidRPr="00311434" w:rsidRDefault="0015184E" w:rsidP="00C70704">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t the University, each Teacher can teach an unspecified maximum number of subjects as long as his/her weekly hours do not exceed 24 (this is an external constraint set by an industrial award).   Teachers may teach 0 subjects if they are involved in non-teaching projects.  Therefore, the cardinality limits for TEACHER are (O, N). </w:t>
      </w:r>
    </w:p>
    <w:p w14:paraId="32F08CAB" w14:textId="77777777" w:rsidR="0015184E" w:rsidRPr="00311434" w:rsidRDefault="0015184E" w:rsidP="00C70704">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University's policies state that each Subject is taught by only one teacher, but it is possible to have Subjects that have not yet been assigned a teacher.  Therefore, the cardinality limits for SUBJECT are (0,1). Teacher and subject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have M: N relationship connectivity. And they are binary (two) ternary too if we break this relationship. Such situations are modeled using a composite entity (or gerund)</w:t>
      </w:r>
    </w:p>
    <w:p w14:paraId="515157C2"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rPr>
        <w:drawing>
          <wp:inline distT="0" distB="0" distL="0" distR="0" wp14:anchorId="38C9CBBE" wp14:editId="0876CB9D">
            <wp:extent cx="3533775" cy="609600"/>
            <wp:effectExtent l="0" t="0" r="9525" b="0"/>
            <wp:docPr id="10" name="Picture 10" descr="Teacher/Subject cardinality lim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acher/Subject cardinality limits"/>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3533775" cy="609600"/>
                    </a:xfrm>
                    <a:prstGeom prst="rect">
                      <a:avLst/>
                    </a:prstGeom>
                    <a:noFill/>
                    <a:ln>
                      <a:noFill/>
                    </a:ln>
                  </pic:spPr>
                </pic:pic>
              </a:graphicData>
            </a:graphic>
          </wp:inline>
        </w:drawing>
      </w:r>
    </w:p>
    <w:p w14:paraId="38A08CF0"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rdinality Constraint:</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Quantification of the relationship between two concepts or classes (a constraint on aggregation)</w:t>
      </w:r>
    </w:p>
    <w:p w14:paraId="024B9667"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member cardinality is always a relationship to another thing.</w:t>
      </w:r>
    </w:p>
    <w:p w14:paraId="28D59E46"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ax </w:t>
      </w:r>
      <w:proofErr w:type="gram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rdinality(</w:t>
      </w:r>
      <w:proofErr w:type="gram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rdinality) Always 1 or Many. Class A has a relationship to Package B with a cardinality of one, which means at most there can be one occurrence of this class in the package. The opposite could be a Package that has a Max Cardinality of N, which would mean there can be N number of classes</w:t>
      </w:r>
    </w:p>
    <w:p w14:paraId="2625A765"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in </w:t>
      </w:r>
      <w:proofErr w:type="gram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rdinality(</w:t>
      </w:r>
      <w:proofErr w:type="gram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ptionality) Simply means "required." </w:t>
      </w:r>
      <w:proofErr w:type="spell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ts</w:t>
      </w:r>
      <w:proofErr w:type="spell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lways 0 or 1. 0 would mean 0 or more, 1 or more</w:t>
      </w:r>
    </w:p>
    <w:p w14:paraId="0D938E82"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three types of cardinality you can define for a relationship are as follows:</w:t>
      </w:r>
    </w:p>
    <w:p w14:paraId="70CEC945" w14:textId="77777777" w:rsidR="0015184E" w:rsidRPr="00311434" w:rsidRDefault="0015184E" w:rsidP="0015184E">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mum Cardinality. Governs whether or not selecting items from this relationship is optional or required. If you set the minimum cardinality to 0, selecting items is optional. If you set the minimum cardinality to greater than 0, the user must select that number of items from the relationship.</w:t>
      </w:r>
    </w:p>
    <w:p w14:paraId="480C572C"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ptional to Mandatory, Optional to Optional, Mandatory to Optional, Mandatory to Mandatory</w:t>
      </w:r>
    </w:p>
    <w:p w14:paraId="1C791D9C"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mmary Of ER Diagram Symbols</w:t>
      </w:r>
    </w:p>
    <w:p w14:paraId="6D71AF5A" w14:textId="77777777" w:rsidR="0015184E" w:rsidRPr="00311434" w:rsidRDefault="0015184E" w:rsidP="0015184E">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ximum Cardinality. Sets the maximum number of items that the user can select from a relationship. If you set the minimum cardinality to greater than 0, you must set the maximum cardinality to a number at least as large If you do not enter a maximum cardinality, the default is 999.</w:t>
      </w:r>
    </w:p>
    <w:p w14:paraId="3D610D0D"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ype of Max Cardinality: 1 to 1, 1 to many, many to many, many to 1</w:t>
      </w:r>
    </w:p>
    <w:p w14:paraId="4F3E8137" w14:textId="77777777" w:rsidR="0015184E" w:rsidRPr="00311434" w:rsidRDefault="0015184E" w:rsidP="0015184E">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fault Cardinality. Specifies what quantity of the default product is automatically added to the initial solution that the user sees. Default cardinality must be equal to or greater than the minimum cardinality and must be less than or equal to the maximum cardinality.</w:t>
      </w:r>
    </w:p>
    <w:p w14:paraId="2BEFFE7D"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Replaces cardinality ratio numerals and single/double line notation </w:t>
      </w:r>
    </w:p>
    <w:p w14:paraId="3102BD47"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ssociate a pair of integer numbers (min, max) with each participant of an entity type E in a relationship type R, where 0 ≤ min ≤ max and max ≥ 1 max=N =&gt; finite, but unbounded</w:t>
      </w:r>
    </w:p>
    <w:p w14:paraId="51242BA7"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lationship types can also have attributes</w:t>
      </w:r>
    </w:p>
    <w:p w14:paraId="73AB7DDB"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tributes of 1:1 or 1</w:t>
      </w:r>
      <w:proofErr w:type="gram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w:t>
      </w:r>
      <w:proofErr w:type="gram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relationship types can be migrated to one of the participating entity types</w:t>
      </w:r>
    </w:p>
    <w:p w14:paraId="150832BF"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 a 1</w:t>
      </w:r>
      <w:proofErr w:type="gram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w:t>
      </w:r>
      <w:proofErr w:type="gram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relationship type, the relationship attribute can be migrated only to the entity type on the N-side of the relationship</w:t>
      </w:r>
    </w:p>
    <w:p w14:paraId="7BBB64AD" w14:textId="0E83C176"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tributes on M: N relationship types must be specified as relationship attributes</w:t>
      </w:r>
    </w:p>
    <w:p w14:paraId="5F1233DC" w14:textId="77777777" w:rsidR="0015184E" w:rsidRPr="00311434" w:rsidRDefault="0015184E" w:rsidP="0015184E">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 the case of Data Modelling, Cardinality defines the number of attributes in one entity set, which can be associated with the number of attributes of other sets via a relationship set. In simple words, it refers to the relationship one table can have with the other table. They can be One-to-one, One-to-many, Many-to-one, or Many-to-many. And third may be the number of tuples in a relation.</w:t>
      </w:r>
    </w:p>
    <w:p w14:paraId="585C783B" w14:textId="77777777" w:rsidR="0015184E" w:rsidRPr="00311434" w:rsidRDefault="0015184E" w:rsidP="0015184E">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n the case of SQL, Cardinality refers to a number. It gives the number of unique values that appear in the table for a particular column. For </w:t>
      </w:r>
      <w:proofErr w:type="spell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g</w:t>
      </w:r>
      <w:proofErr w:type="spell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you have a table called Person with the column Gender. Gender column can have values either 'Male' or 'Female''.</w:t>
      </w:r>
    </w:p>
    <w:p w14:paraId="6E7D4C31"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rdinality is the number of tuples in a relation (number of rows).</w:t>
      </w:r>
    </w:p>
    <w:p w14:paraId="57E0EF0F" w14:textId="77777777" w:rsidR="0015184E" w:rsidRPr="00311434" w:rsidRDefault="0015184E" w:rsidP="0052119F">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ultiplicity</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 an association indicates how many objects the opposing class of an object can be instantiated. When this number is variable then the.</w:t>
      </w:r>
    </w:p>
    <w:p w14:paraId="0D3371C0" w14:textId="6EACB26F" w:rsidR="0015184E" w:rsidRPr="00311434" w:rsidRDefault="0015184E" w:rsidP="00C54071">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ultiplicity Cardinality + Participation dictionary definition of cardinality is the number of elements in a particular set or other.</w:t>
      </w:r>
    </w:p>
    <w:p w14:paraId="22C73752" w14:textId="4FA21BC8" w:rsidR="00C70704" w:rsidRPr="00311434" w:rsidRDefault="0015184E" w:rsidP="0052119F">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Multiplicity can be set for attribute operations and associations in a UML class diagram</w:t>
      </w:r>
      <w:r w:rsidR="0052119F"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quivalent to ERD)</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associations in a use case diagram.</w:t>
      </w:r>
    </w:p>
    <w:p w14:paraId="479CB45D" w14:textId="77777777" w:rsidR="0015184E" w:rsidRPr="00311434" w:rsidRDefault="0015184E" w:rsidP="0052119F">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cardinality is how many elements are in a set. Thus, a multiplicity tells you the minimum and maximum allowed members of the set. They are not synonymous.</w:t>
      </w:r>
    </w:p>
    <w:p w14:paraId="77652150" w14:textId="77777777" w:rsidR="00B76EF8" w:rsidRPr="00311434" w:rsidRDefault="00B76EF8"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1C02D79" w14:textId="1F757062" w:rsidR="0015184E" w:rsidRPr="00C70704" w:rsidRDefault="0015184E" w:rsidP="0015184E">
      <w:pPr>
        <w:pStyle w:val="NoSpacing"/>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70704">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iven the example below:</w:t>
      </w:r>
    </w:p>
    <w:p w14:paraId="249D650F"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1 ---------- 1-</w:t>
      </w:r>
    </w:p>
    <w:p w14:paraId="453AABB8"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ultiplicities:</w:t>
      </w:r>
    </w:p>
    <w:p w14:paraId="76DA7F51"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first multiplicity, for the left entity: 0-1</w:t>
      </w:r>
    </w:p>
    <w:p w14:paraId="37533F96"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second multiplicity, for the right entity: 1-</w:t>
      </w:r>
    </w:p>
    <w:p w14:paraId="0FBB2C65"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rdinalities for the first multiplicity:</w:t>
      </w:r>
    </w:p>
    <w:p w14:paraId="1AA2DC6F"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wer cardinality: 0</w:t>
      </w:r>
    </w:p>
    <w:p w14:paraId="74EF5B93"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pper cardinality: 1</w:t>
      </w:r>
    </w:p>
    <w:p w14:paraId="1D98FAA9"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rdinalities for the second multiplicity:</w:t>
      </w:r>
    </w:p>
    <w:p w14:paraId="10D4DA5F"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wer cardinality: 1</w:t>
      </w:r>
    </w:p>
    <w:p w14:paraId="50CA3219"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Upper cardinality: </w:t>
      </w:r>
    </w:p>
    <w:p w14:paraId="6986F402" w14:textId="771EABAB"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ultiplicity is the constraint on the collection of the association objects whereas Cardinality is the count of the objects that are in the collection.</w:t>
      </w:r>
      <w:r w:rsidR="00C54071"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multiplicity is the cardinality constraint.</w:t>
      </w:r>
    </w:p>
    <w:p w14:paraId="794BE922"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multiplicity of an event = Participation of an element + cardinality of an element.</w:t>
      </w:r>
    </w:p>
    <w:p w14:paraId="703BB994" w14:textId="77777777" w:rsidR="0015184E" w:rsidRPr="00311434" w:rsidRDefault="0015184E" w:rsidP="0052119F">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ML uses the term Multiplicity, whereas Data Modelling uses the term Cardinality. They are for all intents and purposes, the same.</w:t>
      </w:r>
    </w:p>
    <w:p w14:paraId="3E4B6943" w14:textId="0D35D00D" w:rsidR="0015184E" w:rsidRPr="00311434" w:rsidRDefault="0015184E" w:rsidP="00C54071">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rdinality (sometimes referred to as Ordinality) is what is used in ER modeling to "describe" a</w:t>
      </w:r>
      <w:r w:rsidR="00C54071"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lationship between two Entities.</w:t>
      </w:r>
    </w:p>
    <w:p w14:paraId="6E120AFA" w14:textId="77777777" w:rsidR="0015184E" w:rsidRPr="00C70704" w:rsidRDefault="0015184E" w:rsidP="0015184E">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7070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rdinality and Modality</w:t>
      </w:r>
    </w:p>
    <w:p w14:paraId="453BF847" w14:textId="4D3CE3A1"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proofErr w:type="spellStart"/>
      <w:r w:rsidR="009C1F4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in</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ifference</w:t>
      </w:r>
      <w:proofErr w:type="spell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between cardinality and modality is that cardinality is defined as the metric used to specify the number of occurrences of one object related to the number of occurrences of another object. On the contrary, modality signifies whether a certain data object must participate in the relationship or not.</w:t>
      </w:r>
    </w:p>
    <w:p w14:paraId="28B0A585"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rdinality refers to the maximum number of times an instance in one entity can be associated with instances in the related entity. Modality refers to the minimum number of times an instance in one entity can be associated with an instance in the related entity.</w:t>
      </w:r>
    </w:p>
    <w:p w14:paraId="1BCA9E1C"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rdinality can be 1 or Many and the symbol is placed on the outside ends of the relationship line, closest to the entity, Modality can be 1 or 0 and the symbol is placed on the inside, next to the cardinality symbol. For a cardinality of 1, a straight line is drawn. For a cardinality of Many a foot with three toes is drawn. For a modality of 1, a straight line is drawn. For a modality of 0, a circle is drawn.</w:t>
      </w:r>
    </w:p>
    <w:p w14:paraId="472053E4"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zero or more</w:t>
      </w:r>
    </w:p>
    <w:p w14:paraId="3E3F22C0"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1 or more </w:t>
      </w:r>
      <w:r w:rsidRPr="00311434">
        <w:rPr>
          <w:rFonts w:ascii="Minion-Regular" w:hAnsi="Minion-Regular"/>
          <w:noProof/>
        </w:rPr>
        <w:drawing>
          <wp:inline distT="0" distB="0" distL="0" distR="0" wp14:anchorId="2283B342" wp14:editId="506DED26">
            <wp:extent cx="1188720" cy="2743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188720" cy="274320"/>
                    </a:xfrm>
                    <a:prstGeom prst="rect">
                      <a:avLst/>
                    </a:prstGeom>
                    <a:noFill/>
                    <a:ln>
                      <a:noFill/>
                    </a:ln>
                  </pic:spPr>
                </pic:pic>
              </a:graphicData>
            </a:graphic>
          </wp:inline>
        </w:drawing>
      </w:r>
    </w:p>
    <w:p w14:paraId="1725002F"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 and only 1 (exactly 1)</w:t>
      </w:r>
    </w:p>
    <w:p w14:paraId="0184DC27" w14:textId="77777777" w:rsidR="0015184E" w:rsidRPr="00C70704" w:rsidRDefault="0015184E" w:rsidP="0015184E">
      <w:pPr>
        <w:pStyle w:val="NoSpacing"/>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70704">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ultiplicity = Cardinality + Participation</w:t>
      </w:r>
    </w:p>
    <w:p w14:paraId="68DAD903" w14:textId="19109D14" w:rsidR="001A0055" w:rsidRPr="00311434" w:rsidRDefault="0015184E" w:rsidP="001A0055">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rdinality: Denotes the maximum number of possible relationship occurrences in which a certain entity can participate (in simple terms: at most).</w:t>
      </w:r>
    </w:p>
    <w:p w14:paraId="2EC42E5E" w14:textId="77777777" w:rsidR="001A0055" w:rsidRPr="00C70704" w:rsidRDefault="001A0055" w:rsidP="001A0055">
      <w:pPr>
        <w:pStyle w:val="NoSpacing"/>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70704">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te: Connectivity and Modality/ multiplicity/ Cardinality and Relationship are same terms.</w:t>
      </w:r>
    </w:p>
    <w:p w14:paraId="3733A3AA" w14:textId="77777777" w:rsidR="001A0055" w:rsidRPr="00311434" w:rsidRDefault="001A0055" w:rsidP="001A0055">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drawing>
          <wp:inline distT="0" distB="0" distL="0" distR="0" wp14:anchorId="531A9097" wp14:editId="242F9D9A">
            <wp:extent cx="5943600" cy="1600200"/>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943600" cy="1600200"/>
                    </a:xfrm>
                    <a:prstGeom prst="rect">
                      <a:avLst/>
                    </a:prstGeom>
                    <a:noFill/>
                    <a:ln>
                      <a:noFill/>
                    </a:ln>
                  </pic:spPr>
                </pic:pic>
              </a:graphicData>
            </a:graphic>
          </wp:inline>
        </w:drawing>
      </w:r>
    </w:p>
    <w:p w14:paraId="77FE10E3" w14:textId="77777777" w:rsidR="001A0055" w:rsidRPr="00311434" w:rsidRDefault="001A0055"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A94A566" w14:textId="77777777" w:rsidR="0015184E" w:rsidRPr="00311434" w:rsidRDefault="0015184E" w:rsidP="0015184E">
      <w:pPr>
        <w:pStyle w:val="NoSpacing"/>
        <w:pBdr>
          <w:bottom w:val="single" w:sz="6" w:space="1" w:color="auto"/>
        </w:pBdr>
        <w:rPr>
          <w:rFonts w:ascii="Minion-Regular" w:hAnsi="Minion-Regular"/>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rticipation: Denotes if all or only some entity occurrences participate in a relationship (in simple terms: at least).</w:t>
      </w:r>
      <w:r w:rsidRPr="00311434">
        <w:rPr>
          <w:rFonts w:ascii="Minion-Regular" w:hAnsi="Minion-Regular"/>
        </w:rPr>
        <w:t xml:space="preserve"> </w:t>
      </w:r>
      <w:r w:rsidRPr="00311434">
        <w:rPr>
          <w:rFonts w:ascii="Minion-Regular" w:hAnsi="Minion-Regular"/>
          <w:noProof/>
        </w:rPr>
        <w:drawing>
          <wp:inline distT="0" distB="0" distL="0" distR="0" wp14:anchorId="33A6BC20" wp14:editId="51BDEBC5">
            <wp:extent cx="5943600" cy="24193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943600" cy="2419350"/>
                    </a:xfrm>
                    <a:prstGeom prst="rect">
                      <a:avLst/>
                    </a:prstGeom>
                    <a:noFill/>
                    <a:ln>
                      <a:noFill/>
                    </a:ln>
                  </pic:spPr>
                </pic:pic>
              </a:graphicData>
            </a:graphic>
          </wp:inline>
        </w:drawing>
      </w:r>
    </w:p>
    <w:tbl>
      <w:tblPr>
        <w:tblW w:w="9600" w:type="dxa"/>
        <w:tblCellMar>
          <w:top w:w="15" w:type="dxa"/>
          <w:left w:w="15" w:type="dxa"/>
          <w:bottom w:w="15" w:type="dxa"/>
          <w:right w:w="15" w:type="dxa"/>
        </w:tblCellMar>
        <w:tblLook w:val="04A0" w:firstRow="1" w:lastRow="0" w:firstColumn="1" w:lastColumn="0" w:noHBand="0" w:noVBand="1"/>
      </w:tblPr>
      <w:tblGrid>
        <w:gridCol w:w="2091"/>
        <w:gridCol w:w="4421"/>
        <w:gridCol w:w="3088"/>
      </w:tblGrid>
      <w:tr w:rsidR="0015184E" w:rsidRPr="00311434" w14:paraId="697DA00C" w14:textId="77777777" w:rsidTr="00257AB8">
        <w:trPr>
          <w:tblHeader/>
        </w:trPr>
        <w:tc>
          <w:tcPr>
            <w:tcW w:w="0" w:type="auto"/>
            <w:tcBorders>
              <w:top w:val="nil"/>
              <w:left w:val="nil"/>
              <w:bottom w:val="single" w:sz="6" w:space="0" w:color="DDDDDD"/>
              <w:right w:val="nil"/>
            </w:tcBorders>
            <w:shd w:val="clear" w:color="auto" w:fill="D9EDF7"/>
            <w:tcMar>
              <w:top w:w="120" w:type="dxa"/>
              <w:left w:w="120" w:type="dxa"/>
              <w:bottom w:w="120" w:type="dxa"/>
              <w:right w:w="120" w:type="dxa"/>
            </w:tcMar>
            <w:vAlign w:val="center"/>
            <w:hideMark/>
          </w:tcPr>
          <w:p w14:paraId="5399E7E9" w14:textId="77777777" w:rsidR="0015184E" w:rsidRPr="00311434" w:rsidRDefault="0015184E" w:rsidP="00257AB8">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ASIS FOR COMPARISON</w:t>
            </w:r>
          </w:p>
        </w:tc>
        <w:tc>
          <w:tcPr>
            <w:tcW w:w="0" w:type="auto"/>
            <w:tcBorders>
              <w:top w:val="nil"/>
              <w:left w:val="nil"/>
              <w:bottom w:val="single" w:sz="6" w:space="0" w:color="DDDDDD"/>
              <w:right w:val="nil"/>
            </w:tcBorders>
            <w:shd w:val="clear" w:color="auto" w:fill="D9EDF7"/>
            <w:tcMar>
              <w:top w:w="120" w:type="dxa"/>
              <w:left w:w="120" w:type="dxa"/>
              <w:bottom w:w="120" w:type="dxa"/>
              <w:right w:w="120" w:type="dxa"/>
            </w:tcMar>
            <w:vAlign w:val="center"/>
            <w:hideMark/>
          </w:tcPr>
          <w:p w14:paraId="5262B5C7" w14:textId="77777777" w:rsidR="0015184E" w:rsidRPr="00311434" w:rsidRDefault="0015184E" w:rsidP="00257AB8">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RDINALITY</w:t>
            </w:r>
          </w:p>
        </w:tc>
        <w:tc>
          <w:tcPr>
            <w:tcW w:w="0" w:type="auto"/>
            <w:tcBorders>
              <w:top w:val="nil"/>
              <w:left w:val="nil"/>
              <w:bottom w:val="single" w:sz="6" w:space="0" w:color="DDDDDD"/>
              <w:right w:val="nil"/>
            </w:tcBorders>
            <w:shd w:val="clear" w:color="auto" w:fill="D9EDF7"/>
            <w:tcMar>
              <w:top w:w="120" w:type="dxa"/>
              <w:left w:w="120" w:type="dxa"/>
              <w:bottom w:w="120" w:type="dxa"/>
              <w:right w:w="120" w:type="dxa"/>
            </w:tcMar>
            <w:vAlign w:val="center"/>
            <w:hideMark/>
          </w:tcPr>
          <w:p w14:paraId="2FE46EDB" w14:textId="77777777" w:rsidR="0015184E" w:rsidRPr="00311434" w:rsidRDefault="0015184E" w:rsidP="00257AB8">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DALITY</w:t>
            </w:r>
          </w:p>
        </w:tc>
      </w:tr>
      <w:tr w:rsidR="0015184E" w:rsidRPr="00311434" w14:paraId="4445F854" w14:textId="77777777" w:rsidTr="00257AB8">
        <w:tc>
          <w:tcPr>
            <w:tcW w:w="0" w:type="auto"/>
            <w:tcBorders>
              <w:top w:val="nil"/>
              <w:left w:val="nil"/>
              <w:bottom w:val="nil"/>
              <w:right w:val="nil"/>
            </w:tcBorders>
            <w:shd w:val="clear" w:color="auto" w:fill="FFFFFF"/>
            <w:tcMar>
              <w:top w:w="120" w:type="dxa"/>
              <w:left w:w="120" w:type="dxa"/>
              <w:bottom w:w="120" w:type="dxa"/>
              <w:right w:w="120" w:type="dxa"/>
            </w:tcMar>
            <w:hideMark/>
          </w:tcPr>
          <w:p w14:paraId="1371DA0F" w14:textId="77777777" w:rsidR="0015184E" w:rsidRPr="00311434" w:rsidRDefault="0015184E" w:rsidP="00257AB8">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asic</w:t>
            </w:r>
          </w:p>
        </w:tc>
        <w:tc>
          <w:tcPr>
            <w:tcW w:w="0" w:type="auto"/>
            <w:tcBorders>
              <w:top w:val="nil"/>
              <w:left w:val="nil"/>
              <w:bottom w:val="nil"/>
              <w:right w:val="nil"/>
            </w:tcBorders>
            <w:shd w:val="clear" w:color="auto" w:fill="FFFFFF"/>
            <w:tcMar>
              <w:top w:w="120" w:type="dxa"/>
              <w:left w:w="120" w:type="dxa"/>
              <w:bottom w:w="120" w:type="dxa"/>
              <w:right w:w="120" w:type="dxa"/>
            </w:tcMar>
            <w:hideMark/>
          </w:tcPr>
          <w:p w14:paraId="11C721EE" w14:textId="77777777" w:rsidR="0015184E" w:rsidRPr="00311434" w:rsidRDefault="0015184E" w:rsidP="00257AB8">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maximum number of associations between the table rows.</w:t>
            </w:r>
          </w:p>
        </w:tc>
        <w:tc>
          <w:tcPr>
            <w:tcW w:w="0" w:type="auto"/>
            <w:tcBorders>
              <w:top w:val="nil"/>
              <w:left w:val="nil"/>
              <w:bottom w:val="nil"/>
              <w:right w:val="nil"/>
            </w:tcBorders>
            <w:shd w:val="clear" w:color="auto" w:fill="FFFFFF"/>
            <w:tcMar>
              <w:top w:w="120" w:type="dxa"/>
              <w:left w:w="120" w:type="dxa"/>
              <w:bottom w:w="120" w:type="dxa"/>
              <w:right w:w="120" w:type="dxa"/>
            </w:tcMar>
            <w:hideMark/>
          </w:tcPr>
          <w:p w14:paraId="1F6D6EF2" w14:textId="77777777" w:rsidR="0015184E" w:rsidRPr="00311434" w:rsidRDefault="0015184E" w:rsidP="00257AB8">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minimum number of row associations.</w:t>
            </w:r>
          </w:p>
        </w:tc>
      </w:tr>
      <w:tr w:rsidR="0015184E" w:rsidRPr="00311434" w14:paraId="06292D37" w14:textId="77777777" w:rsidTr="00257AB8">
        <w:tc>
          <w:tcPr>
            <w:tcW w:w="0" w:type="auto"/>
            <w:tcBorders>
              <w:top w:val="single" w:sz="6" w:space="0" w:color="DDDDDD"/>
              <w:left w:val="nil"/>
              <w:bottom w:val="nil"/>
              <w:right w:val="nil"/>
            </w:tcBorders>
            <w:shd w:val="clear" w:color="auto" w:fill="F3F3F3"/>
            <w:tcMar>
              <w:top w:w="120" w:type="dxa"/>
              <w:left w:w="120" w:type="dxa"/>
              <w:bottom w:w="120" w:type="dxa"/>
              <w:right w:w="120" w:type="dxa"/>
            </w:tcMar>
            <w:hideMark/>
          </w:tcPr>
          <w:p w14:paraId="4B54941E" w14:textId="77777777" w:rsidR="0015184E" w:rsidRPr="00311434" w:rsidRDefault="0015184E" w:rsidP="00257AB8">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ypes</w:t>
            </w:r>
          </w:p>
        </w:tc>
        <w:tc>
          <w:tcPr>
            <w:tcW w:w="0" w:type="auto"/>
            <w:tcBorders>
              <w:top w:val="single" w:sz="6" w:space="0" w:color="DDDDDD"/>
              <w:left w:val="nil"/>
              <w:bottom w:val="nil"/>
              <w:right w:val="nil"/>
            </w:tcBorders>
            <w:shd w:val="clear" w:color="auto" w:fill="F3F3F3"/>
            <w:tcMar>
              <w:top w:w="120" w:type="dxa"/>
              <w:left w:w="120" w:type="dxa"/>
              <w:bottom w:w="120" w:type="dxa"/>
              <w:right w:w="120" w:type="dxa"/>
            </w:tcMar>
            <w:hideMark/>
          </w:tcPr>
          <w:p w14:paraId="06C3286E" w14:textId="77777777" w:rsidR="0015184E" w:rsidRPr="00311434" w:rsidRDefault="0015184E" w:rsidP="00257AB8">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ne-to-one, one-to-many, many-to-many.</w:t>
            </w:r>
          </w:p>
        </w:tc>
        <w:tc>
          <w:tcPr>
            <w:tcW w:w="0" w:type="auto"/>
            <w:tcBorders>
              <w:top w:val="single" w:sz="6" w:space="0" w:color="DDDDDD"/>
              <w:left w:val="nil"/>
              <w:bottom w:val="nil"/>
              <w:right w:val="nil"/>
            </w:tcBorders>
            <w:shd w:val="clear" w:color="auto" w:fill="F3F3F3"/>
            <w:tcMar>
              <w:top w:w="120" w:type="dxa"/>
              <w:left w:w="120" w:type="dxa"/>
              <w:bottom w:w="120" w:type="dxa"/>
              <w:right w:w="120" w:type="dxa"/>
            </w:tcMar>
            <w:hideMark/>
          </w:tcPr>
          <w:p w14:paraId="07F2BC29" w14:textId="77777777" w:rsidR="0015184E" w:rsidRPr="00311434" w:rsidRDefault="0015184E" w:rsidP="00257AB8">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ullable and not nullable.</w:t>
            </w:r>
          </w:p>
        </w:tc>
      </w:tr>
    </w:tbl>
    <w:p w14:paraId="74B852EC" w14:textId="2B4A9024" w:rsidR="0015184E" w:rsidRPr="00311434" w:rsidRDefault="009667B0" w:rsidP="0015184E">
      <w:pPr>
        <w:pStyle w:val="NoSpacing"/>
        <w:rPr>
          <w:rFonts w:ascii="Minion-Regular" w:hAnsi="Minion-Regular"/>
          <w:b/>
          <w:bCs/>
          <w:sz w:val="24"/>
          <w:szCs w:val="24"/>
        </w:rPr>
      </w:pPr>
      <w:r w:rsidRPr="00311434">
        <w:rPr>
          <w:rFonts w:ascii="Minion-Regular" w:hAnsi="Minion-Regular"/>
          <w:b/>
          <w:bCs/>
          <w:noProof/>
          <w:sz w:val="24"/>
          <w:szCs w:val="24"/>
        </w:rPr>
        <w:lastRenderedPageBreak/>
        <w:drawing>
          <wp:inline distT="0" distB="0" distL="0" distR="0" wp14:anchorId="66887032" wp14:editId="7E0AC1B3">
            <wp:extent cx="5943600" cy="4170045"/>
            <wp:effectExtent l="0" t="0" r="0" b="190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pic:cNvPicPr/>
                  </pic:nvPicPr>
                  <pic:blipFill>
                    <a:blip r:embed="rId130">
                      <a:extLst>
                        <a:ext uri="{28A0092B-C50C-407E-A947-70E740481C1C}">
                          <a14:useLocalDpi xmlns:a14="http://schemas.microsoft.com/office/drawing/2010/main" val="0"/>
                        </a:ext>
                      </a:extLst>
                    </a:blip>
                    <a:stretch>
                      <a:fillRect/>
                    </a:stretch>
                  </pic:blipFill>
                  <pic:spPr>
                    <a:xfrm>
                      <a:off x="0" y="0"/>
                      <a:ext cx="5943600" cy="4170045"/>
                    </a:xfrm>
                    <a:prstGeom prst="rect">
                      <a:avLst/>
                    </a:prstGeom>
                  </pic:spPr>
                </pic:pic>
              </a:graphicData>
            </a:graphic>
          </wp:inline>
        </w:drawing>
      </w:r>
    </w:p>
    <w:p w14:paraId="5E520D8F"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eneralization</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s like a bottom-up approach in which two or more entities of lower levels combine to form a higher level entity if they have some attributes in common.</w:t>
      </w:r>
    </w:p>
    <w:p w14:paraId="0CDF2176"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Generalization is more like a subclass and superclass system, but the only difference is the approach. Generalization uses the bottom-up approach. Like subclasses are combined to make a superclass. </w:t>
      </w: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S-A, ISA, IS A, IS AN, IS-AN</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pproach is used in generalization</w:t>
      </w:r>
    </w:p>
    <w:p w14:paraId="67135EAB"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eneralization is the result of taking the union of two or more (lower level) entity types to produce a higher level entity type.</w:t>
      </w:r>
    </w:p>
    <w:p w14:paraId="6D23A5CD"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eneralization is the same as UNION. Specialization is the same as ISA.</w:t>
      </w:r>
    </w:p>
    <w:p w14:paraId="0B9CA7F5" w14:textId="77777777" w:rsidR="0015184E" w:rsidRPr="00311434" w:rsidRDefault="0015184E" w:rsidP="0015184E">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specialization</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s a top-down approach, and it is the opposite of Generalization. In specialization, one higher-level entity can be broken down into two lower-level entities. Specialization is the result of taking a subset of a higher-level entity type to form a lower-level entity type.</w:t>
      </w:r>
    </w:p>
    <w:p w14:paraId="13E4067F" w14:textId="00AD85CC" w:rsidR="0015184E" w:rsidRPr="00311434" w:rsidRDefault="0015184E" w:rsidP="0015184E">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ormally, the superclass is defined first, the subclass and its related attributes are defined next, and the relationship set is then added. </w:t>
      </w: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ASA, HAS-A, HAS AN, HAS-AN.</w:t>
      </w:r>
    </w:p>
    <w:p w14:paraId="1BF28F52" w14:textId="77777777" w:rsidR="001D5AA0" w:rsidRPr="00311434" w:rsidRDefault="001D5AA0" w:rsidP="0015184E">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01E08AA" w14:textId="0B3F299E" w:rsidR="008060C3" w:rsidRPr="00311434" w:rsidRDefault="008060C3" w:rsidP="0015184E">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12C4D4C" w14:textId="6B9E073E" w:rsidR="008060C3" w:rsidRPr="00311434" w:rsidRDefault="008060C3" w:rsidP="0015184E">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888BCED" w14:textId="20C49D0D" w:rsidR="008060C3" w:rsidRPr="00311434" w:rsidRDefault="008060C3" w:rsidP="0015184E">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1C9C41B" w14:textId="2475051F" w:rsidR="008060C3" w:rsidRPr="00311434" w:rsidRDefault="008060C3" w:rsidP="0015184E">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8522A6A" w14:textId="4331E82B" w:rsidR="008060C3" w:rsidRPr="00311434" w:rsidRDefault="008060C3" w:rsidP="0015184E">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CA49448" w14:textId="00D9861F" w:rsidR="008060C3" w:rsidRPr="00311434" w:rsidRDefault="008060C3" w:rsidP="0015184E">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3FAFF65" w14:textId="3F249F02" w:rsidR="008060C3" w:rsidRPr="00311434" w:rsidRDefault="008060C3" w:rsidP="0015184E">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FA18D9C" w14:textId="77777777" w:rsidR="008060C3" w:rsidRPr="00311434" w:rsidRDefault="008060C3" w:rsidP="008060C3">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UML to EER specialization or generalization comes in the form of hierarchical entity set:</w:t>
      </w:r>
    </w:p>
    <w:p w14:paraId="7AF4E27B" w14:textId="77777777" w:rsidR="008060C3" w:rsidRPr="00311434" w:rsidRDefault="008060C3" w:rsidP="0015184E">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9BCEFB3" w14:textId="6DB0BBB5" w:rsidR="001D5AA0" w:rsidRPr="00311434" w:rsidRDefault="001D5AA0" w:rsidP="0015184E">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noProof/>
          <w:color w:val="171717" w:themeColor="background2" w:themeShade="1A"/>
          <w:sz w:val="24"/>
          <w:szCs w:val="24"/>
        </w:rPr>
        <w:drawing>
          <wp:inline distT="0" distB="0" distL="0" distR="0" wp14:anchorId="7E2B2016" wp14:editId="7DB5E7C2">
            <wp:extent cx="5943600" cy="6121400"/>
            <wp:effectExtent l="0" t="0" r="0" b="0"/>
            <wp:docPr id="31826" name="Picture 31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26" name="Picture 31826"/>
                    <pic:cNvPicPr/>
                  </pic:nvPicPr>
                  <pic:blipFill>
                    <a:blip r:embed="rId131">
                      <a:extLst>
                        <a:ext uri="{28A0092B-C50C-407E-A947-70E740481C1C}">
                          <a14:useLocalDpi xmlns:a14="http://schemas.microsoft.com/office/drawing/2010/main" val="0"/>
                        </a:ext>
                      </a:extLst>
                    </a:blip>
                    <a:stretch>
                      <a:fillRect/>
                    </a:stretch>
                  </pic:blipFill>
                  <pic:spPr>
                    <a:xfrm>
                      <a:off x="0" y="0"/>
                      <a:ext cx="5943600" cy="6121400"/>
                    </a:xfrm>
                    <a:prstGeom prst="rect">
                      <a:avLst/>
                    </a:prstGeom>
                  </pic:spPr>
                </pic:pic>
              </a:graphicData>
            </a:graphic>
          </wp:inline>
        </w:drawing>
      </w:r>
    </w:p>
    <w:p w14:paraId="1E877F51"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76BC770" w14:textId="6EA88FD8" w:rsidR="00FD05EA" w:rsidRPr="000310CB"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color w:val="171717" w:themeColor="background2" w:themeShade="1A"/>
        </w:rPr>
        <w:lastRenderedPageBreak/>
        <w:drawing>
          <wp:inline distT="0" distB="0" distL="0" distR="0" wp14:anchorId="78486495" wp14:editId="66E0A748">
            <wp:extent cx="5943600" cy="47434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32">
                      <a:extLst>
                        <a:ext uri="{28A0092B-C50C-407E-A947-70E740481C1C}">
                          <a14:useLocalDpi xmlns:a14="http://schemas.microsoft.com/office/drawing/2010/main" val="0"/>
                        </a:ext>
                      </a:extLst>
                    </a:blip>
                    <a:stretch>
                      <a:fillRect/>
                    </a:stretch>
                  </pic:blipFill>
                  <pic:spPr>
                    <a:xfrm>
                      <a:off x="0" y="0"/>
                      <a:ext cx="5943600" cy="4743450"/>
                    </a:xfrm>
                    <a:prstGeom prst="rect">
                      <a:avLst/>
                    </a:prstGeom>
                  </pic:spPr>
                </pic:pic>
              </a:graphicData>
            </a:graphic>
          </wp:inline>
        </w:drawing>
      </w:r>
    </w:p>
    <w:p w14:paraId="5E6450FC" w14:textId="5CCEED86" w:rsidR="0015184E" w:rsidRPr="00311434" w:rsidRDefault="0015184E" w:rsidP="0015184E">
      <w:pPr>
        <w:pStyle w:val="NoSpacing"/>
        <w:rPr>
          <w:rFonts w:ascii="Minion-Regular" w:hAnsi="Minion-Regular"/>
          <w:b/>
          <w:bCs/>
          <w:sz w:val="24"/>
          <w:szCs w:val="24"/>
        </w:rPr>
      </w:pPr>
      <w:r w:rsidRPr="00311434">
        <w:rPr>
          <w:rFonts w:ascii="Minion-Regular" w:hAnsi="Minion-Regular"/>
          <w:b/>
          <w:bCs/>
          <w:sz w:val="24"/>
          <w:szCs w:val="24"/>
        </w:rPr>
        <w:t>Transforming EERD to Relational Database Model</w:t>
      </w:r>
    </w:p>
    <w:p w14:paraId="06CFBA06" w14:textId="417A545E" w:rsidR="00FD05EA" w:rsidRPr="00311434" w:rsidRDefault="000310CB"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Minion-Regular" w:hAnsi="Minion-Regular"/>
          <w:noProof/>
          <w:color w:val="171717" w:themeColor="background2" w:themeShade="1A"/>
        </w:rPr>
        <w:drawing>
          <wp:inline distT="0" distB="0" distL="0" distR="0" wp14:anchorId="0D036694" wp14:editId="28352A55">
            <wp:extent cx="5943600" cy="3209925"/>
            <wp:effectExtent l="0" t="0" r="0" b="9525"/>
            <wp:docPr id="32785" name="Picture 32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85" name="Picture 32785"/>
                    <pic:cNvPicPr/>
                  </pic:nvPicPr>
                  <pic:blipFill>
                    <a:blip r:embed="rId133">
                      <a:extLst>
                        <a:ext uri="{28A0092B-C50C-407E-A947-70E740481C1C}">
                          <a14:useLocalDpi xmlns:a14="http://schemas.microsoft.com/office/drawing/2010/main" val="0"/>
                        </a:ext>
                      </a:extLst>
                    </a:blip>
                    <a:stretch>
                      <a:fillRect/>
                    </a:stretch>
                  </pic:blipFill>
                  <pic:spPr>
                    <a:xfrm>
                      <a:off x="0" y="0"/>
                      <a:ext cx="5943600" cy="3209925"/>
                    </a:xfrm>
                    <a:prstGeom prst="rect">
                      <a:avLst/>
                    </a:prstGeom>
                  </pic:spPr>
                </pic:pic>
              </a:graphicData>
            </a:graphic>
          </wp:inline>
        </w:drawing>
      </w:r>
    </w:p>
    <w:p w14:paraId="190FAE2F" w14:textId="6A2024C3" w:rsidR="0015184E" w:rsidRPr="000310CB" w:rsidRDefault="0015184E" w:rsidP="000310CB">
      <w:pPr>
        <w:pStyle w:val="NoSpacing"/>
        <w:jc w:val="center"/>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310CB">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Specialization / Generalization Lattice Example (UNIVERSITY)</w:t>
      </w:r>
      <w:r w:rsidR="002D29ED" w:rsidRPr="000310CB">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ERD TO Relational Model</w:t>
      </w:r>
    </w:p>
    <w:p w14:paraId="0999FC32" w14:textId="3AF9F03A" w:rsidR="0015184E" w:rsidRPr="00311434" w:rsidRDefault="002D29ED"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noProof/>
        </w:rPr>
        <w:drawing>
          <wp:inline distT="0" distB="0" distL="0" distR="0" wp14:anchorId="39293293" wp14:editId="1AEA517F">
            <wp:extent cx="5943600" cy="4505325"/>
            <wp:effectExtent l="0" t="0" r="0" b="9525"/>
            <wp:docPr id="31828" name="Picture 31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943600" cy="4505325"/>
                    </a:xfrm>
                    <a:prstGeom prst="rect">
                      <a:avLst/>
                    </a:prstGeom>
                  </pic:spPr>
                </pic:pic>
              </a:graphicData>
            </a:graphic>
          </wp:inline>
        </w:drawing>
      </w:r>
    </w:p>
    <w:p w14:paraId="3281EE9B" w14:textId="4E19F3C5" w:rsidR="002D29ED" w:rsidRPr="00311434" w:rsidRDefault="002D29ED"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color w:val="171717" w:themeColor="background2" w:themeShade="1A"/>
        </w:rPr>
        <w:lastRenderedPageBreak/>
        <w:drawing>
          <wp:inline distT="0" distB="0" distL="0" distR="0" wp14:anchorId="08488080" wp14:editId="2A452578">
            <wp:extent cx="5943600" cy="4119880"/>
            <wp:effectExtent l="0" t="0" r="0" b="0"/>
            <wp:docPr id="31829" name="Picture 318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29" name="Picture 31829"/>
                    <pic:cNvPicPr/>
                  </pic:nvPicPr>
                  <pic:blipFill>
                    <a:blip r:embed="rId135">
                      <a:extLst>
                        <a:ext uri="{28A0092B-C50C-407E-A947-70E740481C1C}">
                          <a14:useLocalDpi xmlns:a14="http://schemas.microsoft.com/office/drawing/2010/main" val="0"/>
                        </a:ext>
                      </a:extLst>
                    </a:blip>
                    <a:stretch>
                      <a:fillRect/>
                    </a:stretch>
                  </pic:blipFill>
                  <pic:spPr>
                    <a:xfrm>
                      <a:off x="0" y="0"/>
                      <a:ext cx="5943600" cy="4119880"/>
                    </a:xfrm>
                    <a:prstGeom prst="rect">
                      <a:avLst/>
                    </a:prstGeom>
                  </pic:spPr>
                </pic:pic>
              </a:graphicData>
            </a:graphic>
          </wp:inline>
        </w:drawing>
      </w:r>
    </w:p>
    <w:p w14:paraId="7E645CE3" w14:textId="77777777" w:rsidR="002D29ED" w:rsidRPr="00311434" w:rsidRDefault="002D29ED" w:rsidP="002D29ED">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pping Process</w:t>
      </w:r>
    </w:p>
    <w:p w14:paraId="6B4C6A12" w14:textId="77777777" w:rsidR="002D29ED" w:rsidRPr="00311434" w:rsidRDefault="002D29ED" w:rsidP="00842913">
      <w:pPr>
        <w:pStyle w:val="NoSpacing"/>
        <w:numPr>
          <w:ilvl w:val="0"/>
          <w:numId w:val="75"/>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reate tables for all higher-level entities.</w:t>
      </w:r>
    </w:p>
    <w:p w14:paraId="6D8E2D3F" w14:textId="77777777" w:rsidR="002D29ED" w:rsidRPr="00311434" w:rsidRDefault="002D29ED" w:rsidP="00842913">
      <w:pPr>
        <w:pStyle w:val="NoSpacing"/>
        <w:numPr>
          <w:ilvl w:val="0"/>
          <w:numId w:val="75"/>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reate tables for lower-level entities.</w:t>
      </w:r>
    </w:p>
    <w:p w14:paraId="026ABBB5" w14:textId="77777777" w:rsidR="002D29ED" w:rsidRPr="00311434" w:rsidRDefault="002D29ED" w:rsidP="00842913">
      <w:pPr>
        <w:pStyle w:val="NoSpacing"/>
        <w:numPr>
          <w:ilvl w:val="0"/>
          <w:numId w:val="75"/>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d primary keys of higher-level entities in the table of lower-level entities.</w:t>
      </w:r>
    </w:p>
    <w:p w14:paraId="53AFBEEF" w14:textId="77777777" w:rsidR="002D29ED" w:rsidRPr="00311434" w:rsidRDefault="002D29ED" w:rsidP="00842913">
      <w:pPr>
        <w:pStyle w:val="NoSpacing"/>
        <w:numPr>
          <w:ilvl w:val="0"/>
          <w:numId w:val="75"/>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 lower-level tables, add all other attributes of lower-level entities.</w:t>
      </w:r>
    </w:p>
    <w:p w14:paraId="183CA8CD" w14:textId="77777777" w:rsidR="002D29ED" w:rsidRPr="00311434" w:rsidRDefault="002D29ED" w:rsidP="00842913">
      <w:pPr>
        <w:pStyle w:val="NoSpacing"/>
        <w:numPr>
          <w:ilvl w:val="0"/>
          <w:numId w:val="75"/>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clare the primary key of the higher-level table and the primary key of the lower-level table.</w:t>
      </w:r>
    </w:p>
    <w:p w14:paraId="6A248002" w14:textId="77777777" w:rsidR="002D29ED" w:rsidRPr="00311434" w:rsidRDefault="002D29ED" w:rsidP="00842913">
      <w:pPr>
        <w:pStyle w:val="NoSpacing"/>
        <w:numPr>
          <w:ilvl w:val="0"/>
          <w:numId w:val="75"/>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clare foreign key constraints.</w:t>
      </w:r>
    </w:p>
    <w:p w14:paraId="6CAB8C3F" w14:textId="581BA75F"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is section presents the concept of entity clustering, which abstracts the ER schema to such a degree that the entire schema can appear on a single sheet of paper or a single computer screen.</w:t>
      </w:r>
    </w:p>
    <w:p w14:paraId="0C302EAC"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F7B319C"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3B6F2A7" w14:textId="37F0D0F0"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C8C5078" w14:textId="1DF7D7CC" w:rsidR="004C7F54" w:rsidRPr="00311434" w:rsidRDefault="004C7F54"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81E7C88" w14:textId="77777777" w:rsidR="004C7F54" w:rsidRPr="00311434" w:rsidRDefault="004C7F54"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C87C14B"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F0F1ECE"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21DA665"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685375A" w14:textId="77777777" w:rsidR="0015184E" w:rsidRPr="00311434" w:rsidRDefault="0015184E"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2B5B6CF" w14:textId="7DBBDF5D" w:rsidR="00845DD2" w:rsidRPr="00311434" w:rsidRDefault="00845DD2"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B74E2CE" w14:textId="77777777" w:rsidR="00B76EF8" w:rsidRPr="00311434" w:rsidRDefault="00B76EF8"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E1F85F1" w14:textId="77777777" w:rsidR="00845DD2" w:rsidRPr="00311434" w:rsidRDefault="00845DD2" w:rsidP="0015184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99095A6" w14:textId="77777777" w:rsidR="0015184E" w:rsidRPr="00311434" w:rsidRDefault="0015184E" w:rsidP="0015184E">
      <w:pPr>
        <w:pStyle w:val="NoSpacing"/>
        <w:pBdr>
          <w:bottom w:val="double" w:sz="6" w:space="1" w:color="auto"/>
        </w:pBd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AC9BC5A" w14:textId="77777777" w:rsidR="0015184E" w:rsidRPr="00311434" w:rsidRDefault="0015184E" w:rsidP="0015184E">
      <w:pPr>
        <w:pStyle w:val="NoSpacing"/>
        <w:pBdr>
          <w:bottom w:val="single" w:sz="6" w:space="1" w:color="auto"/>
        </w:pBdr>
        <w:jc w:val="center"/>
        <w:rPr>
          <w:rFonts w:ascii="Minion-Regular" w:hAnsi="Minion-Regula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311434">
        <w:rPr>
          <w:rFonts w:ascii="Minion-Regular" w:hAnsi="Minion-Regula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D</w:t>
      </w:r>
    </w:p>
    <w:p w14:paraId="1566630D" w14:textId="0A5E30C0" w:rsidR="004C2C20" w:rsidRPr="004C2C20" w:rsidRDefault="004C2C20" w:rsidP="006E6E96">
      <w:pPr>
        <w:pStyle w:val="NoSpacing"/>
        <w:rPr>
          <w:rFonts w:ascii="Minion-Regular" w:hAnsi="Minion-Regular"/>
          <w:b/>
          <w:color w:val="FF0000"/>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Minion-Regular" w:hAnsi="Minion-Regular"/>
          <w:b/>
          <w:color w:val="FF0000"/>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 xml:space="preserve">CHAPTER 4 </w:t>
      </w:r>
      <w:r w:rsidRPr="004C2C20">
        <w:rPr>
          <w:rFonts w:ascii="Minion-Regular" w:hAnsi="Minion-Regular"/>
          <w:b/>
          <w:color w:val="FF0000"/>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ISCOVERING BUSINESS RULES AND DATABASE CONSTRAINTS</w:t>
      </w:r>
    </w:p>
    <w:p w14:paraId="2DD948E2" w14:textId="77777777" w:rsidR="00517653" w:rsidRPr="00517653" w:rsidRDefault="00517653" w:rsidP="006E6E96">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17653">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verview of Database Constraints</w:t>
      </w:r>
    </w:p>
    <w:p w14:paraId="1099C118" w14:textId="359EF2E7" w:rsidR="006E6E96" w:rsidRPr="00311434" w:rsidRDefault="006E6E96" w:rsidP="00517653">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finition of Data integrity Constraints placed on the set of values allowed for the attributes of relation as relational Integrity.</w:t>
      </w:r>
    </w:p>
    <w:p w14:paraId="091B347F" w14:textId="77777777" w:rsidR="00517653" w:rsidRDefault="006E6E96" w:rsidP="006E6E96">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17653">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nstraint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These are special restrictions on allowable values.</w:t>
      </w:r>
    </w:p>
    <w:p w14:paraId="75917A5A" w14:textId="03CDCC17" w:rsidR="006E6E96" w:rsidRPr="00311434" w:rsidRDefault="006E6E96" w:rsidP="006E6E96">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or example, the Passing marks for a student must always be greater than 50%.</w:t>
      </w:r>
    </w:p>
    <w:p w14:paraId="7759A49C" w14:textId="668E5A14" w:rsidR="00B07100" w:rsidRPr="00311434" w:rsidRDefault="00B07100" w:rsidP="00B07100">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tegories of Constraints</w:t>
      </w:r>
    </w:p>
    <w:p w14:paraId="1B1D9EB6" w14:textId="684069C0" w:rsidR="00B07100" w:rsidRPr="00311434" w:rsidRDefault="00B07100" w:rsidP="00B07100">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nstraints on databases can generally be divided into three </w:t>
      </w:r>
      <w:r w:rsidR="009C1F4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in</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ategories:</w:t>
      </w:r>
    </w:p>
    <w:p w14:paraId="5A5E5999" w14:textId="34ADE14C" w:rsidR="00B07100" w:rsidRPr="00854E0D" w:rsidRDefault="00B07100" w:rsidP="00842913">
      <w:pPr>
        <w:pStyle w:val="NoSpacing"/>
        <w:numPr>
          <w:ilvl w:val="0"/>
          <w:numId w:val="109"/>
        </w:numPr>
        <w:jc w:val="both"/>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nstraints that are inherent in the data model. We call these inherent </w:t>
      </w:r>
      <w:r w:rsidRPr="00854E0D">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del-based constraints or implicit constraints.</w:t>
      </w:r>
    </w:p>
    <w:p w14:paraId="70A0263C" w14:textId="008B14F7" w:rsidR="00B07100" w:rsidRPr="00311434" w:rsidRDefault="00B07100" w:rsidP="00842913">
      <w:pPr>
        <w:pStyle w:val="NoSpacing"/>
        <w:numPr>
          <w:ilvl w:val="0"/>
          <w:numId w:val="109"/>
        </w:numPr>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nstraints that can be directly expressed in schemas of the data model, typically by specifying them in the DDL (data definition language, </w:t>
      </w:r>
      <w:r w:rsidR="0028794B"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e</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all these </w:t>
      </w:r>
      <w:r w:rsidRPr="00854E0D">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chema-based constraints or explicit constraint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1BF7C8F7" w14:textId="22F11BDE" w:rsidR="00B07100" w:rsidRPr="00924ACE" w:rsidRDefault="00B07100" w:rsidP="00842913">
      <w:pPr>
        <w:pStyle w:val="NoSpacing"/>
        <w:numPr>
          <w:ilvl w:val="0"/>
          <w:numId w:val="109"/>
        </w:numPr>
        <w:jc w:val="both"/>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nstraints that cannot be directly expressed in the schemas of the data model, and hence must be expressed and enforced by the application programs.</w:t>
      </w:r>
      <w:r w:rsidR="00AA377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e call these </w:t>
      </w:r>
      <w:r w:rsidRPr="00924ACE">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pplication-based or semantic constraints or business rules.</w:t>
      </w:r>
    </w:p>
    <w:p w14:paraId="690FB738" w14:textId="77777777" w:rsidR="006E6E96" w:rsidRPr="00517653" w:rsidRDefault="006E6E96" w:rsidP="006E6E96">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17653">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ypes of data integrity</w:t>
      </w:r>
    </w:p>
    <w:p w14:paraId="1AF4C82C" w14:textId="77777777" w:rsidR="006E6E96" w:rsidRPr="00311434" w:rsidRDefault="006E6E96" w:rsidP="00842913">
      <w:pPr>
        <w:pStyle w:val="NoSpacing"/>
        <w:numPr>
          <w:ilvl w:val="0"/>
          <w:numId w:val="89"/>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hysical Integrity</w:t>
      </w:r>
    </w:p>
    <w:p w14:paraId="3BAFF7E2" w14:textId="77777777" w:rsidR="006E6E96" w:rsidRPr="00311434" w:rsidRDefault="006E6E96" w:rsidP="006E6E96">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hysical integrity is the process of ensuring the wholeness, correctness, and accuracy of data when data is stored and retrieved.</w:t>
      </w:r>
    </w:p>
    <w:p w14:paraId="68C55FE8" w14:textId="77777777" w:rsidR="006E6E96" w:rsidRPr="00311434" w:rsidRDefault="006E6E96" w:rsidP="00842913">
      <w:pPr>
        <w:pStyle w:val="NoSpacing"/>
        <w:numPr>
          <w:ilvl w:val="0"/>
          <w:numId w:val="89"/>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gical integrity</w:t>
      </w:r>
    </w:p>
    <w:p w14:paraId="76FD3A12" w14:textId="77777777" w:rsidR="006E6E96" w:rsidRPr="00311434" w:rsidRDefault="006E6E96" w:rsidP="006E6E96">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gical integrity refers to the accuracy and consistency of the data itself. Logical integrity ensures that the data makes sense in its context.</w:t>
      </w:r>
    </w:p>
    <w:p w14:paraId="6BA9A8DE" w14:textId="77777777" w:rsidR="006E6E96" w:rsidRPr="00517653" w:rsidRDefault="006E6E96" w:rsidP="006E6E96">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17653">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ypes of logical integrity</w:t>
      </w:r>
    </w:p>
    <w:p w14:paraId="66C02EE1" w14:textId="77777777" w:rsidR="006E6E96" w:rsidRPr="00311434" w:rsidRDefault="006E6E96" w:rsidP="00842913">
      <w:pPr>
        <w:pStyle w:val="NoSpacing"/>
        <w:numPr>
          <w:ilvl w:val="0"/>
          <w:numId w:val="88"/>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tity integrity</w:t>
      </w:r>
    </w:p>
    <w:p w14:paraId="2AE2EFF7" w14:textId="13813AC2" w:rsidR="00400742" w:rsidRPr="00517653" w:rsidRDefault="006E6E96" w:rsidP="00842913">
      <w:pPr>
        <w:pStyle w:val="NoSpacing"/>
        <w:numPr>
          <w:ilvl w:val="0"/>
          <w:numId w:val="88"/>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o</w:t>
      </w:r>
      <w:r w:rsidR="009C1F4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in</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tegrity</w:t>
      </w:r>
    </w:p>
    <w:p w14:paraId="695E51D7" w14:textId="74787AB8" w:rsidR="00400742" w:rsidRPr="00311434" w:rsidRDefault="00400742" w:rsidP="00400742">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55F0">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w:t>
      </w:r>
      <w:r w:rsidR="00924ACE">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model-based constraints or implicit</w:t>
      </w:r>
      <w:r w:rsidRPr="007955F0">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clude do</w:t>
      </w:r>
      <w:r w:rsidR="009C1F4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in</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onstraints, key constraints, entity integrity constraints, and referential integrity constraints.</w:t>
      </w:r>
    </w:p>
    <w:p w14:paraId="0F645367" w14:textId="071446B2" w:rsidR="006E6E96" w:rsidRDefault="00DA00B4" w:rsidP="00517653">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o</w:t>
      </w:r>
      <w:r w:rsidR="009C1F4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in</w:t>
      </w: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onstraints can be violated if an attribute value is given that does not appear in the corresponding do</w:t>
      </w:r>
      <w:r w:rsidR="009C1F4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in</w:t>
      </w: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r is not of the appropriate data type. Key constraints can be violated if a key value in the new tuple already exists in another tuple in the relation r(R). Entity integrity can be violated if any part of the primary key of the new tuple t is NULL. Referential integrity can be violated if the value of any foreign key in t refers to a tuple that does not exist in the referenced relation.</w:t>
      </w:r>
      <w:r w:rsidR="006E6E9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2FE8CA3F" w14:textId="46B36C6F" w:rsidR="00B37A03" w:rsidRPr="00311434" w:rsidRDefault="00B37A03" w:rsidP="00B37A03">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17653">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te</w:t>
      </w:r>
      <w: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nsertions Constraints </w:t>
      </w:r>
      <w: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nd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nstraints on </w:t>
      </w:r>
      <w:proofErr w:type="gram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ULLs</w:t>
      </w:r>
      <w: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e</w:t>
      </w:r>
      <w:proofErr w:type="gram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alled explicit</w:t>
      </w:r>
      <w: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sert can violate any of the four types of constraints discussed in the</w:t>
      </w:r>
      <w:r>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mplicit constraints</w:t>
      </w: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6C7298AB" w14:textId="349C8629" w:rsidR="006E6E96" w:rsidRPr="00311434" w:rsidRDefault="006E6E96" w:rsidP="00842913">
      <w:pPr>
        <w:pStyle w:val="NoSpacing"/>
        <w:numPr>
          <w:ilvl w:val="0"/>
          <w:numId w:val="111"/>
        </w:numPr>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usiness Rule</w:t>
      </w:r>
      <w:r w:rsidR="00FE4825">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r default relation</w:t>
      </w: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onstraints </w:t>
      </w:r>
    </w:p>
    <w:p w14:paraId="18C4367C" w14:textId="4299AA84" w:rsidR="00DA00B4" w:rsidRPr="00311434" w:rsidRDefault="00DA00B4" w:rsidP="00DA00B4">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se rules are applied to data before (first) the data is inserted into the table columns. For example, Unique, Not NULL, Default constraints.</w:t>
      </w:r>
    </w:p>
    <w:p w14:paraId="0357C9A4" w14:textId="77777777" w:rsidR="006E6E96" w:rsidRPr="00311434" w:rsidRDefault="006E6E96" w:rsidP="00842913">
      <w:pPr>
        <w:pStyle w:val="NoSpacing"/>
        <w:numPr>
          <w:ilvl w:val="0"/>
          <w:numId w:val="46"/>
        </w:numPr>
        <w:ind w:left="1080"/>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primary key value can’t be null.</w:t>
      </w:r>
    </w:p>
    <w:p w14:paraId="59DF533F" w14:textId="77777777" w:rsidR="006E6E96" w:rsidRPr="00311434" w:rsidRDefault="006E6E96" w:rsidP="00842913">
      <w:pPr>
        <w:pStyle w:val="NoSpacing"/>
        <w:numPr>
          <w:ilvl w:val="0"/>
          <w:numId w:val="46"/>
        </w:numPr>
        <w:ind w:left="1080"/>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t null (absence of any value (i.e., unknown or nonapplicable to a tuple)</w:t>
      </w:r>
    </w:p>
    <w:p w14:paraId="67897A57" w14:textId="77777777" w:rsidR="006E6E96" w:rsidRPr="00311434" w:rsidRDefault="006E6E96" w:rsidP="00842913">
      <w:pPr>
        <w:pStyle w:val="NoSpacing"/>
        <w:numPr>
          <w:ilvl w:val="0"/>
          <w:numId w:val="46"/>
        </w:numPr>
        <w:ind w:left="1080"/>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nique</w:t>
      </w:r>
    </w:p>
    <w:p w14:paraId="20274F5F" w14:textId="77777777" w:rsidR="006E6E96" w:rsidRPr="00311434" w:rsidRDefault="006E6E96" w:rsidP="00842913">
      <w:pPr>
        <w:pStyle w:val="NoSpacing"/>
        <w:numPr>
          <w:ilvl w:val="0"/>
          <w:numId w:val="46"/>
        </w:numPr>
        <w:ind w:left="1080"/>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imary key</w:t>
      </w:r>
    </w:p>
    <w:p w14:paraId="1F1CBB57" w14:textId="77777777" w:rsidR="006E6E96" w:rsidRPr="00311434" w:rsidRDefault="006E6E96" w:rsidP="00842913">
      <w:pPr>
        <w:pStyle w:val="NoSpacing"/>
        <w:numPr>
          <w:ilvl w:val="0"/>
          <w:numId w:val="46"/>
        </w:numPr>
        <w:ind w:left="1080"/>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eign key</w:t>
      </w:r>
    </w:p>
    <w:p w14:paraId="2C4BCB8D" w14:textId="77777777" w:rsidR="006E6E96" w:rsidRPr="00311434" w:rsidRDefault="006E6E96" w:rsidP="00842913">
      <w:pPr>
        <w:pStyle w:val="NoSpacing"/>
        <w:numPr>
          <w:ilvl w:val="0"/>
          <w:numId w:val="46"/>
        </w:numPr>
        <w:ind w:left="1080"/>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heck</w:t>
      </w:r>
    </w:p>
    <w:p w14:paraId="731BDF0A" w14:textId="5B4C4680" w:rsidR="006E6E96" w:rsidRPr="00311434" w:rsidRDefault="006E6E96" w:rsidP="00842913">
      <w:pPr>
        <w:pStyle w:val="NoSpacing"/>
        <w:numPr>
          <w:ilvl w:val="0"/>
          <w:numId w:val="46"/>
        </w:numPr>
        <w:ind w:left="1080"/>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fault</w:t>
      </w:r>
    </w:p>
    <w:p w14:paraId="18398AA6" w14:textId="4C21B33B" w:rsidR="004A3B4B" w:rsidRPr="00311434" w:rsidRDefault="004A3B4B" w:rsidP="004A3B4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3E5BF51" w14:textId="77777777" w:rsidR="00E457C4" w:rsidRPr="00311434" w:rsidRDefault="00E457C4" w:rsidP="004A3B4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53CBE9E" w14:textId="30801EC2" w:rsidR="00882A2E" w:rsidRPr="00311434" w:rsidRDefault="003F2DDC" w:rsidP="00842913">
      <w:pPr>
        <w:pStyle w:val="NoSpacing"/>
        <w:numPr>
          <w:ilvl w:val="0"/>
          <w:numId w:val="111"/>
        </w:numPr>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ull Constraints</w:t>
      </w:r>
    </w:p>
    <w:p w14:paraId="761473EE" w14:textId="77777777" w:rsidR="003F2DDC" w:rsidRPr="00311434" w:rsidRDefault="003F2DDC" w:rsidP="003F2DDC">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mparisons Involving NULL and Three-Valued Logic:</w:t>
      </w:r>
    </w:p>
    <w:p w14:paraId="09B066A7" w14:textId="77777777" w:rsidR="003F2DDC" w:rsidRPr="00311434" w:rsidRDefault="003F2DDC" w:rsidP="003F2DDC">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QL has various rules for dealing with NULL values. Recall from Section 3.1.2 that NULL is used to represent a missing value, but that it usually has one of three different interpretations—value unknown (exists but is not known), value not available (exists but is purposely withheld), or value not applicable (the attribute is undefined for this tuple). Consider the following examples to illustrate each of the meanings of NULL.</w:t>
      </w:r>
    </w:p>
    <w:p w14:paraId="4F5ECB71" w14:textId="2203EA58" w:rsidR="003F2DDC" w:rsidRPr="00311434" w:rsidRDefault="003F2DDC" w:rsidP="00842913">
      <w:pPr>
        <w:pStyle w:val="NoSpacing"/>
        <w:numPr>
          <w:ilvl w:val="0"/>
          <w:numId w:val="112"/>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nknownalue</w:t>
      </w:r>
      <w:proofErr w:type="spell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A person’s date of birth is not known, so it is represented by NULL in the database.</w:t>
      </w:r>
    </w:p>
    <w:p w14:paraId="02AF7F6D" w14:textId="7E668707" w:rsidR="003F2DDC" w:rsidRPr="00311434" w:rsidRDefault="003F2DDC" w:rsidP="00842913">
      <w:pPr>
        <w:pStyle w:val="NoSpacing"/>
        <w:numPr>
          <w:ilvl w:val="0"/>
          <w:numId w:val="112"/>
        </w:numPr>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navailable</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r withheld value. A person has a home phone but does not want it to be listed, so it is withheld and represented as NULL in the database.</w:t>
      </w:r>
    </w:p>
    <w:p w14:paraId="19AA8D5F" w14:textId="22A43988" w:rsidR="003F2DDC" w:rsidRPr="00311434" w:rsidRDefault="003F2DDC" w:rsidP="00842913">
      <w:pPr>
        <w:pStyle w:val="NoSpacing"/>
        <w:numPr>
          <w:ilvl w:val="0"/>
          <w:numId w:val="112"/>
        </w:numPr>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t applicable attribute</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 attribute </w:t>
      </w:r>
      <w:proofErr w:type="spell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ast_College_Degree</w:t>
      </w:r>
      <w:proofErr w:type="spell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ould be NULL for a person who has no college degrees because it does not apply to that person.</w:t>
      </w:r>
    </w:p>
    <w:p w14:paraId="113FEC6D" w14:textId="75274F30" w:rsidR="00D4668B" w:rsidRPr="00311434" w:rsidRDefault="00D4668B" w:rsidP="00D4668B">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noProof/>
        </w:rPr>
        <w:drawing>
          <wp:inline distT="0" distB="0" distL="0" distR="0" wp14:anchorId="0015E65E" wp14:editId="39BB2624">
            <wp:extent cx="5943600" cy="3362325"/>
            <wp:effectExtent l="0" t="0" r="0" b="9525"/>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943600" cy="3362325"/>
                    </a:xfrm>
                    <a:prstGeom prst="rect">
                      <a:avLst/>
                    </a:prstGeom>
                  </pic:spPr>
                </pic:pic>
              </a:graphicData>
            </a:graphic>
          </wp:inline>
        </w:drawing>
      </w:r>
    </w:p>
    <w:p w14:paraId="0F487760" w14:textId="77777777" w:rsidR="006E6E96" w:rsidRPr="00311434" w:rsidRDefault="006E6E96" w:rsidP="00842913">
      <w:pPr>
        <w:pStyle w:val="NoSpacing"/>
        <w:numPr>
          <w:ilvl w:val="0"/>
          <w:numId w:val="111"/>
        </w:numPr>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terprise Constraints</w:t>
      </w:r>
    </w:p>
    <w:p w14:paraId="6A185159" w14:textId="77777777" w:rsidR="006E6E96" w:rsidRPr="00311434" w:rsidRDefault="006E6E96" w:rsidP="006E6E96">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terprise constraints – sometimes referred to as semantic constraints – are additional rules specified by users or database administrators and can be based on multiple tables.</w:t>
      </w:r>
    </w:p>
    <w:p w14:paraId="41F5BB5E" w14:textId="77777777" w:rsidR="006E6E96" w:rsidRPr="00311434" w:rsidRDefault="006E6E96" w:rsidP="006E6E96">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ere are some examples.</w:t>
      </w:r>
    </w:p>
    <w:p w14:paraId="0B21DE8B" w14:textId="77777777" w:rsidR="006E6E96" w:rsidRPr="00311434" w:rsidRDefault="006E6E96" w:rsidP="006E6E96">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class can have a maximum of 30 students.</w:t>
      </w:r>
    </w:p>
    <w:p w14:paraId="2D63225C" w14:textId="77777777" w:rsidR="006E6E96" w:rsidRPr="00311434" w:rsidRDefault="006E6E96" w:rsidP="006E6E96">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teacher can teach a maximum of four classes per semester.</w:t>
      </w:r>
    </w:p>
    <w:p w14:paraId="4F29EF2C" w14:textId="77777777" w:rsidR="006E6E96" w:rsidRPr="00311434" w:rsidRDefault="006E6E96" w:rsidP="006E6E96">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 employee cannot take part in more than five projects.</w:t>
      </w:r>
    </w:p>
    <w:p w14:paraId="16C95D54" w14:textId="2644739E" w:rsidR="006E6E96" w:rsidRPr="00311434" w:rsidRDefault="006E6E96" w:rsidP="006E6E96">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salary of an employee cannot exceed the salary of the employee’s manager.</w:t>
      </w:r>
    </w:p>
    <w:p w14:paraId="2D1204AC" w14:textId="77777777" w:rsidR="00FE4825" w:rsidRPr="00FE4825" w:rsidRDefault="00FE4825" w:rsidP="00842913">
      <w:pPr>
        <w:pStyle w:val="NoSpacing"/>
        <w:numPr>
          <w:ilvl w:val="0"/>
          <w:numId w:val="111"/>
        </w:numPr>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E4825">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Key Constraints or Uniqueness Constraints : </w:t>
      </w:r>
    </w:p>
    <w:p w14:paraId="274A0544" w14:textId="77777777" w:rsidR="00FE4825" w:rsidRPr="00FE4825" w:rsidRDefault="00FE4825" w:rsidP="00FE4825">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DB8BFD1" w14:textId="77777777" w:rsidR="00FE4825" w:rsidRPr="00FE4825" w:rsidRDefault="00FE4825" w:rsidP="00FE4825">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E4825">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se are called uniqueness constraints since it ensures that every tuple in the relation should be unique.</w:t>
      </w:r>
    </w:p>
    <w:p w14:paraId="13A3A506" w14:textId="77777777" w:rsidR="00FE4825" w:rsidRPr="00FE4825" w:rsidRDefault="00FE4825" w:rsidP="00FE4825">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E4825">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relation can have multiple keys or candidate keys(minimal </w:t>
      </w:r>
      <w:proofErr w:type="spellStart"/>
      <w:r w:rsidRPr="00FE4825">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perkey</w:t>
      </w:r>
      <w:proofErr w:type="spellEnd"/>
      <w:r w:rsidRPr="00FE4825">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out of which we choose one of the keys as primary key, we don’t have any restriction on choosing the primary key out of candidate keys, but it is suggested to go with the candidate key with less number of attributes.</w:t>
      </w:r>
    </w:p>
    <w:p w14:paraId="2B142ADF" w14:textId="07FE8078" w:rsidR="00511BA0" w:rsidRPr="00311434" w:rsidRDefault="00FE4825" w:rsidP="00FE4825">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E4825">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ull values are not allowed in the primary key, hence Not Null constraint is also a part of key constraint.</w:t>
      </w:r>
    </w:p>
    <w:p w14:paraId="460E1A09" w14:textId="470CDE14" w:rsidR="006E6E96" w:rsidRPr="00311434" w:rsidRDefault="006E6E96" w:rsidP="00842913">
      <w:pPr>
        <w:pStyle w:val="NoSpacing"/>
        <w:numPr>
          <w:ilvl w:val="0"/>
          <w:numId w:val="111"/>
        </w:numPr>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Do</w:t>
      </w:r>
      <w:r w:rsidR="009C1F4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in</w:t>
      </w:r>
      <w:r w:rsidR="007955F0">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Field, Row</w:t>
      </w: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tegrity Constraints</w:t>
      </w:r>
    </w:p>
    <w:p w14:paraId="4B06E541" w14:textId="7A67C243" w:rsidR="00C94717" w:rsidRPr="00C94717" w:rsidRDefault="00C94717" w:rsidP="00C94717">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94717">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omain Integrity:</w:t>
      </w:r>
    </w:p>
    <w:p w14:paraId="26099FCA" w14:textId="4743959C" w:rsidR="006E6E96" w:rsidRDefault="006E6E96" w:rsidP="006E6E96">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do</w:t>
      </w:r>
      <w:r w:rsidR="009C1F4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in</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 possible values must be associated with every attribute (for example, integer types, character types, date/time types). Declaring an attribute to be of a </w:t>
      </w:r>
      <w:r w:rsidR="003F2DDC"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rticular do</w:t>
      </w:r>
      <w:r w:rsidR="009C1F4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in</w:t>
      </w:r>
      <w:r w:rsidR="003F2DDC"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ct</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s the constraint on the values that it can take. Do</w:t>
      </w:r>
      <w:r w:rsidR="009C1F4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in</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tegrity rules govern the values</w:t>
      </w:r>
      <w:r w:rsidR="00577E4D">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459CFC8F" w14:textId="06CF5B11" w:rsidR="00577E4D" w:rsidRDefault="00577E4D" w:rsidP="00577E4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 the specific field/cell values must be with in column do</w:t>
      </w:r>
      <w: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in</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represent a specific location within at table</w:t>
      </w:r>
    </w:p>
    <w:p w14:paraId="5BE54309" w14:textId="0549A264" w:rsidR="00577E4D" w:rsidRDefault="00577E4D" w:rsidP="00577E4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4D1F47B" w14:textId="4E9B5860" w:rsidR="00577E4D" w:rsidRPr="00311434" w:rsidRDefault="00577E4D" w:rsidP="006E6E96">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 a database system, the do</w:t>
      </w:r>
      <w: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in</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tegrity is defined by:</w:t>
      </w:r>
    </w:p>
    <w:p w14:paraId="5A43DE06" w14:textId="77777777" w:rsidR="006E6E96" w:rsidRPr="00311434" w:rsidRDefault="006E6E96" w:rsidP="00842913">
      <w:pPr>
        <w:pStyle w:val="NoSpacing"/>
        <w:numPr>
          <w:ilvl w:val="0"/>
          <w:numId w:val="47"/>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datatype and the length</w:t>
      </w:r>
    </w:p>
    <w:p w14:paraId="78A97D9E" w14:textId="77777777" w:rsidR="006E6E96" w:rsidRPr="00311434" w:rsidRDefault="006E6E96" w:rsidP="00842913">
      <w:pPr>
        <w:pStyle w:val="NoSpacing"/>
        <w:numPr>
          <w:ilvl w:val="0"/>
          <w:numId w:val="47"/>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NULL value acceptance</w:t>
      </w:r>
    </w:p>
    <w:p w14:paraId="194516C1" w14:textId="77777777" w:rsidR="006E6E96" w:rsidRPr="00311434" w:rsidRDefault="006E6E96" w:rsidP="00842913">
      <w:pPr>
        <w:pStyle w:val="NoSpacing"/>
        <w:numPr>
          <w:ilvl w:val="0"/>
          <w:numId w:val="47"/>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allowable values, through techniques like constraints or rules the default value.</w:t>
      </w:r>
    </w:p>
    <w:p w14:paraId="0A86A370" w14:textId="77CA1855" w:rsidR="006E6E96" w:rsidRPr="00C94717" w:rsidRDefault="006E6E96" w:rsidP="006E6E96">
      <w:pPr>
        <w:pStyle w:val="NoSpacing"/>
        <w:rPr>
          <w:rFonts w:ascii="Minion-Regular" w:hAnsi="Minion-Regular"/>
          <w:b/>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94717">
        <w:rPr>
          <w:rFonts w:ascii="Minion-Regular" w:hAnsi="Minion-Regular"/>
          <w:b/>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ome examples of Do</w:t>
      </w:r>
      <w:r w:rsidR="009C1F44" w:rsidRPr="00C94717">
        <w:rPr>
          <w:rFonts w:ascii="Minion-Regular" w:hAnsi="Minion-Regular"/>
          <w:b/>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in</w:t>
      </w:r>
      <w:r w:rsidRPr="00C94717">
        <w:rPr>
          <w:rFonts w:ascii="Minion-Regular" w:hAnsi="Minion-Regular"/>
          <w:b/>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Level Integrity are mentioned below;</w:t>
      </w:r>
    </w:p>
    <w:p w14:paraId="6A38B170" w14:textId="77777777" w:rsidR="006E6E96" w:rsidRPr="00311434" w:rsidRDefault="006E6E96" w:rsidP="00931C76">
      <w:pPr>
        <w:pStyle w:val="NoSpacing"/>
        <w:numPr>
          <w:ilvl w:val="0"/>
          <w:numId w:val="142"/>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 Type–</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or example integer, characters, etc.</w:t>
      </w:r>
    </w:p>
    <w:p w14:paraId="1BFC06E8" w14:textId="77777777" w:rsidR="006E6E96" w:rsidRPr="00311434" w:rsidRDefault="006E6E96" w:rsidP="00931C76">
      <w:pPr>
        <w:pStyle w:val="NoSpacing"/>
        <w:numPr>
          <w:ilvl w:val="0"/>
          <w:numId w:val="142"/>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e Format–</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or example </w:t>
      </w:r>
      <w:proofErr w:type="spell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d</w:t>
      </w:r>
      <w:proofErr w:type="spell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m/</w:t>
      </w:r>
      <w:proofErr w:type="spell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y</w:t>
      </w:r>
      <w:proofErr w:type="spell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r mm/</w:t>
      </w:r>
      <w:proofErr w:type="spell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d</w:t>
      </w:r>
      <w:proofErr w:type="spell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roofErr w:type="spell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yyy</w:t>
      </w:r>
      <w:proofErr w:type="spell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r </w:t>
      </w:r>
      <w:proofErr w:type="spell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y</w:t>
      </w:r>
      <w:proofErr w:type="spell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m/dd.</w:t>
      </w:r>
    </w:p>
    <w:p w14:paraId="2EA1B75E" w14:textId="77777777" w:rsidR="006E6E96" w:rsidRPr="00311434" w:rsidRDefault="006E6E96" w:rsidP="00931C76">
      <w:pPr>
        <w:pStyle w:val="NoSpacing"/>
        <w:numPr>
          <w:ilvl w:val="0"/>
          <w:numId w:val="142"/>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ull support–</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dicates whether the attribute can have null values.</w:t>
      </w:r>
    </w:p>
    <w:p w14:paraId="0D0456C3" w14:textId="77777777" w:rsidR="006E6E96" w:rsidRPr="00311434" w:rsidRDefault="006E6E96" w:rsidP="00931C76">
      <w:pPr>
        <w:pStyle w:val="NoSpacing"/>
        <w:numPr>
          <w:ilvl w:val="0"/>
          <w:numId w:val="142"/>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ngth</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Represents the length of characters in a value.</w:t>
      </w:r>
    </w:p>
    <w:p w14:paraId="7A81207F" w14:textId="77777777" w:rsidR="006E6E96" w:rsidRPr="00311434" w:rsidRDefault="006E6E96" w:rsidP="00931C76">
      <w:pPr>
        <w:pStyle w:val="NoSpacing"/>
        <w:numPr>
          <w:ilvl w:val="0"/>
          <w:numId w:val="142"/>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ange</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The range specifies the lower and upper boundaries of the values the attribute may legally have.</w:t>
      </w:r>
    </w:p>
    <w:p w14:paraId="207B2C7E" w14:textId="47CC750F" w:rsidR="006E6E96" w:rsidRPr="00C94717" w:rsidRDefault="00577E4D" w:rsidP="00C94717">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r w:rsidR="006E6E96" w:rsidRPr="00C94717">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tity integrity</w:t>
      </w:r>
      <w:r w:rsidR="00C94717" w:rsidRPr="00C94717">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3066A661" w14:textId="77777777" w:rsidR="006E6E96" w:rsidRPr="00311434" w:rsidRDefault="006E6E96" w:rsidP="006E6E96">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 attribute of a primary key can be null (every tuple must be uniquely identified)</w:t>
      </w:r>
    </w:p>
    <w:p w14:paraId="6D09B173" w14:textId="77777777" w:rsidR="006E6E96" w:rsidRPr="00311434" w:rsidRDefault="006E6E96" w:rsidP="00842913">
      <w:pPr>
        <w:pStyle w:val="NoSpacing"/>
        <w:numPr>
          <w:ilvl w:val="0"/>
          <w:numId w:val="111"/>
        </w:numPr>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ferential Integrity Constraints</w:t>
      </w:r>
    </w:p>
    <w:p w14:paraId="27E97D4B" w14:textId="78988F2C" w:rsidR="006E6E96" w:rsidRPr="00311434" w:rsidRDefault="006E6E96" w:rsidP="006E6E96">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referential integrity constraint is famous as a foreign key constraint. The value of foreign key values is derived from the Primary key of another table.</w:t>
      </w:r>
      <w:r w:rsidR="00246B3B"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imilar options exist to deal with referential integrity violations caused by Update as those options discussed for the Delete operation.</w:t>
      </w:r>
    </w:p>
    <w:p w14:paraId="43786B1B" w14:textId="77777777" w:rsidR="006E6E96" w:rsidRPr="00311434" w:rsidRDefault="006E6E96" w:rsidP="006E6E96">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re are two types of referential integrity constraints:</w:t>
      </w:r>
    </w:p>
    <w:p w14:paraId="7DB1C1DF" w14:textId="77777777" w:rsidR="006E6E96" w:rsidRPr="00311434" w:rsidRDefault="006E6E96" w:rsidP="00931C76">
      <w:pPr>
        <w:pStyle w:val="NoSpacing"/>
        <w:numPr>
          <w:ilvl w:val="0"/>
          <w:numId w:val="143"/>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sert Constraint: We can’t inert value in CHILD Table if the value is not stored in MASTER Table</w:t>
      </w:r>
    </w:p>
    <w:p w14:paraId="7FFEF193" w14:textId="70AC46D2" w:rsidR="004301FF" w:rsidRPr="004301FF" w:rsidRDefault="006E6E96" w:rsidP="00931C76">
      <w:pPr>
        <w:pStyle w:val="NoSpacing"/>
        <w:numPr>
          <w:ilvl w:val="0"/>
          <w:numId w:val="143"/>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lete Constraint: We can’t delete a value from MASTER Table if the value is existing in CHILD Table</w:t>
      </w:r>
    </w:p>
    <w:p w14:paraId="1B87262A" w14:textId="77777777" w:rsidR="004301FF" w:rsidRPr="004301FF" w:rsidRDefault="004301FF" w:rsidP="004301FF">
      <w:pPr>
        <w:pStyle w:val="NoSpacing"/>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301FF">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three rules that referential integrity enforces are:</w:t>
      </w:r>
    </w:p>
    <w:p w14:paraId="2ACFE5D6" w14:textId="77777777" w:rsidR="004301FF" w:rsidRPr="00311434" w:rsidRDefault="004301FF" w:rsidP="00842913">
      <w:pPr>
        <w:pStyle w:val="NoSpacing"/>
        <w:numPr>
          <w:ilvl w:val="0"/>
          <w:numId w:val="110"/>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foreign key must have a corresponding primary key. (“No orphans” rule.)</w:t>
      </w:r>
    </w:p>
    <w:p w14:paraId="04B10EA6" w14:textId="77777777" w:rsidR="004301FF" w:rsidRPr="00311434" w:rsidRDefault="004301FF" w:rsidP="00842913">
      <w:pPr>
        <w:pStyle w:val="NoSpacing"/>
        <w:numPr>
          <w:ilvl w:val="0"/>
          <w:numId w:val="110"/>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en a record in a primary table is deleted, all related records referencing the primary key must also be deleted, which is typically accomplished by using cascade delete.</w:t>
      </w:r>
    </w:p>
    <w:p w14:paraId="2FBDB2F5" w14:textId="003A1F0A" w:rsidR="004301FF" w:rsidRPr="004301FF" w:rsidRDefault="004301FF" w:rsidP="00842913">
      <w:pPr>
        <w:pStyle w:val="NoSpacing"/>
        <w:numPr>
          <w:ilvl w:val="0"/>
          <w:numId w:val="110"/>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f the primary key for record changes, all corresponding records in other tables using the primary key as a foreign key must also be modified.  This can be accomplished by using a cascade update.</w:t>
      </w:r>
    </w:p>
    <w:p w14:paraId="4A433354" w14:textId="77777777" w:rsidR="006E6E96" w:rsidRPr="00311434" w:rsidRDefault="006E6E96" w:rsidP="00842913">
      <w:pPr>
        <w:pStyle w:val="NoSpacing"/>
        <w:numPr>
          <w:ilvl w:val="0"/>
          <w:numId w:val="111"/>
        </w:numPr>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ssertions constraints</w:t>
      </w:r>
    </w:p>
    <w:p w14:paraId="0F150B37" w14:textId="4A70163D" w:rsidR="006E6E96" w:rsidRPr="00311434" w:rsidRDefault="006E6E96" w:rsidP="006E6E96">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 assertion is any condition that the database must always satisfy. Do</w:t>
      </w:r>
      <w:r w:rsidR="009C1F4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in</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onstraints and Integrity constraints are special forms of assertions.</w:t>
      </w:r>
    </w:p>
    <w:p w14:paraId="355BED76" w14:textId="77777777" w:rsidR="006E6E96" w:rsidRPr="00311434" w:rsidRDefault="006E6E96" w:rsidP="006E6E96">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color w:val="171717" w:themeColor="background2" w:themeShade="1A"/>
        </w:rPr>
        <w:lastRenderedPageBreak/>
        <w:drawing>
          <wp:inline distT="0" distB="0" distL="0" distR="0" wp14:anchorId="6F32BF19" wp14:editId="7CCC9EB3">
            <wp:extent cx="5943600" cy="3219450"/>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pic:cNvPicPr/>
                  </pic:nvPicPr>
                  <pic:blipFill>
                    <a:blip r:embed="rId137">
                      <a:extLst>
                        <a:ext uri="{28A0092B-C50C-407E-A947-70E740481C1C}">
                          <a14:useLocalDpi xmlns:a14="http://schemas.microsoft.com/office/drawing/2010/main" val="0"/>
                        </a:ext>
                      </a:extLst>
                    </a:blip>
                    <a:stretch>
                      <a:fillRect/>
                    </a:stretch>
                  </pic:blipFill>
                  <pic:spPr>
                    <a:xfrm>
                      <a:off x="0" y="0"/>
                      <a:ext cx="5943600" cy="3219450"/>
                    </a:xfrm>
                    <a:prstGeom prst="rect">
                      <a:avLst/>
                    </a:prstGeom>
                  </pic:spPr>
                </pic:pic>
              </a:graphicData>
            </a:graphic>
          </wp:inline>
        </w:drawing>
      </w:r>
    </w:p>
    <w:p w14:paraId="22B18F5A" w14:textId="40A94F3F" w:rsidR="006E6E96" w:rsidRPr="00311434" w:rsidRDefault="003A5965" w:rsidP="006E6E96">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color w:val="171717" w:themeColor="background2" w:themeShade="1A"/>
        </w:rPr>
        <w:drawing>
          <wp:inline distT="0" distB="0" distL="0" distR="0" wp14:anchorId="3A5200F3" wp14:editId="4DC7BB91">
            <wp:extent cx="5943600" cy="361950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pic:cNvPicPr/>
                  </pic:nvPicPr>
                  <pic:blipFill>
                    <a:blip r:embed="rId138">
                      <a:extLst>
                        <a:ext uri="{28A0092B-C50C-407E-A947-70E740481C1C}">
                          <a14:useLocalDpi xmlns:a14="http://schemas.microsoft.com/office/drawing/2010/main" val="0"/>
                        </a:ext>
                      </a:extLst>
                    </a:blip>
                    <a:stretch>
                      <a:fillRect/>
                    </a:stretch>
                  </pic:blipFill>
                  <pic:spPr>
                    <a:xfrm>
                      <a:off x="0" y="0"/>
                      <a:ext cx="5943600" cy="3619500"/>
                    </a:xfrm>
                    <a:prstGeom prst="rect">
                      <a:avLst/>
                    </a:prstGeom>
                  </pic:spPr>
                </pic:pic>
              </a:graphicData>
            </a:graphic>
          </wp:inline>
        </w:drawing>
      </w:r>
    </w:p>
    <w:p w14:paraId="10D52E1D" w14:textId="77777777" w:rsidR="006E6E96" w:rsidRPr="00311434" w:rsidRDefault="006E6E96" w:rsidP="00842913">
      <w:pPr>
        <w:pStyle w:val="NoSpacing"/>
        <w:numPr>
          <w:ilvl w:val="0"/>
          <w:numId w:val="111"/>
        </w:numPr>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uthorization constraints </w:t>
      </w:r>
    </w:p>
    <w:p w14:paraId="67AE6469" w14:textId="77777777" w:rsidR="004301FF" w:rsidRDefault="006E6E96" w:rsidP="004301FF">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e may want to differentiate among the users as far as the type of access they are permitted to various data values in the database. This differentiation is expressed in terms of Authorization.</w:t>
      </w:r>
    </w:p>
    <w:p w14:paraId="5D56CDC6" w14:textId="284EF78C" w:rsidR="006E6E96" w:rsidRPr="004301FF" w:rsidRDefault="006E6E96" w:rsidP="004301FF">
      <w:pPr>
        <w:pStyle w:val="NoSpacing"/>
        <w:jc w:val="both"/>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301FF">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most common being: </w:t>
      </w:r>
    </w:p>
    <w:p w14:paraId="66210A75" w14:textId="284D38E1" w:rsidR="006E6E96" w:rsidRPr="00311434" w:rsidRDefault="006E6E96" w:rsidP="006E6E96">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Read authorization – which allows reading but not the modification of data; </w:t>
      </w:r>
    </w:p>
    <w:p w14:paraId="1C9B0911" w14:textId="77777777" w:rsidR="006E6E96" w:rsidRPr="00311434" w:rsidRDefault="006E6E96" w:rsidP="004301FF">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nsert authorization – which allows the insertion of new data but not the modification of existing data </w:t>
      </w:r>
    </w:p>
    <w:p w14:paraId="02B78D7F" w14:textId="77777777" w:rsidR="006E6E96" w:rsidRPr="00311434" w:rsidRDefault="006E6E96" w:rsidP="006E6E96">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pdate authorization – which allows modification, but not deletion.</w:t>
      </w:r>
    </w:p>
    <w:p w14:paraId="5832795D" w14:textId="77777777" w:rsidR="004301FF" w:rsidRPr="004301FF" w:rsidRDefault="004301FF" w:rsidP="00842913">
      <w:pPr>
        <w:pStyle w:val="NoSpacing"/>
        <w:numPr>
          <w:ilvl w:val="0"/>
          <w:numId w:val="111"/>
        </w:numPr>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Pr</w:t>
      </w:r>
      <w:r w:rsidR="00A12807"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ceding integrity constraints</w:t>
      </w:r>
      <w:r w:rsidR="00A12807" w:rsidRPr="004301FF">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283CD6F1" w14:textId="77777777" w:rsidR="004301FF" w:rsidRDefault="004301FF" w:rsidP="004301FF">
      <w:pPr>
        <w:autoSpaceDE w:val="0"/>
        <w:autoSpaceDN w:val="0"/>
        <w:adjustRightInd w:val="0"/>
        <w:spacing w:after="0" w:line="240" w:lineRule="auto"/>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w:t>
      </w: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ceding integrity constraint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12807"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re included in the data definition language because they occur in most </w:t>
      </w:r>
    </w:p>
    <w:p w14:paraId="54C23B01" w14:textId="2C789019" w:rsidR="006E6E96" w:rsidRDefault="00A12807" w:rsidP="004301FF">
      <w:pPr>
        <w:autoSpaceDE w:val="0"/>
        <w:autoSpaceDN w:val="0"/>
        <w:adjustRightInd w:val="0"/>
        <w:spacing w:after="0" w:line="240" w:lineRule="auto"/>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base applications.</w:t>
      </w:r>
      <w:r w:rsidR="00FB4EED"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However, they do not include a large class of general constraints, sometimes called semantic integrity constraints, which may have to be specified and enforced on a relational database.</w:t>
      </w:r>
    </w:p>
    <w:p w14:paraId="3FF81CE0" w14:textId="77777777" w:rsidR="004301FF" w:rsidRPr="00311434" w:rsidRDefault="004301FF" w:rsidP="00A12807">
      <w:pPr>
        <w:autoSpaceDE w:val="0"/>
        <w:autoSpaceDN w:val="0"/>
        <w:adjustRightInd w:val="0"/>
        <w:spacing w:after="0" w:line="240" w:lineRule="auto"/>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0174FCB" w14:textId="5B872042" w:rsidR="004C7F54" w:rsidRPr="00311434" w:rsidRDefault="00100EDC" w:rsidP="00A45104">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types of constraints we discussed so far may be called </w:t>
      </w: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ate constraint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because they define the constraints that a valid state of the database must satisfy. Another type of constraint, called </w:t>
      </w: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nsition constraint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can be defined to deal with state changes in the database. An example of a transition constraint is: “the salary of an employee can only increase.”</w:t>
      </w:r>
    </w:p>
    <w:p w14:paraId="1DE76E65" w14:textId="77777777" w:rsidR="00A45104" w:rsidRPr="00A45104" w:rsidRDefault="00A45104" w:rsidP="00A45104">
      <w:pPr>
        <w:pStyle w:val="NoSpacing"/>
        <w:pBdr>
          <w:bottom w:val="double" w:sz="6" w:space="1" w:color="auto"/>
        </w:pBdr>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4510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at is the use of data constraints?</w:t>
      </w:r>
    </w:p>
    <w:p w14:paraId="5282C832" w14:textId="77777777" w:rsidR="00A45104" w:rsidRPr="00A45104" w:rsidRDefault="00A45104" w:rsidP="00A45104">
      <w:pPr>
        <w:pStyle w:val="NoSpacing"/>
        <w:pBdr>
          <w:bottom w:val="double" w:sz="6" w:space="1" w:color="auto"/>
        </w:pBd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4510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nstraints are used to:</w:t>
      </w:r>
    </w:p>
    <w:p w14:paraId="7E470625" w14:textId="77777777" w:rsidR="00A45104" w:rsidRPr="00A45104" w:rsidRDefault="00A45104" w:rsidP="00A45104">
      <w:pPr>
        <w:pStyle w:val="NoSpacing"/>
        <w:pBdr>
          <w:bottom w:val="double" w:sz="6" w:space="1" w:color="auto"/>
        </w:pBd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4510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void bad data being entered into tables.</w:t>
      </w:r>
    </w:p>
    <w:p w14:paraId="05C3AD6F" w14:textId="77777777" w:rsidR="00A45104" w:rsidRPr="00A45104" w:rsidRDefault="00A45104" w:rsidP="00A45104">
      <w:pPr>
        <w:pStyle w:val="NoSpacing"/>
        <w:pBdr>
          <w:bottom w:val="double" w:sz="6" w:space="1" w:color="auto"/>
        </w:pBd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4510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the database level, it helps to enforce business logic.</w:t>
      </w:r>
    </w:p>
    <w:p w14:paraId="3EE135B2" w14:textId="77777777" w:rsidR="00A45104" w:rsidRPr="00A45104" w:rsidRDefault="00A45104" w:rsidP="00A45104">
      <w:pPr>
        <w:pStyle w:val="NoSpacing"/>
        <w:pBdr>
          <w:bottom w:val="double" w:sz="6" w:space="1" w:color="auto"/>
        </w:pBd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4510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mproves database performance.</w:t>
      </w:r>
    </w:p>
    <w:p w14:paraId="706E5081" w14:textId="60D5B43F" w:rsidR="004C7F54" w:rsidRDefault="00A45104" w:rsidP="00A45104">
      <w:pPr>
        <w:pStyle w:val="NoSpacing"/>
        <w:pBdr>
          <w:bottom w:val="double" w:sz="6" w:space="1" w:color="auto"/>
        </w:pBd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4510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forces uniqueness and avoid redundant data to the database.</w:t>
      </w:r>
    </w:p>
    <w:p w14:paraId="2466B22E" w14:textId="12CE4CD5" w:rsidR="004301FF" w:rsidRDefault="004301FF" w:rsidP="006E6E96">
      <w:pPr>
        <w:pStyle w:val="NoSpacing"/>
        <w:pBdr>
          <w:bottom w:val="double" w:sz="6" w:space="1" w:color="auto"/>
        </w:pBd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F6641C0" w14:textId="60F52955" w:rsidR="004301FF" w:rsidRDefault="004301FF" w:rsidP="006E6E96">
      <w:pPr>
        <w:pStyle w:val="NoSpacing"/>
        <w:pBdr>
          <w:bottom w:val="double" w:sz="6" w:space="1" w:color="auto"/>
        </w:pBd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83F7FC4" w14:textId="77154C87" w:rsidR="004301FF" w:rsidRDefault="004301FF" w:rsidP="006E6E96">
      <w:pPr>
        <w:pStyle w:val="NoSpacing"/>
        <w:pBdr>
          <w:bottom w:val="double" w:sz="6" w:space="1" w:color="auto"/>
        </w:pBd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725DE71" w14:textId="52D35138" w:rsidR="004301FF" w:rsidRDefault="004301FF" w:rsidP="006E6E96">
      <w:pPr>
        <w:pStyle w:val="NoSpacing"/>
        <w:pBdr>
          <w:bottom w:val="double" w:sz="6" w:space="1" w:color="auto"/>
        </w:pBd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FDFA5B7" w14:textId="11E52531" w:rsidR="004301FF" w:rsidRDefault="004301FF" w:rsidP="006E6E96">
      <w:pPr>
        <w:pStyle w:val="NoSpacing"/>
        <w:pBdr>
          <w:bottom w:val="double" w:sz="6" w:space="1" w:color="auto"/>
        </w:pBd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ED075C3" w14:textId="3E426CB7" w:rsidR="004301FF" w:rsidRDefault="004301FF" w:rsidP="006E6E96">
      <w:pPr>
        <w:pStyle w:val="NoSpacing"/>
        <w:pBdr>
          <w:bottom w:val="double" w:sz="6" w:space="1" w:color="auto"/>
        </w:pBd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5518F23" w14:textId="74ECDF58" w:rsidR="004301FF" w:rsidRDefault="004301FF" w:rsidP="006E6E96">
      <w:pPr>
        <w:pStyle w:val="NoSpacing"/>
        <w:pBdr>
          <w:bottom w:val="double" w:sz="6" w:space="1" w:color="auto"/>
        </w:pBd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E41248F" w14:textId="642469DF" w:rsidR="004301FF" w:rsidRDefault="004301FF" w:rsidP="006E6E96">
      <w:pPr>
        <w:pStyle w:val="NoSpacing"/>
        <w:pBdr>
          <w:bottom w:val="double" w:sz="6" w:space="1" w:color="auto"/>
        </w:pBd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3FE8DBD" w14:textId="379083EC" w:rsidR="004301FF" w:rsidRDefault="004301FF" w:rsidP="006E6E96">
      <w:pPr>
        <w:pStyle w:val="NoSpacing"/>
        <w:pBdr>
          <w:bottom w:val="double" w:sz="6" w:space="1" w:color="auto"/>
        </w:pBd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E21BCAA" w14:textId="2F4FADFC" w:rsidR="004301FF" w:rsidRDefault="004301FF" w:rsidP="006E6E96">
      <w:pPr>
        <w:pStyle w:val="NoSpacing"/>
        <w:pBdr>
          <w:bottom w:val="double" w:sz="6" w:space="1" w:color="auto"/>
        </w:pBd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ED2696D" w14:textId="09233C04" w:rsidR="004301FF" w:rsidRDefault="004301FF" w:rsidP="006E6E96">
      <w:pPr>
        <w:pStyle w:val="NoSpacing"/>
        <w:pBdr>
          <w:bottom w:val="double" w:sz="6" w:space="1" w:color="auto"/>
        </w:pBd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7C20885" w14:textId="59CDB074" w:rsidR="004301FF" w:rsidRDefault="004301FF" w:rsidP="006E6E96">
      <w:pPr>
        <w:pStyle w:val="NoSpacing"/>
        <w:pBdr>
          <w:bottom w:val="double" w:sz="6" w:space="1" w:color="auto"/>
        </w:pBd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2F73FB0" w14:textId="22530BD8" w:rsidR="004301FF" w:rsidRDefault="004301FF" w:rsidP="006E6E96">
      <w:pPr>
        <w:pStyle w:val="NoSpacing"/>
        <w:pBdr>
          <w:bottom w:val="double" w:sz="6" w:space="1" w:color="auto"/>
        </w:pBd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6FA2D31" w14:textId="26A494D5" w:rsidR="004301FF" w:rsidRDefault="004301FF" w:rsidP="006E6E96">
      <w:pPr>
        <w:pStyle w:val="NoSpacing"/>
        <w:pBdr>
          <w:bottom w:val="double" w:sz="6" w:space="1" w:color="auto"/>
        </w:pBd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2EE75AA" w14:textId="6124BCC5" w:rsidR="004301FF" w:rsidRDefault="004301FF" w:rsidP="006E6E96">
      <w:pPr>
        <w:pStyle w:val="NoSpacing"/>
        <w:pBdr>
          <w:bottom w:val="double" w:sz="6" w:space="1" w:color="auto"/>
        </w:pBd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96AAC61" w14:textId="6C63E4C5" w:rsidR="004301FF" w:rsidRDefault="004301FF" w:rsidP="006E6E96">
      <w:pPr>
        <w:pStyle w:val="NoSpacing"/>
        <w:pBdr>
          <w:bottom w:val="double" w:sz="6" w:space="1" w:color="auto"/>
        </w:pBd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F4C4A1C" w14:textId="3CC3E76B" w:rsidR="004301FF" w:rsidRDefault="004301FF" w:rsidP="006E6E96">
      <w:pPr>
        <w:pStyle w:val="NoSpacing"/>
        <w:pBdr>
          <w:bottom w:val="double" w:sz="6" w:space="1" w:color="auto"/>
        </w:pBd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291C624" w14:textId="6D6B3DD9" w:rsidR="004301FF" w:rsidRDefault="004301FF" w:rsidP="006E6E96">
      <w:pPr>
        <w:pStyle w:val="NoSpacing"/>
        <w:pBdr>
          <w:bottom w:val="double" w:sz="6" w:space="1" w:color="auto"/>
        </w:pBd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630A7D1" w14:textId="53A2CBAD" w:rsidR="004301FF" w:rsidRDefault="004301FF" w:rsidP="006E6E96">
      <w:pPr>
        <w:pStyle w:val="NoSpacing"/>
        <w:pBdr>
          <w:bottom w:val="double" w:sz="6" w:space="1" w:color="auto"/>
        </w:pBd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76C8204" w14:textId="08C4A8F3" w:rsidR="004301FF" w:rsidRDefault="004301FF" w:rsidP="006E6E96">
      <w:pPr>
        <w:pStyle w:val="NoSpacing"/>
        <w:pBdr>
          <w:bottom w:val="double" w:sz="6" w:space="1" w:color="auto"/>
        </w:pBd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B922F6A" w14:textId="3231FE1A" w:rsidR="004301FF" w:rsidRDefault="004301FF" w:rsidP="006E6E96">
      <w:pPr>
        <w:pStyle w:val="NoSpacing"/>
        <w:pBdr>
          <w:bottom w:val="double" w:sz="6" w:space="1" w:color="auto"/>
        </w:pBd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691C4B3" w14:textId="41110A66" w:rsidR="00E6416E" w:rsidRDefault="00E6416E" w:rsidP="006E6E96">
      <w:pPr>
        <w:pStyle w:val="NoSpacing"/>
        <w:pBdr>
          <w:bottom w:val="double" w:sz="6" w:space="1" w:color="auto"/>
        </w:pBd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5C8B8C1" w14:textId="4064ABD0" w:rsidR="004301FF" w:rsidRDefault="004301FF" w:rsidP="006E6E96">
      <w:pPr>
        <w:pStyle w:val="NoSpacing"/>
        <w:pBdr>
          <w:bottom w:val="double" w:sz="6" w:space="1" w:color="auto"/>
        </w:pBd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1203362" w14:textId="7B603B39" w:rsidR="004301FF" w:rsidRDefault="004301FF" w:rsidP="006E6E96">
      <w:pPr>
        <w:pStyle w:val="NoSpacing"/>
        <w:pBdr>
          <w:bottom w:val="double" w:sz="6" w:space="1" w:color="auto"/>
        </w:pBd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5CCE707" w14:textId="10C7D1FC" w:rsidR="004301FF" w:rsidRDefault="004301FF" w:rsidP="006E6E96">
      <w:pPr>
        <w:pStyle w:val="NoSpacing"/>
        <w:pBdr>
          <w:bottom w:val="double" w:sz="6" w:space="1" w:color="auto"/>
        </w:pBd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CCF6D3D" w14:textId="1C9E9BF2" w:rsidR="004301FF" w:rsidRDefault="004301FF" w:rsidP="006E6E96">
      <w:pPr>
        <w:pStyle w:val="NoSpacing"/>
        <w:pBdr>
          <w:bottom w:val="double" w:sz="6" w:space="1" w:color="auto"/>
        </w:pBd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BD16424" w14:textId="7AFB68A8" w:rsidR="004301FF" w:rsidRDefault="004301FF" w:rsidP="006E6E96">
      <w:pPr>
        <w:pStyle w:val="NoSpacing"/>
        <w:pBdr>
          <w:bottom w:val="double" w:sz="6" w:space="1" w:color="auto"/>
        </w:pBd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9EADBFC" w14:textId="62061C33" w:rsidR="004301FF" w:rsidRDefault="004301FF" w:rsidP="006E6E96">
      <w:pPr>
        <w:pStyle w:val="NoSpacing"/>
        <w:pBdr>
          <w:bottom w:val="double" w:sz="6" w:space="1" w:color="auto"/>
        </w:pBd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F74BF93" w14:textId="5CE62538" w:rsidR="004301FF" w:rsidRDefault="004301FF" w:rsidP="006E6E96">
      <w:pPr>
        <w:pStyle w:val="NoSpacing"/>
        <w:pBdr>
          <w:bottom w:val="double" w:sz="6" w:space="1" w:color="auto"/>
        </w:pBd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42EC5BD" w14:textId="77777777" w:rsidR="004301FF" w:rsidRPr="00311434" w:rsidRDefault="004301FF" w:rsidP="006E6E96">
      <w:pPr>
        <w:pStyle w:val="NoSpacing"/>
        <w:pBdr>
          <w:bottom w:val="double" w:sz="6" w:space="1" w:color="auto"/>
        </w:pBd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D513388" w14:textId="77777777" w:rsidR="006E6E96" w:rsidRPr="00311434" w:rsidRDefault="006E6E96" w:rsidP="00E56CC1">
      <w:pPr>
        <w:pStyle w:val="NoSpacing"/>
        <w:pBdr>
          <w:bottom w:val="single" w:sz="6" w:space="1" w:color="auto"/>
        </w:pBdr>
        <w:jc w:val="center"/>
        <w:rPr>
          <w:rFonts w:ascii="Minion-Regular" w:hAnsi="Minion-Regular"/>
          <w:color w:val="4472C4" w:themeColor="accent1"/>
          <w:sz w:val="24"/>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311434">
        <w:rPr>
          <w:rFonts w:ascii="Minion-Regular" w:hAnsi="Minion-Regular"/>
          <w:color w:val="4472C4" w:themeColor="accent1"/>
          <w:sz w:val="24"/>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D</w:t>
      </w:r>
    </w:p>
    <w:p w14:paraId="4E5B0AF1" w14:textId="77777777" w:rsidR="0066763B" w:rsidRPr="00311434" w:rsidRDefault="0066763B" w:rsidP="0066763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2CB1664" w14:textId="38EFE4AC" w:rsidR="00995A7A" w:rsidRPr="00311434" w:rsidRDefault="004C2C20" w:rsidP="003E6C3C">
      <w:pPr>
        <w:pStyle w:val="NoSpacing"/>
        <w:rPr>
          <w:rFonts w:ascii="Minion-Regular" w:hAnsi="Minion-Regular"/>
          <w:b/>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C2C20">
        <w:rPr>
          <w:rFonts w:ascii="Minion-Regular" w:eastAsiaTheme="majorEastAsia" w:hAnsi="Minion-Regular" w:cstheme="majorBidi"/>
          <w:b/>
          <w:bCs/>
          <w:color w:val="FF0000"/>
          <w:sz w:val="24"/>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HAPTER 5</w:t>
      </w:r>
      <w:r w:rsidR="003E6C3C" w:rsidRPr="004C2C20">
        <w:rPr>
          <w:rFonts w:ascii="Minion-Regular" w:eastAsiaTheme="majorEastAsia" w:hAnsi="Minion-Regular" w:cstheme="majorBidi"/>
          <w:b/>
          <w:bCs/>
          <w:color w:val="FF0000"/>
          <w:sz w:val="24"/>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DATABASE DESIGN STEPS AND IMPLEMENTATIONS</w:t>
      </w:r>
      <w:r w:rsidR="00995A7A" w:rsidRPr="00311434">
        <w:rPr>
          <w:rFonts w:ascii="Minion-Regular" w:hAnsi="Minion-Regular"/>
          <w:b/>
          <w:noProof/>
          <w:color w:val="171717" w:themeColor="background2" w:themeShade="1A"/>
        </w:rPr>
        <w:drawing>
          <wp:inline distT="0" distB="0" distL="0" distR="0" wp14:anchorId="2F1AE62E" wp14:editId="79DE4C5F">
            <wp:extent cx="5943600" cy="3869055"/>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pic:cNvPicPr/>
                  </pic:nvPicPr>
                  <pic:blipFill>
                    <a:blip r:embed="rId139">
                      <a:extLst>
                        <a:ext uri="{28A0092B-C50C-407E-A947-70E740481C1C}">
                          <a14:useLocalDpi xmlns:a14="http://schemas.microsoft.com/office/drawing/2010/main" val="0"/>
                        </a:ext>
                      </a:extLst>
                    </a:blip>
                    <a:stretch>
                      <a:fillRect/>
                    </a:stretch>
                  </pic:blipFill>
                  <pic:spPr>
                    <a:xfrm>
                      <a:off x="0" y="0"/>
                      <a:ext cx="5943600" cy="3869055"/>
                    </a:xfrm>
                    <a:prstGeom prst="rect">
                      <a:avLst/>
                    </a:prstGeom>
                  </pic:spPr>
                </pic:pic>
              </a:graphicData>
            </a:graphic>
          </wp:inline>
        </w:drawing>
      </w:r>
    </w:p>
    <w:p w14:paraId="419830CF" w14:textId="0EEBAFFC" w:rsidR="00D410EC" w:rsidRPr="00311434" w:rsidRDefault="001075E7" w:rsidP="00B102CF">
      <w:pPr>
        <w:pStyle w:val="NoSpacing"/>
        <w:jc w:val="both"/>
        <w:rPr>
          <w:rFonts w:ascii="Minion-Regular" w:hAnsi="Minion-Regular"/>
          <w:b/>
          <w:bC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QL </w:t>
      </w:r>
      <w:r w:rsidR="00D410EC" w:rsidRPr="00311434">
        <w:rPr>
          <w:rFonts w:ascii="Minion-Regular" w:hAnsi="Minion-Regular"/>
          <w:b/>
          <w:bC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ersion</w:t>
      </w:r>
      <w:r w:rsidRPr="00311434">
        <w:rPr>
          <w:rFonts w:ascii="Minion-Regular" w:hAnsi="Minion-Regular"/>
          <w:b/>
          <w:bC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39ED4B06" w14:textId="77777777" w:rsidR="00F54227" w:rsidRPr="00311434" w:rsidRDefault="00F54227" w:rsidP="00842913">
      <w:pPr>
        <w:pStyle w:val="NoSpacing"/>
        <w:numPr>
          <w:ilvl w:val="0"/>
          <w:numId w:val="37"/>
        </w:numPr>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970 – Dr. Edgar F. “Ted” Codd described a relational model for databases.</w:t>
      </w:r>
    </w:p>
    <w:p w14:paraId="5F63FFC4" w14:textId="77777777" w:rsidR="00F54227" w:rsidRPr="00311434" w:rsidRDefault="00F54227" w:rsidP="00842913">
      <w:pPr>
        <w:pStyle w:val="NoSpacing"/>
        <w:numPr>
          <w:ilvl w:val="0"/>
          <w:numId w:val="37"/>
        </w:numPr>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974 – Structured Query Language appeared.</w:t>
      </w:r>
    </w:p>
    <w:p w14:paraId="1A57F333" w14:textId="77777777" w:rsidR="00F54227" w:rsidRPr="00311434" w:rsidRDefault="00F54227" w:rsidP="00842913">
      <w:pPr>
        <w:pStyle w:val="NoSpacing"/>
        <w:numPr>
          <w:ilvl w:val="0"/>
          <w:numId w:val="37"/>
        </w:numPr>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978 – IBM released a product called System/R.</w:t>
      </w:r>
    </w:p>
    <w:p w14:paraId="3B199BB5" w14:textId="4620B073" w:rsidR="00F54227" w:rsidRPr="00311434" w:rsidRDefault="00F54227" w:rsidP="00842913">
      <w:pPr>
        <w:pStyle w:val="NoSpacing"/>
        <w:numPr>
          <w:ilvl w:val="0"/>
          <w:numId w:val="37"/>
        </w:numPr>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1986 – </w:t>
      </w:r>
      <w:r w:rsidR="00917D39">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QL1 </w:t>
      </w:r>
      <w:r w:rsidRPr="00311434">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BM developed the prototype of a relational database, which is standardized by ANSI.</w:t>
      </w:r>
    </w:p>
    <w:p w14:paraId="607740B9" w14:textId="00EB648E" w:rsidR="00F54227" w:rsidRPr="00311434" w:rsidRDefault="00F54227" w:rsidP="00842913">
      <w:pPr>
        <w:pStyle w:val="NoSpacing"/>
        <w:numPr>
          <w:ilvl w:val="0"/>
          <w:numId w:val="37"/>
        </w:numPr>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1989- First </w:t>
      </w:r>
      <w:r w:rsidR="00917D39">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or changes but not standards changed</w:t>
      </w:r>
    </w:p>
    <w:p w14:paraId="59FAEE78" w14:textId="39B298CA" w:rsidR="00F54227" w:rsidRPr="00311434" w:rsidRDefault="00F54227" w:rsidP="00842913">
      <w:pPr>
        <w:pStyle w:val="NoSpacing"/>
        <w:numPr>
          <w:ilvl w:val="0"/>
          <w:numId w:val="37"/>
        </w:numPr>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99</w:t>
      </w:r>
      <w:r w:rsidR="00CC452B">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Pr="00311434">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SQL</w:t>
      </w:r>
      <w:r w:rsidR="006E4096">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Pr="00311434">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launched with features like triggers, object</w:t>
      </w:r>
      <w:r w:rsidR="002C7A88" w:rsidRPr="00311434">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rientation, etc.</w:t>
      </w:r>
    </w:p>
    <w:p w14:paraId="0A9B55B4" w14:textId="1F92A067" w:rsidR="00F54227" w:rsidRPr="00311434" w:rsidRDefault="00F54227" w:rsidP="00842913">
      <w:pPr>
        <w:pStyle w:val="NoSpacing"/>
        <w:numPr>
          <w:ilvl w:val="0"/>
          <w:numId w:val="37"/>
        </w:numPr>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QL</w:t>
      </w:r>
      <w:r w:rsidR="00D528BA">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1999 to </w:t>
      </w:r>
      <w:r w:rsidRPr="00311434">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2003- </w:t>
      </w:r>
      <w:r w:rsidR="006E4096">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QL3 launched</w:t>
      </w:r>
    </w:p>
    <w:p w14:paraId="04338148" w14:textId="77777777" w:rsidR="00F54227" w:rsidRPr="00311434" w:rsidRDefault="00F54227" w:rsidP="00842913">
      <w:pPr>
        <w:pStyle w:val="NoSpacing"/>
        <w:numPr>
          <w:ilvl w:val="0"/>
          <w:numId w:val="37"/>
        </w:numPr>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QL2006- Support for XML Query Language</w:t>
      </w:r>
    </w:p>
    <w:p w14:paraId="290CFACD" w14:textId="01270E73" w:rsidR="00743A85" w:rsidRPr="00311434" w:rsidRDefault="00F54227" w:rsidP="00842913">
      <w:pPr>
        <w:pStyle w:val="NoSpacing"/>
        <w:numPr>
          <w:ilvl w:val="0"/>
          <w:numId w:val="37"/>
        </w:numPr>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QL2011-improved support for temporal databases</w:t>
      </w:r>
    </w:p>
    <w:p w14:paraId="1018FE13" w14:textId="77777777" w:rsidR="006E4096" w:rsidRDefault="00D31CF1" w:rsidP="00842913">
      <w:pPr>
        <w:pStyle w:val="NoSpacing"/>
        <w:numPr>
          <w:ilvl w:val="0"/>
          <w:numId w:val="37"/>
        </w:numPr>
        <w:jc w:val="both"/>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QL-86 in 1986, </w:t>
      </w:r>
      <w:r w:rsidR="002C7A88" w:rsidRPr="00311434">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311434">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ost recent version in 2011 (SQL:2016). </w:t>
      </w:r>
    </w:p>
    <w:p w14:paraId="3476B456" w14:textId="77777777" w:rsidR="00CC452B" w:rsidRPr="00CC452B" w:rsidRDefault="00CC452B" w:rsidP="00CC452B">
      <w:pPr>
        <w:pStyle w:val="NoSpacing"/>
        <w:jc w:val="both"/>
        <w:rPr>
          <w:rFonts w:ascii="Minion-Regular" w:hAnsi="Minion-Regular"/>
          <w:b/>
          <w:bC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C452B">
        <w:rPr>
          <w:rFonts w:ascii="Minion-Regular" w:hAnsi="Minion-Regular"/>
          <w:b/>
          <w:bC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QL-86</w:t>
      </w:r>
    </w:p>
    <w:p w14:paraId="788BE0B9" w14:textId="32512627" w:rsidR="00CC452B" w:rsidRDefault="00CC452B" w:rsidP="00CC452B">
      <w:pPr>
        <w:pStyle w:val="NoSpacing"/>
        <w:jc w:val="both"/>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C452B">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first SQL standard was SQL-86. It was published in 1986 as ANSI standard and in 1987 as International Organization for Standardization (ISO) standard. The starting point for the ISO standard was IBM’s SQL standard implementation. This version of the SQL standard is also known as SQL 1.</w:t>
      </w:r>
    </w:p>
    <w:p w14:paraId="61711945" w14:textId="77777777" w:rsidR="00CC452B" w:rsidRPr="00CC452B" w:rsidRDefault="00CC452B" w:rsidP="00CC452B">
      <w:pPr>
        <w:pStyle w:val="NoSpacing"/>
        <w:jc w:val="both"/>
        <w:rPr>
          <w:rFonts w:ascii="Minion-Regular" w:hAnsi="Minion-Regular"/>
          <w:b/>
          <w:bC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C452B">
        <w:rPr>
          <w:rFonts w:ascii="Minion-Regular" w:hAnsi="Minion-Regular"/>
          <w:b/>
          <w:bC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QL-89</w:t>
      </w:r>
    </w:p>
    <w:p w14:paraId="6E318686" w14:textId="4AE345AE" w:rsidR="00CC452B" w:rsidRDefault="00CC452B" w:rsidP="00CC452B">
      <w:pPr>
        <w:pStyle w:val="NoSpacing"/>
        <w:jc w:val="both"/>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C452B">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next SQL standard was SQL-89, published in 1989. This was a minor revision of the earlier standard, a superset of SQL-86 that replaced SQL-86. The size of the standard did not change.</w:t>
      </w:r>
    </w:p>
    <w:p w14:paraId="2D55514B" w14:textId="77777777" w:rsidR="00CC452B" w:rsidRPr="00CC452B" w:rsidRDefault="00CC452B" w:rsidP="00CC452B">
      <w:pPr>
        <w:pStyle w:val="NoSpacing"/>
        <w:jc w:val="both"/>
        <w:rPr>
          <w:rFonts w:ascii="Minion-Regular" w:hAnsi="Minion-Regular"/>
          <w:b/>
          <w:bC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C452B">
        <w:rPr>
          <w:rFonts w:ascii="Minion-Regular" w:hAnsi="Minion-Regular"/>
          <w:b/>
          <w:bC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QL-92</w:t>
      </w:r>
    </w:p>
    <w:p w14:paraId="3D1C7181" w14:textId="77777777" w:rsidR="00CC452B" w:rsidRPr="00CC452B" w:rsidRDefault="00CC452B" w:rsidP="00CC452B">
      <w:pPr>
        <w:pStyle w:val="NoSpacing"/>
        <w:jc w:val="both"/>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C452B">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next revision of the standard was SQL-92 – and it was a major revision. The language introduced by SQL-92 is sometimes referred to as SQL 2. The standard document grew from 120 to 579 pages. However, much of the growth was due to more precise specifications of existing features.</w:t>
      </w:r>
    </w:p>
    <w:p w14:paraId="073B31BE" w14:textId="77777777" w:rsidR="00CC452B" w:rsidRPr="00CC452B" w:rsidRDefault="00CC452B" w:rsidP="00CC452B">
      <w:pPr>
        <w:pStyle w:val="NoSpacing"/>
        <w:jc w:val="both"/>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C452B">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The most important new features were:</w:t>
      </w:r>
    </w:p>
    <w:p w14:paraId="04EFEB44" w14:textId="77777777" w:rsidR="00CC452B" w:rsidRPr="00CC452B" w:rsidRDefault="00CC452B" w:rsidP="00CC452B">
      <w:pPr>
        <w:pStyle w:val="NoSpacing"/>
        <w:jc w:val="both"/>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C452B">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 explicit JOIN syntax and the introduction of outer joins: LEFT JOIN, RIGHT JOIN, FULL JOIN.</w:t>
      </w:r>
    </w:p>
    <w:p w14:paraId="136CA18D" w14:textId="03214DBF" w:rsidR="00CC452B" w:rsidRDefault="00CC452B" w:rsidP="00CC452B">
      <w:pPr>
        <w:pStyle w:val="NoSpacing"/>
        <w:jc w:val="both"/>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C452B">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introduction of NATURAL JOIN and CROSS JOIN</w:t>
      </w:r>
    </w:p>
    <w:p w14:paraId="4507D7D0" w14:textId="77777777" w:rsidR="00D528BA" w:rsidRPr="00D528BA" w:rsidRDefault="00D528BA" w:rsidP="00D528BA">
      <w:pPr>
        <w:pStyle w:val="NoSpacing"/>
        <w:jc w:val="both"/>
        <w:rPr>
          <w:rFonts w:ascii="Minion-Regular" w:hAnsi="Minion-Regular"/>
          <w:b/>
          <w:bC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528BA">
        <w:rPr>
          <w:rFonts w:ascii="Minion-Regular" w:hAnsi="Minion-Regular"/>
          <w:b/>
          <w:bC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QL:1999</w:t>
      </w:r>
    </w:p>
    <w:p w14:paraId="58EF2904" w14:textId="0E69DCBF" w:rsidR="00D528BA" w:rsidRDefault="00D528BA" w:rsidP="00D528BA">
      <w:pPr>
        <w:pStyle w:val="NoSpacing"/>
        <w:jc w:val="both"/>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528BA">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QL:1999 (also called SQL 3) was the fourth revision of the SQL standard. Starting with this version, the standard name used a colon instead of a hyphen to be consistent with the names of other ISO standards. This standard was published in multiple installments between 1999 and 2002.</w:t>
      </w:r>
    </w:p>
    <w:p w14:paraId="0E463ABF" w14:textId="284D7D47" w:rsidR="00F77F39" w:rsidRPr="00D528BA" w:rsidRDefault="00F77F39" w:rsidP="00D528BA">
      <w:pPr>
        <w:pStyle w:val="NoSpacing"/>
        <w:jc w:val="both"/>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 1993, the ANSI and ISO development committees decided to split future SQL development into a multi-part standard</w:t>
      </w:r>
      <w:r>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6A057237" w14:textId="444C7F41" w:rsidR="00D528BA" w:rsidRPr="00D528BA" w:rsidRDefault="00D528BA" w:rsidP="00D528BA">
      <w:pPr>
        <w:pStyle w:val="NoSpacing"/>
        <w:jc w:val="both"/>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528BA">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first installment of </w:t>
      </w:r>
      <w:r w:rsidR="00F77F39">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1995 and </w:t>
      </w:r>
      <w:r w:rsidRPr="00D528BA">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QL:1999 had </w:t>
      </w:r>
      <w:r w:rsidR="00F77F39">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ny</w:t>
      </w:r>
      <w:r w:rsidRPr="00D528BA">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arts:</w:t>
      </w:r>
    </w:p>
    <w:p w14:paraId="6DFB9A2B" w14:textId="77777777" w:rsidR="00D528BA" w:rsidRPr="00D528BA" w:rsidRDefault="00D528BA" w:rsidP="00D528BA">
      <w:pPr>
        <w:pStyle w:val="NoSpacing"/>
        <w:jc w:val="both"/>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62CF3">
        <w:rPr>
          <w:rFonts w:ascii="Minion-Regular" w:hAnsi="Minion-Regular"/>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rt 1:</w:t>
      </w:r>
      <w:r w:rsidRPr="00D528BA">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QL/Framework (100 pages) defined the fundamental concepts of SQL.</w:t>
      </w:r>
    </w:p>
    <w:p w14:paraId="68565CEE" w14:textId="77777777" w:rsidR="00D528BA" w:rsidRPr="00D528BA" w:rsidRDefault="00D528BA" w:rsidP="00D528BA">
      <w:pPr>
        <w:pStyle w:val="NoSpacing"/>
        <w:jc w:val="both"/>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62CF3">
        <w:rPr>
          <w:rFonts w:ascii="Minion-Regular" w:hAnsi="Minion-Regular"/>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rt 2:</w:t>
      </w:r>
      <w:r w:rsidRPr="00D528BA">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QL/Foundation (1050 pages) defined the fundamental syntax and operations of SQL: types, schemas, tables, views, query and update statements, expressions, and so forth. This part is the most important for regular SQL users.</w:t>
      </w:r>
    </w:p>
    <w:p w14:paraId="5437F34C" w14:textId="77777777" w:rsidR="00D528BA" w:rsidRPr="00D528BA" w:rsidRDefault="00D528BA" w:rsidP="00D528BA">
      <w:pPr>
        <w:pStyle w:val="NoSpacing"/>
        <w:jc w:val="both"/>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62CF3">
        <w:rPr>
          <w:rFonts w:ascii="Minion-Regular" w:hAnsi="Minion-Regular"/>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rt 3:</w:t>
      </w:r>
      <w:r w:rsidRPr="00D528BA">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QL/CLI (Call Level Interface) (514 pages) defined an application programming interface for SQL.</w:t>
      </w:r>
    </w:p>
    <w:p w14:paraId="017D867A" w14:textId="77777777" w:rsidR="00D528BA" w:rsidRPr="00D528BA" w:rsidRDefault="00D528BA" w:rsidP="00D528BA">
      <w:pPr>
        <w:pStyle w:val="NoSpacing"/>
        <w:jc w:val="both"/>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62CF3">
        <w:rPr>
          <w:rFonts w:ascii="Minion-Regular" w:hAnsi="Minion-Regular"/>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rt 4:</w:t>
      </w:r>
      <w:r w:rsidRPr="00D528BA">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QL/PSM (Persistent Stored Modules) (193 pages) defined extensions that make SQL procedural.</w:t>
      </w:r>
    </w:p>
    <w:p w14:paraId="776D1E69" w14:textId="72BD514C" w:rsidR="00F57279" w:rsidRPr="00311434" w:rsidRDefault="00D528BA" w:rsidP="00B00934">
      <w:pPr>
        <w:pStyle w:val="NoSpacing"/>
        <w:jc w:val="both"/>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62CF3">
        <w:rPr>
          <w:rFonts w:ascii="Minion-Regular" w:hAnsi="Minion-Regular"/>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rt 5</w:t>
      </w:r>
      <w:r w:rsidRPr="00D528BA">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QL/Bindings (270 pages) defined methods for embedding SQL statements in application programs written in a standard programming language.</w:t>
      </w:r>
      <w:r w:rsidR="00962CF3">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F57279" w:rsidRPr="00311434">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QL/Bindings. The Dynamic SQL and Embedded SQL bindings </w:t>
      </w:r>
      <w:r w:rsidR="002C7A88" w:rsidRPr="00311434">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re </w:t>
      </w:r>
      <w:r w:rsidR="00F57279" w:rsidRPr="00311434">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ken from SQL-92. No active new work at this time, although C++ and Java interfaces are under discussion.</w:t>
      </w:r>
    </w:p>
    <w:p w14:paraId="3034A99E" w14:textId="77777777" w:rsidR="00F57279" w:rsidRPr="00311434" w:rsidRDefault="00F57279" w:rsidP="00F57279">
      <w:pPr>
        <w:pStyle w:val="NoSpacing"/>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rt 6:</w:t>
      </w:r>
      <w:r w:rsidRPr="00311434">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QL/XA. An SQL specialization of the popular XA Interface developed by X/Open (see below).</w:t>
      </w:r>
    </w:p>
    <w:p w14:paraId="6F5BD575" w14:textId="77777777" w:rsidR="00F57279" w:rsidRPr="00311434" w:rsidRDefault="00F57279" w:rsidP="00F57279">
      <w:pPr>
        <w:pStyle w:val="NoSpacing"/>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rt 7</w:t>
      </w:r>
      <w:r w:rsidRPr="00311434">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QL/Temporal. A newly approved SQL subproject to develop enhanced facilities for temporal data management using SQL.</w:t>
      </w:r>
    </w:p>
    <w:p w14:paraId="6219CB1A" w14:textId="79E11077" w:rsidR="00F57279" w:rsidRPr="00311434" w:rsidRDefault="00F57279" w:rsidP="00F57279">
      <w:pPr>
        <w:pStyle w:val="NoSpacing"/>
        <w:rPr>
          <w:rFonts w:ascii="Minion-Regular" w:hAnsi="Minion-Regular"/>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art 8: </w:t>
      </w:r>
      <w:r w:rsidR="002560DA" w:rsidRPr="00311434">
        <w:rPr>
          <w:rFonts w:ascii="Minion-Regular" w:hAnsi="Minion-Regular"/>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002C7A88" w:rsidRPr="00311434">
        <w:rPr>
          <w:rFonts w:ascii="Minion-Regular" w:hAnsi="Minion-Regular"/>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QL</w:t>
      </w:r>
      <w:r w:rsidR="002560DA" w:rsidRPr="00311434">
        <w:rPr>
          <w:rFonts w:ascii="Minion-Regular" w:hAnsi="Minion-Regular"/>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Multimedia (S</w:t>
      </w:r>
      <w:r w:rsidR="002C7A88" w:rsidRPr="00311434">
        <w:rPr>
          <w:rFonts w:ascii="Minion-Regular" w:hAnsi="Minion-Regular"/>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QL</w:t>
      </w:r>
      <w:r w:rsidR="002560DA" w:rsidRPr="00311434">
        <w:rPr>
          <w:rFonts w:ascii="Minion-Regular" w:hAnsi="Minion-Regular"/>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m)</w:t>
      </w:r>
    </w:p>
    <w:p w14:paraId="75ABCF73" w14:textId="27A4BF1B" w:rsidR="00B00934" w:rsidRDefault="00F57279" w:rsidP="002C7A88">
      <w:pPr>
        <w:pStyle w:val="NoSpacing"/>
        <w:jc w:val="both"/>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new ISO/IEC international standardization project for </w:t>
      </w:r>
      <w:r w:rsidR="002C7A88" w:rsidRPr="00311434">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311434">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evelopment of an SQL class library for multimedia applications was approved in early 1993. This new standardization activity, named SQL Multimedia (SQL/MM), will specify packages of SQL abstract data type (ADT) definitions using the facilities for ADT specification and invocation provided in the emerging SQL3 specification. </w:t>
      </w:r>
    </w:p>
    <w:p w14:paraId="7644432D" w14:textId="365657E9" w:rsidR="00962CF3" w:rsidRDefault="00962CF3" w:rsidP="002C7A88">
      <w:pPr>
        <w:pStyle w:val="NoSpacing"/>
        <w:jc w:val="both"/>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62CF3">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QL:2006 further specified how to use SQL with XML. It was not a revision of the complete SQL standard, just </w:t>
      </w:r>
      <w:r w:rsidRPr="00962CF3">
        <w:rPr>
          <w:rFonts w:ascii="Minion-Regular" w:hAnsi="Minion-Regular"/>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rt 14</w:t>
      </w:r>
      <w:r w:rsidRPr="00962CF3">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hich deals with SQL-XML interoperability.</w:t>
      </w:r>
    </w:p>
    <w:p w14:paraId="63EF981B" w14:textId="0389B6EB" w:rsidR="00467620" w:rsidRPr="00311434" w:rsidRDefault="00467620" w:rsidP="002C7A88">
      <w:pPr>
        <w:pStyle w:val="NoSpacing"/>
        <w:jc w:val="both"/>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67620">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current SQL standard is </w:t>
      </w:r>
      <w:r w:rsidRPr="00467620">
        <w:rPr>
          <w:rFonts w:ascii="Minion-Regular" w:hAnsi="Minion-Regular"/>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QL:2019</w:t>
      </w:r>
      <w:r w:rsidRPr="00467620">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t added </w:t>
      </w:r>
      <w:r w:rsidRPr="00962CF3">
        <w:rPr>
          <w:rFonts w:ascii="Minion-Regular" w:hAnsi="Minion-Regular"/>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rt 15</w:t>
      </w:r>
      <w:r w:rsidRPr="00467620">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hich defines multidimensional array support in SQL.</w:t>
      </w:r>
    </w:p>
    <w:p w14:paraId="01183EA3" w14:textId="63E4BADB" w:rsidR="00467620" w:rsidRDefault="003F4583" w:rsidP="00F57279">
      <w:pPr>
        <w:pStyle w:val="NoSpacing"/>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67620">
        <w:rPr>
          <w:rFonts w:ascii="Minion-Regular" w:hAnsi="Minion-Regular"/>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drawing>
          <wp:inline distT="0" distB="0" distL="0" distR="0" wp14:anchorId="7E24A081" wp14:editId="025F0896">
            <wp:extent cx="6086475" cy="800100"/>
            <wp:effectExtent l="0" t="0" r="9525" b="0"/>
            <wp:docPr id="32787" name="Picture 327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6086475" cy="800100"/>
                    </a:xfrm>
                    <a:prstGeom prst="rect">
                      <a:avLst/>
                    </a:prstGeom>
                  </pic:spPr>
                </pic:pic>
              </a:graphicData>
            </a:graphic>
          </wp:inline>
        </w:drawing>
      </w:r>
    </w:p>
    <w:p w14:paraId="57449DF6" w14:textId="77777777" w:rsidR="00962CF3" w:rsidRPr="00E654B2" w:rsidRDefault="00962CF3" w:rsidP="00962CF3">
      <w:pPr>
        <w:pStyle w:val="NoSpacing"/>
        <w:jc w:val="both"/>
        <w:rPr>
          <w:rFonts w:ascii="Minion-Regular" w:hAnsi="Minion-Regular"/>
          <w:b/>
          <w:bC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654B2">
        <w:rPr>
          <w:rFonts w:ascii="Minion-Regular" w:hAnsi="Minion-Regular"/>
          <w:b/>
          <w:bC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QL:2003 and beyond</w:t>
      </w:r>
    </w:p>
    <w:p w14:paraId="7E6CD808" w14:textId="77777777" w:rsidR="00962CF3" w:rsidRPr="00E654B2" w:rsidRDefault="00962CF3" w:rsidP="00962CF3">
      <w:pPr>
        <w:pStyle w:val="NoSpacing"/>
        <w:jc w:val="both"/>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654B2">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 the 21st century, the SQL standard has been regularly updated.</w:t>
      </w:r>
    </w:p>
    <w:p w14:paraId="30A899CD" w14:textId="77777777" w:rsidR="00962CF3" w:rsidRDefault="00962CF3" w:rsidP="00962CF3">
      <w:pPr>
        <w:pStyle w:val="NoSpacing"/>
        <w:jc w:val="both"/>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654B2">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SQL:2003 standard was published on March 1, 2004. Its major addition was window functions, a powerful analytical feature that allows you to compute summary statistics without collapsing rows. Window functions significantly increased the expressive power of SQL. They are extremely useful in preparing all kinds of business reports, analyzing time series data, and analyzing trends. The addition of window functions to the standard coincided with the popularity of OLAP and data warehouses. People started using databases to make data-driven business decisions. This trend is only gaining momentum, thanks to the growing amount of data that all businesses collect. You can learn window functions with our Window Functions course. (Read about the course or why it’s worth learning SQL window functions here.) SQL:2003 also introduced XML-related functions, sequence generators, and identity columns.</w:t>
      </w:r>
    </w:p>
    <w:p w14:paraId="4F2120B8" w14:textId="77777777" w:rsidR="00962CF3" w:rsidRPr="009E62D5" w:rsidRDefault="00962CF3" w:rsidP="00962CF3">
      <w:pPr>
        <w:pStyle w:val="NoSpacing"/>
        <w:jc w:val="both"/>
        <w:rPr>
          <w:rFonts w:ascii="Minion-Regular" w:hAnsi="Minion-Regular"/>
          <w:b/>
          <w:bC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E62D5">
        <w:rPr>
          <w:rFonts w:ascii="Minion-Regular" w:hAnsi="Minion-Regular"/>
          <w:b/>
          <w:bC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nformance with Standard SQL</w:t>
      </w:r>
    </w:p>
    <w:p w14:paraId="44F1051D" w14:textId="77777777" w:rsidR="00962CF3" w:rsidRPr="009E62D5" w:rsidRDefault="00962CF3" w:rsidP="00962CF3">
      <w:pPr>
        <w:pStyle w:val="NoSpacing"/>
        <w:jc w:val="both"/>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E62D5">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is section declares Oracle's conformance to the SQL standards established by these organizations:</w:t>
      </w:r>
    </w:p>
    <w:p w14:paraId="6D5E144E" w14:textId="77777777" w:rsidR="00962CF3" w:rsidRPr="009E62D5" w:rsidRDefault="00962CF3" w:rsidP="00931C76">
      <w:pPr>
        <w:pStyle w:val="NoSpacing"/>
        <w:numPr>
          <w:ilvl w:val="0"/>
          <w:numId w:val="144"/>
        </w:numPr>
        <w:jc w:val="both"/>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E62D5">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American National Standards Institute (ANSI)</w:t>
      </w:r>
    </w:p>
    <w:p w14:paraId="4D3DEE52" w14:textId="77777777" w:rsidR="00962CF3" w:rsidRPr="009E62D5" w:rsidRDefault="00962CF3" w:rsidP="00931C76">
      <w:pPr>
        <w:pStyle w:val="NoSpacing"/>
        <w:numPr>
          <w:ilvl w:val="0"/>
          <w:numId w:val="144"/>
        </w:numPr>
        <w:jc w:val="both"/>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E62D5">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ternational Standards Organization (ISO)</w:t>
      </w:r>
    </w:p>
    <w:p w14:paraId="5BEC8E8A" w14:textId="77777777" w:rsidR="00962CF3" w:rsidRPr="006E4096" w:rsidRDefault="00962CF3" w:rsidP="00931C76">
      <w:pPr>
        <w:pStyle w:val="NoSpacing"/>
        <w:numPr>
          <w:ilvl w:val="0"/>
          <w:numId w:val="144"/>
        </w:numPr>
        <w:jc w:val="both"/>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E62D5">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nited States Federal Government Federal Information Processing Standards (FIPS)</w:t>
      </w:r>
    </w:p>
    <w:p w14:paraId="58E15347" w14:textId="77777777" w:rsidR="00962CF3" w:rsidRDefault="00962CF3" w:rsidP="00F57279">
      <w:pPr>
        <w:pStyle w:val="NoSpacing"/>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5BD5624" w14:textId="4926E2A1" w:rsidR="00467620" w:rsidRDefault="00467620" w:rsidP="00F57279">
      <w:pPr>
        <w:pStyle w:val="NoSpacing"/>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rPr>
        <w:drawing>
          <wp:inline distT="0" distB="0" distL="0" distR="0" wp14:anchorId="5F3D7597" wp14:editId="0DC7E849">
            <wp:extent cx="5943600" cy="374332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943600" cy="3743325"/>
                    </a:xfrm>
                    <a:prstGeom prst="rect">
                      <a:avLst/>
                    </a:prstGeom>
                  </pic:spPr>
                </pic:pic>
              </a:graphicData>
            </a:graphic>
          </wp:inline>
        </w:drawing>
      </w:r>
    </w:p>
    <w:p w14:paraId="7C2A7460" w14:textId="2CE569C2" w:rsidR="00467620" w:rsidRPr="002C30E0" w:rsidRDefault="002C30E0" w:rsidP="00F57279">
      <w:pPr>
        <w:pStyle w:val="NoSpacing"/>
        <w:rPr>
          <w:rFonts w:ascii="Minion-Regular" w:hAnsi="Minion-Regular"/>
          <w:b/>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E62D5">
        <w:rPr>
          <w:rFonts w:ascii="Minion-Regular" w:hAnsi="Minion-Regular"/>
          <w:b/>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andard of SQL ANSI and ISO</w:t>
      </w:r>
      <w:r>
        <w:rPr>
          <w:rFonts w:ascii="Minion-Regular" w:hAnsi="Minion-Regular"/>
          <w:b/>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FIPS</w:t>
      </w:r>
    </w:p>
    <w:p w14:paraId="212D67A4" w14:textId="0289F212" w:rsidR="002F0D77" w:rsidRDefault="002F0D77" w:rsidP="00F57279">
      <w:pPr>
        <w:pStyle w:val="NoSpacing"/>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rPr>
        <w:drawing>
          <wp:inline distT="0" distB="0" distL="0" distR="0" wp14:anchorId="02EAC0E9" wp14:editId="3543CEA7">
            <wp:extent cx="5943600" cy="3448050"/>
            <wp:effectExtent l="0" t="0" r="0" b="0"/>
            <wp:docPr id="32786" name="Picture 32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943600" cy="3448050"/>
                    </a:xfrm>
                    <a:prstGeom prst="rect">
                      <a:avLst/>
                    </a:prstGeom>
                  </pic:spPr>
                </pic:pic>
              </a:graphicData>
            </a:graphic>
          </wp:inline>
        </w:drawing>
      </w:r>
    </w:p>
    <w:p w14:paraId="6CE4F3B6" w14:textId="055BA79A" w:rsidR="00042633" w:rsidRPr="008F176A" w:rsidRDefault="00042633" w:rsidP="00ED2BDB">
      <w:pPr>
        <w:pStyle w:val="NoSpacing"/>
        <w:rPr>
          <w:rFonts w:ascii="Minion-Regular" w:hAnsi="Minion-Regular"/>
          <w:b/>
          <w:bCs/>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F176A">
        <w:rPr>
          <w:rFonts w:ascii="Minion-Regular" w:hAnsi="Minion-Regular"/>
          <w:b/>
          <w:bC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Dynamic SQL</w:t>
      </w:r>
      <w:r w:rsidR="008F176A" w:rsidRPr="008F176A">
        <w:rPr>
          <w:rFonts w:ascii="Minion-Regular" w:hAnsi="Minion-Regular"/>
          <w:b/>
          <w:bC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8F176A">
        <w:rPr>
          <w:rFonts w:ascii="Minion-Regular" w:hAnsi="Minion-Regular"/>
          <w:b/>
          <w:bC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r</w:t>
      </w:r>
      <w:r w:rsidR="008F176A" w:rsidRPr="008F176A">
        <w:rPr>
          <w:rFonts w:ascii="Minion-Regular" w:hAnsi="Minion-Regular"/>
          <w:b/>
          <w:bC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xtended SQL (Extended SQL called SQL3 OR SQL-99)</w:t>
      </w:r>
    </w:p>
    <w:p w14:paraId="1F611293" w14:textId="73B91482" w:rsidR="00BA18CF" w:rsidRPr="00BA18CF" w:rsidRDefault="00BA18CF" w:rsidP="00BA18CF">
      <w:pPr>
        <w:pStyle w:val="NoSpacing"/>
        <w:jc w:val="both"/>
        <w:rPr>
          <w:rFonts w:ascii="Minion-Regular" w:hAnsi="Minion-Regular"/>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A18CF">
        <w:rPr>
          <w:rFonts w:ascii="Minion-Regular" w:hAnsi="Minion-Regular"/>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DBC, however, is a call level interface (CLI) that uses a different approach. Using a CLI, SQL statements are passed to the database management system (DBMS) within a parameter of a runtime API. Because the text of the SQL statement is never known until runtime, the optimization step must be performed each time an SQL statement is run. This approach commonly is referred to as dynamic SQL.</w:t>
      </w:r>
      <w:r w:rsidR="001A3A90">
        <w:rPr>
          <w:rFonts w:ascii="Minion-Regular" w:hAnsi="Minion-Regular"/>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1A3A90" w:rsidRPr="001A3A90">
        <w:rPr>
          <w:rFonts w:ascii="Minion-Regular" w:hAnsi="Minion-Regular"/>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simplest way to execute a dynamic SQL statement is with an EXECUTE IMMEDIATE statement. This statement passes the SQL statement to the DBMS for compilation and execution.</w:t>
      </w:r>
    </w:p>
    <w:p w14:paraId="0A5ECA48" w14:textId="7ECCA349" w:rsidR="00BA18CF" w:rsidRPr="008F176A" w:rsidRDefault="00BA18CF" w:rsidP="00ED2BDB">
      <w:pPr>
        <w:pStyle w:val="NoSpacing"/>
        <w:rPr>
          <w:rFonts w:ascii="Minion-Regular" w:hAnsi="Minion-Regular"/>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F176A">
        <w:rPr>
          <w:rFonts w:ascii="Minion-Regular" w:hAnsi="Minion-Regular"/>
          <w:b/>
          <w:bC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atic SQL</w:t>
      </w:r>
      <w:r w:rsidR="008F176A" w:rsidRPr="008F176A">
        <w:rPr>
          <w:rFonts w:ascii="Minion-Regular" w:hAnsi="Minion-Regular"/>
          <w:b/>
          <w:bC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r Embedded SQL</w:t>
      </w:r>
    </w:p>
    <w:p w14:paraId="0BA1245B" w14:textId="5555EC6D" w:rsidR="008F176A" w:rsidRPr="008F176A" w:rsidRDefault="008F176A" w:rsidP="00ED2BDB">
      <w:pPr>
        <w:pStyle w:val="NoSpacing"/>
        <w:rPr>
          <w:rFonts w:ascii="Minion-Regular" w:hAnsi="Minion-Regular"/>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F176A">
        <w:rPr>
          <w:rFonts w:ascii="Minion-Regular" w:hAnsi="Minion-Regular"/>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atic or Embedded SQL are SQL statements in an application that do not change at runtime and, therefore, can be hard-coded into the application.</w:t>
      </w:r>
      <w:r>
        <w:rPr>
          <w:rFonts w:ascii="Minion-Regular" w:hAnsi="Minion-Regular"/>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BA18CF">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is is a central idea of embedded SQL: placing SQL statements in a program written in a host programming language.</w:t>
      </w:r>
      <w:r w:rsidR="00365CF2">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365CF2" w:rsidRPr="00365CF2">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embedded SQL shown in Embedded SQL Example is known as static SQL.</w:t>
      </w:r>
    </w:p>
    <w:p w14:paraId="7433E34B" w14:textId="4C9AD037" w:rsidR="00BA18CF" w:rsidRPr="00826C84" w:rsidRDefault="00BA18CF" w:rsidP="00826C84">
      <w:pPr>
        <w:jc w:val="both"/>
        <w:rPr>
          <w:rFonts w:ascii="Minion-Regular" w:hAnsi="Minion-Regular"/>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A18CF">
        <w:rPr>
          <w:rFonts w:ascii="Minion-Regular" w:hAnsi="Minion-Regular"/>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ditional SQL interfaces used an embedded SQL approach. SQL statements were placed directly in an application's source code, along with high-level language statements written in C, COBOL, RPG, and other programming languages. The source code then was precompiled, which translated the SQL statements into code that the subsequent compile step could process. This method is referred to as static SQL. One performance advantage to this approach is that SQL statements were optimized at the time the high-level program was compiled, rather than at runtime while the user was waiting.</w:t>
      </w:r>
      <w:r w:rsidR="00CA5F05">
        <w:rPr>
          <w:rFonts w:ascii="Minion-Regular" w:hAnsi="Minion-Regular"/>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w:t>
      </w:r>
      <w:r w:rsidR="00CA5F05" w:rsidRPr="00CA5F05">
        <w:rPr>
          <w:rFonts w:ascii="Minion-Regular" w:hAnsi="Minion-Regular"/>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tic SQL statements in the same program are treated normally.</w:t>
      </w:r>
    </w:p>
    <w:p w14:paraId="4F80F5A1" w14:textId="6F8FECBF" w:rsidR="00A47178" w:rsidRPr="00311434" w:rsidRDefault="00A47178" w:rsidP="00ED2BDB">
      <w:pPr>
        <w:pStyle w:val="NoSpacing"/>
        <w:rPr>
          <w:rFonts w:ascii="Minion-Regular" w:hAnsi="Minion-Regular"/>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noProof/>
        </w:rPr>
        <w:drawing>
          <wp:inline distT="0" distB="0" distL="0" distR="0" wp14:anchorId="49F0328E" wp14:editId="6024E05B">
            <wp:extent cx="5857875" cy="3924300"/>
            <wp:effectExtent l="0" t="0" r="9525" b="0"/>
            <wp:docPr id="31832" name="Picture 31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32" name="Picture 31832"/>
                    <pic:cNvPicPr/>
                  </pic:nvPicPr>
                  <pic:blipFill>
                    <a:blip r:embed="rId143">
                      <a:extLst>
                        <a:ext uri="{28A0092B-C50C-407E-A947-70E740481C1C}">
                          <a14:useLocalDpi xmlns:a14="http://schemas.microsoft.com/office/drawing/2010/main" val="0"/>
                        </a:ext>
                      </a:extLst>
                    </a:blip>
                    <a:stretch>
                      <a:fillRect/>
                    </a:stretch>
                  </pic:blipFill>
                  <pic:spPr>
                    <a:xfrm>
                      <a:off x="0" y="0"/>
                      <a:ext cx="5858559" cy="3924758"/>
                    </a:xfrm>
                    <a:prstGeom prst="rect">
                      <a:avLst/>
                    </a:prstGeom>
                  </pic:spPr>
                </pic:pic>
              </a:graphicData>
            </a:graphic>
          </wp:inline>
        </w:drawing>
      </w:r>
    </w:p>
    <w:p w14:paraId="49DD30F4" w14:textId="18B2E464" w:rsidR="00EA6291" w:rsidRDefault="00327FED" w:rsidP="00ED2BDB">
      <w:pPr>
        <w:pStyle w:val="NoSpacing"/>
        <w:rPr>
          <w:rFonts w:ascii="Minion-Regular" w:hAnsi="Minion-Regular"/>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noProof/>
        </w:rPr>
        <w:lastRenderedPageBreak/>
        <w:drawing>
          <wp:inline distT="0" distB="0" distL="0" distR="0" wp14:anchorId="0B7FE089" wp14:editId="01BFE90A">
            <wp:extent cx="5800725" cy="7380605"/>
            <wp:effectExtent l="0" t="0" r="9525" b="0"/>
            <wp:docPr id="31833" name="Picture 31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33" name="Picture 31833"/>
                    <pic:cNvPicPr/>
                  </pic:nvPicPr>
                  <pic:blipFill>
                    <a:blip r:embed="rId144">
                      <a:extLst>
                        <a:ext uri="{28A0092B-C50C-407E-A947-70E740481C1C}">
                          <a14:useLocalDpi xmlns:a14="http://schemas.microsoft.com/office/drawing/2010/main" val="0"/>
                        </a:ext>
                      </a:extLst>
                    </a:blip>
                    <a:stretch>
                      <a:fillRect/>
                    </a:stretch>
                  </pic:blipFill>
                  <pic:spPr>
                    <a:xfrm>
                      <a:off x="0" y="0"/>
                      <a:ext cx="5800999" cy="7380954"/>
                    </a:xfrm>
                    <a:prstGeom prst="rect">
                      <a:avLst/>
                    </a:prstGeom>
                  </pic:spPr>
                </pic:pic>
              </a:graphicData>
            </a:graphic>
          </wp:inline>
        </w:drawing>
      </w:r>
    </w:p>
    <w:p w14:paraId="240E5B39" w14:textId="77777777" w:rsidR="004405AC" w:rsidRPr="00311434" w:rsidRDefault="004405AC" w:rsidP="004405AC">
      <w:pPr>
        <w:pStyle w:val="NoSpacing"/>
        <w:rPr>
          <w:rFonts w:ascii="Minion-Regular" w:hAnsi="Minion-Regular"/>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mmon Table Expressions (CTE)</w:t>
      </w:r>
    </w:p>
    <w:p w14:paraId="55CE6B3A" w14:textId="77777777" w:rsidR="004405AC" w:rsidRPr="00311434" w:rsidRDefault="004405AC" w:rsidP="004405AC">
      <w:pPr>
        <w:pStyle w:val="NoSpacing"/>
        <w:jc w:val="both"/>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mmon table expressions (CTEs) enable you to name subqueries temporarily for a result set. You then refer to these like normal tables elsewhere in your query. This can make your SQL easier to write and understand later. CTEs go in with the clause above the select statement. </w:t>
      </w:r>
    </w:p>
    <w:p w14:paraId="6AF481E2" w14:textId="77777777" w:rsidR="004405AC" w:rsidRPr="00311434" w:rsidRDefault="004405AC" w:rsidP="004405AC">
      <w:pPr>
        <w:pStyle w:val="NoSpacing"/>
        <w:rPr>
          <w:rFonts w:ascii="Minion-Regular" w:hAnsi="Minion-Regular"/>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Recursive common table expression (CTE)</w:t>
      </w:r>
    </w:p>
    <w:p w14:paraId="4127B7EF" w14:textId="77777777" w:rsidR="004405AC" w:rsidRPr="00311434" w:rsidRDefault="004405AC" w:rsidP="004405AC">
      <w:pPr>
        <w:pStyle w:val="NoSpacing"/>
        <w:jc w:val="both"/>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CTE is a CTE that references itself. By doing so, the CTE repeatedly executes, and returns subsets of data, until it returns the complete result set.</w:t>
      </w:r>
    </w:p>
    <w:p w14:paraId="2BC816FB" w14:textId="77777777" w:rsidR="004405AC" w:rsidRPr="00311434" w:rsidRDefault="004405AC" w:rsidP="004405AC">
      <w:pPr>
        <w:pStyle w:val="NoSpacing"/>
        <w:jc w:val="both"/>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recursive CTE is useful in querying hierarchical data such as organization charts where one employee reports to a manager or a multi-level bill of materials when a product consists of many components, and each component itself also consists of many other components.</w:t>
      </w:r>
    </w:p>
    <w:p w14:paraId="21F08AED" w14:textId="77777777" w:rsidR="004405AC" w:rsidRPr="00311434" w:rsidRDefault="004405AC" w:rsidP="00ED2BDB">
      <w:pPr>
        <w:pStyle w:val="NoSpacing"/>
        <w:rPr>
          <w:rFonts w:ascii="Minion-Regular" w:hAnsi="Minion-Regular"/>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7D5B7EC" w14:textId="7832CA1F" w:rsidR="00BB0132" w:rsidRPr="00311434" w:rsidRDefault="00BB0132" w:rsidP="00ED2BDB">
      <w:pPr>
        <w:pStyle w:val="NoSpacing"/>
        <w:rPr>
          <w:rFonts w:ascii="Minion-Regular" w:hAnsi="Minion-Regular"/>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Query-By-Example (QBE)</w:t>
      </w:r>
    </w:p>
    <w:p w14:paraId="0CBB8BD3" w14:textId="655FE4AF" w:rsidR="00BB0132" w:rsidRPr="00311434" w:rsidRDefault="00BB0132" w:rsidP="003C4BF0">
      <w:pPr>
        <w:pStyle w:val="NoSpacing"/>
        <w:jc w:val="both"/>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Query-By-Example (QBE) is the first interactive database query language to exploit such modes of HCI. In QBE, a query is construct</w:t>
      </w:r>
      <w:r w:rsidR="002C7A88" w:rsidRPr="00311434">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d</w:t>
      </w:r>
      <w:r w:rsidRPr="00311434">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n an interactive terminal involving two-dimensional ‘drawings’ of one or more relations, visuali</w:t>
      </w:r>
      <w:r w:rsidR="002C7A88" w:rsidRPr="00311434">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z</w:t>
      </w:r>
      <w:r w:rsidRPr="00311434">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d in tabular form, which are filled in selected columns with ‘examples’ of data items to be retrieved (thus the phrase query-by-example).</w:t>
      </w:r>
    </w:p>
    <w:p w14:paraId="65CCA870" w14:textId="43358DF9" w:rsidR="009D4CB5" w:rsidRPr="00311434" w:rsidRDefault="009D4CB5" w:rsidP="009D4CB5">
      <w:pPr>
        <w:pStyle w:val="NoSpacing"/>
        <w:jc w:val="both"/>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t is different from SQL, and from most other database query languages, in having a graphical user interface that allows users to write queries by creating example tables on the screen.</w:t>
      </w:r>
    </w:p>
    <w:p w14:paraId="7766CD5D" w14:textId="77777777" w:rsidR="009D4CB5" w:rsidRPr="00311434" w:rsidRDefault="009D4CB5" w:rsidP="009D4CB5">
      <w:pPr>
        <w:pStyle w:val="NoSpacing"/>
        <w:jc w:val="both"/>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QBE, like SQL, was developed at IBM and QBE is an IBM trademark, but a number of other companies sell QBE-like interfaces, including Paradox.</w:t>
      </w:r>
    </w:p>
    <w:p w14:paraId="2AD4F6DA" w14:textId="13DB3729" w:rsidR="009D4CB5" w:rsidRPr="00311434" w:rsidRDefault="009D4CB5" w:rsidP="009D4CB5">
      <w:pPr>
        <w:pStyle w:val="NoSpacing"/>
        <w:jc w:val="both"/>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convenient shorthand notation is that if we want to print all fields in some relation, we can place P. under the name of the relation. This notation is like the SELECT * convention in SQL. It is equivalent to placing a P. in every field:</w:t>
      </w:r>
    </w:p>
    <w:p w14:paraId="601149E7" w14:textId="6DC6C865" w:rsidR="003A5965" w:rsidRPr="00311434" w:rsidRDefault="009A06FF" w:rsidP="009D4CB5">
      <w:pPr>
        <w:pStyle w:val="NoSpacing"/>
        <w:jc w:val="both"/>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noProof/>
        </w:rPr>
        <w:drawing>
          <wp:inline distT="0" distB="0" distL="0" distR="0" wp14:anchorId="6CD475EB" wp14:editId="2F37591E">
            <wp:extent cx="5943600" cy="42672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943600" cy="4267200"/>
                    </a:xfrm>
                    <a:prstGeom prst="rect">
                      <a:avLst/>
                    </a:prstGeom>
                  </pic:spPr>
                </pic:pic>
              </a:graphicData>
            </a:graphic>
          </wp:inline>
        </w:drawing>
      </w:r>
    </w:p>
    <w:p w14:paraId="77B58EC7" w14:textId="77777777" w:rsidR="004405AC" w:rsidRDefault="004405AC" w:rsidP="009D4CB5">
      <w:pPr>
        <w:pStyle w:val="NoSpacing"/>
        <w:jc w:val="both"/>
        <w:rPr>
          <w:rFonts w:ascii="Minion-Regular" w:hAnsi="Minion-Regular"/>
          <w:b/>
          <w:bC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CFD902A" w14:textId="77777777" w:rsidR="004405AC" w:rsidRDefault="004405AC" w:rsidP="009D4CB5">
      <w:pPr>
        <w:pStyle w:val="NoSpacing"/>
        <w:jc w:val="both"/>
        <w:rPr>
          <w:rFonts w:ascii="Minion-Regular" w:hAnsi="Minion-Regular"/>
          <w:b/>
          <w:bC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E67B792" w14:textId="77777777" w:rsidR="004405AC" w:rsidRDefault="004405AC" w:rsidP="009D4CB5">
      <w:pPr>
        <w:pStyle w:val="NoSpacing"/>
        <w:jc w:val="both"/>
        <w:rPr>
          <w:rFonts w:ascii="Minion-Regular" w:hAnsi="Minion-Regular"/>
          <w:b/>
          <w:bC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032DD02" w14:textId="369071BA" w:rsidR="003A5965" w:rsidRPr="00311434" w:rsidRDefault="003A5965" w:rsidP="009D4CB5">
      <w:pPr>
        <w:pStyle w:val="NoSpacing"/>
        <w:jc w:val="both"/>
        <w:rPr>
          <w:rFonts w:ascii="Minion-Regular" w:hAnsi="Minion-Regular"/>
          <w:b/>
          <w:bC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Example of QBE:</w:t>
      </w:r>
    </w:p>
    <w:p w14:paraId="2B2A1966" w14:textId="79706828" w:rsidR="003A5965" w:rsidRDefault="00EA6291" w:rsidP="009D4CB5">
      <w:pPr>
        <w:pStyle w:val="NoSpacing"/>
        <w:jc w:val="both"/>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A6291">
        <w:rPr>
          <w:noProof/>
          <w:vertAlign w:val="subscript"/>
        </w:rPr>
        <w:drawing>
          <wp:inline distT="0" distB="0" distL="0" distR="0" wp14:anchorId="049B4F45" wp14:editId="579BAAAF">
            <wp:extent cx="5861050" cy="1847850"/>
            <wp:effectExtent l="0" t="0" r="6350" b="0"/>
            <wp:docPr id="32563" name="Picture 32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6648919" cy="2096246"/>
                    </a:xfrm>
                    <a:prstGeom prst="rect">
                      <a:avLst/>
                    </a:prstGeom>
                  </pic:spPr>
                </pic:pic>
              </a:graphicData>
            </a:graphic>
          </wp:inline>
        </w:drawing>
      </w:r>
    </w:p>
    <w:p w14:paraId="6858AEFB" w14:textId="335A02E3" w:rsidR="00EA6291" w:rsidRPr="00EA6291" w:rsidRDefault="00EA6291" w:rsidP="00EA6291">
      <w:pPr>
        <w:pStyle w:val="NoSpacing"/>
        <w:jc w:val="center"/>
        <w:rPr>
          <w:rFonts w:ascii="Minion-Regular" w:hAnsi="Minion-Regular"/>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A6291">
        <w:rPr>
          <w:rFonts w:ascii="Minion-Regular" w:hAnsi="Minion-Regular"/>
          <w:b/>
          <w:bCs/>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D, OR Conditions in QBE</w:t>
      </w:r>
    </w:p>
    <w:p w14:paraId="069BAE30" w14:textId="77777777" w:rsidR="004405AC" w:rsidRDefault="009A06FF" w:rsidP="00EA6291">
      <w:pPr>
        <w:pStyle w:val="NoSpacing"/>
        <w:jc w:val="both"/>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noProof/>
        </w:rPr>
        <w:drawing>
          <wp:inline distT="0" distB="0" distL="0" distR="0" wp14:anchorId="4E426B0A" wp14:editId="2B46E454">
            <wp:extent cx="5943600" cy="38290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943600" cy="3829050"/>
                    </a:xfrm>
                    <a:prstGeom prst="rect">
                      <a:avLst/>
                    </a:prstGeom>
                  </pic:spPr>
                </pic:pic>
              </a:graphicData>
            </a:graphic>
          </wp:inline>
        </w:drawing>
      </w:r>
      <w:r w:rsidR="003A5965" w:rsidRPr="00311434">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4EC8B225" w14:textId="24450348" w:rsidR="009A06FF" w:rsidRPr="00311434" w:rsidRDefault="001828AC" w:rsidP="00EA6291">
      <w:pPr>
        <w:pStyle w:val="NoSpacing"/>
        <w:jc w:val="both"/>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rPr>
        <w:lastRenderedPageBreak/>
        <w:drawing>
          <wp:inline distT="0" distB="0" distL="0" distR="0" wp14:anchorId="0FBA62F8" wp14:editId="14D2F2A0">
            <wp:extent cx="5943600" cy="4831080"/>
            <wp:effectExtent l="0" t="0" r="0" b="7620"/>
            <wp:docPr id="32546" name="Picture 32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46" name="Picture 32546"/>
                    <pic:cNvPicPr/>
                  </pic:nvPicPr>
                  <pic:blipFill>
                    <a:blip r:embed="rId148">
                      <a:extLst>
                        <a:ext uri="{28A0092B-C50C-407E-A947-70E740481C1C}">
                          <a14:useLocalDpi xmlns:a14="http://schemas.microsoft.com/office/drawing/2010/main" val="0"/>
                        </a:ext>
                      </a:extLst>
                    </a:blip>
                    <a:stretch>
                      <a:fillRect/>
                    </a:stretch>
                  </pic:blipFill>
                  <pic:spPr>
                    <a:xfrm>
                      <a:off x="0" y="0"/>
                      <a:ext cx="5943600" cy="4831080"/>
                    </a:xfrm>
                    <a:prstGeom prst="rect">
                      <a:avLst/>
                    </a:prstGeom>
                  </pic:spPr>
                </pic:pic>
              </a:graphicData>
            </a:graphic>
          </wp:inline>
        </w:drawing>
      </w:r>
    </w:p>
    <w:p w14:paraId="650DA76E" w14:textId="77777777" w:rsidR="004E5358" w:rsidRPr="00311434" w:rsidRDefault="0073049D" w:rsidP="00A3505B">
      <w:pPr>
        <w:pStyle w:val="NoSpacing"/>
        <w:rPr>
          <w:rFonts w:ascii="Minion-Regular" w:hAnsi="Minion-Regular"/>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Key characteristics of SQL</w:t>
      </w:r>
    </w:p>
    <w:p w14:paraId="3E0DC67A" w14:textId="3FB6FF45" w:rsidR="0073049D" w:rsidRPr="00311434" w:rsidRDefault="0073049D" w:rsidP="00842913">
      <w:pPr>
        <w:pStyle w:val="NoSpacing"/>
        <w:numPr>
          <w:ilvl w:val="0"/>
          <w:numId w:val="38"/>
        </w:numPr>
        <w:rPr>
          <w:rFonts w:ascii="Minion-Regular" w:hAnsi="Minion-Regular"/>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t-oriented and declarative</w:t>
      </w:r>
    </w:p>
    <w:p w14:paraId="31840BE4" w14:textId="1484462D" w:rsidR="0073049D" w:rsidRPr="00311434" w:rsidRDefault="0073049D" w:rsidP="00842913">
      <w:pPr>
        <w:pStyle w:val="NoSpacing"/>
        <w:numPr>
          <w:ilvl w:val="0"/>
          <w:numId w:val="38"/>
        </w:numPr>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ree-form language</w:t>
      </w:r>
    </w:p>
    <w:p w14:paraId="31C8EDF0" w14:textId="0E1707F8" w:rsidR="0073049D" w:rsidRPr="00311434" w:rsidRDefault="0073049D" w:rsidP="00842913">
      <w:pPr>
        <w:pStyle w:val="NoSpacing"/>
        <w:numPr>
          <w:ilvl w:val="0"/>
          <w:numId w:val="38"/>
        </w:numPr>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se insensitive</w:t>
      </w:r>
    </w:p>
    <w:p w14:paraId="28F7811B" w14:textId="488F5EB7" w:rsidR="00E457C4" w:rsidRPr="004405AC" w:rsidRDefault="0073049D" w:rsidP="00842913">
      <w:pPr>
        <w:pStyle w:val="NoSpacing"/>
        <w:numPr>
          <w:ilvl w:val="0"/>
          <w:numId w:val="38"/>
        </w:numPr>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n be used both interactively from a command prompt or executed by a program</w:t>
      </w:r>
    </w:p>
    <w:p w14:paraId="2C6833AE" w14:textId="106A0D55" w:rsidR="00502EEB" w:rsidRPr="00311434" w:rsidRDefault="00502EEB" w:rsidP="00A3505B">
      <w:pPr>
        <w:pStyle w:val="NoSpacing"/>
        <w:rPr>
          <w:rFonts w:ascii="Minion-Regular" w:hAnsi="Minion-Regular"/>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ules to write commands:</w:t>
      </w:r>
    </w:p>
    <w:p w14:paraId="3493764D" w14:textId="77777777" w:rsidR="00502EEB" w:rsidRPr="00311434" w:rsidRDefault="00502EEB" w:rsidP="00842913">
      <w:pPr>
        <w:pStyle w:val="NoSpacing"/>
        <w:numPr>
          <w:ilvl w:val="0"/>
          <w:numId w:val="39"/>
        </w:numPr>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 names cannot exceed 20 characters.</w:t>
      </w:r>
    </w:p>
    <w:p w14:paraId="182E2484" w14:textId="4B9F8E55" w:rsidR="00502EEB" w:rsidRPr="00311434" w:rsidRDefault="002C7A88" w:rsidP="00842913">
      <w:pPr>
        <w:pStyle w:val="NoSpacing"/>
        <w:numPr>
          <w:ilvl w:val="0"/>
          <w:numId w:val="39"/>
        </w:numPr>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n</w:t>
      </w:r>
      <w:r w:rsidR="00502EEB" w:rsidRPr="00311434">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me of the table must be unique.</w:t>
      </w:r>
    </w:p>
    <w:p w14:paraId="3D3BACCD" w14:textId="77777777" w:rsidR="00502EEB" w:rsidRPr="00311434" w:rsidRDefault="00502EEB" w:rsidP="00842913">
      <w:pPr>
        <w:pStyle w:val="NoSpacing"/>
        <w:numPr>
          <w:ilvl w:val="0"/>
          <w:numId w:val="39"/>
        </w:numPr>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eld names also must be unique.</w:t>
      </w:r>
    </w:p>
    <w:p w14:paraId="35610DF0" w14:textId="77777777" w:rsidR="00502EEB" w:rsidRPr="00311434" w:rsidRDefault="00502EEB" w:rsidP="00842913">
      <w:pPr>
        <w:pStyle w:val="NoSpacing"/>
        <w:numPr>
          <w:ilvl w:val="0"/>
          <w:numId w:val="39"/>
        </w:numPr>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field list and filed length must be enclosed in parentheses.</w:t>
      </w:r>
    </w:p>
    <w:p w14:paraId="67608561" w14:textId="77777777" w:rsidR="00502EEB" w:rsidRPr="00311434" w:rsidRDefault="00502EEB" w:rsidP="00842913">
      <w:pPr>
        <w:pStyle w:val="NoSpacing"/>
        <w:numPr>
          <w:ilvl w:val="0"/>
          <w:numId w:val="39"/>
        </w:numPr>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user must specify the field length and type.</w:t>
      </w:r>
    </w:p>
    <w:p w14:paraId="7CE9C83B" w14:textId="77777777" w:rsidR="00502EEB" w:rsidRPr="00311434" w:rsidRDefault="00502EEB" w:rsidP="00842913">
      <w:pPr>
        <w:pStyle w:val="NoSpacing"/>
        <w:numPr>
          <w:ilvl w:val="0"/>
          <w:numId w:val="39"/>
        </w:numPr>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field definitions must be separated with commas.</w:t>
      </w:r>
    </w:p>
    <w:p w14:paraId="007C770B" w14:textId="42E92140" w:rsidR="0012108D" w:rsidRDefault="00502EEB" w:rsidP="00842913">
      <w:pPr>
        <w:pStyle w:val="NoSpacing"/>
        <w:numPr>
          <w:ilvl w:val="0"/>
          <w:numId w:val="39"/>
        </w:numPr>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QL statements must end with a semicolon.</w:t>
      </w:r>
    </w:p>
    <w:p w14:paraId="04AD7570" w14:textId="19DBB148" w:rsidR="00A40CA8" w:rsidRPr="00A40CA8" w:rsidRDefault="00A40CA8" w:rsidP="00A40CA8">
      <w:pPr>
        <w:pStyle w:val="NoSpacing"/>
        <w:rPr>
          <w:rFonts w:ascii="Minion-Regular" w:hAnsi="Minion-Regular"/>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rPr>
        <w:lastRenderedPageBreak/>
        <w:drawing>
          <wp:inline distT="0" distB="0" distL="0" distR="0" wp14:anchorId="1C2CDBDE" wp14:editId="5A1DF3E7">
            <wp:extent cx="5943600" cy="4105275"/>
            <wp:effectExtent l="0" t="0" r="0" b="9525"/>
            <wp:docPr id="32788" name="Picture 32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943600" cy="4105275"/>
                    </a:xfrm>
                    <a:prstGeom prst="rect">
                      <a:avLst/>
                    </a:prstGeom>
                  </pic:spPr>
                </pic:pic>
              </a:graphicData>
            </a:graphic>
          </wp:inline>
        </w:drawing>
      </w:r>
    </w:p>
    <w:p w14:paraId="10A997AA" w14:textId="5347F2C7" w:rsidR="00E457C4" w:rsidRPr="00311434" w:rsidRDefault="00944FE6" w:rsidP="00A40CA8">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color w:val="171717" w:themeColor="background2" w:themeShade="1A"/>
        </w:rPr>
        <w:drawing>
          <wp:inline distT="0" distB="0" distL="0" distR="0" wp14:anchorId="1B2D21AE" wp14:editId="1EB112AE">
            <wp:extent cx="5943600" cy="4038600"/>
            <wp:effectExtent l="0" t="0" r="0" b="0"/>
            <wp:docPr id="22531" name="Picture 22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31" name="Picture 22531"/>
                    <pic:cNvPicPr/>
                  </pic:nvPicPr>
                  <pic:blipFill>
                    <a:blip r:embed="rId150">
                      <a:extLst>
                        <a:ext uri="{28A0092B-C50C-407E-A947-70E740481C1C}">
                          <a14:useLocalDpi xmlns:a14="http://schemas.microsoft.com/office/drawing/2010/main" val="0"/>
                        </a:ext>
                      </a:extLst>
                    </a:blip>
                    <a:stretch>
                      <a:fillRect/>
                    </a:stretch>
                  </pic:blipFill>
                  <pic:spPr>
                    <a:xfrm>
                      <a:off x="0" y="0"/>
                      <a:ext cx="5943600" cy="4038600"/>
                    </a:xfrm>
                    <a:prstGeom prst="rect">
                      <a:avLst/>
                    </a:prstGeom>
                  </pic:spPr>
                </pic:pic>
              </a:graphicData>
            </a:graphic>
          </wp:inline>
        </w:drawing>
      </w:r>
    </w:p>
    <w:p w14:paraId="586F60D0" w14:textId="667A2655" w:rsidR="00CB6DE8" w:rsidRPr="00311434" w:rsidRDefault="00233929" w:rsidP="00944FE6">
      <w:pPr>
        <w:pStyle w:val="NoSpacing"/>
        <w:jc w:val="center"/>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D</w:t>
      </w:r>
      <w:r w:rsidR="002424E6"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abase Design Phases</w:t>
      </w:r>
      <w:r w:rsidR="00A65C9E"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ages</w:t>
      </w:r>
    </w:p>
    <w:p w14:paraId="6A6EDA2B" w14:textId="600F3D91" w:rsidR="00BD4B4B" w:rsidRPr="00311434" w:rsidRDefault="00BD4B4B" w:rsidP="00944FE6">
      <w:pPr>
        <w:pStyle w:val="NoSpacing"/>
        <w:jc w:val="center"/>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noProof/>
          <w:color w:val="171717" w:themeColor="background2" w:themeShade="1A"/>
        </w:rPr>
        <w:drawing>
          <wp:inline distT="0" distB="0" distL="0" distR="0" wp14:anchorId="43B9CF59" wp14:editId="4091DBDF">
            <wp:extent cx="6229350" cy="6315075"/>
            <wp:effectExtent l="0" t="0" r="0" b="952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pic:cNvPicPr/>
                  </pic:nvPicPr>
                  <pic:blipFill>
                    <a:blip r:embed="rId151">
                      <a:extLst>
                        <a:ext uri="{28A0092B-C50C-407E-A947-70E740481C1C}">
                          <a14:useLocalDpi xmlns:a14="http://schemas.microsoft.com/office/drawing/2010/main" val="0"/>
                        </a:ext>
                      </a:extLst>
                    </a:blip>
                    <a:stretch>
                      <a:fillRect/>
                    </a:stretch>
                  </pic:blipFill>
                  <pic:spPr>
                    <a:xfrm>
                      <a:off x="0" y="0"/>
                      <a:ext cx="6257654" cy="6343769"/>
                    </a:xfrm>
                    <a:prstGeom prst="rect">
                      <a:avLst/>
                    </a:prstGeom>
                  </pic:spPr>
                </pic:pic>
              </a:graphicData>
            </a:graphic>
          </wp:inline>
        </w:drawing>
      </w:r>
    </w:p>
    <w:p w14:paraId="143402DE" w14:textId="797DFFC7" w:rsidR="00B06EB6" w:rsidRPr="00311434" w:rsidRDefault="00943026"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color w:val="171717" w:themeColor="background2" w:themeShade="1A"/>
        </w:rPr>
        <w:lastRenderedPageBreak/>
        <w:drawing>
          <wp:inline distT="0" distB="0" distL="0" distR="0" wp14:anchorId="71CA7C29" wp14:editId="72F24A5F">
            <wp:extent cx="5926455" cy="4381500"/>
            <wp:effectExtent l="0" t="0" r="0" b="0"/>
            <wp:docPr id="22534" name="Picture 22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34" name="Picture 22534"/>
                    <pic:cNvPicPr/>
                  </pic:nvPicPr>
                  <pic:blipFill>
                    <a:blip r:embed="rId152">
                      <a:extLst>
                        <a:ext uri="{28A0092B-C50C-407E-A947-70E740481C1C}">
                          <a14:useLocalDpi xmlns:a14="http://schemas.microsoft.com/office/drawing/2010/main" val="0"/>
                        </a:ext>
                      </a:extLst>
                    </a:blip>
                    <a:stretch>
                      <a:fillRect/>
                    </a:stretch>
                  </pic:blipFill>
                  <pic:spPr>
                    <a:xfrm>
                      <a:off x="0" y="0"/>
                      <a:ext cx="5926949" cy="4381865"/>
                    </a:xfrm>
                    <a:prstGeom prst="rect">
                      <a:avLst/>
                    </a:prstGeom>
                  </pic:spPr>
                </pic:pic>
              </a:graphicData>
            </a:graphic>
          </wp:inline>
        </w:drawing>
      </w:r>
    </w:p>
    <w:p w14:paraId="3B1A8D89" w14:textId="298A8AD2" w:rsidR="004C0FDB" w:rsidRPr="00311434" w:rsidRDefault="00943026"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drawing>
          <wp:inline distT="0" distB="0" distL="0" distR="0" wp14:anchorId="1681A423" wp14:editId="541C1FD6">
            <wp:extent cx="5934075" cy="3686175"/>
            <wp:effectExtent l="0" t="0" r="9525" b="9525"/>
            <wp:docPr id="22540" name="Picture 22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934075" cy="3686175"/>
                    </a:xfrm>
                    <a:prstGeom prst="rect">
                      <a:avLst/>
                    </a:prstGeom>
                    <a:noFill/>
                    <a:ln>
                      <a:noFill/>
                    </a:ln>
                  </pic:spPr>
                </pic:pic>
              </a:graphicData>
            </a:graphic>
          </wp:inline>
        </w:drawing>
      </w:r>
    </w:p>
    <w:p w14:paraId="1D69873C" w14:textId="63B35BE0" w:rsidR="005B0865" w:rsidRPr="00311434" w:rsidRDefault="005B0865"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color w:val="171717" w:themeColor="background2" w:themeShade="1A"/>
        </w:rPr>
        <w:lastRenderedPageBreak/>
        <w:drawing>
          <wp:inline distT="0" distB="0" distL="0" distR="0" wp14:anchorId="72D8927D" wp14:editId="33CD67F8">
            <wp:extent cx="6010275" cy="5469890"/>
            <wp:effectExtent l="0" t="0" r="9525" b="0"/>
            <wp:docPr id="31820" name="Picture 31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20" name="Picture 31820"/>
                    <pic:cNvPicPr/>
                  </pic:nvPicPr>
                  <pic:blipFill>
                    <a:blip r:embed="rId154">
                      <a:extLst>
                        <a:ext uri="{28A0092B-C50C-407E-A947-70E740481C1C}">
                          <a14:useLocalDpi xmlns:a14="http://schemas.microsoft.com/office/drawing/2010/main" val="0"/>
                        </a:ext>
                      </a:extLst>
                    </a:blip>
                    <a:stretch>
                      <a:fillRect/>
                    </a:stretch>
                  </pic:blipFill>
                  <pic:spPr>
                    <a:xfrm>
                      <a:off x="0" y="0"/>
                      <a:ext cx="6010275" cy="5469890"/>
                    </a:xfrm>
                    <a:prstGeom prst="rect">
                      <a:avLst/>
                    </a:prstGeom>
                  </pic:spPr>
                </pic:pic>
              </a:graphicData>
            </a:graphic>
          </wp:inline>
        </w:drawing>
      </w:r>
    </w:p>
    <w:p w14:paraId="3A6CD7F6" w14:textId="00046795" w:rsidR="009305F0" w:rsidRPr="00311434" w:rsidRDefault="00EE4626" w:rsidP="00A3505B">
      <w:pPr>
        <w:pStyle w:val="NoSpacing"/>
        <w:rPr>
          <w:rFonts w:ascii="Minion-Regular" w:hAnsi="Minion-Regular"/>
          <w:b/>
          <w:color w:val="171717" w:themeColor="background2" w:themeShade="1A"/>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rPr>
        <w:lastRenderedPageBreak/>
        <w:drawing>
          <wp:inline distT="0" distB="0" distL="0" distR="0" wp14:anchorId="1620A602" wp14:editId="1644B9A9">
            <wp:extent cx="5838825" cy="79343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838825" cy="7934325"/>
                    </a:xfrm>
                    <a:prstGeom prst="rect">
                      <a:avLst/>
                    </a:prstGeom>
                  </pic:spPr>
                </pic:pic>
              </a:graphicData>
            </a:graphic>
          </wp:inline>
        </w:drawing>
      </w:r>
    </w:p>
    <w:p w14:paraId="1BEA7DF0" w14:textId="31652963" w:rsidR="009305F0" w:rsidRPr="00311434" w:rsidRDefault="009305F0" w:rsidP="00A3505B">
      <w:pPr>
        <w:pStyle w:val="NoSpacing"/>
        <w:rPr>
          <w:rFonts w:ascii="Minion-Regular" w:hAnsi="Minion-Regular"/>
          <w:b/>
          <w:color w:val="171717" w:themeColor="background2" w:themeShade="1A"/>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rPr>
        <w:lastRenderedPageBreak/>
        <w:drawing>
          <wp:inline distT="0" distB="0" distL="0" distR="0" wp14:anchorId="61F67B33" wp14:editId="659353FF">
            <wp:extent cx="6086475" cy="63627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6086475" cy="6362700"/>
                    </a:xfrm>
                    <a:prstGeom prst="rect">
                      <a:avLst/>
                    </a:prstGeom>
                  </pic:spPr>
                </pic:pic>
              </a:graphicData>
            </a:graphic>
          </wp:inline>
        </w:drawing>
      </w:r>
    </w:p>
    <w:p w14:paraId="148BD094" w14:textId="69B52083" w:rsidR="00FF2449" w:rsidRPr="00311434" w:rsidRDefault="00FF2449" w:rsidP="00A3505B">
      <w:pPr>
        <w:pStyle w:val="NoSpacing"/>
        <w:rPr>
          <w:rFonts w:ascii="Minion-Regular" w:hAnsi="Minion-Regular"/>
          <w:b/>
          <w:color w:val="171717" w:themeColor="background2" w:themeShade="1A"/>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rPr>
        <w:lastRenderedPageBreak/>
        <w:drawing>
          <wp:inline distT="0" distB="0" distL="0" distR="0" wp14:anchorId="2AD72750" wp14:editId="600A420A">
            <wp:extent cx="5867400" cy="6343650"/>
            <wp:effectExtent l="0" t="0" r="0" b="0"/>
            <wp:docPr id="32516" name="Picture 32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867400" cy="6343650"/>
                    </a:xfrm>
                    <a:prstGeom prst="rect">
                      <a:avLst/>
                    </a:prstGeom>
                  </pic:spPr>
                </pic:pic>
              </a:graphicData>
            </a:graphic>
          </wp:inline>
        </w:drawing>
      </w:r>
    </w:p>
    <w:p w14:paraId="637CECA7" w14:textId="6ED5CFEA" w:rsidR="007112F6" w:rsidRPr="00A40CA8" w:rsidRDefault="007112F6" w:rsidP="00E909E1">
      <w:pPr>
        <w:pStyle w:val="NoSpacing"/>
        <w:jc w:val="both"/>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color w:val="171717" w:themeColor="background2" w:themeShade="1A"/>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II. Physical design.</w:t>
      </w:r>
      <w:r w:rsidRPr="00311434">
        <w:rPr>
          <w:rFonts w:ascii="Minion-Regular" w:hAnsi="Minion-Regular"/>
          <w:bCs/>
          <w:color w:val="171717" w:themeColor="background2" w:themeShade="1A"/>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A40CA8">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physical design step involves the selection of indexes</w:t>
      </w:r>
      <w:r w:rsidR="00E909E1" w:rsidRPr="00A40CA8">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A40CA8">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ccess methods), partitioning, and clustering of data. The logical design</w:t>
      </w:r>
      <w:r w:rsidR="00E909E1" w:rsidRPr="00A40CA8">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A40CA8">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ethodology in step II simplifies the approach to designing large relational</w:t>
      </w:r>
      <w:r w:rsidR="00E909E1" w:rsidRPr="00A40CA8">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A40CA8">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bases by reducing the number of data dependencies that need to be analyzed.</w:t>
      </w:r>
      <w:r w:rsidR="00E909E1" w:rsidRPr="00A40CA8">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A40CA8">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is is accomplished by inserting conceptual data modeling and integration</w:t>
      </w:r>
      <w:r w:rsidR="00E909E1" w:rsidRPr="00A40CA8">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A40CA8">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eps (II(a) and II(b) of pictures into the traditional relational design</w:t>
      </w:r>
    </w:p>
    <w:p w14:paraId="15DF7352" w14:textId="3857DB0B" w:rsidR="007112F6" w:rsidRPr="00A40CA8" w:rsidRDefault="007112F6" w:rsidP="007112F6">
      <w:pPr>
        <w:pStyle w:val="NoSpacing"/>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40CA8">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pproach.</w:t>
      </w:r>
    </w:p>
    <w:p w14:paraId="11164FE8" w14:textId="77777777" w:rsidR="00A40CA8" w:rsidRDefault="007112F6" w:rsidP="007112F6">
      <w:pPr>
        <w:pStyle w:val="NoSpacing"/>
        <w:rPr>
          <w:rFonts w:ascii="Minion-Regular" w:hAnsi="Minion-Regular"/>
          <w:b/>
          <w:color w:val="171717" w:themeColor="background2" w:themeShade="1A"/>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color w:val="171717" w:themeColor="background2" w:themeShade="1A"/>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V. Database implementation, monitoring, and modification</w:t>
      </w:r>
      <w:r w:rsidRPr="00A40CA8">
        <w:rPr>
          <w:rFonts w:ascii="Minion-Regular" w:hAnsi="Minion-Regular"/>
          <w:b/>
          <w:color w:val="171717" w:themeColor="background2" w:themeShade="1A"/>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1D7B0F10" w14:textId="20043B52" w:rsidR="007112F6" w:rsidRPr="00A40CA8" w:rsidRDefault="007112F6" w:rsidP="00A40CA8">
      <w:pPr>
        <w:pStyle w:val="NoSpacing"/>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40CA8">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ce </w:t>
      </w:r>
      <w:proofErr w:type="spellStart"/>
      <w:r w:rsidRPr="00A40CA8">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design</w:t>
      </w:r>
      <w:proofErr w:type="spellEnd"/>
      <w:r w:rsidRPr="00A40CA8">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s completed, </w:t>
      </w:r>
      <w:r w:rsidR="002C7A88" w:rsidRPr="00A40CA8">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nd </w:t>
      </w:r>
      <w:r w:rsidRPr="00A40CA8">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database can be created through </w:t>
      </w:r>
      <w:r w:rsidR="002C7A88" w:rsidRPr="00A40CA8">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A40CA8">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mplementation of</w:t>
      </w:r>
      <w:r w:rsidR="00E909E1" w:rsidRPr="00A40CA8">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A40CA8">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formal schema using the data definition language (DDL) of a DBMS.</w:t>
      </w:r>
    </w:p>
    <w:p w14:paraId="55033C6E" w14:textId="5D646991" w:rsidR="00E909E1" w:rsidRDefault="00E909E1" w:rsidP="007112F6">
      <w:pPr>
        <w:pStyle w:val="NoSpacing"/>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032C307" w14:textId="77777777" w:rsidR="00A40CA8" w:rsidRPr="00A40CA8" w:rsidRDefault="00A40CA8" w:rsidP="007112F6">
      <w:pPr>
        <w:pStyle w:val="NoSpacing"/>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A90BA68" w14:textId="06EEE54D" w:rsidR="00CE1EE1" w:rsidRPr="00311434" w:rsidRDefault="00CE1EE1" w:rsidP="007112F6">
      <w:pPr>
        <w:pStyle w:val="NoSpacing"/>
        <w:rPr>
          <w:rFonts w:ascii="Minion-Regular" w:hAnsi="Minion-Regular"/>
          <w:b/>
          <w:color w:val="171717" w:themeColor="background2" w:themeShade="1A"/>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color w:val="171717" w:themeColor="background2" w:themeShade="1A"/>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General Properties of Database Objects</w:t>
      </w:r>
    </w:p>
    <w:p w14:paraId="55CC3413" w14:textId="26E11956" w:rsidR="00954B22" w:rsidRPr="00311434" w:rsidRDefault="00174B7A"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tity</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Distinct object</w:t>
      </w:r>
      <w:r w:rsidR="000B3567"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2A533F"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0A3154"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lass</w:t>
      </w:r>
      <w:r w:rsidR="000B3567"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0A3154"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 Relation</w:t>
      </w:r>
    </w:p>
    <w:p w14:paraId="377791C9" w14:textId="39B477D7" w:rsidR="001E0274" w:rsidRPr="00311434" w:rsidRDefault="00314F64"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tity Set</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 collection of similar entities.  E.g., all employees. All entities in an entity set have the same set of attributes.  </w:t>
      </w:r>
    </w:p>
    <w:p w14:paraId="73DF39FB" w14:textId="106ADF11" w:rsidR="00F200EB" w:rsidRPr="00311434" w:rsidRDefault="00F200EB" w:rsidP="00F200EB">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color w:val="171717" w:themeColor="background2" w:themeShade="1A"/>
        </w:rPr>
        <w:drawing>
          <wp:inline distT="0" distB="0" distL="0" distR="0" wp14:anchorId="6EFC58C1" wp14:editId="049462C3">
            <wp:extent cx="5171429" cy="2342857"/>
            <wp:effectExtent l="0" t="0" r="0" b="635"/>
            <wp:docPr id="31831" name="Picture 31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31" name="Picture 31831"/>
                    <pic:cNvPicPr/>
                  </pic:nvPicPr>
                  <pic:blipFill>
                    <a:blip r:embed="rId158">
                      <a:extLst>
                        <a:ext uri="{28A0092B-C50C-407E-A947-70E740481C1C}">
                          <a14:useLocalDpi xmlns:a14="http://schemas.microsoft.com/office/drawing/2010/main" val="0"/>
                        </a:ext>
                      </a:extLst>
                    </a:blip>
                    <a:stretch>
                      <a:fillRect/>
                    </a:stretch>
                  </pic:blipFill>
                  <pic:spPr>
                    <a:xfrm>
                      <a:off x="0" y="0"/>
                      <a:ext cx="5171429" cy="2342857"/>
                    </a:xfrm>
                    <a:prstGeom prst="rect">
                      <a:avLst/>
                    </a:prstGeom>
                  </pic:spPr>
                </pic:pic>
              </a:graphicData>
            </a:graphic>
          </wp:inline>
        </w:drawing>
      </w:r>
    </w:p>
    <w:p w14:paraId="051F781C" w14:textId="0228AD06" w:rsidR="00174B7A" w:rsidRPr="00311434" w:rsidRDefault="00174B7A"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tribute</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24FD3"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scribes some aspect of the entity</w:t>
      </w:r>
      <w:r w:rsidR="00DC656F"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bject</w:t>
      </w:r>
      <w:r w:rsidR="002A533F"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char</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002A533F"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teristics of object.</w:t>
      </w:r>
      <w:r w:rsidR="00CB6A2B"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 attribute is a data item that describes a property of an entity or a relationship</w:t>
      </w:r>
    </w:p>
    <w:p w14:paraId="461A7505" w14:textId="1AC994C7" w:rsidR="00694C75" w:rsidRPr="00311434" w:rsidRDefault="00694C75" w:rsidP="00A3505B">
      <w:pPr>
        <w:pStyle w:val="NoSpacing"/>
        <w:rPr>
          <w:rFonts w:ascii="Minion-Regular" w:hAnsi="Minion-Regular"/>
          <w:color w:val="171717" w:themeColor="background2" w:themeShade="1A"/>
          <w:sz w:val="21"/>
          <w:szCs w:val="2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lumn</w:t>
      </w:r>
      <w:r w:rsidR="001E0274"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r </w:t>
      </w:r>
      <w:r w:rsidR="00AF58A5"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eld</w:t>
      </w:r>
      <w:r w:rsidR="00CB6A2B"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column represents the set of values for a specific attribute.</w:t>
      </w:r>
      <w:r w:rsidR="00376DE1"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376DE1" w:rsidRPr="00311434">
        <w:rPr>
          <w:rFonts w:ascii="Minion-Regular" w:hAnsi="Minion-Regular"/>
          <w:color w:val="171717" w:themeColor="background2" w:themeShade="1A"/>
          <w:sz w:val="21"/>
          <w:szCs w:val="2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n attribute is for a model and a column is for a table, a </w:t>
      </w:r>
      <w:r w:rsidR="002C7A88" w:rsidRPr="00311434">
        <w:rPr>
          <w:rFonts w:ascii="Minion-Regular" w:hAnsi="Minion-Regular"/>
          <w:color w:val="171717" w:themeColor="background2" w:themeShade="1A"/>
          <w:sz w:val="21"/>
          <w:szCs w:val="2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r w:rsidR="00376DE1" w:rsidRPr="00311434">
        <w:rPr>
          <w:rFonts w:ascii="Minion-Regular" w:hAnsi="Minion-Regular"/>
          <w:color w:val="171717" w:themeColor="background2" w:themeShade="1A"/>
          <w:sz w:val="21"/>
          <w:szCs w:val="2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lumn is a column in a database table whereas attribute(s) are externally visible facets of an object.</w:t>
      </w:r>
    </w:p>
    <w:p w14:paraId="1BC9AE3D" w14:textId="167BC90D" w:rsidR="00694C75" w:rsidRPr="00311434" w:rsidRDefault="002C7A88" w:rsidP="00376DE1">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r</w:t>
      </w:r>
      <w:r w:rsidR="00694C75"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lation instance</w:t>
      </w:r>
      <w:r w:rsidR="00694C75"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s a finite set of tuples in the RDBMS system. Relation instances never have duplicate tuples.</w:t>
      </w:r>
    </w:p>
    <w:p w14:paraId="37FCF566" w14:textId="25DCBD25" w:rsidR="0049279E" w:rsidRPr="00311434" w:rsidRDefault="0049279E"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lationship</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ssociation between entities, connected entities are called participants, Connectivity describe</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lationship (1-1, 1-M, M-N)</w:t>
      </w:r>
    </w:p>
    <w:p w14:paraId="07199C97" w14:textId="2FFC7F70" w:rsidR="0049279E" w:rsidRPr="00311434" w:rsidRDefault="0049279E"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degree of a relationship refers to the=&gt; </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mber of entities</w:t>
      </w:r>
      <w:r w:rsidRPr="00311434">
        <w:rPr>
          <w:rFonts w:ascii="Minion-Regular" w:hAnsi="Minion-Regular"/>
          <w:noProof/>
          <w:color w:val="171717" w:themeColor="background2" w:themeShade="1A"/>
        </w:rPr>
        <w:drawing>
          <wp:inline distT="0" distB="0" distL="0" distR="0" wp14:anchorId="43553C74" wp14:editId="4B9D803F">
            <wp:extent cx="5943600" cy="32861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943600" cy="3286125"/>
                    </a:xfrm>
                    <a:prstGeom prst="rect">
                      <a:avLst/>
                    </a:prstGeom>
                    <a:noFill/>
                    <a:ln>
                      <a:noFill/>
                    </a:ln>
                  </pic:spPr>
                </pic:pic>
              </a:graphicData>
            </a:graphic>
          </wp:inline>
        </w:drawing>
      </w:r>
    </w:p>
    <w:p w14:paraId="5BDB774F" w14:textId="5E373EED" w:rsidR="00E41006" w:rsidRPr="00311434" w:rsidRDefault="00E41006" w:rsidP="00A3505B">
      <w:pPr>
        <w:pStyle w:val="NoSpacing"/>
        <w:rPr>
          <w:rFonts w:ascii="Minion-Regular" w:hAnsi="Minion-Regular"/>
          <w:color w:val="171717" w:themeColor="background2" w:themeShade="1A"/>
          <w:sz w:val="21"/>
          <w:szCs w:val="2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sz w:val="21"/>
          <w:szCs w:val="2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llowing</w:t>
      </w:r>
      <w:r w:rsidR="00D67985" w:rsidRPr="00311434">
        <w:rPr>
          <w:rFonts w:ascii="Minion-Regular" w:hAnsi="Minion-Regular"/>
          <w:color w:val="171717" w:themeColor="background2" w:themeShade="1A"/>
          <w:sz w:val="21"/>
          <w:szCs w:val="2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e</w:t>
      </w:r>
      <w:r w:rsidRPr="00311434">
        <w:rPr>
          <w:rFonts w:ascii="Minion-Regular" w:hAnsi="Minion-Regular"/>
          <w:color w:val="171717" w:themeColor="background2" w:themeShade="1A"/>
          <w:sz w:val="21"/>
          <w:szCs w:val="2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relation</w:t>
      </w:r>
      <w:r w:rsidR="00357ACA" w:rsidRPr="00311434">
        <w:rPr>
          <w:rFonts w:ascii="Minion-Regular" w:hAnsi="Minion-Regular"/>
          <w:color w:val="171717" w:themeColor="background2" w:themeShade="1A"/>
          <w:sz w:val="21"/>
          <w:szCs w:val="2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 above image</w:t>
      </w:r>
      <w:r w:rsidRPr="00311434">
        <w:rPr>
          <w:rFonts w:ascii="Minion-Regular" w:hAnsi="Minion-Regular"/>
          <w:color w:val="171717" w:themeColor="background2" w:themeShade="1A"/>
          <w:sz w:val="21"/>
          <w:szCs w:val="2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onsist degree=4, 5=cardinality, data values/cells = 20.</w:t>
      </w:r>
    </w:p>
    <w:p w14:paraId="5368DE1D" w14:textId="2B7B6F8C" w:rsidR="00D67985" w:rsidRPr="00311434" w:rsidRDefault="00BA020E" w:rsidP="00A3505B">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Characteristics</w:t>
      </w:r>
      <w:r w:rsidR="00D67985"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 relation</w:t>
      </w:r>
    </w:p>
    <w:p w14:paraId="791DEAF4" w14:textId="1BC306DD" w:rsidR="00D67985" w:rsidRPr="00311434" w:rsidRDefault="00D67985" w:rsidP="00165AD2">
      <w:pPr>
        <w:pStyle w:val="NoSpacing"/>
        <w:numPr>
          <w:ilvl w:val="0"/>
          <w:numId w:val="5"/>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istinct Relation/table name</w:t>
      </w:r>
    </w:p>
    <w:p w14:paraId="23EAFBF1" w14:textId="08D0141C" w:rsidR="000A1B1B" w:rsidRPr="00311434" w:rsidRDefault="000A1B1B" w:rsidP="00165AD2">
      <w:pPr>
        <w:pStyle w:val="NoSpacing"/>
        <w:numPr>
          <w:ilvl w:val="0"/>
          <w:numId w:val="5"/>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lations are unordered</w:t>
      </w:r>
    </w:p>
    <w:p w14:paraId="0BCB8C7A" w14:textId="088C9334" w:rsidR="00D67985" w:rsidRPr="00311434" w:rsidRDefault="00D67985" w:rsidP="00165AD2">
      <w:pPr>
        <w:pStyle w:val="NoSpacing"/>
        <w:numPr>
          <w:ilvl w:val="0"/>
          <w:numId w:val="5"/>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ell</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ontain exactly one atomic</w:t>
      </w:r>
      <w:r w:rsidR="00AE760C"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ingle) value</w:t>
      </w:r>
      <w:r w:rsidR="003423B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means Each cell (field) must contain a single value</w:t>
      </w:r>
    </w:p>
    <w:p w14:paraId="1AD8E549" w14:textId="77777777" w:rsidR="00D67985" w:rsidRPr="00311434" w:rsidRDefault="00D67985" w:rsidP="00165AD2">
      <w:pPr>
        <w:pStyle w:val="NoSpacing"/>
        <w:numPr>
          <w:ilvl w:val="0"/>
          <w:numId w:val="5"/>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 repeating groups</w:t>
      </w:r>
    </w:p>
    <w:p w14:paraId="0DE0E782" w14:textId="2E76E87D" w:rsidR="00D67985" w:rsidRPr="00311434" w:rsidRDefault="00D67985" w:rsidP="00165AD2">
      <w:pPr>
        <w:pStyle w:val="NoSpacing"/>
        <w:numPr>
          <w:ilvl w:val="0"/>
          <w:numId w:val="5"/>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istinct attribute</w:t>
      </w:r>
      <w:r w:rsidR="000A1B1B"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name</w:t>
      </w:r>
    </w:p>
    <w:p w14:paraId="081E0C5E" w14:textId="542264F8" w:rsidR="00D67985" w:rsidRPr="00311434" w:rsidRDefault="00D67985" w:rsidP="00165AD2">
      <w:pPr>
        <w:pStyle w:val="NoSpacing"/>
        <w:numPr>
          <w:ilvl w:val="0"/>
          <w:numId w:val="5"/>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ue of attribute come</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rom </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ame do</w:t>
      </w:r>
      <w:r w:rsidR="009C1F4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in</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03CD3716" w14:textId="1C5EFEB1" w:rsidR="00D67985" w:rsidRPr="00311434" w:rsidRDefault="00D67985" w:rsidP="00165AD2">
      <w:pPr>
        <w:pStyle w:val="NoSpacing"/>
        <w:numPr>
          <w:ilvl w:val="0"/>
          <w:numId w:val="5"/>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rder of attribute has no significant </w:t>
      </w:r>
    </w:p>
    <w:p w14:paraId="035D9AFB" w14:textId="76D7147F" w:rsidR="000A1B1B" w:rsidRPr="00311434" w:rsidRDefault="000A1B1B" w:rsidP="00165AD2">
      <w:pPr>
        <w:pStyle w:val="NoSpacing"/>
        <w:numPr>
          <w:ilvl w:val="0"/>
          <w:numId w:val="5"/>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attributes in </w:t>
      </w:r>
      <w:proofErr w:type="gram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w:t>
      </w:r>
      <w:proofErr w:type="gram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1, ...,An) and the values in t = &lt;V1,V2, ..... , </w:t>
      </w:r>
      <w:proofErr w:type="spell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n</w:t>
      </w:r>
      <w:proofErr w:type="spell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t; are ordered.</w:t>
      </w:r>
    </w:p>
    <w:p w14:paraId="72C6FEA9" w14:textId="56C26F7B" w:rsidR="00D67985" w:rsidRPr="00311434" w:rsidRDefault="00D67985" w:rsidP="00165AD2">
      <w:pPr>
        <w:pStyle w:val="NoSpacing"/>
        <w:numPr>
          <w:ilvl w:val="0"/>
          <w:numId w:val="5"/>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ach tuple is </w:t>
      </w:r>
      <w:r w:rsidR="00783E0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isti</w:t>
      </w:r>
      <w:r w:rsidR="00AE760C"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t</w:t>
      </w:r>
    </w:p>
    <w:p w14:paraId="580E41B3" w14:textId="7C3B936D" w:rsidR="00D67985" w:rsidRPr="00311434" w:rsidRDefault="00D67985" w:rsidP="00165AD2">
      <w:pPr>
        <w:pStyle w:val="NoSpacing"/>
        <w:numPr>
          <w:ilvl w:val="0"/>
          <w:numId w:val="5"/>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rder of tuple</w:t>
      </w:r>
      <w:r w:rsidR="000A1B1B"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783E0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at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as no significan</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e</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41120D84" w14:textId="4079D14B" w:rsidR="000A1B1B" w:rsidRPr="00311434" w:rsidRDefault="000A1B1B" w:rsidP="00165AD2">
      <w:pPr>
        <w:pStyle w:val="NoSpacing"/>
        <w:numPr>
          <w:ilvl w:val="0"/>
          <w:numId w:val="5"/>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uples may be stored and retrieved in an arbitrary order</w:t>
      </w:r>
    </w:p>
    <w:p w14:paraId="6CAD260C" w14:textId="67990864" w:rsidR="00115D29" w:rsidRPr="00311434" w:rsidRDefault="00115D29" w:rsidP="00165AD2">
      <w:pPr>
        <w:pStyle w:val="NoSpacing"/>
        <w:numPr>
          <w:ilvl w:val="0"/>
          <w:numId w:val="5"/>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s manage attributes. This means they store information in form of attribut</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 only</w:t>
      </w:r>
    </w:p>
    <w:p w14:paraId="49999371" w14:textId="77777777" w:rsidR="00115D29" w:rsidRPr="00311434" w:rsidRDefault="00115D29" w:rsidP="00165AD2">
      <w:pPr>
        <w:pStyle w:val="NoSpacing"/>
        <w:numPr>
          <w:ilvl w:val="0"/>
          <w:numId w:val="5"/>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s contain rows. Each row is one record only</w:t>
      </w:r>
    </w:p>
    <w:p w14:paraId="23BA4446" w14:textId="77777777" w:rsidR="00115D29" w:rsidRPr="00311434" w:rsidRDefault="00115D29" w:rsidP="00165AD2">
      <w:pPr>
        <w:pStyle w:val="NoSpacing"/>
        <w:numPr>
          <w:ilvl w:val="0"/>
          <w:numId w:val="5"/>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l rows in a table have the same columns. Columns are also called fields</w:t>
      </w:r>
    </w:p>
    <w:p w14:paraId="743484B7" w14:textId="3C002CFA" w:rsidR="00115D29" w:rsidRPr="00311434" w:rsidRDefault="00115D29" w:rsidP="00165AD2">
      <w:pPr>
        <w:pStyle w:val="NoSpacing"/>
        <w:numPr>
          <w:ilvl w:val="0"/>
          <w:numId w:val="5"/>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ach field has a data type and a name</w:t>
      </w:r>
    </w:p>
    <w:p w14:paraId="283B8235" w14:textId="38E13BC3" w:rsidR="00115D29" w:rsidRPr="00311434" w:rsidRDefault="005A175F" w:rsidP="00165AD2">
      <w:pPr>
        <w:pStyle w:val="NoSpacing"/>
        <w:numPr>
          <w:ilvl w:val="0"/>
          <w:numId w:val="5"/>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relation must contain at least one attribute (column) that identifies each tuple (row) uniquely</w:t>
      </w:r>
    </w:p>
    <w:p w14:paraId="33BE8A39" w14:textId="3838D192" w:rsidR="007D7794" w:rsidRPr="00311434" w:rsidRDefault="007D7794" w:rsidP="007D7794">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E52FC06" w14:textId="72354840" w:rsidR="007D7794" w:rsidRPr="00311434" w:rsidRDefault="007D7794" w:rsidP="007D7794">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base Table type</w:t>
      </w:r>
    </w:p>
    <w:p w14:paraId="4968D826" w14:textId="65D49106" w:rsidR="004F1EC1" w:rsidRPr="004F1EC1" w:rsidRDefault="00A51936" w:rsidP="00895C9B">
      <w:pPr>
        <w:pStyle w:val="NoSpacing"/>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1EC1">
        <w:rPr>
          <w:rFonts w:ascii="Minion-Regular" w:hAnsi="Minion-Regular"/>
          <w:b/>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mporary table</w:t>
      </w:r>
    </w:p>
    <w:p w14:paraId="590473DF" w14:textId="10272952" w:rsidR="00895C9B" w:rsidRPr="00311434" w:rsidRDefault="00A51936" w:rsidP="00895C9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ere are RDBMS, which support</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emporary tables. Temporary Tables are a great feature that lets you store and process intermediate results by using the same selection, update, and join capabilities </w:t>
      </w:r>
      <w:r w:rsidR="00AA5C3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f</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ables.</w:t>
      </w:r>
    </w:p>
    <w:p w14:paraId="1ADE23E8" w14:textId="2598C7BF" w:rsidR="00895C9B" w:rsidRPr="00311434" w:rsidRDefault="00895C9B" w:rsidP="00895C9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mporary tables store session</w:t>
      </w:r>
      <w:r w:rsidR="002C7A8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pecific data. Only the session that adds the rows can see them. This can be handy to store working data.</w:t>
      </w:r>
    </w:p>
    <w:p w14:paraId="5D5E04C7" w14:textId="5914251B" w:rsidR="00FD05EA" w:rsidRPr="007D5E10" w:rsidRDefault="004E07AD" w:rsidP="00895C9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n ANSI there are two types of temp tables. </w:t>
      </w:r>
      <w:r w:rsidR="00895C9B"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re are two types of temporary table</w:t>
      </w:r>
      <w:r w:rsidR="002F7CAE"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00895C9B"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 </w:t>
      </w:r>
      <w:r w:rsidR="002F7CAE"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00895C9B"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racle Database: global and private.</w:t>
      </w:r>
    </w:p>
    <w:p w14:paraId="3CDC93F1" w14:textId="36F4834D" w:rsidR="00895C9B" w:rsidRPr="00AC3976" w:rsidRDefault="00895C9B" w:rsidP="00895C9B">
      <w:pPr>
        <w:pStyle w:val="NoSpacing"/>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C3976">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lobal Temporary Tables</w:t>
      </w:r>
    </w:p>
    <w:p w14:paraId="03781373" w14:textId="11CD0A92" w:rsidR="003C318A" w:rsidRPr="00311434" w:rsidRDefault="003C318A" w:rsidP="003C318A">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o create a global temporary table add the clause "global temporary" between create and table. For </w:t>
      </w:r>
      <w:r w:rsidR="00F70B0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xample:</w:t>
      </w:r>
    </w:p>
    <w:p w14:paraId="308EE58A" w14:textId="77777777" w:rsidR="003C318A" w:rsidRPr="00311434" w:rsidRDefault="003C318A" w:rsidP="003C318A">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reate global temporary table </w:t>
      </w:r>
      <w:proofErr w:type="spell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ys_gtt</w:t>
      </w:r>
      <w:proofErr w:type="spell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5CF73072" w14:textId="2A2F3BBF" w:rsidR="003C318A" w:rsidRPr="00311434" w:rsidRDefault="00F70B08" w:rsidP="003C318A">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y_name</w:t>
      </w:r>
      <w:proofErr w:type="spell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varchar2(100)</w:t>
      </w:r>
      <w:r w:rsidR="003C318A"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7113E108" w14:textId="69F20F5F" w:rsidR="00912F1A" w:rsidRPr="00311434" w:rsidRDefault="002F7CAE" w:rsidP="003C318A">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g</w:t>
      </w:r>
      <w:r w:rsidR="00912F1A"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bal temp table is acce</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00912F1A"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ible to everyone</w:t>
      </w:r>
      <w:r w:rsidR="003C287B"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Global, you create this and it is registered in the data dictionary, it lives "forever". the global pertains to the schema definition</w:t>
      </w:r>
    </w:p>
    <w:p w14:paraId="752457F1" w14:textId="10139F53" w:rsidR="00895C9B" w:rsidRPr="00AC3976" w:rsidRDefault="00895C9B" w:rsidP="00895C9B">
      <w:pPr>
        <w:pStyle w:val="NoSpacing"/>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C3976">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ivate</w:t>
      </w:r>
      <w:r w:rsidR="006A2ED3" w:rsidRPr="00AC3976">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2F7CAE" w:rsidRPr="00AC3976">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w:t>
      </w:r>
      <w:r w:rsidR="006A2ED3" w:rsidRPr="00AC3976">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cal</w:t>
      </w:r>
      <w:r w:rsidRPr="00AC3976">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emporary Tables</w:t>
      </w:r>
    </w:p>
    <w:p w14:paraId="6A6A421D" w14:textId="097740C2" w:rsidR="00895C9B" w:rsidRPr="00311434" w:rsidRDefault="00895C9B" w:rsidP="00895C9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arting in Oracle Database 18c, you can create private temporary tables. These tables are only visible in your session. Other sessions can't see the table!</w:t>
      </w:r>
    </w:p>
    <w:p w14:paraId="462D0F10" w14:textId="5BD3F397" w:rsidR="00A51936" w:rsidRPr="00311434" w:rsidRDefault="00A51936"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temporary tables could be very useful in some cases to keep temporary data. </w:t>
      </w:r>
      <w:r w:rsidR="0011123B"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cal, it is created "on the fly" and disappears after its use. you never see it in the data dictionary.</w:t>
      </w:r>
    </w:p>
    <w:p w14:paraId="1AB8DD0B" w14:textId="256A83C6" w:rsidR="00D50CE9" w:rsidRPr="00AC3976" w:rsidRDefault="00D50CE9" w:rsidP="00A3505B">
      <w:pPr>
        <w:pStyle w:val="NoSpacing"/>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C3976">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tails of temp tables:</w:t>
      </w:r>
    </w:p>
    <w:p w14:paraId="46EE209F" w14:textId="77777777" w:rsidR="00D50CE9" w:rsidRPr="00311434" w:rsidRDefault="00D50CE9" w:rsidP="00D50CE9">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temporary table is owned by the person who created it and can only be accessed by that user.</w:t>
      </w:r>
    </w:p>
    <w:p w14:paraId="38663D91" w14:textId="77777777" w:rsidR="00D50CE9" w:rsidRPr="00311434" w:rsidRDefault="00D50CE9" w:rsidP="00D50CE9">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global temporary table is accessible to everyone and will contain data specific to the session using it; </w:t>
      </w:r>
    </w:p>
    <w:p w14:paraId="4554BA4B" w14:textId="6D34C9C9" w:rsidR="00D50CE9" w:rsidRPr="00311434" w:rsidRDefault="00D50CE9" w:rsidP="00D50CE9">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ultiple sessions can use the same global temporary table simultaneously. It is a global definition for a temporary table that all can benefit from.</w:t>
      </w:r>
    </w:p>
    <w:p w14:paraId="024E1C06" w14:textId="5E7BA82F" w:rsidR="00D50CE9" w:rsidRPr="00311434" w:rsidRDefault="00D50CE9" w:rsidP="00D50CE9">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cal temporary table – These tables are invisible when there is a connection and are deleted when it is closed.</w:t>
      </w:r>
    </w:p>
    <w:p w14:paraId="49A7A2FE" w14:textId="26CC7B8F" w:rsidR="00A51936" w:rsidRPr="00311434" w:rsidRDefault="00A51936"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lone Table</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emporary tables are available in MySQL version 3.23 onwards</w:t>
      </w:r>
    </w:p>
    <w:p w14:paraId="729000CF" w14:textId="0AC3B7FA" w:rsidR="00A51936" w:rsidRPr="00311434" w:rsidRDefault="00A51936" w:rsidP="007D7794">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re may be a situation when you need an exact copy of a table and the CREATE </w:t>
      </w:r>
      <w:proofErr w:type="gram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 .</w:t>
      </w:r>
      <w:proofErr w:type="gramEnd"/>
      <w:r w:rsidR="007D7794"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r the SELECT.</w:t>
      </w:r>
      <w:r w:rsidR="007D7794"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mmands do not suit your purposes because the copy must include the same indexes, default values</w:t>
      </w:r>
      <w:r w:rsidR="002F7CAE"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so forth.</w:t>
      </w:r>
    </w:p>
    <w:p w14:paraId="20C144F2" w14:textId="258405A1" w:rsidR="00837A25" w:rsidRPr="00311434" w:rsidRDefault="00837A25"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 xml:space="preserve">There are </w:t>
      </w: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gic Table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virtual tables) in SQL Server that hold the temporal information of recently inserted and recently deleted data in the virtual table.</w:t>
      </w:r>
    </w:p>
    <w:p w14:paraId="54D8C64E" w14:textId="27364302" w:rsidR="00912F1A" w:rsidRPr="00311434" w:rsidRDefault="00912F1A"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SERTED magic table</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tores the before version of the row, and the DELETED table stores the after version of the row for any INSERT, UPDATE, or DELETE operations.</w:t>
      </w:r>
    </w:p>
    <w:p w14:paraId="67B56463" w14:textId="3583DEE8" w:rsidR="00C371DB" w:rsidRPr="00311434" w:rsidRDefault="00C371DB" w:rsidP="0084381B">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record is a collection of data objects that are kept in fields, each having its name and datatype. A </w:t>
      </w: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cord</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an be thought of as a variable that can store a table row or a set of columns from a table row. Table columns relate to the fields.</w:t>
      </w:r>
    </w:p>
    <w:p w14:paraId="1F0B4D1D" w14:textId="16417752" w:rsidR="00204E48" w:rsidRPr="00311434" w:rsidRDefault="00BE3DE5" w:rsidP="0084381B">
      <w:pPr>
        <w:pStyle w:val="NoSpacing"/>
        <w:jc w:val="both"/>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rPr>
        <w:drawing>
          <wp:inline distT="0" distB="0" distL="0" distR="0" wp14:anchorId="35A205DC" wp14:editId="485C4149">
            <wp:extent cx="5943600" cy="3247390"/>
            <wp:effectExtent l="0" t="0" r="0" b="0"/>
            <wp:docPr id="32286" name="Picture 32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943600" cy="3247390"/>
                    </a:xfrm>
                    <a:prstGeom prst="rect">
                      <a:avLst/>
                    </a:prstGeom>
                  </pic:spPr>
                </pic:pic>
              </a:graphicData>
            </a:graphic>
          </wp:inline>
        </w:drawing>
      </w:r>
    </w:p>
    <w:p w14:paraId="32681027" w14:textId="77777777" w:rsidR="002F5E18" w:rsidRPr="00A54A5E" w:rsidRDefault="002F5E18" w:rsidP="002F5E18">
      <w:pPr>
        <w:pStyle w:val="NoSpacing"/>
        <w:jc w:val="both"/>
        <w:rPr>
          <w:rFonts w:ascii="Minion-Regular" w:hAnsi="Minion-Regular"/>
          <w:b/>
          <w:bCs/>
          <w:color w:val="171717" w:themeColor="background2" w:themeShade="1A"/>
          <w:sz w:val="26"/>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54A5E">
        <w:rPr>
          <w:rFonts w:ascii="Minion-Regular" w:hAnsi="Minion-Regular"/>
          <w:b/>
          <w:bCs/>
          <w:color w:val="171717" w:themeColor="background2" w:themeShade="1A"/>
          <w:sz w:val="26"/>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ternal Tables</w:t>
      </w:r>
    </w:p>
    <w:p w14:paraId="44A4B85E" w14:textId="5D4063E2" w:rsidR="002F5E18" w:rsidRPr="00311434" w:rsidRDefault="002F5E18" w:rsidP="002F5E18">
      <w:pPr>
        <w:pStyle w:val="NoSpacing"/>
        <w:jc w:val="both"/>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n </w:t>
      </w:r>
      <w:r w:rsidRPr="00A54A5E">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ternal table</w:t>
      </w:r>
      <w:r w:rsidRPr="00A54A5E">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s a read-only table whose metadata is stored in the database but whose data is stored outside the database.</w:t>
      </w:r>
    </w:p>
    <w:p w14:paraId="5EE4E2C2" w14:textId="2222A2C1" w:rsidR="00204E48" w:rsidRPr="00311434" w:rsidRDefault="00A97395" w:rsidP="0084381B">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rPr>
        <w:drawing>
          <wp:inline distT="0" distB="0" distL="0" distR="0" wp14:anchorId="25CA9D55" wp14:editId="226A1BEF">
            <wp:extent cx="5819775" cy="1714500"/>
            <wp:effectExtent l="0" t="0" r="9525" b="0"/>
            <wp:docPr id="32789" name="Picture 327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819775" cy="1714500"/>
                    </a:xfrm>
                    <a:prstGeom prst="rect">
                      <a:avLst/>
                    </a:prstGeom>
                  </pic:spPr>
                </pic:pic>
              </a:graphicData>
            </a:graphic>
          </wp:inline>
        </w:drawing>
      </w:r>
    </w:p>
    <w:p w14:paraId="2B784838" w14:textId="3EA06BAB" w:rsidR="005723F4" w:rsidRPr="00311434" w:rsidRDefault="005723F4" w:rsidP="0084381B">
      <w:pPr>
        <w:pStyle w:val="NoSpacing"/>
        <w:jc w:val="both"/>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noProof/>
        </w:rPr>
        <w:lastRenderedPageBreak/>
        <w:drawing>
          <wp:inline distT="0" distB="0" distL="0" distR="0" wp14:anchorId="3BC3B6D9" wp14:editId="67D44E53">
            <wp:extent cx="6038850" cy="1400175"/>
            <wp:effectExtent l="0" t="0" r="0" b="952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6038850" cy="1400175"/>
                    </a:xfrm>
                    <a:prstGeom prst="rect">
                      <a:avLst/>
                    </a:prstGeom>
                  </pic:spPr>
                </pic:pic>
              </a:graphicData>
            </a:graphic>
          </wp:inline>
        </w:drawing>
      </w:r>
    </w:p>
    <w:p w14:paraId="2B4F657A" w14:textId="2B22188A" w:rsidR="005723F4" w:rsidRPr="00311434" w:rsidRDefault="005723F4" w:rsidP="0084381B">
      <w:pPr>
        <w:pStyle w:val="NoSpacing"/>
        <w:jc w:val="both"/>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noProof/>
        </w:rPr>
        <w:drawing>
          <wp:inline distT="0" distB="0" distL="0" distR="0" wp14:anchorId="094817C4" wp14:editId="56CDC2C2">
            <wp:extent cx="6048375" cy="3486150"/>
            <wp:effectExtent l="0" t="0" r="9525"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6048375" cy="3486150"/>
                    </a:xfrm>
                    <a:prstGeom prst="rect">
                      <a:avLst/>
                    </a:prstGeom>
                  </pic:spPr>
                </pic:pic>
              </a:graphicData>
            </a:graphic>
          </wp:inline>
        </w:drawing>
      </w:r>
    </w:p>
    <w:p w14:paraId="5614290B" w14:textId="5E776CB3" w:rsidR="005723F4" w:rsidRPr="00311434" w:rsidRDefault="005723F4" w:rsidP="0084381B">
      <w:pPr>
        <w:pStyle w:val="NoSpacing"/>
        <w:jc w:val="both"/>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69209D6" w14:textId="00E86816" w:rsidR="005723F4" w:rsidRDefault="005723F4" w:rsidP="0084381B">
      <w:pPr>
        <w:pStyle w:val="NoSpacing"/>
        <w:jc w:val="both"/>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stheme="minorHAnsi"/>
          <w:b/>
          <w:bCs/>
          <w:noProof/>
          <w:color w:val="231F20"/>
          <w:sz w:val="24"/>
          <w:szCs w:val="24"/>
        </w:rPr>
        <w:lastRenderedPageBreak/>
        <w:drawing>
          <wp:inline distT="0" distB="0" distL="0" distR="0" wp14:anchorId="73F84911" wp14:editId="5831FABA">
            <wp:extent cx="5943600" cy="424815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apture.PNG"/>
                    <pic:cNvPicPr/>
                  </pic:nvPicPr>
                  <pic:blipFill>
                    <a:blip r:embed="rId164">
                      <a:extLst>
                        <a:ext uri="{28A0092B-C50C-407E-A947-70E740481C1C}">
                          <a14:useLocalDpi xmlns:a14="http://schemas.microsoft.com/office/drawing/2010/main" val="0"/>
                        </a:ext>
                      </a:extLst>
                    </a:blip>
                    <a:stretch>
                      <a:fillRect/>
                    </a:stretch>
                  </pic:blipFill>
                  <pic:spPr>
                    <a:xfrm>
                      <a:off x="0" y="0"/>
                      <a:ext cx="5943600" cy="4248150"/>
                    </a:xfrm>
                    <a:prstGeom prst="rect">
                      <a:avLst/>
                    </a:prstGeom>
                  </pic:spPr>
                </pic:pic>
              </a:graphicData>
            </a:graphic>
          </wp:inline>
        </w:drawing>
      </w:r>
    </w:p>
    <w:p w14:paraId="6EEDB4CF" w14:textId="7C83CAF8" w:rsidR="004B6878" w:rsidRPr="00311434" w:rsidRDefault="004B6878" w:rsidP="0084381B">
      <w:pPr>
        <w:pStyle w:val="NoSpacing"/>
        <w:jc w:val="both"/>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rPr>
        <w:lastRenderedPageBreak/>
        <w:drawing>
          <wp:inline distT="0" distB="0" distL="0" distR="0" wp14:anchorId="670E9330" wp14:editId="5C45AF96">
            <wp:extent cx="5943600" cy="5191125"/>
            <wp:effectExtent l="0" t="0" r="0" b="9525"/>
            <wp:docPr id="32285" name="Picture 32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943600" cy="5191125"/>
                    </a:xfrm>
                    <a:prstGeom prst="rect">
                      <a:avLst/>
                    </a:prstGeom>
                  </pic:spPr>
                </pic:pic>
              </a:graphicData>
            </a:graphic>
          </wp:inline>
        </w:drawing>
      </w:r>
    </w:p>
    <w:p w14:paraId="79EA877A" w14:textId="786DF052" w:rsidR="00F70B08" w:rsidRPr="004C793F" w:rsidRDefault="00F70B08" w:rsidP="00A54A5E">
      <w:pPr>
        <w:pStyle w:val="NoSpacing"/>
        <w:jc w:val="center"/>
        <w:rPr>
          <w:rFonts w:ascii="Minion-Regular" w:hAnsi="Minion-Regular"/>
          <w:b/>
          <w:bCs/>
          <w:color w:val="171717" w:themeColor="background2" w:themeShade="1A"/>
          <w:sz w:val="26"/>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C793F">
        <w:rPr>
          <w:rFonts w:ascii="Minion-Regular" w:hAnsi="Minion-Regular"/>
          <w:b/>
          <w:bCs/>
          <w:color w:val="171717" w:themeColor="background2" w:themeShade="1A"/>
          <w:sz w:val="26"/>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rtitioning Tables</w:t>
      </w:r>
      <w:r w:rsidR="00DD0C68">
        <w:rPr>
          <w:rFonts w:ascii="Minion-Regular" w:hAnsi="Minion-Regular"/>
          <w:b/>
          <w:bCs/>
          <w:color w:val="171717" w:themeColor="background2" w:themeShade="1A"/>
          <w:sz w:val="26"/>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w:t>
      </w:r>
      <w:r w:rsidR="00DD0C68" w:rsidRPr="00DD0C68">
        <w:rPr>
          <w:rFonts w:ascii="Minion-Regular" w:hAnsi="Minion-Regular"/>
          <w:b/>
          <w:bCs/>
          <w:color w:val="171717" w:themeColor="background2" w:themeShade="1A"/>
          <w:sz w:val="26"/>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 Splitting</w:t>
      </w:r>
    </w:p>
    <w:p w14:paraId="355C41B1" w14:textId="77777777" w:rsidR="00F70B08" w:rsidRPr="00A54A5E" w:rsidRDefault="00F70B08" w:rsidP="00A54A5E">
      <w:pPr>
        <w:pStyle w:val="NoSpacing"/>
        <w:jc w:val="both"/>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54A5E">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rtitioning logically splits up a table into smaller tables according to the partition column(s). So rows with the same partition key are stored in the same physical location.</w:t>
      </w:r>
    </w:p>
    <w:p w14:paraId="75730133" w14:textId="714069BE" w:rsidR="00213AC6" w:rsidRPr="00311434" w:rsidRDefault="00F639AA" w:rsidP="00F70B08">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rPr>
        <w:drawing>
          <wp:inline distT="0" distB="0" distL="0" distR="0" wp14:anchorId="4F2594A2" wp14:editId="23C420D0">
            <wp:extent cx="5943600" cy="194310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943600" cy="1943100"/>
                    </a:xfrm>
                    <a:prstGeom prst="rect">
                      <a:avLst/>
                    </a:prstGeom>
                  </pic:spPr>
                </pic:pic>
              </a:graphicData>
            </a:graphic>
          </wp:inline>
        </w:drawing>
      </w:r>
    </w:p>
    <w:p w14:paraId="095A81D5" w14:textId="3AC58FF4" w:rsidR="00332AC8" w:rsidRDefault="00DD0C68" w:rsidP="00F70B08">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rPr>
        <w:lastRenderedPageBreak/>
        <w:drawing>
          <wp:inline distT="0" distB="0" distL="0" distR="0" wp14:anchorId="23D5DB89" wp14:editId="06546C6A">
            <wp:extent cx="5943600" cy="2105025"/>
            <wp:effectExtent l="0" t="0" r="0" b="952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943600" cy="2105025"/>
                    </a:xfrm>
                    <a:prstGeom prst="rect">
                      <a:avLst/>
                    </a:prstGeom>
                  </pic:spPr>
                </pic:pic>
              </a:graphicData>
            </a:graphic>
          </wp:inline>
        </w:drawing>
      </w:r>
      <w:r w:rsidR="00F639AA">
        <w:rPr>
          <w:noProof/>
        </w:rPr>
        <w:drawing>
          <wp:inline distT="0" distB="0" distL="0" distR="0" wp14:anchorId="569C9B27" wp14:editId="50F90833">
            <wp:extent cx="5743575" cy="742950"/>
            <wp:effectExtent l="0" t="0" r="9525" b="0"/>
            <wp:docPr id="32287" name="Picture 32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743575" cy="742950"/>
                    </a:xfrm>
                    <a:prstGeom prst="rect">
                      <a:avLst/>
                    </a:prstGeom>
                  </pic:spPr>
                </pic:pic>
              </a:graphicData>
            </a:graphic>
          </wp:inline>
        </w:drawing>
      </w:r>
    </w:p>
    <w:p w14:paraId="4830534A" w14:textId="3A867EBD" w:rsidR="00C76EE3" w:rsidRPr="00C76EE3" w:rsidRDefault="00C76EE3" w:rsidP="00F70B08">
      <w:pPr>
        <w:pStyle w:val="NoSpacing"/>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76EE3">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 Partitioning</w:t>
      </w:r>
      <w:r>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horizontal</w:t>
      </w:r>
      <w:r w:rsidR="001F63D7">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able rows)</w:t>
      </w:r>
    </w:p>
    <w:p w14:paraId="5A800214" w14:textId="1A280366" w:rsidR="00F70B08" w:rsidRDefault="00F70B08" w:rsidP="00CB6DE8">
      <w:pPr>
        <w:pStyle w:val="NoSpacing"/>
        <w:jc w:val="center"/>
        <w:rPr>
          <w:rFonts w:ascii="Minion-Regular" w:hAnsi="Minion-Regular"/>
          <w:color w:val="171717" w:themeColor="background2" w:themeShade="1A"/>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rPr>
        <w:drawing>
          <wp:inline distT="0" distB="0" distL="0" distR="0" wp14:anchorId="47EB06BD" wp14:editId="498FA209">
            <wp:extent cx="5941695" cy="2533650"/>
            <wp:effectExtent l="0" t="0" r="1905" b="0"/>
            <wp:docPr id="32275" name="Picture 32275" descr="Partitio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Partitioning"/>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952825" cy="2538396"/>
                    </a:xfrm>
                    <a:prstGeom prst="rect">
                      <a:avLst/>
                    </a:prstGeom>
                    <a:noFill/>
                    <a:ln>
                      <a:noFill/>
                    </a:ln>
                  </pic:spPr>
                </pic:pic>
              </a:graphicData>
            </a:graphic>
          </wp:inline>
        </w:drawing>
      </w:r>
    </w:p>
    <w:p w14:paraId="0C172D62" w14:textId="2D2DF38A" w:rsidR="00A7040D" w:rsidRDefault="00A7040D" w:rsidP="00A7040D">
      <w:pPr>
        <w:pStyle w:val="NoSpacing"/>
        <w:rPr>
          <w:rFonts w:ascii="Minion-Regular" w:hAnsi="Minion-Regular"/>
          <w:color w:val="171717" w:themeColor="background2" w:themeShade="1A"/>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7040D">
        <w:rPr>
          <w:rFonts w:ascii="Minion-Regular" w:hAnsi="Minion-Regular"/>
          <w:color w:val="171717" w:themeColor="background2" w:themeShade="1A"/>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rizontal partitioning divides a table into multiple tables that contain the same number of columns, but fewer rows</w:t>
      </w:r>
      <w:r w:rsidR="00B7240D">
        <w:rPr>
          <w:rFonts w:ascii="Minion-Regular" w:hAnsi="Minion-Regular"/>
          <w:color w:val="171717" w:themeColor="background2" w:themeShade="1A"/>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2451CF0C" w14:textId="6D1296EF" w:rsidR="00C76EE3" w:rsidRPr="00C76EE3" w:rsidRDefault="00C76EE3" w:rsidP="00C76EE3">
      <w:pPr>
        <w:pStyle w:val="NoSpacing"/>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76EE3">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 partitioning vertically</w:t>
      </w:r>
      <w:r w:rsidR="001F63D7">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able columns)</w:t>
      </w:r>
    </w:p>
    <w:p w14:paraId="77851E51" w14:textId="26481D5F" w:rsidR="00C76EE3" w:rsidRDefault="00C76EE3" w:rsidP="00CB6DE8">
      <w:pPr>
        <w:pStyle w:val="NoSpacing"/>
        <w:jc w:val="center"/>
        <w:rPr>
          <w:rFonts w:ascii="Minion-Regular" w:hAnsi="Minion-Regular"/>
          <w:color w:val="171717" w:themeColor="background2" w:themeShade="1A"/>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rPr>
        <w:drawing>
          <wp:inline distT="0" distB="0" distL="0" distR="0" wp14:anchorId="5DD5667F" wp14:editId="631353F8">
            <wp:extent cx="3238500" cy="1581150"/>
            <wp:effectExtent l="0" t="0" r="0" b="0"/>
            <wp:docPr id="32790" name="Picture 32790" descr="Vertical table partitio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Vertical table partitioning"/>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3238500" cy="1581150"/>
                    </a:xfrm>
                    <a:prstGeom prst="rect">
                      <a:avLst/>
                    </a:prstGeom>
                    <a:noFill/>
                    <a:ln>
                      <a:noFill/>
                    </a:ln>
                  </pic:spPr>
                </pic:pic>
              </a:graphicData>
            </a:graphic>
          </wp:inline>
        </w:drawing>
      </w:r>
    </w:p>
    <w:p w14:paraId="379B80C8" w14:textId="56E4CA66" w:rsidR="00A7040D" w:rsidRDefault="00A7040D" w:rsidP="004F1EC1">
      <w:pPr>
        <w:pStyle w:val="NoSpacing"/>
        <w:jc w:val="center"/>
        <w:rPr>
          <w:rFonts w:ascii="Minion-Regular" w:hAnsi="Minion-Regular"/>
          <w:color w:val="171717" w:themeColor="background2" w:themeShade="1A"/>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7040D">
        <w:rPr>
          <w:rFonts w:ascii="Minion-Regular" w:hAnsi="Minion-Regular"/>
          <w:color w:val="171717" w:themeColor="background2" w:themeShade="1A"/>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ertical partitioning splits a table into two or more tables containing different columns</w:t>
      </w:r>
      <w:r w:rsidR="00B7240D">
        <w:rPr>
          <w:rFonts w:ascii="Minion-Regular" w:hAnsi="Minion-Regular"/>
          <w:color w:val="171717" w:themeColor="background2" w:themeShade="1A"/>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45ADA418" w14:textId="77777777" w:rsidR="00C76EE3" w:rsidRPr="00311434" w:rsidRDefault="00C76EE3" w:rsidP="00CB6DE8">
      <w:pPr>
        <w:pStyle w:val="NoSpacing"/>
        <w:jc w:val="center"/>
        <w:rPr>
          <w:rFonts w:ascii="Minion-Regular" w:hAnsi="Minion-Regular"/>
          <w:color w:val="171717" w:themeColor="background2" w:themeShade="1A"/>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CF5B27F" w14:textId="12DF6C25" w:rsidR="0084381B" w:rsidRPr="00311434" w:rsidRDefault="009E5DA5" w:rsidP="00F70B08">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color w:val="171717" w:themeColor="background2" w:themeShade="1A"/>
        </w:rPr>
        <w:lastRenderedPageBreak/>
        <w:drawing>
          <wp:inline distT="0" distB="0" distL="0" distR="0" wp14:anchorId="41C35135" wp14:editId="6DDB29A4">
            <wp:extent cx="5943600" cy="5095875"/>
            <wp:effectExtent l="0" t="0" r="0" b="952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pic:cNvPicPr/>
                  </pic:nvPicPr>
                  <pic:blipFill>
                    <a:blip r:embed="rId171">
                      <a:extLst>
                        <a:ext uri="{28A0092B-C50C-407E-A947-70E740481C1C}">
                          <a14:useLocalDpi xmlns:a14="http://schemas.microsoft.com/office/drawing/2010/main" val="0"/>
                        </a:ext>
                      </a:extLst>
                    </a:blip>
                    <a:stretch>
                      <a:fillRect/>
                    </a:stretch>
                  </pic:blipFill>
                  <pic:spPr>
                    <a:xfrm>
                      <a:off x="0" y="0"/>
                      <a:ext cx="5943600" cy="5095875"/>
                    </a:xfrm>
                    <a:prstGeom prst="rect">
                      <a:avLst/>
                    </a:prstGeom>
                  </pic:spPr>
                </pic:pic>
              </a:graphicData>
            </a:graphic>
          </wp:inline>
        </w:drawing>
      </w:r>
    </w:p>
    <w:p w14:paraId="2301F68E" w14:textId="0158934E" w:rsidR="00612B38" w:rsidRPr="00311434" w:rsidRDefault="009E5DA5" w:rsidP="00F70B08">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color w:val="171717" w:themeColor="background2" w:themeShade="1A"/>
        </w:rPr>
        <w:drawing>
          <wp:inline distT="0" distB="0" distL="0" distR="0" wp14:anchorId="72A4C3F5" wp14:editId="0BD97A49">
            <wp:extent cx="5943600" cy="3027045"/>
            <wp:effectExtent l="0" t="0" r="0" b="190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pic:cNvPicPr/>
                  </pic:nvPicPr>
                  <pic:blipFill>
                    <a:blip r:embed="rId172">
                      <a:extLst>
                        <a:ext uri="{28A0092B-C50C-407E-A947-70E740481C1C}">
                          <a14:useLocalDpi xmlns:a14="http://schemas.microsoft.com/office/drawing/2010/main" val="0"/>
                        </a:ext>
                      </a:extLst>
                    </a:blip>
                    <a:stretch>
                      <a:fillRect/>
                    </a:stretch>
                  </pic:blipFill>
                  <pic:spPr>
                    <a:xfrm>
                      <a:off x="0" y="0"/>
                      <a:ext cx="5943600" cy="3027045"/>
                    </a:xfrm>
                    <a:prstGeom prst="rect">
                      <a:avLst/>
                    </a:prstGeom>
                  </pic:spPr>
                </pic:pic>
              </a:graphicData>
            </a:graphic>
          </wp:inline>
        </w:drawing>
      </w:r>
    </w:p>
    <w:p w14:paraId="112C4AA8" w14:textId="77777777" w:rsidR="0084381B" w:rsidRPr="00311434" w:rsidRDefault="0084381B" w:rsidP="00F70B08">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bl>
      <w:tblPr>
        <w:tblW w:w="5000" w:type="pct"/>
        <w:tblBorders>
          <w:top w:val="single" w:sz="6" w:space="0" w:color="DEE2E6"/>
          <w:left w:val="single" w:sz="6" w:space="0" w:color="DEE2E6"/>
          <w:bottom w:val="single" w:sz="6" w:space="0" w:color="DEE2E6"/>
          <w:right w:val="single" w:sz="6" w:space="0" w:color="DEE2E6"/>
        </w:tblBorders>
        <w:shd w:val="clear" w:color="auto" w:fill="FFFFFF"/>
        <w:tblLook w:val="04A0" w:firstRow="1" w:lastRow="0" w:firstColumn="1" w:lastColumn="0" w:noHBand="0" w:noVBand="1"/>
      </w:tblPr>
      <w:tblGrid>
        <w:gridCol w:w="4672"/>
        <w:gridCol w:w="4672"/>
      </w:tblGrid>
      <w:tr w:rsidR="000E6898" w:rsidRPr="00311434" w14:paraId="6D89CFE6" w14:textId="77777777" w:rsidTr="00257AB8">
        <w:tc>
          <w:tcPr>
            <w:tcW w:w="2500" w:type="pct"/>
            <w:tcBorders>
              <w:top w:val="single" w:sz="6" w:space="0" w:color="DEE2E6"/>
              <w:left w:val="single" w:sz="6" w:space="0" w:color="DEE2E6"/>
              <w:bottom w:val="single" w:sz="6" w:space="0" w:color="DEE2E6"/>
              <w:right w:val="single" w:sz="6" w:space="0" w:color="DEE2E6"/>
            </w:tcBorders>
            <w:shd w:val="clear" w:color="auto" w:fill="FFFFFF"/>
            <w:tcMar>
              <w:top w:w="15" w:type="dxa"/>
              <w:left w:w="15" w:type="dxa"/>
              <w:bottom w:w="15" w:type="dxa"/>
              <w:right w:w="15" w:type="dxa"/>
            </w:tcMar>
            <w:hideMark/>
          </w:tcPr>
          <w:p w14:paraId="703C6891" w14:textId="77777777" w:rsidR="000E6898" w:rsidRPr="00311434" w:rsidRDefault="000E6898" w:rsidP="00257AB8">
            <w:pPr>
              <w:rPr>
                <w:rFonts w:ascii="Minion-Regular" w:hAnsi="Minion-Regular"/>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llections</w:t>
            </w:r>
          </w:p>
        </w:tc>
        <w:tc>
          <w:tcPr>
            <w:tcW w:w="2500" w:type="pct"/>
            <w:tcBorders>
              <w:top w:val="single" w:sz="6" w:space="0" w:color="DEE2E6"/>
              <w:left w:val="single" w:sz="6" w:space="0" w:color="DEE2E6"/>
              <w:bottom w:val="single" w:sz="6" w:space="0" w:color="DEE2E6"/>
              <w:right w:val="single" w:sz="6" w:space="0" w:color="DEE2E6"/>
            </w:tcBorders>
            <w:shd w:val="clear" w:color="auto" w:fill="FFFFFF"/>
            <w:tcMar>
              <w:top w:w="15" w:type="dxa"/>
              <w:left w:w="15" w:type="dxa"/>
              <w:bottom w:w="15" w:type="dxa"/>
              <w:right w:w="15" w:type="dxa"/>
            </w:tcMar>
            <w:hideMark/>
          </w:tcPr>
          <w:p w14:paraId="58847BAF" w14:textId="77777777" w:rsidR="000E6898" w:rsidRPr="00311434" w:rsidRDefault="000E6898" w:rsidP="00257AB8">
            <w:pPr>
              <w:rPr>
                <w:rFonts w:ascii="Minion-Regular" w:hAnsi="Minion-Regular"/>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cords</w:t>
            </w:r>
          </w:p>
        </w:tc>
      </w:tr>
      <w:tr w:rsidR="000E6898" w:rsidRPr="00311434" w14:paraId="20CCFBE9" w14:textId="77777777" w:rsidTr="00257AB8">
        <w:tc>
          <w:tcPr>
            <w:tcW w:w="2500" w:type="pct"/>
            <w:tcBorders>
              <w:top w:val="single" w:sz="6" w:space="0" w:color="DEE2E6"/>
              <w:left w:val="single" w:sz="6" w:space="0" w:color="DEE2E6"/>
              <w:bottom w:val="single" w:sz="6" w:space="0" w:color="DEE2E6"/>
              <w:right w:val="single" w:sz="6" w:space="0" w:color="DEE2E6"/>
            </w:tcBorders>
            <w:shd w:val="clear" w:color="auto" w:fill="FFFFFF"/>
            <w:tcMar>
              <w:top w:w="15" w:type="dxa"/>
              <w:left w:w="15" w:type="dxa"/>
              <w:bottom w:w="15" w:type="dxa"/>
              <w:right w:w="15" w:type="dxa"/>
            </w:tcMar>
            <w:hideMark/>
          </w:tcPr>
          <w:p w14:paraId="5AF996E6" w14:textId="77777777" w:rsidR="000E6898" w:rsidRPr="00311434" w:rsidRDefault="000E6898" w:rsidP="00257AB8">
            <w:pPr>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l items are of the same data type</w:t>
            </w:r>
          </w:p>
        </w:tc>
        <w:tc>
          <w:tcPr>
            <w:tcW w:w="2500" w:type="pct"/>
            <w:tcBorders>
              <w:top w:val="single" w:sz="6" w:space="0" w:color="DEE2E6"/>
              <w:left w:val="single" w:sz="6" w:space="0" w:color="DEE2E6"/>
              <w:bottom w:val="single" w:sz="6" w:space="0" w:color="DEE2E6"/>
              <w:right w:val="single" w:sz="6" w:space="0" w:color="DEE2E6"/>
            </w:tcBorders>
            <w:shd w:val="clear" w:color="auto" w:fill="FFFFFF"/>
            <w:tcMar>
              <w:top w:w="15" w:type="dxa"/>
              <w:left w:w="15" w:type="dxa"/>
              <w:bottom w:w="15" w:type="dxa"/>
              <w:right w:w="15" w:type="dxa"/>
            </w:tcMar>
            <w:hideMark/>
          </w:tcPr>
          <w:p w14:paraId="341EE892" w14:textId="77777777" w:rsidR="000E6898" w:rsidRPr="00311434" w:rsidRDefault="000E6898" w:rsidP="00257AB8">
            <w:pPr>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l items are different data types</w:t>
            </w:r>
          </w:p>
        </w:tc>
      </w:tr>
      <w:tr w:rsidR="000E6898" w:rsidRPr="00311434" w14:paraId="5D27EF23" w14:textId="77777777" w:rsidTr="00257AB8">
        <w:tc>
          <w:tcPr>
            <w:tcW w:w="2500" w:type="pct"/>
            <w:tcBorders>
              <w:top w:val="single" w:sz="6" w:space="0" w:color="DEE2E6"/>
              <w:left w:val="single" w:sz="6" w:space="0" w:color="DEE2E6"/>
              <w:bottom w:val="single" w:sz="6" w:space="0" w:color="DEE2E6"/>
              <w:right w:val="single" w:sz="6" w:space="0" w:color="DEE2E6"/>
            </w:tcBorders>
            <w:shd w:val="clear" w:color="auto" w:fill="FFFFFF"/>
            <w:tcMar>
              <w:top w:w="15" w:type="dxa"/>
              <w:left w:w="15" w:type="dxa"/>
              <w:bottom w:w="15" w:type="dxa"/>
              <w:right w:w="15" w:type="dxa"/>
            </w:tcMar>
            <w:hideMark/>
          </w:tcPr>
          <w:p w14:paraId="72E8EF6F" w14:textId="77777777" w:rsidR="000E6898" w:rsidRPr="00311434" w:rsidRDefault="000E6898" w:rsidP="00257AB8">
            <w:pPr>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ame data type items are called elements</w:t>
            </w:r>
          </w:p>
        </w:tc>
        <w:tc>
          <w:tcPr>
            <w:tcW w:w="2500" w:type="pct"/>
            <w:tcBorders>
              <w:top w:val="single" w:sz="6" w:space="0" w:color="DEE2E6"/>
              <w:left w:val="single" w:sz="6" w:space="0" w:color="DEE2E6"/>
              <w:bottom w:val="single" w:sz="6" w:space="0" w:color="DEE2E6"/>
              <w:right w:val="single" w:sz="6" w:space="0" w:color="DEE2E6"/>
            </w:tcBorders>
            <w:shd w:val="clear" w:color="auto" w:fill="FFFFFF"/>
            <w:tcMar>
              <w:top w:w="15" w:type="dxa"/>
              <w:left w:w="15" w:type="dxa"/>
              <w:bottom w:w="15" w:type="dxa"/>
              <w:right w:w="15" w:type="dxa"/>
            </w:tcMar>
            <w:hideMark/>
          </w:tcPr>
          <w:p w14:paraId="6D3674B3" w14:textId="77777777" w:rsidR="000E6898" w:rsidRPr="00311434" w:rsidRDefault="000E6898" w:rsidP="00257AB8">
            <w:pPr>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ifferent data type items are called fields</w:t>
            </w:r>
          </w:p>
        </w:tc>
      </w:tr>
      <w:tr w:rsidR="000E6898" w:rsidRPr="00311434" w14:paraId="74D0BBBE" w14:textId="77777777" w:rsidTr="00257AB8">
        <w:tc>
          <w:tcPr>
            <w:tcW w:w="2500" w:type="pct"/>
            <w:tcBorders>
              <w:top w:val="single" w:sz="6" w:space="0" w:color="DEE2E6"/>
              <w:left w:val="single" w:sz="6" w:space="0" w:color="DEE2E6"/>
              <w:bottom w:val="single" w:sz="6" w:space="0" w:color="DEE2E6"/>
              <w:right w:val="single" w:sz="6" w:space="0" w:color="DEE2E6"/>
            </w:tcBorders>
            <w:shd w:val="clear" w:color="auto" w:fill="FFFFFF"/>
            <w:tcMar>
              <w:top w:w="15" w:type="dxa"/>
              <w:left w:w="15" w:type="dxa"/>
              <w:bottom w:w="15" w:type="dxa"/>
              <w:right w:w="15" w:type="dxa"/>
            </w:tcMar>
            <w:hideMark/>
          </w:tcPr>
          <w:p w14:paraId="600DF225" w14:textId="77777777" w:rsidR="000E6898" w:rsidRPr="00311434" w:rsidRDefault="000E6898" w:rsidP="00257AB8">
            <w:pPr>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yntax: </w:t>
            </w:r>
            <w:proofErr w:type="spellStart"/>
            <w:r w:rsidRPr="00311434">
              <w:rPr>
                <w:rFonts w:ascii="Minion-Regular" w:hAnsi="Minion-Regular"/>
                <w:bCs/>
                <w:i/>
                <w:i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riable_name</w:t>
            </w:r>
            <w:proofErr w:type="spellEnd"/>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311434">
              <w:rPr>
                <w:rFonts w:ascii="Minion-Regular" w:hAnsi="Minion-Regular"/>
                <w:bCs/>
                <w:i/>
                <w:i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dex</w:t>
            </w: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c>
        <w:tc>
          <w:tcPr>
            <w:tcW w:w="2500" w:type="pct"/>
            <w:tcBorders>
              <w:top w:val="single" w:sz="6" w:space="0" w:color="DEE2E6"/>
              <w:left w:val="single" w:sz="6" w:space="0" w:color="DEE2E6"/>
              <w:bottom w:val="single" w:sz="6" w:space="0" w:color="DEE2E6"/>
              <w:right w:val="single" w:sz="6" w:space="0" w:color="DEE2E6"/>
            </w:tcBorders>
            <w:shd w:val="clear" w:color="auto" w:fill="FFFFFF"/>
            <w:tcMar>
              <w:top w:w="15" w:type="dxa"/>
              <w:left w:w="15" w:type="dxa"/>
              <w:bottom w:w="15" w:type="dxa"/>
              <w:right w:w="15" w:type="dxa"/>
            </w:tcMar>
            <w:hideMark/>
          </w:tcPr>
          <w:p w14:paraId="120F6CE1" w14:textId="77777777" w:rsidR="000E6898" w:rsidRPr="00311434" w:rsidRDefault="000E6898" w:rsidP="00257AB8">
            <w:pPr>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yntax: </w:t>
            </w:r>
            <w:proofErr w:type="spellStart"/>
            <w:r w:rsidRPr="00311434">
              <w:rPr>
                <w:rFonts w:ascii="Minion-Regular" w:hAnsi="Minion-Regular"/>
                <w:bCs/>
                <w:i/>
                <w:i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riable_name.field_name</w:t>
            </w:r>
            <w:proofErr w:type="spellEnd"/>
          </w:p>
        </w:tc>
      </w:tr>
      <w:tr w:rsidR="000E6898" w:rsidRPr="00311434" w14:paraId="0EE64F3C" w14:textId="77777777" w:rsidTr="00257AB8">
        <w:tc>
          <w:tcPr>
            <w:tcW w:w="2500" w:type="pct"/>
            <w:tcBorders>
              <w:top w:val="single" w:sz="6" w:space="0" w:color="DEE2E6"/>
              <w:left w:val="single" w:sz="6" w:space="0" w:color="DEE2E6"/>
              <w:bottom w:val="single" w:sz="6" w:space="0" w:color="DEE2E6"/>
              <w:right w:val="single" w:sz="6" w:space="0" w:color="DEE2E6"/>
            </w:tcBorders>
            <w:shd w:val="clear" w:color="auto" w:fill="FFFFFF"/>
            <w:tcMar>
              <w:top w:w="15" w:type="dxa"/>
              <w:left w:w="15" w:type="dxa"/>
              <w:bottom w:w="15" w:type="dxa"/>
              <w:right w:w="15" w:type="dxa"/>
            </w:tcMar>
            <w:hideMark/>
          </w:tcPr>
          <w:p w14:paraId="06BF5739" w14:textId="77777777" w:rsidR="000E6898" w:rsidRPr="00311434" w:rsidRDefault="000E6898" w:rsidP="00257AB8">
            <w:pPr>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 creating a collection variable you can use %TYPE</w:t>
            </w:r>
          </w:p>
        </w:tc>
        <w:tc>
          <w:tcPr>
            <w:tcW w:w="2500" w:type="pct"/>
            <w:tcBorders>
              <w:top w:val="single" w:sz="6" w:space="0" w:color="DEE2E6"/>
              <w:left w:val="single" w:sz="6" w:space="0" w:color="DEE2E6"/>
              <w:bottom w:val="single" w:sz="6" w:space="0" w:color="DEE2E6"/>
              <w:right w:val="single" w:sz="6" w:space="0" w:color="DEE2E6"/>
            </w:tcBorders>
            <w:shd w:val="clear" w:color="auto" w:fill="FFFFFF"/>
            <w:tcMar>
              <w:top w:w="15" w:type="dxa"/>
              <w:left w:w="15" w:type="dxa"/>
              <w:bottom w:w="15" w:type="dxa"/>
              <w:right w:w="15" w:type="dxa"/>
            </w:tcMar>
            <w:hideMark/>
          </w:tcPr>
          <w:p w14:paraId="7581C819" w14:textId="77777777" w:rsidR="000E6898" w:rsidRPr="00311434" w:rsidRDefault="000E6898" w:rsidP="00257AB8">
            <w:pPr>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 creating a record variable you can use %ROWTYPE or %TYPE</w:t>
            </w:r>
          </w:p>
        </w:tc>
      </w:tr>
      <w:tr w:rsidR="000E6898" w:rsidRPr="00311434" w14:paraId="68658AB8" w14:textId="77777777" w:rsidTr="00257AB8">
        <w:tc>
          <w:tcPr>
            <w:tcW w:w="2500" w:type="pct"/>
            <w:tcBorders>
              <w:top w:val="single" w:sz="6" w:space="0" w:color="DEE2E6"/>
              <w:left w:val="single" w:sz="6" w:space="0" w:color="DEE2E6"/>
              <w:bottom w:val="single" w:sz="6" w:space="0" w:color="DEE2E6"/>
              <w:right w:val="single" w:sz="6" w:space="0" w:color="DEE2E6"/>
            </w:tcBorders>
            <w:shd w:val="clear" w:color="auto" w:fill="FFFFFF"/>
            <w:tcMar>
              <w:top w:w="15" w:type="dxa"/>
              <w:left w:w="15" w:type="dxa"/>
              <w:bottom w:w="15" w:type="dxa"/>
              <w:right w:w="15" w:type="dxa"/>
            </w:tcMar>
            <w:hideMark/>
          </w:tcPr>
          <w:p w14:paraId="347A76DB" w14:textId="681DDF0F" w:rsidR="000E6898" w:rsidRPr="00311434" w:rsidRDefault="000E6898" w:rsidP="00257AB8">
            <w:pPr>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ists </w:t>
            </w:r>
            <w:r w:rsidR="00783E06"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nd </w:t>
            </w: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rays are examples</w:t>
            </w:r>
          </w:p>
        </w:tc>
        <w:tc>
          <w:tcPr>
            <w:tcW w:w="2500" w:type="pct"/>
            <w:tcBorders>
              <w:top w:val="single" w:sz="6" w:space="0" w:color="DEE2E6"/>
              <w:left w:val="single" w:sz="6" w:space="0" w:color="DEE2E6"/>
              <w:bottom w:val="single" w:sz="6" w:space="0" w:color="DEE2E6"/>
              <w:right w:val="single" w:sz="6" w:space="0" w:color="DEE2E6"/>
            </w:tcBorders>
            <w:shd w:val="clear" w:color="auto" w:fill="FFFFFF"/>
            <w:tcMar>
              <w:top w:w="15" w:type="dxa"/>
              <w:left w:w="15" w:type="dxa"/>
              <w:bottom w:w="15" w:type="dxa"/>
              <w:right w:w="15" w:type="dxa"/>
            </w:tcMar>
            <w:hideMark/>
          </w:tcPr>
          <w:p w14:paraId="592E8307" w14:textId="5D032906" w:rsidR="000E6898" w:rsidRPr="00311434" w:rsidRDefault="000E6898" w:rsidP="00257AB8">
            <w:pPr>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ables </w:t>
            </w:r>
            <w:r w:rsidR="00783E06"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nd </w:t>
            </w: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lumns are examples</w:t>
            </w:r>
          </w:p>
        </w:tc>
      </w:tr>
    </w:tbl>
    <w:p w14:paraId="4E2E9015" w14:textId="06A48963" w:rsidR="0011332E" w:rsidRPr="00311434" w:rsidRDefault="0011332E" w:rsidP="0011332E">
      <w:pPr>
        <w:pStyle w:val="NoSpacing"/>
        <w:jc w:val="both"/>
        <w:rPr>
          <w:rFonts w:ascii="Minion-Regular" w:hAnsi="Minion-Regular"/>
          <w:b/>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rrelated vs. Uncorrelated SQL Expressions </w:t>
      </w:r>
    </w:p>
    <w:p w14:paraId="6B5A5A1B" w14:textId="77777777" w:rsidR="0011332E" w:rsidRPr="00311434" w:rsidRDefault="0011332E" w:rsidP="0011332E">
      <w:pPr>
        <w:pStyle w:val="NoSpacing"/>
        <w:jc w:val="both"/>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subquery is correlated when it joins to a table from the parent query. If you don't, then it's uncorrelated.</w:t>
      </w:r>
    </w:p>
    <w:p w14:paraId="043FADE8" w14:textId="77777777" w:rsidR="0011332E" w:rsidRPr="00311434" w:rsidRDefault="0011332E" w:rsidP="0011332E">
      <w:pPr>
        <w:pStyle w:val="NoSpacing"/>
        <w:jc w:val="both"/>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is leads to a difference between IN and EXISTS. EXISTS returns rows from the parent query, as long as the subquery finds at least one row. </w:t>
      </w:r>
    </w:p>
    <w:p w14:paraId="19FF4692" w14:textId="0A17EC96" w:rsidR="0011332E" w:rsidRPr="00311434" w:rsidRDefault="0011332E" w:rsidP="0011332E">
      <w:pPr>
        <w:pStyle w:val="NoSpacing"/>
        <w:jc w:val="both"/>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o the following uncorrelated EXISTS returns all the rows in colors:</w:t>
      </w:r>
    </w:p>
    <w:p w14:paraId="714305BC" w14:textId="52DBF1C2" w:rsidR="0011332E" w:rsidRPr="00311434" w:rsidRDefault="0011332E" w:rsidP="0011332E">
      <w:pPr>
        <w:pStyle w:val="NoSpacing"/>
        <w:jc w:val="both"/>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lect from colors</w:t>
      </w:r>
    </w:p>
    <w:p w14:paraId="333FEE11" w14:textId="2EE7ABC2" w:rsidR="0011332E" w:rsidRPr="00311434" w:rsidRDefault="00CB6DE8" w:rsidP="0011332E">
      <w:pPr>
        <w:pStyle w:val="NoSpacing"/>
        <w:jc w:val="both"/>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ere exists</w:t>
      </w:r>
      <w:r w:rsidR="0011332E"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3713C0C5" w14:textId="5B9D1300" w:rsidR="0011332E" w:rsidRPr="00311434" w:rsidRDefault="0011332E" w:rsidP="0011332E">
      <w:pPr>
        <w:pStyle w:val="NoSpacing"/>
        <w:jc w:val="both"/>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lect null from bricks);</w:t>
      </w:r>
    </w:p>
    <w:p w14:paraId="7226B946" w14:textId="6EA60391" w:rsidR="007136ED" w:rsidRPr="00311434" w:rsidRDefault="007136ED" w:rsidP="007136ED">
      <w:pPr>
        <w:pStyle w:val="NoSpacing"/>
        <w:rPr>
          <w:rFonts w:ascii="Minion-Regular" w:hAnsi="Minion-Regular"/>
          <w:b/>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 Organization</w:t>
      </w:r>
      <w:r w:rsidR="00634980" w:rsidRPr="00311434">
        <w:rPr>
          <w:rFonts w:ascii="Minion-Regular" w:hAnsi="Minion-Regular"/>
          <w:b/>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p>
    <w:p w14:paraId="529E97F5" w14:textId="5D49BE91" w:rsidR="007136ED" w:rsidRPr="00311434" w:rsidRDefault="007136ED" w:rsidP="007136ED">
      <w:pPr>
        <w:pStyle w:val="NoSpacing"/>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reate </w:t>
      </w:r>
      <w:r w:rsidR="002C29AA"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able in Oracle Database </w:t>
      </w:r>
      <w:r w:rsidR="00783E06"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at </w:t>
      </w: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as an organization clause. This defines how it physically stores rows in the table.</w:t>
      </w:r>
    </w:p>
    <w:p w14:paraId="293870A4" w14:textId="77777777" w:rsidR="007136ED" w:rsidRPr="00311434" w:rsidRDefault="007136ED" w:rsidP="007136ED">
      <w:pPr>
        <w:pStyle w:val="NoSpacing"/>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options for this are:</w:t>
      </w:r>
    </w:p>
    <w:p w14:paraId="754606DC" w14:textId="7120B663" w:rsidR="007136ED" w:rsidRPr="00311434" w:rsidRDefault="007136ED" w:rsidP="00842913">
      <w:pPr>
        <w:pStyle w:val="NoSpacing"/>
        <w:numPr>
          <w:ilvl w:val="0"/>
          <w:numId w:val="40"/>
        </w:numPr>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eap</w:t>
      </w:r>
      <w:r w:rsidR="009E01B9"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able organization</w:t>
      </w:r>
      <w:r w:rsidR="00CC29C5"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ome DBMS provide for tables to be created without indexes</w:t>
      </w:r>
      <w:r w:rsidR="005B3CF5"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783E06"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nd </w:t>
      </w:r>
      <w:r w:rsidR="005B3CF5"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ccess </w:t>
      </w:r>
      <w:r w:rsidR="00E649DB"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w:t>
      </w:r>
      <w:r w:rsidR="005B3CF5"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randomly</w:t>
      </w:r>
      <w:r w:rsidR="00CC29C5"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1A822A79" w14:textId="601FEF3F" w:rsidR="007136ED" w:rsidRPr="00311434" w:rsidRDefault="007136ED" w:rsidP="00842913">
      <w:pPr>
        <w:pStyle w:val="NoSpacing"/>
        <w:numPr>
          <w:ilvl w:val="0"/>
          <w:numId w:val="40"/>
        </w:numPr>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dex</w:t>
      </w:r>
      <w:r w:rsidR="009E01B9"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able organization</w:t>
      </w:r>
      <w:r w:rsidR="00CC29C5"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r Index Sequential table</w:t>
      </w:r>
      <w:r w:rsidR="003B65BA"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0EA423E0" w14:textId="0F01DB85" w:rsidR="007136ED" w:rsidRPr="00311434" w:rsidRDefault="003B65BA" w:rsidP="00842913">
      <w:pPr>
        <w:pStyle w:val="NoSpacing"/>
        <w:numPr>
          <w:ilvl w:val="0"/>
          <w:numId w:val="40"/>
        </w:numPr>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w:t>
      </w:r>
      <w:r w:rsidR="00CC29C5"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sh</w:t>
      </w:r>
      <w:r w:rsidR="009E01B9"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able organization</w:t>
      </w:r>
      <w:r w:rsidR="00CC29C5"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ome DBMS provide </w:t>
      </w:r>
      <w:r w:rsidR="00783E06"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n </w:t>
      </w:r>
      <w:r w:rsidR="00CC29C5"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lternative to an </w:t>
      </w:r>
      <w:r w:rsidR="00133448"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dex</w:t>
      </w:r>
      <w:r w:rsidR="00CC29C5"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o access</w:t>
      </w:r>
      <w:r w:rsidR="003C6A58"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data by </w:t>
      </w:r>
      <w:r w:rsidR="003C6A5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ees or hashing key</w:t>
      </w:r>
      <w:r w:rsidR="005B3CF5"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r hashing function</w:t>
      </w:r>
      <w:r w:rsidR="00CC29C5"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0B14BC0B" w14:textId="630878EB" w:rsidR="00203173" w:rsidRPr="00311434" w:rsidRDefault="00203173" w:rsidP="00203173">
      <w:pPr>
        <w:pStyle w:val="NoSpacing"/>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E1521E6" w14:textId="4F6DA8F2" w:rsidR="00DF5897" w:rsidRPr="00F639AA" w:rsidRDefault="00203173" w:rsidP="00F639AA">
      <w:pPr>
        <w:pStyle w:val="NoSpacing"/>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y default, tables are heap-organized. This means the database is free to store rows wherever there is space. You can add the "organization heap" clause if you want to be explicit</w:t>
      </w:r>
      <w:r w:rsidR="00E26CAB"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1868D491" w14:textId="5B769DC0" w:rsidR="009B026E" w:rsidRDefault="009B026E" w:rsidP="0082559D">
      <w:pPr>
        <w:pStyle w:val="NoSpacing"/>
        <w:rPr>
          <w:rFonts w:ascii="Minion-Regular" w:hAnsi="Minion-Regular"/>
          <w:b/>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noProof/>
          <w:color w:val="171717" w:themeColor="background2" w:themeShade="1A"/>
        </w:rPr>
        <w:lastRenderedPageBreak/>
        <w:drawing>
          <wp:inline distT="0" distB="0" distL="0" distR="0" wp14:anchorId="4D705734" wp14:editId="3134EB5B">
            <wp:extent cx="5943600" cy="4752975"/>
            <wp:effectExtent l="0" t="0" r="0" b="9525"/>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 name="Picture 356"/>
                    <pic:cNvPicPr/>
                  </pic:nvPicPr>
                  <pic:blipFill>
                    <a:blip r:embed="rId173">
                      <a:extLst>
                        <a:ext uri="{28A0092B-C50C-407E-A947-70E740481C1C}">
                          <a14:useLocalDpi xmlns:a14="http://schemas.microsoft.com/office/drawing/2010/main" val="0"/>
                        </a:ext>
                      </a:extLst>
                    </a:blip>
                    <a:stretch>
                      <a:fillRect/>
                    </a:stretch>
                  </pic:blipFill>
                  <pic:spPr>
                    <a:xfrm>
                      <a:off x="0" y="0"/>
                      <a:ext cx="5943600" cy="4752975"/>
                    </a:xfrm>
                    <a:prstGeom prst="rect">
                      <a:avLst/>
                    </a:prstGeom>
                  </pic:spPr>
                </pic:pic>
              </a:graphicData>
            </a:graphic>
          </wp:inline>
        </w:drawing>
      </w:r>
    </w:p>
    <w:p w14:paraId="2D988700" w14:textId="77777777" w:rsidR="00E30EE7" w:rsidRPr="00311434" w:rsidRDefault="00E30EE7" w:rsidP="00E30EE7">
      <w:pPr>
        <w:pStyle w:val="NoSpacing"/>
        <w:jc w:val="center"/>
        <w:rPr>
          <w:rFonts w:ascii="Minion-Regular" w:hAnsi="Minion-Regular"/>
          <w:b/>
          <w:color w:val="171717" w:themeColor="background2" w:themeShade="1A"/>
          <w:sz w:val="26"/>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color w:val="171717" w:themeColor="background2" w:themeShade="1A"/>
          <w:sz w:val="26"/>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ig picture of database languages and command types</w:t>
      </w:r>
    </w:p>
    <w:p w14:paraId="708EB3E7" w14:textId="77777777" w:rsidR="00E30EE7" w:rsidRPr="00311434" w:rsidRDefault="00E30EE7" w:rsidP="0082559D">
      <w:pPr>
        <w:pStyle w:val="NoSpacing"/>
        <w:rPr>
          <w:rFonts w:ascii="Minion-Regular" w:hAnsi="Minion-Regular"/>
          <w:b/>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D20E117" w14:textId="7727AD09" w:rsidR="00B42093" w:rsidRPr="00311434" w:rsidRDefault="00E30EE7" w:rsidP="0082559D">
      <w:pPr>
        <w:pStyle w:val="NoSpacing"/>
        <w:rPr>
          <w:rFonts w:ascii="Minion-Regular" w:hAnsi="Minion-Regular"/>
          <w:b/>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Minion-Regular" w:hAnsi="Minion-Regular"/>
          <w:b/>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0BE5BDBB" w14:textId="7A7CB3F2" w:rsidR="0082559D" w:rsidRPr="00E30EE7" w:rsidRDefault="00E26CAB" w:rsidP="0082559D">
      <w:pPr>
        <w:pStyle w:val="NoSpacing"/>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30EE7">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mbedded </w:t>
      </w:r>
      <w:r w:rsidR="0082559D" w:rsidRPr="00E30EE7">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ML are of two types </w:t>
      </w:r>
    </w:p>
    <w:p w14:paraId="07AC7705" w14:textId="4EEDCACF" w:rsidR="0082559D" w:rsidRPr="00311434" w:rsidRDefault="009C6ECF" w:rsidP="0082559D">
      <w:pPr>
        <w:pStyle w:val="NoSpacing"/>
        <w:jc w:val="both"/>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30EE7">
        <w:rPr>
          <w:rFonts w:ascii="Minion-Regular" w:hAnsi="Minion-Regular"/>
          <w:b/>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w</w:t>
      </w:r>
      <w:r w:rsidR="00783E06" w:rsidRPr="00E30EE7">
        <w:rPr>
          <w:rFonts w:ascii="Minion-Regular" w:hAnsi="Minion-Regular"/>
          <w:b/>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7A1571" w:rsidRPr="00E30EE7">
        <w:rPr>
          <w:rFonts w:ascii="Minion-Regular" w:hAnsi="Minion-Regular"/>
          <w:b/>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evel or </w:t>
      </w:r>
      <w:r w:rsidR="0082559D" w:rsidRPr="00E30EE7">
        <w:rPr>
          <w:rFonts w:ascii="Minion-Regular" w:hAnsi="Minion-Regular"/>
          <w:b/>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cedural DMLs:</w:t>
      </w:r>
      <w:r w:rsidR="0082559D" w:rsidRPr="00E30EE7">
        <w:rPr>
          <w:rFonts w:ascii="Minion-Regular" w:hAnsi="Minion-Regular"/>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82559D"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quire a user to specify what data are needed and how to get those data.</w:t>
      </w:r>
      <w:r w:rsidR="0058113F"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LSQL, Java</w:t>
      </w:r>
      <w:r w:rsidR="00EA6140"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783E06"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nd </w:t>
      </w:r>
      <w:r w:rsidR="00EA6140"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lational Algebra</w:t>
      </w:r>
      <w:r w:rsidR="0058113F"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re </w:t>
      </w:r>
      <w:r w:rsidR="00783E06"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0058113F"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est examples.</w:t>
      </w:r>
      <w:r w:rsidR="00EA6140"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t can be used for query optimization.</w:t>
      </w:r>
    </w:p>
    <w:p w14:paraId="08E92C58" w14:textId="3563022F" w:rsidR="00EA6140" w:rsidRPr="00311434" w:rsidRDefault="009C6ECF" w:rsidP="00EA6140">
      <w:pPr>
        <w:pStyle w:val="NoSpacing"/>
        <w:jc w:val="both"/>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30EE7">
        <w:rPr>
          <w:rFonts w:ascii="Minion-Regular" w:hAnsi="Minion-Regular"/>
          <w:b/>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igh</w:t>
      </w:r>
      <w:r w:rsidR="00783E06" w:rsidRPr="00E30EE7">
        <w:rPr>
          <w:rFonts w:ascii="Minion-Regular" w:hAnsi="Minion-Regular"/>
          <w:b/>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E30EE7">
        <w:rPr>
          <w:rFonts w:ascii="Minion-Regular" w:hAnsi="Minion-Regular"/>
          <w:b/>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evel or </w:t>
      </w:r>
      <w:r w:rsidR="0082559D" w:rsidRPr="00E30EE7">
        <w:rPr>
          <w:rFonts w:ascii="Minion-Regular" w:hAnsi="Minion-Regular"/>
          <w:b/>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clarative DMLs</w:t>
      </w:r>
      <w:r w:rsidR="0082559D" w:rsidRPr="00E30EE7">
        <w:rPr>
          <w:rFonts w:ascii="Minion-Regular" w:hAnsi="Minion-Regular"/>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82559D"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lso referred </w:t>
      </w:r>
      <w:r w:rsidR="002C29AA"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o </w:t>
      </w:r>
      <w:r w:rsidR="0082559D"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s </w:t>
      </w:r>
      <w:r w:rsidR="002C29AA"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w:t>
      </w:r>
      <w:r w:rsidR="0082559D"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procedural DMLs): require a user to specify what data are needed without specifying how to get those data. </w:t>
      </w:r>
      <w:r w:rsidR="00EE64E8"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QL or Google Search are </w:t>
      </w:r>
      <w:r w:rsidR="00783E06"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00EE64E8"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est examples.</w:t>
      </w:r>
      <w:r w:rsidR="00EA6140"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t </w:t>
      </w:r>
      <w:r w:rsidR="00783E06"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s </w:t>
      </w:r>
      <w:r w:rsidR="00EA6140"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ot suitable for query optimization. TRC </w:t>
      </w:r>
      <w:r w:rsidR="00783E06"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nd </w:t>
      </w:r>
      <w:r w:rsidR="00EA6140"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C are declarative languages.</w:t>
      </w:r>
    </w:p>
    <w:p w14:paraId="32578C8F" w14:textId="15752C76" w:rsidR="002B6457" w:rsidRPr="00311434" w:rsidRDefault="002B6457" w:rsidP="00EA6140">
      <w:pPr>
        <w:pStyle w:val="NoSpacing"/>
        <w:jc w:val="both"/>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noProof/>
        </w:rPr>
        <w:lastRenderedPageBreak/>
        <w:drawing>
          <wp:inline distT="0" distB="0" distL="0" distR="0" wp14:anchorId="4B37684F" wp14:editId="5635DBAC">
            <wp:extent cx="5943600" cy="4524375"/>
            <wp:effectExtent l="0" t="0" r="0" b="9525"/>
            <wp:docPr id="22587" name="Picture 22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943600" cy="4524375"/>
                    </a:xfrm>
                    <a:prstGeom prst="rect">
                      <a:avLst/>
                    </a:prstGeom>
                  </pic:spPr>
                </pic:pic>
              </a:graphicData>
            </a:graphic>
          </wp:inline>
        </w:drawing>
      </w:r>
    </w:p>
    <w:p w14:paraId="45841D6E" w14:textId="40F56755" w:rsidR="003451C6" w:rsidRPr="00311434" w:rsidRDefault="003451C6" w:rsidP="00E26CAB">
      <w:pPr>
        <w:pStyle w:val="NoSpacing"/>
        <w:jc w:val="both"/>
        <w:rPr>
          <w:rFonts w:ascii="Minion-Regular" w:hAnsi="Minion-Regular"/>
          <w:b/>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noProof/>
          <w:color w:val="171717" w:themeColor="background2" w:themeShade="1A"/>
        </w:rPr>
        <w:drawing>
          <wp:inline distT="0" distB="0" distL="0" distR="0" wp14:anchorId="311BB0E2" wp14:editId="6B39389D">
            <wp:extent cx="5943600" cy="2847975"/>
            <wp:effectExtent l="0" t="0" r="0" b="9525"/>
            <wp:docPr id="32568" name="Picture 32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68" name="Picture 32568"/>
                    <pic:cNvPicPr/>
                  </pic:nvPicPr>
                  <pic:blipFill>
                    <a:blip r:embed="rId175">
                      <a:extLst>
                        <a:ext uri="{28A0092B-C50C-407E-A947-70E740481C1C}">
                          <a14:useLocalDpi xmlns:a14="http://schemas.microsoft.com/office/drawing/2010/main" val="0"/>
                        </a:ext>
                      </a:extLst>
                    </a:blip>
                    <a:stretch>
                      <a:fillRect/>
                    </a:stretch>
                  </pic:blipFill>
                  <pic:spPr>
                    <a:xfrm>
                      <a:off x="0" y="0"/>
                      <a:ext cx="5943600" cy="2847975"/>
                    </a:xfrm>
                    <a:prstGeom prst="rect">
                      <a:avLst/>
                    </a:prstGeom>
                  </pic:spPr>
                </pic:pic>
              </a:graphicData>
            </a:graphic>
          </wp:inline>
        </w:drawing>
      </w:r>
    </w:p>
    <w:p w14:paraId="2189F68E" w14:textId="590737FD" w:rsidR="00D540E5" w:rsidRPr="00311434" w:rsidRDefault="00D540E5" w:rsidP="00E26CAB">
      <w:pPr>
        <w:pStyle w:val="NoSpacing"/>
        <w:jc w:val="both"/>
        <w:rPr>
          <w:rFonts w:ascii="Minion-Regular" w:hAnsi="Minion-Regular"/>
          <w:b/>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rPr>
        <w:drawing>
          <wp:inline distT="0" distB="0" distL="0" distR="0" wp14:anchorId="32D3DA3C" wp14:editId="0D3DC4CB">
            <wp:extent cx="5943600" cy="381000"/>
            <wp:effectExtent l="0" t="0" r="0" b="0"/>
            <wp:docPr id="32571" name="Picture 32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943600" cy="381000"/>
                    </a:xfrm>
                    <a:prstGeom prst="rect">
                      <a:avLst/>
                    </a:prstGeom>
                  </pic:spPr>
                </pic:pic>
              </a:graphicData>
            </a:graphic>
          </wp:inline>
        </w:drawing>
      </w:r>
    </w:p>
    <w:p w14:paraId="04FBC8A5" w14:textId="28131816" w:rsidR="00D540E5" w:rsidRPr="00311434" w:rsidRDefault="00D540E5" w:rsidP="00E26CAB">
      <w:pPr>
        <w:pStyle w:val="NoSpacing"/>
        <w:jc w:val="both"/>
        <w:rPr>
          <w:rFonts w:ascii="Minion-Regular" w:hAnsi="Minion-Regular"/>
          <w:b/>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rPr>
        <w:drawing>
          <wp:inline distT="0" distB="0" distL="0" distR="0" wp14:anchorId="15E1E72F" wp14:editId="15B346A3">
            <wp:extent cx="2819400" cy="295275"/>
            <wp:effectExtent l="0" t="0" r="0" b="9525"/>
            <wp:docPr id="32572" name="Picture 32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2819400" cy="295275"/>
                    </a:xfrm>
                    <a:prstGeom prst="rect">
                      <a:avLst/>
                    </a:prstGeom>
                  </pic:spPr>
                </pic:pic>
              </a:graphicData>
            </a:graphic>
          </wp:inline>
        </w:drawing>
      </w:r>
    </w:p>
    <w:p w14:paraId="7F8FC21B" w14:textId="2D6F4CCE" w:rsidR="00780181" w:rsidRPr="00311434" w:rsidRDefault="008E5FE7" w:rsidP="00E26CAB">
      <w:pPr>
        <w:pStyle w:val="NoSpacing"/>
        <w:jc w:val="both"/>
        <w:rPr>
          <w:rFonts w:ascii="Minion-Regular" w:hAnsi="Minion-Regular"/>
          <w:b/>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noProof/>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drawing>
          <wp:inline distT="0" distB="0" distL="0" distR="0" wp14:anchorId="1A1D50C8" wp14:editId="19A9991C">
            <wp:extent cx="5581650" cy="3552825"/>
            <wp:effectExtent l="0" t="0" r="0" b="9525"/>
            <wp:docPr id="22541" name="Picture 22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581650" cy="3552825"/>
                    </a:xfrm>
                    <a:prstGeom prst="rect">
                      <a:avLst/>
                    </a:prstGeom>
                    <a:noFill/>
                    <a:ln>
                      <a:noFill/>
                    </a:ln>
                  </pic:spPr>
                </pic:pic>
              </a:graphicData>
            </a:graphic>
          </wp:inline>
        </w:drawing>
      </w:r>
    </w:p>
    <w:p w14:paraId="64272D9C" w14:textId="4E0D9F59" w:rsidR="00780181" w:rsidRPr="00311434" w:rsidRDefault="00780181" w:rsidP="00E26CAB">
      <w:pPr>
        <w:pStyle w:val="NoSpacing"/>
        <w:jc w:val="both"/>
        <w:rPr>
          <w:rFonts w:ascii="Minion-Regular" w:hAnsi="Minion-Regular"/>
          <w:b/>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noProof/>
        </w:rPr>
        <w:drawing>
          <wp:inline distT="0" distB="0" distL="0" distR="0" wp14:anchorId="7BA705D3" wp14:editId="60D2E3E3">
            <wp:extent cx="5943600" cy="3543300"/>
            <wp:effectExtent l="0" t="0" r="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943600" cy="3543300"/>
                    </a:xfrm>
                    <a:prstGeom prst="rect">
                      <a:avLst/>
                    </a:prstGeom>
                  </pic:spPr>
                </pic:pic>
              </a:graphicData>
            </a:graphic>
          </wp:inline>
        </w:drawing>
      </w:r>
    </w:p>
    <w:p w14:paraId="32201B15" w14:textId="21E23A3A" w:rsidR="00BD20A8" w:rsidRPr="00311434" w:rsidRDefault="00BD20A8" w:rsidP="008E5FE7">
      <w:pPr>
        <w:pStyle w:val="NoSpacing"/>
        <w:jc w:val="both"/>
        <w:rPr>
          <w:rFonts w:ascii="Minion-Regular" w:hAnsi="Minion-Regular"/>
          <w:b/>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noProof/>
          <w:color w:val="171717" w:themeColor="background2" w:themeShade="1A"/>
        </w:rPr>
        <w:lastRenderedPageBreak/>
        <w:drawing>
          <wp:inline distT="0" distB="0" distL="0" distR="0" wp14:anchorId="5DF67FA8" wp14:editId="7C3818FD">
            <wp:extent cx="5943600" cy="4124325"/>
            <wp:effectExtent l="0" t="0" r="0" b="952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pic:cNvPicPr/>
                  </pic:nvPicPr>
                  <pic:blipFill>
                    <a:blip r:embed="rId180">
                      <a:extLst>
                        <a:ext uri="{28A0092B-C50C-407E-A947-70E740481C1C}">
                          <a14:useLocalDpi xmlns:a14="http://schemas.microsoft.com/office/drawing/2010/main" val="0"/>
                        </a:ext>
                      </a:extLst>
                    </a:blip>
                    <a:stretch>
                      <a:fillRect/>
                    </a:stretch>
                  </pic:blipFill>
                  <pic:spPr>
                    <a:xfrm>
                      <a:off x="0" y="0"/>
                      <a:ext cx="5943600" cy="4124325"/>
                    </a:xfrm>
                    <a:prstGeom prst="rect">
                      <a:avLst/>
                    </a:prstGeom>
                  </pic:spPr>
                </pic:pic>
              </a:graphicData>
            </a:graphic>
          </wp:inline>
        </w:drawing>
      </w:r>
    </w:p>
    <w:p w14:paraId="00494D2C" w14:textId="0C85787F" w:rsidR="00BD20A8" w:rsidRDefault="00BD20A8" w:rsidP="00A3505B">
      <w:pPr>
        <w:pStyle w:val="NoSpacing"/>
        <w:rPr>
          <w:rFonts w:ascii="Minion-Regular" w:hAnsi="Minion-Regular"/>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noProof/>
          <w:color w:val="171717" w:themeColor="background2" w:themeShade="1A"/>
        </w:rPr>
        <w:drawing>
          <wp:inline distT="0" distB="0" distL="0" distR="0" wp14:anchorId="0529A17C" wp14:editId="59A53C44">
            <wp:extent cx="5943600" cy="3810000"/>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pic:cNvPicPr/>
                  </pic:nvPicPr>
                  <pic:blipFill>
                    <a:blip r:embed="rId181">
                      <a:extLst>
                        <a:ext uri="{28A0092B-C50C-407E-A947-70E740481C1C}">
                          <a14:useLocalDpi xmlns:a14="http://schemas.microsoft.com/office/drawing/2010/main" val="0"/>
                        </a:ext>
                      </a:extLst>
                    </a:blip>
                    <a:stretch>
                      <a:fillRect/>
                    </a:stretch>
                  </pic:blipFill>
                  <pic:spPr>
                    <a:xfrm>
                      <a:off x="0" y="0"/>
                      <a:ext cx="5943600" cy="3810000"/>
                    </a:xfrm>
                    <a:prstGeom prst="rect">
                      <a:avLst/>
                    </a:prstGeom>
                  </pic:spPr>
                </pic:pic>
              </a:graphicData>
            </a:graphic>
          </wp:inline>
        </w:drawing>
      </w:r>
    </w:p>
    <w:p w14:paraId="776C576E" w14:textId="1263191D" w:rsidR="00FC4963" w:rsidRDefault="00FC4963" w:rsidP="00A3505B">
      <w:pPr>
        <w:pStyle w:val="NoSpacing"/>
        <w:rPr>
          <w:rFonts w:ascii="Minion-Regular" w:hAnsi="Minion-Regular"/>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EC734A3" w14:textId="011D93ED" w:rsidR="00FC4963" w:rsidRPr="00FC4963" w:rsidRDefault="00FC4963" w:rsidP="00A3505B">
      <w:pPr>
        <w:pStyle w:val="NoSpacing"/>
        <w:rPr>
          <w:rFonts w:ascii="Minion-Regular" w:hAnsi="Minion-Regular"/>
          <w:b/>
          <w:color w:val="171717" w:themeColor="background2" w:themeShade="1A"/>
          <w:sz w:val="26"/>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C4963">
        <w:rPr>
          <w:rFonts w:ascii="Minion-Regular" w:hAnsi="Minion-Regular"/>
          <w:b/>
          <w:color w:val="171717" w:themeColor="background2" w:themeShade="1A"/>
          <w:sz w:val="26"/>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Other SQL clauses used during Query evaluation</w:t>
      </w:r>
    </w:p>
    <w:p w14:paraId="16595D4A" w14:textId="14BBB632" w:rsidR="005F6CD2" w:rsidRPr="00FC4963" w:rsidRDefault="002350FD" w:rsidP="00842913">
      <w:pPr>
        <w:pStyle w:val="NoSpacing"/>
        <w:numPr>
          <w:ilvl w:val="0"/>
          <w:numId w:val="121"/>
        </w:numPr>
        <w:rPr>
          <w:rFonts w:ascii="Minion-Regular" w:hAnsi="Minion-Regular"/>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C4963">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indowing Clause</w:t>
      </w:r>
      <w:r w:rsidRPr="00FC4963">
        <w:rPr>
          <w:rFonts w:ascii="Minion-Regular" w:hAnsi="Minion-Regular"/>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hen you use order by, the database adds a default windowing clause of range between unbounded preceding and current row</w:t>
      </w:r>
      <w:r w:rsidR="005F6CD2" w:rsidRPr="00FC4963">
        <w:rPr>
          <w:rFonts w:ascii="Minion-Regular" w:hAnsi="Minion-Regular"/>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4B15D17E" w14:textId="77777777" w:rsidR="005F6CD2" w:rsidRPr="00FC4963" w:rsidRDefault="005F6CD2" w:rsidP="00842913">
      <w:pPr>
        <w:pStyle w:val="NoSpacing"/>
        <w:numPr>
          <w:ilvl w:val="0"/>
          <w:numId w:val="121"/>
        </w:numPr>
        <w:rPr>
          <w:rFonts w:ascii="Minion-Regular" w:hAnsi="Minion-Regular"/>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C4963">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liding Windows</w:t>
      </w:r>
      <w:r w:rsidRPr="00FC4963">
        <w:rPr>
          <w:rFonts w:ascii="Minion-Regular" w:hAnsi="Minion-Regular"/>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s well as running totals so far, you can change the windowing clause to be a subset of the previous rows.</w:t>
      </w:r>
    </w:p>
    <w:p w14:paraId="1F129DD3" w14:textId="77777777" w:rsidR="005F6CD2" w:rsidRPr="00FC4963" w:rsidRDefault="005F6CD2" w:rsidP="005F6CD2">
      <w:pPr>
        <w:pStyle w:val="NoSpacing"/>
        <w:rPr>
          <w:rFonts w:ascii="Minion-Regular" w:hAnsi="Minion-Regular"/>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C4963">
        <w:rPr>
          <w:rFonts w:ascii="Minion-Regular" w:hAnsi="Minion-Regular"/>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following shows the total weight of:</w:t>
      </w:r>
    </w:p>
    <w:p w14:paraId="283D7355" w14:textId="14AB3B90" w:rsidR="005F6CD2" w:rsidRPr="00FC4963" w:rsidRDefault="005F6CD2" w:rsidP="00842913">
      <w:pPr>
        <w:pStyle w:val="NoSpacing"/>
        <w:numPr>
          <w:ilvl w:val="0"/>
          <w:numId w:val="42"/>
        </w:numPr>
        <w:rPr>
          <w:rFonts w:ascii="Minion-Regular" w:hAnsi="Minion-Regular"/>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C4963">
        <w:rPr>
          <w:rFonts w:ascii="Minion-Regular" w:hAnsi="Minion-Regular"/>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current row + the previous row</w:t>
      </w:r>
    </w:p>
    <w:p w14:paraId="546991B4" w14:textId="57AA4681" w:rsidR="00AF61B5" w:rsidRPr="00FC4963" w:rsidRDefault="005F6CD2" w:rsidP="00842913">
      <w:pPr>
        <w:pStyle w:val="NoSpacing"/>
        <w:numPr>
          <w:ilvl w:val="0"/>
          <w:numId w:val="42"/>
        </w:numPr>
        <w:rPr>
          <w:rFonts w:ascii="Minion-Regular" w:hAnsi="Minion-Regular"/>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C4963">
        <w:rPr>
          <w:rFonts w:ascii="Minion-Regular" w:hAnsi="Minion-Regular"/>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l rows with the same weight as the current + all rows with a weight one less than the current</w:t>
      </w:r>
    </w:p>
    <w:p w14:paraId="38A3AB07" w14:textId="31F66410" w:rsidR="00F13C8F" w:rsidRPr="00FC4963" w:rsidRDefault="00F13C8F" w:rsidP="00A3505B">
      <w:pPr>
        <w:pStyle w:val="NoSpacing"/>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C4963">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gies for Schema design in DBMS</w:t>
      </w:r>
    </w:p>
    <w:p w14:paraId="79E4EADB" w14:textId="77777777" w:rsidR="00F13C8F" w:rsidRPr="00FC4963" w:rsidRDefault="00F13C8F" w:rsidP="00842913">
      <w:pPr>
        <w:pStyle w:val="NoSpacing"/>
        <w:numPr>
          <w:ilvl w:val="0"/>
          <w:numId w:val="41"/>
        </w:numPr>
        <w:rPr>
          <w:rFonts w:ascii="Minion-Regular" w:hAnsi="Minion-Regular"/>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C4963">
        <w:rPr>
          <w:rFonts w:ascii="Minion-Regular" w:hAnsi="Minion-Regular"/>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p-down strategy –</w:t>
      </w:r>
    </w:p>
    <w:p w14:paraId="5E12C00E" w14:textId="77777777" w:rsidR="00F13C8F" w:rsidRPr="00FC4963" w:rsidRDefault="00F13C8F" w:rsidP="00842913">
      <w:pPr>
        <w:pStyle w:val="NoSpacing"/>
        <w:numPr>
          <w:ilvl w:val="0"/>
          <w:numId w:val="41"/>
        </w:numPr>
        <w:rPr>
          <w:rFonts w:ascii="Minion-Regular" w:hAnsi="Minion-Regular"/>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C4963">
        <w:rPr>
          <w:rFonts w:ascii="Minion-Regular" w:hAnsi="Minion-Regular"/>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ottom-up strategy –</w:t>
      </w:r>
    </w:p>
    <w:p w14:paraId="105EB387" w14:textId="77777777" w:rsidR="00F13C8F" w:rsidRPr="00FC4963" w:rsidRDefault="00F13C8F" w:rsidP="00842913">
      <w:pPr>
        <w:pStyle w:val="NoSpacing"/>
        <w:numPr>
          <w:ilvl w:val="0"/>
          <w:numId w:val="41"/>
        </w:numPr>
        <w:rPr>
          <w:rFonts w:ascii="Minion-Regular" w:hAnsi="Minion-Regular"/>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C4963">
        <w:rPr>
          <w:rFonts w:ascii="Minion-Regular" w:hAnsi="Minion-Regular"/>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nside-Out Strategy – </w:t>
      </w:r>
    </w:p>
    <w:p w14:paraId="29C72056" w14:textId="7C57A2F5" w:rsidR="00D76E21" w:rsidRPr="00FC4963" w:rsidRDefault="00F13C8F" w:rsidP="00842913">
      <w:pPr>
        <w:pStyle w:val="NoSpacing"/>
        <w:numPr>
          <w:ilvl w:val="0"/>
          <w:numId w:val="41"/>
        </w:numPr>
        <w:rPr>
          <w:rFonts w:ascii="Minion-Regular" w:hAnsi="Minion-Regular"/>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C4963">
        <w:rPr>
          <w:rFonts w:ascii="Minion-Regular" w:hAnsi="Minion-Regular"/>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xed Strategy –</w:t>
      </w:r>
    </w:p>
    <w:p w14:paraId="261604E5" w14:textId="0BB547C8" w:rsidR="00F868AE" w:rsidRPr="00FC4963" w:rsidRDefault="00F868AE" w:rsidP="00A3505B">
      <w:pPr>
        <w:pStyle w:val="NoSpacing"/>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C4963">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dentifying correspondences and conflicts among the schema integration in </w:t>
      </w:r>
      <w:r w:rsidR="007F1F05" w:rsidRPr="00FC4963">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BMS</w:t>
      </w:r>
    </w:p>
    <w:p w14:paraId="35C682C9" w14:textId="72E33DA8" w:rsidR="00F868AE" w:rsidRPr="00FC4963" w:rsidRDefault="00F868AE" w:rsidP="00842913">
      <w:pPr>
        <w:pStyle w:val="NoSpacing"/>
        <w:numPr>
          <w:ilvl w:val="0"/>
          <w:numId w:val="43"/>
        </w:numPr>
        <w:rPr>
          <w:rFonts w:ascii="Minion-Regular" w:hAnsi="Minion-Regular"/>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C4963">
        <w:rPr>
          <w:rFonts w:ascii="Minion-Regular" w:hAnsi="Minion-Regular"/>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aming conflict </w:t>
      </w:r>
    </w:p>
    <w:p w14:paraId="1B941856" w14:textId="1A7B5723" w:rsidR="00F868AE" w:rsidRPr="00FC4963" w:rsidRDefault="00F868AE" w:rsidP="00842913">
      <w:pPr>
        <w:pStyle w:val="NoSpacing"/>
        <w:numPr>
          <w:ilvl w:val="0"/>
          <w:numId w:val="43"/>
        </w:numPr>
        <w:rPr>
          <w:rFonts w:ascii="Minion-Regular" w:hAnsi="Minion-Regular"/>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C4963">
        <w:rPr>
          <w:rFonts w:ascii="Minion-Regular" w:hAnsi="Minion-Regular"/>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ype conflicts </w:t>
      </w:r>
    </w:p>
    <w:p w14:paraId="1B766161" w14:textId="7A56FE53" w:rsidR="00F868AE" w:rsidRPr="00FC4963" w:rsidRDefault="00F868AE" w:rsidP="00842913">
      <w:pPr>
        <w:pStyle w:val="NoSpacing"/>
        <w:numPr>
          <w:ilvl w:val="0"/>
          <w:numId w:val="43"/>
        </w:numPr>
        <w:rPr>
          <w:rFonts w:ascii="Minion-Regular" w:hAnsi="Minion-Regular"/>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C4963">
        <w:rPr>
          <w:rFonts w:ascii="Minion-Regular" w:hAnsi="Minion-Regular"/>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o</w:t>
      </w:r>
      <w:r w:rsidR="009C1F44" w:rsidRPr="00FC4963">
        <w:rPr>
          <w:rFonts w:ascii="Minion-Regular" w:hAnsi="Minion-Regular"/>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in</w:t>
      </w:r>
      <w:r w:rsidRPr="00FC4963">
        <w:rPr>
          <w:rFonts w:ascii="Minion-Regular" w:hAnsi="Minion-Regular"/>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onflicts </w:t>
      </w:r>
    </w:p>
    <w:p w14:paraId="38A95B34" w14:textId="7EFB26A3" w:rsidR="00E457C4" w:rsidRPr="00FC4963" w:rsidRDefault="00F868AE" w:rsidP="00A3505B">
      <w:pPr>
        <w:pStyle w:val="NoSpacing"/>
        <w:numPr>
          <w:ilvl w:val="0"/>
          <w:numId w:val="43"/>
        </w:numPr>
        <w:rPr>
          <w:rFonts w:ascii="Minion-Regular" w:hAnsi="Minion-Regular"/>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C4963">
        <w:rPr>
          <w:rFonts w:ascii="Minion-Regular" w:hAnsi="Minion-Regular"/>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nflicts among constraints </w:t>
      </w:r>
    </w:p>
    <w:p w14:paraId="30652EC3" w14:textId="770CE5F5" w:rsidR="00692E32" w:rsidRPr="00FC4963" w:rsidRDefault="00692E32" w:rsidP="00A3505B">
      <w:pPr>
        <w:pStyle w:val="NoSpacing"/>
        <w:rPr>
          <w:rFonts w:ascii="Minion-Regular" w:hAnsi="Minion-Regular"/>
          <w:b/>
          <w:bCs/>
          <w:color w:val="171717" w:themeColor="background2" w:themeShade="1A"/>
          <w:sz w:val="28"/>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C4963">
        <w:rPr>
          <w:rFonts w:ascii="Minion-Regular" w:hAnsi="Minion-Regular"/>
          <w:b/>
          <w:bCs/>
          <w:color w:val="171717" w:themeColor="background2" w:themeShade="1A"/>
          <w:sz w:val="28"/>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cess of SQL</w:t>
      </w:r>
    </w:p>
    <w:p w14:paraId="39F04A80" w14:textId="71746FA1" w:rsidR="00692E32" w:rsidRPr="00FC4963" w:rsidRDefault="00692E32" w:rsidP="00D76E21">
      <w:pPr>
        <w:pStyle w:val="NoSpacing"/>
        <w:jc w:val="both"/>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C4963">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en we are executing the command of SQL on any Relational database management system, then the system automatically finds the best routine to carry out our request, and the SQL engine determines how to interpret that particular command.</w:t>
      </w:r>
    </w:p>
    <w:p w14:paraId="4EDA5891" w14:textId="1AEB7AD0" w:rsidR="00692E32" w:rsidRPr="00FC4963" w:rsidRDefault="00692E32" w:rsidP="00A3505B">
      <w:pPr>
        <w:pStyle w:val="NoSpacing"/>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C4963">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uctured Query Language contains the following four components in its process:</w:t>
      </w:r>
    </w:p>
    <w:p w14:paraId="29847F41" w14:textId="77777777" w:rsidR="00692E32" w:rsidRPr="00FC4963" w:rsidRDefault="00692E32" w:rsidP="00842913">
      <w:pPr>
        <w:pStyle w:val="NoSpacing"/>
        <w:numPr>
          <w:ilvl w:val="0"/>
          <w:numId w:val="44"/>
        </w:numPr>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C4963">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Query Dispatcher</w:t>
      </w:r>
    </w:p>
    <w:p w14:paraId="5B12AC84" w14:textId="77777777" w:rsidR="00692E32" w:rsidRPr="00FC4963" w:rsidRDefault="00692E32" w:rsidP="00842913">
      <w:pPr>
        <w:pStyle w:val="NoSpacing"/>
        <w:numPr>
          <w:ilvl w:val="0"/>
          <w:numId w:val="44"/>
        </w:numPr>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C4963">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ptimization Engines</w:t>
      </w:r>
    </w:p>
    <w:p w14:paraId="76711DDD" w14:textId="77777777" w:rsidR="00692E32" w:rsidRPr="00FC4963" w:rsidRDefault="00692E32" w:rsidP="00842913">
      <w:pPr>
        <w:pStyle w:val="NoSpacing"/>
        <w:numPr>
          <w:ilvl w:val="0"/>
          <w:numId w:val="44"/>
        </w:numPr>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C4963">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lassic Query Engine</w:t>
      </w:r>
    </w:p>
    <w:p w14:paraId="0DD6B64B" w14:textId="4F560FAF" w:rsidR="00716284" w:rsidRDefault="00692E32" w:rsidP="00842913">
      <w:pPr>
        <w:pStyle w:val="NoSpacing"/>
        <w:numPr>
          <w:ilvl w:val="0"/>
          <w:numId w:val="44"/>
        </w:numPr>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C4963">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QL Query Engine, etc.</w:t>
      </w:r>
    </w:p>
    <w:p w14:paraId="4A9738BD" w14:textId="77777777" w:rsidR="00F07010" w:rsidRPr="00311434" w:rsidRDefault="00F07010" w:rsidP="00F07010">
      <w:pPr>
        <w:pStyle w:val="NoSpacing"/>
        <w:rPr>
          <w:rFonts w:ascii="Minion-Regular" w:hAnsi="Minion-Regular"/>
          <w:b/>
          <w:color w:val="171717" w:themeColor="background2" w:themeShade="1A"/>
          <w:sz w:val="28"/>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color w:val="171717" w:themeColor="background2" w:themeShade="1A"/>
          <w:sz w:val="28"/>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QL Programming</w:t>
      </w:r>
    </w:p>
    <w:p w14:paraId="26688A1F" w14:textId="77777777" w:rsidR="00F07010" w:rsidRPr="008367E9" w:rsidRDefault="00F07010" w:rsidP="00F07010">
      <w:pPr>
        <w:pStyle w:val="NoSpacing"/>
        <w:rPr>
          <w:rFonts w:ascii="Minion-Regular" w:hAnsi="Minion-Regular"/>
          <w:b/>
          <w:color w:val="171717" w:themeColor="background2" w:themeShade="1A"/>
          <w:sz w:val="22"/>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367E9">
        <w:rPr>
          <w:rFonts w:ascii="Minion-Regular" w:hAnsi="Minion-Regular"/>
          <w:b/>
          <w:color w:val="171717" w:themeColor="background2" w:themeShade="1A"/>
          <w:sz w:val="22"/>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pproaches to Database Programming</w:t>
      </w:r>
    </w:p>
    <w:p w14:paraId="13878A7A" w14:textId="77777777" w:rsidR="00F07010" w:rsidRPr="008367E9" w:rsidRDefault="00F07010" w:rsidP="00F07010">
      <w:pPr>
        <w:pStyle w:val="NoSpacing"/>
        <w:rPr>
          <w:rFonts w:ascii="Minion-Regular" w:hAnsi="Minion-Regular"/>
          <w:bCs/>
          <w:color w:val="171717" w:themeColor="background2" w:themeShade="1A"/>
          <w:sz w:val="22"/>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367E9">
        <w:rPr>
          <w:rFonts w:ascii="Minion-Regular" w:hAnsi="Minion-Regular"/>
          <w:bCs/>
          <w:color w:val="171717" w:themeColor="background2" w:themeShade="1A"/>
          <w:sz w:val="22"/>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 this section, we briefly compare the three approaches for database programming</w:t>
      </w:r>
    </w:p>
    <w:p w14:paraId="51D81B2C" w14:textId="77777777" w:rsidR="00F07010" w:rsidRPr="008367E9" w:rsidRDefault="00F07010" w:rsidP="00F07010">
      <w:pPr>
        <w:pStyle w:val="NoSpacing"/>
        <w:rPr>
          <w:rFonts w:ascii="Minion-Regular" w:hAnsi="Minion-Regular"/>
          <w:bCs/>
          <w:color w:val="171717" w:themeColor="background2" w:themeShade="1A"/>
          <w:sz w:val="22"/>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367E9">
        <w:rPr>
          <w:rFonts w:ascii="Minion-Regular" w:hAnsi="Minion-Regular"/>
          <w:bCs/>
          <w:color w:val="171717" w:themeColor="background2" w:themeShade="1A"/>
          <w:sz w:val="22"/>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d discuss the advantages and disadvantages of each approach.</w:t>
      </w:r>
    </w:p>
    <w:p w14:paraId="6A97514E" w14:textId="77777777" w:rsidR="00F07010" w:rsidRPr="008367E9" w:rsidRDefault="00F07010" w:rsidP="00F07010">
      <w:pPr>
        <w:pStyle w:val="NoSpacing"/>
        <w:rPr>
          <w:rFonts w:ascii="Minion-Regular" w:hAnsi="Minion-Regular"/>
          <w:bCs/>
          <w:color w:val="171717" w:themeColor="background2" w:themeShade="1A"/>
          <w:sz w:val="22"/>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367E9">
        <w:rPr>
          <w:rFonts w:ascii="Minion-Regular" w:hAnsi="Minion-Regular"/>
          <w:bCs/>
          <w:color w:val="171717" w:themeColor="background2" w:themeShade="1A"/>
          <w:sz w:val="22"/>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veral techniques exist for including database interactions in application programs.</w:t>
      </w:r>
    </w:p>
    <w:p w14:paraId="4A1713DF" w14:textId="77777777" w:rsidR="00F07010" w:rsidRPr="008367E9" w:rsidRDefault="00F07010" w:rsidP="00F07010">
      <w:pPr>
        <w:pStyle w:val="NoSpacing"/>
        <w:rPr>
          <w:rFonts w:ascii="Minion-Regular" w:hAnsi="Minion-Regular"/>
          <w:bCs/>
          <w:color w:val="171717" w:themeColor="background2" w:themeShade="1A"/>
          <w:sz w:val="22"/>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367E9">
        <w:rPr>
          <w:rFonts w:ascii="Minion-Regular" w:hAnsi="Minion-Regular"/>
          <w:bCs/>
          <w:color w:val="171717" w:themeColor="background2" w:themeShade="1A"/>
          <w:sz w:val="22"/>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main approaches for database programming are the following:</w:t>
      </w:r>
    </w:p>
    <w:p w14:paraId="7262397C" w14:textId="77777777" w:rsidR="00F07010" w:rsidRPr="008367E9" w:rsidRDefault="00F07010" w:rsidP="00F07010">
      <w:pPr>
        <w:pStyle w:val="NoSpacing"/>
        <w:numPr>
          <w:ilvl w:val="0"/>
          <w:numId w:val="119"/>
        </w:numPr>
        <w:rPr>
          <w:rFonts w:ascii="Minion-Regular" w:hAnsi="Minion-Regular"/>
          <w:bCs/>
          <w:color w:val="171717" w:themeColor="background2" w:themeShade="1A"/>
          <w:sz w:val="22"/>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367E9">
        <w:rPr>
          <w:rFonts w:ascii="Minion-Regular" w:hAnsi="Minion-Regular"/>
          <w:b/>
          <w:color w:val="171717" w:themeColor="background2" w:themeShade="1A"/>
          <w:sz w:val="24"/>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mbedding database commands</w:t>
      </w:r>
      <w:r w:rsidRPr="008367E9">
        <w:rPr>
          <w:rFonts w:ascii="Minion-Regular" w:hAnsi="Minion-Regular"/>
          <w:bCs/>
          <w:color w:val="171717" w:themeColor="background2" w:themeShade="1A"/>
          <w:sz w:val="24"/>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8367E9">
        <w:rPr>
          <w:rFonts w:ascii="Minion-Regular" w:hAnsi="Minion-Regular"/>
          <w:bCs/>
          <w:color w:val="171717" w:themeColor="background2" w:themeShade="1A"/>
          <w:sz w:val="22"/>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 a general-purpose programming language.</w:t>
      </w:r>
    </w:p>
    <w:p w14:paraId="3D444455" w14:textId="77777777" w:rsidR="00F07010" w:rsidRPr="008367E9" w:rsidRDefault="00F07010" w:rsidP="00F07010">
      <w:pPr>
        <w:pStyle w:val="NoSpacing"/>
        <w:rPr>
          <w:rFonts w:ascii="Minion-Regular" w:hAnsi="Minion-Regular"/>
          <w:bCs/>
          <w:color w:val="171717" w:themeColor="background2" w:themeShade="1A"/>
          <w:sz w:val="22"/>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367E9">
        <w:rPr>
          <w:rFonts w:ascii="Minion-Regular" w:hAnsi="Minion-Regular"/>
          <w:bCs/>
          <w:color w:val="171717" w:themeColor="background2" w:themeShade="1A"/>
          <w:sz w:val="22"/>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mbedded SQL Approach. The main advantage of this approach is that the query text is part of the program source code itself, and hence can be checked for syntax errors and validated against the database schema at compile time.</w:t>
      </w:r>
    </w:p>
    <w:p w14:paraId="7EFE3523" w14:textId="77777777" w:rsidR="00F07010" w:rsidRPr="008367E9" w:rsidRDefault="00F07010" w:rsidP="00F07010">
      <w:pPr>
        <w:pStyle w:val="NoSpacing"/>
        <w:numPr>
          <w:ilvl w:val="0"/>
          <w:numId w:val="119"/>
        </w:numPr>
        <w:rPr>
          <w:rFonts w:ascii="Minion-Regular" w:hAnsi="Minion-Regular"/>
          <w:bCs/>
          <w:color w:val="171717" w:themeColor="background2" w:themeShade="1A"/>
          <w:sz w:val="22"/>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367E9">
        <w:rPr>
          <w:rFonts w:ascii="Minion-Regular" w:hAnsi="Minion-Regular"/>
          <w:b/>
          <w:color w:val="171717" w:themeColor="background2" w:themeShade="1A"/>
          <w:sz w:val="22"/>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Using a library of database functions. </w:t>
      </w:r>
      <w:r w:rsidRPr="008367E9">
        <w:rPr>
          <w:rFonts w:ascii="Minion-Regular" w:hAnsi="Minion-Regular"/>
          <w:bCs/>
          <w:color w:val="171717" w:themeColor="background2" w:themeShade="1A"/>
          <w:sz w:val="22"/>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library of functions is made available to the</w:t>
      </w:r>
    </w:p>
    <w:p w14:paraId="79496BC2" w14:textId="77777777" w:rsidR="00F07010" w:rsidRPr="008367E9" w:rsidRDefault="00F07010" w:rsidP="00F07010">
      <w:pPr>
        <w:pStyle w:val="NoSpacing"/>
        <w:rPr>
          <w:rFonts w:ascii="Minion-Regular" w:hAnsi="Minion-Regular"/>
          <w:bCs/>
          <w:color w:val="171717" w:themeColor="background2" w:themeShade="1A"/>
          <w:sz w:val="22"/>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367E9">
        <w:rPr>
          <w:rFonts w:ascii="Minion-Regular" w:hAnsi="Minion-Regular"/>
          <w:bCs/>
          <w:color w:val="171717" w:themeColor="background2" w:themeShade="1A"/>
          <w:sz w:val="22"/>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host programming language for database calls.</w:t>
      </w:r>
    </w:p>
    <w:p w14:paraId="10B7EEFC" w14:textId="77777777" w:rsidR="00F07010" w:rsidRPr="008367E9" w:rsidRDefault="00F07010" w:rsidP="00F07010">
      <w:pPr>
        <w:pStyle w:val="NoSpacing"/>
        <w:rPr>
          <w:rFonts w:ascii="Minion-Regular" w:hAnsi="Minion-Regular"/>
          <w:bCs/>
          <w:color w:val="171717" w:themeColor="background2" w:themeShade="1A"/>
          <w:sz w:val="22"/>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367E9">
        <w:rPr>
          <w:rFonts w:ascii="Minion-Regular" w:hAnsi="Minion-Regular"/>
          <w:bCs/>
          <w:color w:val="171717" w:themeColor="background2" w:themeShade="1A"/>
          <w:sz w:val="22"/>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ibrary of Function Calls Approach. This approach provides more flexibility in that queries can be generated at runtime if needed.</w:t>
      </w:r>
    </w:p>
    <w:p w14:paraId="7B57F69C" w14:textId="77777777" w:rsidR="00F07010" w:rsidRPr="008367E9" w:rsidRDefault="00F07010" w:rsidP="00F07010">
      <w:pPr>
        <w:pStyle w:val="NoSpacing"/>
        <w:numPr>
          <w:ilvl w:val="0"/>
          <w:numId w:val="119"/>
        </w:numPr>
        <w:rPr>
          <w:rFonts w:ascii="Minion-Regular" w:hAnsi="Minion-Regular"/>
          <w:bCs/>
          <w:color w:val="171717" w:themeColor="background2" w:themeShade="1A"/>
          <w:sz w:val="22"/>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367E9">
        <w:rPr>
          <w:rFonts w:ascii="Minion-Regular" w:hAnsi="Minion-Regular"/>
          <w:b/>
          <w:color w:val="171717" w:themeColor="background2" w:themeShade="1A"/>
          <w:sz w:val="22"/>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esigning a brand-new language. </w:t>
      </w:r>
      <w:r w:rsidRPr="008367E9">
        <w:rPr>
          <w:rFonts w:ascii="Minion-Regular" w:hAnsi="Minion-Regular"/>
          <w:bCs/>
          <w:color w:val="171717" w:themeColor="background2" w:themeShade="1A"/>
          <w:sz w:val="22"/>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database programming language is designed from</w:t>
      </w:r>
    </w:p>
    <w:p w14:paraId="789CC04B" w14:textId="77777777" w:rsidR="00F07010" w:rsidRPr="008367E9" w:rsidRDefault="00F07010" w:rsidP="00F07010">
      <w:pPr>
        <w:pStyle w:val="NoSpacing"/>
        <w:rPr>
          <w:rFonts w:ascii="Minion-Regular" w:hAnsi="Minion-Regular"/>
          <w:bCs/>
          <w:color w:val="171717" w:themeColor="background2" w:themeShade="1A"/>
          <w:sz w:val="22"/>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367E9">
        <w:rPr>
          <w:rFonts w:ascii="Minion-Regular" w:hAnsi="Minion-Regular"/>
          <w:bCs/>
          <w:color w:val="171717" w:themeColor="background2" w:themeShade="1A"/>
          <w:sz w:val="22"/>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cratch to be compatible with the database model and query language.</w:t>
      </w:r>
    </w:p>
    <w:p w14:paraId="33A48BE2" w14:textId="3E458289" w:rsidR="00F07010" w:rsidRPr="00F07010" w:rsidRDefault="00F07010" w:rsidP="00F07010">
      <w:pPr>
        <w:pStyle w:val="NoSpacing"/>
        <w:rPr>
          <w:rFonts w:ascii="Minion-Regular" w:hAnsi="Minion-Regular"/>
          <w:bCs/>
          <w:color w:val="171717" w:themeColor="background2" w:themeShade="1A"/>
          <w:sz w:val="22"/>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367E9">
        <w:rPr>
          <w:rFonts w:ascii="Minion-Regular" w:hAnsi="Minion-Regular"/>
          <w:bCs/>
          <w:color w:val="171717" w:themeColor="background2" w:themeShade="1A"/>
          <w:sz w:val="22"/>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base Programming Language Approach. This approach does not suffer from the impedance mismatch problem, as the programming language data types are the same as the database data types.</w:t>
      </w:r>
    </w:p>
    <w:p w14:paraId="01738E48" w14:textId="753C7F7D" w:rsidR="00FC0753" w:rsidRPr="00311434" w:rsidRDefault="00716284" w:rsidP="006F417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color w:val="171717" w:themeColor="background2" w:themeShade="1A"/>
        </w:rPr>
        <w:drawing>
          <wp:inline distT="0" distB="0" distL="0" distR="0" wp14:anchorId="171B56AA" wp14:editId="2C1FF492">
            <wp:extent cx="5943600" cy="4243705"/>
            <wp:effectExtent l="0" t="0" r="0" b="444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pic:cNvPicPr/>
                  </pic:nvPicPr>
                  <pic:blipFill>
                    <a:blip r:embed="rId182">
                      <a:extLst>
                        <a:ext uri="{28A0092B-C50C-407E-A947-70E740481C1C}">
                          <a14:useLocalDpi xmlns:a14="http://schemas.microsoft.com/office/drawing/2010/main" val="0"/>
                        </a:ext>
                      </a:extLst>
                    </a:blip>
                    <a:stretch>
                      <a:fillRect/>
                    </a:stretch>
                  </pic:blipFill>
                  <pic:spPr>
                    <a:xfrm>
                      <a:off x="0" y="0"/>
                      <a:ext cx="5943600" cy="4243705"/>
                    </a:xfrm>
                    <a:prstGeom prst="rect">
                      <a:avLst/>
                    </a:prstGeom>
                  </pic:spPr>
                </pic:pic>
              </a:graphicData>
            </a:graphic>
          </wp:inline>
        </w:drawing>
      </w:r>
    </w:p>
    <w:p w14:paraId="76861FA0" w14:textId="5B030C37" w:rsidR="000053B4" w:rsidRPr="00311434" w:rsidRDefault="000053B4" w:rsidP="009841E3">
      <w:pPr>
        <w:pStyle w:val="NoSpacing"/>
        <w:rPr>
          <w:rFonts w:ascii="Minion-Regular" w:hAnsi="Minion-Regular"/>
          <w:bCs/>
          <w:color w:val="171717" w:themeColor="background2" w:themeShade="1A"/>
          <w:sz w:val="26"/>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color w:val="171717" w:themeColor="background2" w:themeShade="1A"/>
          <w:sz w:val="26"/>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andard SQL order of execution</w:t>
      </w:r>
      <w:r w:rsidRPr="00311434">
        <w:rPr>
          <w:rFonts w:ascii="Minion-Regular" w:hAnsi="Minion-Regular"/>
          <w:bCs/>
          <w:color w:val="171717" w:themeColor="background2" w:themeShade="1A"/>
          <w:sz w:val="26"/>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noProof/>
        </w:rPr>
        <w:drawing>
          <wp:inline distT="0" distB="0" distL="0" distR="0" wp14:anchorId="296E15EB" wp14:editId="60F63EBC">
            <wp:extent cx="5943600" cy="2368366"/>
            <wp:effectExtent l="0" t="0" r="0" b="0"/>
            <wp:docPr id="247" name="Picture 247" descr="Order of execution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rder of execution chart"/>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943600" cy="2368366"/>
                    </a:xfrm>
                    <a:prstGeom prst="rect">
                      <a:avLst/>
                    </a:prstGeom>
                    <a:noFill/>
                    <a:ln>
                      <a:noFill/>
                    </a:ln>
                  </pic:spPr>
                </pic:pic>
              </a:graphicData>
            </a:graphic>
          </wp:inline>
        </w:drawing>
      </w:r>
    </w:p>
    <w:p w14:paraId="1EF887D4" w14:textId="3F7F8E6E" w:rsidR="003E0A2E" w:rsidRPr="00311434" w:rsidRDefault="003E0A2E" w:rsidP="009841E3">
      <w:pPr>
        <w:pStyle w:val="NoSpacing"/>
        <w:rPr>
          <w:rFonts w:ascii="Minion-Regular" w:hAnsi="Minion-Regular"/>
          <w:bCs/>
          <w:color w:val="171717" w:themeColor="background2" w:themeShade="1A"/>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noProof/>
        </w:rPr>
        <w:lastRenderedPageBreak/>
        <w:drawing>
          <wp:inline distT="0" distB="0" distL="0" distR="0" wp14:anchorId="1B87F791" wp14:editId="61D19547">
            <wp:extent cx="5943600" cy="1133475"/>
            <wp:effectExtent l="0" t="0" r="0" b="9525"/>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943600" cy="1133475"/>
                    </a:xfrm>
                    <a:prstGeom prst="rect">
                      <a:avLst/>
                    </a:prstGeom>
                  </pic:spPr>
                </pic:pic>
              </a:graphicData>
            </a:graphic>
          </wp:inline>
        </w:drawing>
      </w:r>
    </w:p>
    <w:p w14:paraId="457DEAC8" w14:textId="42D0DCDF" w:rsidR="006C5EAE" w:rsidRPr="00311434" w:rsidRDefault="006C5EAE" w:rsidP="008B6083">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rPr>
        <w:drawing>
          <wp:inline distT="0" distB="0" distL="0" distR="0" wp14:anchorId="018F3ED9" wp14:editId="40589C9C">
            <wp:extent cx="5981700" cy="5762625"/>
            <wp:effectExtent l="0" t="0" r="0" b="9525"/>
            <wp:docPr id="22543" name="Picture 22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6035205" cy="5814170"/>
                    </a:xfrm>
                    <a:prstGeom prst="rect">
                      <a:avLst/>
                    </a:prstGeom>
                  </pic:spPr>
                </pic:pic>
              </a:graphicData>
            </a:graphic>
          </wp:inline>
        </w:drawing>
      </w:r>
    </w:p>
    <w:p w14:paraId="61B62622" w14:textId="0BDB765B" w:rsidR="00665BAA" w:rsidRPr="00311434" w:rsidRDefault="00665BAA"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rPr>
        <w:lastRenderedPageBreak/>
        <w:drawing>
          <wp:inline distT="0" distB="0" distL="0" distR="0" wp14:anchorId="5378B757" wp14:editId="227CE204">
            <wp:extent cx="5942965" cy="4314825"/>
            <wp:effectExtent l="0" t="0" r="635" b="9525"/>
            <wp:docPr id="22544" name="Picture 22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951845" cy="4321272"/>
                    </a:xfrm>
                    <a:prstGeom prst="rect">
                      <a:avLst/>
                    </a:prstGeom>
                  </pic:spPr>
                </pic:pic>
              </a:graphicData>
            </a:graphic>
          </wp:inline>
        </w:drawing>
      </w:r>
    </w:p>
    <w:p w14:paraId="7D58302F" w14:textId="467855CC" w:rsidR="00665BAA" w:rsidRPr="00311434" w:rsidRDefault="00665BAA"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rPr>
        <w:drawing>
          <wp:inline distT="0" distB="0" distL="0" distR="0" wp14:anchorId="4B37FFFF" wp14:editId="2BF78906">
            <wp:extent cx="5883910" cy="3810000"/>
            <wp:effectExtent l="0" t="0" r="2540" b="0"/>
            <wp:docPr id="22545" name="Picture 22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888464" cy="3812949"/>
                    </a:xfrm>
                    <a:prstGeom prst="rect">
                      <a:avLst/>
                    </a:prstGeom>
                  </pic:spPr>
                </pic:pic>
              </a:graphicData>
            </a:graphic>
          </wp:inline>
        </w:drawing>
      </w:r>
    </w:p>
    <w:p w14:paraId="3D55A5D6" w14:textId="73629649" w:rsidR="006F5053" w:rsidRPr="00311434" w:rsidRDefault="008C5B87"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color w:val="171717" w:themeColor="background2" w:themeShade="1A"/>
        </w:rPr>
        <w:lastRenderedPageBreak/>
        <w:drawing>
          <wp:inline distT="0" distB="0" distL="0" distR="0" wp14:anchorId="282C6FFF" wp14:editId="52506F4A">
            <wp:extent cx="5943600" cy="3306445"/>
            <wp:effectExtent l="0" t="0" r="0" b="8255"/>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pic:cNvPicPr/>
                  </pic:nvPicPr>
                  <pic:blipFill>
                    <a:blip r:embed="rId188">
                      <a:extLst>
                        <a:ext uri="{28A0092B-C50C-407E-A947-70E740481C1C}">
                          <a14:useLocalDpi xmlns:a14="http://schemas.microsoft.com/office/drawing/2010/main" val="0"/>
                        </a:ext>
                      </a:extLst>
                    </a:blip>
                    <a:stretch>
                      <a:fillRect/>
                    </a:stretch>
                  </pic:blipFill>
                  <pic:spPr>
                    <a:xfrm>
                      <a:off x="0" y="0"/>
                      <a:ext cx="5943600" cy="3306445"/>
                    </a:xfrm>
                    <a:prstGeom prst="rect">
                      <a:avLst/>
                    </a:prstGeom>
                  </pic:spPr>
                </pic:pic>
              </a:graphicData>
            </a:graphic>
          </wp:inline>
        </w:drawing>
      </w:r>
    </w:p>
    <w:p w14:paraId="7DE8F957" w14:textId="6CA4FBFE" w:rsidR="000E39C4" w:rsidRPr="00311434" w:rsidRDefault="007B32CA" w:rsidP="000E39C4">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YPES OF SUB QUERY (SUBQUERY)</w:t>
      </w:r>
    </w:p>
    <w:p w14:paraId="6DB28A92" w14:textId="3D92DAAC" w:rsidR="000E39C4" w:rsidRPr="00311434" w:rsidRDefault="000E39C4" w:rsidP="000E39C4">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bqueries Types</w:t>
      </w:r>
    </w:p>
    <w:p w14:paraId="757AE890" w14:textId="293BD9F4" w:rsidR="000E39C4" w:rsidRPr="00311434" w:rsidRDefault="005B0DC6" w:rsidP="00842913">
      <w:pPr>
        <w:pStyle w:val="NoSpacing"/>
        <w:numPr>
          <w:ilvl w:val="0"/>
          <w:numId w:val="113"/>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rom </w:t>
      </w:r>
      <w:r w:rsidR="000E39C4"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bqueries</w:t>
      </w:r>
    </w:p>
    <w:p w14:paraId="0738E150" w14:textId="77777777" w:rsidR="000E39C4" w:rsidRPr="00311434" w:rsidRDefault="000E39C4" w:rsidP="00842913">
      <w:pPr>
        <w:pStyle w:val="NoSpacing"/>
        <w:numPr>
          <w:ilvl w:val="0"/>
          <w:numId w:val="113"/>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tribute List Subqueries</w:t>
      </w:r>
    </w:p>
    <w:p w14:paraId="2C287D6D" w14:textId="73EACA09" w:rsidR="000E39C4" w:rsidRPr="00311434" w:rsidRDefault="005B0DC6" w:rsidP="00842913">
      <w:pPr>
        <w:pStyle w:val="NoSpacing"/>
        <w:numPr>
          <w:ilvl w:val="0"/>
          <w:numId w:val="113"/>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w:t>
      </w:r>
      <w:r w:rsidR="000E39C4"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line subquery</w:t>
      </w:r>
    </w:p>
    <w:p w14:paraId="28607D64" w14:textId="77777777" w:rsidR="000E39C4" w:rsidRPr="00311434" w:rsidRDefault="000E39C4" w:rsidP="00842913">
      <w:pPr>
        <w:pStyle w:val="NoSpacing"/>
        <w:numPr>
          <w:ilvl w:val="0"/>
          <w:numId w:val="113"/>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rrelated Subqueries</w:t>
      </w:r>
    </w:p>
    <w:p w14:paraId="18B7210C" w14:textId="2D863660" w:rsidR="000E39C4" w:rsidRPr="00311434" w:rsidRDefault="005B0DC6" w:rsidP="00842913">
      <w:pPr>
        <w:pStyle w:val="NoSpacing"/>
        <w:numPr>
          <w:ilvl w:val="0"/>
          <w:numId w:val="113"/>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here </w:t>
      </w:r>
      <w:r w:rsidR="000E39C4"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bqueries</w:t>
      </w:r>
    </w:p>
    <w:p w14:paraId="447B9A48" w14:textId="77777777" w:rsidR="000E39C4" w:rsidRPr="00311434" w:rsidRDefault="000E39C4" w:rsidP="00842913">
      <w:pPr>
        <w:pStyle w:val="NoSpacing"/>
        <w:numPr>
          <w:ilvl w:val="0"/>
          <w:numId w:val="113"/>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 Subqueries</w:t>
      </w:r>
    </w:p>
    <w:p w14:paraId="54DA9C97" w14:textId="193B2825" w:rsidR="000E39C4" w:rsidRPr="00311434" w:rsidRDefault="005B0DC6" w:rsidP="00842913">
      <w:pPr>
        <w:pStyle w:val="NoSpacing"/>
        <w:numPr>
          <w:ilvl w:val="0"/>
          <w:numId w:val="113"/>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Having </w:t>
      </w:r>
      <w:r w:rsidR="000E39C4"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bqueries</w:t>
      </w:r>
    </w:p>
    <w:p w14:paraId="22A6FB78" w14:textId="7C6D828A" w:rsidR="000E39C4" w:rsidRPr="00311434" w:rsidRDefault="000E39C4" w:rsidP="00842913">
      <w:pPr>
        <w:pStyle w:val="NoSpacing"/>
        <w:numPr>
          <w:ilvl w:val="0"/>
          <w:numId w:val="113"/>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ultirow Subquery Operators: ANY and ALL</w:t>
      </w:r>
    </w:p>
    <w:p w14:paraId="7B09F36C" w14:textId="77777777" w:rsidR="000E39C4" w:rsidRPr="00311434" w:rsidRDefault="000E39C4" w:rsidP="000E39C4">
      <w:pPr>
        <w:pStyle w:val="NoSpacing"/>
        <w:jc w:val="both"/>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calar Subqueries</w:t>
      </w:r>
    </w:p>
    <w:p w14:paraId="47CC655A" w14:textId="0F6A117B" w:rsidR="000E39C4" w:rsidRPr="00311434" w:rsidRDefault="000E39C4" w:rsidP="000E39C4">
      <w:pPr>
        <w:pStyle w:val="NoSpacing"/>
        <w:jc w:val="both"/>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calar subqueries return one column and at most one row. You can replace a column with a scalar subquery in most cases. </w:t>
      </w:r>
    </w:p>
    <w:p w14:paraId="075915ED" w14:textId="77777777" w:rsidR="000E39C4" w:rsidRPr="00311434" w:rsidRDefault="000E39C4" w:rsidP="000E39C4">
      <w:pPr>
        <w:pStyle w:val="NoSpacing"/>
        <w:jc w:val="both"/>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noProof/>
        </w:rPr>
        <w:drawing>
          <wp:inline distT="0" distB="0" distL="0" distR="0" wp14:anchorId="23F49049" wp14:editId="72CA47FD">
            <wp:extent cx="5943600" cy="2324100"/>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943600" cy="2324100"/>
                    </a:xfrm>
                    <a:prstGeom prst="rect">
                      <a:avLst/>
                    </a:prstGeom>
                  </pic:spPr>
                </pic:pic>
              </a:graphicData>
            </a:graphic>
          </wp:inline>
        </w:drawing>
      </w:r>
    </w:p>
    <w:p w14:paraId="7FAACB9B" w14:textId="77777777" w:rsidR="000E39C4" w:rsidRPr="00311434" w:rsidRDefault="000E39C4" w:rsidP="000E39C4">
      <w:pPr>
        <w:pStyle w:val="NoSpacing"/>
        <w:jc w:val="both"/>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We can once again be faced with possible ambiguity among attribute names if attributes of the same name exist—one in a relation in the FROM clause of the outer query, and another in a relation in the FROM clause of the nested query. The rule is that a reference to an unqualified attribute refers to the relation declared in the innermost nested query.</w:t>
      </w:r>
    </w:p>
    <w:p w14:paraId="30D1DBC6" w14:textId="59F4C8BA" w:rsidR="000E39C4" w:rsidRPr="00311434" w:rsidRDefault="000E39C4" w:rsidP="005A3C2C">
      <w:pPr>
        <w:pStyle w:val="NoSpacing"/>
        <w:jc w:val="both"/>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noProof/>
        </w:rPr>
        <w:drawing>
          <wp:inline distT="0" distB="0" distL="0" distR="0" wp14:anchorId="2F6722C4" wp14:editId="5538BA82">
            <wp:extent cx="5162550" cy="1133475"/>
            <wp:effectExtent l="0" t="0" r="0" b="952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162550" cy="1133475"/>
                    </a:xfrm>
                    <a:prstGeom prst="rect">
                      <a:avLst/>
                    </a:prstGeom>
                  </pic:spPr>
                </pic:pic>
              </a:graphicData>
            </a:graphic>
          </wp:inline>
        </w:drawing>
      </w:r>
    </w:p>
    <w:p w14:paraId="1EC55BA4" w14:textId="77A400B5" w:rsidR="00BE432D" w:rsidRPr="00311434" w:rsidRDefault="00BE432D" w:rsidP="005A3C2C">
      <w:pPr>
        <w:pStyle w:val="NoSpacing"/>
        <w:jc w:val="both"/>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noProof/>
        </w:rPr>
        <w:drawing>
          <wp:inline distT="0" distB="0" distL="0" distR="0" wp14:anchorId="46E1B3BC" wp14:editId="7C57E1F8">
            <wp:extent cx="5943600" cy="4488815"/>
            <wp:effectExtent l="0" t="0" r="0" b="698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5943600" cy="4488815"/>
                    </a:xfrm>
                    <a:prstGeom prst="rect">
                      <a:avLst/>
                    </a:prstGeom>
                  </pic:spPr>
                </pic:pic>
              </a:graphicData>
            </a:graphic>
          </wp:inline>
        </w:drawing>
      </w:r>
    </w:p>
    <w:p w14:paraId="69BC129E" w14:textId="7B4D3F62" w:rsidR="00BE432D" w:rsidRPr="00311434" w:rsidRDefault="00BE432D" w:rsidP="005A3C2C">
      <w:pPr>
        <w:pStyle w:val="NoSpacing"/>
        <w:jc w:val="both"/>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noProof/>
        </w:rPr>
        <w:lastRenderedPageBreak/>
        <w:drawing>
          <wp:inline distT="0" distB="0" distL="0" distR="0" wp14:anchorId="31F9C492" wp14:editId="5284D1A4">
            <wp:extent cx="5943600" cy="5276850"/>
            <wp:effectExtent l="0" t="0" r="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5943600" cy="5276850"/>
                    </a:xfrm>
                    <a:prstGeom prst="rect">
                      <a:avLst/>
                    </a:prstGeom>
                  </pic:spPr>
                </pic:pic>
              </a:graphicData>
            </a:graphic>
          </wp:inline>
        </w:drawing>
      </w:r>
    </w:p>
    <w:p w14:paraId="5D857D73" w14:textId="30AE8B8F" w:rsidR="00BE432D" w:rsidRPr="00311434" w:rsidRDefault="00BE432D" w:rsidP="005A3C2C">
      <w:pPr>
        <w:pStyle w:val="NoSpacing"/>
        <w:jc w:val="both"/>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noProof/>
        </w:rPr>
        <w:lastRenderedPageBreak/>
        <w:drawing>
          <wp:inline distT="0" distB="0" distL="0" distR="0" wp14:anchorId="2A6AC385" wp14:editId="4C6B65CE">
            <wp:extent cx="5791200" cy="5124450"/>
            <wp:effectExtent l="0" t="0" r="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5791200" cy="5124450"/>
                    </a:xfrm>
                    <a:prstGeom prst="rect">
                      <a:avLst/>
                    </a:prstGeom>
                  </pic:spPr>
                </pic:pic>
              </a:graphicData>
            </a:graphic>
          </wp:inline>
        </w:drawing>
      </w:r>
    </w:p>
    <w:p w14:paraId="332CC8D0" w14:textId="5820A190" w:rsidR="00BE432D" w:rsidRPr="00311434" w:rsidRDefault="00BE432D" w:rsidP="005A3C2C">
      <w:pPr>
        <w:pStyle w:val="NoSpacing"/>
        <w:jc w:val="both"/>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noProof/>
        </w:rPr>
        <w:lastRenderedPageBreak/>
        <w:drawing>
          <wp:inline distT="0" distB="0" distL="0" distR="0" wp14:anchorId="76E2EE85" wp14:editId="4F2D78E3">
            <wp:extent cx="5686425" cy="5438775"/>
            <wp:effectExtent l="0" t="0" r="9525" b="9525"/>
            <wp:docPr id="31814" name="Picture 31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686425" cy="5438775"/>
                    </a:xfrm>
                    <a:prstGeom prst="rect">
                      <a:avLst/>
                    </a:prstGeom>
                  </pic:spPr>
                </pic:pic>
              </a:graphicData>
            </a:graphic>
          </wp:inline>
        </w:drawing>
      </w:r>
    </w:p>
    <w:p w14:paraId="59C25336" w14:textId="03C76FA8" w:rsidR="006F5053" w:rsidRPr="00311434" w:rsidRDefault="006F5053" w:rsidP="00A3505B">
      <w:pPr>
        <w:pStyle w:val="NoSpacing"/>
        <w:rPr>
          <w:rFonts w:ascii="Minion-Regular" w:hAnsi="Minion-Regular"/>
          <w:b/>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ome important differences in DML statements:</w:t>
      </w:r>
    </w:p>
    <w:p w14:paraId="1E833EB1" w14:textId="77777777" w:rsidR="006F5053" w:rsidRPr="00311434" w:rsidRDefault="006F5053" w:rsidP="006F5053">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ifference between DELETE and TRUNCATE statements</w:t>
      </w:r>
    </w:p>
    <w:p w14:paraId="2C08CE04" w14:textId="31A43A9C" w:rsidR="006F5053" w:rsidRPr="00311434" w:rsidRDefault="006F5053" w:rsidP="008B6083">
      <w:pPr>
        <w:pStyle w:val="NoSpacing"/>
        <w:jc w:val="both"/>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re is a slight difference b/w delete and truncate statement</w:t>
      </w:r>
      <w:r w:rsidR="00F62D97"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e DELETE statement only deletes the rows from the table based on the condition defined by </w:t>
      </w:r>
      <w:r w:rsidR="00F62D97"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ERE clause or delete</w:t>
      </w:r>
      <w:r w:rsidR="00F62D97"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ll the rows from the table when </w:t>
      </w:r>
      <w:r w:rsidR="00F62D97"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ndition is not specified.</w:t>
      </w:r>
    </w:p>
    <w:p w14:paraId="68D42E64" w14:textId="57164A59" w:rsidR="006F5053" w:rsidRPr="00311434" w:rsidRDefault="006F5053" w:rsidP="006F5053">
      <w:pPr>
        <w:pStyle w:val="NoSpacing"/>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ut it does not free the space contain</w:t>
      </w:r>
      <w:r w:rsidR="00F62D97"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d</w:t>
      </w: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by the table.</w:t>
      </w:r>
    </w:p>
    <w:p w14:paraId="2F04A259" w14:textId="70220369" w:rsidR="006F5053" w:rsidRPr="00311434" w:rsidRDefault="006F5053" w:rsidP="006F5053">
      <w:pPr>
        <w:pStyle w:val="NoSpacing"/>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TRUNCATE statement: is used to delete all the rows from the table and free the containing space.</w:t>
      </w:r>
    </w:p>
    <w:p w14:paraId="5FD4F903" w14:textId="77777777" w:rsidR="006F5053" w:rsidRPr="00311434" w:rsidRDefault="006F5053" w:rsidP="006F5053">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ifference b/w DROP and TRUNCATE statements</w:t>
      </w:r>
    </w:p>
    <w:p w14:paraId="0861C947" w14:textId="77777777" w:rsidR="006F5053" w:rsidRPr="00311434" w:rsidRDefault="006F5053" w:rsidP="008B6083">
      <w:pPr>
        <w:pStyle w:val="NoSpacing"/>
        <w:jc w:val="both"/>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en you use the drop statement it deletes the table's row together with the table's definition so all the relationships of that table with other tables will no longer be valid.</w:t>
      </w:r>
    </w:p>
    <w:p w14:paraId="2A734C76" w14:textId="3956C3AF" w:rsidR="006F5053" w:rsidRPr="00311434" w:rsidRDefault="006F5053" w:rsidP="006F5053">
      <w:pPr>
        <w:pStyle w:val="NoSpacing"/>
        <w:rPr>
          <w:rFonts w:ascii="Minion-Regular" w:hAnsi="Minion-Regular"/>
          <w:b/>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en you drop a table</w:t>
      </w:r>
    </w:p>
    <w:p w14:paraId="24491007" w14:textId="77777777" w:rsidR="006F5053" w:rsidRPr="00311434" w:rsidRDefault="006F5053" w:rsidP="006F5053">
      <w:pPr>
        <w:pStyle w:val="NoSpacing"/>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 structure will be dropped</w:t>
      </w:r>
    </w:p>
    <w:p w14:paraId="21F8A91F" w14:textId="0D2F0E94" w:rsidR="006F5053" w:rsidRPr="00311434" w:rsidRDefault="006F5053" w:rsidP="006F5053">
      <w:pPr>
        <w:pStyle w:val="NoSpacing"/>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lationship</w:t>
      </w:r>
      <w:r w:rsidR="00F62D97"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ill be dropped</w:t>
      </w:r>
    </w:p>
    <w:p w14:paraId="5B7CD62A" w14:textId="77777777" w:rsidR="006F5053" w:rsidRPr="00311434" w:rsidRDefault="006F5053" w:rsidP="006F5053">
      <w:pPr>
        <w:pStyle w:val="NoSpacing"/>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tegrity constraints will be dropped</w:t>
      </w:r>
    </w:p>
    <w:p w14:paraId="5F30E32C" w14:textId="77777777" w:rsidR="006F5053" w:rsidRPr="00311434" w:rsidRDefault="006F5053" w:rsidP="006F5053">
      <w:pPr>
        <w:pStyle w:val="NoSpacing"/>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ccess privileges will also be dropped</w:t>
      </w:r>
    </w:p>
    <w:p w14:paraId="07D42FC9" w14:textId="2F11EE6C" w:rsidR="009507AD" w:rsidRPr="00311434" w:rsidRDefault="006F5053" w:rsidP="00DE164D">
      <w:pPr>
        <w:pStyle w:val="NoSpacing"/>
        <w:jc w:val="both"/>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On the other hand</w:t>
      </w:r>
      <w:r w:rsidR="00F62D97"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hen we TRUNCATE a table, the table structure re</w:t>
      </w:r>
      <w:r w:rsidR="009C1F4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in</w:t>
      </w: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 the same, so you will not face any of the above problems.</w:t>
      </w:r>
    </w:p>
    <w:p w14:paraId="77CCBE9C" w14:textId="66914402" w:rsidR="00DE164D" w:rsidRPr="00311434" w:rsidRDefault="00DE164D" w:rsidP="00F71831">
      <w:pPr>
        <w:autoSpaceDE w:val="0"/>
        <w:autoSpaceDN w:val="0"/>
        <w:adjustRightInd w:val="0"/>
        <w:spacing w:after="0" w:line="240" w:lineRule="auto"/>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 general, ANSI SQL permits the use of ON DELETE and ON UPDATE clauses to cover CASCADE, SET NULL, or</w:t>
      </w:r>
      <w:r w:rsidR="00F71831" w:rsidRPr="00311434">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T DEFAULT.</w:t>
      </w:r>
    </w:p>
    <w:p w14:paraId="5FF4AFF0" w14:textId="77D2B31F" w:rsidR="00F71831" w:rsidRPr="00311434" w:rsidRDefault="00F71831" w:rsidP="00842913">
      <w:pPr>
        <w:pStyle w:val="NoSpacing"/>
        <w:numPr>
          <w:ilvl w:val="0"/>
          <w:numId w:val="120"/>
        </w:numPr>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S Access, SQL Server, and Oracle support ON DELETE CASCADE.</w:t>
      </w:r>
    </w:p>
    <w:p w14:paraId="490E67FF" w14:textId="692EAAE3" w:rsidR="00F71831" w:rsidRPr="00311434" w:rsidRDefault="00F71831" w:rsidP="00842913">
      <w:pPr>
        <w:pStyle w:val="NoSpacing"/>
        <w:numPr>
          <w:ilvl w:val="0"/>
          <w:numId w:val="120"/>
        </w:numPr>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S Access and SQL Server support ON UPDATE CASCADE.</w:t>
      </w:r>
    </w:p>
    <w:p w14:paraId="48B88B5C" w14:textId="3E5EC5C5" w:rsidR="00F71831" w:rsidRPr="00311434" w:rsidRDefault="00F71831" w:rsidP="00842913">
      <w:pPr>
        <w:pStyle w:val="NoSpacing"/>
        <w:numPr>
          <w:ilvl w:val="0"/>
          <w:numId w:val="120"/>
        </w:numPr>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racle does not support ON UPDATE CASCADE.</w:t>
      </w:r>
    </w:p>
    <w:p w14:paraId="6AC72D93" w14:textId="54D5E158" w:rsidR="00F71831" w:rsidRPr="00311434" w:rsidRDefault="00F71831" w:rsidP="00842913">
      <w:pPr>
        <w:pStyle w:val="NoSpacing"/>
        <w:numPr>
          <w:ilvl w:val="0"/>
          <w:numId w:val="120"/>
        </w:numPr>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racle supports SET NULL.</w:t>
      </w:r>
    </w:p>
    <w:p w14:paraId="762C427B" w14:textId="2C32D173" w:rsidR="00F71831" w:rsidRPr="00311434" w:rsidRDefault="00F71831" w:rsidP="00842913">
      <w:pPr>
        <w:pStyle w:val="NoSpacing"/>
        <w:numPr>
          <w:ilvl w:val="0"/>
          <w:numId w:val="120"/>
        </w:numPr>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S Access and SQL Server do not support SET NULL.</w:t>
      </w:r>
    </w:p>
    <w:p w14:paraId="1AFF600C" w14:textId="3499F282" w:rsidR="00F71831" w:rsidRPr="00311434" w:rsidRDefault="00F71831" w:rsidP="00842913">
      <w:pPr>
        <w:pStyle w:val="NoSpacing"/>
        <w:numPr>
          <w:ilvl w:val="0"/>
          <w:numId w:val="120"/>
        </w:numPr>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fer to your product manuals for additional information on referential constraints.</w:t>
      </w:r>
    </w:p>
    <w:p w14:paraId="34569197" w14:textId="69B112CC" w:rsidR="009507AD" w:rsidRPr="00311434" w:rsidRDefault="00F71831" w:rsidP="00F71831">
      <w:pPr>
        <w:pStyle w:val="NoSpacing"/>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ile MS Access does not support ON DELETE CASCADE or ON UPDATE CASCADE at the SQL</w:t>
      </w:r>
      <w:r w:rsidR="00CD3F7C"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mmand-line level,</w:t>
      </w:r>
    </w:p>
    <w:p w14:paraId="6B6AE67D" w14:textId="77777777" w:rsidR="009507AD" w:rsidRPr="00311434" w:rsidRDefault="009507AD" w:rsidP="00A3505B">
      <w:pPr>
        <w:pStyle w:val="NoSpacing"/>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601F69E" w14:textId="4CE4C9C1" w:rsidR="009507AD" w:rsidRPr="00311434" w:rsidRDefault="005C5840" w:rsidP="00A3505B">
      <w:pPr>
        <w:pStyle w:val="NoSpacing"/>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rPr>
        <w:drawing>
          <wp:inline distT="0" distB="0" distL="0" distR="0" wp14:anchorId="61542421" wp14:editId="1E836945">
            <wp:extent cx="5943600" cy="1976120"/>
            <wp:effectExtent l="0" t="0" r="0" b="5080"/>
            <wp:docPr id="32530" name="Picture 32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943600" cy="1976120"/>
                    </a:xfrm>
                    <a:prstGeom prst="rect">
                      <a:avLst/>
                    </a:prstGeom>
                  </pic:spPr>
                </pic:pic>
              </a:graphicData>
            </a:graphic>
          </wp:inline>
        </w:drawing>
      </w:r>
    </w:p>
    <w:p w14:paraId="001CC1E4" w14:textId="77777777" w:rsidR="005A3C2C" w:rsidRPr="00311434" w:rsidRDefault="005A3C2C" w:rsidP="00A3505B">
      <w:pPr>
        <w:pStyle w:val="NoSpacing"/>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41A7806" w14:textId="5DAACED6" w:rsidR="00CA5158" w:rsidRPr="00311434" w:rsidRDefault="00CA5158" w:rsidP="00A3505B">
      <w:pPr>
        <w:pStyle w:val="NoSpacing"/>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ypes of </w:t>
      </w:r>
      <w:proofErr w:type="spellStart"/>
      <w:r w:rsidRPr="00311434">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ultitable</w:t>
      </w:r>
      <w:proofErr w:type="spellEnd"/>
      <w:r w:rsidRPr="00311434">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SERT statements</w:t>
      </w:r>
    </w:p>
    <w:p w14:paraId="7CCDCEFD" w14:textId="7E8ACBA6" w:rsidR="00CA5158" w:rsidRPr="00311434" w:rsidRDefault="00CA5158" w:rsidP="00A3505B">
      <w:pPr>
        <w:pStyle w:val="NoSpacing"/>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noProof/>
        </w:rPr>
        <w:drawing>
          <wp:inline distT="0" distB="0" distL="0" distR="0" wp14:anchorId="2DB3965E" wp14:editId="326A3683">
            <wp:extent cx="5372100" cy="2295525"/>
            <wp:effectExtent l="0" t="0" r="0" b="952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5372100" cy="2295525"/>
                    </a:xfrm>
                    <a:prstGeom prst="rect">
                      <a:avLst/>
                    </a:prstGeom>
                  </pic:spPr>
                </pic:pic>
              </a:graphicData>
            </a:graphic>
          </wp:inline>
        </w:drawing>
      </w:r>
    </w:p>
    <w:p w14:paraId="026844F5" w14:textId="77777777" w:rsidR="00F83E74" w:rsidRPr="00311434" w:rsidRDefault="00F83E74" w:rsidP="00A3505B">
      <w:pPr>
        <w:pStyle w:val="NoSpacing"/>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967C2CF" w14:textId="42FA0914" w:rsidR="00F83E74" w:rsidRPr="00311434" w:rsidRDefault="00F83E74" w:rsidP="00A3505B">
      <w:pPr>
        <w:pStyle w:val="NoSpacing"/>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D3B0ED3" w14:textId="2DB45DDD" w:rsidR="00BB7362" w:rsidRPr="00311434" w:rsidRDefault="00BB7362" w:rsidP="00A3505B">
      <w:pPr>
        <w:pStyle w:val="NoSpacing"/>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B81BD60" w14:textId="3B4B00C4" w:rsidR="00BB7362" w:rsidRPr="00311434" w:rsidRDefault="00BB7362" w:rsidP="00A3505B">
      <w:pPr>
        <w:pStyle w:val="NoSpacing"/>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7692077" w14:textId="77777777" w:rsidR="00BB7362" w:rsidRPr="00311434" w:rsidRDefault="00BB7362" w:rsidP="00A3505B">
      <w:pPr>
        <w:pStyle w:val="NoSpacing"/>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9115790" w14:textId="77777777" w:rsidR="00F83E74" w:rsidRPr="00311434" w:rsidRDefault="00F83E74" w:rsidP="00A3505B">
      <w:pPr>
        <w:pStyle w:val="NoSpacing"/>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362C6C7" w14:textId="105E08AB" w:rsidR="00E757AC" w:rsidRPr="00311434" w:rsidRDefault="00F62D97" w:rsidP="00F83E74">
      <w:pPr>
        <w:pStyle w:val="NoSpacing"/>
        <w:jc w:val="center"/>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DML</w:t>
      </w:r>
      <w:r w:rsidR="00E757AC" w:rsidRPr="00311434">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before and after processing</w:t>
      </w:r>
      <w:r w:rsidR="00F83E74" w:rsidRPr="00311434">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 triggers</w:t>
      </w:r>
    </w:p>
    <w:p w14:paraId="363EF73C" w14:textId="39102AEB" w:rsidR="00932DBF" w:rsidRPr="00311434" w:rsidRDefault="00E757AC" w:rsidP="00932DBF">
      <w:pPr>
        <w:pStyle w:val="NoSpacing"/>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rPr>
        <w:drawing>
          <wp:inline distT="0" distB="0" distL="0" distR="0" wp14:anchorId="2FC94BCD" wp14:editId="2FBA0D24">
            <wp:extent cx="5943600" cy="2085975"/>
            <wp:effectExtent l="0" t="0" r="0" b="9525"/>
            <wp:docPr id="32513" name="Picture 32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a:picLocks noChangeAspect="1"/>
                    </pic:cNvPicPr>
                  </pic:nvPicPr>
                  <pic:blipFill>
                    <a:blip r:embed="rId197"/>
                    <a:stretch>
                      <a:fillRect/>
                    </a:stretch>
                  </pic:blipFill>
                  <pic:spPr>
                    <a:xfrm>
                      <a:off x="0" y="0"/>
                      <a:ext cx="5943600" cy="2085975"/>
                    </a:xfrm>
                    <a:prstGeom prst="rect">
                      <a:avLst/>
                    </a:prstGeom>
                  </pic:spPr>
                </pic:pic>
              </a:graphicData>
            </a:graphic>
          </wp:inline>
        </w:drawing>
      </w:r>
      <w:r w:rsidR="007773E9" w:rsidRPr="00311434">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atabase views and </w:t>
      </w:r>
      <w:r w:rsidR="00F62D97" w:rsidRPr="00311434">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ir</w:t>
      </w:r>
      <w:r w:rsidR="007773E9" w:rsidRPr="00311434">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ypes:</w:t>
      </w:r>
    </w:p>
    <w:p w14:paraId="1C1CA0EA" w14:textId="346C9DDA" w:rsidR="007773E9" w:rsidRPr="00311434" w:rsidRDefault="007773E9" w:rsidP="007773E9">
      <w:pPr>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definition of views is one of the final stages in database design since it relies on the logical schema being </w:t>
      </w:r>
      <w:r w:rsidR="00F62D97"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w:t>
      </w: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alized. Views are </w:t>
      </w:r>
      <w:r w:rsidR="009B3FAF"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irtual</w:t>
      </w: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9B3FAF"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s”</w:t>
      </w: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at are a selection of rows and columns from one or more real tables and can include calculated values in additional virtual columns. </w:t>
      </w:r>
    </w:p>
    <w:p w14:paraId="0CFA26B1" w14:textId="2F91E632" w:rsidR="00932DBF" w:rsidRDefault="00932DBF" w:rsidP="00932DBF">
      <w:pPr>
        <w:pStyle w:val="NoSpacing"/>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view is a virtual relation or one that does not exist but </w:t>
      </w:r>
      <w:r w:rsidR="00F62D97"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s </w:t>
      </w: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ynamically derived it can be constructed by performing operations (i.e., select, project, join, etc.) on values of existing base relation (a named relation that </w:t>
      </w:r>
      <w:r w:rsidR="00F62D97"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s </w:t>
      </w: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esigned in </w:t>
      </w:r>
      <w:r w:rsidR="00F62D97"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nceptual schema whose tuples are physically stored in the database). Views are viewable in </w:t>
      </w:r>
      <w:r w:rsidR="00F62D97"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ternal schema.</w:t>
      </w:r>
    </w:p>
    <w:p w14:paraId="0B38E302" w14:textId="7982E88D" w:rsidR="00E25647" w:rsidRPr="00311434" w:rsidRDefault="00E25647" w:rsidP="00932DBF">
      <w:pPr>
        <w:pStyle w:val="NoSpacing"/>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rPr>
        <w:drawing>
          <wp:inline distT="0" distB="0" distL="0" distR="0" wp14:anchorId="2E205ABE" wp14:editId="7117FEA2">
            <wp:extent cx="5943600" cy="698500"/>
            <wp:effectExtent l="0" t="0" r="0" b="635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5943600" cy="698500"/>
                    </a:xfrm>
                    <a:prstGeom prst="rect">
                      <a:avLst/>
                    </a:prstGeom>
                  </pic:spPr>
                </pic:pic>
              </a:graphicData>
            </a:graphic>
          </wp:inline>
        </w:drawing>
      </w:r>
    </w:p>
    <w:p w14:paraId="2D6F197B" w14:textId="334D6E6A" w:rsidR="004D59D0" w:rsidRPr="00311434" w:rsidRDefault="009B3FAF" w:rsidP="00932DBF">
      <w:pPr>
        <w:pStyle w:val="NoSpacing"/>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noProof/>
          <w:color w:val="171717" w:themeColor="background2" w:themeShade="1A"/>
        </w:rPr>
        <w:drawing>
          <wp:inline distT="0" distB="0" distL="0" distR="0" wp14:anchorId="74280373" wp14:editId="0F96F7D8">
            <wp:extent cx="5943600" cy="3133725"/>
            <wp:effectExtent l="0" t="0" r="0" b="9525"/>
            <wp:docPr id="31813" name="Picture 31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13" name="Picture 31813"/>
                    <pic:cNvPicPr/>
                  </pic:nvPicPr>
                  <pic:blipFill>
                    <a:blip r:embed="rId199">
                      <a:extLst>
                        <a:ext uri="{28A0092B-C50C-407E-A947-70E740481C1C}">
                          <a14:useLocalDpi xmlns:a14="http://schemas.microsoft.com/office/drawing/2010/main" val="0"/>
                        </a:ext>
                      </a:extLst>
                    </a:blip>
                    <a:stretch>
                      <a:fillRect/>
                    </a:stretch>
                  </pic:blipFill>
                  <pic:spPr>
                    <a:xfrm>
                      <a:off x="0" y="0"/>
                      <a:ext cx="5943600" cy="3133725"/>
                    </a:xfrm>
                    <a:prstGeom prst="rect">
                      <a:avLst/>
                    </a:prstGeom>
                  </pic:spPr>
                </pic:pic>
              </a:graphicData>
            </a:graphic>
          </wp:inline>
        </w:drawing>
      </w:r>
    </w:p>
    <w:p w14:paraId="554AD546" w14:textId="77777777" w:rsidR="008C5B87" w:rsidRPr="00311434" w:rsidRDefault="008C5B87" w:rsidP="00932DBF">
      <w:pPr>
        <w:pStyle w:val="NoSpacing"/>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57C31B5" w14:textId="77777777" w:rsidR="008C5B87" w:rsidRPr="00311434" w:rsidRDefault="008C5B87" w:rsidP="00932DBF">
      <w:pPr>
        <w:pStyle w:val="NoSpacing"/>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3AB0DFE" w14:textId="5E88E9BF" w:rsidR="00932DBF" w:rsidRPr="00311434" w:rsidRDefault="00932DBF" w:rsidP="00932DBF">
      <w:pPr>
        <w:pStyle w:val="NoSpacing"/>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Types of View</w:t>
      </w:r>
    </w:p>
    <w:p w14:paraId="0444C43C" w14:textId="00E1A324" w:rsidR="00932DBF" w:rsidRPr="00311434" w:rsidRDefault="00932DBF" w:rsidP="00932DBF">
      <w:pPr>
        <w:pStyle w:val="NoSpacing"/>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User</w:t>
      </w:r>
      <w:r w:rsidR="00F62D97"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fined view</w:t>
      </w:r>
    </w:p>
    <w:p w14:paraId="5D28E81E" w14:textId="4CC2C268" w:rsidR="00932DBF" w:rsidRPr="00311434" w:rsidRDefault="00932DBF" w:rsidP="00842913">
      <w:pPr>
        <w:pStyle w:val="NoSpacing"/>
        <w:numPr>
          <w:ilvl w:val="1"/>
          <w:numId w:val="82"/>
        </w:numPr>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imple view (Single table view)</w:t>
      </w:r>
    </w:p>
    <w:p w14:paraId="055DBB31" w14:textId="6B3C4A15" w:rsidR="00932DBF" w:rsidRPr="00311434" w:rsidRDefault="00932DBF" w:rsidP="00842913">
      <w:pPr>
        <w:pStyle w:val="NoSpacing"/>
        <w:numPr>
          <w:ilvl w:val="1"/>
          <w:numId w:val="82"/>
        </w:numPr>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mplex View (Multiple tables having joins, group by</w:t>
      </w:r>
      <w:r w:rsidR="00F62D97"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functions)</w:t>
      </w:r>
    </w:p>
    <w:p w14:paraId="77E2F6AD" w14:textId="02F2F5B4" w:rsidR="00932DBF" w:rsidRPr="00311434" w:rsidRDefault="00932DBF" w:rsidP="00842913">
      <w:pPr>
        <w:pStyle w:val="NoSpacing"/>
        <w:numPr>
          <w:ilvl w:val="1"/>
          <w:numId w:val="82"/>
        </w:numPr>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nline View (Based on a subquery in from clause to create </w:t>
      </w:r>
      <w:r w:rsidR="00F62D97"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mp table and form a complex query)</w:t>
      </w:r>
    </w:p>
    <w:p w14:paraId="591E4DAC" w14:textId="3DC8B2F6" w:rsidR="00932DBF" w:rsidRPr="00311434" w:rsidRDefault="00932DBF" w:rsidP="00842913">
      <w:pPr>
        <w:pStyle w:val="NoSpacing"/>
        <w:numPr>
          <w:ilvl w:val="1"/>
          <w:numId w:val="82"/>
        </w:numPr>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terialized View (It store</w:t>
      </w:r>
      <w:r w:rsidR="00F62D97"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hysical data, definitions of tables)</w:t>
      </w:r>
    </w:p>
    <w:p w14:paraId="7A969F04" w14:textId="0F806835" w:rsidR="00932DBF" w:rsidRPr="00311434" w:rsidRDefault="00932DBF" w:rsidP="00842913">
      <w:pPr>
        <w:pStyle w:val="NoSpacing"/>
        <w:numPr>
          <w:ilvl w:val="1"/>
          <w:numId w:val="82"/>
        </w:numPr>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ynamic view</w:t>
      </w:r>
    </w:p>
    <w:p w14:paraId="7F5F4CFE" w14:textId="4C2A7845" w:rsidR="00932DBF" w:rsidRPr="00311434" w:rsidRDefault="00932DBF" w:rsidP="00842913">
      <w:pPr>
        <w:pStyle w:val="NoSpacing"/>
        <w:numPr>
          <w:ilvl w:val="1"/>
          <w:numId w:val="82"/>
        </w:numPr>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atic view</w:t>
      </w:r>
    </w:p>
    <w:p w14:paraId="0619A5E3" w14:textId="77777777" w:rsidR="00932DBF" w:rsidRPr="00311434" w:rsidRDefault="00932DBF" w:rsidP="00932DBF">
      <w:pPr>
        <w:pStyle w:val="NoSpacing"/>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Database View</w:t>
      </w:r>
    </w:p>
    <w:p w14:paraId="3D278428" w14:textId="77777777" w:rsidR="00932DBF" w:rsidRPr="00311434" w:rsidRDefault="00932DBF" w:rsidP="00932DBF">
      <w:pPr>
        <w:pStyle w:val="NoSpacing"/>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System Defined Views</w:t>
      </w:r>
    </w:p>
    <w:p w14:paraId="67F17C07" w14:textId="77777777" w:rsidR="00932DBF" w:rsidRPr="00311434" w:rsidRDefault="00932DBF" w:rsidP="00932DBF">
      <w:pPr>
        <w:pStyle w:val="NoSpacing"/>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Information Schema View</w:t>
      </w:r>
    </w:p>
    <w:p w14:paraId="3630118E" w14:textId="77777777" w:rsidR="00932DBF" w:rsidRPr="00311434" w:rsidRDefault="00932DBF" w:rsidP="00932DBF">
      <w:pPr>
        <w:pStyle w:val="NoSpacing"/>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w:t>
      </w: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 xml:space="preserve">Catalog View </w:t>
      </w:r>
    </w:p>
    <w:p w14:paraId="6D1E3579" w14:textId="77777777" w:rsidR="00932DBF" w:rsidRPr="00311434" w:rsidRDefault="00932DBF" w:rsidP="00932DBF">
      <w:pPr>
        <w:pStyle w:val="NoSpacing"/>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w:t>
      </w: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Dynamic Management View</w:t>
      </w:r>
    </w:p>
    <w:p w14:paraId="3AF64856" w14:textId="77777777" w:rsidR="00932DBF" w:rsidRPr="00311434" w:rsidRDefault="00932DBF" w:rsidP="00932DBF">
      <w:pPr>
        <w:pStyle w:val="NoSpacing"/>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w:t>
      </w: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Server-scoped Dynamic Management View</w:t>
      </w:r>
    </w:p>
    <w:p w14:paraId="1541DBF1" w14:textId="5461549C" w:rsidR="00932DBF" w:rsidRPr="00311434" w:rsidRDefault="00932DBF" w:rsidP="00932DBF">
      <w:pPr>
        <w:pStyle w:val="NoSpacing"/>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w:t>
      </w: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 xml:space="preserve">Sources of Data Dictionary Information </w:t>
      </w:r>
      <w:r w:rsidR="00D27E7B"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iew</w:t>
      </w:r>
    </w:p>
    <w:p w14:paraId="1A9F7815" w14:textId="46612C3C" w:rsidR="00932DBF" w:rsidRPr="00311434" w:rsidRDefault="00932DBF" w:rsidP="00842913">
      <w:pPr>
        <w:pStyle w:val="NoSpacing"/>
        <w:numPr>
          <w:ilvl w:val="1"/>
          <w:numId w:val="80"/>
        </w:numPr>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General Views  </w:t>
      </w:r>
    </w:p>
    <w:p w14:paraId="72CE74B3" w14:textId="0743C64B" w:rsidR="00932DBF" w:rsidRPr="00311434" w:rsidRDefault="00932DBF" w:rsidP="00842913">
      <w:pPr>
        <w:pStyle w:val="NoSpacing"/>
        <w:numPr>
          <w:ilvl w:val="1"/>
          <w:numId w:val="80"/>
        </w:numPr>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ransaction Service Views </w:t>
      </w:r>
    </w:p>
    <w:p w14:paraId="7AC524F9" w14:textId="3AA0356F" w:rsidR="00932DBF" w:rsidRDefault="00932DBF" w:rsidP="00842913">
      <w:pPr>
        <w:pStyle w:val="NoSpacing"/>
        <w:numPr>
          <w:ilvl w:val="1"/>
          <w:numId w:val="80"/>
        </w:numPr>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QL Service Views</w:t>
      </w:r>
    </w:p>
    <w:p w14:paraId="2F2EBE83" w14:textId="672F7C01" w:rsidR="009E4F59" w:rsidRDefault="009964EC" w:rsidP="009E4F59">
      <w:pPr>
        <w:pStyle w:val="NoSpacing"/>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rPr>
        <w:drawing>
          <wp:inline distT="0" distB="0" distL="0" distR="0" wp14:anchorId="57DA7C97" wp14:editId="7231FE86">
            <wp:extent cx="5943600" cy="2828925"/>
            <wp:effectExtent l="0" t="0" r="0" b="9525"/>
            <wp:docPr id="32529" name="Picture 32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5943600" cy="2828925"/>
                    </a:xfrm>
                    <a:prstGeom prst="rect">
                      <a:avLst/>
                    </a:prstGeom>
                  </pic:spPr>
                </pic:pic>
              </a:graphicData>
            </a:graphic>
          </wp:inline>
        </w:drawing>
      </w:r>
    </w:p>
    <w:p w14:paraId="23B527A1" w14:textId="4C7E1E0A" w:rsidR="006226DF" w:rsidRPr="00311434" w:rsidRDefault="006226DF" w:rsidP="009E4F59">
      <w:pPr>
        <w:pStyle w:val="NoSpacing"/>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rPr>
        <w:drawing>
          <wp:inline distT="0" distB="0" distL="0" distR="0" wp14:anchorId="1D534060" wp14:editId="6C894E3D">
            <wp:extent cx="5943600" cy="2037080"/>
            <wp:effectExtent l="0" t="0" r="0" b="1270"/>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943600" cy="2037080"/>
                    </a:xfrm>
                    <a:prstGeom prst="rect">
                      <a:avLst/>
                    </a:prstGeom>
                  </pic:spPr>
                </pic:pic>
              </a:graphicData>
            </a:graphic>
          </wp:inline>
        </w:drawing>
      </w:r>
    </w:p>
    <w:p w14:paraId="782852AC" w14:textId="77777777" w:rsidR="00932DBF" w:rsidRPr="00311434" w:rsidRDefault="00932DBF" w:rsidP="00932DBF">
      <w:pPr>
        <w:pStyle w:val="NoSpacing"/>
        <w:rPr>
          <w:rFonts w:ascii="Minion-Regular" w:hAnsi="Minion-Regular"/>
          <w:b/>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Advantages of View:</w:t>
      </w:r>
    </w:p>
    <w:p w14:paraId="3DF8982E" w14:textId="5C34CACD" w:rsidR="00932DBF" w:rsidRPr="00311434" w:rsidRDefault="00932DBF" w:rsidP="00842913">
      <w:pPr>
        <w:pStyle w:val="NoSpacing"/>
        <w:numPr>
          <w:ilvl w:val="0"/>
          <w:numId w:val="79"/>
        </w:numPr>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vide security</w:t>
      </w:r>
    </w:p>
    <w:p w14:paraId="04F2F4C1" w14:textId="57866687" w:rsidR="00932DBF" w:rsidRPr="00311434" w:rsidRDefault="00932DBF" w:rsidP="00842913">
      <w:pPr>
        <w:pStyle w:val="NoSpacing"/>
        <w:numPr>
          <w:ilvl w:val="0"/>
          <w:numId w:val="79"/>
        </w:numPr>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Hide specific parts of </w:t>
      </w:r>
      <w:r w:rsidR="00F62D97"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base from certain users</w:t>
      </w:r>
    </w:p>
    <w:p w14:paraId="77A453FF" w14:textId="5A182DBF" w:rsidR="00932DBF" w:rsidRPr="00311434" w:rsidRDefault="00932DBF" w:rsidP="00842913">
      <w:pPr>
        <w:pStyle w:val="NoSpacing"/>
        <w:numPr>
          <w:ilvl w:val="0"/>
          <w:numId w:val="79"/>
        </w:numPr>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ustomize base relation</w:t>
      </w:r>
      <w:r w:rsidR="00F62D97"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based on their needs</w:t>
      </w:r>
    </w:p>
    <w:p w14:paraId="76374D34" w14:textId="1BC9A65B" w:rsidR="00932DBF" w:rsidRPr="00311434" w:rsidRDefault="00932DBF" w:rsidP="00842913">
      <w:pPr>
        <w:pStyle w:val="NoSpacing"/>
        <w:numPr>
          <w:ilvl w:val="0"/>
          <w:numId w:val="79"/>
        </w:numPr>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t supports the external model</w:t>
      </w:r>
    </w:p>
    <w:p w14:paraId="4299AF90" w14:textId="21FFC189" w:rsidR="00932DBF" w:rsidRPr="00311434" w:rsidRDefault="00932DBF" w:rsidP="00842913">
      <w:pPr>
        <w:pStyle w:val="NoSpacing"/>
        <w:numPr>
          <w:ilvl w:val="0"/>
          <w:numId w:val="79"/>
        </w:numPr>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vide logical independence</w:t>
      </w:r>
    </w:p>
    <w:p w14:paraId="1CF101E7" w14:textId="6BB05B64" w:rsidR="00932DBF" w:rsidRPr="00311434" w:rsidRDefault="00932DBF" w:rsidP="00842913">
      <w:pPr>
        <w:pStyle w:val="NoSpacing"/>
        <w:numPr>
          <w:ilvl w:val="0"/>
          <w:numId w:val="79"/>
        </w:numPr>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iews don't store data in a physical location.</w:t>
      </w:r>
    </w:p>
    <w:p w14:paraId="64E2C58B" w14:textId="6C9FD705" w:rsidR="00932DBF" w:rsidRPr="00311434" w:rsidRDefault="00932DBF" w:rsidP="00842913">
      <w:pPr>
        <w:pStyle w:val="NoSpacing"/>
        <w:numPr>
          <w:ilvl w:val="0"/>
          <w:numId w:val="79"/>
        </w:numPr>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iews can provide Access Restriction, since data insertion, update</w:t>
      </w:r>
      <w:r w:rsidR="00F62D97"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deletion is not possible with the view.</w:t>
      </w:r>
    </w:p>
    <w:p w14:paraId="17E8DB64" w14:textId="3A5C8205" w:rsidR="00932DBF" w:rsidRPr="00311434" w:rsidRDefault="00932DBF" w:rsidP="00842913">
      <w:pPr>
        <w:pStyle w:val="NoSpacing"/>
        <w:numPr>
          <w:ilvl w:val="0"/>
          <w:numId w:val="79"/>
        </w:numPr>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e can DML on view if it </w:t>
      </w:r>
      <w:r w:rsidR="00F62D97"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s </w:t>
      </w: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rived from a single base relation, and contain</w:t>
      </w:r>
      <w:r w:rsidR="00F62D97"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e primary key or a candidate key</w:t>
      </w:r>
    </w:p>
    <w:p w14:paraId="5B355A3A" w14:textId="77777777" w:rsidR="00932DBF" w:rsidRPr="00311434" w:rsidRDefault="00932DBF" w:rsidP="00932DBF">
      <w:pPr>
        <w:pStyle w:val="NoSpacing"/>
        <w:rPr>
          <w:rFonts w:ascii="Minion-Regular" w:hAnsi="Minion-Regular"/>
          <w:b/>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en can a view be updated?</w:t>
      </w:r>
    </w:p>
    <w:p w14:paraId="28D3472D" w14:textId="58DA86C4" w:rsidR="00932DBF" w:rsidRPr="00311434" w:rsidRDefault="00932DBF" w:rsidP="00842913">
      <w:pPr>
        <w:pStyle w:val="NoSpacing"/>
        <w:numPr>
          <w:ilvl w:val="0"/>
          <w:numId w:val="81"/>
        </w:numPr>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view is defined based on one and only one table.</w:t>
      </w:r>
    </w:p>
    <w:p w14:paraId="4C5E5699" w14:textId="0E3059FA" w:rsidR="00932DBF" w:rsidRPr="00311434" w:rsidRDefault="00932DBF" w:rsidP="00842913">
      <w:pPr>
        <w:pStyle w:val="NoSpacing"/>
        <w:numPr>
          <w:ilvl w:val="0"/>
          <w:numId w:val="81"/>
        </w:numPr>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view must include the PRIMARY KEY of the table based upon which the view has been created.</w:t>
      </w:r>
    </w:p>
    <w:p w14:paraId="5A2D0FD6" w14:textId="6FF8873D" w:rsidR="00932DBF" w:rsidRPr="00311434" w:rsidRDefault="00932DBF" w:rsidP="00842913">
      <w:pPr>
        <w:pStyle w:val="NoSpacing"/>
        <w:numPr>
          <w:ilvl w:val="0"/>
          <w:numId w:val="81"/>
        </w:numPr>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view should not have any field made out of aggregate functions.</w:t>
      </w:r>
    </w:p>
    <w:p w14:paraId="0DC55FEF" w14:textId="2C692194" w:rsidR="00932DBF" w:rsidRPr="00311434" w:rsidRDefault="00932DBF" w:rsidP="00842913">
      <w:pPr>
        <w:pStyle w:val="NoSpacing"/>
        <w:numPr>
          <w:ilvl w:val="0"/>
          <w:numId w:val="81"/>
        </w:numPr>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view must not have any DISTINCT clause in its definition.</w:t>
      </w:r>
    </w:p>
    <w:p w14:paraId="67FE0979" w14:textId="5839EC54" w:rsidR="00932DBF" w:rsidRPr="00311434" w:rsidRDefault="00932DBF" w:rsidP="00842913">
      <w:pPr>
        <w:pStyle w:val="NoSpacing"/>
        <w:numPr>
          <w:ilvl w:val="0"/>
          <w:numId w:val="81"/>
        </w:numPr>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view must not have any GROUP BY or HAVING clause in its definition.</w:t>
      </w:r>
    </w:p>
    <w:p w14:paraId="17BE42E6" w14:textId="412C29E2" w:rsidR="00932DBF" w:rsidRPr="00311434" w:rsidRDefault="00932DBF" w:rsidP="00842913">
      <w:pPr>
        <w:pStyle w:val="NoSpacing"/>
        <w:numPr>
          <w:ilvl w:val="0"/>
          <w:numId w:val="81"/>
        </w:numPr>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view must not have any SUBQUERIES in its definitions.</w:t>
      </w:r>
    </w:p>
    <w:p w14:paraId="79192028" w14:textId="7566F172" w:rsidR="00932DBF" w:rsidRPr="00311434" w:rsidRDefault="00932DBF" w:rsidP="00842913">
      <w:pPr>
        <w:pStyle w:val="NoSpacing"/>
        <w:numPr>
          <w:ilvl w:val="0"/>
          <w:numId w:val="81"/>
        </w:numPr>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f the view you want to update is based upon another view, the la</w:t>
      </w:r>
      <w:r w:rsidR="00F62D97"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w:t>
      </w: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r should be updatable.</w:t>
      </w:r>
    </w:p>
    <w:p w14:paraId="78714ED5" w14:textId="0EBCF631" w:rsidR="00745DEE" w:rsidRPr="00311434" w:rsidRDefault="00932DBF" w:rsidP="00842913">
      <w:pPr>
        <w:pStyle w:val="NoSpacing"/>
        <w:numPr>
          <w:ilvl w:val="0"/>
          <w:numId w:val="81"/>
        </w:numPr>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y of the selected output fields (of the view) must not use constants, strings</w:t>
      </w:r>
      <w:r w:rsidR="00F62D97"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r value expressions.</w:t>
      </w:r>
    </w:p>
    <w:p w14:paraId="023D6469" w14:textId="0841C2E0" w:rsidR="000F1072" w:rsidRPr="00311434" w:rsidRDefault="000F1072" w:rsidP="000F1072">
      <w:pPr>
        <w:pStyle w:val="NoSpacing"/>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DDDBDBA" w14:textId="4DD2030D" w:rsidR="000F1072" w:rsidRPr="00311434" w:rsidRDefault="00444392" w:rsidP="000F1072">
      <w:pPr>
        <w:pStyle w:val="NoSpacing"/>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noProof/>
        </w:rPr>
        <w:drawing>
          <wp:inline distT="0" distB="0" distL="0" distR="0" wp14:anchorId="0CCBE9EF" wp14:editId="5CD45C78">
            <wp:extent cx="5943600" cy="2733675"/>
            <wp:effectExtent l="0" t="0" r="0" b="9525"/>
            <wp:docPr id="32771" name="Picture 327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5943600" cy="2733675"/>
                    </a:xfrm>
                    <a:prstGeom prst="rect">
                      <a:avLst/>
                    </a:prstGeom>
                  </pic:spPr>
                </pic:pic>
              </a:graphicData>
            </a:graphic>
          </wp:inline>
        </w:drawing>
      </w:r>
    </w:p>
    <w:p w14:paraId="016F367C" w14:textId="41C634DA" w:rsidR="000F1072" w:rsidRPr="00311434" w:rsidRDefault="00E25647" w:rsidP="000F1072">
      <w:pPr>
        <w:pStyle w:val="NoSpacing"/>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rPr>
        <w:drawing>
          <wp:inline distT="0" distB="0" distL="0" distR="0" wp14:anchorId="1D034473" wp14:editId="49DC9144">
            <wp:extent cx="5943600" cy="1423670"/>
            <wp:effectExtent l="0" t="0" r="0" b="5080"/>
            <wp:docPr id="32514" name="Picture 32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943600" cy="1423670"/>
                    </a:xfrm>
                    <a:prstGeom prst="rect">
                      <a:avLst/>
                    </a:prstGeom>
                  </pic:spPr>
                </pic:pic>
              </a:graphicData>
            </a:graphic>
          </wp:inline>
        </w:drawing>
      </w:r>
    </w:p>
    <w:p w14:paraId="69E535BA" w14:textId="2005702C" w:rsidR="00FD3E92" w:rsidRPr="006760D3" w:rsidRDefault="000E36C1" w:rsidP="006760D3">
      <w:pPr>
        <w:pStyle w:val="NoSpacing"/>
        <w:pBdr>
          <w:bottom w:val="single" w:sz="6" w:space="1" w:color="auto"/>
        </w:pBdr>
        <w:ind w:left="720"/>
        <w:jc w:val="center"/>
        <w:rPr>
          <w:rFonts w:ascii="Minion-Regular" w:hAnsi="Minion-Regular"/>
          <w:b/>
          <w:bCs/>
          <w:color w:val="4472C4" w:themeColor="accent1"/>
          <w:sz w:val="22"/>
          <w:szCs w:val="2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6760D3">
        <w:rPr>
          <w:rFonts w:ascii="Minion-Regular" w:hAnsi="Minion-Regular"/>
          <w:b/>
          <w:bCs/>
          <w:color w:val="4472C4" w:themeColor="accent1"/>
          <w:sz w:val="22"/>
          <w:szCs w:val="2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w:t>
      </w:r>
      <w:r w:rsidR="006760D3">
        <w:rPr>
          <w:rFonts w:ascii="Minion-Regular" w:hAnsi="Minion-Regular"/>
          <w:b/>
          <w:bCs/>
          <w:color w:val="4472C4" w:themeColor="accent1"/>
          <w:sz w:val="22"/>
          <w:szCs w:val="2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w:t>
      </w:r>
    </w:p>
    <w:p w14:paraId="18B96E25" w14:textId="77777777" w:rsidR="00FD3E92" w:rsidRPr="00311434" w:rsidRDefault="00FD3E92" w:rsidP="00A3505B">
      <w:pPr>
        <w:pStyle w:val="NoSpacing"/>
        <w:rPr>
          <w:rFonts w:ascii="Minion-Regular" w:hAnsi="Minion-Regular"/>
          <w:b/>
          <w:bCs/>
          <w:color w:val="FF0000"/>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3A597BE" w14:textId="77777777" w:rsidR="003E6C3C" w:rsidRPr="004C2C20" w:rsidRDefault="003E6C3C" w:rsidP="00A3505B">
      <w:pPr>
        <w:pStyle w:val="NoSpacing"/>
        <w:rPr>
          <w:rFonts w:ascii="Minion-Regular" w:eastAsiaTheme="majorEastAsia" w:hAnsi="Minion-Regular" w:cstheme="majorBidi"/>
          <w:b/>
          <w:bCs/>
          <w:color w:val="FF0000"/>
          <w:sz w:val="24"/>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C2C20">
        <w:rPr>
          <w:rFonts w:ascii="Minion-Regular" w:eastAsiaTheme="majorEastAsia" w:hAnsi="Minion-Regular" w:cstheme="majorBidi"/>
          <w:b/>
          <w:bCs/>
          <w:color w:val="FF0000"/>
          <w:sz w:val="24"/>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HAPTER 6 DATABASE NORMALIZATION AND DATABASE JOINS</w:t>
      </w:r>
    </w:p>
    <w:p w14:paraId="67CD3B59" w14:textId="03F47127" w:rsidR="00DE64D4" w:rsidRPr="00311434" w:rsidRDefault="00BD6B1F" w:rsidP="00A3505B">
      <w:pPr>
        <w:pStyle w:val="NoSpacing"/>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Quick </w:t>
      </w:r>
      <w:r w:rsidR="00F74B2E" w:rsidRPr="00311434">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verview of </w:t>
      </w:r>
      <w:r w:rsidR="00AE1813" w:rsidRPr="00311434">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2 Codd's Rule</w:t>
      </w:r>
    </w:p>
    <w:p w14:paraId="476AAD8F" w14:textId="07F22B5B" w:rsidR="00DE64D4" w:rsidRPr="00311434" w:rsidRDefault="00DE64D4" w:rsidP="0031051D">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very database has tables, and constraints cannot be referred to as a rational database system. And if any database has only </w:t>
      </w:r>
      <w:r w:rsidR="00F62D97"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lational data model, it cannot be a </w:t>
      </w:r>
      <w:hyperlink r:id="rId204" w:history="1">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lational Database System (RDBMS)</w:t>
        </w:r>
      </w:hyperlink>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o, some rules define a database to be the correct RDBMS. These rules were developed by </w:t>
      </w: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 Edgar F. Codd (E.F. Codd)</w:t>
      </w:r>
      <w:proofErr w:type="gram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r w:rsidR="00F62D97"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783E0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w:t>
      </w:r>
      <w:proofErr w:type="gramEnd"/>
      <w:r w:rsidR="00783E0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985</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ho has vast research knowledge on the Relational Model of database Systems. Codd presents his 13 rules for a database to test the concept of </w:t>
      </w:r>
      <w:hyperlink r:id="rId205" w:history="1">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BMS</w:t>
        </w:r>
      </w:hyperlink>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against his relational model, and if a database follows the rule, it is called a </w:t>
      </w: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ue relational database (RDBM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These 1</w:t>
      </w:r>
      <w:r w:rsidR="00A05B1E">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rules are popular in RDBMS, known as </w:t>
      </w:r>
      <w:r w:rsidRPr="00311434">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dd's 12 rule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160B88A1" w14:textId="77777777" w:rsidR="009129AB" w:rsidRPr="00311434" w:rsidRDefault="009129AB" w:rsidP="00A3505B">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ule 0: The Foundation Rule</w:t>
      </w:r>
    </w:p>
    <w:p w14:paraId="53853EA9" w14:textId="77777777" w:rsidR="009129AB" w:rsidRPr="00311434" w:rsidRDefault="009129AB" w:rsidP="00CA5036">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database must be in relational form. So that the system can handle the database through its relational capabilities.</w:t>
      </w:r>
    </w:p>
    <w:p w14:paraId="39C1BFBF" w14:textId="77777777" w:rsidR="009129AB" w:rsidRPr="00311434" w:rsidRDefault="009129AB" w:rsidP="00A3505B">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ule 1: Information Rule</w:t>
      </w:r>
    </w:p>
    <w:p w14:paraId="58E5E0DF" w14:textId="77777777" w:rsidR="009129AB" w:rsidRPr="00311434" w:rsidRDefault="009129AB" w:rsidP="00CA5036">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database contains various information, and this information must be stored in each cell of a table in the form of rows and columns.</w:t>
      </w:r>
    </w:p>
    <w:p w14:paraId="05F0A6BA" w14:textId="77777777" w:rsidR="009129AB" w:rsidRPr="00311434" w:rsidRDefault="009129AB" w:rsidP="00A3505B">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ule 2: Guaranteed Access Rule</w:t>
      </w:r>
    </w:p>
    <w:p w14:paraId="7C38EDA1" w14:textId="552A28CA" w:rsidR="009129AB" w:rsidRPr="00311434" w:rsidRDefault="009129AB" w:rsidP="00CA5036">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very single or precise data (atomic value) may be accessed logically from a relational database using the combination of primary key value, table name, and column name.</w:t>
      </w:r>
      <w:r w:rsidR="00E96FE9"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ach attribute of relation has a name.</w:t>
      </w:r>
    </w:p>
    <w:p w14:paraId="2F25A5CE" w14:textId="77777777" w:rsidR="009129AB" w:rsidRPr="00311434" w:rsidRDefault="009129AB" w:rsidP="00A3505B">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ule 3: Systematic Treatment of Null Values</w:t>
      </w:r>
    </w:p>
    <w:p w14:paraId="629113D3" w14:textId="14A00D29" w:rsidR="00DE64D4" w:rsidRPr="00311434" w:rsidRDefault="00CA5036" w:rsidP="00CA5036">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A5036">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ulls must be represented and treated in a systematic way, independent of data type</w:t>
      </w:r>
      <w: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9129AB"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null value has various meanings in the database, like missing the data, no value in a cell, inappropriate information, unknown data</w:t>
      </w:r>
      <w:r w:rsidR="00F62D97"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9129AB"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the </w:t>
      </w:r>
      <w:r w:rsidR="00DC644E"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imary key should not be null.</w:t>
      </w:r>
    </w:p>
    <w:p w14:paraId="3C646944" w14:textId="77777777" w:rsidR="00DE64D4" w:rsidRPr="00311434" w:rsidRDefault="00DE64D4" w:rsidP="00A3505B">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ule 4: Active/Dynamic Online Catalog based on the relational model</w:t>
      </w:r>
    </w:p>
    <w:p w14:paraId="73272CFE" w14:textId="009F363D" w:rsidR="00DE64D4" w:rsidRPr="00311434" w:rsidRDefault="00DE64D4" w:rsidP="00CA5036">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t represents the entire logical structure of the descriptive database that must be stored online and is known as a database dictionary. It authorizes users to access the database and implement a similar query language to access the database.</w:t>
      </w:r>
      <w:r w:rsidR="00CA5036">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CA5036" w:rsidRPr="00CA5036">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etadata must be stored and managed as ordinary data.</w:t>
      </w:r>
    </w:p>
    <w:p w14:paraId="40F5FD91" w14:textId="77777777" w:rsidR="00DE64D4" w:rsidRPr="00311434" w:rsidRDefault="00DE64D4" w:rsidP="00A3505B">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Rule 5: Comprehensive Data </w:t>
      </w:r>
      <w:proofErr w:type="spellStart"/>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bLanguage</w:t>
      </w:r>
      <w:proofErr w:type="spellEnd"/>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Rule</w:t>
      </w:r>
    </w:p>
    <w:p w14:paraId="380D6FBB" w14:textId="74F5F6E0" w:rsidR="00DE64D4" w:rsidRPr="00311434" w:rsidRDefault="00DE64D4" w:rsidP="0031051D">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relational database supports various languages, and if we want to access the database, the language must be explicit, linear</w:t>
      </w:r>
      <w:r w:rsidR="00F62D97"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r well-defined syntax, </w:t>
      </w:r>
      <w:r w:rsidR="00F62D97"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nd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haracter strings and supports the comprehensive: data definition, view definition, data manipulation, integrity constraints, and limit transaction management operations. If the database allows access to the data without any language, it is considered a violation of the database.</w:t>
      </w:r>
    </w:p>
    <w:p w14:paraId="76841A6B" w14:textId="77777777" w:rsidR="00DE64D4" w:rsidRPr="00311434" w:rsidRDefault="00DE64D4" w:rsidP="00A3505B">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ule 6: View Updating Rule</w:t>
      </w:r>
    </w:p>
    <w:p w14:paraId="44F671A2" w14:textId="1B0CD9A0" w:rsidR="00DE64D4" w:rsidRPr="00311434" w:rsidRDefault="00DE64D4"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l views table</w:t>
      </w:r>
      <w:r w:rsidR="00F62D97"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an be theoretically updated and must be practically updated by the database systems.</w:t>
      </w:r>
    </w:p>
    <w:p w14:paraId="3D7229F2" w14:textId="5705987B" w:rsidR="00DE64D4" w:rsidRPr="00311434" w:rsidRDefault="00DE64D4" w:rsidP="00A3505B">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ule 7: Relational Level Operation (High-Level Insert, Update</w:t>
      </w:r>
      <w:r w:rsidR="00F62D97"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delete) Rule</w:t>
      </w:r>
    </w:p>
    <w:p w14:paraId="5FBFF770" w14:textId="75CA91DC" w:rsidR="00DE64D4" w:rsidRPr="00311434" w:rsidRDefault="00DE64D4" w:rsidP="00CA5036">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database system should follow high-level relational operations such as insert, update, and delete in each level or a single row. It also supports </w:t>
      </w:r>
      <w:r w:rsidR="00F62D97"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nion, intersection</w:t>
      </w:r>
      <w:r w:rsidR="00F62D97"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minus operation in the database system.</w:t>
      </w:r>
    </w:p>
    <w:p w14:paraId="62846B50" w14:textId="77777777" w:rsidR="00DE64D4" w:rsidRPr="00311434" w:rsidRDefault="00DE64D4" w:rsidP="00A3505B">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ule 8: Physical Data Independence Rule</w:t>
      </w:r>
    </w:p>
    <w:p w14:paraId="0D15BDEC" w14:textId="77777777" w:rsidR="00DE64D4" w:rsidRPr="00311434" w:rsidRDefault="00DE64D4" w:rsidP="0031051D">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l stored data in a database or an application must be physically independent to access the database. Each data should not depend on other data or an application. If data is updated or the physical structure of the database is changed, it will not show any effect on external applications that are accessing the data from the database.</w:t>
      </w:r>
    </w:p>
    <w:p w14:paraId="1623C2C1" w14:textId="77777777" w:rsidR="00DE64D4" w:rsidRPr="00311434" w:rsidRDefault="00DE64D4" w:rsidP="00A3505B">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ule 9: Logical Data Independence Rule</w:t>
      </w:r>
    </w:p>
    <w:p w14:paraId="74F32C8B" w14:textId="774A93D0" w:rsidR="00DE64D4" w:rsidRPr="00311434" w:rsidRDefault="00DE64D4" w:rsidP="0031051D">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t is similar to physical data independence. It means, </w:t>
      </w:r>
      <w:r w:rsidR="00F62D97"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at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f any changes occurred to the logical level (table structures), it should not affect the user's view (application). For example, suppose a table either split into two tables, or two table joins to create a single table, these changes should not be impacted on the user view application.</w:t>
      </w:r>
    </w:p>
    <w:p w14:paraId="48D53FE9" w14:textId="77777777" w:rsidR="005D2203" w:rsidRPr="00311434" w:rsidRDefault="005D2203" w:rsidP="00A3505B">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0A5E730" w14:textId="77777777" w:rsidR="005D2203" w:rsidRPr="00311434" w:rsidRDefault="005D2203" w:rsidP="00A3505B">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0C65F5C" w14:textId="77777777" w:rsidR="005D2203" w:rsidRPr="00311434" w:rsidRDefault="005D2203" w:rsidP="00A3505B">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000C6CF" w14:textId="67A2EF62" w:rsidR="00DE64D4" w:rsidRPr="00311434" w:rsidRDefault="00DE64D4" w:rsidP="00A3505B">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ule 10: Integrity Independence Rule</w:t>
      </w:r>
    </w:p>
    <w:p w14:paraId="28D7C5D9" w14:textId="10C49BE1" w:rsidR="00DE64D4" w:rsidRPr="00311434" w:rsidRDefault="00DE64D4" w:rsidP="0031051D">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database must </w:t>
      </w:r>
      <w:r w:rsidR="009C1F4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in</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ain integrity independence when inserting data into </w:t>
      </w:r>
      <w:r w:rsidR="008520D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able's cells using the SQL query language. All entered values should not be changed or rely on any external factor or application to </w:t>
      </w:r>
      <w:r w:rsidR="009C1F4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in</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in integrity. It is also helpful in making the database</w:t>
      </w:r>
      <w:r w:rsidR="008520D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dependent for each front-end application.</w:t>
      </w:r>
    </w:p>
    <w:p w14:paraId="78CDD6B7" w14:textId="77777777" w:rsidR="00DE64D4" w:rsidRPr="00311434" w:rsidRDefault="00DE64D4" w:rsidP="00A3505B">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ule 11: Distribution Independence Rule</w:t>
      </w:r>
    </w:p>
    <w:p w14:paraId="0BB3363A" w14:textId="77777777" w:rsidR="00DE64D4" w:rsidRPr="00311434" w:rsidRDefault="00DE64D4" w:rsidP="0031051D">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distribution independence rule represents a database that must work properly, even if it is stored in different locations and used by different end-users. Suppose a user accesses the database through an application; in that case, they should not be aware that another user uses particular data, and the data they always get is only located on one site. The end users can access the database, and these access data should be independent for every user to perform the SQL queries.</w:t>
      </w:r>
    </w:p>
    <w:p w14:paraId="7533F967" w14:textId="5EFD6DB5" w:rsidR="00DE64D4" w:rsidRPr="00311434" w:rsidRDefault="00DE64D4" w:rsidP="00A3505B">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ule 12: Non</w:t>
      </w:r>
      <w:r w:rsidR="008520D6"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bversion Rule</w:t>
      </w:r>
    </w:p>
    <w:p w14:paraId="5261FF5A" w14:textId="5C08E51A" w:rsidR="00C15811" w:rsidRPr="00311434" w:rsidRDefault="00DE64D4" w:rsidP="00FD3E92">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non-submersion rule defines RDBMS as a </w:t>
      </w:r>
      <w:hyperlink r:id="rId206" w:history="1">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QL</w:t>
        </w:r>
      </w:hyperlink>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language to store and manipulate the data in the database. If a system has a low-level or separate language other than SQL to access the database system, it should not subvert or bypass integrity to transform data</w:t>
      </w:r>
      <w:r w:rsidR="00461AD2"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302F3BBF" w14:textId="294F00DF" w:rsidR="00C234DE" w:rsidRPr="00600991" w:rsidRDefault="00C234DE" w:rsidP="00A3505B">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00991">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rmalizations</w:t>
      </w:r>
    </w:p>
    <w:p w14:paraId="6075A7FB" w14:textId="5ECAE3A3" w:rsidR="00C234DE" w:rsidRPr="00311434" w:rsidRDefault="00C234DE" w:rsidP="0031051D">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ns It is </w:t>
      </w:r>
      <w:r w:rsidR="008520D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finement technique, it reduce</w:t>
      </w:r>
      <w:r w:rsidR="008520D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redundancy and eliminate</w:t>
      </w:r>
      <w:r w:rsidR="008520D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BE432D"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ndesirable’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haracteristics like insertion, updating</w:t>
      </w:r>
      <w:r w:rsidR="008520D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deletions. Removal of anomalies and reputations. </w:t>
      </w:r>
    </w:p>
    <w:p w14:paraId="05B79C9D" w14:textId="289974E3" w:rsidR="00741101" w:rsidRPr="00311434" w:rsidRDefault="00E0179E"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at normalization and E-R modeling are used concurrently to produce a good database design. </w:t>
      </w:r>
    </w:p>
    <w:p w14:paraId="21F8BDE4" w14:textId="3AC18B5C" w:rsidR="0004364D" w:rsidRPr="00311434" w:rsidRDefault="0004364D"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vantages</w:t>
      </w:r>
      <w:r w:rsidR="00CB6250"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 normalization</w:t>
      </w:r>
    </w:p>
    <w:p w14:paraId="5E998E1F" w14:textId="77777777" w:rsidR="0004364D" w:rsidRPr="00311434" w:rsidRDefault="0004364D" w:rsidP="00842913">
      <w:pPr>
        <w:pStyle w:val="NoSpacing"/>
        <w:numPr>
          <w:ilvl w:val="0"/>
          <w:numId w:val="76"/>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duces data redundancies</w:t>
      </w:r>
    </w:p>
    <w:p w14:paraId="43EE213D" w14:textId="77777777" w:rsidR="0004364D" w:rsidRPr="00311434" w:rsidRDefault="0004364D" w:rsidP="00842913">
      <w:pPr>
        <w:pStyle w:val="NoSpacing"/>
        <w:numPr>
          <w:ilvl w:val="0"/>
          <w:numId w:val="76"/>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pending entities</w:t>
      </w:r>
    </w:p>
    <w:p w14:paraId="217E032B" w14:textId="77777777" w:rsidR="0004364D" w:rsidRPr="00311434" w:rsidRDefault="0004364D" w:rsidP="00842913">
      <w:pPr>
        <w:pStyle w:val="NoSpacing"/>
        <w:numPr>
          <w:ilvl w:val="0"/>
          <w:numId w:val="76"/>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elps eliminate data anomalies</w:t>
      </w:r>
    </w:p>
    <w:p w14:paraId="7A4C5292" w14:textId="77777777" w:rsidR="0004364D" w:rsidRPr="00311434" w:rsidRDefault="0004364D" w:rsidP="00842913">
      <w:pPr>
        <w:pStyle w:val="NoSpacing"/>
        <w:numPr>
          <w:ilvl w:val="0"/>
          <w:numId w:val="76"/>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duces controlled redundancies to link tables</w:t>
      </w:r>
    </w:p>
    <w:p w14:paraId="5D08B5F4" w14:textId="77777777" w:rsidR="0004364D" w:rsidRPr="00311434" w:rsidRDefault="0004364D" w:rsidP="00842913">
      <w:pPr>
        <w:pStyle w:val="NoSpacing"/>
        <w:numPr>
          <w:ilvl w:val="0"/>
          <w:numId w:val="76"/>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st more processing efforts</w:t>
      </w:r>
    </w:p>
    <w:p w14:paraId="4588F4CA" w14:textId="323948DA" w:rsidR="00741101" w:rsidRPr="00311434" w:rsidRDefault="0004364D" w:rsidP="00842913">
      <w:pPr>
        <w:pStyle w:val="NoSpacing"/>
        <w:numPr>
          <w:ilvl w:val="0"/>
          <w:numId w:val="76"/>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ries steps called normal forms</w:t>
      </w:r>
    </w:p>
    <w:p w14:paraId="1A4809E7" w14:textId="77777777" w:rsidR="00FC0753" w:rsidRPr="00311434" w:rsidRDefault="00FC0753" w:rsidP="00A3505B">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188610B" w14:textId="079258C5" w:rsidR="00482649" w:rsidRPr="00311434" w:rsidRDefault="00E255A0" w:rsidP="00E255A0">
      <w:pPr>
        <w:pStyle w:val="NoSpacing"/>
        <w:jc w:val="center"/>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noProof/>
          <w:color w:val="171717" w:themeColor="background2" w:themeShade="1A"/>
        </w:rPr>
        <w:drawing>
          <wp:inline distT="0" distB="0" distL="0" distR="0" wp14:anchorId="14643444" wp14:editId="6D345AFC">
            <wp:extent cx="4754245" cy="3343275"/>
            <wp:effectExtent l="0" t="0" r="8255"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a:blip r:embed="rId207">
                      <a:extLst>
                        <a:ext uri="{28A0092B-C50C-407E-A947-70E740481C1C}">
                          <a14:useLocalDpi xmlns:a14="http://schemas.microsoft.com/office/drawing/2010/main" val="0"/>
                        </a:ext>
                      </a:extLst>
                    </a:blip>
                    <a:stretch>
                      <a:fillRect/>
                    </a:stretch>
                  </pic:blipFill>
                  <pic:spPr>
                    <a:xfrm>
                      <a:off x="0" y="0"/>
                      <a:ext cx="4762661" cy="3349193"/>
                    </a:xfrm>
                    <a:prstGeom prst="rect">
                      <a:avLst/>
                    </a:prstGeom>
                  </pic:spPr>
                </pic:pic>
              </a:graphicData>
            </a:graphic>
          </wp:inline>
        </w:drawing>
      </w:r>
    </w:p>
    <w:p w14:paraId="788D7BD0" w14:textId="77777777" w:rsidR="005E0939" w:rsidRPr="00311434" w:rsidRDefault="005E0939" w:rsidP="00A3505B">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E288640" w14:textId="50C342A6" w:rsidR="00562F12" w:rsidRPr="00311434" w:rsidRDefault="00D53690" w:rsidP="00A3505B">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nomalies of a </w:t>
      </w:r>
      <w:r w:rsidR="00600991">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d </w:t>
      </w:r>
      <w:r w:rsidR="00600991">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tabase </w:t>
      </w:r>
      <w:r w:rsidR="00600991">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sign</w:t>
      </w:r>
    </w:p>
    <w:p w14:paraId="43B2F8F3" w14:textId="00A525EA" w:rsidR="00562F12" w:rsidRPr="00311434" w:rsidRDefault="00562F12"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w:t>
      </w:r>
      <w:r w:rsidR="008520D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e t</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le displays data redundancies which yield the following anomalies</w:t>
      </w:r>
    </w:p>
    <w:p w14:paraId="440568DB" w14:textId="3208CFDD" w:rsidR="00562F12" w:rsidRPr="00A65FF7" w:rsidRDefault="00562F12" w:rsidP="00842913">
      <w:pPr>
        <w:pStyle w:val="NoSpacing"/>
        <w:numPr>
          <w:ilvl w:val="0"/>
          <w:numId w:val="48"/>
        </w:numPr>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65FF7">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pdate</w:t>
      </w:r>
      <w:r w:rsidR="0090522B" w:rsidRPr="00A65FF7">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omalies</w:t>
      </w:r>
    </w:p>
    <w:p w14:paraId="463B1F7C" w14:textId="6DE0C96C" w:rsidR="00FD3E92" w:rsidRPr="00311434" w:rsidRDefault="00E216D0"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hanging the price of product ID 4 requires </w:t>
      </w:r>
      <w:r w:rsidR="008520D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n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pdate in several records</w:t>
      </w:r>
      <w:r w:rsidR="00B9477B"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f data items are scattered and are not linked to each other properly, then it could lead to strange situations.</w:t>
      </w:r>
    </w:p>
    <w:p w14:paraId="3E3057D7" w14:textId="46A86A76" w:rsidR="00562F12" w:rsidRPr="00A65FF7" w:rsidRDefault="00562F12" w:rsidP="00842913">
      <w:pPr>
        <w:pStyle w:val="NoSpacing"/>
        <w:numPr>
          <w:ilvl w:val="0"/>
          <w:numId w:val="48"/>
        </w:numPr>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65FF7">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sertion</w:t>
      </w:r>
      <w:r w:rsidR="0090522B" w:rsidRPr="00A65FF7">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omalies</w:t>
      </w:r>
    </w:p>
    <w:p w14:paraId="5FA6BAA8" w14:textId="00795AE8" w:rsidR="00562F12" w:rsidRPr="00311434" w:rsidRDefault="008520D6" w:rsidP="00673301">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n</w:t>
      </w:r>
      <w:r w:rsidR="00562F12"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w employee must be assigned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00562F12"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ject (phantom project)</w:t>
      </w:r>
      <w:r w:rsidR="0090522B"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e tried to insert data in a record that does not exist at all.</w:t>
      </w:r>
    </w:p>
    <w:p w14:paraId="1A5399EC" w14:textId="6AEE139F" w:rsidR="00562F12" w:rsidRPr="00A65FF7" w:rsidRDefault="00562F12" w:rsidP="00842913">
      <w:pPr>
        <w:pStyle w:val="NoSpacing"/>
        <w:numPr>
          <w:ilvl w:val="0"/>
          <w:numId w:val="48"/>
        </w:numPr>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65FF7">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letion</w:t>
      </w:r>
      <w:r w:rsidR="0090522B" w:rsidRPr="00A65FF7">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omalies</w:t>
      </w:r>
    </w:p>
    <w:p w14:paraId="748A5F74" w14:textId="3F3C816F" w:rsidR="008567F2" w:rsidRPr="00311434" w:rsidRDefault="00562F12" w:rsidP="00673301">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f </w:t>
      </w:r>
      <w:r w:rsidR="008520D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n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mployee </w:t>
      </w:r>
      <w:r w:rsidR="008520D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s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eleted, other vital data </w:t>
      </w:r>
      <w:r w:rsidR="008520D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s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st</w:t>
      </w:r>
      <w:r w:rsidR="0090522B"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e tried to delete a record, but parts of it w</w:t>
      </w:r>
      <w:r w:rsidR="008520D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re</w:t>
      </w:r>
      <w:r w:rsidR="0090522B"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left undeleted because of unawareness, the data is also saved somewhere else.</w:t>
      </w:r>
    </w:p>
    <w:p w14:paraId="70F25033" w14:textId="2ACFBDEF" w:rsidR="00495724" w:rsidRPr="00311434" w:rsidRDefault="00495724" w:rsidP="00673301">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f we delete the Dining Table from Order 1006, we lose information concerning this item's finish and price </w:t>
      </w:r>
    </w:p>
    <w:p w14:paraId="4F0C1513" w14:textId="77777777" w:rsidR="000F1072" w:rsidRPr="00311434" w:rsidRDefault="000F1072" w:rsidP="00A3505B">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EB649D8" w14:textId="6CDCBA8C" w:rsidR="00CE0FEA" w:rsidRPr="00311434" w:rsidRDefault="00CE0FEA" w:rsidP="00180B0A">
      <w:pPr>
        <w:pStyle w:val="NoSpacing"/>
        <w:jc w:val="center"/>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omalies type w.r.t Database table constraints</w:t>
      </w:r>
    </w:p>
    <w:p w14:paraId="5AC9E695" w14:textId="72740CB5" w:rsidR="006D2755" w:rsidRPr="00311434" w:rsidRDefault="006D2755" w:rsidP="00643D06">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sz w:val="18"/>
          <w:szCs w:val="18"/>
        </w:rPr>
        <w:drawing>
          <wp:inline distT="0" distB="0" distL="0" distR="0" wp14:anchorId="2147174E" wp14:editId="08C18FFB">
            <wp:extent cx="5953125" cy="4010025"/>
            <wp:effectExtent l="0" t="0" r="9525" b="9525"/>
            <wp:docPr id="31466" name="Picture 31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953125" cy="4010025"/>
                    </a:xfrm>
                    <a:prstGeom prst="rect">
                      <a:avLst/>
                    </a:prstGeom>
                  </pic:spPr>
                </pic:pic>
              </a:graphicData>
            </a:graphic>
          </wp:inline>
        </w:drawing>
      </w:r>
    </w:p>
    <w:p w14:paraId="69188312" w14:textId="0936D31B" w:rsidR="00530FDB" w:rsidRPr="00311434" w:rsidRDefault="003F4990" w:rsidP="00643D06">
      <w:p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n most cases, if you can place your relations in </w:t>
      </w:r>
      <w:r w:rsidR="008520D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ird normal form (3NF), then you will have avoided most of the problems common to bad relational designs. Boyce-Codd (BCNF) and </w:t>
      </w:r>
      <w:r w:rsidR="00783E0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urth normal form (4NF) handle special situations that arise only occasionally.</w:t>
      </w:r>
    </w:p>
    <w:p w14:paraId="4B36D2CB" w14:textId="79B8FE4D" w:rsidR="00562F12" w:rsidRPr="00311434" w:rsidRDefault="00A5409A" w:rsidP="00842913">
      <w:pPr>
        <w:pStyle w:val="NoSpacing"/>
        <w:numPr>
          <w:ilvl w:val="0"/>
          <w:numId w:val="77"/>
        </w:numPr>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Pr="00311434">
        <w:rPr>
          <w:rFonts w:ascii="Minion-Regular" w:hAnsi="Minion-Regular"/>
          <w:b/>
          <w:bCs/>
          <w:color w:val="171717" w:themeColor="background2" w:themeShade="1A"/>
          <w:sz w:val="24"/>
          <w:szCs w:val="24"/>
          <w:vertAlign w:val="super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w:t>
      </w: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Normal form:</w:t>
      </w:r>
    </w:p>
    <w:p w14:paraId="7F077EDD" w14:textId="2CF2CE25" w:rsidR="00A5409A" w:rsidRPr="00311434" w:rsidRDefault="00A5409A"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rmally every table before normalization ha</w:t>
      </w:r>
      <w:r w:rsidR="008520D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repeating groups </w:t>
      </w:r>
      <w:proofErr w:type="gram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w:t>
      </w:r>
      <w:proofErr w:type="gram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8520D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rst normal for conversion we do eliminate Repeating groups in table records</w:t>
      </w:r>
    </w:p>
    <w:p w14:paraId="5D9AEF93" w14:textId="79DB36B5" w:rsidR="00A5409A" w:rsidRPr="00311434" w:rsidRDefault="00A5409A"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per primary key developed</w:t>
      </w:r>
      <w:r w:rsidR="00E1422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ll attributes depends on </w:t>
      </w:r>
      <w:r w:rsidR="008520D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00E1422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imary key.</w:t>
      </w:r>
    </w:p>
    <w:p w14:paraId="4900D2DF" w14:textId="3B1AE8E5" w:rsidR="00A5409A" w:rsidRPr="00311434" w:rsidRDefault="00A5409A"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Uniquely identifies attribute values (rows) (Fields)</w:t>
      </w:r>
    </w:p>
    <w:p w14:paraId="6727E02F" w14:textId="79099BF6" w:rsidR="00587CB8" w:rsidRPr="00311434" w:rsidRDefault="005E25AC"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pendencies can be identified</w:t>
      </w:r>
      <w:r w:rsidR="00587CB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No multivalued attributes</w:t>
      </w:r>
    </w:p>
    <w:p w14:paraId="6FDD2569" w14:textId="7FD066ED" w:rsidR="005E25AC" w:rsidRPr="00311434" w:rsidRDefault="00587CB8"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very attribute value is atomic</w:t>
      </w:r>
    </w:p>
    <w:p w14:paraId="12655F2D" w14:textId="781CC4DC" w:rsidR="009D682E" w:rsidRPr="00311434" w:rsidRDefault="005E25AC"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functional dependency exists when the value of one thing is fully determined by another. For example, given the relation </w:t>
      </w:r>
      <w:proofErr w:type="gram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MP(</w:t>
      </w:r>
      <w:proofErr w:type="spellStart"/>
      <w:proofErr w:type="gram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mpNo</w:t>
      </w:r>
      <w:proofErr w:type="spell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mp</w:t>
      </w:r>
      <w:proofErr w:type="spellEnd"/>
      <w:r w:rsidR="008520D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n</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me, </w:t>
      </w:r>
      <w:proofErr w:type="spell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al</w:t>
      </w:r>
      <w:proofErr w:type="spell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ttribute </w:t>
      </w:r>
      <w:proofErr w:type="spell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mpName</w:t>
      </w:r>
      <w:proofErr w:type="spell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s functionally depend</w:t>
      </w:r>
      <w:r w:rsidR="008520D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t on attribute </w:t>
      </w:r>
      <w:proofErr w:type="spell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mpNo</w:t>
      </w:r>
      <w:proofErr w:type="spell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f we know </w:t>
      </w:r>
      <w:proofErr w:type="spell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mpNo</w:t>
      </w:r>
      <w:proofErr w:type="spell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e also know the </w:t>
      </w:r>
      <w:proofErr w:type="spell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mpName</w:t>
      </w:r>
      <w:proofErr w:type="spell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409BBC09" w14:textId="77777777" w:rsidR="00F10D89" w:rsidRPr="00311434" w:rsidRDefault="00F10D89"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ypes of dependencies</w:t>
      </w:r>
    </w:p>
    <w:p w14:paraId="31896A0E" w14:textId="77777777" w:rsidR="00F10D89" w:rsidRPr="00311434" w:rsidRDefault="00F10D89"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rtial (Based on part of composite primary key)</w:t>
      </w:r>
    </w:p>
    <w:p w14:paraId="4675E94E" w14:textId="1180402C" w:rsidR="00F10D89" w:rsidRPr="00311434" w:rsidRDefault="00F10D89"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nsitive (One non</w:t>
      </w:r>
      <w:r w:rsidR="008520D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ime attribute depends on another nonprime attribute)</w:t>
      </w:r>
    </w:p>
    <w:p w14:paraId="3142CE40" w14:textId="18E78377" w:rsidR="00A5409A" w:rsidRPr="00311434" w:rsidRDefault="00F10D89"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rPr>
        <w:drawing>
          <wp:inline distT="0" distB="0" distL="0" distR="0" wp14:anchorId="6E67CA23" wp14:editId="0E83CACF">
            <wp:extent cx="5943600" cy="273939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5943600" cy="2739390"/>
                    </a:xfrm>
                    <a:prstGeom prst="rect">
                      <a:avLst/>
                    </a:prstGeom>
                  </pic:spPr>
                </pic:pic>
              </a:graphicData>
            </a:graphic>
          </wp:inline>
        </w:drawing>
      </w:r>
    </w:p>
    <w:p w14:paraId="077BE2A8" w14:textId="1E44D5C7" w:rsidR="00525B72" w:rsidRPr="00311434" w:rsidRDefault="00BD7F7C"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J_NUM</w:t>
      </w:r>
      <w:proofErr w:type="gram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MP</w:t>
      </w:r>
      <w:proofErr w:type="gram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_NUM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ym w:font="Wingdings" w:char="F0E0"/>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ROJ_NAME, EMP_NAME, JOB_CLASS,CHG_HOUR, HOURS</w:t>
      </w:r>
    </w:p>
    <w:p w14:paraId="47ED3E1B" w14:textId="1BEE0987" w:rsidR="00B4464D" w:rsidRPr="00311434" w:rsidRDefault="00B4464D" w:rsidP="00842913">
      <w:pPr>
        <w:pStyle w:val="NoSpacing"/>
        <w:numPr>
          <w:ilvl w:val="0"/>
          <w:numId w:val="77"/>
        </w:numPr>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nd Normal form:</w:t>
      </w:r>
    </w:p>
    <w:p w14:paraId="31CFB37B" w14:textId="002A9AAD" w:rsidR="00B4464D" w:rsidRPr="00311434" w:rsidRDefault="00B4464D"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art with </w:t>
      </w:r>
      <w:r w:rsidR="008520D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NF format:</w:t>
      </w:r>
    </w:p>
    <w:p w14:paraId="08255572" w14:textId="7D7C9C49" w:rsidR="00B4464D" w:rsidRPr="00311434" w:rsidRDefault="00B4464D"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rite each key component on </w:t>
      </w:r>
      <w:r w:rsidR="008520D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parate line</w:t>
      </w:r>
    </w:p>
    <w:p w14:paraId="1B4BAF23" w14:textId="026CE270" w:rsidR="00B4464D" w:rsidRPr="00311434" w:rsidRDefault="005D2EFB"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artial dependency has been ended by separating </w:t>
      </w:r>
      <w:r w:rsidR="008520D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able with </w:t>
      </w:r>
      <w:r w:rsidR="008520D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t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riginal key as </w:t>
      </w:r>
      <w:r w:rsidR="008520D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ew table.</w:t>
      </w:r>
    </w:p>
    <w:p w14:paraId="35FABD95" w14:textId="5DB6BF84" w:rsidR="00D8532C" w:rsidRPr="00311434" w:rsidRDefault="00D8532C"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Keys with their respective attributes would be a new table.</w:t>
      </w:r>
    </w:p>
    <w:p w14:paraId="6FDCCABC" w14:textId="77777777" w:rsidR="00BE6E2C" w:rsidRPr="00311434" w:rsidRDefault="00BE6E2C"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ill possible to exhibit transitive dependency</w:t>
      </w:r>
    </w:p>
    <w:p w14:paraId="38CBC976" w14:textId="3E09F51D" w:rsidR="00EC3D1C" w:rsidRPr="00311434" w:rsidRDefault="000D47D5"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relation will be in 2NF if it is in 1NF and all non-key attributes are fully functional </w:t>
      </w:r>
      <w:r w:rsidR="008520D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nd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ependent on the primary key.  No partial dependency should exist in the relation </w:t>
      </w:r>
    </w:p>
    <w:p w14:paraId="45644D40" w14:textId="2AA0E6A7" w:rsidR="00216BDF" w:rsidRPr="00311434" w:rsidRDefault="00216BDF" w:rsidP="00842913">
      <w:pPr>
        <w:pStyle w:val="NoSpacing"/>
        <w:numPr>
          <w:ilvl w:val="0"/>
          <w:numId w:val="77"/>
        </w:numPr>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rd  Normal form:</w:t>
      </w:r>
    </w:p>
    <w:p w14:paraId="41747317" w14:textId="1F0D29F0" w:rsidR="00216BDF" w:rsidRPr="00311434" w:rsidRDefault="00216BDF"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reate </w:t>
      </w:r>
      <w:r w:rsidR="008520D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parate table(s) to eliminate transitive functional dependencies</w:t>
      </w:r>
    </w:p>
    <w:p w14:paraId="774865B4" w14:textId="6A978B1E" w:rsidR="006F7E1D" w:rsidRPr="00311434" w:rsidRDefault="006F7E1D"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NF PLUS no transitive dependencies (functional dependencies on non-primary-key attributes)</w:t>
      </w:r>
    </w:p>
    <w:p w14:paraId="52C0FAA7" w14:textId="3EF1F158" w:rsidR="00CE0283" w:rsidRPr="00311434" w:rsidRDefault="00CE0283" w:rsidP="008520D6">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n 3NF no transitive functional dependency exists for non-prime attributes in a relation. It will be when </w:t>
      </w:r>
      <w:r w:rsidR="008520D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n</w:t>
      </w:r>
      <w:r w:rsidR="008520D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key attribute </w:t>
      </w:r>
      <w:r w:rsidR="008520D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s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ependent on </w:t>
      </w:r>
      <w:r w:rsidR="008520D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n-key attribute or a functional dependency exist</w:t>
      </w:r>
      <w:r w:rsidR="008520D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between non</w:t>
      </w:r>
      <w:r w:rsidR="008520D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key attributes.</w:t>
      </w:r>
    </w:p>
    <w:p w14:paraId="510270CE" w14:textId="32321233" w:rsidR="005D2EFB" w:rsidRPr="00311434" w:rsidRDefault="004C55F3" w:rsidP="00842913">
      <w:pPr>
        <w:pStyle w:val="NoSpacing"/>
        <w:numPr>
          <w:ilvl w:val="0"/>
          <w:numId w:val="77"/>
        </w:numPr>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oyce-Codd Normal Form (BCNF)</w:t>
      </w:r>
    </w:p>
    <w:p w14:paraId="58B88D39" w14:textId="3899C09D" w:rsidR="00C86091" w:rsidRPr="00311434" w:rsidRDefault="00C86091"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NF table with one candidate key is already in BCNF</w:t>
      </w:r>
    </w:p>
    <w:p w14:paraId="7D7F16FB" w14:textId="1AA4497A" w:rsidR="001954AE" w:rsidRPr="00311434" w:rsidRDefault="001954AE"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t contains </w:t>
      </w:r>
      <w:r w:rsidR="008520D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ully functional dependency</w:t>
      </w:r>
    </w:p>
    <w:p w14:paraId="072AC14B" w14:textId="1CF6A97B" w:rsidR="004C55F3" w:rsidRPr="00311434" w:rsidRDefault="00C86091"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very determinant in the table is a candidate key</w:t>
      </w:r>
      <w:r w:rsidR="00E1694A"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2AFE3143" w14:textId="62C49A67" w:rsidR="00E1694A" w:rsidRPr="00311434" w:rsidRDefault="00E1694A"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CNF is the advance</w:t>
      </w:r>
      <w:r w:rsidR="008520D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version of 3NF. It is stricter than 3NF.</w:t>
      </w:r>
    </w:p>
    <w:p w14:paraId="74B4B406" w14:textId="77777777" w:rsidR="00E1694A" w:rsidRPr="00311434" w:rsidRDefault="00E1694A"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table is in BCNF if every functional dependency X → Y, X is the super key of the table.</w:t>
      </w:r>
    </w:p>
    <w:p w14:paraId="797C8C59" w14:textId="6533BD20" w:rsidR="00E255A0" w:rsidRPr="00311434" w:rsidRDefault="00E1694A"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 BCNF, the table should be in 3NF, and for every FD, LHS is super key.</w:t>
      </w:r>
    </w:p>
    <w:p w14:paraId="7669932E" w14:textId="015E4348" w:rsidR="00E62850" w:rsidRPr="00311434" w:rsidRDefault="00E62850" w:rsidP="00842913">
      <w:pPr>
        <w:pStyle w:val="NoSpacing"/>
        <w:numPr>
          <w:ilvl w:val="0"/>
          <w:numId w:val="77"/>
        </w:numPr>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4th Fourth normal form (4NF)</w:t>
      </w:r>
    </w:p>
    <w:p w14:paraId="4B4038CE" w14:textId="2B644EAA" w:rsidR="00E62850" w:rsidRPr="00311434" w:rsidRDefault="00E62850"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relation will be in 4NF if it is in Boyce Codd</w:t>
      </w:r>
      <w:r w:rsidR="008520D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normal form and has no multi-valued dependency.</w:t>
      </w:r>
    </w:p>
    <w:p w14:paraId="12188E0A" w14:textId="78C1EF5F" w:rsidR="00E62850" w:rsidRPr="00311434" w:rsidRDefault="00E62850"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 a dependency A → B, if for a single value of A, multiple values of B exist, then the relation</w:t>
      </w:r>
      <w:r w:rsidR="008520D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hip</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ill be a multi-valued dependency.</w:t>
      </w:r>
    </w:p>
    <w:p w14:paraId="1F4F390C" w14:textId="659BE933" w:rsidR="00A00E67" w:rsidRPr="00311434" w:rsidRDefault="00A00E67" w:rsidP="00842913">
      <w:pPr>
        <w:pStyle w:val="NoSpacing"/>
        <w:numPr>
          <w:ilvl w:val="0"/>
          <w:numId w:val="77"/>
        </w:numPr>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th Fifth normal form (5NF)</w:t>
      </w:r>
    </w:p>
    <w:p w14:paraId="34FC4B04" w14:textId="4EFA223A" w:rsidR="003633C7" w:rsidRPr="00311434" w:rsidRDefault="003633C7"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relation is in 5NF if it is in 4NF and </w:t>
      </w:r>
      <w:r w:rsidR="008520D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oes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t contain any join dependency and joining should be lossless.</w:t>
      </w:r>
    </w:p>
    <w:p w14:paraId="4DD6B164" w14:textId="6CFFD9BE" w:rsidR="003633C7" w:rsidRPr="00311434" w:rsidRDefault="003633C7"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NF is satisfied when all the tables are broken into as many tables as possible to avoid redundancy.</w:t>
      </w:r>
    </w:p>
    <w:p w14:paraId="414AF73E" w14:textId="1F8EDFD8" w:rsidR="00A00E67" w:rsidRPr="00311434" w:rsidRDefault="003633C7"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NF is also known as Project-join normal form (PJ/NF).</w:t>
      </w:r>
    </w:p>
    <w:p w14:paraId="472E1FE2" w14:textId="4F8A06B4" w:rsidR="00CA168C" w:rsidRPr="00311434" w:rsidRDefault="00CA168C"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noProof/>
          <w:color w:val="171717" w:themeColor="background2" w:themeShade="1A"/>
        </w:rPr>
        <w:drawing>
          <wp:inline distT="0" distB="0" distL="0" distR="0" wp14:anchorId="7D300CEA" wp14:editId="5593B3D4">
            <wp:extent cx="6134100" cy="6600825"/>
            <wp:effectExtent l="0" t="0" r="0" b="9525"/>
            <wp:docPr id="32515" name="Picture 32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15" name="Picture 32515"/>
                    <pic:cNvPicPr/>
                  </pic:nvPicPr>
                  <pic:blipFill>
                    <a:blip r:embed="rId210">
                      <a:extLst>
                        <a:ext uri="{28A0092B-C50C-407E-A947-70E740481C1C}">
                          <a14:useLocalDpi xmlns:a14="http://schemas.microsoft.com/office/drawing/2010/main" val="0"/>
                        </a:ext>
                      </a:extLst>
                    </a:blip>
                    <a:stretch>
                      <a:fillRect/>
                    </a:stretch>
                  </pic:blipFill>
                  <pic:spPr>
                    <a:xfrm>
                      <a:off x="0" y="0"/>
                      <a:ext cx="6134100" cy="6600825"/>
                    </a:xfrm>
                    <a:prstGeom prst="rect">
                      <a:avLst/>
                    </a:prstGeom>
                  </pic:spPr>
                </pic:pic>
              </a:graphicData>
            </a:graphic>
          </wp:inline>
        </w:drawing>
      </w:r>
    </w:p>
    <w:p w14:paraId="76E27959" w14:textId="77777777" w:rsidR="00BD4CDE" w:rsidRPr="00311434" w:rsidRDefault="00BD4CDE" w:rsidP="00A3505B">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Denormalization in Databases</w:t>
      </w:r>
    </w:p>
    <w:p w14:paraId="69D12C8A" w14:textId="63CD2A87" w:rsidR="00D75497" w:rsidRPr="00CC39B9" w:rsidRDefault="00BD4CDE" w:rsidP="00673301">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normalization is a database optimization technique in which we add redundant data to one or more tables. This can help us avoid costly joins in a relational database. Note that denormalization does not mean not doing normalization. It is an optimization technique that is applied after normalization.</w:t>
      </w:r>
    </w:p>
    <w:p w14:paraId="0394F7CB" w14:textId="3867310A" w:rsidR="00B85004" w:rsidRPr="00311434" w:rsidRDefault="00B85004" w:rsidP="00673301">
      <w:pPr>
        <w:pStyle w:val="NoSpacing"/>
        <w:jc w:val="both"/>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ypes of Denormalization</w:t>
      </w:r>
    </w:p>
    <w:p w14:paraId="62383AA8" w14:textId="7C21FDA2" w:rsidR="00B85004" w:rsidRPr="00311434" w:rsidRDefault="00B85004" w:rsidP="00673301">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two most common types of denormalization are two entities in </w:t>
      </w:r>
      <w:r w:rsidRPr="006A3D90">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one-to-one relationship</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two entities in a </w:t>
      </w:r>
      <w:r w:rsidRPr="006A3D90">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ne-to-many relationship</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3902485A" w14:textId="416415C1" w:rsidR="00BD4CDE" w:rsidRPr="00311434" w:rsidRDefault="00BD4CDE" w:rsidP="00842913">
      <w:pPr>
        <w:pStyle w:val="NoSpacing"/>
        <w:numPr>
          <w:ilvl w:val="0"/>
          <w:numId w:val="78"/>
        </w:numPr>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ros of </w:t>
      </w:r>
      <w:r w:rsidR="00E255A0"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normalization: -</w:t>
      </w:r>
    </w:p>
    <w:p w14:paraId="21F1DF47" w14:textId="2EB420CF" w:rsidR="00BD4CDE" w:rsidRPr="00311434" w:rsidRDefault="00BD4CDE"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trieving data is faster since we do fewer joins</w:t>
      </w:r>
      <w:r w:rsidR="006A3D90">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Queries to retrieve can be simpler</w:t>
      </w:r>
      <w:r w:rsidR="00E255A0"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d therefore less likely to have bugs),</w:t>
      </w:r>
      <w:r w:rsidR="006A3D90">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ince we need to look at fewer tables.</w:t>
      </w:r>
    </w:p>
    <w:p w14:paraId="064B551C" w14:textId="7BB788D8" w:rsidR="00BD4CDE" w:rsidRPr="00311434" w:rsidRDefault="00BD4CDE" w:rsidP="00842913">
      <w:pPr>
        <w:pStyle w:val="NoSpacing"/>
        <w:numPr>
          <w:ilvl w:val="0"/>
          <w:numId w:val="78"/>
        </w:numPr>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ns of </w:t>
      </w:r>
      <w:r w:rsidR="00E255A0"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normalization: -</w:t>
      </w:r>
    </w:p>
    <w:p w14:paraId="6A9E11F3" w14:textId="03CF3830" w:rsidR="00BD4CDE" w:rsidRPr="00311434" w:rsidRDefault="00BD4CDE"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pdates and inserts are more expensive.</w:t>
      </w:r>
      <w:r w:rsidR="006A3D90">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enormalization can make </w:t>
      </w:r>
      <w:r w:rsidR="008520D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n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pdate and insert code harder to write.</w:t>
      </w:r>
    </w:p>
    <w:p w14:paraId="4D239468" w14:textId="0EA5EDD0" w:rsidR="00BD4CDE" w:rsidRPr="00311434" w:rsidRDefault="00BD4CDE" w:rsidP="002162F9">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 may be inconsistent. Which is the “correct” value for a piece of data?</w:t>
      </w:r>
    </w:p>
    <w:p w14:paraId="2479F522" w14:textId="690140A8" w:rsidR="00BD4CDE" w:rsidRPr="00311434" w:rsidRDefault="00BD4CDE"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 redundancy necessities more storage.</w:t>
      </w:r>
    </w:p>
    <w:p w14:paraId="5056BE9F" w14:textId="77777777" w:rsidR="004830BE" w:rsidRPr="00311434" w:rsidRDefault="004830BE" w:rsidP="003F0ECB">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lational Decomposition</w:t>
      </w:r>
    </w:p>
    <w:p w14:paraId="2ADBBA59" w14:textId="77777777" w:rsidR="004830BE" w:rsidRPr="00311434" w:rsidRDefault="004830BE" w:rsidP="002162F9">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composition is used to eliminate some of the problems of bad design like anomalies, inconsistencies, and redundancy.</w:t>
      </w:r>
    </w:p>
    <w:p w14:paraId="76947CF2" w14:textId="51835BDB" w:rsidR="004830BE" w:rsidRPr="00311434" w:rsidRDefault="004830BE" w:rsidP="00673301">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en a relation in the relational model is not inappropriate normal form then the decomposition of a relation</w:t>
      </w:r>
      <w:r w:rsidR="008520D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hip</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s required.</w:t>
      </w:r>
      <w:r w:rsidR="00D00FE2"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 a database, it breaks the table into multiple tables.</w:t>
      </w:r>
    </w:p>
    <w:p w14:paraId="398A3FDC" w14:textId="77777777" w:rsidR="004830BE" w:rsidRPr="002162F9" w:rsidRDefault="004830BE" w:rsidP="00A3505B">
      <w:pPr>
        <w:pStyle w:val="NoSpacing"/>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162F9">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ypes of Decomposition</w:t>
      </w:r>
    </w:p>
    <w:p w14:paraId="07C09CCA" w14:textId="2A1804E2" w:rsidR="004830BE" w:rsidRPr="002162F9" w:rsidRDefault="004830BE" w:rsidP="00842913">
      <w:pPr>
        <w:pStyle w:val="NoSpacing"/>
        <w:numPr>
          <w:ilvl w:val="0"/>
          <w:numId w:val="51"/>
        </w:numPr>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162F9">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ssless Decomposition</w:t>
      </w:r>
    </w:p>
    <w:p w14:paraId="034B97E6" w14:textId="3767B35B" w:rsidR="004830BE" w:rsidRPr="00311434" w:rsidRDefault="004830BE" w:rsidP="00673301">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f the information is not lost from the relation that is decomposed, then the decomposition will be lossless.</w:t>
      </w:r>
      <w:r w:rsidR="00A7340D"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e process of normalization depends on being able to factor or decompose a table into two or smaller tables, in such a way that we can recapture the precise content of the original table by joining the decomposed parts.</w:t>
      </w:r>
    </w:p>
    <w:p w14:paraId="69581FCD" w14:textId="5553120C" w:rsidR="00726E8C" w:rsidRPr="002162F9" w:rsidRDefault="00726E8C" w:rsidP="00842913">
      <w:pPr>
        <w:pStyle w:val="NoSpacing"/>
        <w:numPr>
          <w:ilvl w:val="0"/>
          <w:numId w:val="51"/>
        </w:numPr>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162F9">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ssy Decomposition</w:t>
      </w:r>
    </w:p>
    <w:p w14:paraId="42BB6858" w14:textId="288BC1A7" w:rsidR="00E431FC" w:rsidRPr="00311434" w:rsidRDefault="00726E8C"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ata will be lost for more decomposition of </w:t>
      </w:r>
      <w:r w:rsidR="008520D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w:t>
      </w:r>
    </w:p>
    <w:p w14:paraId="1490EA8E" w14:textId="4A4257B4" w:rsidR="00BE432D" w:rsidRPr="00311434" w:rsidRDefault="00BE432D"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noProof/>
        </w:rPr>
        <w:drawing>
          <wp:inline distT="0" distB="0" distL="0" distR="0" wp14:anchorId="6E2B82D5" wp14:editId="3CFF362D">
            <wp:extent cx="6419850" cy="1714500"/>
            <wp:effectExtent l="0" t="0" r="0" b="0"/>
            <wp:docPr id="31825" name="Picture 31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6419850" cy="1714500"/>
                    </a:xfrm>
                    <a:prstGeom prst="rect">
                      <a:avLst/>
                    </a:prstGeom>
                  </pic:spPr>
                </pic:pic>
              </a:graphicData>
            </a:graphic>
          </wp:inline>
        </w:drawing>
      </w:r>
    </w:p>
    <w:p w14:paraId="58E72F77" w14:textId="246906F6" w:rsidR="00445868" w:rsidRPr="00311434" w:rsidRDefault="00445868" w:rsidP="00A3505B">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base</w:t>
      </w:r>
      <w:r w:rsidR="006D2755"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QL</w:t>
      </w: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Joins</w:t>
      </w:r>
    </w:p>
    <w:p w14:paraId="3814D03B" w14:textId="77777777" w:rsidR="00445868" w:rsidRPr="00311434" w:rsidRDefault="00445868"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oin is a combination of a Cartesian product followed by a selection process.</w:t>
      </w:r>
    </w:p>
    <w:p w14:paraId="118545C5" w14:textId="77777777" w:rsidR="00445868" w:rsidRPr="00311434" w:rsidRDefault="00445868" w:rsidP="00A3505B">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base join types:</w:t>
      </w:r>
    </w:p>
    <w:p w14:paraId="2187B4C9" w14:textId="6EFDC967" w:rsidR="002459B7" w:rsidRPr="00311434" w:rsidRDefault="002459B7" w:rsidP="00842913">
      <w:pPr>
        <w:pStyle w:val="NoSpacing"/>
        <w:numPr>
          <w:ilvl w:val="0"/>
          <w:numId w:val="50"/>
        </w:numPr>
        <w:spacing w:line="276" w:lineRule="auto"/>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n-ANSI Format Join</w:t>
      </w:r>
    </w:p>
    <w:p w14:paraId="3C5A0990" w14:textId="7850EC74" w:rsidR="004C3CBA" w:rsidRPr="00311434" w:rsidRDefault="004C3CBA" w:rsidP="00842913">
      <w:pPr>
        <w:pStyle w:val="NoSpacing"/>
        <w:numPr>
          <w:ilvl w:val="0"/>
          <w:numId w:val="52"/>
        </w:numPr>
        <w:spacing w:line="276" w:lineRule="auto"/>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n</w:t>
      </w:r>
      <w:r w:rsidR="008520D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roofErr w:type="spellStart"/>
      <w:r w:rsidR="00783E0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qui</w:t>
      </w:r>
      <w:proofErr w:type="spell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join</w:t>
      </w:r>
    </w:p>
    <w:p w14:paraId="32797F26" w14:textId="57139BF8" w:rsidR="0060089C" w:rsidRPr="00311434" w:rsidRDefault="0060089C" w:rsidP="00842913">
      <w:pPr>
        <w:pStyle w:val="NoSpacing"/>
        <w:numPr>
          <w:ilvl w:val="0"/>
          <w:numId w:val="52"/>
        </w:numPr>
        <w:spacing w:line="276" w:lineRule="auto"/>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lf</w:t>
      </w:r>
      <w:r w:rsidR="008520D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oin</w:t>
      </w:r>
    </w:p>
    <w:p w14:paraId="4DA38FFF" w14:textId="69AEF1CB" w:rsidR="00A94A8E" w:rsidRPr="00311434" w:rsidRDefault="00A94A8E" w:rsidP="00842913">
      <w:pPr>
        <w:pStyle w:val="NoSpacing"/>
        <w:numPr>
          <w:ilvl w:val="0"/>
          <w:numId w:val="52"/>
        </w:numPr>
        <w:spacing w:line="276" w:lineRule="auto"/>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qui</w:t>
      </w:r>
      <w:proofErr w:type="spell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Join</w:t>
      </w:r>
    </w:p>
    <w:p w14:paraId="777EE8C3" w14:textId="764034C2" w:rsidR="00827A9B" w:rsidRPr="00311434" w:rsidRDefault="00827A9B" w:rsidP="00842913">
      <w:pPr>
        <w:pStyle w:val="NoSpacing"/>
        <w:numPr>
          <w:ilvl w:val="0"/>
          <w:numId w:val="50"/>
        </w:numPr>
        <w:spacing w:line="276" w:lineRule="auto"/>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SI format join</w:t>
      </w:r>
    </w:p>
    <w:p w14:paraId="54ED06DA" w14:textId="397506F5" w:rsidR="00A94A8E" w:rsidRPr="00311434" w:rsidRDefault="00A94A8E" w:rsidP="00842913">
      <w:pPr>
        <w:pStyle w:val="NoSpacing"/>
        <w:numPr>
          <w:ilvl w:val="0"/>
          <w:numId w:val="53"/>
        </w:numPr>
        <w:spacing w:line="276" w:lineRule="auto"/>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mi Join</w:t>
      </w:r>
    </w:p>
    <w:p w14:paraId="7191B1A9" w14:textId="5521322C" w:rsidR="002162F9" w:rsidRDefault="00B0498F" w:rsidP="00842913">
      <w:pPr>
        <w:pStyle w:val="NoSpacing"/>
        <w:numPr>
          <w:ilvl w:val="0"/>
          <w:numId w:val="53"/>
        </w:numPr>
        <w:spacing w:line="276" w:lineRule="auto"/>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ft</w:t>
      </w:r>
      <w:r w:rsidR="00AC4190"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ight</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2162F9">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mi join</w:t>
      </w:r>
    </w:p>
    <w:p w14:paraId="5998BE3E" w14:textId="25CE2C99" w:rsidR="00B0498F" w:rsidRPr="00311434" w:rsidRDefault="00B0498F" w:rsidP="00842913">
      <w:pPr>
        <w:pStyle w:val="NoSpacing"/>
        <w:numPr>
          <w:ilvl w:val="0"/>
          <w:numId w:val="53"/>
        </w:numPr>
        <w:spacing w:line="276" w:lineRule="auto"/>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Anti Semi</w:t>
      </w:r>
      <w:proofErr w:type="spellEnd"/>
      <w:r w:rsidR="00AC4190"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join</w:t>
      </w:r>
    </w:p>
    <w:p w14:paraId="68E93040" w14:textId="3A36C597" w:rsidR="00A94A8E" w:rsidRPr="00311434" w:rsidRDefault="00A94A8E" w:rsidP="00842913">
      <w:pPr>
        <w:pStyle w:val="NoSpacing"/>
        <w:numPr>
          <w:ilvl w:val="0"/>
          <w:numId w:val="53"/>
        </w:numPr>
        <w:spacing w:line="276" w:lineRule="auto"/>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loom Join</w:t>
      </w:r>
    </w:p>
    <w:p w14:paraId="1142BFB0" w14:textId="4DB2275F" w:rsidR="002459B7" w:rsidRPr="00311434" w:rsidRDefault="002459B7" w:rsidP="00842913">
      <w:pPr>
        <w:pStyle w:val="NoSpacing"/>
        <w:numPr>
          <w:ilvl w:val="0"/>
          <w:numId w:val="53"/>
        </w:numPr>
        <w:spacing w:line="276" w:lineRule="auto"/>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atural Join</w:t>
      </w:r>
      <w:r w:rsidR="00C44233"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nner join, </w:t>
      </w:r>
      <w:proofErr w:type="spellStart"/>
      <w:r w:rsidR="00C44233"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lf join</w:t>
      </w:r>
      <w:proofErr w:type="spellEnd"/>
      <w:r w:rsidR="00C44233"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theta join, cross join/cartesian product, conditional join)</w:t>
      </w:r>
    </w:p>
    <w:p w14:paraId="5AF67666" w14:textId="67CF1368" w:rsidR="007B0413" w:rsidRPr="00311434" w:rsidRDefault="007B0413" w:rsidP="00842913">
      <w:pPr>
        <w:pStyle w:val="NoSpacing"/>
        <w:numPr>
          <w:ilvl w:val="0"/>
          <w:numId w:val="53"/>
        </w:numPr>
        <w:spacing w:line="276" w:lineRule="auto"/>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ner join (</w:t>
      </w:r>
      <w:proofErr w:type="spell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qui</w:t>
      </w:r>
      <w:proofErr w:type="spell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theta join</w:t>
      </w:r>
      <w:r w:rsidR="00FD71A3"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lf</w:t>
      </w:r>
      <w:r w:rsidR="008520D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FD71A3"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oin</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48C0900A" w14:textId="77777777" w:rsidR="002459B7" w:rsidRPr="00311434" w:rsidRDefault="002459B7" w:rsidP="00842913">
      <w:pPr>
        <w:pStyle w:val="NoSpacing"/>
        <w:numPr>
          <w:ilvl w:val="0"/>
          <w:numId w:val="53"/>
        </w:numPr>
        <w:spacing w:line="276" w:lineRule="auto"/>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ta (θ)</w:t>
      </w:r>
    </w:p>
    <w:p w14:paraId="26BBE4BC" w14:textId="00FF834D" w:rsidR="002459B7" w:rsidRPr="00311434" w:rsidRDefault="002459B7" w:rsidP="00842913">
      <w:pPr>
        <w:pStyle w:val="NoSpacing"/>
        <w:numPr>
          <w:ilvl w:val="0"/>
          <w:numId w:val="53"/>
        </w:numPr>
        <w:spacing w:line="276" w:lineRule="auto"/>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ross join</w:t>
      </w:r>
    </w:p>
    <w:p w14:paraId="2F25A49B" w14:textId="7ECF8A09" w:rsidR="007D6F7A" w:rsidRPr="00311434" w:rsidRDefault="007D6F7A" w:rsidP="00842913">
      <w:pPr>
        <w:pStyle w:val="NoSpacing"/>
        <w:numPr>
          <w:ilvl w:val="0"/>
          <w:numId w:val="53"/>
        </w:numPr>
        <w:spacing w:line="276" w:lineRule="auto"/>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ross products</w:t>
      </w:r>
    </w:p>
    <w:p w14:paraId="7AEF82BD" w14:textId="71FD6ADE" w:rsidR="00C52A90" w:rsidRPr="00311434" w:rsidRDefault="00C52A90" w:rsidP="00842913">
      <w:pPr>
        <w:pStyle w:val="NoSpacing"/>
        <w:numPr>
          <w:ilvl w:val="0"/>
          <w:numId w:val="53"/>
        </w:numPr>
        <w:spacing w:line="276" w:lineRule="auto"/>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ulti-join operation</w:t>
      </w:r>
    </w:p>
    <w:p w14:paraId="311A5180" w14:textId="77777777" w:rsidR="00445868" w:rsidRPr="00311434" w:rsidRDefault="00445868" w:rsidP="00842913">
      <w:pPr>
        <w:pStyle w:val="NoSpacing"/>
        <w:numPr>
          <w:ilvl w:val="0"/>
          <w:numId w:val="53"/>
        </w:numPr>
        <w:spacing w:line="276" w:lineRule="auto"/>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uter </w:t>
      </w:r>
    </w:p>
    <w:p w14:paraId="59B56946" w14:textId="286E291D" w:rsidR="00445868" w:rsidRPr="00311434" w:rsidRDefault="00787E70" w:rsidP="00842913">
      <w:pPr>
        <w:pStyle w:val="NoSpacing"/>
        <w:numPr>
          <w:ilvl w:val="1"/>
          <w:numId w:val="50"/>
        </w:numPr>
        <w:spacing w:line="276" w:lineRule="auto"/>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ft outer join</w:t>
      </w:r>
    </w:p>
    <w:p w14:paraId="1F94911A" w14:textId="273ED2E9" w:rsidR="00445868" w:rsidRPr="00311434" w:rsidRDefault="00787E70" w:rsidP="00842913">
      <w:pPr>
        <w:pStyle w:val="NoSpacing"/>
        <w:numPr>
          <w:ilvl w:val="1"/>
          <w:numId w:val="50"/>
        </w:numPr>
        <w:spacing w:line="276" w:lineRule="auto"/>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ight outer join</w:t>
      </w:r>
    </w:p>
    <w:p w14:paraId="218F50CA" w14:textId="5FC18356" w:rsidR="00445868" w:rsidRPr="00311434" w:rsidRDefault="00787E70" w:rsidP="00842913">
      <w:pPr>
        <w:pStyle w:val="NoSpacing"/>
        <w:numPr>
          <w:ilvl w:val="1"/>
          <w:numId w:val="50"/>
        </w:numPr>
        <w:spacing w:line="276" w:lineRule="auto"/>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ull out</w:t>
      </w:r>
      <w:r w:rsidR="0044586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r join</w:t>
      </w:r>
    </w:p>
    <w:p w14:paraId="716650BC" w14:textId="7DF90FCB" w:rsidR="009420DA" w:rsidRPr="00311434" w:rsidRDefault="0085507A" w:rsidP="00842913">
      <w:pPr>
        <w:pStyle w:val="NoSpacing"/>
        <w:numPr>
          <w:ilvl w:val="0"/>
          <w:numId w:val="50"/>
        </w:numPr>
        <w:spacing w:line="276" w:lineRule="auto"/>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veral different algorithms can be used to implement joins (natural, condition-join)</w:t>
      </w:r>
    </w:p>
    <w:p w14:paraId="24353A65" w14:textId="7966F860" w:rsidR="009420DA" w:rsidRPr="00311434" w:rsidRDefault="009420DA" w:rsidP="00842913">
      <w:pPr>
        <w:pStyle w:val="NoSpacing"/>
        <w:numPr>
          <w:ilvl w:val="0"/>
          <w:numId w:val="54"/>
        </w:numPr>
        <w:spacing w:line="276" w:lineRule="auto"/>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ested Loops join</w:t>
      </w:r>
    </w:p>
    <w:p w14:paraId="7E53784D" w14:textId="6C058998" w:rsidR="009420DA" w:rsidRPr="00311434" w:rsidRDefault="009420DA" w:rsidP="00842913">
      <w:pPr>
        <w:pStyle w:val="NoSpacing"/>
        <w:numPr>
          <w:ilvl w:val="0"/>
          <w:numId w:val="55"/>
        </w:numPr>
        <w:spacing w:line="276" w:lineRule="auto"/>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imple nested loop </w:t>
      </w:r>
      <w:r w:rsidR="00E1217E"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oin</w:t>
      </w:r>
    </w:p>
    <w:p w14:paraId="629D373E" w14:textId="65B844D3" w:rsidR="009420DA" w:rsidRPr="00311434" w:rsidRDefault="009420DA" w:rsidP="00842913">
      <w:pPr>
        <w:pStyle w:val="NoSpacing"/>
        <w:numPr>
          <w:ilvl w:val="0"/>
          <w:numId w:val="55"/>
        </w:numPr>
        <w:spacing w:line="276" w:lineRule="auto"/>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lock nested loop join</w:t>
      </w:r>
    </w:p>
    <w:p w14:paraId="2EB7563A" w14:textId="69354524" w:rsidR="009420DA" w:rsidRPr="00311434" w:rsidRDefault="009420DA" w:rsidP="00842913">
      <w:pPr>
        <w:pStyle w:val="NoSpacing"/>
        <w:numPr>
          <w:ilvl w:val="0"/>
          <w:numId w:val="55"/>
        </w:numPr>
        <w:spacing w:line="276" w:lineRule="auto"/>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dex nested loop join</w:t>
      </w:r>
    </w:p>
    <w:p w14:paraId="48F94B62" w14:textId="46A073CA" w:rsidR="009420DA" w:rsidRPr="00311434" w:rsidRDefault="009420DA" w:rsidP="00842913">
      <w:pPr>
        <w:pStyle w:val="NoSpacing"/>
        <w:numPr>
          <w:ilvl w:val="0"/>
          <w:numId w:val="54"/>
        </w:numPr>
        <w:spacing w:line="276" w:lineRule="auto"/>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ort merge join/external sort join</w:t>
      </w:r>
    </w:p>
    <w:p w14:paraId="75919368" w14:textId="26E25F36" w:rsidR="000504D8" w:rsidRPr="00311434" w:rsidRDefault="009420DA" w:rsidP="00842913">
      <w:pPr>
        <w:pStyle w:val="NoSpacing"/>
        <w:numPr>
          <w:ilvl w:val="0"/>
          <w:numId w:val="54"/>
        </w:numPr>
        <w:spacing w:line="276" w:lineRule="auto"/>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Hash join </w:t>
      </w:r>
    </w:p>
    <w:p w14:paraId="373CB75B" w14:textId="2BADD931" w:rsidR="002444FD" w:rsidRPr="00311434" w:rsidRDefault="00C331AD" w:rsidP="002444F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color w:val="171717" w:themeColor="background2" w:themeShade="1A"/>
        </w:rPr>
        <w:drawing>
          <wp:inline distT="0" distB="0" distL="0" distR="0" wp14:anchorId="504CA28D" wp14:editId="3119B1E7">
            <wp:extent cx="5838825" cy="417195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212">
                      <a:extLst>
                        <a:ext uri="{28A0092B-C50C-407E-A947-70E740481C1C}">
                          <a14:useLocalDpi xmlns:a14="http://schemas.microsoft.com/office/drawing/2010/main" val="0"/>
                        </a:ext>
                      </a:extLst>
                    </a:blip>
                    <a:stretch>
                      <a:fillRect/>
                    </a:stretch>
                  </pic:blipFill>
                  <pic:spPr>
                    <a:xfrm>
                      <a:off x="0" y="0"/>
                      <a:ext cx="5838825" cy="4171950"/>
                    </a:xfrm>
                    <a:prstGeom prst="rect">
                      <a:avLst/>
                    </a:prstGeom>
                  </pic:spPr>
                </pic:pic>
              </a:graphicData>
            </a:graphic>
          </wp:inline>
        </w:drawing>
      </w:r>
    </w:p>
    <w:p w14:paraId="4771F781" w14:textId="4C78414F" w:rsidR="00023C62" w:rsidRPr="00311434" w:rsidRDefault="00023C62" w:rsidP="002444F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noProof/>
        </w:rPr>
        <w:lastRenderedPageBreak/>
        <w:drawing>
          <wp:inline distT="0" distB="0" distL="0" distR="0" wp14:anchorId="3C6E5AE0" wp14:editId="41CAAC8E">
            <wp:extent cx="5943600" cy="3608705"/>
            <wp:effectExtent l="0" t="0" r="0" b="0"/>
            <wp:docPr id="32770" name="Picture 327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5943600" cy="3608705"/>
                    </a:xfrm>
                    <a:prstGeom prst="rect">
                      <a:avLst/>
                    </a:prstGeom>
                  </pic:spPr>
                </pic:pic>
              </a:graphicData>
            </a:graphic>
          </wp:inline>
        </w:drawing>
      </w:r>
    </w:p>
    <w:p w14:paraId="5B3B8F3D" w14:textId="10DE8557" w:rsidR="00B925B2" w:rsidRPr="00311434" w:rsidRDefault="0015394E" w:rsidP="002444F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color w:val="171717" w:themeColor="background2" w:themeShade="1A"/>
        </w:rPr>
        <w:lastRenderedPageBreak/>
        <w:drawing>
          <wp:inline distT="0" distB="0" distL="0" distR="0" wp14:anchorId="43AE02EB" wp14:editId="174AA1EC">
            <wp:extent cx="5962650" cy="5048250"/>
            <wp:effectExtent l="0" t="0" r="0" b="0"/>
            <wp:docPr id="22546" name="Picture 22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46" name="Picture 22546"/>
                    <pic:cNvPicPr/>
                  </pic:nvPicPr>
                  <pic:blipFill>
                    <a:blip r:embed="rId214">
                      <a:extLst>
                        <a:ext uri="{28A0092B-C50C-407E-A947-70E740481C1C}">
                          <a14:useLocalDpi xmlns:a14="http://schemas.microsoft.com/office/drawing/2010/main" val="0"/>
                        </a:ext>
                      </a:extLst>
                    </a:blip>
                    <a:stretch>
                      <a:fillRect/>
                    </a:stretch>
                  </pic:blipFill>
                  <pic:spPr>
                    <a:xfrm>
                      <a:off x="0" y="0"/>
                      <a:ext cx="5962650" cy="5048250"/>
                    </a:xfrm>
                    <a:prstGeom prst="rect">
                      <a:avLst/>
                    </a:prstGeom>
                  </pic:spPr>
                </pic:pic>
              </a:graphicData>
            </a:graphic>
          </wp:inline>
        </w:drawing>
      </w:r>
    </w:p>
    <w:p w14:paraId="687F93ED" w14:textId="399012FC" w:rsidR="002444FD" w:rsidRPr="00311434" w:rsidRDefault="002444FD" w:rsidP="002444FD">
      <w:pPr>
        <w:pStyle w:val="NoSpacing"/>
        <w:pBdr>
          <w:bottom w:val="double" w:sz="6" w:space="1" w:color="auto"/>
        </w:pBd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735115B" w14:textId="31F13CFF" w:rsidR="0015394E" w:rsidRPr="00311434" w:rsidRDefault="0015394E" w:rsidP="002444FD">
      <w:pPr>
        <w:pStyle w:val="NoSpacing"/>
        <w:pBdr>
          <w:bottom w:val="double" w:sz="6" w:space="1" w:color="auto"/>
        </w:pBd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EBDD4E9" w14:textId="239DB30E" w:rsidR="0015394E" w:rsidRPr="00311434" w:rsidRDefault="0015394E" w:rsidP="002444FD">
      <w:pPr>
        <w:pStyle w:val="NoSpacing"/>
        <w:pBdr>
          <w:bottom w:val="double" w:sz="6" w:space="1" w:color="auto"/>
        </w:pBd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3EAF3B4" w14:textId="17943582" w:rsidR="0015394E" w:rsidRPr="00311434" w:rsidRDefault="0015394E" w:rsidP="002444FD">
      <w:pPr>
        <w:pStyle w:val="NoSpacing"/>
        <w:pBdr>
          <w:bottom w:val="double" w:sz="6" w:space="1" w:color="auto"/>
        </w:pBd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BD56C1B" w14:textId="35A12445" w:rsidR="0015394E" w:rsidRPr="00311434" w:rsidRDefault="0015394E" w:rsidP="002444FD">
      <w:pPr>
        <w:pStyle w:val="NoSpacing"/>
        <w:pBdr>
          <w:bottom w:val="double" w:sz="6" w:space="1" w:color="auto"/>
        </w:pBd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1F94A74" w14:textId="53AA0062" w:rsidR="0015394E" w:rsidRPr="00311434" w:rsidRDefault="0015394E" w:rsidP="002444FD">
      <w:pPr>
        <w:pStyle w:val="NoSpacing"/>
        <w:pBdr>
          <w:bottom w:val="double" w:sz="6" w:space="1" w:color="auto"/>
        </w:pBd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BDD8AF1" w14:textId="3D281A24" w:rsidR="0015394E" w:rsidRPr="00311434" w:rsidRDefault="0015394E" w:rsidP="002444FD">
      <w:pPr>
        <w:pStyle w:val="NoSpacing"/>
        <w:pBdr>
          <w:bottom w:val="double" w:sz="6" w:space="1" w:color="auto"/>
        </w:pBd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67FA1B5" w14:textId="296B734C" w:rsidR="0015394E" w:rsidRPr="00311434" w:rsidRDefault="0015394E" w:rsidP="002444FD">
      <w:pPr>
        <w:pStyle w:val="NoSpacing"/>
        <w:pBdr>
          <w:bottom w:val="double" w:sz="6" w:space="1" w:color="auto"/>
        </w:pBd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A32FC95" w14:textId="3110AF08" w:rsidR="0015394E" w:rsidRPr="00311434" w:rsidRDefault="0015394E" w:rsidP="002444FD">
      <w:pPr>
        <w:pStyle w:val="NoSpacing"/>
        <w:pBdr>
          <w:bottom w:val="double" w:sz="6" w:space="1" w:color="auto"/>
        </w:pBd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81783A5" w14:textId="6922448E" w:rsidR="0015394E" w:rsidRPr="00311434" w:rsidRDefault="0015394E" w:rsidP="002444FD">
      <w:pPr>
        <w:pStyle w:val="NoSpacing"/>
        <w:pBdr>
          <w:bottom w:val="double" w:sz="6" w:space="1" w:color="auto"/>
        </w:pBd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2ACDFD7" w14:textId="1D14164C" w:rsidR="0015394E" w:rsidRPr="00311434" w:rsidRDefault="0015394E" w:rsidP="002444FD">
      <w:pPr>
        <w:pStyle w:val="NoSpacing"/>
        <w:pBdr>
          <w:bottom w:val="double" w:sz="6" w:space="1" w:color="auto"/>
        </w:pBd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6A81743" w14:textId="19911AEB" w:rsidR="0015394E" w:rsidRPr="00311434" w:rsidRDefault="0015394E" w:rsidP="002444FD">
      <w:pPr>
        <w:pStyle w:val="NoSpacing"/>
        <w:pBdr>
          <w:bottom w:val="double" w:sz="6" w:space="1" w:color="auto"/>
        </w:pBd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EC257F9" w14:textId="52E4190F" w:rsidR="0015394E" w:rsidRPr="00311434" w:rsidRDefault="0015394E" w:rsidP="002444FD">
      <w:pPr>
        <w:pStyle w:val="NoSpacing"/>
        <w:pBdr>
          <w:bottom w:val="double" w:sz="6" w:space="1" w:color="auto"/>
        </w:pBd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9554DEE" w14:textId="77777777" w:rsidR="00841AE7" w:rsidRPr="00311434" w:rsidRDefault="00841AE7" w:rsidP="002444FD">
      <w:pPr>
        <w:pStyle w:val="NoSpacing"/>
        <w:pBdr>
          <w:bottom w:val="double" w:sz="6" w:space="1" w:color="auto"/>
        </w:pBd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E01C56F" w14:textId="35001688" w:rsidR="0015394E" w:rsidRPr="00311434" w:rsidRDefault="0015394E" w:rsidP="002444FD">
      <w:pPr>
        <w:pStyle w:val="NoSpacing"/>
        <w:pBdr>
          <w:bottom w:val="double" w:sz="6" w:space="1" w:color="auto"/>
        </w:pBd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5B8B15F" w14:textId="77777777" w:rsidR="0015394E" w:rsidRPr="00311434" w:rsidRDefault="0015394E" w:rsidP="002444FD">
      <w:pPr>
        <w:pStyle w:val="NoSpacing"/>
        <w:pBdr>
          <w:bottom w:val="double" w:sz="6" w:space="1" w:color="auto"/>
        </w:pBd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15AD487" w14:textId="77777777" w:rsidR="002444FD" w:rsidRPr="00311434" w:rsidRDefault="002444FD" w:rsidP="002444FD">
      <w:pPr>
        <w:pStyle w:val="NoSpacing"/>
        <w:pBdr>
          <w:bottom w:val="single" w:sz="6" w:space="1" w:color="auto"/>
        </w:pBdr>
        <w:jc w:val="center"/>
        <w:rPr>
          <w:rFonts w:ascii="Minion-Regular" w:hAnsi="Minion-Regula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311434">
        <w:rPr>
          <w:rFonts w:ascii="Minion-Regular" w:hAnsi="Minion-Regula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D</w:t>
      </w:r>
    </w:p>
    <w:p w14:paraId="2A1E4EE2" w14:textId="77777777" w:rsidR="003E6C3C" w:rsidRPr="004C2C20" w:rsidRDefault="003E6C3C" w:rsidP="00CA0577">
      <w:pPr>
        <w:pStyle w:val="NoSpacing"/>
        <w:rPr>
          <w:rFonts w:ascii="Minion-Regular" w:eastAsiaTheme="majorEastAsia" w:hAnsi="Minion-Regular" w:cstheme="majorBidi"/>
          <w:b/>
          <w:bCs/>
          <w:color w:val="FF0000"/>
          <w:sz w:val="24"/>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C2C20">
        <w:rPr>
          <w:rFonts w:ascii="Minion-Regular" w:eastAsiaTheme="majorEastAsia" w:hAnsi="Minion-Regular" w:cstheme="majorBidi"/>
          <w:b/>
          <w:bCs/>
          <w:color w:val="FF0000"/>
          <w:sz w:val="24"/>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CHAPTER 7 FUNCTIONAL DEPENDENCIES IN THE DATABASE MANAGEMENT SYSTEM</w:t>
      </w:r>
    </w:p>
    <w:p w14:paraId="13EEAAE4" w14:textId="354D6FD9" w:rsidR="007835A3" w:rsidRDefault="007835A3" w:rsidP="007835A3">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835A3">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QL Server records two types of dependency:</w:t>
      </w:r>
    </w:p>
    <w:p w14:paraId="0A062FBC" w14:textId="77777777" w:rsidR="00BD140D" w:rsidRPr="00311434" w:rsidRDefault="00BD140D" w:rsidP="00BD140D">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unctional Dependency</w:t>
      </w:r>
    </w:p>
    <w:p w14:paraId="2A620881" w14:textId="77777777" w:rsidR="00BD140D" w:rsidRPr="00311434" w:rsidRDefault="00BD140D" w:rsidP="00BD140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unctional dependency (FD) is a set of constraints between two attributes in a relation. Functional dependency says that if two tuples have the same values for attributes A1, A2</w:t>
      </w:r>
      <w:proofErr w:type="gram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roofErr w:type="gram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 then those two tuples must have to have same values for attributes B1, B2, ..., Bn.</w:t>
      </w:r>
    </w:p>
    <w:p w14:paraId="0DED021A" w14:textId="77777777" w:rsidR="00BD140D" w:rsidRPr="00311434" w:rsidRDefault="00BD140D" w:rsidP="00BD140D">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unctional dependency is represented by an arrow sign (→) that is, X→Y, where X functionally determines Y. The left-hand side attributes determine the values of attributes on the right-hand side.</w:t>
      </w:r>
    </w:p>
    <w:p w14:paraId="76C8A245" w14:textId="37DF429C" w:rsidR="00BD140D" w:rsidRPr="007835A3" w:rsidRDefault="00BD140D" w:rsidP="007835A3">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ypes of schema dependency</w:t>
      </w:r>
    </w:p>
    <w:p w14:paraId="461EB416" w14:textId="77777777" w:rsidR="007835A3" w:rsidRPr="007835A3" w:rsidRDefault="007835A3" w:rsidP="007835A3">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835A3">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chema-bound and non-schema-bound dependencies. </w:t>
      </w:r>
    </w:p>
    <w:p w14:paraId="510002A7" w14:textId="10086B5B" w:rsidR="007835A3" w:rsidRDefault="00BD140D" w:rsidP="007835A3">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56457">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007835A3" w:rsidRPr="00356457">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chema-bound dependencies</w:t>
      </w:r>
      <w:r w:rsidR="007835A3" w:rsidRPr="00356457">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7835A3" w:rsidRPr="007835A3">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e those dependencies that prevent the referenced object from being altered or dropped without first removing the dependency.</w:t>
      </w:r>
    </w:p>
    <w:p w14:paraId="44FC38A4" w14:textId="77777777" w:rsidR="007835A3" w:rsidRDefault="007835A3" w:rsidP="007835A3">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835A3">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n </w:t>
      </w:r>
      <w:r w:rsidRPr="00356457">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ample</w:t>
      </w:r>
      <w:r w:rsidRPr="007835A3">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 a schema-bound reference would be a view created on a table using the WITH SCHEMABINDING option.</w:t>
      </w:r>
    </w:p>
    <w:p w14:paraId="1526F7E5" w14:textId="3347F57D" w:rsidR="00CA0577" w:rsidRDefault="00CA0577" w:rsidP="007835A3">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56457">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Non-schema-bound dependency:</w:t>
      </w:r>
      <w:r w:rsidRPr="00356457">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oes not prevent the referenced object from being altered or dropped.</w:t>
      </w:r>
    </w:p>
    <w:p w14:paraId="6AA19233" w14:textId="4D5E3FE6" w:rsidR="00356457" w:rsidRPr="00311434" w:rsidRDefault="00356457" w:rsidP="007835A3">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56457">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n </w:t>
      </w:r>
      <w:r w:rsidRPr="00356457">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ample</w:t>
      </w:r>
      <w:r w:rsidRPr="00356457">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 this is a stored procedure that selects from a table. The table can be dropped without first dropping the stored procedure or removing the reference to the table from that stored procedure. Consider the following.</w:t>
      </w:r>
    </w:p>
    <w:p w14:paraId="47FA9F1C" w14:textId="77777777" w:rsidR="00CA0577" w:rsidRPr="00311434" w:rsidRDefault="00CA0577" w:rsidP="00CA0577">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941B2">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unctional Dependency (FD)</w:t>
      </w:r>
      <w:r w:rsidRPr="006941B2">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s a constraint that determines the relation of one attribute to another attribute.</w:t>
      </w:r>
    </w:p>
    <w:p w14:paraId="74B6CD36" w14:textId="7CF72634" w:rsidR="00CA0577" w:rsidRPr="00311434" w:rsidRDefault="00273E52" w:rsidP="00CA0577">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w:t>
      </w:r>
      <w:r w:rsidR="00CA0577"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nctional dependency is denoted by an arrow “→”. The functional dependency of X on Y is represented by X → Y.</w:t>
      </w:r>
    </w:p>
    <w:p w14:paraId="23EB7ADE" w14:textId="77777777" w:rsidR="00CA0577" w:rsidRPr="00311434" w:rsidRDefault="00CA0577" w:rsidP="00CA0577">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 this example, if we know the value of the Employee number, we can obtain Employee Name, city, salary, etc. By this, we can say that the city, Employee Name, and salary are functionally dependent on the Employee number.</w:t>
      </w:r>
    </w:p>
    <w:tbl>
      <w:tblPr>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3316"/>
        <w:gridCol w:w="6014"/>
      </w:tblGrid>
      <w:tr w:rsidR="00CA0577" w:rsidRPr="00311434" w14:paraId="5E362812" w14:textId="77777777" w:rsidTr="00057C69">
        <w:trPr>
          <w:tblHeader/>
        </w:trPr>
        <w:tc>
          <w:tcPr>
            <w:tcW w:w="1777" w:type="pct"/>
            <w:shd w:val="clear" w:color="auto" w:fill="FFFFFF" w:themeFill="background1"/>
            <w:vAlign w:val="center"/>
            <w:hideMark/>
          </w:tcPr>
          <w:p w14:paraId="1BD56001" w14:textId="32EF0B71" w:rsidR="00CA0577" w:rsidRPr="00311434" w:rsidRDefault="00CA0577" w:rsidP="00257AB8">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Key Terms</w:t>
            </w:r>
            <w:r w:rsidR="009A2479">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9A2479" w:rsidRPr="009A2479">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 Functional Dependency in Databas</w:t>
            </w:r>
            <w:r w:rsidR="009A2479">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p>
        </w:tc>
        <w:tc>
          <w:tcPr>
            <w:tcW w:w="3223" w:type="pct"/>
            <w:shd w:val="clear" w:color="auto" w:fill="FFFFFF" w:themeFill="background1"/>
            <w:vAlign w:val="center"/>
            <w:hideMark/>
          </w:tcPr>
          <w:p w14:paraId="63D0D988" w14:textId="77777777" w:rsidR="00CA0577" w:rsidRPr="00311434" w:rsidRDefault="00CA0577" w:rsidP="00257AB8">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scription</w:t>
            </w:r>
          </w:p>
        </w:tc>
      </w:tr>
      <w:tr w:rsidR="00CA0577" w:rsidRPr="00311434" w14:paraId="5AA5654F" w14:textId="77777777" w:rsidTr="00057C69">
        <w:tc>
          <w:tcPr>
            <w:tcW w:w="1777" w:type="pct"/>
            <w:shd w:val="clear" w:color="auto" w:fill="FFFFFF" w:themeFill="background1"/>
            <w:vAlign w:val="center"/>
            <w:hideMark/>
          </w:tcPr>
          <w:p w14:paraId="5EAC296E" w14:textId="77777777" w:rsidR="00CA0577" w:rsidRPr="00311434" w:rsidRDefault="00CA0577" w:rsidP="00257AB8">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xiom</w:t>
            </w:r>
          </w:p>
        </w:tc>
        <w:tc>
          <w:tcPr>
            <w:tcW w:w="3223" w:type="pct"/>
            <w:shd w:val="clear" w:color="auto" w:fill="FFFFFF" w:themeFill="background1"/>
            <w:vAlign w:val="center"/>
            <w:hideMark/>
          </w:tcPr>
          <w:p w14:paraId="0DBE5A93" w14:textId="77777777" w:rsidR="00CA0577" w:rsidRPr="00311434" w:rsidRDefault="00CA0577" w:rsidP="00257AB8">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xioms are a set of inference rules used to infer all the functional dependencies on a relational database.</w:t>
            </w:r>
          </w:p>
        </w:tc>
      </w:tr>
      <w:tr w:rsidR="00CA0577" w:rsidRPr="00311434" w14:paraId="54CF7F84" w14:textId="77777777" w:rsidTr="00057C69">
        <w:tc>
          <w:tcPr>
            <w:tcW w:w="1777" w:type="pct"/>
            <w:shd w:val="clear" w:color="auto" w:fill="FFFFFF" w:themeFill="background1"/>
            <w:vAlign w:val="center"/>
            <w:hideMark/>
          </w:tcPr>
          <w:p w14:paraId="162C727A" w14:textId="77777777" w:rsidR="00CA0577" w:rsidRPr="00311434" w:rsidRDefault="00CA0577" w:rsidP="00257AB8">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composition</w:t>
            </w:r>
          </w:p>
        </w:tc>
        <w:tc>
          <w:tcPr>
            <w:tcW w:w="3223" w:type="pct"/>
            <w:shd w:val="clear" w:color="auto" w:fill="FFFFFF" w:themeFill="background1"/>
            <w:vAlign w:val="center"/>
            <w:hideMark/>
          </w:tcPr>
          <w:p w14:paraId="42305F94" w14:textId="77777777" w:rsidR="00CA0577" w:rsidRPr="00311434" w:rsidRDefault="00CA0577" w:rsidP="00257AB8">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t is a rule that suggests if you have a table that appears to contain two entities that are determined by the same primary key then you should consider breaking them up into two different tables.</w:t>
            </w:r>
          </w:p>
        </w:tc>
      </w:tr>
      <w:tr w:rsidR="00CA0577" w:rsidRPr="00311434" w14:paraId="3C26AA9E" w14:textId="77777777" w:rsidTr="00057C69">
        <w:tc>
          <w:tcPr>
            <w:tcW w:w="1777" w:type="pct"/>
            <w:shd w:val="clear" w:color="auto" w:fill="FFFFFF" w:themeFill="background1"/>
            <w:vAlign w:val="center"/>
            <w:hideMark/>
          </w:tcPr>
          <w:p w14:paraId="375BC11F" w14:textId="77777777" w:rsidR="00CA0577" w:rsidRPr="00311434" w:rsidRDefault="00CA0577" w:rsidP="00257AB8">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pendent</w:t>
            </w:r>
          </w:p>
        </w:tc>
        <w:tc>
          <w:tcPr>
            <w:tcW w:w="3223" w:type="pct"/>
            <w:shd w:val="clear" w:color="auto" w:fill="FFFFFF" w:themeFill="background1"/>
            <w:vAlign w:val="center"/>
            <w:hideMark/>
          </w:tcPr>
          <w:p w14:paraId="560C97C1" w14:textId="77777777" w:rsidR="00CA0577" w:rsidRPr="00311434" w:rsidRDefault="00CA0577" w:rsidP="00257AB8">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t is displayed on the right side of the functional dependency diagram.</w:t>
            </w:r>
          </w:p>
        </w:tc>
      </w:tr>
      <w:tr w:rsidR="00CA0577" w:rsidRPr="00311434" w14:paraId="733D6A85" w14:textId="77777777" w:rsidTr="00057C69">
        <w:tc>
          <w:tcPr>
            <w:tcW w:w="1777" w:type="pct"/>
            <w:shd w:val="clear" w:color="auto" w:fill="FFFFFF" w:themeFill="background1"/>
            <w:vAlign w:val="center"/>
            <w:hideMark/>
          </w:tcPr>
          <w:p w14:paraId="326C51A1" w14:textId="77777777" w:rsidR="00CA0577" w:rsidRPr="00311434" w:rsidRDefault="00CA0577" w:rsidP="00257AB8">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terminant</w:t>
            </w:r>
          </w:p>
        </w:tc>
        <w:tc>
          <w:tcPr>
            <w:tcW w:w="3223" w:type="pct"/>
            <w:shd w:val="clear" w:color="auto" w:fill="FFFFFF" w:themeFill="background1"/>
            <w:vAlign w:val="center"/>
            <w:hideMark/>
          </w:tcPr>
          <w:p w14:paraId="00846C5A" w14:textId="77777777" w:rsidR="00CA0577" w:rsidRPr="00311434" w:rsidRDefault="00CA0577" w:rsidP="00257AB8">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t is displayed on the left side of the functional dependency Diagram.</w:t>
            </w:r>
          </w:p>
        </w:tc>
      </w:tr>
      <w:tr w:rsidR="00CA0577" w:rsidRPr="00311434" w14:paraId="04528016" w14:textId="77777777" w:rsidTr="00057C69">
        <w:tc>
          <w:tcPr>
            <w:tcW w:w="1777" w:type="pct"/>
            <w:shd w:val="clear" w:color="auto" w:fill="FFFFFF" w:themeFill="background1"/>
            <w:vAlign w:val="center"/>
            <w:hideMark/>
          </w:tcPr>
          <w:p w14:paraId="162C6881" w14:textId="77777777" w:rsidR="00CA0577" w:rsidRPr="00311434" w:rsidRDefault="00CA0577" w:rsidP="00257AB8">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nion</w:t>
            </w:r>
          </w:p>
        </w:tc>
        <w:tc>
          <w:tcPr>
            <w:tcW w:w="3223" w:type="pct"/>
            <w:shd w:val="clear" w:color="auto" w:fill="FFFFFF" w:themeFill="background1"/>
            <w:vAlign w:val="center"/>
            <w:hideMark/>
          </w:tcPr>
          <w:p w14:paraId="40B1E95E" w14:textId="191772B7" w:rsidR="00CA0577" w:rsidRPr="00311434" w:rsidRDefault="00CA0577" w:rsidP="00257AB8">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t suggests that if two tables are separate, and the PK is the same, you should consider putting them. </w:t>
            </w:r>
            <w:r w:rsidR="00A155E4"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gether</w:t>
            </w:r>
          </w:p>
        </w:tc>
      </w:tr>
    </w:tbl>
    <w:p w14:paraId="474F1893" w14:textId="77777777" w:rsidR="006941B2" w:rsidRPr="006941B2" w:rsidRDefault="006941B2" w:rsidP="006941B2">
      <w:pPr>
        <w:pStyle w:val="NoSpacing"/>
        <w:jc w:val="both"/>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941B2">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mstrong’s Axioms</w:t>
      </w:r>
    </w:p>
    <w:p w14:paraId="406E9D70" w14:textId="21DAE61F" w:rsidR="006941B2" w:rsidRDefault="006941B2" w:rsidP="006941B2">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inclusion rule is one rule of implication by which FDs can be generated that are guaranteed to hold for all possible tables. It turns out that from a small set of basic rules of implication, we can derive all others. We list here three basic rules that we call Armstrong’s Axioms </w:t>
      </w:r>
    </w:p>
    <w:p w14:paraId="43EDC389" w14:textId="77777777" w:rsidR="009D089D" w:rsidRPr="009D089D" w:rsidRDefault="009D089D" w:rsidP="009D089D">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D089D">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mstrong’s Axioms property was developed by William Armstrong in 1974 to reason about functional dependencies.</w:t>
      </w:r>
    </w:p>
    <w:p w14:paraId="13732EA5" w14:textId="77777777" w:rsidR="009D089D" w:rsidRPr="009D089D" w:rsidRDefault="009D089D" w:rsidP="009D089D">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D089D">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property suggests rules that hold true if the following are satisfied:</w:t>
      </w:r>
    </w:p>
    <w:p w14:paraId="44D13B8B" w14:textId="77777777" w:rsidR="009D089D" w:rsidRPr="009D089D" w:rsidRDefault="009D089D" w:rsidP="00931C76">
      <w:pPr>
        <w:pStyle w:val="NoSpacing"/>
        <w:numPr>
          <w:ilvl w:val="0"/>
          <w:numId w:val="147"/>
        </w:numPr>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D089D">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nsitivity</w:t>
      </w:r>
    </w:p>
    <w:p w14:paraId="29E627E7" w14:textId="77777777" w:rsidR="009D089D" w:rsidRPr="009D089D" w:rsidRDefault="009D089D" w:rsidP="009D089D">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D089D">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f A-&gt;B and B-&gt;C, then A-&gt;C i.e. a transitive relation.</w:t>
      </w:r>
    </w:p>
    <w:p w14:paraId="7D958BAD" w14:textId="77777777" w:rsidR="009D089D" w:rsidRPr="009D089D" w:rsidRDefault="009D089D" w:rsidP="00931C76">
      <w:pPr>
        <w:pStyle w:val="NoSpacing"/>
        <w:numPr>
          <w:ilvl w:val="0"/>
          <w:numId w:val="147"/>
        </w:numPr>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D089D">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flexivity</w:t>
      </w:r>
    </w:p>
    <w:p w14:paraId="6D1C65FA" w14:textId="77777777" w:rsidR="009D089D" w:rsidRPr="009D089D" w:rsidRDefault="009D089D" w:rsidP="009D089D">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D089D">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gt; B, if B is a subset of A.</w:t>
      </w:r>
    </w:p>
    <w:p w14:paraId="65BAFB1E" w14:textId="520BD8A9" w:rsidR="009D089D" w:rsidRPr="00057C69" w:rsidRDefault="009D089D" w:rsidP="00931C76">
      <w:pPr>
        <w:pStyle w:val="NoSpacing"/>
        <w:numPr>
          <w:ilvl w:val="0"/>
          <w:numId w:val="147"/>
        </w:numPr>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D089D">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ugmentation</w:t>
      </w:r>
      <w:r w:rsidR="00057C69">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gt; </w:t>
      </w:r>
      <w:r w:rsidRPr="00057C69">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last rule suggests: AC-&gt;BC, if A-&gt;B</w:t>
      </w:r>
    </w:p>
    <w:p w14:paraId="7659326D" w14:textId="77777777" w:rsidR="006941B2" w:rsidRPr="00BD140D" w:rsidRDefault="006941B2" w:rsidP="006941B2">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D140D">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Inference Rule (IR)</w:t>
      </w:r>
    </w:p>
    <w:p w14:paraId="56F06A98" w14:textId="77777777" w:rsidR="006941B2" w:rsidRPr="00273E52" w:rsidRDefault="006941B2" w:rsidP="006941B2">
      <w:pPr>
        <w:pStyle w:val="NoSpacing"/>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73E52">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mstrong's axioms are the basic inference rule.</w:t>
      </w:r>
    </w:p>
    <w:p w14:paraId="603631BE" w14:textId="77777777" w:rsidR="006941B2" w:rsidRPr="00311434" w:rsidRDefault="006941B2" w:rsidP="006941B2">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mstrong's axioms are used to conclude functional dependencies on a relational database.</w:t>
      </w:r>
    </w:p>
    <w:p w14:paraId="6C0883A9" w14:textId="2597A40A" w:rsidR="00CA0577" w:rsidRPr="00311434" w:rsidRDefault="006941B2" w:rsidP="006941B2">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inference rule is a type of assertion. It can apply to a set of FD (functional dependency) to derive other FD.</w:t>
      </w:r>
    </w:p>
    <w:p w14:paraId="1DAFE907" w14:textId="77777777" w:rsidR="00CA0577" w:rsidRPr="009D089D" w:rsidRDefault="00CA0577" w:rsidP="00CA0577">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D089D">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Functional dependency has 6 types of inference rules:</w:t>
      </w:r>
    </w:p>
    <w:p w14:paraId="008B6420" w14:textId="77777777" w:rsidR="00CA0577" w:rsidRPr="00311434" w:rsidRDefault="00CA0577" w:rsidP="00CA0577">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 Reflexive Rule (IR1)</w:t>
      </w:r>
    </w:p>
    <w:p w14:paraId="7E8CC409" w14:textId="77777777" w:rsidR="00CA0577" w:rsidRPr="00311434" w:rsidRDefault="00CA0577" w:rsidP="00CA0577">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 Augmentation Rule (IR2)</w:t>
      </w:r>
    </w:p>
    <w:p w14:paraId="7949981C" w14:textId="77777777" w:rsidR="00CA0577" w:rsidRPr="00311434" w:rsidRDefault="00CA0577" w:rsidP="00CA0577">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 Transitive Rule (IR3)</w:t>
      </w:r>
    </w:p>
    <w:p w14:paraId="175D65E2" w14:textId="77777777" w:rsidR="00CA0577" w:rsidRPr="00311434" w:rsidRDefault="00CA0577" w:rsidP="00CA0577">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 Union Rule (IR4)</w:t>
      </w:r>
    </w:p>
    <w:p w14:paraId="751A3E61" w14:textId="77777777" w:rsidR="00CA0577" w:rsidRPr="00311434" w:rsidRDefault="00CA0577" w:rsidP="00CA0577">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 Decomposition Rule (IR5)</w:t>
      </w:r>
    </w:p>
    <w:p w14:paraId="0AD800AF" w14:textId="457CDBB7" w:rsidR="00CA0577" w:rsidRDefault="00CA0577" w:rsidP="00CA0577">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 Pseudo transitive Rule (IR6)</w:t>
      </w:r>
    </w:p>
    <w:p w14:paraId="4C991203" w14:textId="77777777" w:rsidR="006941B2" w:rsidRDefault="006941B2" w:rsidP="006941B2">
      <w:pPr>
        <w:pStyle w:val="NoSpacing"/>
        <w:jc w:val="both"/>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B9EED5A" w14:textId="77777777" w:rsidR="00CA0577" w:rsidRPr="002B381D" w:rsidRDefault="00CA0577" w:rsidP="00CA0577">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81D">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unctional Dependency type</w:t>
      </w:r>
    </w:p>
    <w:p w14:paraId="3B045CE1" w14:textId="77777777" w:rsidR="00CA0577" w:rsidRPr="00311434" w:rsidRDefault="00CA0577" w:rsidP="00CA0577">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ependencies in DBMS are a relation between two or more attributes. It has the following types in DBMS </w:t>
      </w:r>
    </w:p>
    <w:p w14:paraId="316BECA5" w14:textId="77777777" w:rsidR="00CA0577" w:rsidRPr="00311434" w:rsidRDefault="00CA0577" w:rsidP="00CA0577">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unctional Dependency</w:t>
      </w:r>
    </w:p>
    <w:p w14:paraId="146245AB" w14:textId="7874F399" w:rsidR="00CA0577" w:rsidRDefault="00CA0577" w:rsidP="00CA0577">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f the information stored in a table can uniquely determine another information in the same table, then it is called Functional Dependency. Consider it as an association between two attributes of the same relation.</w:t>
      </w:r>
    </w:p>
    <w:p w14:paraId="39B21B02" w14:textId="5413F92C" w:rsidR="00505731" w:rsidRPr="00505731" w:rsidRDefault="00505731" w:rsidP="00CA0577">
      <w:pPr>
        <w:pStyle w:val="NoSpacing"/>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0058A">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ajor type are </w:t>
      </w:r>
      <w:proofErr w:type="gramStart"/>
      <w:r w:rsidRPr="0090058A">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ivial</w:t>
      </w:r>
      <w:proofErr w:type="gramEnd"/>
      <w:r w:rsidRPr="0090058A">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non-</w:t>
      </w:r>
      <w:proofErr w:type="spellStart"/>
      <w:r w:rsidRPr="0090058A">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ival</w:t>
      </w:r>
      <w:proofErr w:type="spellEnd"/>
      <w:r w:rsidRPr="0090058A">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complete functional</w:t>
      </w:r>
      <w:r>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multivalued, transitive</w:t>
      </w:r>
      <w:r w:rsidRPr="00C23459">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90058A">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pendency</w:t>
      </w:r>
    </w:p>
    <w:p w14:paraId="19176ECA" w14:textId="77777777" w:rsidR="00CA0577" w:rsidRPr="00311434" w:rsidRDefault="00CA0577" w:rsidP="00CA0577">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rtial Dependency</w:t>
      </w:r>
    </w:p>
    <w:p w14:paraId="330201AB" w14:textId="77777777" w:rsidR="00CA0577" w:rsidRPr="00311434" w:rsidRDefault="00CA0577" w:rsidP="00CA0577">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rtial Dependency occurs when a nonprime attribute is functionally dependent on part of a candidate key.</w:t>
      </w:r>
    </w:p>
    <w:p w14:paraId="6F06BF21" w14:textId="77777777" w:rsidR="00CA0577" w:rsidRPr="00311434" w:rsidRDefault="00CA0577" w:rsidP="00CA0577">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ultivalued Dependency</w:t>
      </w:r>
    </w:p>
    <w:p w14:paraId="70DF5629" w14:textId="795D69AF" w:rsidR="00CA0577" w:rsidRDefault="00CA0577" w:rsidP="00CA0577">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en the existence of one or more rows in a table implies one or more other rows in the same table, then the Multi-valued dependencies occur.</w:t>
      </w:r>
    </w:p>
    <w:p w14:paraId="5505A69C" w14:textId="77777777" w:rsidR="00263F3B" w:rsidRPr="00311434" w:rsidRDefault="00263F3B" w:rsidP="00263F3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ultivalued dependency occurs when two attributes in a table are independent of each other but, both depend on a third attribute.</w:t>
      </w:r>
    </w:p>
    <w:p w14:paraId="54D59BC4" w14:textId="77777777" w:rsidR="00263F3B" w:rsidRPr="00311434" w:rsidRDefault="00263F3B" w:rsidP="00263F3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multivalued dependency consists of at least two attributes that are dependent on a third attribute that's why it always requires at least three attributes.</w:t>
      </w:r>
    </w:p>
    <w:p w14:paraId="21C59A07" w14:textId="77777777" w:rsidR="00263F3B" w:rsidRPr="00C23459" w:rsidRDefault="00263F3B" w:rsidP="00263F3B">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23459">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oin Dependency</w:t>
      </w:r>
    </w:p>
    <w:p w14:paraId="34B2C0A1" w14:textId="77777777" w:rsidR="00263F3B" w:rsidRPr="00311434" w:rsidRDefault="00263F3B" w:rsidP="00263F3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oin decomposition is a further generalization of Multivalued dependencies.</w:t>
      </w:r>
    </w:p>
    <w:p w14:paraId="4894C245" w14:textId="77777777" w:rsidR="00263F3B" w:rsidRDefault="00263F3B" w:rsidP="00263F3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f the join of R1 and R2 over C is equal to relation R, then we can say that a join dependency (JD) exists.</w:t>
      </w:r>
    </w:p>
    <w:p w14:paraId="0DEDAC7B" w14:textId="77777777" w:rsidR="00263F3B" w:rsidRPr="00263F3B" w:rsidRDefault="00263F3B" w:rsidP="00263F3B">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63F3B">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clusion Dependency</w:t>
      </w:r>
    </w:p>
    <w:p w14:paraId="0FAC6227" w14:textId="4BD1668A" w:rsidR="00263F3B" w:rsidRPr="00311434" w:rsidRDefault="00263F3B" w:rsidP="00CA0577">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ultivalued dependency and join dependency can be used to guide database design although they both are less common than functional dependencies. The inclusion dependency is a statement in which some columns of a relation are contained in other columns.</w:t>
      </w:r>
    </w:p>
    <w:p w14:paraId="42F968CB" w14:textId="77777777" w:rsidR="00CA0577" w:rsidRPr="00C23459" w:rsidRDefault="00CA0577" w:rsidP="00CA0577">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23459">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nsitive Dependency</w:t>
      </w:r>
    </w:p>
    <w:p w14:paraId="3D00EC8A" w14:textId="3398A66E" w:rsidR="00CA0577" w:rsidRPr="00311434" w:rsidRDefault="00CA0577" w:rsidP="00CA0577">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en an indirect relationship causes functional dependency it is called Transitive Dependency.</w:t>
      </w:r>
    </w:p>
    <w:p w14:paraId="677F4518" w14:textId="77777777" w:rsidR="00CA0577" w:rsidRPr="00311434" w:rsidRDefault="00CA0577" w:rsidP="00CA0577">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ully-functionally Dependency</w:t>
      </w:r>
    </w:p>
    <w:p w14:paraId="2F46C5BA" w14:textId="77777777" w:rsidR="0090058A" w:rsidRDefault="00CA0577" w:rsidP="00CA0577">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 attribute is fully functional dependent on another attribute if it is Functionally Dependent on that attribute and not on any of its proper subset</w:t>
      </w:r>
    </w:p>
    <w:p w14:paraId="17D6F4BE" w14:textId="77777777" w:rsidR="00CA0577" w:rsidRPr="00311434" w:rsidRDefault="00CA0577" w:rsidP="00CA0577">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ivial functional dependency</w:t>
      </w:r>
    </w:p>
    <w:p w14:paraId="2C77CA82" w14:textId="77777777" w:rsidR="00CA0577" w:rsidRPr="00311434" w:rsidRDefault="00CA0577" w:rsidP="00CA0577">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 B has trivial functional dependency if B is a subset of A.</w:t>
      </w:r>
    </w:p>
    <w:p w14:paraId="0AA09A86" w14:textId="2EC9E313" w:rsidR="00CA0577" w:rsidRDefault="00CA0577" w:rsidP="00CA0577">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following dependencies are also trivial: A → A, B → B</w:t>
      </w:r>
    </w:p>
    <w:p w14:paraId="1219221A" w14:textId="6FA3EC0B" w:rsidR="0090058A" w:rsidRPr="00311434" w:rsidRDefault="0090058A" w:rsidP="0090058A">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gramStart"/>
      <w:r w:rsidRPr="0090058A">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90058A">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ptId</w:t>
      </w:r>
      <w:proofErr w:type="spellEnd"/>
      <w:proofErr w:type="gramEnd"/>
      <w:r w:rsidRPr="0090058A">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90058A">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ptName</w:t>
      </w:r>
      <w:proofErr w:type="spellEnd"/>
      <w:r w:rsidRPr="0090058A">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gt; Dept Id</w:t>
      </w:r>
    </w:p>
    <w:p w14:paraId="4E54AA1F" w14:textId="77777777" w:rsidR="00CA0577" w:rsidRPr="00311434" w:rsidRDefault="00CA0577" w:rsidP="00CA0577">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n-trivial functional dependency</w:t>
      </w:r>
    </w:p>
    <w:p w14:paraId="210F3DE2" w14:textId="77777777" w:rsidR="00CA0577" w:rsidRPr="00311434" w:rsidRDefault="00CA0577" w:rsidP="00CA0577">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 B has a non-trivial functional dependency if B is not a subset of A.</w:t>
      </w:r>
    </w:p>
    <w:p w14:paraId="33AE9291" w14:textId="77777777" w:rsidR="0090058A" w:rsidRPr="0090058A" w:rsidRDefault="00CA0577" w:rsidP="0090058A">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 xml:space="preserve">Trivial − If a functional dependency (FD) X → Y holds, where Y is a subset of X, then it is called a trivial FD. </w:t>
      </w:r>
      <w:r w:rsidR="0090058A" w:rsidRPr="0090058A">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t occurs when B is not a subset of </w:t>
      </w:r>
      <w:proofErr w:type="spellStart"/>
      <w:r w:rsidR="0090058A" w:rsidRPr="0090058A">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roofErr w:type="spellEnd"/>
      <w:r w:rsidR="0090058A" w:rsidRPr="0090058A">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 −</w:t>
      </w:r>
    </w:p>
    <w:p w14:paraId="4B399560" w14:textId="77777777" w:rsidR="0090058A" w:rsidRPr="0090058A" w:rsidRDefault="0090058A" w:rsidP="0090058A">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0058A">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gt;B</w:t>
      </w:r>
    </w:p>
    <w:p w14:paraId="57C89722" w14:textId="77777777" w:rsidR="00F51BD6" w:rsidRDefault="0090058A" w:rsidP="0090058A">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90058A">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ptId</w:t>
      </w:r>
      <w:proofErr w:type="spellEnd"/>
      <w:r w:rsidRPr="0090058A">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gramStart"/>
      <w:r w:rsidRPr="0090058A">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gt;  </w:t>
      </w:r>
      <w:proofErr w:type="spellStart"/>
      <w:r w:rsidRPr="0090058A">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ptName</w:t>
      </w:r>
      <w:proofErr w:type="spellEnd"/>
      <w:proofErr w:type="gramEnd"/>
    </w:p>
    <w:p w14:paraId="38F25864" w14:textId="07C97CE2" w:rsidR="00CA0577" w:rsidRPr="00311434" w:rsidRDefault="00CA0577" w:rsidP="0090058A">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n-trivial − If an FD X → Y holds, where Y is not a subset of X, then it is called a non-trivial FD.</w:t>
      </w:r>
    </w:p>
    <w:p w14:paraId="4435BE0F" w14:textId="4E991151" w:rsidR="00CA0577" w:rsidRPr="00311434" w:rsidRDefault="00CA0577" w:rsidP="00CA0577">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mpletely non-trivial</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If an FD X → Y holds, where x intersects Y = Φ, it is said to be a completely non-trivial FD.</w:t>
      </w:r>
      <w:r w:rsidR="0090058A" w:rsidRPr="0090058A">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90058A"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hen </w:t>
      </w:r>
      <w:proofErr w:type="spellStart"/>
      <w:r w:rsidR="0090058A"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roofErr w:type="spellEnd"/>
      <w:r w:rsidR="0090058A"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tersection B is NULL, then A → B is called a complete non-trivial.</w:t>
      </w:r>
      <w:r w:rsidR="00F51BD6">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F51BD6" w:rsidRPr="00F51BD6">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gt;B</w:t>
      </w:r>
      <w:r w:rsidR="00F51BD6">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00F51BD6">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tersaction</w:t>
      </w:r>
      <w:proofErr w:type="spellEnd"/>
      <w:r w:rsidR="00F51BD6">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s empty.</w:t>
      </w:r>
    </w:p>
    <w:p w14:paraId="5CC91519" w14:textId="77777777" w:rsidR="00CA0577" w:rsidRPr="00311434" w:rsidRDefault="00CA0577" w:rsidP="00CA0577">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ultivalued Dependency and its types</w:t>
      </w:r>
    </w:p>
    <w:p w14:paraId="293B3D25" w14:textId="77777777" w:rsidR="00CA0577" w:rsidRPr="00311434" w:rsidRDefault="00CA0577" w:rsidP="00CA0577">
      <w:pPr>
        <w:pStyle w:val="NoSpacing"/>
        <w:numPr>
          <w:ilvl w:val="0"/>
          <w:numId w:val="3"/>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oin Dependency</w:t>
      </w:r>
    </w:p>
    <w:p w14:paraId="60A57ED8" w14:textId="77777777" w:rsidR="00CA0577" w:rsidRPr="00311434" w:rsidRDefault="00CA0577" w:rsidP="00CA0577">
      <w:pPr>
        <w:pStyle w:val="NoSpacing"/>
        <w:numPr>
          <w:ilvl w:val="0"/>
          <w:numId w:val="3"/>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oin decomposition is a further generalization of Multivalued dependencies.</w:t>
      </w:r>
    </w:p>
    <w:p w14:paraId="2A85DE9B" w14:textId="67703FCB" w:rsidR="00263F3B" w:rsidRDefault="00CA0577" w:rsidP="00263F3B">
      <w:pPr>
        <w:pStyle w:val="NoSpacing"/>
        <w:numPr>
          <w:ilvl w:val="0"/>
          <w:numId w:val="3"/>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clusion Dependency</w:t>
      </w:r>
    </w:p>
    <w:p w14:paraId="584C4176" w14:textId="3AC447C9" w:rsidR="00921B9E" w:rsidRPr="00921B9E" w:rsidRDefault="00921B9E" w:rsidP="00921B9E">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21B9E">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ample of Dependency diagrams and flow</w:t>
      </w:r>
    </w:p>
    <w:p w14:paraId="2DD0AE1F" w14:textId="14848198" w:rsidR="00263F3B" w:rsidRPr="00311434" w:rsidRDefault="00921B9E" w:rsidP="00263F3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Minion-Regular" w:hAnsi="Minion-Regular"/>
          <w:noProof/>
          <w:color w:val="171717" w:themeColor="background2" w:themeShade="1A"/>
        </w:rPr>
        <w:drawing>
          <wp:anchor distT="0" distB="0" distL="114300" distR="114300" simplePos="0" relativeHeight="251658240" behindDoc="0" locked="0" layoutInCell="1" allowOverlap="1" wp14:anchorId="2ABB7B12" wp14:editId="6FB456B5">
            <wp:simplePos x="914400" y="3038475"/>
            <wp:positionH relativeFrom="column">
              <wp:align>left</wp:align>
            </wp:positionH>
            <wp:positionV relativeFrom="paragraph">
              <wp:align>top</wp:align>
            </wp:positionV>
            <wp:extent cx="2857500" cy="638175"/>
            <wp:effectExtent l="0" t="0" r="0" b="9525"/>
            <wp:wrapSquare wrapText="bothSides"/>
            <wp:docPr id="32266" name="Picture 32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66" name="Picture 32266"/>
                    <pic:cNvPicPr/>
                  </pic:nvPicPr>
                  <pic:blipFill>
                    <a:blip r:embed="rId215">
                      <a:extLst>
                        <a:ext uri="{28A0092B-C50C-407E-A947-70E740481C1C}">
                          <a14:useLocalDpi xmlns:a14="http://schemas.microsoft.com/office/drawing/2010/main" val="0"/>
                        </a:ext>
                      </a:extLst>
                    </a:blip>
                    <a:stretch>
                      <a:fillRect/>
                    </a:stretch>
                  </pic:blipFill>
                  <pic:spPr>
                    <a:xfrm>
                      <a:off x="0" y="0"/>
                      <a:ext cx="2857500" cy="638175"/>
                    </a:xfrm>
                    <a:prstGeom prst="rect">
                      <a:avLst/>
                    </a:prstGeom>
                  </pic:spPr>
                </pic:pic>
              </a:graphicData>
            </a:graphic>
          </wp:anchor>
        </w:drawing>
      </w:r>
    </w:p>
    <w:p w14:paraId="0E80B93D" w14:textId="77777777" w:rsidR="00CA0577" w:rsidRPr="00311434" w:rsidRDefault="00CA0577" w:rsidP="00CA0577">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rPr>
        <w:drawing>
          <wp:inline distT="0" distB="0" distL="0" distR="0" wp14:anchorId="309946A8" wp14:editId="2532A883">
            <wp:extent cx="5715000" cy="1438275"/>
            <wp:effectExtent l="0" t="0" r="0" b="952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4"/>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715000" cy="1438275"/>
                    </a:xfrm>
                    <a:prstGeom prst="rect">
                      <a:avLst/>
                    </a:prstGeom>
                    <a:noFill/>
                    <a:ln>
                      <a:noFill/>
                    </a:ln>
                  </pic:spPr>
                </pic:pic>
              </a:graphicData>
            </a:graphic>
          </wp:inline>
        </w:drawing>
      </w:r>
    </w:p>
    <w:p w14:paraId="7B4F2176" w14:textId="77777777" w:rsidR="00CA0577" w:rsidRPr="002B381D" w:rsidRDefault="00CA0577" w:rsidP="00CA0577">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81D">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pendency Preserving</w:t>
      </w:r>
    </w:p>
    <w:p w14:paraId="25C3B6F0" w14:textId="77777777" w:rsidR="00CA0577" w:rsidRPr="00311434" w:rsidRDefault="00CA0577" w:rsidP="00CA0577">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f a relation R is decomposed into relations R1 and R2, then the dependencies of R either must be a part of R1 or R2 or must be derivable from the combination of functional dependencies of R1 and R2.</w:t>
      </w:r>
    </w:p>
    <w:p w14:paraId="604DCD75" w14:textId="4C3194FD" w:rsidR="00CA0577" w:rsidRDefault="00CA0577" w:rsidP="00CA0577">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 example, suppose there is a relation R (A, B, C, D) with a functional dependency set (A-&gt;BC). The relational R is decomposed into R1(ABC) and R2(AD) which is dependency preserving because FD A-&gt;BC is a part of relation R1(ABC)</w:t>
      </w:r>
    </w:p>
    <w:p w14:paraId="5D5372B7" w14:textId="77777777" w:rsidR="002B381D" w:rsidRPr="00273E52" w:rsidRDefault="002B381D" w:rsidP="002B381D">
      <w:pPr>
        <w:pStyle w:val="NoSpacing"/>
        <w:jc w:val="both"/>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73E52">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nd the canonical cover?</w:t>
      </w:r>
    </w:p>
    <w:p w14:paraId="6564C466" w14:textId="77777777" w:rsidR="002B381D" w:rsidRPr="00311434" w:rsidRDefault="002B381D" w:rsidP="002B381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olution: Given FD = </w:t>
      </w:r>
      <w:proofErr w:type="gram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B</w:t>
      </w:r>
      <w:proofErr w:type="gram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A, AD → BC, C → ABD }, now decompose the FD using decomposition rule( Armstrong Axiom ).</w:t>
      </w:r>
    </w:p>
    <w:p w14:paraId="65CF68CD" w14:textId="77777777" w:rsidR="002B381D" w:rsidRPr="00311434" w:rsidRDefault="002B381D" w:rsidP="002B381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 → A</w:t>
      </w:r>
    </w:p>
    <w:p w14:paraId="60F461F4" w14:textId="77777777" w:rsidR="002B381D" w:rsidRPr="00311434" w:rsidRDefault="002B381D" w:rsidP="002B381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D → B </w:t>
      </w:r>
      <w:proofErr w:type="gram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using</w:t>
      </w:r>
      <w:proofErr w:type="gram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decomposition inference rule on AD → BC)</w:t>
      </w:r>
    </w:p>
    <w:p w14:paraId="1A5EB38C" w14:textId="77777777" w:rsidR="002B381D" w:rsidRPr="00311434" w:rsidRDefault="002B381D" w:rsidP="002B381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D → C </w:t>
      </w:r>
      <w:proofErr w:type="gram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using</w:t>
      </w:r>
      <w:proofErr w:type="gram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decomposition inference rule on AD → BC)</w:t>
      </w:r>
    </w:p>
    <w:p w14:paraId="3E1AB689" w14:textId="77777777" w:rsidR="002B381D" w:rsidRPr="00311434" w:rsidRDefault="002B381D" w:rsidP="002B381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 → A </w:t>
      </w:r>
      <w:proofErr w:type="gram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using</w:t>
      </w:r>
      <w:proofErr w:type="gram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decomposition inference rule on C → ABD)</w:t>
      </w:r>
    </w:p>
    <w:p w14:paraId="21D973D9" w14:textId="77777777" w:rsidR="002B381D" w:rsidRPr="00311434" w:rsidRDefault="002B381D" w:rsidP="002B381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 → B </w:t>
      </w:r>
      <w:proofErr w:type="gram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using</w:t>
      </w:r>
      <w:proofErr w:type="gram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decomposition inference rule on C → ABD)</w:t>
      </w:r>
    </w:p>
    <w:p w14:paraId="2E3E09A6" w14:textId="77777777" w:rsidR="002B381D" w:rsidRPr="00311434" w:rsidRDefault="002B381D" w:rsidP="002B381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 → D </w:t>
      </w:r>
      <w:proofErr w:type="gram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using</w:t>
      </w:r>
      <w:proofErr w:type="gram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decomposition inference rule on C → ABD)</w:t>
      </w:r>
    </w:p>
    <w:p w14:paraId="46BC8A65" w14:textId="77777777" w:rsidR="002B381D" w:rsidRDefault="002B381D" w:rsidP="002B381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ow set of FD = </w:t>
      </w:r>
      <w:proofErr w:type="gram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B</w:t>
      </w:r>
      <w:proofErr w:type="gram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A, AD → B, AD → C, C → A, C → B, C → D }</w:t>
      </w:r>
    </w:p>
    <w:p w14:paraId="57DDDE80" w14:textId="77777777" w:rsidR="00CA0577" w:rsidRPr="002B381D" w:rsidRDefault="00CA0577" w:rsidP="00CA0577">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81D">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nonical Cover/</w:t>
      </w:r>
      <w:r w:rsidRPr="002B381D">
        <w:rPr>
          <w:rFonts w:ascii="Minion-Regular" w:hAnsi="Minion-Regular"/>
          <w:b/>
          <w:bCs/>
        </w:rPr>
        <w:t xml:space="preserve"> </w:t>
      </w:r>
      <w:r w:rsidRPr="002B381D">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rreducible</w:t>
      </w:r>
    </w:p>
    <w:p w14:paraId="75ADB59B" w14:textId="77777777" w:rsidR="00CA0577" w:rsidRPr="00311434" w:rsidRDefault="00CA0577" w:rsidP="00CA0577">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canonical cover or irreducible set of functional dependencies FD is a simplified set of FD that has a similar closure as the original set FD.</w:t>
      </w:r>
    </w:p>
    <w:p w14:paraId="241CE4BC" w14:textId="77777777" w:rsidR="00CA0577" w:rsidRPr="00263F3B" w:rsidRDefault="00CA0577" w:rsidP="00CA0577">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63F3B">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traneous attributes</w:t>
      </w:r>
    </w:p>
    <w:p w14:paraId="61F4B36E" w14:textId="3A6C5EE3" w:rsidR="002B381D" w:rsidRDefault="00CA0577" w:rsidP="00CA0577">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 attribute of an FD is said to be extraneous if we can remove it without changing the closure of the set of FD.</w:t>
      </w:r>
    </w:p>
    <w:p w14:paraId="6A810CEB" w14:textId="77777777" w:rsidR="00921B9E" w:rsidRPr="00311434" w:rsidRDefault="00921B9E" w:rsidP="00CA0577">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29F45E9" w14:textId="01B6ACE7" w:rsidR="00A507B8" w:rsidRPr="00A507B8" w:rsidRDefault="00A507B8" w:rsidP="00A507B8">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507B8">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 xml:space="preserve">Closure Of Functional Dependency </w:t>
      </w:r>
      <w:r>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6349F3AE" w14:textId="77777777" w:rsidR="00A507B8" w:rsidRPr="00A507B8" w:rsidRDefault="00A507B8" w:rsidP="00A507B8">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507B8">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Closure </w:t>
      </w:r>
      <w:proofErr w:type="gramStart"/>
      <w:r w:rsidRPr="00A507B8">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f</w:t>
      </w:r>
      <w:proofErr w:type="gramEnd"/>
      <w:r w:rsidRPr="00A507B8">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unctional Dependency means the complete set of all possible attributes that can be functionally derived from given functional dependency using the inference rules known as Armstrong’s Rules.</w:t>
      </w:r>
    </w:p>
    <w:p w14:paraId="271633C1" w14:textId="77777777" w:rsidR="00A507B8" w:rsidRPr="00A507B8" w:rsidRDefault="00A507B8" w:rsidP="00A507B8">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507B8">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f “F” is a functional dependency then closure of functional dependency can be denoted using “{F}+”.</w:t>
      </w:r>
    </w:p>
    <w:p w14:paraId="19CC28EA" w14:textId="77777777" w:rsidR="00A507B8" w:rsidRPr="00A507B8" w:rsidRDefault="00A507B8" w:rsidP="00A507B8">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507B8">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re are three steps to calculate closure of functional dependency. These are:</w:t>
      </w:r>
    </w:p>
    <w:p w14:paraId="484A5C85" w14:textId="77777777" w:rsidR="00A507B8" w:rsidRPr="00A507B8" w:rsidRDefault="00A507B8" w:rsidP="00A507B8">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507B8">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ep-</w:t>
      </w:r>
      <w:proofErr w:type="gramStart"/>
      <w:r w:rsidRPr="00A507B8">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 :</w:t>
      </w:r>
      <w:proofErr w:type="gramEnd"/>
      <w:r w:rsidRPr="00A507B8">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dd the attributes which are present on Left Hand Side in the original functional dependency.</w:t>
      </w:r>
    </w:p>
    <w:p w14:paraId="67CC270A" w14:textId="77777777" w:rsidR="00A507B8" w:rsidRPr="00A507B8" w:rsidRDefault="00A507B8" w:rsidP="00A507B8">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507B8">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ep-</w:t>
      </w:r>
      <w:proofErr w:type="gramStart"/>
      <w:r w:rsidRPr="00A507B8">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 :</w:t>
      </w:r>
      <w:proofErr w:type="gramEnd"/>
      <w:r w:rsidRPr="00A507B8">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Now, add the attributes present on the Right Hand Side of the functional dependency.</w:t>
      </w:r>
    </w:p>
    <w:p w14:paraId="35D49ECE" w14:textId="07517B72" w:rsidR="00263F3B" w:rsidRDefault="00A507B8" w:rsidP="00A507B8">
      <w:pPr>
        <w:pStyle w:val="NoSpacing"/>
        <w:rPr>
          <w:rFonts w:ascii="Minion-Regular" w:hAnsi="Minion-Regular"/>
          <w:noProof/>
        </w:rPr>
      </w:pPr>
      <w:r w:rsidRPr="00A507B8">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ep-</w:t>
      </w:r>
      <w:proofErr w:type="gramStart"/>
      <w:r w:rsidRPr="00A507B8">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 :</w:t>
      </w:r>
      <w:proofErr w:type="gramEnd"/>
      <w:r w:rsidRPr="00A507B8">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ith the help of attributes present on Right Hand Side, check the other attributes that can be derived from the other given functional dependencies. Repeat this process until all the possible attributes which can be derived are added in the closure.</w:t>
      </w:r>
    </w:p>
    <w:p w14:paraId="5BF987FF" w14:textId="32AE4FAB" w:rsidR="00957B42" w:rsidRDefault="00957B42" w:rsidP="00A507B8">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rPr>
        <w:drawing>
          <wp:inline distT="0" distB="0" distL="0" distR="0" wp14:anchorId="31F9E12A" wp14:editId="6ED5D550">
            <wp:extent cx="5943600" cy="4578350"/>
            <wp:effectExtent l="0" t="0" r="0" b="0"/>
            <wp:docPr id="32267" name="Picture 32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5943600" cy="4578350"/>
                    </a:xfrm>
                    <a:prstGeom prst="rect">
                      <a:avLst/>
                    </a:prstGeom>
                  </pic:spPr>
                </pic:pic>
              </a:graphicData>
            </a:graphic>
          </wp:inline>
        </w:drawing>
      </w:r>
    </w:p>
    <w:p w14:paraId="64332CA9" w14:textId="2A3C03F2" w:rsidR="00957B42" w:rsidRDefault="00957B42" w:rsidP="00A507B8">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rPr>
        <w:drawing>
          <wp:inline distT="0" distB="0" distL="0" distR="0" wp14:anchorId="5B703264" wp14:editId="7A4A15DB">
            <wp:extent cx="5572125" cy="600075"/>
            <wp:effectExtent l="0" t="0" r="9525"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5572125" cy="600075"/>
                    </a:xfrm>
                    <a:prstGeom prst="rect">
                      <a:avLst/>
                    </a:prstGeom>
                  </pic:spPr>
                </pic:pic>
              </a:graphicData>
            </a:graphic>
          </wp:inline>
        </w:drawing>
      </w:r>
    </w:p>
    <w:p w14:paraId="76995723" w14:textId="62264961" w:rsidR="00957B42" w:rsidRDefault="00957B42" w:rsidP="00A507B8">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rPr>
        <w:lastRenderedPageBreak/>
        <w:drawing>
          <wp:inline distT="0" distB="0" distL="0" distR="0" wp14:anchorId="679498B8" wp14:editId="58D0ED23">
            <wp:extent cx="5943600" cy="32004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5943600" cy="3200400"/>
                    </a:xfrm>
                    <a:prstGeom prst="rect">
                      <a:avLst/>
                    </a:prstGeom>
                  </pic:spPr>
                </pic:pic>
              </a:graphicData>
            </a:graphic>
          </wp:inline>
        </w:drawing>
      </w:r>
    </w:p>
    <w:p w14:paraId="71D9FD21" w14:textId="4A8564B2" w:rsidR="00957B42" w:rsidRPr="00263F3B" w:rsidRDefault="00957B42" w:rsidP="00A507B8">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rPr>
        <w:drawing>
          <wp:inline distT="0" distB="0" distL="0" distR="0" wp14:anchorId="7A74E357" wp14:editId="7171B80A">
            <wp:extent cx="5943600" cy="4495165"/>
            <wp:effectExtent l="0" t="0" r="0" b="63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5943600" cy="4495165"/>
                    </a:xfrm>
                    <a:prstGeom prst="rect">
                      <a:avLst/>
                    </a:prstGeom>
                  </pic:spPr>
                </pic:pic>
              </a:graphicData>
            </a:graphic>
          </wp:inline>
        </w:drawing>
      </w:r>
    </w:p>
    <w:p w14:paraId="0C491B74" w14:textId="5AAA3A86" w:rsidR="00CA0577" w:rsidRDefault="00205550" w:rsidP="00CA0577">
      <w:pPr>
        <w:pStyle w:val="NoSpacing"/>
        <w:pBdr>
          <w:bottom w:val="double" w:sz="6" w:space="1" w:color="auto"/>
        </w:pBdr>
        <w:rPr>
          <w:rFonts w:ascii="Minion-Regular" w:hAnsi="Minion-Regular"/>
          <w:b/>
          <w:bCs/>
          <w:color w:val="4472C4" w:themeColor="accent1"/>
          <w:sz w:val="28"/>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rPr>
        <w:lastRenderedPageBreak/>
        <w:drawing>
          <wp:inline distT="0" distB="0" distL="0" distR="0" wp14:anchorId="4F941F17" wp14:editId="7E90706F">
            <wp:extent cx="5943600" cy="3663950"/>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943600" cy="3663950"/>
                    </a:xfrm>
                    <a:prstGeom prst="rect">
                      <a:avLst/>
                    </a:prstGeom>
                  </pic:spPr>
                </pic:pic>
              </a:graphicData>
            </a:graphic>
          </wp:inline>
        </w:drawing>
      </w:r>
    </w:p>
    <w:p w14:paraId="0CFFABDD" w14:textId="37657E90" w:rsidR="00921B9E" w:rsidRPr="00311434" w:rsidRDefault="00205550" w:rsidP="00CA0577">
      <w:pPr>
        <w:pStyle w:val="NoSpacing"/>
        <w:pBdr>
          <w:bottom w:val="double" w:sz="6" w:space="1" w:color="auto"/>
        </w:pBdr>
        <w:rPr>
          <w:rFonts w:ascii="Minion-Regular" w:hAnsi="Minion-Regular"/>
          <w:b/>
          <w:bCs/>
          <w:color w:val="4472C4" w:themeColor="accent1"/>
          <w:sz w:val="28"/>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rPr>
        <w:drawing>
          <wp:inline distT="0" distB="0" distL="0" distR="0" wp14:anchorId="5E52BD58" wp14:editId="314BF958">
            <wp:extent cx="5943600" cy="448310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5943600" cy="4483100"/>
                    </a:xfrm>
                    <a:prstGeom prst="rect">
                      <a:avLst/>
                    </a:prstGeom>
                  </pic:spPr>
                </pic:pic>
              </a:graphicData>
            </a:graphic>
          </wp:inline>
        </w:drawing>
      </w:r>
    </w:p>
    <w:p w14:paraId="1A035971" w14:textId="3EB847C3" w:rsidR="003E6C3C" w:rsidRPr="004C2C20" w:rsidRDefault="003E6C3C" w:rsidP="00A3505B">
      <w:pPr>
        <w:pStyle w:val="NoSpacing"/>
        <w:rPr>
          <w:rFonts w:ascii="Minion-Regular" w:eastAsiaTheme="majorEastAsia" w:hAnsi="Minion-Regular" w:cstheme="majorBidi"/>
          <w:b/>
          <w:bCs/>
          <w:color w:val="FF0000"/>
          <w:sz w:val="24"/>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C2C20">
        <w:rPr>
          <w:rFonts w:ascii="Minion-Regular" w:eastAsiaTheme="majorEastAsia" w:hAnsi="Minion-Regular" w:cstheme="majorBidi"/>
          <w:b/>
          <w:bCs/>
          <w:color w:val="FF0000"/>
          <w:sz w:val="24"/>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 xml:space="preserve">CHAPTER 8 DATABASE TRANSACTION, SCHEDULES, AND DEADLOCKS </w:t>
      </w:r>
    </w:p>
    <w:p w14:paraId="46D07CC2" w14:textId="72253F89" w:rsidR="000F2D74" w:rsidRPr="00311434" w:rsidRDefault="006D2CD9" w:rsidP="00A3505B">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verview:</w:t>
      </w:r>
      <w:r w:rsidRPr="00311434">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0F2D74"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ransaction </w:t>
      </w: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3D8E1302" w14:textId="0D69D1A5" w:rsidR="000F2D74" w:rsidRPr="00311434" w:rsidRDefault="000F2D74"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Transaction is an atomic sequence of actions in the Database (reads and writes</w:t>
      </w:r>
      <w:r w:rsidR="00C81F8F"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commit, and abort</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36DA24F4" w14:textId="61F29DB8" w:rsidR="00341AC2" w:rsidRPr="00311434" w:rsidRDefault="000F2D74" w:rsidP="00F0013A">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ach Transaction </w:t>
      </w:r>
      <w:r w:rsidR="00C80F89"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ust</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be executed completely and must leave the Database in a consistent state</w:t>
      </w:r>
      <w:r w:rsidR="00693DD4"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340A8B"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e transaction is a set of logically related operation</w:t>
      </w:r>
      <w:r w:rsidR="00010EC2"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00340A8B"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t contains a group of tasks.</w:t>
      </w:r>
      <w:r w:rsidR="00F0013A">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340A8B"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transaction is an action or series of actions. It is performed by a single user to perform operations for accessing the contents of the database.</w:t>
      </w:r>
      <w:r w:rsidR="00D52BEB"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 transaction can</w:t>
      </w:r>
      <w:r w:rsidR="00F0013A">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D52BEB"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e defined as a group of tasks. A single task is the minimum processing unit which cannot be divided further.</w:t>
      </w:r>
    </w:p>
    <w:p w14:paraId="60F4ACD3" w14:textId="4B73C2BB" w:rsidR="00693DD4" w:rsidRPr="00311434" w:rsidRDefault="007B685C" w:rsidP="00A3505B">
      <w:pPr>
        <w:pStyle w:val="NoSpacing"/>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CID</w:t>
      </w:r>
    </w:p>
    <w:p w14:paraId="48F749F7" w14:textId="3DCFAF38" w:rsidR="00EE2A4E" w:rsidRPr="00311434" w:rsidRDefault="00EE2A4E" w:rsidP="00A3505B">
      <w:pPr>
        <w:pStyle w:val="NoSpacing"/>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 concurrency means that many users can access data at the same time.</w:t>
      </w:r>
    </w:p>
    <w:p w14:paraId="2E37FB0E" w14:textId="2141AC61" w:rsidR="00EE2A4E" w:rsidRPr="00311434" w:rsidRDefault="00EE2A4E" w:rsidP="00F0013A">
      <w:pPr>
        <w:pStyle w:val="NoSpacing"/>
        <w:jc w:val="both"/>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 consistency means that each user sees a consistent view of the data, including visible</w:t>
      </w:r>
      <w:r w:rsidR="00F0013A">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hanges made by the user's transactions and transactions of other users.</w:t>
      </w:r>
    </w:p>
    <w:p w14:paraId="6FEFF009" w14:textId="0B858AD5" w:rsidR="00BF1F34" w:rsidRPr="00311434" w:rsidRDefault="00BF1F34" w:rsidP="00A3505B">
      <w:pPr>
        <w:pStyle w:val="NoSpacing"/>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ACID model provides a consistent system</w:t>
      </w:r>
      <w:r w:rsidR="009A4654" w:rsidRPr="00311434">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or Relational databases.</w:t>
      </w:r>
    </w:p>
    <w:p w14:paraId="69B1A843" w14:textId="62100402" w:rsidR="00BF1F34" w:rsidRPr="00311434" w:rsidRDefault="00BF1F34" w:rsidP="00A3505B">
      <w:pPr>
        <w:pStyle w:val="NoSpacing"/>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BASE model provides high availability</w:t>
      </w:r>
      <w:r w:rsidR="009A4654" w:rsidRPr="00311434">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or Non</w:t>
      </w:r>
      <w:r w:rsidR="00010EC2" w:rsidRPr="00311434">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9A4654" w:rsidRPr="00311434">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lational databases like NoSQL MongoDB</w:t>
      </w:r>
    </w:p>
    <w:p w14:paraId="1D85B175" w14:textId="77777777" w:rsidR="00884F59" w:rsidRPr="00311434" w:rsidRDefault="00884F59" w:rsidP="00884F59">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chniques for achieving ACID properties</w:t>
      </w:r>
    </w:p>
    <w:p w14:paraId="2CF589E1" w14:textId="2BF20C15" w:rsidR="00884F59" w:rsidRPr="00311434" w:rsidRDefault="00884F59" w:rsidP="00842913">
      <w:pPr>
        <w:pStyle w:val="NoSpacing"/>
        <w:numPr>
          <w:ilvl w:val="0"/>
          <w:numId w:val="49"/>
        </w:numPr>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rite-ahead logging and checkpointing</w:t>
      </w:r>
    </w:p>
    <w:p w14:paraId="662EA0B9" w14:textId="763A2D13" w:rsidR="00884F59" w:rsidRPr="00311434" w:rsidRDefault="00884F59" w:rsidP="00842913">
      <w:pPr>
        <w:pStyle w:val="NoSpacing"/>
        <w:numPr>
          <w:ilvl w:val="0"/>
          <w:numId w:val="49"/>
        </w:numPr>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rializability and two-phase locking</w:t>
      </w:r>
    </w:p>
    <w:p w14:paraId="590ACCBD" w14:textId="2058CD72" w:rsidR="00E44D16" w:rsidRPr="00311434" w:rsidRDefault="00E44D16" w:rsidP="00A3505B">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ome important points:</w:t>
      </w:r>
    </w:p>
    <w:p w14:paraId="0E5D6473" w14:textId="5347B12C" w:rsidR="00E44D16" w:rsidRPr="00A92730" w:rsidRDefault="00E44D16" w:rsidP="00A3505B">
      <w:pPr>
        <w:pStyle w:val="NoSpacing"/>
        <w:rPr>
          <w:rFonts w:ascii="Minion-Regular" w:hAnsi="Minion-Regular"/>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2730">
        <w:rPr>
          <w:rFonts w:ascii="Minion-Regular" w:hAnsi="Minion-Regular"/>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perty</w:t>
      </w:r>
      <w:r w:rsidR="00974CFA" w:rsidRPr="00A92730">
        <w:rPr>
          <w:rFonts w:ascii="Minion-Regular" w:hAnsi="Minion-Regular"/>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A92730">
        <w:rPr>
          <w:rFonts w:ascii="Minion-Regular" w:hAnsi="Minion-Regular"/>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Responsibility for </w:t>
      </w:r>
      <w:r w:rsidR="009C1F44" w:rsidRPr="00A92730">
        <w:rPr>
          <w:rFonts w:ascii="Minion-Regular" w:hAnsi="Minion-Regular"/>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in</w:t>
      </w:r>
      <w:r w:rsidRPr="00A92730">
        <w:rPr>
          <w:rFonts w:ascii="Minion-Regular" w:hAnsi="Minion-Regular"/>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aining </w:t>
      </w:r>
      <w:r w:rsidR="00BA020E" w:rsidRPr="00A92730">
        <w:rPr>
          <w:rFonts w:ascii="Minion-Regular" w:hAnsi="Minion-Regular"/>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nsactions</w:t>
      </w:r>
      <w:r w:rsidR="00E2729E" w:rsidRPr="00A92730">
        <w:rPr>
          <w:rFonts w:ascii="Minion-Regular" w:hAnsi="Minion-Regular"/>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2FE357EF" w14:textId="2155967E" w:rsidR="00E44D16" w:rsidRPr="00697C68" w:rsidRDefault="00E44D16" w:rsidP="00A3505B">
      <w:pPr>
        <w:pStyle w:val="NoSpacing"/>
        <w:rPr>
          <w:rFonts w:ascii="Minion-Regular" w:hAnsi="Minion-Regular" w:cs="Segoe UI"/>
          <w:color w:val="333333"/>
          <w:shd w:val="clear" w:color="auto" w:fill="FFFFFF"/>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omicity</w:t>
      </w:r>
      <w:r w:rsidR="00974CFA"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A92730">
        <w:rPr>
          <w:rFonts w:ascii="Minion-Regular" w:hAnsi="Minion-Regular"/>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nsaction Manager</w:t>
      </w:r>
      <w:r w:rsidR="00697C68">
        <w:rPr>
          <w:rFonts w:ascii="Minion-Regular" w:hAnsi="Minion-Regular"/>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697C68" w:rsidRPr="00697C68">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697C6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 re</w:t>
      </w:r>
      <w:r w:rsidR="00697C68">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in</w:t>
      </w:r>
      <w:r w:rsidR="00697C6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 atomic, executed completely, or should not be executed at all, the operation should not break in between or execute partially. Either all R(A) and W(A) are done or none is done</w:t>
      </w:r>
      <w:r w:rsidR="00697C68" w:rsidRPr="00697C68">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3FB14297" w14:textId="761AED83" w:rsidR="00E44D16" w:rsidRPr="00311434" w:rsidRDefault="00E44D16" w:rsidP="00A3505B">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gramStart"/>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nsistency</w:t>
      </w:r>
      <w:r w:rsidR="00CD5AD3"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A92730">
        <w:rPr>
          <w:rFonts w:ascii="Minion-Regular" w:hAnsi="Minion-Regular"/>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pplication</w:t>
      </w:r>
      <w:proofErr w:type="gramEnd"/>
      <w:r w:rsidRPr="00A92730">
        <w:rPr>
          <w:rFonts w:ascii="Minion-Regular" w:hAnsi="Minion-Regular"/>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rogrammer</w:t>
      </w:r>
      <w:r w:rsidR="00221BEB" w:rsidRPr="00A92730">
        <w:rPr>
          <w:rFonts w:ascii="Minion-Regular" w:hAnsi="Minion-Regular"/>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Application logic checks</w:t>
      </w:r>
      <w:r w:rsidR="00E9594D" w:rsidRPr="00A92730">
        <w:rPr>
          <w:rFonts w:ascii="Minion-Regular" w:hAnsi="Minion-Regular"/>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E9594D" w:rsidRPr="00A92730">
        <w:rPr>
          <w:rFonts w:ascii="Minion-Regular" w:hAnsi="Minion-Regular"/>
          <w:sz w:val="18"/>
          <w:szCs w:val="18"/>
        </w:rPr>
        <w:t xml:space="preserve"> </w:t>
      </w:r>
      <w:r w:rsidR="00E9594D" w:rsidRPr="00A92730">
        <w:rPr>
          <w:rFonts w:ascii="Minion-Regular" w:hAnsi="Minion-Regular"/>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t </w:t>
      </w:r>
      <w:r w:rsidR="00E2729E" w:rsidRPr="00A92730">
        <w:rPr>
          <w:rFonts w:ascii="Minion-Regular" w:hAnsi="Minion-Regular"/>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lated to</w:t>
      </w:r>
      <w:r w:rsidR="00E9594D" w:rsidRPr="00A92730">
        <w:rPr>
          <w:rFonts w:ascii="Minion-Regular" w:hAnsi="Minion-Regular"/>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rollbacks</w:t>
      </w:r>
    </w:p>
    <w:p w14:paraId="0E5481BC" w14:textId="236DC42D" w:rsidR="00E44D16" w:rsidRPr="00311434" w:rsidRDefault="00E44D16" w:rsidP="00A3505B">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solation</w:t>
      </w:r>
      <w:r w:rsidR="000B3529"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A92730">
        <w:rPr>
          <w:rFonts w:ascii="Minion-Regular" w:hAnsi="Minion-Regular"/>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ncurrency Control Manager</w:t>
      </w:r>
      <w:r w:rsidR="00EB4B86" w:rsidRPr="00A92730">
        <w:rPr>
          <w:rFonts w:ascii="Minion-Regular" w:hAnsi="Minion-Regular"/>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Handle concurrency </w:t>
      </w:r>
    </w:p>
    <w:p w14:paraId="5D93165B" w14:textId="75D3CDBB" w:rsidR="00E44D16" w:rsidRDefault="00E44D16" w:rsidP="00A3505B">
      <w:pPr>
        <w:pStyle w:val="NoSpacing"/>
        <w:rPr>
          <w:rFonts w:ascii="Minion-Regular" w:hAnsi="Minion-Regular"/>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urability</w:t>
      </w:r>
      <w:r w:rsidR="000B3529"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A92730">
        <w:rPr>
          <w:rFonts w:ascii="Minion-Regular" w:hAnsi="Minion-Regular"/>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covery Manager</w:t>
      </w:r>
      <w:r w:rsidR="00FD3CEA" w:rsidRPr="00A92730">
        <w:rPr>
          <w:rFonts w:ascii="Minion-Regular" w:hAnsi="Minion-Regular"/>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lgorithms for Recovery and Isolation Exploiting Semantics (</w:t>
      </w:r>
      <w:proofErr w:type="spellStart"/>
      <w:r w:rsidR="00FD3CEA" w:rsidRPr="00A92730">
        <w:rPr>
          <w:rFonts w:ascii="Minion-Regular" w:hAnsi="Minion-Regular"/>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ies</w:t>
      </w:r>
      <w:proofErr w:type="spellEnd"/>
      <w:r w:rsidR="00FD3CEA" w:rsidRPr="00A92730">
        <w:rPr>
          <w:rFonts w:ascii="Minion-Regular" w:hAnsi="Minion-Regular"/>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17AB4A24" w14:textId="77777777" w:rsidR="006D3214" w:rsidRPr="00722BAB" w:rsidRDefault="006D3214" w:rsidP="006D3214">
      <w:pPr>
        <w:pStyle w:val="NoSpacing"/>
        <w:rPr>
          <w:rFonts w:ascii="Minion-Regular" w:hAnsi="Minion-Regular"/>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2BAB">
        <w:rPr>
          <w:rFonts w:ascii="Minion-Regular" w:hAnsi="Minion-Regular"/>
          <w:b/>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andle failures, Logging, and recovery</w:t>
      </w:r>
      <w:r w:rsidRPr="00722BAB">
        <w:rPr>
          <w:rFonts w:ascii="Minion-Regular" w:hAnsi="Minion-Regular"/>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 D)</w:t>
      </w:r>
    </w:p>
    <w:p w14:paraId="57FE8F0A" w14:textId="07C48A5B" w:rsidR="006D3214" w:rsidRDefault="006D3214" w:rsidP="004D2AB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2BAB">
        <w:rPr>
          <w:rFonts w:ascii="Minion-Regular" w:hAnsi="Minion-Regular"/>
          <w:b/>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ncurrency control, rollback, application programmer</w:t>
      </w:r>
      <w:r w:rsidRPr="00722BAB">
        <w:rPr>
          <w:rFonts w:ascii="Minion-Regular" w:hAnsi="Minion-Regular"/>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 I)</w:t>
      </w:r>
    </w:p>
    <w:p w14:paraId="046C884F" w14:textId="66B5E117" w:rsidR="008E0FC9" w:rsidRPr="00311434" w:rsidRDefault="008E0FC9"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nsistency:</w:t>
      </w:r>
      <w:r w:rsidRPr="00311434">
        <w:rPr>
          <w:rFonts w:ascii="Minion-Regular" w:hAnsi="Minion-Regular" w:cs="Segoe UI"/>
          <w:color w:val="333333"/>
          <w:shd w:val="clear" w:color="auto" w:fill="FFFFFF"/>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word consistency means that the value should re</w:t>
      </w:r>
      <w:r w:rsidR="009C1F4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in</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reserved always, </w:t>
      </w:r>
      <w:r w:rsidR="00010EC2"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base re</w:t>
      </w:r>
      <w:r w:rsidR="009C1F4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in</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 consistent before and after the transaction</w:t>
      </w:r>
      <w:r w:rsidR="003F3E42"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6DF2C4E1" w14:textId="19FC8B32" w:rsidR="00722BAB" w:rsidRPr="00311434" w:rsidRDefault="003F3E42"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97C68">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solation and levels of isolation:</w:t>
      </w:r>
      <w:r w:rsidRPr="00697C68">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term 'isolation' means separation. Any changes that occur in any particular transaction will not be seen by other transactions until the change is not committed in the memory.</w:t>
      </w:r>
    </w:p>
    <w:p w14:paraId="3CBB51A2" w14:textId="7E729740" w:rsidR="00E42235" w:rsidRPr="00722BAB" w:rsidRDefault="00E42235" w:rsidP="00A3505B">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2BAB">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transaction isolation level is defined by the following phenomena:</w:t>
      </w:r>
    </w:p>
    <w:p w14:paraId="7ECB765E" w14:textId="5FCE5D12" w:rsidR="004E5998" w:rsidRPr="004D2ABB" w:rsidRDefault="004E5998" w:rsidP="00A3505B">
      <w:pPr>
        <w:pStyle w:val="NoSpacing"/>
        <w:rPr>
          <w:rFonts w:ascii="Minion-Regular" w:hAnsi="Minion-Regular"/>
          <w:bCs/>
          <w:i/>
          <w:i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D2ABB">
        <w:rPr>
          <w:rFonts w:ascii="Minion-Regular" w:hAnsi="Minion-Regular"/>
          <w:bCs/>
          <w:i/>
          <w:i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Concurrency Control Problems and isolation level</w:t>
      </w:r>
      <w:r w:rsidR="00010EC2" w:rsidRPr="004D2ABB">
        <w:rPr>
          <w:rFonts w:ascii="Minion-Regular" w:hAnsi="Minion-Regular"/>
          <w:bCs/>
          <w:i/>
          <w:i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Pr="004D2ABB">
        <w:rPr>
          <w:rFonts w:ascii="Minion-Regular" w:hAnsi="Minion-Regular"/>
          <w:bCs/>
          <w:i/>
          <w:i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re </w:t>
      </w:r>
      <w:r w:rsidR="00010EC2" w:rsidRPr="004D2ABB">
        <w:rPr>
          <w:rFonts w:ascii="Minion-Regular" w:hAnsi="Minion-Regular"/>
          <w:bCs/>
          <w:i/>
          <w:i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4D2ABB">
        <w:rPr>
          <w:rFonts w:ascii="Minion-Regular" w:hAnsi="Minion-Regular"/>
          <w:bCs/>
          <w:i/>
          <w:i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ame</w:t>
      </w:r>
    </w:p>
    <w:p w14:paraId="41BE5C5D" w14:textId="77777777" w:rsidR="002D2C70" w:rsidRPr="00311434" w:rsidRDefault="002D2C70"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Three Bad Transaction Dependencies. Locks are often used to prevent these dependencies</w:t>
      </w:r>
    </w:p>
    <w:p w14:paraId="46623CAC" w14:textId="75253687" w:rsidR="002D2C70" w:rsidRDefault="00D547C6"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color w:val="171717" w:themeColor="background2" w:themeShade="1A"/>
        </w:rPr>
        <w:drawing>
          <wp:inline distT="0" distB="0" distL="0" distR="0" wp14:anchorId="13290241" wp14:editId="385942E5">
            <wp:extent cx="5943600" cy="18586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23">
                      <a:extLst>
                        <a:ext uri="{28A0092B-C50C-407E-A947-70E740481C1C}">
                          <a14:useLocalDpi xmlns:a14="http://schemas.microsoft.com/office/drawing/2010/main" val="0"/>
                        </a:ext>
                      </a:extLst>
                    </a:blip>
                    <a:stretch>
                      <a:fillRect/>
                    </a:stretch>
                  </pic:blipFill>
                  <pic:spPr>
                    <a:xfrm>
                      <a:off x="0" y="0"/>
                      <a:ext cx="5943600" cy="1858645"/>
                    </a:xfrm>
                    <a:prstGeom prst="rect">
                      <a:avLst/>
                    </a:prstGeom>
                  </pic:spPr>
                </pic:pic>
              </a:graphicData>
            </a:graphic>
          </wp:inline>
        </w:drawing>
      </w:r>
    </w:p>
    <w:p w14:paraId="3C95ACC6" w14:textId="77777777" w:rsidR="007A4634" w:rsidRPr="007A4634" w:rsidRDefault="007A4634" w:rsidP="007A4634">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46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 xml:space="preserve">The five concurrency problems that can occur in the database are: </w:t>
      </w:r>
    </w:p>
    <w:p w14:paraId="5511F421" w14:textId="77777777" w:rsidR="007A4634" w:rsidRPr="007A4634" w:rsidRDefault="007A4634" w:rsidP="00931C76">
      <w:pPr>
        <w:pStyle w:val="NoSpacing"/>
        <w:numPr>
          <w:ilvl w:val="0"/>
          <w:numId w:val="148"/>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46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mporary Update Problem</w:t>
      </w:r>
    </w:p>
    <w:p w14:paraId="2CCF8BC7" w14:textId="77777777" w:rsidR="007A4634" w:rsidRPr="007A4634" w:rsidRDefault="007A4634" w:rsidP="00931C76">
      <w:pPr>
        <w:pStyle w:val="NoSpacing"/>
        <w:numPr>
          <w:ilvl w:val="0"/>
          <w:numId w:val="148"/>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46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correct Summary Problem</w:t>
      </w:r>
    </w:p>
    <w:p w14:paraId="31321973" w14:textId="77777777" w:rsidR="007A4634" w:rsidRPr="007A4634" w:rsidRDefault="007A4634" w:rsidP="00931C76">
      <w:pPr>
        <w:pStyle w:val="NoSpacing"/>
        <w:numPr>
          <w:ilvl w:val="0"/>
          <w:numId w:val="148"/>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46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st Update Problem</w:t>
      </w:r>
    </w:p>
    <w:p w14:paraId="6A07278B" w14:textId="77777777" w:rsidR="007A4634" w:rsidRPr="007A4634" w:rsidRDefault="007A4634" w:rsidP="00931C76">
      <w:pPr>
        <w:pStyle w:val="NoSpacing"/>
        <w:numPr>
          <w:ilvl w:val="0"/>
          <w:numId w:val="148"/>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46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nrepeatable Read Problem</w:t>
      </w:r>
    </w:p>
    <w:p w14:paraId="2FA9C8FD" w14:textId="2F84E660" w:rsidR="007A4634" w:rsidRPr="00311434" w:rsidRDefault="007A4634" w:rsidP="00931C76">
      <w:pPr>
        <w:pStyle w:val="NoSpacing"/>
        <w:numPr>
          <w:ilvl w:val="0"/>
          <w:numId w:val="148"/>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46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hantom Read Problem</w:t>
      </w:r>
    </w:p>
    <w:p w14:paraId="793794E1" w14:textId="37B83CEA" w:rsidR="00E42235" w:rsidRPr="00311434" w:rsidRDefault="00E42235" w:rsidP="00DA220C">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63C1A">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irty Read</w:t>
      </w:r>
      <w:r w:rsidRPr="00463C1A">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 Dirty read is </w:t>
      </w:r>
      <w:r w:rsidR="00010EC2"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ituation when a transaction reads data that has not yet been committed. For example, Let’s say transaction 1 updates a row and leaves it uncommitted, meanwhile, Transaction 2 reads the updated row. If transaction 1 rolls back the change, transaction 2 will have read data that is considered never to have existed.</w:t>
      </w:r>
      <w:r w:rsidR="005E0089">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5E0089" w:rsidRPr="005E0089">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irty Read Problems (W-R Conflict)</w:t>
      </w:r>
      <w:r w:rsidR="005E0089">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21D7854F" w14:textId="5F22E5D3" w:rsidR="00854389" w:rsidRPr="00311434" w:rsidRDefault="00854389"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63C1A">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st Updates</w:t>
      </w:r>
      <w:r w:rsidRPr="00463C1A">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ccur when multiple transactions select the same row and update the row based on the value selected</w:t>
      </w:r>
      <w:r w:rsidR="005E0089">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5E0089" w:rsidRPr="005E0089">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st Update Problems (W - W Conflict)</w:t>
      </w:r>
      <w:r w:rsidR="005E0089">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6457848E" w14:textId="2DE1C791" w:rsidR="00E42235" w:rsidRPr="00311434" w:rsidRDefault="00E42235"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63C1A">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n Repeatable read</w:t>
      </w:r>
      <w:r w:rsidRPr="00463C1A">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Non Repeatable read occurs when a transaction reads </w:t>
      </w:r>
      <w:r w:rsidR="00010EC2"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ame row twice and get</w:t>
      </w:r>
      <w:r w:rsidR="00010EC2"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 different value each time. For example, suppose transaction T1 reads data. Due to concurrency, another transaction T2 updates the same data and commit</w:t>
      </w:r>
      <w:r w:rsidR="00010EC2"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gram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w</w:t>
      </w:r>
      <w:proofErr w:type="gram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f transaction T1 rereads the same data, it will retrieve a different value.</w:t>
      </w:r>
      <w:r w:rsidR="005E0089">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5E0089" w:rsidRPr="005E0089">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nrepeatable Read Problem (W-R Conflict)</w:t>
      </w:r>
      <w:r w:rsidR="005E0089">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6C7C1B43" w14:textId="60C38782" w:rsidR="00E42235" w:rsidRPr="00311434" w:rsidRDefault="00E42235" w:rsidP="00DA220C">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63C1A">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hantom Read</w:t>
      </w:r>
      <w:r w:rsidRPr="00463C1A">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Phantom Read occurs when two same queries are executed, but the rows retrieved by the two, are different. For example, suppose transaction T1 retrieves a set of rows that satisfy some search criteria. Now, Transaction T2 generates some new rows that match the search criteria for transaction T1. If transaction T1 re-executes the statement that reads the rows, it gets a different set of rows this time.</w:t>
      </w:r>
    </w:p>
    <w:p w14:paraId="4E17D55E" w14:textId="4FA862FD" w:rsidR="00E42235" w:rsidRPr="00EA28F5" w:rsidRDefault="00E42235" w:rsidP="00A3505B">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A28F5">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Based on these phenomena, </w:t>
      </w:r>
      <w:r w:rsidR="00EA28F5">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w:t>
      </w:r>
      <w:r w:rsidRPr="00463C1A">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he SQL standard defines four isolation </w:t>
      </w:r>
      <w:proofErr w:type="gramStart"/>
      <w:r w:rsidRPr="00463C1A">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vels :</w:t>
      </w:r>
      <w:proofErr w:type="gramEnd"/>
    </w:p>
    <w:p w14:paraId="03614C0C" w14:textId="26D18FA7" w:rsidR="00E42235" w:rsidRPr="00311434" w:rsidRDefault="00E42235"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63C1A">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ad Uncommitted –</w:t>
      </w:r>
      <w:r w:rsidRPr="00463C1A">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Read Uncommitted is the lowest isolation level. In this level, one transaction may read not yet committed changes made by </w:t>
      </w:r>
      <w:r w:rsidR="00010EC2"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ther transaction, thereby allowing dirty reads. </w:t>
      </w:r>
      <w:r w:rsidR="00010EC2"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is level, transactions are not isolated from each other.</w:t>
      </w:r>
    </w:p>
    <w:p w14:paraId="46AF141E" w14:textId="6BBD57FB" w:rsidR="00E42235" w:rsidRPr="00311434" w:rsidRDefault="00E42235"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63C1A">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ad Committed –</w:t>
      </w:r>
      <w:r w:rsidRPr="00463C1A">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is isolation level guarantees that any data read is committed at the moment it is read. Thus it does not allows dirty read</w:t>
      </w:r>
      <w:r w:rsidR="00010EC2"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g</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The transaction holds a read or write lock on the current row, and thus prevent</w:t>
      </w:r>
      <w:r w:rsidR="00010EC2"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ther transactions from reading, updating</w:t>
      </w:r>
      <w:r w:rsidR="00010EC2"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r deleting it.</w:t>
      </w:r>
    </w:p>
    <w:p w14:paraId="45A39FBC" w14:textId="59E53BAE" w:rsidR="00E42235" w:rsidRPr="00311434" w:rsidRDefault="00E42235"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A28F5">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peatable Read –</w:t>
      </w:r>
      <w:r w:rsidRPr="00EA28F5">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is is the most restrictive isolation level. The transaction holds read locks on all rows it references and writes locks on all rows it inserts, updates, or deletes. Since other transaction</w:t>
      </w:r>
      <w:r w:rsidR="00010EC2"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annot read, update or delete these rows, consequently it avoids non-repeatable read.</w:t>
      </w:r>
    </w:p>
    <w:p w14:paraId="038EA18D" w14:textId="7FC05436" w:rsidR="003F3E42" w:rsidRPr="00311434" w:rsidRDefault="00E42235"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A28F5">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rializable –</w:t>
      </w:r>
      <w:r w:rsidRPr="00EA28F5">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is is the </w:t>
      </w:r>
      <w:r w:rsidR="00E276F0"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ghest isolation level. A serializable execution is guaranteed to be serializable. Serializable execution is defined to be an execution of operations in which concurrently executing transactions appear to be serially executing.</w:t>
      </w:r>
    </w:p>
    <w:p w14:paraId="5C99E79F" w14:textId="272FA076" w:rsidR="00E01EEA" w:rsidRPr="00311434" w:rsidRDefault="003F3E42"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D2ABB">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urability:</w:t>
      </w:r>
      <w:r w:rsidRPr="004D2ABB">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urability ensures the permanency of something. In DBMS, the term durability ensures that the data after the successful execution of the operation becomes permanent in the database.</w:t>
      </w:r>
      <w:r w:rsidR="004C7E4D"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f </w:t>
      </w:r>
      <w:r w:rsidR="00E276F0"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004C7E4D"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ransaction </w:t>
      </w:r>
      <w:r w:rsidR="00E276F0"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s </w:t>
      </w:r>
      <w:r w:rsidR="004C7E4D"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mmitted, it will re</w:t>
      </w:r>
      <w:r w:rsidR="009C1F4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in</w:t>
      </w:r>
      <w:r w:rsidR="004C7E4D"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ven error, power loss</w:t>
      </w:r>
      <w:r w:rsidR="00E276F0"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4C7E4D"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tc.</w:t>
      </w:r>
    </w:p>
    <w:p w14:paraId="050BF366" w14:textId="106BA0C5" w:rsidR="00A26ECD" w:rsidRDefault="007E2F11" w:rsidP="00A3505B">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ACID Example:</w:t>
      </w: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311434">
        <w:rPr>
          <w:rFonts w:ascii="Minion-Regular" w:hAnsi="Minion-Regular"/>
          <w:noProof/>
        </w:rPr>
        <w:drawing>
          <wp:inline distT="0" distB="0" distL="0" distR="0" wp14:anchorId="1C3CC74E" wp14:editId="56902CEB">
            <wp:extent cx="5943600" cy="3143250"/>
            <wp:effectExtent l="0" t="0" r="0" b="0"/>
            <wp:docPr id="32575" name="Picture 32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943600" cy="3143250"/>
                    </a:xfrm>
                    <a:prstGeom prst="rect">
                      <a:avLst/>
                    </a:prstGeom>
                  </pic:spPr>
                </pic:pic>
              </a:graphicData>
            </a:graphic>
          </wp:inline>
        </w:drawing>
      </w:r>
    </w:p>
    <w:p w14:paraId="76341B68" w14:textId="77777777" w:rsidR="004D2ABB" w:rsidRPr="00722BAB" w:rsidRDefault="004D2ABB" w:rsidP="004D2ABB">
      <w:pPr>
        <w:pStyle w:val="NoSpacing"/>
        <w:rPr>
          <w:rFonts w:ascii="Minion-Regular" w:hAnsi="Minion-Regular"/>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80C6DFA" w14:textId="77777777" w:rsidR="004D2ABB" w:rsidRDefault="004D2ABB" w:rsidP="004D2ABB">
      <w:pPr>
        <w:pStyle w:val="NoSpacing"/>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rPr>
        <w:drawing>
          <wp:inline distT="0" distB="0" distL="0" distR="0" wp14:anchorId="4B4568EB" wp14:editId="40D6CD86">
            <wp:extent cx="5943600" cy="3133725"/>
            <wp:effectExtent l="0" t="0" r="0" b="9525"/>
            <wp:docPr id="32280" name="Picture 32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5943600" cy="3133725"/>
                    </a:xfrm>
                    <a:prstGeom prst="rect">
                      <a:avLst/>
                    </a:prstGeom>
                  </pic:spPr>
                </pic:pic>
              </a:graphicData>
            </a:graphic>
          </wp:inline>
        </w:drawing>
      </w:r>
    </w:p>
    <w:p w14:paraId="1FE3D9C7" w14:textId="77777777" w:rsidR="004D2ABB" w:rsidRDefault="004D2ABB" w:rsidP="004D2ABB">
      <w:pPr>
        <w:pStyle w:val="NoSpacing"/>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rPr>
        <w:lastRenderedPageBreak/>
        <w:drawing>
          <wp:inline distT="0" distB="0" distL="0" distR="0" wp14:anchorId="0B975278" wp14:editId="1CC7905B">
            <wp:extent cx="5943600" cy="2724150"/>
            <wp:effectExtent l="0" t="0" r="0" b="0"/>
            <wp:docPr id="32281" name="Picture 32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5943600" cy="2724150"/>
                    </a:xfrm>
                    <a:prstGeom prst="rect">
                      <a:avLst/>
                    </a:prstGeom>
                  </pic:spPr>
                </pic:pic>
              </a:graphicData>
            </a:graphic>
          </wp:inline>
        </w:drawing>
      </w:r>
    </w:p>
    <w:p w14:paraId="0C035081" w14:textId="5FCA3C38" w:rsidR="004D2ABB" w:rsidRPr="004D2ABB" w:rsidRDefault="004D2ABB" w:rsidP="00A3505B">
      <w:pPr>
        <w:pStyle w:val="NoSpacing"/>
        <w:rPr>
          <w:rFonts w:ascii="Minion-Regular" w:hAnsi="Minion-Regular"/>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rPr>
        <w:drawing>
          <wp:inline distT="0" distB="0" distL="0" distR="0" wp14:anchorId="0112CA07" wp14:editId="5CB9D26B">
            <wp:extent cx="5943600" cy="3581400"/>
            <wp:effectExtent l="0" t="0" r="0" b="0"/>
            <wp:docPr id="32282" name="Picture 32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5943600" cy="3581400"/>
                    </a:xfrm>
                    <a:prstGeom prst="rect">
                      <a:avLst/>
                    </a:prstGeom>
                  </pic:spPr>
                </pic:pic>
              </a:graphicData>
            </a:graphic>
          </wp:inline>
        </w:drawing>
      </w:r>
    </w:p>
    <w:p w14:paraId="77D56B8F" w14:textId="0DE5E93C" w:rsidR="00980AB8" w:rsidRPr="004D2ABB" w:rsidRDefault="00980AB8" w:rsidP="00A3505B">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D2ABB">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ates of Transaction</w:t>
      </w:r>
    </w:p>
    <w:p w14:paraId="7820683E" w14:textId="6C751904" w:rsidR="004D2ABB" w:rsidRPr="004D2ABB" w:rsidRDefault="005C6D30"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egin, active, partially committed, failed, committed, end, aborted</w:t>
      </w:r>
    </w:p>
    <w:p w14:paraId="518C3FAA" w14:textId="4A7EA8D9" w:rsidR="00980AB8" w:rsidRPr="008F11A5" w:rsidRDefault="00980AB8" w:rsidP="00A3505B">
      <w:pPr>
        <w:pStyle w:val="NoSpacing"/>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F11A5">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orted</w:t>
      </w:r>
      <w:r w:rsidR="00FD768F" w:rsidRPr="008F11A5">
        <w:rPr>
          <w:rFonts w:ascii="Minion-Regular" w:hAnsi="Minion-Regular"/>
          <w:b/>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details are necessary</w:t>
      </w:r>
    </w:p>
    <w:p w14:paraId="0C733A32" w14:textId="77777777" w:rsidR="00980AB8" w:rsidRPr="00311434" w:rsidRDefault="00980AB8"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f any of the checks fail and the transaction has reached a failed state then the database recovery system will make sure that the database is in its previous consistent state. If not then it will abort or roll back the transaction to bring the database into a consistent state.</w:t>
      </w:r>
    </w:p>
    <w:p w14:paraId="64BCF756" w14:textId="365A9A06" w:rsidR="00980AB8" w:rsidRPr="00311434" w:rsidRDefault="00980AB8" w:rsidP="00F4663F">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f the transaction fails in the middle of the transaction then before executing the transaction, all the executed</w:t>
      </w:r>
      <w:r w:rsidR="009677EE">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ransactions are rolled back to </w:t>
      </w:r>
      <w:r w:rsidR="00E276F0"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ir</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onsistent state.</w:t>
      </w:r>
      <w:r w:rsidR="00F4663F">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fter aborting the transaction, the database recovery module will select one of the two operations:</w:t>
      </w:r>
      <w:r w:rsidR="00F4663F">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F4663F" w:rsidRPr="00F4663F">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1) </w:t>
      </w:r>
      <w:r w:rsidRPr="00F4663F">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start the transaction</w:t>
      </w:r>
      <w:r w:rsidR="00F4663F" w:rsidRPr="00F4663F">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2) </w:t>
      </w:r>
      <w:r w:rsidRPr="00F4663F">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Kill the transaction</w:t>
      </w:r>
    </w:p>
    <w:p w14:paraId="2D6647F9" w14:textId="6F08D5D3" w:rsidR="00A12F60" w:rsidRDefault="00980AB8"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rPr>
        <w:lastRenderedPageBreak/>
        <w:drawing>
          <wp:inline distT="0" distB="0" distL="0" distR="0" wp14:anchorId="7B37B78A" wp14:editId="10830129">
            <wp:extent cx="5943600" cy="2156791"/>
            <wp:effectExtent l="0" t="0" r="0" b="0"/>
            <wp:docPr id="22" name="Picture 22" descr="DBMS States of Trans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BMS States of Transaction"/>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5947641" cy="2158257"/>
                    </a:xfrm>
                    <a:prstGeom prst="rect">
                      <a:avLst/>
                    </a:prstGeom>
                    <a:noFill/>
                    <a:ln>
                      <a:noFill/>
                    </a:ln>
                  </pic:spPr>
                </pic:pic>
              </a:graphicData>
            </a:graphic>
          </wp:inline>
        </w:drawing>
      </w:r>
    </w:p>
    <w:p w14:paraId="47BDACC4" w14:textId="77777777" w:rsidR="005760B1" w:rsidRDefault="005760B1" w:rsidP="005760B1">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760B1">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concurrency control protocols ensure the atomicity, consistency, isolation, durability and serializability of the concurrent execution of the database transactions. </w:t>
      </w:r>
    </w:p>
    <w:p w14:paraId="1EC1FC3B" w14:textId="44B3FB54" w:rsidR="005760B1" w:rsidRPr="005760B1" w:rsidRDefault="005760B1" w:rsidP="005760B1">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760B1">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refore, these protocols are categorized as:</w:t>
      </w:r>
    </w:p>
    <w:p w14:paraId="12F61D35" w14:textId="77777777" w:rsidR="005760B1" w:rsidRPr="005760B1" w:rsidRDefault="005760B1" w:rsidP="00931C76">
      <w:pPr>
        <w:pStyle w:val="NoSpacing"/>
        <w:numPr>
          <w:ilvl w:val="0"/>
          <w:numId w:val="149"/>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760B1">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ck Based Concurrency Control Protocol</w:t>
      </w:r>
    </w:p>
    <w:p w14:paraId="06CB2F75" w14:textId="77777777" w:rsidR="005760B1" w:rsidRPr="005760B1" w:rsidRDefault="005760B1" w:rsidP="00931C76">
      <w:pPr>
        <w:pStyle w:val="NoSpacing"/>
        <w:numPr>
          <w:ilvl w:val="0"/>
          <w:numId w:val="149"/>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760B1">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ime Stamp Concurrency Control Protocol</w:t>
      </w:r>
    </w:p>
    <w:p w14:paraId="40FFE315" w14:textId="3BE84DA2" w:rsidR="005760B1" w:rsidRPr="00311434" w:rsidRDefault="005760B1" w:rsidP="00931C76">
      <w:pPr>
        <w:pStyle w:val="NoSpacing"/>
        <w:numPr>
          <w:ilvl w:val="0"/>
          <w:numId w:val="149"/>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760B1">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idation Based Concurrency Control Protocol</w:t>
      </w:r>
    </w:p>
    <w:p w14:paraId="7AD9E307" w14:textId="004AC526" w:rsidR="00BE233D" w:rsidRPr="00311434" w:rsidRDefault="00BE233D" w:rsidP="00BE233D">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scheduler</w:t>
      </w:r>
    </w:p>
    <w:p w14:paraId="13E7718A" w14:textId="7F61304E" w:rsidR="00BE233D" w:rsidRPr="00311434" w:rsidRDefault="00E276F0"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m</w:t>
      </w:r>
      <w:r w:rsidR="00BE233D"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dule that schedules the transaction’s actions, ensuring serializability</w:t>
      </w:r>
    </w:p>
    <w:p w14:paraId="30FB877C" w14:textId="46EC07DB"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wo </w:t>
      </w:r>
      <w:r w:rsidR="009C1F4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in</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pproaches</w:t>
      </w:r>
    </w:p>
    <w:p w14:paraId="3C897D68" w14:textId="76DCCF27" w:rsidR="00BE233D" w:rsidRPr="00311434" w:rsidRDefault="00BE233D" w:rsidP="00842913">
      <w:pPr>
        <w:pStyle w:val="NoSpacing"/>
        <w:numPr>
          <w:ilvl w:val="0"/>
          <w:numId w:val="59"/>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ssimistic: locks</w:t>
      </w:r>
    </w:p>
    <w:p w14:paraId="019CE510" w14:textId="1003F233" w:rsidR="00BE233D" w:rsidRPr="00311434" w:rsidRDefault="00BE233D" w:rsidP="00842913">
      <w:pPr>
        <w:pStyle w:val="NoSpacing"/>
        <w:numPr>
          <w:ilvl w:val="0"/>
          <w:numId w:val="59"/>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ptimistic: time stamps, MV, validation </w:t>
      </w:r>
    </w:p>
    <w:p w14:paraId="7B0C47F6" w14:textId="507D732C" w:rsidR="00BE233D" w:rsidRPr="00311434" w:rsidRDefault="00BE233D" w:rsidP="00BE233D">
      <w:pPr>
        <w:pStyle w:val="NoSpacing"/>
        <w:rPr>
          <w:rFonts w:ascii="Minion-Regular" w:hAnsi="Minion-Regular"/>
          <w:color w:val="171717" w:themeColor="background2" w:themeShade="1A"/>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cheduling</w:t>
      </w:r>
    </w:p>
    <w:p w14:paraId="2131AE91" w14:textId="68FF7657"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schedule is responsible </w:t>
      </w:r>
      <w:r w:rsidR="00E276F0" w:rsidRPr="00311434">
        <w:rPr>
          <w:rFonts w:ascii="Minion-Regular" w:hAnsi="Minion-Regular"/>
          <w:color w:val="171717" w:themeColor="background2" w:themeShade="1A"/>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w:t>
      </w:r>
      <w:r w:rsidRPr="00311434">
        <w:rPr>
          <w:rFonts w:ascii="Minion-Regular" w:hAnsi="Minion-Regular"/>
          <w:color w:val="171717" w:themeColor="background2" w:themeShade="1A"/>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9C1F44">
        <w:rPr>
          <w:rFonts w:ascii="Minion-Regular" w:hAnsi="Minion-Regular"/>
          <w:color w:val="171717" w:themeColor="background2" w:themeShade="1A"/>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in</w:t>
      </w:r>
      <w:r w:rsidRPr="00311434">
        <w:rPr>
          <w:rFonts w:ascii="Minion-Regular" w:hAnsi="Minion-Regular"/>
          <w:color w:val="171717" w:themeColor="background2" w:themeShade="1A"/>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in</w:t>
      </w:r>
      <w:r w:rsidR="00E276F0" w:rsidRPr="00311434">
        <w:rPr>
          <w:rFonts w:ascii="Minion-Regular" w:hAnsi="Minion-Regular"/>
          <w:color w:val="171717" w:themeColor="background2" w:themeShade="1A"/>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g</w:t>
      </w:r>
      <w:r w:rsidRPr="00311434">
        <w:rPr>
          <w:rFonts w:ascii="Minion-Regular" w:hAnsi="Minion-Regular"/>
          <w:color w:val="171717" w:themeColor="background2" w:themeShade="1A"/>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jobs</w:t>
      </w:r>
      <w:r w:rsidR="00A12F60" w:rsidRPr="00311434">
        <w:rPr>
          <w:rFonts w:ascii="Minion-Regular" w:hAnsi="Minion-Regular"/>
          <w:color w:val="171717" w:themeColor="background2" w:themeShade="1A"/>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nsactions</w:t>
      </w:r>
      <w:r w:rsidRPr="00311434">
        <w:rPr>
          <w:rFonts w:ascii="Minion-Regular" w:hAnsi="Minion-Regular"/>
          <w:color w:val="171717" w:themeColor="background2" w:themeShade="1A"/>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f many jobs </w:t>
      </w:r>
      <w:r w:rsidR="00E276F0" w:rsidRPr="00311434">
        <w:rPr>
          <w:rFonts w:ascii="Minion-Regular" w:hAnsi="Minion-Regular"/>
          <w:color w:val="171717" w:themeColor="background2" w:themeShade="1A"/>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re </w:t>
      </w:r>
      <w:r w:rsidRPr="00311434">
        <w:rPr>
          <w:rFonts w:ascii="Minion-Regular" w:hAnsi="Minion-Regular"/>
          <w:color w:val="171717" w:themeColor="background2" w:themeShade="1A"/>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ntered at </w:t>
      </w:r>
      <w:r w:rsidR="00E276F0" w:rsidRPr="00311434">
        <w:rPr>
          <w:rFonts w:ascii="Minion-Regular" w:hAnsi="Minion-Regular"/>
          <w:color w:val="171717" w:themeColor="background2" w:themeShade="1A"/>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311434">
        <w:rPr>
          <w:rFonts w:ascii="Minion-Regular" w:hAnsi="Minion-Regular"/>
          <w:color w:val="171717" w:themeColor="background2" w:themeShade="1A"/>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ame </w:t>
      </w:r>
      <w:proofErr w:type="gramStart"/>
      <w:r w:rsidRPr="00311434">
        <w:rPr>
          <w:rFonts w:ascii="Minion-Regular" w:hAnsi="Minion-Regular"/>
          <w:color w:val="171717" w:themeColor="background2" w:themeShade="1A"/>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ime</w:t>
      </w:r>
      <w:r w:rsidR="00A12F60" w:rsidRPr="00311434">
        <w:rPr>
          <w:rFonts w:ascii="Minion-Regular" w:hAnsi="Minion-Regular"/>
          <w:color w:val="171717" w:themeColor="background2" w:themeShade="1A"/>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roofErr w:type="gramEnd"/>
      <w:r w:rsidR="00A12F60" w:rsidRPr="00311434">
        <w:rPr>
          <w:rFonts w:ascii="Minion-Regular" w:hAnsi="Minion-Regular"/>
          <w:color w:val="171717" w:themeColor="background2" w:themeShade="1A"/>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y multiple users)</w:t>
      </w:r>
      <w:r w:rsidRPr="00311434">
        <w:rPr>
          <w:rFonts w:ascii="Minion-Regular" w:hAnsi="Minion-Regular"/>
          <w:color w:val="171717" w:themeColor="background2" w:themeShade="1A"/>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o execute stat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d read/write operation</w:t>
      </w:r>
      <w:r w:rsidR="00E276F0"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erformed at that jobs.</w:t>
      </w:r>
    </w:p>
    <w:p w14:paraId="0A02BBFB" w14:textId="5B6CC2F6"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schedule is a sequence of interleaved actions from all transactions</w:t>
      </w:r>
      <w:r w:rsidR="00A12F60"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xecution of several </w:t>
      </w:r>
      <w:r w:rsidR="00E276F0"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w:t>
      </w:r>
      <w:r w:rsidR="00A12F60"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cts while preserving </w:t>
      </w:r>
      <w:r w:rsidR="00E276F0"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00A12F60"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rder of R(A) and W(A) of any 1 Xact.</w:t>
      </w:r>
    </w:p>
    <w:p w14:paraId="25F254B7" w14:textId="77777777"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te: Two schedules are equivalent if:</w:t>
      </w:r>
    </w:p>
    <w:p w14:paraId="5CA8C3B9" w14:textId="307EFDD2"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wo Schedules are equivalent if they have </w:t>
      </w:r>
      <w:r w:rsidR="00E276F0"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ame dependencies.</w:t>
      </w:r>
    </w:p>
    <w:p w14:paraId="516988D7" w14:textId="77777777"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y contain the same transactions and operations</w:t>
      </w:r>
    </w:p>
    <w:p w14:paraId="58B38AE1" w14:textId="77777777"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y order all conflicting operations of non-aborting transactions in the same way</w:t>
      </w:r>
    </w:p>
    <w:p w14:paraId="7AE3AD5B" w14:textId="77777777"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schedule is serializable if it is equivalent to a serial schedule</w:t>
      </w:r>
    </w:p>
    <w:p w14:paraId="0B7E712D" w14:textId="77777777" w:rsidR="00BE233D" w:rsidRPr="00311434" w:rsidRDefault="00BE233D" w:rsidP="00BE233D">
      <w:pPr>
        <w:pStyle w:val="NoSpacing"/>
        <w:rPr>
          <w:rFonts w:ascii="Minion-Regular" w:hAnsi="Minion-Regular"/>
          <w:color w:val="171717" w:themeColor="background2" w:themeShade="1A"/>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CC87B3B" w14:textId="77777777" w:rsidR="00BE233D" w:rsidRPr="00311434" w:rsidRDefault="00BE233D" w:rsidP="00BE233D">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rPr>
        <w:lastRenderedPageBreak/>
        <w:drawing>
          <wp:inline distT="0" distB="0" distL="0" distR="0" wp14:anchorId="54B3C385" wp14:editId="0CD041BD">
            <wp:extent cx="5943600" cy="31527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5943600" cy="3152775"/>
                    </a:xfrm>
                    <a:prstGeom prst="rect">
                      <a:avLst/>
                    </a:prstGeom>
                    <a:noFill/>
                    <a:ln>
                      <a:noFill/>
                    </a:ln>
                  </pic:spPr>
                </pic:pic>
              </a:graphicData>
            </a:graphic>
          </wp:inline>
        </w:drawing>
      </w:r>
    </w:p>
    <w:p w14:paraId="022C3C89" w14:textId="77777777" w:rsidR="00BE233D" w:rsidRPr="00311434" w:rsidRDefault="00BE233D" w:rsidP="00BE233D">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61B0CC9" w14:textId="77777777" w:rsidR="00BE233D" w:rsidRPr="005760B1" w:rsidRDefault="00BE233D" w:rsidP="00BE233D">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760B1">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rial Schedule</w:t>
      </w:r>
    </w:p>
    <w:p w14:paraId="57FA98CF" w14:textId="2300C16A" w:rsidR="00643D06"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serial schedule is a type of schedule where one transaction is executed completely before starting another transaction. </w:t>
      </w:r>
    </w:p>
    <w:p w14:paraId="3063E639" w14:textId="77777777" w:rsidR="00643D06" w:rsidRPr="005760B1" w:rsidRDefault="00643D06" w:rsidP="00643D06">
      <w:pPr>
        <w:pStyle w:val="NoSpacing"/>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760B1">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ample of Serial Schedule</w:t>
      </w:r>
    </w:p>
    <w:p w14:paraId="7EEB9FF1" w14:textId="77777777" w:rsidR="00643D06" w:rsidRPr="00311434" w:rsidRDefault="00643D06"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8C27354" w14:textId="6E662C36" w:rsidR="00BE233D" w:rsidRPr="00311434" w:rsidRDefault="004A12D3"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rPr>
        <w:drawing>
          <wp:inline distT="0" distB="0" distL="0" distR="0" wp14:anchorId="52B49BDC" wp14:editId="2C7699D9">
            <wp:extent cx="3705225" cy="2286000"/>
            <wp:effectExtent l="0" t="0" r="952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3705225" cy="2286000"/>
                    </a:xfrm>
                    <a:prstGeom prst="rect">
                      <a:avLst/>
                    </a:prstGeom>
                  </pic:spPr>
                </pic:pic>
              </a:graphicData>
            </a:graphic>
          </wp:inline>
        </w:drawing>
      </w:r>
    </w:p>
    <w:p w14:paraId="26CF1F01" w14:textId="77777777" w:rsidR="00BE233D" w:rsidRPr="00311434" w:rsidRDefault="00BE233D" w:rsidP="00BE233D">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n-Serial Schedule and its types:</w:t>
      </w:r>
    </w:p>
    <w:p w14:paraId="72E539C2" w14:textId="12DC3955"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f interleaving of operations is allowed, then there will be </w:t>
      </w:r>
      <w:r w:rsidR="00E276F0"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n-serial schedule.</w:t>
      </w:r>
    </w:p>
    <w:p w14:paraId="5EE5C3DB" w14:textId="77777777" w:rsidR="00BE233D" w:rsidRPr="005760B1" w:rsidRDefault="00BE233D" w:rsidP="00BE233D">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760B1">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rializable schedule</w:t>
      </w:r>
    </w:p>
    <w:p w14:paraId="2F97967B" w14:textId="77777777"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760B1">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rializability</w:t>
      </w:r>
      <w:r w:rsidRPr="005760B1">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s a guarantee about transactions over one or more objects</w:t>
      </w:r>
    </w:p>
    <w:p w14:paraId="6574B211" w14:textId="259035C4"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oesn’t impose real</w:t>
      </w:r>
      <w:r w:rsidR="00E276F0"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ime constraints</w:t>
      </w:r>
    </w:p>
    <w:p w14:paraId="48E017A8" w14:textId="286B6969"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schedule is serializable if the precedence graph is acyclic</w:t>
      </w:r>
    </w:p>
    <w:p w14:paraId="57F86DEF" w14:textId="5299C095" w:rsidR="00BE233D"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serializability of schedules is used to find non-serial schedules that allow the transaction to execute concurrently without interfering with one another.</w:t>
      </w:r>
    </w:p>
    <w:p w14:paraId="6F7DE4C0" w14:textId="77777777" w:rsidR="005760B1" w:rsidRPr="00311434" w:rsidRDefault="005760B1"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F3315A1" w14:textId="6F08BD1E" w:rsidR="003C334B" w:rsidRPr="005760B1" w:rsidRDefault="003C334B" w:rsidP="005760B1">
      <w:pPr>
        <w:pStyle w:val="NoSpacing"/>
        <w:jc w:val="center"/>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760B1">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Example of Serializable</w:t>
      </w:r>
    </w:p>
    <w:p w14:paraId="709E44DC" w14:textId="06134437" w:rsidR="00BE233D" w:rsidRPr="00311434" w:rsidRDefault="005702D5" w:rsidP="005760B1">
      <w:pPr>
        <w:pStyle w:val="NoSpacing"/>
        <w:jc w:val="cente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rPr>
        <w:drawing>
          <wp:inline distT="0" distB="0" distL="0" distR="0" wp14:anchorId="2C2CB7BE" wp14:editId="5CF8D76C">
            <wp:extent cx="3790950" cy="276225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3790950" cy="2762250"/>
                    </a:xfrm>
                    <a:prstGeom prst="rect">
                      <a:avLst/>
                    </a:prstGeom>
                  </pic:spPr>
                </pic:pic>
              </a:graphicData>
            </a:graphic>
          </wp:inline>
        </w:drawing>
      </w:r>
    </w:p>
    <w:p w14:paraId="02C4A05D" w14:textId="6D929AC2"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Pr="005760B1">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rializable schedule</w:t>
      </w:r>
      <w:r w:rsidRPr="005760B1">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lways leaves the database in </w:t>
      </w:r>
      <w:r w:rsidR="00E276F0"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nsistent state. A serial schedule is always a serializable schedule because</w:t>
      </w:r>
      <w:r w:rsidR="00E276F0"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 </w:t>
      </w:r>
      <w:r w:rsidR="00E276F0"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rial schedule, a transaction only starts when the other transaction finished execution. However</w:t>
      </w:r>
      <w:r w:rsidR="00E276F0"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 non-serial schedule needs to be checked for Serializability.</w:t>
      </w:r>
    </w:p>
    <w:p w14:paraId="4C48CDC0" w14:textId="208ED30D"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non-serial schedule of n number of transactions is said to be </w:t>
      </w:r>
      <w:r w:rsidR="003F2F95"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rializable schedule if it is equivalent to the serial schedule of those n transactions. A serial schedule doesn’t allow concurrency, only one transaction executes at a time</w:t>
      </w:r>
      <w:r w:rsidR="003F2F95"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the other stars when the already running transaction </w:t>
      </w:r>
      <w:r w:rsidR="003F2F95"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s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nished.</w:t>
      </w:r>
    </w:p>
    <w:p w14:paraId="3F9D532D" w14:textId="22435BA9"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760B1">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inearizability</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a guarantee about single operations on single objects</w:t>
      </w:r>
      <w:r w:rsidR="009568C7"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ce </w:t>
      </w:r>
      <w:r w:rsidR="003F2F95"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rite completes, all later reads (by wall clock) should reflect that write</w:t>
      </w:r>
      <w:r w:rsidR="009568C7"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118CB899" w14:textId="77777777" w:rsidR="00BE233D" w:rsidRPr="005760B1" w:rsidRDefault="00BE233D" w:rsidP="00BE233D">
      <w:pPr>
        <w:pStyle w:val="NoSpacing"/>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760B1">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ypes of Serializability</w:t>
      </w:r>
    </w:p>
    <w:p w14:paraId="5E92717D" w14:textId="77777777" w:rsidR="00BE233D" w:rsidRPr="005760B1"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760B1">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re are two types of Serializability.</w:t>
      </w:r>
    </w:p>
    <w:p w14:paraId="3318B32F" w14:textId="24E30FBC" w:rsidR="00BE233D" w:rsidRPr="005760B1" w:rsidRDefault="00BE233D" w:rsidP="00931C76">
      <w:pPr>
        <w:pStyle w:val="NoSpacing"/>
        <w:numPr>
          <w:ilvl w:val="1"/>
          <w:numId w:val="143"/>
        </w:numPr>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760B1">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nflict Serializability</w:t>
      </w:r>
    </w:p>
    <w:p w14:paraId="559EE5B1" w14:textId="1B62BBCD" w:rsidR="00BE233D" w:rsidRPr="005760B1" w:rsidRDefault="00BE233D" w:rsidP="00931C76">
      <w:pPr>
        <w:pStyle w:val="NoSpacing"/>
        <w:numPr>
          <w:ilvl w:val="1"/>
          <w:numId w:val="143"/>
        </w:numPr>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760B1">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iew Serializability</w:t>
      </w:r>
    </w:p>
    <w:p w14:paraId="4BDEAC6A" w14:textId="77777777" w:rsidR="00BE233D" w:rsidRPr="00311434" w:rsidRDefault="00BE233D" w:rsidP="00BE233D">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nflict Serializabl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schedule is conflict serializable if it is equivalent to some serial schedule</w:t>
      </w:r>
    </w:p>
    <w:p w14:paraId="388934AD" w14:textId="77777777"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n-conflicting operations can be reordered to get a serial schedule.</w:t>
      </w:r>
    </w:p>
    <w:p w14:paraId="34183B1C" w14:textId="4A2596DC"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 general, a schedule is conflict-serializable if and only if its precedence graph is acyclic</w:t>
      </w:r>
    </w:p>
    <w:p w14:paraId="20A08368" w14:textId="27CDA5D1" w:rsidR="00BE233D" w:rsidRPr="00311434" w:rsidRDefault="003F2F95"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p</w:t>
      </w:r>
      <w:r w:rsidR="00BE233D"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cedence graph is used for Testing for Conflict-Serializability</w:t>
      </w:r>
    </w:p>
    <w:p w14:paraId="48DDFC48" w14:textId="77777777"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rPr>
        <w:lastRenderedPageBreak/>
        <w:drawing>
          <wp:inline distT="0" distB="0" distL="0" distR="0" wp14:anchorId="16463E7A" wp14:editId="516D2FE9">
            <wp:extent cx="5943600" cy="2886075"/>
            <wp:effectExtent l="0" t="0" r="0" b="9525"/>
            <wp:docPr id="32565" name="Picture 32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5943600" cy="2886075"/>
                    </a:xfrm>
                    <a:prstGeom prst="rect">
                      <a:avLst/>
                    </a:prstGeom>
                  </pic:spPr>
                </pic:pic>
              </a:graphicData>
            </a:graphic>
          </wp:inline>
        </w:drawing>
      </w:r>
    </w:p>
    <w:p w14:paraId="07242549" w14:textId="77777777"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760B1">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iew serializability/view equivalence</w:t>
      </w:r>
      <w:r w:rsidRPr="005760B1">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s a concept that is used to compute whether schedules are View-Serializable or not. A schedule is said to be View-Serializable if it is view equivalent to a Serial Schedule (where no interleaving of transactions is possible).</w:t>
      </w:r>
    </w:p>
    <w:p w14:paraId="10B70DCE" w14:textId="77777777"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rPr>
        <w:drawing>
          <wp:inline distT="0" distB="0" distL="0" distR="0" wp14:anchorId="2C58A13A" wp14:editId="64D3EA24">
            <wp:extent cx="5943600" cy="2988310"/>
            <wp:effectExtent l="0" t="0" r="0" b="2540"/>
            <wp:docPr id="32566" name="Picture 32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5943600" cy="2988310"/>
                    </a:xfrm>
                    <a:prstGeom prst="rect">
                      <a:avLst/>
                    </a:prstGeom>
                  </pic:spPr>
                </pic:pic>
              </a:graphicData>
            </a:graphic>
          </wp:inline>
        </w:drawing>
      </w:r>
    </w:p>
    <w:p w14:paraId="599958B9" w14:textId="77777777"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rPr>
        <w:lastRenderedPageBreak/>
        <w:drawing>
          <wp:inline distT="0" distB="0" distL="0" distR="0" wp14:anchorId="02AA9610" wp14:editId="30CA4185">
            <wp:extent cx="5943600" cy="3000375"/>
            <wp:effectExtent l="0" t="0" r="0" b="9525"/>
            <wp:docPr id="32567" name="Picture 32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5943600" cy="3000375"/>
                    </a:xfrm>
                    <a:prstGeom prst="rect">
                      <a:avLst/>
                    </a:prstGeom>
                  </pic:spPr>
                </pic:pic>
              </a:graphicData>
            </a:graphic>
          </wp:inline>
        </w:drawing>
      </w:r>
    </w:p>
    <w:p w14:paraId="6AED9695" w14:textId="77777777"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ote: A </w:t>
      </w:r>
      <w:r w:rsidRPr="005760B1">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chedule is view serializable</w:t>
      </w:r>
      <w:r w:rsidRPr="005760B1">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f it is view equivalent to a serial schedule</w:t>
      </w:r>
    </w:p>
    <w:p w14:paraId="37B6C91E" w14:textId="3478388D"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f a schedule is conflict serializable, then it is also view</w:t>
      </w:r>
      <w:r w:rsidR="003F2F95"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d</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3F2F95"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s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rializable but not vice versa</w:t>
      </w:r>
    </w:p>
    <w:p w14:paraId="7A4E4874" w14:textId="77777777" w:rsidR="00BE233D" w:rsidRPr="00311434" w:rsidRDefault="00BE233D" w:rsidP="00BE233D">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n Serializable Schedule</w:t>
      </w:r>
    </w:p>
    <w:p w14:paraId="283E9210" w14:textId="77777777" w:rsidR="00BE233D" w:rsidRPr="00311434" w:rsidRDefault="00BE233D" w:rsidP="00BE233D">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rPr>
        <w:drawing>
          <wp:inline distT="0" distB="0" distL="0" distR="0" wp14:anchorId="2150B40A" wp14:editId="5A404802">
            <wp:extent cx="5943600" cy="2466975"/>
            <wp:effectExtent l="0" t="0" r="0" b="9525"/>
            <wp:docPr id="32564" name="Picture 32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5943600" cy="2466975"/>
                    </a:xfrm>
                    <a:prstGeom prst="rect">
                      <a:avLst/>
                    </a:prstGeom>
                  </pic:spPr>
                </pic:pic>
              </a:graphicData>
            </a:graphic>
          </wp:inline>
        </w:drawing>
      </w:r>
    </w:p>
    <w:p w14:paraId="03763679" w14:textId="031E522B"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non-serializable schedule is divided into two types, Recoverable and Non-recoverable Schedule</w:t>
      </w:r>
      <w:r w:rsidR="003F2F95"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69147E72" w14:textId="7D69EEA0" w:rsidR="00BE233D" w:rsidRPr="00311434" w:rsidRDefault="00BE233D" w:rsidP="003F2F95">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3F2F95"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Recoverable </w:t>
      </w:r>
      <w:proofErr w:type="gramStart"/>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chedule</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roofErr w:type="gram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scading Schedule,</w:t>
      </w:r>
      <w:r w:rsidR="003F2F95"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scades Schedule,</w:t>
      </w:r>
      <w:r w:rsidR="003F2F95"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rict Schedule). In a recoverable schedule, if a transaction T commits, then any other transaction that T read from must also have committed. </w:t>
      </w:r>
    </w:p>
    <w:p w14:paraId="5243C7FC" w14:textId="77777777"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schedule is recoverable if:</w:t>
      </w:r>
    </w:p>
    <w:p w14:paraId="0D5BEFF5" w14:textId="071305DC"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t is conflict-serializable, and</w:t>
      </w:r>
    </w:p>
    <w:p w14:paraId="0033E091" w14:textId="540194D2"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henever a transaction T commits, all transactions </w:t>
      </w:r>
      <w:r w:rsidR="00DB33E1"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at</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have written elements read by T have already </w:t>
      </w:r>
      <w:r w:rsidR="00783E06"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been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mmitted</w:t>
      </w:r>
      <w:r w:rsidR="00995425"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5BB72FAD" w14:textId="1DACF590" w:rsidR="00A155E4" w:rsidRPr="00311434" w:rsidRDefault="00A155E4"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F555681" w14:textId="57E44763" w:rsidR="00A155E4" w:rsidRPr="00311434" w:rsidRDefault="00A155E4"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B938777" w14:textId="5E535DBB" w:rsidR="00A155E4" w:rsidRPr="00311434" w:rsidRDefault="00A155E4"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F3FBAE8" w14:textId="0AF2264F" w:rsidR="00666DD0" w:rsidRPr="00311434" w:rsidRDefault="00666DD0"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6B457E1" w14:textId="77777777" w:rsidR="00666DD0" w:rsidRPr="00311434" w:rsidRDefault="00666DD0"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9F38FC7" w14:textId="716FDD13" w:rsidR="00530B79" w:rsidRPr="00311434" w:rsidRDefault="00530B79" w:rsidP="00BE233D">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Example of Recoverable Schedule</w:t>
      </w:r>
    </w:p>
    <w:p w14:paraId="709893EC" w14:textId="2C5F0E92" w:rsidR="00530B79" w:rsidRPr="00311434" w:rsidRDefault="00530B79"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rPr>
        <w:drawing>
          <wp:inline distT="0" distB="0" distL="0" distR="0" wp14:anchorId="55BEC5B6" wp14:editId="6F175382">
            <wp:extent cx="5943600" cy="2810510"/>
            <wp:effectExtent l="0" t="0" r="0" b="889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5943600" cy="2810510"/>
                    </a:xfrm>
                    <a:prstGeom prst="rect">
                      <a:avLst/>
                    </a:prstGeom>
                  </pic:spPr>
                </pic:pic>
              </a:graphicData>
            </a:graphic>
          </wp:inline>
        </w:drawing>
      </w:r>
    </w:p>
    <w:p w14:paraId="613AC203" w14:textId="7873B392"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00DB33E1"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n-Recoverable Schedule</w:t>
      </w:r>
    </w:p>
    <w:p w14:paraId="2631D4CB" w14:textId="77777777"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relation between various types of schedules can be depicted as:</w:t>
      </w:r>
    </w:p>
    <w:p w14:paraId="60BD4098" w14:textId="77777777"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eastAsia="Times New Roman" w:hAnsi="Minion-Regular" w:cs="Arial"/>
          <w:noProof/>
          <w:color w:val="273239"/>
          <w:spacing w:val="2"/>
          <w:sz w:val="26"/>
          <w:szCs w:val="26"/>
        </w:rPr>
        <w:drawing>
          <wp:inline distT="0" distB="0" distL="0" distR="0" wp14:anchorId="2A30E789" wp14:editId="6CEB99CF">
            <wp:extent cx="3581400" cy="201930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3581400" cy="2019300"/>
                    </a:xfrm>
                    <a:prstGeom prst="rect">
                      <a:avLst/>
                    </a:prstGeom>
                    <a:noFill/>
                    <a:ln>
                      <a:noFill/>
                    </a:ln>
                  </pic:spPr>
                </pic:pic>
              </a:graphicData>
            </a:graphic>
          </wp:inline>
        </w:drawing>
      </w:r>
    </w:p>
    <w:p w14:paraId="5763E0AF" w14:textId="77777777"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t can be seen that:</w:t>
      </w:r>
    </w:p>
    <w:p w14:paraId="2DAF6EC5" w14:textId="3106715F" w:rsidR="00BE233D" w:rsidRPr="00311434" w:rsidRDefault="00BE233D" w:rsidP="00931C76">
      <w:pPr>
        <w:pStyle w:val="NoSpacing"/>
        <w:numPr>
          <w:ilvl w:val="0"/>
          <w:numId w:val="150"/>
        </w:numPr>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scadeless</w:t>
      </w:r>
      <w:proofErr w:type="spell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chedules are stricter than recoverable schedules or are a subset of recoverable schedules.</w:t>
      </w:r>
    </w:p>
    <w:p w14:paraId="3E394333" w14:textId="39071B5D" w:rsidR="00BE233D" w:rsidRPr="00311434" w:rsidRDefault="00BE233D" w:rsidP="00931C76">
      <w:pPr>
        <w:pStyle w:val="NoSpacing"/>
        <w:numPr>
          <w:ilvl w:val="0"/>
          <w:numId w:val="150"/>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ict schedules are stricter than cascade</w:t>
      </w:r>
      <w:r w:rsidR="00DB33E1"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ss schedules or are a subset of cascade</w:t>
      </w:r>
      <w:r w:rsidR="00DB33E1"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s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chedules.</w:t>
      </w:r>
    </w:p>
    <w:p w14:paraId="18A7E01A" w14:textId="60B17EFF" w:rsidR="00BE233D" w:rsidRPr="00311434" w:rsidRDefault="00BE233D" w:rsidP="00931C76">
      <w:pPr>
        <w:pStyle w:val="NoSpacing"/>
        <w:numPr>
          <w:ilvl w:val="0"/>
          <w:numId w:val="150"/>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erial schedules satisfy constraints of all recoverable, </w:t>
      </w:r>
      <w:proofErr w:type="spell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scadeless</w:t>
      </w:r>
      <w:proofErr w:type="spellEnd"/>
      <w:r w:rsidR="00DB33E1"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strict schedules and hence is a subset of strict schedules.</w:t>
      </w:r>
    </w:p>
    <w:p w14:paraId="7B4D055B" w14:textId="77777777"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te: Linearizability + serializability = strict serializability</w:t>
      </w:r>
    </w:p>
    <w:p w14:paraId="54D371F0" w14:textId="77777777"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nsaction behavior equivalent to some serial execution</w:t>
      </w:r>
    </w:p>
    <w:p w14:paraId="38799BB9" w14:textId="15C0CCA8" w:rsidR="00126F79"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d that serial execution agrees with real-time</w:t>
      </w:r>
    </w:p>
    <w:p w14:paraId="3F2679DE" w14:textId="59309965" w:rsidR="00BE233D" w:rsidRPr="005760B1" w:rsidRDefault="00BE233D" w:rsidP="00BE233D">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760B1">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rializability Theorems</w:t>
      </w:r>
    </w:p>
    <w:p w14:paraId="421E22A0" w14:textId="77777777"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760B1">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ormhole Theorem:</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 history is isolated if, and only if, it has no wormhole transactions.</w:t>
      </w:r>
    </w:p>
    <w:p w14:paraId="192319F6" w14:textId="77777777"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760B1">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cking Theorem:</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f all transactions are well-formed and two-phase, then any legal history will be isolated.</w:t>
      </w:r>
    </w:p>
    <w:p w14:paraId="72A7B0EE" w14:textId="0E9F7AFE" w:rsidR="00BE233D" w:rsidRPr="00311434" w:rsidRDefault="00BE233D" w:rsidP="006247AA">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cking Theorem (converse):</w:t>
      </w:r>
      <w:r w:rsidR="006C0150"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f a transaction is not well-formed or is not two-phase, then it is possible to write another transaction, such that the resulting pair is a wormhole.</w:t>
      </w:r>
    </w:p>
    <w:p w14:paraId="263B8E01" w14:textId="77777777"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247AA">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ollback Theorem:</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 update transaction that does an UNLOCK and then a ROLLBACK is not two-phase.</w:t>
      </w:r>
    </w:p>
    <w:p w14:paraId="55C3736F" w14:textId="6F825628" w:rsidR="00BE233D" w:rsidRPr="00311434" w:rsidRDefault="00BE233D" w:rsidP="006247AA">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omas Write Rule provides the guarantee of serializability order for the protocol. It improves the Basic</w:t>
      </w:r>
      <w:r w:rsidR="006247AA">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imestamp Ordering Algorithm.</w:t>
      </w:r>
    </w:p>
    <w:p w14:paraId="46305692" w14:textId="46AF6313"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 xml:space="preserve">The basic </w:t>
      </w:r>
      <w:r w:rsidRPr="006247AA">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omas writ</w:t>
      </w:r>
      <w:r w:rsidR="006C0150" w:rsidRPr="006247AA">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g</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rules are as follows:</w:t>
      </w:r>
    </w:p>
    <w:p w14:paraId="4775F26F" w14:textId="5178AD00" w:rsidR="00BE233D" w:rsidRPr="00311434" w:rsidRDefault="00BE233D" w:rsidP="00842913">
      <w:pPr>
        <w:pStyle w:val="NoSpacing"/>
        <w:numPr>
          <w:ilvl w:val="0"/>
          <w:numId w:val="60"/>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f TS(T) &lt; R_TS(X) then transaction T is aborted and rolled back, and </w:t>
      </w:r>
      <w:r w:rsidR="006C0150"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peration is rejected.</w:t>
      </w:r>
    </w:p>
    <w:p w14:paraId="12E26C89" w14:textId="77777777" w:rsidR="00BE233D" w:rsidRPr="00311434" w:rsidRDefault="00BE233D" w:rsidP="00842913">
      <w:pPr>
        <w:pStyle w:val="NoSpacing"/>
        <w:numPr>
          <w:ilvl w:val="0"/>
          <w:numId w:val="60"/>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f TS(T) &lt; W_TS(X) then don't execute the </w:t>
      </w:r>
      <w:proofErr w:type="spell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_item</w:t>
      </w:r>
      <w:proofErr w:type="spell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X) operation of the transaction and continue processing.</w:t>
      </w:r>
    </w:p>
    <w:p w14:paraId="136A7FF1" w14:textId="7A9D873B" w:rsidR="00BE233D" w:rsidRPr="00311434" w:rsidRDefault="00BE233D" w:rsidP="00BE233D">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ifferent Types of </w:t>
      </w:r>
      <w:r w:rsidR="006C0150"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ading</w:t>
      </w: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rite Conflict in DBMS</w:t>
      </w:r>
    </w:p>
    <w:p w14:paraId="77BAEE8E" w14:textId="0859D215"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s I mentioned earlier, the read operation is safe as it does modify any information. So, there is no Read-Read (RR) conflict in the database.</w:t>
      </w:r>
    </w:p>
    <w:p w14:paraId="595EABA8" w14:textId="77777777"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blem 1</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Reading Uncommitted Data (WR Conflicts)</w:t>
      </w:r>
    </w:p>
    <w:p w14:paraId="1FEC1F6E" w14:textId="77777777"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ading the value of an uncommitted object might yield an inconsistency</w:t>
      </w:r>
    </w:p>
    <w:p w14:paraId="407E78CE" w14:textId="4D8C475A"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irty Reads or Write-then-Read (WR) Conflicts.</w:t>
      </w:r>
    </w:p>
    <w:p w14:paraId="4EED595E" w14:textId="77777777"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blem 2:</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Unrepeatable Reads (RW Conflicts)</w:t>
      </w:r>
    </w:p>
    <w:p w14:paraId="028A3F86" w14:textId="77777777"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ading the same object twice might yield an inconsistency</w:t>
      </w:r>
    </w:p>
    <w:p w14:paraId="0CB39907" w14:textId="199A1E51"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ad-then-Write (RW) Conflicts (Write-After-Read)</w:t>
      </w:r>
    </w:p>
    <w:p w14:paraId="61024E80" w14:textId="77777777"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blem 3:</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verwriting Uncommitted Data (WW Conflicts)</w:t>
      </w:r>
    </w:p>
    <w:p w14:paraId="308A74BC" w14:textId="77777777"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verwriting an uncommitted object might yield an inconsistency</w:t>
      </w:r>
    </w:p>
    <w:p w14:paraId="4AAD1E99" w14:textId="4889BC01"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st Update or Write-After-Write (WW) Conflicts.</w:t>
      </w:r>
    </w:p>
    <w:p w14:paraId="6E7BA64D" w14:textId="77777777"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o, there are three types of conflict in the database transaction.</w:t>
      </w:r>
    </w:p>
    <w:p w14:paraId="18A7C632" w14:textId="77777777"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rite-Read (WR) conflict</w:t>
      </w:r>
    </w:p>
    <w:p w14:paraId="776B2721" w14:textId="77777777"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ad-Write (RW) conflict</w:t>
      </w:r>
    </w:p>
    <w:p w14:paraId="64C91B51" w14:textId="77777777"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rite-Write (WW) conflict</w:t>
      </w:r>
    </w:p>
    <w:p w14:paraId="1229D5DC" w14:textId="77777777" w:rsidR="00BE233D" w:rsidRPr="00311434" w:rsidRDefault="00BE233D" w:rsidP="00BE233D">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at is Write-Read (WR) conflict?</w:t>
      </w:r>
    </w:p>
    <w:p w14:paraId="52651445" w14:textId="66FE3D24"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is conflict occurs when a transaction read the data which is written by the other transaction before committing.</w:t>
      </w:r>
    </w:p>
    <w:p w14:paraId="0AC772E3" w14:textId="77777777" w:rsidR="00BE233D" w:rsidRPr="00311434" w:rsidRDefault="00BE233D" w:rsidP="00BE233D">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at is Read-Write (RW) conflict?</w:t>
      </w:r>
    </w:p>
    <w:p w14:paraId="208F1D72" w14:textId="54932BC2"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ransaction T2 is Writing data </w:t>
      </w:r>
      <w:r w:rsidR="006C0150"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at</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s previously read by transaction T1.</w:t>
      </w:r>
    </w:p>
    <w:p w14:paraId="2D6973FC" w14:textId="77777777"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ere if you look at the diagram above, data read by transaction T1 before and after T2 commits is different.</w:t>
      </w:r>
    </w:p>
    <w:p w14:paraId="41934EA8" w14:textId="77777777" w:rsidR="00BE233D" w:rsidRPr="00311434" w:rsidRDefault="00BE233D" w:rsidP="00BE233D">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at is Write-Write (WW) conflict?</w:t>
      </w:r>
    </w:p>
    <w:p w14:paraId="4B3D6124" w14:textId="72533A1A"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Here Transaction T2 is writing data </w:t>
      </w:r>
      <w:r w:rsidR="006C0150"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at</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s already written by other transaction T1. T2 overwrites the data written by T1. It is also called a blind write operation.</w:t>
      </w:r>
    </w:p>
    <w:p w14:paraId="0CC48151" w14:textId="77777777"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 written by T1 has vanished. So it is data update loss.</w:t>
      </w:r>
    </w:p>
    <w:p w14:paraId="69A1AEBB" w14:textId="77777777" w:rsidR="00BE233D" w:rsidRPr="00311434" w:rsidRDefault="00BE233D" w:rsidP="00BE233D">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hase Commit (PC)</w:t>
      </w:r>
    </w:p>
    <w:p w14:paraId="7AB91F83" w14:textId="77777777"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ne-phase commit</w:t>
      </w:r>
    </w:p>
    <w:p w14:paraId="2AFACDCA" w14:textId="77777777"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Single Phase Commit protocol is more efficient at run time because all updates are done without any explicit coordination.</w:t>
      </w:r>
    </w:p>
    <w:p w14:paraId="72B5991E" w14:textId="77777777"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EGIN</w:t>
      </w:r>
    </w:p>
    <w:p w14:paraId="3BC012D4" w14:textId="77777777"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SERT INTO CUSTOMERS (ID</w:t>
      </w:r>
      <w:proofErr w:type="gram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AME,AGE,ADDRESS,SALARY</w:t>
      </w:r>
      <w:proofErr w:type="gram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529F1D77" w14:textId="77777777"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VALUES (1, 'Ramesh', 32, 'Ahmedabad', </w:t>
      </w:r>
      <w:proofErr w:type="gram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00.00 )</w:t>
      </w:r>
      <w:proofErr w:type="gram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3D3A3EE3" w14:textId="77777777"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SERT INTO CUSTOMERS (ID</w:t>
      </w:r>
      <w:proofErr w:type="gram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AME,AGE,ADDRESS,SALARY</w:t>
      </w:r>
      <w:proofErr w:type="gram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7E8B7070" w14:textId="77777777"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VALUES (2, '</w:t>
      </w:r>
      <w:proofErr w:type="spell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Khilan</w:t>
      </w:r>
      <w:proofErr w:type="spell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25, 'Delhi', </w:t>
      </w:r>
      <w:proofErr w:type="gram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500.00 )</w:t>
      </w:r>
      <w:proofErr w:type="gram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4665810F" w14:textId="77777777"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MMIT;</w:t>
      </w:r>
    </w:p>
    <w:p w14:paraId="3F14E667" w14:textId="69A2F8D1" w:rsidR="00BE233D" w:rsidRPr="00B950CB" w:rsidRDefault="00BE233D" w:rsidP="00BE233D">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950CB">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wo</w:t>
      </w:r>
      <w:r w:rsidR="006C0150" w:rsidRPr="00B950CB">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B950CB">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hase Commit (2PC)</w:t>
      </w:r>
    </w:p>
    <w:p w14:paraId="1FD7E1F9" w14:textId="4F9C0889"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most commonly used atomic commit protocol is </w:t>
      </w:r>
      <w:r w:rsidR="006C0150"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wo-phase commit. You may notice that is very similar to the protocol that we used for total order multicast. Whereas the multicast protocol used a two-phase approach to allow the coordinator to select a commit time based on information from the participants, </w:t>
      </w:r>
      <w:r w:rsidR="006C0150"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wo-phase commit lets the coordinator select whether or not a transaction will be committed or aborted based on information from the participants.</w:t>
      </w:r>
    </w:p>
    <w:p w14:paraId="300059A5" w14:textId="187BDBAC" w:rsidR="00666DD0" w:rsidRPr="00311434" w:rsidRDefault="00666DD0"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2A708F5" w14:textId="77777777" w:rsidR="00666DD0" w:rsidRPr="00311434" w:rsidRDefault="00666DD0"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804DE28" w14:textId="77777777" w:rsidR="00BE233D" w:rsidRPr="00311434" w:rsidRDefault="00BE233D" w:rsidP="00BE233D">
      <w:pPr>
        <w:pStyle w:val="NoSpacing"/>
        <w:rPr>
          <w:rFonts w:ascii="Minion-Regular" w:hAnsi="Minion-Regular"/>
          <w:b/>
          <w:bCs/>
          <w:color w:val="171717" w:themeColor="background2" w:themeShade="1A"/>
          <w:sz w:val="26"/>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6"/>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ree-phase Commit</w:t>
      </w:r>
    </w:p>
    <w:p w14:paraId="2DCB700F" w14:textId="26337F06"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nother real-world atomic commit protocol is </w:t>
      </w:r>
      <w:r w:rsidR="006C0150"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ree-phase commit (3PC). This protocol can reduce the amount of blocking and provide for more flexible recovery in the event of failure. Although it is a better choice in unusually failure-prone environments, its complexity makes 2PC the more popular choice.</w:t>
      </w:r>
    </w:p>
    <w:p w14:paraId="7096CCE2" w14:textId="209CD89B" w:rsidR="00BE233D" w:rsidRPr="00311434" w:rsidRDefault="00BE233D" w:rsidP="00BE2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ransaction atomicity using </w:t>
      </w:r>
      <w:r w:rsidR="006C0150"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wo-phase commit</w:t>
      </w:r>
    </w:p>
    <w:p w14:paraId="1FF3B87D" w14:textId="5A6C5CFE" w:rsidR="00F205E2" w:rsidRPr="00311434" w:rsidRDefault="00BE233D" w:rsidP="00126F79">
      <w:pPr>
        <w:pStyle w:val="NoSpacing"/>
        <w:rPr>
          <w:rFonts w:ascii="Minion-Regular" w:hAnsi="Minion-Regular"/>
          <w:b/>
          <w:bCs/>
          <w:color w:val="171717" w:themeColor="background2" w:themeShade="1A"/>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nsaction serializability using distributed locking</w:t>
      </w:r>
      <w:r w:rsidR="00126F79"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773732E7" w14:textId="0764AFAC" w:rsidR="00E21906" w:rsidRPr="00B950CB" w:rsidRDefault="008B28F4" w:rsidP="00A3505B">
      <w:pPr>
        <w:pStyle w:val="NoSpacing"/>
        <w:rPr>
          <w:rFonts w:ascii="Minion-Regular" w:hAnsi="Minion-Regular"/>
          <w:b/>
          <w:bCs/>
          <w:color w:val="171717" w:themeColor="background2" w:themeShade="1A"/>
          <w:sz w:val="24"/>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950CB">
        <w:rPr>
          <w:rFonts w:ascii="Minion-Regular" w:hAnsi="Minion-Regular"/>
          <w:b/>
          <w:bCs/>
          <w:color w:val="171717" w:themeColor="background2" w:themeShade="1A"/>
          <w:sz w:val="24"/>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BMS </w:t>
      </w:r>
      <w:r w:rsidR="00126F79" w:rsidRPr="00B950CB">
        <w:rPr>
          <w:rFonts w:ascii="Minion-Regular" w:hAnsi="Minion-Regular"/>
          <w:b/>
          <w:bCs/>
          <w:color w:val="171717" w:themeColor="background2" w:themeShade="1A"/>
          <w:sz w:val="24"/>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adlock</w:t>
      </w:r>
      <w:r w:rsidR="00E21906" w:rsidRPr="00B950CB">
        <w:rPr>
          <w:rFonts w:ascii="Minion-Regular" w:hAnsi="Minion-Regular"/>
          <w:b/>
          <w:bCs/>
          <w:color w:val="171717" w:themeColor="background2" w:themeShade="1A"/>
          <w:sz w:val="24"/>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ypes or techniques</w:t>
      </w:r>
    </w:p>
    <w:p w14:paraId="5584018D" w14:textId="5E1CFDFF" w:rsidR="0074548E" w:rsidRPr="00311434" w:rsidRDefault="00E21906" w:rsidP="0074548E">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l lock requests are made to the concurrency-control manager. Transactions proceed only once the lock request is granted.</w:t>
      </w:r>
      <w:r w:rsidR="0074548E"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 lock is a variable, associated with the data item, which controls the access of that data item. Locking is the most widely used form of concurrency control. </w:t>
      </w:r>
    </w:p>
    <w:p w14:paraId="3D7E3A9D" w14:textId="05ECB6D7" w:rsidR="0079054A" w:rsidRPr="00311434" w:rsidRDefault="0079054A" w:rsidP="0074548E">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adlock Example:</w:t>
      </w:r>
    </w:p>
    <w:p w14:paraId="03EC9888" w14:textId="2077F637" w:rsidR="001E244B" w:rsidRPr="00311434" w:rsidRDefault="0079054A"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rPr>
        <w:drawing>
          <wp:inline distT="0" distB="0" distL="0" distR="0" wp14:anchorId="78173390" wp14:editId="25789682">
            <wp:extent cx="5943600" cy="1476375"/>
            <wp:effectExtent l="0" t="0" r="0" b="9525"/>
            <wp:docPr id="32570" name="Picture 32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5943600" cy="1476375"/>
                    </a:xfrm>
                    <a:prstGeom prst="rect">
                      <a:avLst/>
                    </a:prstGeom>
                  </pic:spPr>
                </pic:pic>
              </a:graphicData>
            </a:graphic>
          </wp:inline>
        </w:drawing>
      </w:r>
    </w:p>
    <w:p w14:paraId="1DDD3ADF" w14:textId="4FE0F38F" w:rsidR="00744B3C" w:rsidRPr="00311434" w:rsidRDefault="00744B3C" w:rsidP="00A3505B">
      <w:pPr>
        <w:pStyle w:val="NoSpacing"/>
        <w:rPr>
          <w:rFonts w:ascii="Minion-Regular" w:hAnsi="Minion-Regular"/>
          <w:b/>
          <w:bCs/>
          <w:color w:val="171717" w:themeColor="background2" w:themeShade="1A"/>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ck modes and types</w:t>
      </w:r>
    </w:p>
    <w:p w14:paraId="040D3940" w14:textId="5F12FFCD" w:rsidR="00744B3C" w:rsidRPr="00311434" w:rsidRDefault="00744B3C"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rPr>
        <w:drawing>
          <wp:inline distT="0" distB="0" distL="0" distR="0" wp14:anchorId="76EC3EF9" wp14:editId="1E32B9E4">
            <wp:extent cx="5943600" cy="1981200"/>
            <wp:effectExtent l="0" t="0" r="0" b="0"/>
            <wp:docPr id="32569" name="Picture 32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5943600" cy="1981200"/>
                    </a:xfrm>
                    <a:prstGeom prst="rect">
                      <a:avLst/>
                    </a:prstGeom>
                  </pic:spPr>
                </pic:pic>
              </a:graphicData>
            </a:graphic>
          </wp:inline>
        </w:drawing>
      </w:r>
    </w:p>
    <w:p w14:paraId="62BED86E" w14:textId="6D1B7959" w:rsidR="007F72A5" w:rsidRPr="00311434" w:rsidRDefault="007F72A5"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rPr>
        <w:lastRenderedPageBreak/>
        <w:drawing>
          <wp:inline distT="0" distB="0" distL="0" distR="0" wp14:anchorId="520B2CAA" wp14:editId="1B12304E">
            <wp:extent cx="5943600" cy="3171825"/>
            <wp:effectExtent l="0" t="0" r="0" b="9525"/>
            <wp:docPr id="32538" name="Picture 32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5943600" cy="3171825"/>
                    </a:xfrm>
                    <a:prstGeom prst="rect">
                      <a:avLst/>
                    </a:prstGeom>
                  </pic:spPr>
                </pic:pic>
              </a:graphicData>
            </a:graphic>
          </wp:inline>
        </w:drawing>
      </w:r>
    </w:p>
    <w:p w14:paraId="0469B4C8" w14:textId="77777777" w:rsidR="00B950CB" w:rsidRDefault="00B950CB"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5121F02" w14:textId="30A2154A" w:rsidR="00E21906" w:rsidRPr="00311434" w:rsidRDefault="00E21906" w:rsidP="00931C76">
      <w:pPr>
        <w:pStyle w:val="NoSpacing"/>
        <w:numPr>
          <w:ilvl w:val="0"/>
          <w:numId w:val="151"/>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Binary Locks: A Binary lock on a data item can either </w:t>
      </w:r>
      <w:r w:rsidR="006C0150"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b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cked or unlocked states.</w:t>
      </w:r>
    </w:p>
    <w:p w14:paraId="133C7016" w14:textId="64EAD96F" w:rsidR="00E21906" w:rsidRPr="00311434" w:rsidRDefault="00E21906" w:rsidP="00931C76">
      <w:pPr>
        <w:pStyle w:val="NoSpacing"/>
        <w:numPr>
          <w:ilvl w:val="0"/>
          <w:numId w:val="151"/>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hared/exclusive: This type of locking mechanism separates the locks in DBMS based on their uses. If a lock is acquired on a data item to perform a write operation, it is called an exclusive lock.</w:t>
      </w:r>
    </w:p>
    <w:p w14:paraId="10A4C619" w14:textId="63D2B63B" w:rsidR="00E21906" w:rsidRPr="00311434" w:rsidRDefault="00E21906" w:rsidP="00931C76">
      <w:pPr>
        <w:pStyle w:val="NoSpacing"/>
        <w:numPr>
          <w:ilvl w:val="0"/>
          <w:numId w:val="151"/>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implistic Lock Protocol: This type of lock-based protocol allows transactions to obtain a lock on every object before beginning operation. Transactions may unlock the data item after finishing the ‘write’ operation.</w:t>
      </w:r>
    </w:p>
    <w:p w14:paraId="1C507936" w14:textId="141472E3" w:rsidR="00E21906" w:rsidRPr="00311434" w:rsidRDefault="00E21906" w:rsidP="00931C76">
      <w:pPr>
        <w:pStyle w:val="NoSpacing"/>
        <w:numPr>
          <w:ilvl w:val="0"/>
          <w:numId w:val="151"/>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re-claiming Locking: Two-Phase locking protocol which is also known as a 2PL protocol needs </w:t>
      </w:r>
      <w:r w:rsidR="006C0150"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nsaction should acquire a lock after it releases one of its locks. It has 2 phases growing and shrinking.</w:t>
      </w:r>
    </w:p>
    <w:p w14:paraId="7669062D" w14:textId="486C7D06" w:rsidR="00E21906" w:rsidRPr="00311434" w:rsidRDefault="00E21906" w:rsidP="00931C76">
      <w:pPr>
        <w:pStyle w:val="NoSpacing"/>
        <w:numPr>
          <w:ilvl w:val="0"/>
          <w:numId w:val="151"/>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hared lock: These locks are referred </w:t>
      </w:r>
      <w:r w:rsidR="006C0150"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o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s read locks, and denoted by 'S'.</w:t>
      </w:r>
    </w:p>
    <w:p w14:paraId="274ADBDE" w14:textId="6B25FFFA" w:rsidR="004F1A75" w:rsidRPr="00311434" w:rsidRDefault="00E21906"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f a transaction T has obtained Shared-lock on data item X, then T can read X, but cannot write X. Multiple Shared lock</w:t>
      </w:r>
      <w:r w:rsidR="006C0150"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an be placed simultaneously on a data item.</w:t>
      </w:r>
    </w:p>
    <w:p w14:paraId="088DB896" w14:textId="73F4F88F" w:rsidR="00220A9F" w:rsidRPr="00311434" w:rsidRDefault="00220A9F"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deadlock is an unwanted situation in which two or more transactions are waiting indefinitely for one another to give up locks.</w:t>
      </w:r>
    </w:p>
    <w:p w14:paraId="17F06DE1" w14:textId="209EFCBF" w:rsidR="00F4596C" w:rsidRPr="00311434" w:rsidRDefault="00F4596C"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rPr>
        <w:drawing>
          <wp:inline distT="0" distB="0" distL="0" distR="0" wp14:anchorId="7DB687CA" wp14:editId="23D3D6F6">
            <wp:extent cx="4381113" cy="1724025"/>
            <wp:effectExtent l="0" t="0" r="635" b="0"/>
            <wp:docPr id="35" name="Picture 35" descr="Deadlock in DB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adlock in DBMS"/>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4391957" cy="1728292"/>
                    </a:xfrm>
                    <a:prstGeom prst="rect">
                      <a:avLst/>
                    </a:prstGeom>
                    <a:noFill/>
                    <a:ln>
                      <a:noFill/>
                    </a:ln>
                  </pic:spPr>
                </pic:pic>
              </a:graphicData>
            </a:graphic>
          </wp:inline>
        </w:drawing>
      </w:r>
    </w:p>
    <w:p w14:paraId="20220915" w14:textId="1FF3E143" w:rsidR="00C07D6B" w:rsidRPr="00311434" w:rsidRDefault="00C07D6B" w:rsidP="00A3505B">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ur necessary conditions for deadlock</w:t>
      </w:r>
    </w:p>
    <w:p w14:paraId="54C33974" w14:textId="7AE894A3" w:rsidR="00C07D6B" w:rsidRPr="00311434" w:rsidRDefault="009722B3" w:rsidP="00842913">
      <w:pPr>
        <w:pStyle w:val="NoSpacing"/>
        <w:numPr>
          <w:ilvl w:val="0"/>
          <w:numId w:val="61"/>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w:t>
      </w:r>
      <w:r w:rsidR="00C07D6B"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tual exclusion</w:t>
      </w:r>
      <w:r w:rsidR="00C07D6B"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only one process at a time can use the resource</w:t>
      </w:r>
    </w:p>
    <w:p w14:paraId="607FF446" w14:textId="24D8493F" w:rsidR="00C07D6B" w:rsidRPr="00311434" w:rsidRDefault="009722B3" w:rsidP="00842913">
      <w:pPr>
        <w:pStyle w:val="NoSpacing"/>
        <w:numPr>
          <w:ilvl w:val="0"/>
          <w:numId w:val="61"/>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w:t>
      </w:r>
      <w:r w:rsidR="00C07D6B"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ld and wait</w:t>
      </w:r>
      <w:r w:rsidR="00C07D6B"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there must exist a process that is holding at least one resource and is waiting to acquire additional resources that are currently being held by other processes.</w:t>
      </w:r>
    </w:p>
    <w:p w14:paraId="27CB192B" w14:textId="60D22CC2" w:rsidR="00C07D6B" w:rsidRPr="00311434" w:rsidRDefault="009722B3" w:rsidP="00842913">
      <w:pPr>
        <w:pStyle w:val="NoSpacing"/>
        <w:numPr>
          <w:ilvl w:val="0"/>
          <w:numId w:val="61"/>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N</w:t>
      </w:r>
      <w:r w:rsidR="00C07D6B"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 preemption</w:t>
      </w:r>
      <w:r w:rsidR="00C07D6B"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resources cannot be preempted; a resource can be released only voluntarily by the process holding it.</w:t>
      </w:r>
    </w:p>
    <w:p w14:paraId="3BB09461" w14:textId="4ABE0538" w:rsidR="009E5B5D" w:rsidRPr="00311434" w:rsidRDefault="009722B3" w:rsidP="00842913">
      <w:pPr>
        <w:pStyle w:val="NoSpacing"/>
        <w:numPr>
          <w:ilvl w:val="0"/>
          <w:numId w:val="61"/>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r w:rsidR="00C07D6B"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rcular wait</w:t>
      </w:r>
      <w:r w:rsidR="00C07D6B"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one wait</w:t>
      </w:r>
      <w:r w:rsidR="006C0150"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00C07D6B"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or others, others wait for one.</w:t>
      </w:r>
    </w:p>
    <w:p w14:paraId="00391300" w14:textId="132307ED" w:rsidR="009E5B5D" w:rsidRPr="00311434" w:rsidRDefault="009E5B5D" w:rsidP="006C0150">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Bakery algorithm is one of the simplest known solutions to the mutual exclusion problem for the general case of </w:t>
      </w:r>
      <w:r w:rsidR="006C0150"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 process. </w:t>
      </w:r>
      <w:r w:rsidR="006C0150"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b</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kery Algorithm is a critical section solution for N processes. The algorithm preserves the first come first serve </w:t>
      </w:r>
      <w:r w:rsidR="006C0150"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perty.</w:t>
      </w:r>
    </w:p>
    <w:p w14:paraId="28777CFF" w14:textId="352D63C3" w:rsidR="009E5B5D" w:rsidRPr="00311434" w:rsidRDefault="009E5B5D" w:rsidP="009E5B5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Before entering its critical section, the process receives a number. </w:t>
      </w:r>
      <w:r w:rsidR="006C0150"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h</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lder of the smallest number enters the critical section.</w:t>
      </w:r>
    </w:p>
    <w:p w14:paraId="7BCBB783" w14:textId="77777777" w:rsidR="006579A2" w:rsidRPr="00311434" w:rsidRDefault="006579A2" w:rsidP="00A3505B">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adlock detection</w:t>
      </w:r>
    </w:p>
    <w:p w14:paraId="3EA6C1AD" w14:textId="14E6EBDE" w:rsidR="00E03CCB" w:rsidRPr="00311434" w:rsidRDefault="00E03CCB" w:rsidP="006C0150">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is technique allows deadlock to occur, but then, it detects it and solves it. Here, a database is periodically checked for deadlocks. If a deadlock is detected, one of the transactions, involved in </w:t>
      </w:r>
      <w:r w:rsidR="006C0150"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adlock cycle, is aborted. Other transaction</w:t>
      </w:r>
      <w:r w:rsidR="006C0150"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ontinue their execution. An aborted transaction is rolled back and restarted.</w:t>
      </w:r>
    </w:p>
    <w:p w14:paraId="514C1F6A" w14:textId="6BBFF855" w:rsidR="006579A2" w:rsidRPr="00311434" w:rsidRDefault="006579A2"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en a transaction waits more than a specific amount of time to obtain a lock (called the deadlock timeout), Derby can detect whether the transaction is involved in a deadlock.</w:t>
      </w:r>
    </w:p>
    <w:p w14:paraId="705E050A" w14:textId="77777777" w:rsidR="006579A2" w:rsidRPr="00311434" w:rsidRDefault="006579A2"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f deadlocks occur frequently in your multi-user system with a particular application, you might need to do some debugging.</w:t>
      </w:r>
    </w:p>
    <w:p w14:paraId="0E52F8DE" w14:textId="61F4412C" w:rsidR="00C07D6B" w:rsidRPr="00311434" w:rsidRDefault="006579A2"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deadlock where two transactions are waiting for one another to give up locks.</w:t>
      </w:r>
    </w:p>
    <w:p w14:paraId="738EA042" w14:textId="50837819" w:rsidR="00220A9F" w:rsidRPr="00311434" w:rsidRDefault="00220A9F" w:rsidP="00A3505B">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eadlock </w:t>
      </w:r>
      <w:r w:rsidR="00477B70"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etection </w:t>
      </w:r>
      <w:r w:rsidR="00882A1D"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nd </w:t>
      </w:r>
      <w:r w:rsidR="00477B70"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moval</w:t>
      </w: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chemes</w:t>
      </w:r>
    </w:p>
    <w:p w14:paraId="41A6F019" w14:textId="05087408" w:rsidR="00220A9F" w:rsidRPr="00311434" w:rsidRDefault="00220A9F"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ait-</w:t>
      </w:r>
      <w:r w:rsidR="00D4359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graph</w:t>
      </w:r>
    </w:p>
    <w:p w14:paraId="3C55CD1E" w14:textId="5C748D55" w:rsidR="00220A9F" w:rsidRPr="00311434" w:rsidRDefault="00220A9F"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is scheme allows the older transaction to wait but kills the younger one.</w:t>
      </w:r>
    </w:p>
    <w:p w14:paraId="7E5EE1B2" w14:textId="73519933" w:rsidR="00882A1D" w:rsidRPr="00311434" w:rsidRDefault="00882A1D"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rPr>
        <w:drawing>
          <wp:inline distT="0" distB="0" distL="0" distR="0" wp14:anchorId="7BC09F4A" wp14:editId="10EA5ECE">
            <wp:extent cx="5943600" cy="2553335"/>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pic:cNvPicPr>
                      <a:picLocks noChangeAspect="1"/>
                    </pic:cNvPicPr>
                  </pic:nvPicPr>
                  <pic:blipFill>
                    <a:blip r:embed="rId242"/>
                    <a:stretch>
                      <a:fillRect/>
                    </a:stretch>
                  </pic:blipFill>
                  <pic:spPr>
                    <a:xfrm>
                      <a:off x="0" y="0"/>
                      <a:ext cx="5943600" cy="2553335"/>
                    </a:xfrm>
                    <a:prstGeom prst="rect">
                      <a:avLst/>
                    </a:prstGeom>
                  </pic:spPr>
                </pic:pic>
              </a:graphicData>
            </a:graphic>
          </wp:inline>
        </w:drawing>
      </w:r>
    </w:p>
    <w:p w14:paraId="0D9C4E8C" w14:textId="487019A8" w:rsidR="002644E4" w:rsidRPr="00311434" w:rsidRDefault="002644E4" w:rsidP="002644E4">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hantom deadlock detection</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s the condition where the deadlock does not exist but due to a delay in propagating local information, deadlock detection algorithms identify the locks</w:t>
      </w:r>
      <w:r w:rsidR="00F90E3E"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at ha</w:t>
      </w:r>
      <w:r w:rsidR="006C0150"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e</w:t>
      </w:r>
      <w:r w:rsidR="00F90E3E"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been already acquired</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407E14AB" w14:textId="77777777" w:rsidR="002644E4" w:rsidRPr="00311434" w:rsidRDefault="002644E4" w:rsidP="002644E4">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re are three alternatives for deadlock detection in a distributed system, namely.</w:t>
      </w:r>
    </w:p>
    <w:p w14:paraId="3FEBCCB9" w14:textId="77777777" w:rsidR="002644E4" w:rsidRPr="00311434" w:rsidRDefault="002644E4" w:rsidP="002644E4">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entralized Deadlock Detector − One site is designated as the central deadlock detector.</w:t>
      </w:r>
    </w:p>
    <w:p w14:paraId="54199E90" w14:textId="0CF150EE" w:rsidR="002644E4" w:rsidRPr="00311434" w:rsidRDefault="002644E4" w:rsidP="002644E4">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Hierarchical Deadlock Detector − </w:t>
      </w:r>
      <w:r w:rsidR="006C0150"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ome</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deadlock detectors are arranged in </w:t>
      </w:r>
      <w:r w:rsidR="006C0150"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ierarchy.</w:t>
      </w:r>
    </w:p>
    <w:p w14:paraId="75E4CD7B" w14:textId="77777777" w:rsidR="002644E4" w:rsidRPr="00311434" w:rsidRDefault="002644E4" w:rsidP="002644E4">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istributed Deadlock Detector − All the sites participate in detecting deadlocks and removing them.</w:t>
      </w:r>
    </w:p>
    <w:p w14:paraId="0E426CA0" w14:textId="6447439B" w:rsidR="008200E7" w:rsidRPr="00311434" w:rsidRDefault="008200E7" w:rsidP="008200E7">
      <w:pPr>
        <w:pStyle w:val="NoSpacing"/>
        <w:rPr>
          <w:rFonts w:ascii="Minion-Regular" w:hAnsi="Minion-Regular"/>
          <w:b/>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deadlock detection algorithm uses 3 data structures –</w:t>
      </w:r>
    </w:p>
    <w:p w14:paraId="254DF7EA" w14:textId="77777777" w:rsidR="008200E7" w:rsidRPr="00311434" w:rsidRDefault="008200E7" w:rsidP="008200E7">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vailable</w:t>
      </w:r>
    </w:p>
    <w:p w14:paraId="3B2C91EB" w14:textId="77777777" w:rsidR="008200E7" w:rsidRPr="00311434" w:rsidRDefault="008200E7" w:rsidP="008200E7">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ector of length m</w:t>
      </w:r>
    </w:p>
    <w:p w14:paraId="37E6A9E8" w14:textId="1CF98C32" w:rsidR="008200E7" w:rsidRPr="00311434" w:rsidRDefault="008200E7" w:rsidP="008200E7">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ndicates </w:t>
      </w:r>
      <w:r w:rsidR="006C0150"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umber of available resources of each type.</w:t>
      </w:r>
    </w:p>
    <w:p w14:paraId="2710F257" w14:textId="77777777" w:rsidR="008200E7" w:rsidRPr="00311434" w:rsidRDefault="008200E7" w:rsidP="008200E7">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location</w:t>
      </w:r>
    </w:p>
    <w:p w14:paraId="502DAAE7" w14:textId="77777777" w:rsidR="008200E7" w:rsidRPr="00311434" w:rsidRDefault="008200E7" w:rsidP="008200E7">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trix of size n*m</w:t>
      </w:r>
    </w:p>
    <w:p w14:paraId="03023BB6" w14:textId="20BA6313" w:rsidR="008200E7" w:rsidRPr="00311434" w:rsidRDefault="008200E7" w:rsidP="008200E7">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gram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A[</w:t>
      </w:r>
      <w:proofErr w:type="spellStart"/>
      <w:proofErr w:type="gram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j</w:t>
      </w:r>
      <w:proofErr w:type="spell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ndicates the number of j th</w:t>
      </w:r>
      <w:r w:rsidR="006C0150"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resource type allocated to </w:t>
      </w:r>
      <w:r w:rsidR="006C0150"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w:t>
      </w:r>
      <w:r w:rsidR="006C0150"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rocess.</w:t>
      </w:r>
    </w:p>
    <w:p w14:paraId="07B955CA" w14:textId="77777777" w:rsidR="008200E7" w:rsidRPr="00311434" w:rsidRDefault="008200E7" w:rsidP="008200E7">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quest</w:t>
      </w:r>
    </w:p>
    <w:p w14:paraId="6C1CE15A" w14:textId="77777777" w:rsidR="008200E7" w:rsidRPr="00311434" w:rsidRDefault="008200E7" w:rsidP="008200E7">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trix of size n*m</w:t>
      </w:r>
    </w:p>
    <w:p w14:paraId="2AFE28A8" w14:textId="2977949D" w:rsidR="008200E7" w:rsidRPr="00311434" w:rsidRDefault="008200E7" w:rsidP="008200E7">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ndicates </w:t>
      </w:r>
      <w:r w:rsidR="006C0150"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quest of each process.</w:t>
      </w:r>
    </w:p>
    <w:p w14:paraId="1C6F3BC1" w14:textId="08FC865A" w:rsidR="002644E4" w:rsidRPr="00311434" w:rsidRDefault="008200E7" w:rsidP="008200E7">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gram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quest[</w:t>
      </w:r>
      <w:proofErr w:type="spellStart"/>
      <w:proofErr w:type="gram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j</w:t>
      </w:r>
      <w:proofErr w:type="spell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ells </w:t>
      </w:r>
      <w:r w:rsidR="005D0364"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umber of instance</w:t>
      </w:r>
      <w:r w:rsidR="005D0364"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i process is </w:t>
      </w:r>
      <w:r w:rsidR="005D0364"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request of </w:t>
      </w:r>
      <w:proofErr w:type="spell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th</w:t>
      </w:r>
      <w:proofErr w:type="spell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resource type.</w:t>
      </w:r>
    </w:p>
    <w:p w14:paraId="0CE36809" w14:textId="310C4F5E" w:rsidR="00220A9F" w:rsidRPr="00311434" w:rsidRDefault="00220A9F" w:rsidP="00A3505B">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adlock Avoidance</w:t>
      </w:r>
      <w:r w:rsidR="00FB1751"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E76E55"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0EF02902" w14:textId="77777777" w:rsidR="006A65CF" w:rsidRPr="00311434" w:rsidRDefault="006A65CF" w:rsidP="006A65CF">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adlock avoidance</w:t>
      </w:r>
    </w:p>
    <w:p w14:paraId="2E61EC3F" w14:textId="5ABAD4BB" w:rsidR="006A65CF" w:rsidRPr="00311434" w:rsidRDefault="006A65CF" w:rsidP="00842913">
      <w:pPr>
        <w:pStyle w:val="NoSpacing"/>
        <w:numPr>
          <w:ilvl w:val="0"/>
          <w:numId w:val="62"/>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cquire locks in </w:t>
      </w:r>
      <w:r w:rsidR="005D0364"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e-defined order</w:t>
      </w:r>
    </w:p>
    <w:p w14:paraId="7A689310" w14:textId="4C7FDFF3" w:rsidR="006A65CF" w:rsidRPr="00311434" w:rsidRDefault="006A65CF" w:rsidP="00842913">
      <w:pPr>
        <w:pStyle w:val="NoSpacing"/>
        <w:numPr>
          <w:ilvl w:val="0"/>
          <w:numId w:val="62"/>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cquire all locks at once before starting transactions</w:t>
      </w:r>
    </w:p>
    <w:p w14:paraId="4B3EDC6D" w14:textId="6D528882" w:rsidR="00823889" w:rsidRPr="00311434" w:rsidRDefault="00823889" w:rsidP="006A65CF">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orting a transaction is not always a practical approach. Instead, deadlock avoidance mechanisms can be used to detect any deadlock situation in advance.</w:t>
      </w:r>
    </w:p>
    <w:p w14:paraId="4FC74070" w14:textId="281A78EA" w:rsidR="00FB1751" w:rsidRPr="00311434" w:rsidRDefault="005D0364" w:rsidP="00FB1751">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d</w:t>
      </w:r>
      <w:r w:rsidR="00FB1751"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adlock prevention</w:t>
      </w:r>
      <w:r w:rsidR="00FB1751" w:rsidRPr="00311434">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FB1751"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echnique avoids the conditions that lead to deadlocking.  It requires that every transaction lock all data items it needs in advance.  If any of the items cannot be obtained, none of the items are locked.  </w:t>
      </w:r>
    </w:p>
    <w:p w14:paraId="29FFDC02" w14:textId="23170588" w:rsidR="00FB1751" w:rsidRPr="00311434" w:rsidRDefault="00FB1751" w:rsidP="00FB1751">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transaction is then rescheduled for execution.  </w:t>
      </w:r>
      <w:r w:rsidR="005D0364"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d</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adlock prevention technique is used in two-phase locking.</w:t>
      </w:r>
    </w:p>
    <w:p w14:paraId="57A811F7" w14:textId="77777777" w:rsidR="00FB1751" w:rsidRPr="00311434" w:rsidRDefault="00FB1751" w:rsidP="00FB1751">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 prevent any deadlock situation in the system, the DBMS aggressively inspects all the operations, where transactions are about to execute. If it finds that a deadlock situation might occur, then that transaction is never allowed to be executed.</w:t>
      </w:r>
    </w:p>
    <w:p w14:paraId="65C61761" w14:textId="16F9346A" w:rsidR="00FB1751" w:rsidRPr="00311434" w:rsidRDefault="00FB1751" w:rsidP="00FB1751">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adlock Prevention</w:t>
      </w:r>
      <w:r w:rsidR="00E76E55"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lgo</w:t>
      </w:r>
    </w:p>
    <w:p w14:paraId="7B7BDE98" w14:textId="051F248F" w:rsidR="00FB1751" w:rsidRPr="00311434" w:rsidRDefault="00FB1751" w:rsidP="00931C76">
      <w:pPr>
        <w:pStyle w:val="NoSpacing"/>
        <w:numPr>
          <w:ilvl w:val="0"/>
          <w:numId w:val="155"/>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ait-Die scheme</w:t>
      </w:r>
    </w:p>
    <w:p w14:paraId="08513279" w14:textId="183A0006" w:rsidR="00FB1751" w:rsidRPr="00311434" w:rsidRDefault="00FB1751" w:rsidP="00931C76">
      <w:pPr>
        <w:pStyle w:val="NoSpacing"/>
        <w:numPr>
          <w:ilvl w:val="0"/>
          <w:numId w:val="155"/>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ound wait scheme</w:t>
      </w:r>
    </w:p>
    <w:p w14:paraId="159C52FF" w14:textId="3BD1589B" w:rsidR="00AC20C5" w:rsidRPr="00311434" w:rsidRDefault="00AC20C5"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te</w:t>
      </w:r>
      <w:r w:rsidR="00E60D27"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Deadlock prevention is </w:t>
      </w:r>
      <w:proofErr w:type="gram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re strict</w:t>
      </w:r>
      <w:proofErr w:type="gram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an Deadlock Avoidance.</w:t>
      </w:r>
    </w:p>
    <w:p w14:paraId="0DBB99CF" w14:textId="5A9D6708" w:rsidR="001972DF" w:rsidRPr="00311434" w:rsidRDefault="001972DF"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algorithms are as follows −</w:t>
      </w:r>
    </w:p>
    <w:p w14:paraId="71086294" w14:textId="08CC2250" w:rsidR="001972DF" w:rsidRPr="00311434" w:rsidRDefault="001972DF"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ait-Die − If T1 is older than T2, T1 is allowed to wait. Otherwise, if T1 is younger than T2, T1 is aborted and later restarted.</w:t>
      </w:r>
    </w:p>
    <w:p w14:paraId="1A4D1E9F" w14:textId="258C36A4" w:rsidR="00546D23" w:rsidRPr="00311434" w:rsidRDefault="00546D23"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2168F">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ait-die:</w:t>
      </w:r>
      <w:r w:rsidRPr="0092168F">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rmit older waits for younger</w:t>
      </w:r>
    </w:p>
    <w:p w14:paraId="69BAB36F" w14:textId="1430C3F5" w:rsidR="001972DF" w:rsidRPr="00311434" w:rsidRDefault="001972DF"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2168F">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ound-Wait −</w:t>
      </w:r>
      <w:r w:rsidRPr="0092168F">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f T1 is older than T2, T2 is aborted and later restarted. Otherwise, if T1 is younger than T2, T1 is allowed to wait.</w:t>
      </w:r>
      <w:r w:rsidR="0092168F">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546D23"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ound-wait: permit younger waits for older.</w:t>
      </w:r>
    </w:p>
    <w:p w14:paraId="0279B975" w14:textId="3BEBA81E" w:rsidR="00A35086" w:rsidRPr="00311434" w:rsidRDefault="001972DF"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te: In a bulky system, deadlock prevention techniques may work well.</w:t>
      </w:r>
    </w:p>
    <w:p w14:paraId="4698D00F" w14:textId="0628ECE9" w:rsidR="00A35086" w:rsidRPr="00311434" w:rsidRDefault="00A35086"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ere, we want to develop an algorithm to avoid deadlock by making the right choice all the time</w:t>
      </w:r>
    </w:p>
    <w:p w14:paraId="2C72A120" w14:textId="261CDEB5" w:rsidR="00A35086" w:rsidRPr="00311434" w:rsidRDefault="00A35086" w:rsidP="005D0364">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2168F">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ijkstra's Banker's Algorithm</w:t>
      </w:r>
      <w:r w:rsidRPr="0092168F">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s an approach to trying to give processes as much as possible while guaranteeing no deadlock.</w:t>
      </w:r>
    </w:p>
    <w:p w14:paraId="57E6691B" w14:textId="14193B8E" w:rsidR="00A155E4" w:rsidRPr="00311434" w:rsidRDefault="00A35086"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2168F">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afe state</w:t>
      </w:r>
      <w:r w:rsidRPr="0092168F">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a state is safe if the system can allocate resources to each process in some order and still avoid a deadlock.</w:t>
      </w:r>
    </w:p>
    <w:p w14:paraId="32E835EB" w14:textId="3C988392" w:rsidR="00004A53" w:rsidRPr="00311434" w:rsidRDefault="00236D24" w:rsidP="00004A53">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2168F">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anker's Algorithm</w:t>
      </w:r>
      <w:r w:rsidRPr="0092168F">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or Single Resource Type </w:t>
      </w:r>
      <w:r w:rsidR="00004A53"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s a resource allocation and deadlock avoidance algorithm. This name has been given since it is one of most problem</w:t>
      </w:r>
      <w:r w:rsidR="005D0364"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00004A53"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 Banking Systems these days.</w:t>
      </w:r>
    </w:p>
    <w:p w14:paraId="116950DD" w14:textId="41FC4C42" w:rsidR="00004A53" w:rsidRPr="00311434" w:rsidRDefault="00004A53" w:rsidP="00004A53">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 this, as a new process P1 enters, it declares the maximum number of resource</w:t>
      </w:r>
      <w:r w:rsidR="005D0364"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t needs.</w:t>
      </w:r>
    </w:p>
    <w:p w14:paraId="104FF59F" w14:textId="1AA1EDBD" w:rsidR="00004A53" w:rsidRPr="00311434" w:rsidRDefault="00004A53" w:rsidP="00004A53">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system looks at those and checks if allocating those resources to P1 will leave </w:t>
      </w:r>
      <w:r w:rsidR="005D0364"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ystem in </w:t>
      </w:r>
      <w:r w:rsidR="005D0364"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hyperlink r:id="rId243" w:anchor="safeState" w:history="1">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afe state</w:t>
        </w:r>
      </w:hyperlink>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or not.</w:t>
      </w:r>
    </w:p>
    <w:p w14:paraId="668E853D" w14:textId="57C595B7" w:rsidR="00004A53" w:rsidRPr="00311434" w:rsidRDefault="00004A53" w:rsidP="00004A53">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f after allocation, it will be in </w:t>
      </w:r>
      <w:r w:rsidR="005D0364"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afe state, the resources are allocated to process P1.</w:t>
      </w:r>
    </w:p>
    <w:p w14:paraId="049A6302" w14:textId="2CDF897A" w:rsidR="00004A53" w:rsidRPr="00311434" w:rsidRDefault="00004A53" w:rsidP="00004A53">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therwise, P1 should wait till </w:t>
      </w:r>
      <w:r w:rsidR="005D0364"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ther proces</w:t>
      </w:r>
      <w:r w:rsidR="005D0364"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 release some resource</w:t>
      </w:r>
      <w:r w:rsidR="000F1642"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31D50225" w14:textId="77777777" w:rsidR="00004A53" w:rsidRPr="00311434" w:rsidRDefault="00004A53" w:rsidP="00004A53">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is is the basic idea of Banker’s Algorithm.</w:t>
      </w:r>
    </w:p>
    <w:p w14:paraId="090D998A" w14:textId="041FA68C" w:rsidR="00666DD0" w:rsidRDefault="00004A53" w:rsidP="00891667">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state is </w:t>
      </w: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afe</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f the system can allocate all resources requested by all processes </w:t>
      </w:r>
      <w:proofErr w:type="gram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up</w:t>
      </w:r>
      <w:proofErr w:type="gram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o their stated maximums ) without entering a deadlock state.</w:t>
      </w:r>
    </w:p>
    <w:p w14:paraId="4D44FD75" w14:textId="77777777" w:rsidR="0092168F" w:rsidRPr="00311434" w:rsidRDefault="0092168F" w:rsidP="00891667">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56307C1" w14:textId="77777777" w:rsidR="00891667" w:rsidRPr="0092168F" w:rsidRDefault="00891667" w:rsidP="00891667">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2168F">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 xml:space="preserve">Resource Preemption: </w:t>
      </w:r>
    </w:p>
    <w:p w14:paraId="332D4DA8" w14:textId="77777777" w:rsidR="00891667" w:rsidRPr="00311434" w:rsidRDefault="00891667" w:rsidP="00891667">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o eliminate deadlocks using resource preemption, we preempt some resources from processes and give those resources to other processes. This method will raise three issues – </w:t>
      </w:r>
    </w:p>
    <w:p w14:paraId="6C08F800" w14:textId="36951C1F" w:rsidR="00891667" w:rsidRPr="0092168F" w:rsidRDefault="00891667" w:rsidP="00891667">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2168F">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Selecting a victim: </w:t>
      </w:r>
    </w:p>
    <w:p w14:paraId="2F1F0D44" w14:textId="2697C36B" w:rsidR="00891667" w:rsidRPr="00311434" w:rsidRDefault="00891667" w:rsidP="00891667">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e must determine which resources and which processes are to be preempted and also order to minimize the cost. </w:t>
      </w:r>
    </w:p>
    <w:p w14:paraId="554CA785" w14:textId="11649B72" w:rsidR="00891667" w:rsidRPr="0092168F" w:rsidRDefault="00891667" w:rsidP="00891667">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2168F">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b) Rollback: </w:t>
      </w:r>
    </w:p>
    <w:p w14:paraId="696CAE0D" w14:textId="3D5B17D6" w:rsidR="001E244B" w:rsidRPr="00311434" w:rsidRDefault="00891667" w:rsidP="00891667">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e must determine what should be done with the process from which resources are preempted. One simple idea is total rollback. That means </w:t>
      </w:r>
      <w:r w:rsidR="000F1642"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orting</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e process and restart</w:t>
      </w:r>
      <w:r w:rsidR="000F1642"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g</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t. </w:t>
      </w:r>
    </w:p>
    <w:p w14:paraId="7C4E00E6" w14:textId="537277D9" w:rsidR="00891667" w:rsidRPr="0092168F" w:rsidRDefault="00891667" w:rsidP="00891667">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2168F">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 Starvation: </w:t>
      </w:r>
    </w:p>
    <w:p w14:paraId="34D2A974" w14:textId="1A36CC7D" w:rsidR="00E851FA" w:rsidRPr="00311434" w:rsidRDefault="00891667" w:rsidP="00E851FA">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n a system, </w:t>
      </w:r>
      <w:r w:rsidR="000F1642"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same process may be</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lways picked as a victim. As a result, that process will never complete its designated task. This situation is called Starvation and must be avoided. One solution is that a process must be picked as a victim only a finite number of times. </w:t>
      </w:r>
    </w:p>
    <w:p w14:paraId="48B39329" w14:textId="0F80BB78" w:rsidR="00666DD0" w:rsidRPr="0092168F" w:rsidRDefault="00E851FA" w:rsidP="00A3505B">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rPr>
        <w:drawing>
          <wp:inline distT="0" distB="0" distL="0" distR="0" wp14:anchorId="04D74001" wp14:editId="0A43CA99">
            <wp:extent cx="5943600" cy="22479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a:picLocks noChangeAspect="1"/>
                    </pic:cNvPicPr>
                  </pic:nvPicPr>
                  <pic:blipFill>
                    <a:blip r:embed="rId244"/>
                    <a:stretch>
                      <a:fillRect/>
                    </a:stretch>
                  </pic:blipFill>
                  <pic:spPr>
                    <a:xfrm>
                      <a:off x="0" y="0"/>
                      <a:ext cx="5943600" cy="2247900"/>
                    </a:xfrm>
                    <a:prstGeom prst="rect">
                      <a:avLst/>
                    </a:prstGeom>
                  </pic:spPr>
                </pic:pic>
              </a:graphicData>
            </a:graphic>
          </wp:inline>
        </w:drawing>
      </w:r>
    </w:p>
    <w:p w14:paraId="69FC2AFD" w14:textId="3E7CF538" w:rsidR="00891667" w:rsidRPr="00311434" w:rsidRDefault="00C920F0" w:rsidP="00A3505B">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ncurrent vs non-concurrent data access</w:t>
      </w:r>
    </w:p>
    <w:p w14:paraId="25FAA45F" w14:textId="77777777" w:rsidR="0092168F" w:rsidRDefault="00C920F0" w:rsidP="0092168F">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noProof/>
          <w:color w:val="171717" w:themeColor="background2" w:themeShade="1A"/>
        </w:rPr>
        <w:drawing>
          <wp:inline distT="0" distB="0" distL="0" distR="0" wp14:anchorId="165A3892" wp14:editId="65C0072D">
            <wp:extent cx="5943600" cy="3143250"/>
            <wp:effectExtent l="0" t="0" r="0" b="0"/>
            <wp:docPr id="32574" name="Picture 32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74" name="Picture 32574"/>
                    <pic:cNvPicPr/>
                  </pic:nvPicPr>
                  <pic:blipFill>
                    <a:blip r:embed="rId245">
                      <a:extLst>
                        <a:ext uri="{28A0092B-C50C-407E-A947-70E740481C1C}">
                          <a14:useLocalDpi xmlns:a14="http://schemas.microsoft.com/office/drawing/2010/main" val="0"/>
                        </a:ext>
                      </a:extLst>
                    </a:blip>
                    <a:stretch>
                      <a:fillRect/>
                    </a:stretch>
                  </pic:blipFill>
                  <pic:spPr>
                    <a:xfrm>
                      <a:off x="0" y="0"/>
                      <a:ext cx="5943600" cy="3143250"/>
                    </a:xfrm>
                    <a:prstGeom prst="rect">
                      <a:avLst/>
                    </a:prstGeom>
                  </pic:spPr>
                </pic:pic>
              </a:graphicData>
            </a:graphic>
          </wp:inline>
        </w:drawing>
      </w:r>
    </w:p>
    <w:p w14:paraId="067849A6" w14:textId="38986121" w:rsidR="00BC5604" w:rsidRPr="00311434" w:rsidRDefault="00BC5604" w:rsidP="00BC5604">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Concurrent execut</w:t>
      </w:r>
      <w:r w:rsidR="000F1642"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on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0F1642"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r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one for Better transaction throughput, response time</w:t>
      </w:r>
      <w:r w:rsidR="0092168F">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gram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one</w:t>
      </w:r>
      <w:proofErr w:type="gram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via better utilization of resources</w:t>
      </w:r>
    </w:p>
    <w:p w14:paraId="7A52F0B5" w14:textId="35594539" w:rsidR="00DB5269" w:rsidRPr="00886E47" w:rsidRDefault="00DB5269" w:rsidP="00A3505B">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86E47">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at is Concurrency Control?</w:t>
      </w:r>
    </w:p>
    <w:p w14:paraId="3CC165E3" w14:textId="4589DF69" w:rsidR="00F12FAC" w:rsidRPr="00311434" w:rsidRDefault="00F12FAC"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ncurrent access is quite easy if all users are just reading data. There is no way they can interfere with one another. Though for any practical Database, it would have a mix of READ and WRITE operations</w:t>
      </w:r>
      <w:r w:rsidR="000F1642"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hence the concurrency is a challenge.</w:t>
      </w:r>
      <w:r w:rsidR="00CD60BE"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DBMS Concurrency Control is used to address such conflicts, which mostly occur with a multi-user system.</w:t>
      </w:r>
    </w:p>
    <w:p w14:paraId="2AE94887" w14:textId="27BEFD50" w:rsidR="00B422AC" w:rsidRPr="00311434" w:rsidRDefault="00B422AC"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rPr>
        <w:drawing>
          <wp:inline distT="0" distB="0" distL="0" distR="0" wp14:anchorId="6508AEAB" wp14:editId="12E04103">
            <wp:extent cx="5943600" cy="1636395"/>
            <wp:effectExtent l="0" t="0" r="0" b="190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pic:cNvPicPr>
                      <a:picLocks noChangeAspect="1"/>
                    </pic:cNvPicPr>
                  </pic:nvPicPr>
                  <pic:blipFill>
                    <a:blip r:embed="rId246"/>
                    <a:stretch>
                      <a:fillRect/>
                    </a:stretch>
                  </pic:blipFill>
                  <pic:spPr>
                    <a:xfrm>
                      <a:off x="0" y="0"/>
                      <a:ext cx="5943600" cy="1636395"/>
                    </a:xfrm>
                    <a:prstGeom prst="rect">
                      <a:avLst/>
                    </a:prstGeom>
                  </pic:spPr>
                </pic:pic>
              </a:graphicData>
            </a:graphic>
          </wp:inline>
        </w:drawing>
      </w:r>
    </w:p>
    <w:p w14:paraId="7CE98764" w14:textId="6D7CD22D" w:rsidR="008C7EC2" w:rsidRPr="00BE0443" w:rsidRDefault="008C7EC2" w:rsidP="00A3505B">
      <w:pPr>
        <w:pStyle w:val="NoSpacing"/>
        <w:rPr>
          <w:rFonts w:ascii="Minion-Regular" w:hAnsi="Minion-Regular"/>
          <w:b/>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E0443">
        <w:rPr>
          <w:rFonts w:ascii="Minion-Regular" w:hAnsi="Minion-Regular"/>
          <w:b/>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rious concurrency control techniques</w:t>
      </w:r>
      <w:r w:rsidR="001B2A9B" w:rsidRPr="00BE0443">
        <w:rPr>
          <w:rFonts w:ascii="Minion-Regular" w:hAnsi="Minion-Regular"/>
          <w:b/>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ethods</w:t>
      </w:r>
      <w:r w:rsidRPr="00BE0443">
        <w:rPr>
          <w:rFonts w:ascii="Minion-Regular" w:hAnsi="Minion-Regular"/>
          <w:b/>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re:</w:t>
      </w:r>
    </w:p>
    <w:p w14:paraId="25FC1266" w14:textId="7B75349A" w:rsidR="008C7EC2" w:rsidRPr="00311434" w:rsidRDefault="008C7EC2" w:rsidP="00931C76">
      <w:pPr>
        <w:pStyle w:val="NoSpacing"/>
        <w:numPr>
          <w:ilvl w:val="0"/>
          <w:numId w:val="152"/>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wo-phase locking Protocol</w:t>
      </w:r>
    </w:p>
    <w:p w14:paraId="525A8B53" w14:textId="23928719" w:rsidR="008C7EC2" w:rsidRPr="00311434" w:rsidRDefault="008C7EC2" w:rsidP="00931C76">
      <w:pPr>
        <w:pStyle w:val="NoSpacing"/>
        <w:numPr>
          <w:ilvl w:val="0"/>
          <w:numId w:val="152"/>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ime stamp ordering Protocol</w:t>
      </w:r>
    </w:p>
    <w:p w14:paraId="27E6A514" w14:textId="47559A8E" w:rsidR="001B2A9B" w:rsidRPr="00311434" w:rsidRDefault="008C7EC2" w:rsidP="00931C76">
      <w:pPr>
        <w:pStyle w:val="NoSpacing"/>
        <w:numPr>
          <w:ilvl w:val="0"/>
          <w:numId w:val="152"/>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ulti</w:t>
      </w:r>
      <w:r w:rsidR="000F1642"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ersion concurrency contro</w:t>
      </w:r>
      <w:r w:rsidR="005F3F3A"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w:t>
      </w:r>
    </w:p>
    <w:p w14:paraId="6364A203" w14:textId="3A171693" w:rsidR="008C7EC2" w:rsidRPr="00311434" w:rsidRDefault="008C7EC2" w:rsidP="00931C76">
      <w:pPr>
        <w:pStyle w:val="NoSpacing"/>
        <w:numPr>
          <w:ilvl w:val="0"/>
          <w:numId w:val="152"/>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idation concurrency control</w:t>
      </w:r>
    </w:p>
    <w:p w14:paraId="2D65A312" w14:textId="22C9C8D7" w:rsidR="00D41123" w:rsidRPr="00311434" w:rsidRDefault="001B2A9B" w:rsidP="00931C76">
      <w:pPr>
        <w:pStyle w:val="NoSpacing"/>
        <w:numPr>
          <w:ilvl w:val="0"/>
          <w:numId w:val="152"/>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ptimistic Methods</w:t>
      </w:r>
    </w:p>
    <w:p w14:paraId="557639F2" w14:textId="3D57D038" w:rsidR="00F33D08" w:rsidRPr="00311434" w:rsidRDefault="00F33D08"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E0443">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wo Phase Locking Protocol</w:t>
      </w:r>
      <w:r w:rsidRPr="00BE0443">
        <w:rPr>
          <w:rFonts w:ascii="Minion-Regular" w:hAnsi="Minion-Regular"/>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r w:rsidR="005F3F3A"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s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so known as 2PL protocol is a method of concurrency control in DBMS that ensures serializability by applying a lock to the transaction data which blocks other transactions to access the same data simultaneously. Two Phase Locking protocol helps to eliminate the concurrency problem in DBMS.</w:t>
      </w:r>
      <w:r w:rsidR="00113907"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very 2PL schedule is serializable.</w:t>
      </w:r>
    </w:p>
    <w:p w14:paraId="2705DAFD" w14:textId="77777777" w:rsidR="003E6B0A" w:rsidRPr="00311434" w:rsidRDefault="003E6B0A" w:rsidP="003E6B0A">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orem</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2PL ensures/enforce conflict serializability schedule</w:t>
      </w:r>
    </w:p>
    <w:p w14:paraId="4369C171" w14:textId="26AED2D6" w:rsidR="003E6B0A" w:rsidRPr="00311434" w:rsidRDefault="003E6B0A" w:rsidP="003E6B0A">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ut does not enforce recoverable schedules</w:t>
      </w:r>
    </w:p>
    <w:p w14:paraId="28A6973D" w14:textId="76A642E7" w:rsidR="008660B8" w:rsidRPr="00311434" w:rsidRDefault="008660B8"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PL rule</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Once a transaction has released a lock it is not allowed to obtain any other locks</w:t>
      </w:r>
    </w:p>
    <w:p w14:paraId="3399D108" w14:textId="77777777" w:rsidR="00F33D08" w:rsidRPr="00311434" w:rsidRDefault="00F33D08"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is locking protocol divides the execution phase of a transaction into three different parts.</w:t>
      </w:r>
    </w:p>
    <w:p w14:paraId="2EF4EAC3" w14:textId="77777777" w:rsidR="00F33D08" w:rsidRPr="00311434" w:rsidRDefault="00F33D08"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 the first phase, when the transaction begins to execute, it requires permission for the locks it needs.</w:t>
      </w:r>
    </w:p>
    <w:p w14:paraId="04DEFFED" w14:textId="77777777" w:rsidR="00F33D08" w:rsidRPr="00311434" w:rsidRDefault="00F33D08"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second part is where the transaction obtains all the locks. When a transaction releases its first lock, the third phase starts.</w:t>
      </w:r>
    </w:p>
    <w:p w14:paraId="7A0CECB4" w14:textId="77777777" w:rsidR="00F33D08" w:rsidRPr="00311434" w:rsidRDefault="00F33D08"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 this third phase, the transaction cannot demand any new locks. Instead, it only releases the acquired locks.</w:t>
      </w:r>
    </w:p>
    <w:p w14:paraId="5CE1ABC7" w14:textId="6EE1A085" w:rsidR="00F33D08" w:rsidRPr="00311434" w:rsidRDefault="00F33D08"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drawing>
          <wp:inline distT="0" distB="0" distL="0" distR="0" wp14:anchorId="0420567A" wp14:editId="402AC6A3">
            <wp:extent cx="5905500" cy="3190240"/>
            <wp:effectExtent l="0" t="0" r="0" b="0"/>
            <wp:docPr id="22528" name="Picture 22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5905500" cy="3190240"/>
                    </a:xfrm>
                    <a:prstGeom prst="rect">
                      <a:avLst/>
                    </a:prstGeom>
                    <a:noFill/>
                    <a:ln>
                      <a:noFill/>
                    </a:ln>
                  </pic:spPr>
                </pic:pic>
              </a:graphicData>
            </a:graphic>
          </wp:inline>
        </w:drawing>
      </w:r>
    </w:p>
    <w:p w14:paraId="18AF7D02" w14:textId="527135E8" w:rsidR="00F33D08" w:rsidRPr="00311434" w:rsidRDefault="00F33D08" w:rsidP="00316F13">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Two-Phase Locking protocol allows each transaction to make a lock or unlock </w:t>
      </w:r>
      <w:r w:rsidR="00316F13"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quest Growing</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hase</w:t>
      </w:r>
      <w:r w:rsidR="00A76960"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hrinking Phase</w:t>
      </w:r>
      <w:r w:rsidR="00A76960"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386A6CD9" w14:textId="77777777" w:rsidR="002E7019" w:rsidRPr="00311434" w:rsidRDefault="008660B8" w:rsidP="008660B8">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PL has the following two phase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A</w:t>
      </w: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growing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hase, in which a transaction acquires all the required locks without unlocking any data. Once all locks have been acquired, the transaction is in its locked</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point.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A </w:t>
      </w: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hrinking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hase, in which a transaction releases all locks and cannot obtain any new lock. </w:t>
      </w:r>
    </w:p>
    <w:p w14:paraId="7D85DC1C" w14:textId="77777777" w:rsidR="002E7019" w:rsidRPr="00311434" w:rsidRDefault="002E7019" w:rsidP="002E7019">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 practice:</w:t>
      </w:r>
    </w:p>
    <w:p w14:paraId="135A0E6B" w14:textId="77777777" w:rsidR="002E7019" w:rsidRPr="00311434" w:rsidRDefault="002E7019" w:rsidP="002E7019">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Growing phase is the entire transaction</w:t>
      </w:r>
    </w:p>
    <w:p w14:paraId="4B14ECCC" w14:textId="6CDBB800" w:rsidR="008660B8" w:rsidRPr="00311434" w:rsidRDefault="002E7019" w:rsidP="002E7019">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hrinking phase is during </w:t>
      </w:r>
      <w:r w:rsidR="005F3F3A"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mmit</w:t>
      </w:r>
      <w:r w:rsidR="008660B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p w14:paraId="7CCD3701" w14:textId="460CE430" w:rsidR="008660B8" w:rsidRPr="00311434" w:rsidRDefault="00DA49F5" w:rsidP="008660B8">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rPr>
        <w:drawing>
          <wp:inline distT="0" distB="0" distL="0" distR="0" wp14:anchorId="779ACFC3" wp14:editId="44133E0C">
            <wp:extent cx="5943600" cy="2924175"/>
            <wp:effectExtent l="0" t="0" r="0" b="952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5943600" cy="2924175"/>
                    </a:xfrm>
                    <a:prstGeom prst="rect">
                      <a:avLst/>
                    </a:prstGeom>
                  </pic:spPr>
                </pic:pic>
              </a:graphicData>
            </a:graphic>
          </wp:inline>
        </w:drawing>
      </w:r>
    </w:p>
    <w:p w14:paraId="1D3666DD" w14:textId="48D30827" w:rsidR="008660B8" w:rsidRDefault="008660B8"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2EC9FD9" w14:textId="77777777" w:rsidR="00886E47" w:rsidRPr="00311434" w:rsidRDefault="00886E47"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F5B8288" w14:textId="5448B34A" w:rsidR="00F33D08" w:rsidRPr="00311434" w:rsidRDefault="005F3F3A"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The 2PL protocol indeed</w:t>
      </w:r>
      <w:r w:rsidR="00F33D0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fers serializability. However, it does not ensure that deadlocks do not happen.</w:t>
      </w:r>
    </w:p>
    <w:p w14:paraId="14AB55DA" w14:textId="347EDBDB" w:rsidR="00F33D08" w:rsidRPr="00311434" w:rsidRDefault="00F33D08"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 the above-given diagram, you can see that local and global deadlock detectors are searching for deadlocks and solv</w:t>
      </w:r>
      <w:r w:rsidR="005F3F3A"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g</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em </w:t>
      </w:r>
      <w:r w:rsidR="005F3F3A"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y</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resuming transactions to their initial states.</w:t>
      </w:r>
    </w:p>
    <w:p w14:paraId="65790EE6" w14:textId="77777777" w:rsidR="00F12FAC" w:rsidRPr="00BE0443" w:rsidRDefault="00F12FAC" w:rsidP="00A3505B">
      <w:pPr>
        <w:pStyle w:val="NoSpacing"/>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E0443">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ict Two-Phase Locking Method</w:t>
      </w:r>
    </w:p>
    <w:p w14:paraId="251BFA60" w14:textId="152DB1DA" w:rsidR="00983D82" w:rsidRPr="00311434" w:rsidRDefault="00F12FAC"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rict-Two phase locking system is almost </w:t>
      </w:r>
      <w:r w:rsidR="000C6AF2"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ike</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2PL. The only difference is that Strict-2PL never releases a lock after using it. It holds all the locks until the commit point and releases all the locks at one go when the process is over.</w:t>
      </w:r>
      <w:r w:rsidR="00983D82"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703D8D88" w14:textId="4289AA34" w:rsidR="00F12FAC" w:rsidRPr="00311434" w:rsidRDefault="00983D82"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ict 2PL: All locks held by a transaction are released when the transaction is completed</w:t>
      </w:r>
      <w:r w:rsidR="00675594"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trict 2PL guarantees conflict serializability, but not serializability.</w:t>
      </w:r>
    </w:p>
    <w:p w14:paraId="046B7D8A" w14:textId="77777777" w:rsidR="00F12FAC" w:rsidRPr="00311434" w:rsidRDefault="00F12FAC" w:rsidP="00A3505B">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entralized 2PL</w:t>
      </w:r>
    </w:p>
    <w:p w14:paraId="2ABBD699" w14:textId="01C52CEA" w:rsidR="00F12FAC" w:rsidRPr="00311434" w:rsidRDefault="00F12FAC"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n Centralized 2PL, a single site is responsible for </w:t>
      </w:r>
      <w:r w:rsidR="005F3F3A"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ck management process. It has only one lock manager for the entire DBMS.</w:t>
      </w:r>
    </w:p>
    <w:p w14:paraId="03247FA8" w14:textId="77777777" w:rsidR="00F12FAC" w:rsidRPr="00311434" w:rsidRDefault="00F12FAC" w:rsidP="00A3505B">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imary copy 2PL</w:t>
      </w:r>
    </w:p>
    <w:p w14:paraId="2A41FBDE" w14:textId="77777777" w:rsidR="00F12FAC" w:rsidRPr="00311434" w:rsidRDefault="00F12FAC"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imary copy 2PL mechanism, many lock managers are distributed to different sites. After that, a particular lock manager is responsible for managing the lock for a set of data items. When the primary copy has been updated, the change is propagated to the slaves.</w:t>
      </w:r>
    </w:p>
    <w:p w14:paraId="40683118" w14:textId="77777777" w:rsidR="00F12FAC" w:rsidRPr="00311434" w:rsidRDefault="00F12FAC" w:rsidP="00A3505B">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istributed 2PL</w:t>
      </w:r>
    </w:p>
    <w:p w14:paraId="21D9F5B4" w14:textId="3D24AB78" w:rsidR="00F12FAC" w:rsidRPr="00311434" w:rsidRDefault="00F12FAC"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 this kind of two-phase locking mechanism, Lock managers are distributed to all sites. They are responsible for managing locks for data at that site. If no data is replicated, it is equivalent to primary copy 2PL. Communication costs of Distributed 2PL are quite higher than primary copy 2PL</w:t>
      </w:r>
    </w:p>
    <w:p w14:paraId="57457A96" w14:textId="150CAE99" w:rsidR="00E10B2B" w:rsidRPr="00BE0443" w:rsidRDefault="00E10B2B" w:rsidP="00A3505B">
      <w:pPr>
        <w:pStyle w:val="NoSpacing"/>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E0443">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ime-Stamp Methods for Concurrency control: </w:t>
      </w:r>
    </w:p>
    <w:p w14:paraId="1F7CBFA9" w14:textId="0458C402" w:rsidR="00E10B2B" w:rsidRPr="00311434" w:rsidRDefault="00E10B2B"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w:t>
      </w:r>
      <w:r w:rsidR="005F3F3A"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e t</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mestamp is a unique identifier created by the DBMS to identify the relative starting time of a transaction. </w:t>
      </w:r>
    </w:p>
    <w:p w14:paraId="3C2484FA" w14:textId="5C6440A4" w:rsidR="0070433D" w:rsidRPr="00311434" w:rsidRDefault="00E10B2B" w:rsidP="0070433D">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ypically, timestamp values are assigned in the order in which the transactions are submitted to the system. So, a timestamp can be thought of as the transaction start time.  Therefore, time stamping is a method of concurrency control in which each transaction is assigned a transaction timestamp.  </w:t>
      </w:r>
    </w:p>
    <w:p w14:paraId="600E4DCD" w14:textId="77777777" w:rsidR="0070433D" w:rsidRPr="00311434" w:rsidRDefault="0070433D" w:rsidP="0070433D">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imestamps must have two properties namely </w:t>
      </w:r>
    </w:p>
    <w:p w14:paraId="1FCB894A" w14:textId="0D10C217" w:rsidR="0070433D" w:rsidRPr="00311434" w:rsidRDefault="0070433D" w:rsidP="00842913">
      <w:pPr>
        <w:pStyle w:val="NoSpacing"/>
        <w:numPr>
          <w:ilvl w:val="0"/>
          <w:numId w:val="63"/>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niqueness:  The uniqueness property assures that no equal timestamp values can exist.</w:t>
      </w:r>
    </w:p>
    <w:p w14:paraId="5E5EB13A" w14:textId="56F2B3D6" w:rsidR="0070433D" w:rsidRPr="00311434" w:rsidRDefault="0070433D" w:rsidP="00842913">
      <w:pPr>
        <w:pStyle w:val="NoSpacing"/>
        <w:numPr>
          <w:ilvl w:val="0"/>
          <w:numId w:val="63"/>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notonicity:  monotonicity assures that timestamp values always increase.</w:t>
      </w:r>
    </w:p>
    <w:p w14:paraId="71C1D3A3" w14:textId="2292D21D" w:rsidR="0070433D" w:rsidRPr="00311434" w:rsidRDefault="0070433D" w:rsidP="0070433D">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imestamp</w:t>
      </w:r>
      <w:r w:rsidR="005F3F3A"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re divided into further fields:</w:t>
      </w:r>
    </w:p>
    <w:p w14:paraId="33E0FEB0" w14:textId="77777777" w:rsidR="0070433D" w:rsidRPr="00311434" w:rsidRDefault="0070433D" w:rsidP="00842913">
      <w:pPr>
        <w:pStyle w:val="NoSpacing"/>
        <w:numPr>
          <w:ilvl w:val="0"/>
          <w:numId w:val="64"/>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anule Timestamps</w:t>
      </w:r>
    </w:p>
    <w:p w14:paraId="5997841F" w14:textId="77777777" w:rsidR="0070433D" w:rsidRPr="00311434" w:rsidRDefault="0070433D" w:rsidP="00842913">
      <w:pPr>
        <w:pStyle w:val="NoSpacing"/>
        <w:numPr>
          <w:ilvl w:val="0"/>
          <w:numId w:val="64"/>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imestamp Ordering</w:t>
      </w:r>
    </w:p>
    <w:p w14:paraId="3ED81DDC" w14:textId="24B47F77" w:rsidR="0070433D" w:rsidRPr="00311434" w:rsidRDefault="0070433D" w:rsidP="00842913">
      <w:pPr>
        <w:pStyle w:val="NoSpacing"/>
        <w:numPr>
          <w:ilvl w:val="0"/>
          <w:numId w:val="64"/>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nflict Resolution in Timestamps</w:t>
      </w:r>
    </w:p>
    <w:p w14:paraId="305FEA5D" w14:textId="2202B7CC" w:rsidR="002D76B1" w:rsidRPr="00311434" w:rsidRDefault="002D76B1"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imestamp</w:t>
      </w:r>
      <w:r w:rsidR="005F3F3A"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based Protocol in DBMS is an algorithm </w:t>
      </w:r>
      <w:r w:rsidR="005F3F3A"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at</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uses the System Time or Logical Counter as a timestamp to serialize the execution of concurrent transactions. The Timestamp-based protocol ensures that every conflicting read and write operation </w:t>
      </w:r>
      <w:r w:rsidR="005F3F3A"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xecuted in timestamp order.</w:t>
      </w:r>
      <w:r w:rsidR="00E46760"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286E812D" w14:textId="4EAF01C3" w:rsidR="00E46760" w:rsidRPr="00311434" w:rsidRDefault="00E46760"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timestamp-based algorithm uses a timestamp to serialize the execution of concurrent transactions. The protocol uses the System Time or Logical Count as a Timestamp.</w:t>
      </w:r>
    </w:p>
    <w:p w14:paraId="50D086F1" w14:textId="064725E8" w:rsidR="009E2E16" w:rsidRPr="00311434" w:rsidRDefault="009E2E16" w:rsidP="00A3505B">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w:t>
      </w:r>
      <w:r w:rsidR="00360F6E"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flict Resolution in Timestamps</w:t>
      </w: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7043F7EC" w14:textId="26928E09" w:rsidR="00B2171D" w:rsidRPr="00311434" w:rsidRDefault="009E2E16"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o deal with conflicts in timestamp algorithms, some transactions involved in conflicts are made to wait and abort others. </w:t>
      </w:r>
    </w:p>
    <w:p w14:paraId="22FA0AB3" w14:textId="634A3D28" w:rsidR="009E2E16" w:rsidRPr="00311434" w:rsidRDefault="009E2E16" w:rsidP="00A3505B">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ollowing are the </w:t>
      </w:r>
      <w:r w:rsidR="009C1F4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in</w:t>
      </w: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trategies of conflict resolution in timestamps:</w:t>
      </w:r>
    </w:p>
    <w:p w14:paraId="6D792D4C" w14:textId="6B32AA51" w:rsidR="009E2E16" w:rsidRPr="00BE0443" w:rsidRDefault="009F25F2" w:rsidP="00A3505B">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E0443">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ait-die:  </w:t>
      </w:r>
    </w:p>
    <w:p w14:paraId="5CCBA642" w14:textId="77777777" w:rsidR="009E2E16" w:rsidRPr="00311434" w:rsidRDefault="009E2E16"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older transaction waits for the younger if the younger has accessed the granule first.</w:t>
      </w:r>
    </w:p>
    <w:p w14:paraId="0BB61051" w14:textId="2AB763E3" w:rsidR="009E2E16" w:rsidRPr="00311434" w:rsidRDefault="009E2E16"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younger transaction is aborted (dies) and restarted if it tries to access a granule after an older concurrent transaction.</w:t>
      </w:r>
    </w:p>
    <w:p w14:paraId="629C9AD6" w14:textId="02036E2A" w:rsidR="009E2E16" w:rsidRPr="00BE0443" w:rsidRDefault="009F25F2" w:rsidP="00A3505B">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E0443">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ound-wait:</w:t>
      </w:r>
    </w:p>
    <w:p w14:paraId="2CECF26A" w14:textId="587FCBDD" w:rsidR="009E2E16" w:rsidRPr="00311434" w:rsidRDefault="009E2E16"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older transaction pre-empts the younger by suspending (wounding) it if the younger transaction tries to access a granule after an older concurrent transaction.</w:t>
      </w:r>
    </w:p>
    <w:p w14:paraId="2AE36710" w14:textId="77078577" w:rsidR="009E2E16" w:rsidRPr="00311434" w:rsidRDefault="009E2E16"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 xml:space="preserve">An older transaction will wait for a younger one to commit if the younger has accessed </w:t>
      </w:r>
      <w:proofErr w:type="gram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granule</w:t>
      </w:r>
      <w:proofErr w:type="gram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at both want.</w:t>
      </w:r>
    </w:p>
    <w:p w14:paraId="2AFB2FD4" w14:textId="1450C265" w:rsidR="009E2E16" w:rsidRPr="00311434" w:rsidRDefault="00360F6E" w:rsidP="00A3505B">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imestamp Ordering</w:t>
      </w:r>
      <w:r w:rsidR="009E2E16"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0166941D" w14:textId="77777777" w:rsidR="009E2E16" w:rsidRPr="00311434" w:rsidRDefault="009E2E16"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ollowing are the three basic variants of timestamp-based methods of concurrency control: </w:t>
      </w:r>
    </w:p>
    <w:p w14:paraId="574CC392" w14:textId="77777777" w:rsidR="009E2E16" w:rsidRPr="00311434" w:rsidRDefault="009E2E16" w:rsidP="00931C76">
      <w:pPr>
        <w:pStyle w:val="NoSpacing"/>
        <w:numPr>
          <w:ilvl w:val="0"/>
          <w:numId w:val="153"/>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tal timestamp ordering</w:t>
      </w:r>
    </w:p>
    <w:p w14:paraId="36F7AA3B" w14:textId="77777777" w:rsidR="009E2E16" w:rsidRPr="00311434" w:rsidRDefault="009E2E16" w:rsidP="00931C76">
      <w:pPr>
        <w:pStyle w:val="NoSpacing"/>
        <w:numPr>
          <w:ilvl w:val="0"/>
          <w:numId w:val="153"/>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rtial timestamp ordering</w:t>
      </w:r>
    </w:p>
    <w:p w14:paraId="76980FE0" w14:textId="564A77D8" w:rsidR="009E2E16" w:rsidRPr="00311434" w:rsidRDefault="009E2E16"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ultiversion</w:t>
      </w:r>
      <w:proofErr w:type="spell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imestamp ordering</w:t>
      </w:r>
    </w:p>
    <w:p w14:paraId="4CB43F96" w14:textId="17377EE5" w:rsidR="008479C5" w:rsidRPr="00BE0443" w:rsidRDefault="008479C5" w:rsidP="00A3505B">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E0443">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ulti</w:t>
      </w:r>
      <w:r w:rsidR="005F3F3A" w:rsidRPr="00BE0443">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BE0443">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ersion concurrency control</w:t>
      </w:r>
    </w:p>
    <w:p w14:paraId="76BA973F" w14:textId="08195FDD" w:rsidR="00DB45FC" w:rsidRPr="00311434" w:rsidRDefault="00DB45FC"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ultiversion</w:t>
      </w:r>
      <w:proofErr w:type="spell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oncurrency Control (MVCC) enables snapshot isolation. Snapshot isolation means that whenever a transaction would take a read lock on a page, it makes a copy of the page instead, and then performs its operations on that copied page. This frees other writers from blocking due to read lock held by other transactions.</w:t>
      </w:r>
      <w:r w:rsidR="00FD62E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9C1F4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in</w:t>
      </w:r>
      <w:r w:rsidR="00FD62E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ain multiple versions of objects, each with </w:t>
      </w:r>
      <w:r w:rsidR="005F3F3A"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ts </w:t>
      </w:r>
      <w:r w:rsidR="00FD62E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imestamp. Allocate </w:t>
      </w:r>
      <w:r w:rsidR="005F3F3A"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00FD62E8"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rrect version to reads.</w:t>
      </w:r>
      <w:r w:rsidR="00BE61D4"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00BE61D4"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ultiversion</w:t>
      </w:r>
      <w:proofErr w:type="spellEnd"/>
      <w:r w:rsidR="00BE61D4"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chemes keep old versions of data item</w:t>
      </w:r>
      <w:r w:rsidR="005F3F3A"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00BE61D4"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o increase concurrency.</w:t>
      </w:r>
    </w:p>
    <w:p w14:paraId="6F4940D9" w14:textId="3FE66E62" w:rsidR="00DB45FC" w:rsidRPr="00311434" w:rsidRDefault="005F3F3A"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009C1F4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in</w:t>
      </w:r>
      <w:r w:rsidR="00DB45FC"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difference between MVCC and standard locking:</w:t>
      </w:r>
    </w:p>
    <w:p w14:paraId="663A40EA" w14:textId="69647B4F" w:rsidR="00316F13" w:rsidRPr="00311434" w:rsidRDefault="00DB45FC"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read locks do not conflict with write locks </w:t>
      </w:r>
      <w:r w:rsidRPr="00311434">
        <w:rPr>
          <w:rFonts w:ascii="Cambria Math" w:hAnsi="Cambria Math" w:cs="Cambria Math"/>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360F6E"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ading never blocks writing, writing blocks reading</w:t>
      </w:r>
    </w:p>
    <w:p w14:paraId="3E7D3738" w14:textId="5C2DDB13" w:rsidR="00DB45FC" w:rsidRPr="00311434" w:rsidRDefault="00DB45FC" w:rsidP="00A3505B">
      <w:pPr>
        <w:pStyle w:val="NoSpacing"/>
        <w:rPr>
          <w:rFonts w:ascii="Minion-Regular" w:hAnsi="Minion-Regular"/>
          <w:b/>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vantage of MVCC</w:t>
      </w:r>
    </w:p>
    <w:p w14:paraId="64BC3DE7" w14:textId="77777777" w:rsidR="00DB45FC" w:rsidRPr="00311434" w:rsidRDefault="00DB45FC"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cking needed for serializability considerably reduced</w:t>
      </w:r>
    </w:p>
    <w:p w14:paraId="249FA99A" w14:textId="77777777" w:rsidR="00DB45FC" w:rsidRPr="00311434" w:rsidRDefault="00DB45FC" w:rsidP="00A3505B">
      <w:pPr>
        <w:pStyle w:val="NoSpacing"/>
        <w:rPr>
          <w:rFonts w:ascii="Minion-Regular" w:hAnsi="Minion-Regular"/>
          <w:b/>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isadvantages of MVCC</w:t>
      </w:r>
    </w:p>
    <w:p w14:paraId="486A9A5C" w14:textId="7F8A609F" w:rsidR="006A622B" w:rsidRPr="00311434" w:rsidRDefault="00DB45FC"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isibility-check overhead (on every tuple read/write)</w:t>
      </w:r>
    </w:p>
    <w:p w14:paraId="7292330B" w14:textId="325A8F48" w:rsidR="00F33D08" w:rsidRPr="00311434" w:rsidRDefault="00F33D08" w:rsidP="00A3505B">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idation-Based Protocols</w:t>
      </w:r>
    </w:p>
    <w:p w14:paraId="0E99A2F3" w14:textId="056EAB51" w:rsidR="001014BC" w:rsidRPr="00311434" w:rsidRDefault="001014BC"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idation</w:t>
      </w:r>
      <w:r w:rsidR="005F3F3A"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based Protocol in DBMS also known as </w:t>
      </w: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ptimistic</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oncurrency Control Technique is a method to avoid concurrency in transactions. In this protocol, the local copies of the transaction data are updated rather than the data itself, which results in less interference while </w:t>
      </w:r>
      <w:r w:rsidR="005F3F3A"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ecution of the transaction.</w:t>
      </w:r>
    </w:p>
    <w:p w14:paraId="3B106EA8" w14:textId="3CB086CD" w:rsidR="00BE1D77" w:rsidRPr="00311434" w:rsidRDefault="00BE1D77" w:rsidP="00A3505B">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ptimistic Methods of Concurrency Control:</w:t>
      </w:r>
    </w:p>
    <w:p w14:paraId="69A29BF8" w14:textId="676CEAFF" w:rsidR="00BE1D77" w:rsidRPr="00311434" w:rsidRDefault="00BE1D77"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optimistic method of concurrency control is based on the assumption that conflicts </w:t>
      </w:r>
      <w:r w:rsidR="00845FED"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database operations are rare and that it is better to let transactions run to completion and only check for conflicts before they commit.  </w:t>
      </w:r>
    </w:p>
    <w:p w14:paraId="370CEE03" w14:textId="77777777" w:rsidR="001014BC" w:rsidRPr="00311434" w:rsidRDefault="001014BC"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Validation based Protocol is performed in the following three phases:</w:t>
      </w:r>
    </w:p>
    <w:p w14:paraId="0613C99A" w14:textId="77777777" w:rsidR="001014BC" w:rsidRPr="00311434" w:rsidRDefault="001014BC"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ad Phase</w:t>
      </w:r>
    </w:p>
    <w:p w14:paraId="4029CAA0" w14:textId="77777777" w:rsidR="001014BC" w:rsidRPr="00311434" w:rsidRDefault="001014BC"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idation Phase</w:t>
      </w:r>
    </w:p>
    <w:p w14:paraId="1E4F2003" w14:textId="77777777" w:rsidR="001014BC" w:rsidRPr="00311434" w:rsidRDefault="001014BC"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rite Phase</w:t>
      </w:r>
    </w:p>
    <w:p w14:paraId="5C8BDC4B" w14:textId="77777777" w:rsidR="001014BC" w:rsidRPr="00311434" w:rsidRDefault="001014BC"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ad Phase</w:t>
      </w:r>
    </w:p>
    <w:p w14:paraId="7C8F14D7" w14:textId="77777777" w:rsidR="001014BC" w:rsidRPr="00311434" w:rsidRDefault="001014BC"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 the Read Phase, the data values from the database can be read by a transaction but the write operation or updates are only applied to the local data copies, not the actual database.</w:t>
      </w:r>
    </w:p>
    <w:p w14:paraId="181F7604" w14:textId="77777777" w:rsidR="001014BC" w:rsidRPr="00311434" w:rsidRDefault="001014BC" w:rsidP="00A3505B">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idation Phase</w:t>
      </w:r>
    </w:p>
    <w:p w14:paraId="09FF3F50" w14:textId="58801C71" w:rsidR="001014BC" w:rsidRPr="00311434" w:rsidRDefault="001014BC"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n </w:t>
      </w:r>
      <w:r w:rsidR="00845FED"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idation Phase, the data is checked to ensure that there is no violation of serializability while applying the transaction updates to the database.</w:t>
      </w:r>
    </w:p>
    <w:p w14:paraId="202C9AF5" w14:textId="77777777" w:rsidR="001014BC" w:rsidRPr="00311434" w:rsidRDefault="001014BC" w:rsidP="00A3505B">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rite Phase</w:t>
      </w:r>
    </w:p>
    <w:p w14:paraId="5737956C" w14:textId="6A417A00" w:rsidR="001014BC" w:rsidRPr="00311434" w:rsidRDefault="001014BC"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 the Write Phase, the updates are applied to the database if the validation is successful, else; the updates are not applied, and the transaction is rolled back.</w:t>
      </w:r>
    </w:p>
    <w:p w14:paraId="5034EF41" w14:textId="78088CD6" w:rsidR="00E330D8" w:rsidRPr="00306307" w:rsidRDefault="00E330D8" w:rsidP="00A3505B">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06307">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aws of conc</w:t>
      </w:r>
      <w:r w:rsidR="00B422AC" w:rsidRPr="00306307">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r</w:t>
      </w:r>
      <w:r w:rsidRPr="00306307">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w:t>
      </w:r>
      <w:r w:rsidR="00B422AC" w:rsidRPr="00306307">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w:t>
      </w:r>
      <w:r w:rsidRPr="00306307">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y control</w:t>
      </w:r>
    </w:p>
    <w:p w14:paraId="61A19D78" w14:textId="77777777" w:rsidR="00E01EEA" w:rsidRPr="00311434" w:rsidRDefault="00E01EEA" w:rsidP="00931C76">
      <w:pPr>
        <w:pStyle w:val="NoSpacing"/>
        <w:numPr>
          <w:ilvl w:val="0"/>
          <w:numId w:val="154"/>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06307">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rst Law of Concurrency Control</w:t>
      </w:r>
      <w:r w:rsidRPr="00306307">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ncurrent execution should not cause application programs to malfunction.</w:t>
      </w:r>
    </w:p>
    <w:p w14:paraId="37313C33" w14:textId="03B9F1E7" w:rsidR="00360F6E" w:rsidRPr="00311434" w:rsidRDefault="00E01EEA" w:rsidP="00931C76">
      <w:pPr>
        <w:pStyle w:val="NoSpacing"/>
        <w:numPr>
          <w:ilvl w:val="0"/>
          <w:numId w:val="154"/>
        </w:numPr>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06307">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cond Law of Concurrency Control</w:t>
      </w:r>
      <w:r w:rsidRPr="00306307">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ncurrent execution should not have lower throughput or much higher response times than serial execution</w:t>
      </w:r>
      <w:r w:rsidR="00FD1505"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7A4E5CDB" w14:textId="77777777" w:rsidR="009F25F2" w:rsidRPr="00311434" w:rsidRDefault="009F25F2" w:rsidP="009F25F2">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ock Thrashing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s the point where system performance(throughput) decreases with increasing load</w:t>
      </w:r>
    </w:p>
    <w:p w14:paraId="3B94700A" w14:textId="3A3F35EB" w:rsidR="00D41123" w:rsidRPr="00311434" w:rsidRDefault="009F25F2" w:rsidP="00886E47">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roofErr w:type="gram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ding</w:t>
      </w:r>
      <w:proofErr w:type="gram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more active transactions). It happens due to the contention of locks. Transactions waste time</w:t>
      </w:r>
      <w:r w:rsidR="00886E47">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n lock waits.</w:t>
      </w:r>
    </w:p>
    <w:p w14:paraId="489B0966" w14:textId="4CB39036" w:rsidR="00D41123" w:rsidRPr="00BE0443" w:rsidRDefault="00D41123" w:rsidP="00D41123">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E0443">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The default concurrency control mechanism depends on the table type</w:t>
      </w:r>
    </w:p>
    <w:p w14:paraId="7EC458C1" w14:textId="77777777" w:rsidR="00D41123" w:rsidRPr="00BE0443" w:rsidRDefault="00D41123" w:rsidP="00D41123">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E0443">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isk-based tables (D-tables) are by default optimistic.</w:t>
      </w:r>
    </w:p>
    <w:p w14:paraId="4D8DE7FD" w14:textId="66E78B9C" w:rsidR="00D41123" w:rsidRPr="00BE0443" w:rsidRDefault="009C1F44" w:rsidP="00D41123">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E0443">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in</w:t>
      </w:r>
      <w:r w:rsidR="00D41123" w:rsidRPr="00BE0443">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emory tables (M-tables) are always pessimistic.</w:t>
      </w:r>
    </w:p>
    <w:p w14:paraId="5809A2C2" w14:textId="3F70D550" w:rsidR="00D41123" w:rsidRPr="00311434" w:rsidRDefault="00D41123" w:rsidP="00D41123">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E0443">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ssimistic locking</w:t>
      </w:r>
      <w:r w:rsidR="0053326C" w:rsidRPr="00BE0443">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BE0443">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cking and timestamp)</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s useful if there are a lot of updates and relatively high chances of users trying to update data at the same time.</w:t>
      </w:r>
    </w:p>
    <w:p w14:paraId="04B5E21E" w14:textId="250E19FF" w:rsidR="00D41123" w:rsidRPr="00311434" w:rsidRDefault="00D41123" w:rsidP="00D41123">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E0443">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ptimistic (Validation)</w:t>
      </w:r>
      <w:r w:rsidR="00000572">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BE0443">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cking</w:t>
      </w:r>
      <w:r w:rsidRPr="00BE0443">
        <w:rPr>
          <w:rFonts w:ascii="Minion-Regular" w:hAnsi="Minion-Regular"/>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s useful if the possibility for conflicts is very low – there are many records but relatively few users, or very few updates and mostly read-type operations.</w:t>
      </w:r>
    </w:p>
    <w:p w14:paraId="30A6BC46" w14:textId="6B133B36" w:rsidR="00806CAC" w:rsidRPr="00311434" w:rsidRDefault="00D41123" w:rsidP="00306307">
      <w:pPr>
        <w:pStyle w:val="NoSpacing"/>
        <w:jc w:val="both"/>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ptimistic concurrency control is based on the idea of conflicts and transaction restart while pessimistic concurrency control uses locking as the basic serialization mechanism</w:t>
      </w:r>
      <w:r w:rsidR="0053326C"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t assumes that two or more users will want to update the same record at the same time, and then prevents that possibility by locking the record, no matter how unlikely conflicts are.</w:t>
      </w:r>
    </w:p>
    <w:p w14:paraId="4EAF7795" w14:textId="7AA9A3A0" w:rsidR="008A39E1" w:rsidRPr="00311434" w:rsidRDefault="008A39E1" w:rsidP="008A39E1">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perties</w:t>
      </w:r>
    </w:p>
    <w:p w14:paraId="3C8B6226" w14:textId="77777777" w:rsidR="008A39E1" w:rsidRPr="00311434" w:rsidRDefault="008A39E1" w:rsidP="008A39E1">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ptimistic locking is useful in stateless environments (such as </w:t>
      </w:r>
      <w:proofErr w:type="spell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d_plsql</w:t>
      </w:r>
      <w:proofErr w:type="spellEnd"/>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the like). Not only useful but critical.</w:t>
      </w:r>
    </w:p>
    <w:p w14:paraId="4A412F89" w14:textId="77777777" w:rsidR="008A39E1" w:rsidRPr="00311434" w:rsidRDefault="008A39E1" w:rsidP="008A39E1">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ptimistic locking -- you read data out and only update it if it did not change.</w:t>
      </w:r>
    </w:p>
    <w:p w14:paraId="41C96B8B" w14:textId="77777777" w:rsidR="008A39E1" w:rsidRPr="00311434" w:rsidRDefault="008A39E1" w:rsidP="008A39E1">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ptimistic locking only works when developers modify the same object. The problem occurs when multiple developers are modifying different objects on the same page at the same time. Modifying one</w:t>
      </w:r>
    </w:p>
    <w:p w14:paraId="672F85FD" w14:textId="77777777" w:rsidR="008A39E1" w:rsidRPr="00311434" w:rsidRDefault="008A39E1" w:rsidP="008A39E1">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bject may affect the process of the entire page, which other developers may not be aware of. </w:t>
      </w:r>
    </w:p>
    <w:p w14:paraId="785B22A3" w14:textId="485092F3" w:rsidR="0026324A" w:rsidRPr="00311434" w:rsidRDefault="008A39E1" w:rsidP="00D41123">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ssimistic locking -- you lock the data as you read it out AND THEN modify it.</w:t>
      </w:r>
    </w:p>
    <w:p w14:paraId="1AD0DF75" w14:textId="5B4CC41E" w:rsidR="00D41123" w:rsidRPr="00000572" w:rsidRDefault="00D41123" w:rsidP="00D41123">
      <w:pPr>
        <w:pStyle w:val="NoSpacing"/>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00572">
        <w:rPr>
          <w:rFonts w:ascii="Minion-Regular" w:hAnsi="Minion-Regular"/>
          <w:b/>
          <w:bCs/>
          <w:color w:val="171717" w:themeColor="background2" w:themeShade="1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ck Granularity:</w:t>
      </w:r>
    </w:p>
    <w:p w14:paraId="5A193C81" w14:textId="7F8B6A81" w:rsidR="00D41123" w:rsidRPr="00311434" w:rsidRDefault="00D41123" w:rsidP="00D41123">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database is represented as a collection of named data items.  The size of the data item chosen as the unit of protection by a concurrency control program is called granularity.  Locking can take place at the following </w:t>
      </w:r>
      <w:proofErr w:type="gram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vel :</w:t>
      </w:r>
      <w:proofErr w:type="gramEnd"/>
    </w:p>
    <w:p w14:paraId="15331920" w14:textId="77777777" w:rsidR="00D41123" w:rsidRPr="00311434" w:rsidRDefault="00D41123" w:rsidP="00D41123">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base level.</w:t>
      </w:r>
    </w:p>
    <w:p w14:paraId="6457A88E" w14:textId="02E7FA11" w:rsidR="00D41123" w:rsidRPr="00311434" w:rsidRDefault="00D41123" w:rsidP="00D41123">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able </w:t>
      </w:r>
      <w:proofErr w:type="gramStart"/>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vel</w:t>
      </w:r>
      <w:r w:rsidR="00AF4002"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roofErr w:type="gramEnd"/>
      <w:r w:rsidR="00AF4002"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arse</w:t>
      </w:r>
      <w:r w:rsidR="00C36E6F"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F4002"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ain locking)</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11EA37D0" w14:textId="77777777" w:rsidR="00D41123" w:rsidRPr="00311434" w:rsidRDefault="00D41123" w:rsidP="00D41123">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ge level.</w:t>
      </w:r>
    </w:p>
    <w:p w14:paraId="616BF370" w14:textId="77777777" w:rsidR="00D41123" w:rsidRPr="00311434" w:rsidRDefault="00D41123" w:rsidP="00D41123">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ow (Tuple) level.</w:t>
      </w:r>
    </w:p>
    <w:p w14:paraId="5A3059A9" w14:textId="4EDB77F7" w:rsidR="00D41123" w:rsidRPr="00311434" w:rsidRDefault="00D41123" w:rsidP="00D41123">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tributes (fields) level.</w:t>
      </w:r>
    </w:p>
    <w:p w14:paraId="0BEC8289" w14:textId="77777777" w:rsidR="00D41123" w:rsidRPr="00000572" w:rsidRDefault="00D41123" w:rsidP="00D41123">
      <w:pPr>
        <w:pStyle w:val="NoSpacing"/>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00572">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ultiple Granularity</w:t>
      </w:r>
    </w:p>
    <w:p w14:paraId="0B5888F4" w14:textId="77777777" w:rsidR="00D41123" w:rsidRPr="00311434" w:rsidRDefault="00D41123" w:rsidP="00D41123">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t's start by understanding the meaning of granularity.</w:t>
      </w:r>
    </w:p>
    <w:p w14:paraId="5E8AC18B" w14:textId="7E996611" w:rsidR="00D41123" w:rsidRPr="00311434" w:rsidRDefault="00D41123" w:rsidP="00D41123">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anularity:</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t is the size of </w:t>
      </w:r>
      <w:r w:rsidR="00845FED"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 item allowed to lock.</w:t>
      </w:r>
    </w:p>
    <w:p w14:paraId="0C2FE796" w14:textId="7CE128A8" w:rsidR="00D41123" w:rsidRPr="00311434" w:rsidRDefault="00D41123" w:rsidP="00D41123">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t can be defined as hierarchically breaking up the database into blocks </w:t>
      </w:r>
      <w:r w:rsidR="00845FED"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at</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an be locked.</w:t>
      </w:r>
    </w:p>
    <w:p w14:paraId="24D42329" w14:textId="77777777" w:rsidR="00D41123" w:rsidRPr="00311434" w:rsidRDefault="00D41123" w:rsidP="00D41123">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Multiple Granularity protocol enhances concurrency and reduces lock overhead.</w:t>
      </w:r>
    </w:p>
    <w:p w14:paraId="7955A22D" w14:textId="4D6CE470" w:rsidR="00D41123" w:rsidRPr="00311434" w:rsidRDefault="00D41123" w:rsidP="00D41123">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t </w:t>
      </w:r>
      <w:r w:rsidR="009C1F4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in</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ins the track of what to lock and how to lock.</w:t>
      </w:r>
    </w:p>
    <w:p w14:paraId="653B80B9" w14:textId="64E1BB4D" w:rsidR="00D41123" w:rsidRPr="00311434" w:rsidRDefault="00D41123" w:rsidP="00D41123">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t makes </w:t>
      </w:r>
      <w:r w:rsidR="00845FED"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t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asy to decide either to lock a data item or to unlock a data item. This type of hierarchy can be graphically represented as a tree.</w:t>
      </w:r>
    </w:p>
    <w:p w14:paraId="67FDC338" w14:textId="431E3818" w:rsidR="00D41123" w:rsidRPr="00311434" w:rsidRDefault="00D41123" w:rsidP="00D41123">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re are three additional lock modes with multiple granularit</w:t>
      </w:r>
      <w:r w:rsidR="00C36E6F"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e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0D3727C5" w14:textId="77777777" w:rsidR="00D41123" w:rsidRPr="00311434" w:rsidRDefault="00D41123" w:rsidP="00D41123">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tention-shared (I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t contains explicit locking at a lower level of the tree but only with shared locks.</w:t>
      </w:r>
    </w:p>
    <w:p w14:paraId="17FD5DAD" w14:textId="77777777" w:rsidR="00D41123" w:rsidRPr="00311434" w:rsidRDefault="00D41123" w:rsidP="00D41123">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tention-Exclusive (IX):</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t contains explicit locking at a lower level with exclusive or shared locks. </w:t>
      </w:r>
    </w:p>
    <w:p w14:paraId="6DFF76A8" w14:textId="77777777" w:rsidR="00D41123" w:rsidRPr="00311434" w:rsidRDefault="00D41123" w:rsidP="00D41123">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hared &amp; Intention-Exclusive (SIX):</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n this lock, the node is locked in shared mode, and some node is locked in exclusive mode by the same transaction.</w:t>
      </w:r>
    </w:p>
    <w:p w14:paraId="7C780FCD" w14:textId="77777777" w:rsidR="00D41123" w:rsidRPr="00311434" w:rsidRDefault="00D41123" w:rsidP="00D41123">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mpatibility Matrix with Intention Lock Modes:</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The below table describes the compatibility matrix for these lock modes:</w:t>
      </w:r>
    </w:p>
    <w:p w14:paraId="25032695" w14:textId="5E77C556" w:rsidR="00D41123" w:rsidRPr="00311434" w:rsidRDefault="00D41123" w:rsidP="00D41123">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br/>
      </w:r>
      <w:r w:rsidRPr="00311434">
        <w:rPr>
          <w:rFonts w:ascii="Minion-Regular" w:hAnsi="Minion-Regular"/>
          <w:noProof/>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drawing>
          <wp:inline distT="0" distB="0" distL="0" distR="0" wp14:anchorId="04EBE664" wp14:editId="02803569">
            <wp:extent cx="5943600" cy="1412240"/>
            <wp:effectExtent l="0" t="0" r="0" b="0"/>
            <wp:docPr id="104" name="Picture 104" descr="DBMS Multiple Granular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0" descr="DBMS Multiple Granularity"/>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0" y="0"/>
                      <a:ext cx="5943600" cy="1412240"/>
                    </a:xfrm>
                    <a:prstGeom prst="rect">
                      <a:avLst/>
                    </a:prstGeom>
                    <a:noFill/>
                    <a:ln>
                      <a:noFill/>
                    </a:ln>
                  </pic:spPr>
                </pic:pic>
              </a:graphicData>
            </a:graphic>
          </wp:inline>
        </w:drawing>
      </w:r>
    </w:p>
    <w:p w14:paraId="776BDFED" w14:textId="77777777" w:rsidR="00D80D6B" w:rsidRPr="00000572" w:rsidRDefault="00D80D6B" w:rsidP="00D80D6B">
      <w:pPr>
        <w:pStyle w:val="NoSpacing"/>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00572">
        <w:rPr>
          <w:rFonts w:ascii="Minion-Regular" w:hAnsi="Minion-Regular"/>
          <w:b/>
          <w:bCs/>
          <w:color w:val="171717" w:themeColor="background2" w:themeShade="1A"/>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phantom problem</w:t>
      </w:r>
    </w:p>
    <w:p w14:paraId="5DC50ABC" w14:textId="4074E91E" w:rsidR="006D367C" w:rsidRPr="00311434" w:rsidRDefault="00C36E6F" w:rsidP="006D367C">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d</w:t>
      </w:r>
      <w:r w:rsidR="006D367C"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tabase is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006D367C"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llection of static elements like tuples.</w:t>
      </w:r>
    </w:p>
    <w:p w14:paraId="4139B441" w14:textId="474F7D82" w:rsidR="006D367C" w:rsidRPr="00311434" w:rsidRDefault="006D367C" w:rsidP="006D367C">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f tuples are inserted/deleted then the phantom problem appears</w:t>
      </w:r>
    </w:p>
    <w:p w14:paraId="4F8EC5C8" w14:textId="79C9521A" w:rsidR="007B6BB8" w:rsidRPr="00311434" w:rsidRDefault="007B6BB8" w:rsidP="006D367C">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phantom” is a tuple that is invisible during part of a transaction execution but not invisible during the entire execution</w:t>
      </w:r>
    </w:p>
    <w:p w14:paraId="1EA37E9B" w14:textId="3B5FB7D1" w:rsidR="00D80D6B" w:rsidRPr="00311434" w:rsidRDefault="00D80D6B" w:rsidP="00D80D6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ven if they lock individual data items, could</w:t>
      </w:r>
      <w:r w:rsidR="006D367C"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sult in non-serializable execution</w:t>
      </w:r>
    </w:p>
    <w:p w14:paraId="3F1B8A16" w14:textId="0BAD6F00" w:rsidR="006D367C" w:rsidRPr="00311434" w:rsidRDefault="007B6BB8"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noProof/>
        </w:rPr>
        <w:drawing>
          <wp:inline distT="0" distB="0" distL="0" distR="0" wp14:anchorId="36A26E00" wp14:editId="0B8DB7BE">
            <wp:extent cx="5943600" cy="2514600"/>
            <wp:effectExtent l="0" t="0" r="0" b="0"/>
            <wp:docPr id="32573" name="Picture 32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5943600" cy="2514600"/>
                    </a:xfrm>
                    <a:prstGeom prst="rect">
                      <a:avLst/>
                    </a:prstGeom>
                  </pic:spPr>
                </pic:pic>
              </a:graphicData>
            </a:graphic>
          </wp:inline>
        </w:drawing>
      </w:r>
    </w:p>
    <w:p w14:paraId="4D90C046" w14:textId="77777777" w:rsidR="007B6BB8" w:rsidRPr="00311434" w:rsidRDefault="007B6BB8" w:rsidP="007B6BB8">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 our example:</w:t>
      </w:r>
    </w:p>
    <w:p w14:paraId="452D2056" w14:textId="601FF92A" w:rsidR="007B6BB8" w:rsidRPr="00311434" w:rsidRDefault="007B6BB8" w:rsidP="007B6BB8">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1: reads </w:t>
      </w:r>
      <w:r w:rsidR="00C36E6F"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ist of products</w:t>
      </w:r>
    </w:p>
    <w:p w14:paraId="6F3E5416" w14:textId="77777777" w:rsidR="007B6BB8" w:rsidRPr="00311434" w:rsidRDefault="007B6BB8" w:rsidP="007B6BB8">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T2: inserts a new product</w:t>
      </w:r>
    </w:p>
    <w:p w14:paraId="1D3C4A96" w14:textId="290824F4" w:rsidR="00D75497" w:rsidRPr="00000572" w:rsidRDefault="007B6BB8" w:rsidP="000C59D6">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T1: re-reads: a new product appears!</w:t>
      </w:r>
    </w:p>
    <w:p w14:paraId="3AD40293" w14:textId="549618A5" w:rsidR="000C59D6" w:rsidRPr="00311434" w:rsidRDefault="000C59D6" w:rsidP="000C59D6">
      <w:pPr>
        <w:pStyle w:val="NoSpacing"/>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aling With Phantoms</w:t>
      </w:r>
    </w:p>
    <w:p w14:paraId="727389A1" w14:textId="1536AC6B" w:rsidR="000C59D6" w:rsidRPr="00311434" w:rsidRDefault="000C59D6" w:rsidP="000C59D6">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ck the entire table, or</w:t>
      </w:r>
    </w:p>
    <w:p w14:paraId="5573E996" w14:textId="6D8153EB" w:rsidR="000C59D6" w:rsidRPr="00311434" w:rsidRDefault="000C59D6" w:rsidP="000C59D6">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ck the index entry for ‘blue’</w:t>
      </w:r>
    </w:p>
    <w:p w14:paraId="5AD50252" w14:textId="278313F1" w:rsidR="000C59D6" w:rsidRPr="00311434" w:rsidRDefault="000C59D6" w:rsidP="000C59D6">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f </w:t>
      </w:r>
      <w:r w:rsidR="00C36E6F"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dex is available</w:t>
      </w:r>
    </w:p>
    <w:p w14:paraId="38C6F408" w14:textId="157D506A" w:rsidR="000C59D6" w:rsidRPr="00311434" w:rsidRDefault="000C59D6" w:rsidP="000C59D6">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r use predicate locks</w:t>
      </w:r>
    </w:p>
    <w:p w14:paraId="438CB47E" w14:textId="77777777" w:rsidR="000C59D6" w:rsidRPr="00311434" w:rsidRDefault="000C59D6" w:rsidP="000C59D6">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A lock on an arbitrary predicate</w:t>
      </w:r>
    </w:p>
    <w:p w14:paraId="29ACED7A" w14:textId="64A02D5E" w:rsidR="00441C37" w:rsidRPr="00311434" w:rsidRDefault="000C59D6"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aling with phantoms is expensive!</w:t>
      </w:r>
    </w:p>
    <w:p w14:paraId="7598876E" w14:textId="77777777" w:rsidR="00316F13" w:rsidRPr="00311434" w:rsidRDefault="00316F13" w:rsidP="00A3505B">
      <w:pPr>
        <w:pStyle w:val="NoSpacing"/>
        <w:rPr>
          <w:rFonts w:ascii="Minion-Regular" w:hAnsi="Minion-Regular"/>
          <w:color w:val="171717" w:themeColor="background2" w:themeShade="1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80E4985" w14:textId="2D060B66" w:rsidR="00441C37" w:rsidRPr="00311434" w:rsidRDefault="00441C37" w:rsidP="00A3505B">
      <w:pPr>
        <w:pStyle w:val="NoSpacing"/>
        <w:pBdr>
          <w:bottom w:val="double" w:sz="6" w:space="1" w:color="auto"/>
        </w:pBdr>
        <w:rPr>
          <w:rFonts w:ascii="Minion-Regular" w:hAnsi="Minion-Regular"/>
          <w:b/>
          <w:bCs/>
          <w:color w:val="4472C4" w:themeColor="accent1"/>
          <w:sz w:val="28"/>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963FFFD" w14:textId="77777777" w:rsidR="00D75497" w:rsidRPr="00311434" w:rsidRDefault="00D75497" w:rsidP="00A3505B">
      <w:pPr>
        <w:pStyle w:val="NoSpacing"/>
        <w:pBdr>
          <w:bottom w:val="double" w:sz="6" w:space="1" w:color="auto"/>
        </w:pBdr>
        <w:rPr>
          <w:rFonts w:ascii="Minion-Regular" w:hAnsi="Minion-Regular"/>
          <w:b/>
          <w:bCs/>
          <w:color w:val="4472C4" w:themeColor="accent1"/>
          <w:sz w:val="28"/>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B892DFA" w14:textId="6E87E6D9" w:rsidR="00441C37" w:rsidRPr="00311434" w:rsidRDefault="000C6AF2" w:rsidP="00A977D7">
      <w:pPr>
        <w:pStyle w:val="NoSpacing"/>
        <w:pBdr>
          <w:bottom w:val="single" w:sz="6" w:space="1" w:color="auto"/>
        </w:pBdr>
        <w:jc w:val="center"/>
        <w:rPr>
          <w:rFonts w:ascii="Minion-Regular" w:hAnsi="Minion-Regular"/>
          <w:b/>
          <w:bCs/>
          <w:color w:val="4472C4" w:themeColor="accent1"/>
          <w:sz w:val="28"/>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434">
        <w:rPr>
          <w:rFonts w:ascii="Minion-Regular" w:hAnsi="Minion-Regular"/>
          <w:b/>
          <w:bCs/>
          <w:color w:val="4472C4" w:themeColor="accent1"/>
          <w:sz w:val="28"/>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D</w:t>
      </w:r>
    </w:p>
    <w:p w14:paraId="6A196F15" w14:textId="7E3E0DEC" w:rsidR="0067572A" w:rsidRPr="00311434" w:rsidRDefault="0067572A" w:rsidP="00E210D6">
      <w:pPr>
        <w:pStyle w:val="NoSpacing"/>
        <w:jc w:val="center"/>
        <w:rPr>
          <w:rFonts w:ascii="Minion-Regular" w:hAnsi="Minion-Regular"/>
          <w:b/>
          <w:bCs/>
          <w:color w:val="F7CAAC" w:themeColor="accent2" w:themeTint="66"/>
          <w:sz w:val="48"/>
          <w:szCs w:val="48"/>
          <w14:textOutline w14:w="11112" w14:cap="flat" w14:cmpd="sng" w14:algn="ctr">
            <w14:solidFill>
              <w14:schemeClr w14:val="accent2"/>
            </w14:solidFill>
            <w14:prstDash w14:val="solid"/>
            <w14:round/>
          </w14:textOutline>
        </w:rPr>
      </w:pPr>
      <w:bookmarkStart w:id="0" w:name="_GoBack"/>
      <w:bookmarkEnd w:id="0"/>
    </w:p>
    <w:sectPr w:rsidR="0067572A" w:rsidRPr="00311434" w:rsidSect="004B7629">
      <w:headerReference w:type="default" r:id="rId251"/>
      <w:footerReference w:type="default" r:id="rId252"/>
      <w:pgSz w:w="12240" w:h="15840"/>
      <w:pgMar w:top="1440" w:right="1440" w:bottom="1440" w:left="1440" w:header="288" w:footer="144"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1939F7" w14:textId="77777777" w:rsidR="00A400CA" w:rsidRDefault="00A400CA" w:rsidP="006C7153">
      <w:pPr>
        <w:spacing w:after="0" w:line="240" w:lineRule="auto"/>
      </w:pPr>
      <w:r>
        <w:separator/>
      </w:r>
    </w:p>
  </w:endnote>
  <w:endnote w:type="continuationSeparator" w:id="0">
    <w:p w14:paraId="493BD05E" w14:textId="77777777" w:rsidR="00A400CA" w:rsidRDefault="00A400CA" w:rsidP="006C71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inion-Regular">
    <w:altName w:val="Calibri"/>
    <w:panose1 w:val="00000000000000000000"/>
    <w:charset w:val="00"/>
    <w:family w:val="auto"/>
    <w:notTrueType/>
    <w:pitch w:val="default"/>
    <w:sig w:usb0="00000003" w:usb1="00000000" w:usb2="00000000" w:usb3="00000000" w:csb0="00000001" w:csb1="00000000"/>
  </w:font>
  <w:font w:name="Work Sans">
    <w:altName w:val="Times New Roman"/>
    <w:charset w:val="00"/>
    <w:family w:val="auto"/>
    <w:pitch w:val="variable"/>
    <w:sig w:usb0="00000001" w:usb1="5000E07B" w:usb2="00000000" w:usb3="00000000" w:csb0="000001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257AB8" w14:paraId="17896C8E" w14:textId="77777777">
      <w:trPr>
        <w:trHeight w:hRule="exact" w:val="115"/>
        <w:jc w:val="center"/>
      </w:trPr>
      <w:tc>
        <w:tcPr>
          <w:tcW w:w="4686" w:type="dxa"/>
          <w:shd w:val="clear" w:color="auto" w:fill="4472C4" w:themeFill="accent1"/>
          <w:tcMar>
            <w:top w:w="0" w:type="dxa"/>
            <w:bottom w:w="0" w:type="dxa"/>
          </w:tcMar>
        </w:tcPr>
        <w:p w14:paraId="0E33F40A" w14:textId="77777777" w:rsidR="00257AB8" w:rsidRDefault="00257AB8">
          <w:pPr>
            <w:pStyle w:val="Header"/>
            <w:tabs>
              <w:tab w:val="clear" w:pos="4680"/>
              <w:tab w:val="clear" w:pos="9360"/>
            </w:tabs>
            <w:rPr>
              <w:caps/>
              <w:sz w:val="18"/>
            </w:rPr>
          </w:pPr>
        </w:p>
      </w:tc>
      <w:tc>
        <w:tcPr>
          <w:tcW w:w="4674" w:type="dxa"/>
          <w:shd w:val="clear" w:color="auto" w:fill="4472C4" w:themeFill="accent1"/>
          <w:tcMar>
            <w:top w:w="0" w:type="dxa"/>
            <w:bottom w:w="0" w:type="dxa"/>
          </w:tcMar>
        </w:tcPr>
        <w:p w14:paraId="7A25CF2A" w14:textId="77777777" w:rsidR="00257AB8" w:rsidRDefault="00257AB8">
          <w:pPr>
            <w:pStyle w:val="Header"/>
            <w:tabs>
              <w:tab w:val="clear" w:pos="4680"/>
              <w:tab w:val="clear" w:pos="9360"/>
            </w:tabs>
            <w:jc w:val="right"/>
            <w:rPr>
              <w:caps/>
              <w:sz w:val="18"/>
            </w:rPr>
          </w:pPr>
        </w:p>
      </w:tc>
    </w:tr>
    <w:tr w:rsidR="00257AB8" w14:paraId="65AC0371" w14:textId="77777777">
      <w:trPr>
        <w:jc w:val="center"/>
      </w:trPr>
      <w:sdt>
        <w:sdtPr>
          <w:rPr>
            <w:caps/>
            <w:color w:val="808080" w:themeColor="background1" w:themeShade="80"/>
            <w:sz w:val="18"/>
            <w:szCs w:val="18"/>
          </w:rPr>
          <w:alias w:val="Author"/>
          <w:tag w:val=""/>
          <w:id w:val="1534151868"/>
          <w:placeholder>
            <w:docPart w:val="76101C2724CF4CD69AFCF8C39BEFE080"/>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0E164574" w14:textId="39165DE9" w:rsidR="00257AB8" w:rsidRDefault="00257AB8">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by: MUHAMMAD Sharif</w:t>
              </w:r>
            </w:p>
          </w:tc>
        </w:sdtContent>
      </w:sdt>
      <w:tc>
        <w:tcPr>
          <w:tcW w:w="4674" w:type="dxa"/>
          <w:shd w:val="clear" w:color="auto" w:fill="auto"/>
          <w:vAlign w:val="center"/>
        </w:tcPr>
        <w:p w14:paraId="077319A8" w14:textId="0887914D" w:rsidR="00257AB8" w:rsidRDefault="00257AB8">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sidR="00085E61">
            <w:rPr>
              <w:caps/>
              <w:noProof/>
              <w:color w:val="808080" w:themeColor="background1" w:themeShade="80"/>
              <w:sz w:val="18"/>
              <w:szCs w:val="18"/>
            </w:rPr>
            <w:t>163</w:t>
          </w:r>
          <w:r>
            <w:rPr>
              <w:caps/>
              <w:noProof/>
              <w:color w:val="808080" w:themeColor="background1" w:themeShade="80"/>
              <w:sz w:val="18"/>
              <w:szCs w:val="18"/>
            </w:rPr>
            <w:fldChar w:fldCharType="end"/>
          </w:r>
        </w:p>
      </w:tc>
    </w:tr>
  </w:tbl>
  <w:p w14:paraId="695CCBC1" w14:textId="041B77C8" w:rsidR="00257AB8" w:rsidRPr="00DE0767" w:rsidRDefault="00257AB8" w:rsidP="00DE0767">
    <w:pPr>
      <w:pStyle w:val="Footer"/>
      <w:pBdr>
        <w:top w:val="single" w:sz="4" w:space="1" w:color="D9D9D9" w:themeColor="background1" w:themeShade="D9"/>
      </w:pBd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09B675" w14:textId="77777777" w:rsidR="00A400CA" w:rsidRDefault="00A400CA" w:rsidP="006C7153">
      <w:pPr>
        <w:spacing w:after="0" w:line="240" w:lineRule="auto"/>
      </w:pPr>
      <w:r>
        <w:separator/>
      </w:r>
    </w:p>
  </w:footnote>
  <w:footnote w:type="continuationSeparator" w:id="0">
    <w:p w14:paraId="5687AC41" w14:textId="77777777" w:rsidR="00A400CA" w:rsidRDefault="00A400CA" w:rsidP="006C71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AE21FE" w14:textId="77777777" w:rsidR="00257AB8" w:rsidRDefault="00257AB8">
    <w:pPr>
      <w:pStyle w:val="Header"/>
      <w:rPr>
        <w:b/>
        <w:bCs/>
        <w:sz w:val="24"/>
        <w:szCs w:val="24"/>
      </w:rPr>
    </w:pPr>
  </w:p>
  <w:p w14:paraId="4F651395" w14:textId="48DE97F3" w:rsidR="00257AB8" w:rsidRPr="00F21152" w:rsidRDefault="00257AB8" w:rsidP="0055709C">
    <w:pPr>
      <w:pStyle w:val="Header"/>
      <w:jc w:val="center"/>
      <w:rPr>
        <w:b/>
        <w:bCs/>
        <w:color w:val="4472C4" w:themeColor="accent1"/>
      </w:rPr>
    </w:pPr>
    <w:r w:rsidRPr="00F21152">
      <w:rPr>
        <w:b/>
        <w:bCs/>
        <w:color w:val="4472C4" w:themeColor="accent1"/>
      </w:rPr>
      <w:t>Database Systems Handbook</w:t>
    </w:r>
  </w:p>
  <w:p w14:paraId="2D6927DD" w14:textId="77777777" w:rsidR="00257AB8" w:rsidRDefault="00257A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25pt;height:11.25pt" o:bullet="t">
        <v:imagedata r:id="rId1" o:title="mso1DDE"/>
      </v:shape>
    </w:pict>
  </w:numPicBullet>
  <w:abstractNum w:abstractNumId="0" w15:restartNumberingAfterBreak="0">
    <w:nsid w:val="00B837F9"/>
    <w:multiLevelType w:val="hybridMultilevel"/>
    <w:tmpl w:val="06CAC5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C70114"/>
    <w:multiLevelType w:val="hybridMultilevel"/>
    <w:tmpl w:val="FFFAA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E37F0D"/>
    <w:multiLevelType w:val="hybridMultilevel"/>
    <w:tmpl w:val="E01AFF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9007A6"/>
    <w:multiLevelType w:val="hybridMultilevel"/>
    <w:tmpl w:val="1E3AF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656581"/>
    <w:multiLevelType w:val="hybridMultilevel"/>
    <w:tmpl w:val="83FE20C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742E01"/>
    <w:multiLevelType w:val="hybridMultilevel"/>
    <w:tmpl w:val="2E3625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B550A7"/>
    <w:multiLevelType w:val="hybridMultilevel"/>
    <w:tmpl w:val="E52A2340"/>
    <w:lvl w:ilvl="0" w:tplc="0E4606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5012EB0"/>
    <w:multiLevelType w:val="hybridMultilevel"/>
    <w:tmpl w:val="B7C20972"/>
    <w:lvl w:ilvl="0" w:tplc="66FE8E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5291E21"/>
    <w:multiLevelType w:val="hybridMultilevel"/>
    <w:tmpl w:val="4AAE49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6075DC9"/>
    <w:multiLevelType w:val="hybridMultilevel"/>
    <w:tmpl w:val="858CD52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6423970"/>
    <w:multiLevelType w:val="hybridMultilevel"/>
    <w:tmpl w:val="9CB08266"/>
    <w:lvl w:ilvl="0" w:tplc="41C202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7613D64"/>
    <w:multiLevelType w:val="hybridMultilevel"/>
    <w:tmpl w:val="B874B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7E45BD8"/>
    <w:multiLevelType w:val="hybridMultilevel"/>
    <w:tmpl w:val="5FAA7D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B8A686F"/>
    <w:multiLevelType w:val="hybridMultilevel"/>
    <w:tmpl w:val="6032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BCF2B8E"/>
    <w:multiLevelType w:val="hybridMultilevel"/>
    <w:tmpl w:val="968E48D6"/>
    <w:lvl w:ilvl="0" w:tplc="958E01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C584336"/>
    <w:multiLevelType w:val="hybridMultilevel"/>
    <w:tmpl w:val="63CC0A96"/>
    <w:lvl w:ilvl="0" w:tplc="FC9EE6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CB82454"/>
    <w:multiLevelType w:val="hybridMultilevel"/>
    <w:tmpl w:val="DC4870B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15524DB"/>
    <w:multiLevelType w:val="hybridMultilevel"/>
    <w:tmpl w:val="D73833C4"/>
    <w:lvl w:ilvl="0" w:tplc="41C202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1B2116D"/>
    <w:multiLevelType w:val="hybridMultilevel"/>
    <w:tmpl w:val="5672B4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1B632D5"/>
    <w:multiLevelType w:val="multilevel"/>
    <w:tmpl w:val="A5846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1F51CD5"/>
    <w:multiLevelType w:val="hybridMultilevel"/>
    <w:tmpl w:val="8282548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1F5281E"/>
    <w:multiLevelType w:val="hybridMultilevel"/>
    <w:tmpl w:val="8C66B6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20E5F08"/>
    <w:multiLevelType w:val="hybridMultilevel"/>
    <w:tmpl w:val="F7AC0A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30A0956"/>
    <w:multiLevelType w:val="hybridMultilevel"/>
    <w:tmpl w:val="BEEA8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3FC5AAA"/>
    <w:multiLevelType w:val="hybridMultilevel"/>
    <w:tmpl w:val="D516534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15C71E26"/>
    <w:multiLevelType w:val="hybridMultilevel"/>
    <w:tmpl w:val="7F58BBA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68639C1"/>
    <w:multiLevelType w:val="multilevel"/>
    <w:tmpl w:val="CAE8E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6A8666D"/>
    <w:multiLevelType w:val="hybridMultilevel"/>
    <w:tmpl w:val="7BF251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6B00CA5"/>
    <w:multiLevelType w:val="hybridMultilevel"/>
    <w:tmpl w:val="6A361296"/>
    <w:lvl w:ilvl="0" w:tplc="04090007">
      <w:start w:val="1"/>
      <w:numFmt w:val="bullet"/>
      <w:lvlText w:val=""/>
      <w:lvlPicBulletId w:val="0"/>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18373CDF"/>
    <w:multiLevelType w:val="hybridMultilevel"/>
    <w:tmpl w:val="DDA6C6D8"/>
    <w:lvl w:ilvl="0" w:tplc="A45036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83D1E42"/>
    <w:multiLevelType w:val="hybridMultilevel"/>
    <w:tmpl w:val="2514CF68"/>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19922094"/>
    <w:multiLevelType w:val="hybridMultilevel"/>
    <w:tmpl w:val="62C6B8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A6B3928"/>
    <w:multiLevelType w:val="hybridMultilevel"/>
    <w:tmpl w:val="F90A7CB0"/>
    <w:lvl w:ilvl="0" w:tplc="41C202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A7A794A"/>
    <w:multiLevelType w:val="hybridMultilevel"/>
    <w:tmpl w:val="68167324"/>
    <w:lvl w:ilvl="0" w:tplc="0E4606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AC409B2"/>
    <w:multiLevelType w:val="hybridMultilevel"/>
    <w:tmpl w:val="99B895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B791CDE"/>
    <w:multiLevelType w:val="hybridMultilevel"/>
    <w:tmpl w:val="10AAAC54"/>
    <w:lvl w:ilvl="0" w:tplc="A45036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C1223A8"/>
    <w:multiLevelType w:val="hybridMultilevel"/>
    <w:tmpl w:val="1ECE05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C2B41A9"/>
    <w:multiLevelType w:val="hybridMultilevel"/>
    <w:tmpl w:val="5BCABE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C8010EC"/>
    <w:multiLevelType w:val="hybridMultilevel"/>
    <w:tmpl w:val="F3E4265E"/>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1CA81415"/>
    <w:multiLevelType w:val="hybridMultilevel"/>
    <w:tmpl w:val="166A5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CD37C6F"/>
    <w:multiLevelType w:val="hybridMultilevel"/>
    <w:tmpl w:val="E2243C42"/>
    <w:lvl w:ilvl="0" w:tplc="41C202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1D1C753D"/>
    <w:multiLevelType w:val="hybridMultilevel"/>
    <w:tmpl w:val="6944F00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1D737B9A"/>
    <w:multiLevelType w:val="hybridMultilevel"/>
    <w:tmpl w:val="1B54EF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1DA86AE6"/>
    <w:multiLevelType w:val="hybridMultilevel"/>
    <w:tmpl w:val="75ACD3E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1DF44974"/>
    <w:multiLevelType w:val="hybridMultilevel"/>
    <w:tmpl w:val="3DE4AB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1F40135E"/>
    <w:multiLevelType w:val="hybridMultilevel"/>
    <w:tmpl w:val="585089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1F6D50E5"/>
    <w:multiLevelType w:val="hybridMultilevel"/>
    <w:tmpl w:val="F7309B4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1FF06CC4"/>
    <w:multiLevelType w:val="hybridMultilevel"/>
    <w:tmpl w:val="BAC47BAC"/>
    <w:lvl w:ilvl="0" w:tplc="04090009">
      <w:start w:val="1"/>
      <w:numFmt w:val="bullet"/>
      <w:lvlText w:val=""/>
      <w:lvlJc w:val="left"/>
      <w:pPr>
        <w:ind w:left="720" w:hanging="360"/>
      </w:pPr>
      <w:rPr>
        <w:rFonts w:ascii="Wingdings" w:hAnsi="Wingdings" w:hint="default"/>
      </w:rPr>
    </w:lvl>
    <w:lvl w:ilvl="1" w:tplc="FDA06578">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201468DC"/>
    <w:multiLevelType w:val="hybridMultilevel"/>
    <w:tmpl w:val="CAA47774"/>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9" w15:restartNumberingAfterBreak="0">
    <w:nsid w:val="22F83D53"/>
    <w:multiLevelType w:val="hybridMultilevel"/>
    <w:tmpl w:val="90EC16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241F79EA"/>
    <w:multiLevelType w:val="multilevel"/>
    <w:tmpl w:val="BA62C2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269F6131"/>
    <w:multiLevelType w:val="hybridMultilevel"/>
    <w:tmpl w:val="36B88EF6"/>
    <w:lvl w:ilvl="0" w:tplc="0E4606A8">
      <w:start w:val="1"/>
      <w:numFmt w:val="decimal"/>
      <w:lvlText w:val="%1"/>
      <w:lvlJc w:val="left"/>
      <w:pPr>
        <w:ind w:left="720" w:hanging="360"/>
      </w:pPr>
      <w:rPr>
        <w:rFonts w:hint="default"/>
      </w:rPr>
    </w:lvl>
    <w:lvl w:ilvl="1" w:tplc="196EDDC8">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26AB1F41"/>
    <w:multiLevelType w:val="hybridMultilevel"/>
    <w:tmpl w:val="F664F0A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7BE6DE7"/>
    <w:multiLevelType w:val="multilevel"/>
    <w:tmpl w:val="09126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28502E6E"/>
    <w:multiLevelType w:val="hybridMultilevel"/>
    <w:tmpl w:val="217A9C8C"/>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5" w15:restartNumberingAfterBreak="0">
    <w:nsid w:val="29502BEA"/>
    <w:multiLevelType w:val="hybridMultilevel"/>
    <w:tmpl w:val="E5CEA94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9740FE2"/>
    <w:multiLevelType w:val="hybridMultilevel"/>
    <w:tmpl w:val="C18837B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29D215EE"/>
    <w:multiLevelType w:val="hybridMultilevel"/>
    <w:tmpl w:val="1388CA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2A036176"/>
    <w:multiLevelType w:val="hybridMultilevel"/>
    <w:tmpl w:val="8CC6F3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2AA82CDC"/>
    <w:multiLevelType w:val="hybridMultilevel"/>
    <w:tmpl w:val="76A8B0D2"/>
    <w:lvl w:ilvl="0" w:tplc="0E4606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2B076F28"/>
    <w:multiLevelType w:val="hybridMultilevel"/>
    <w:tmpl w:val="662E688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2B60443D"/>
    <w:multiLevelType w:val="hybridMultilevel"/>
    <w:tmpl w:val="2FE4A7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2B73053B"/>
    <w:multiLevelType w:val="hybridMultilevel"/>
    <w:tmpl w:val="BE64B65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2B9812B7"/>
    <w:multiLevelType w:val="hybridMultilevel"/>
    <w:tmpl w:val="728AB06A"/>
    <w:lvl w:ilvl="0" w:tplc="D5826D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2C0F6BE4"/>
    <w:multiLevelType w:val="hybridMultilevel"/>
    <w:tmpl w:val="4FF0374E"/>
    <w:lvl w:ilvl="0" w:tplc="0409000F">
      <w:start w:val="1"/>
      <w:numFmt w:val="decimal"/>
      <w:lvlText w:val="%1."/>
      <w:lvlJc w:val="left"/>
      <w:pPr>
        <w:ind w:left="720" w:hanging="360"/>
      </w:pPr>
    </w:lvl>
    <w:lvl w:ilvl="1" w:tplc="F6B87386">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2FB02868"/>
    <w:multiLevelType w:val="hybridMultilevel"/>
    <w:tmpl w:val="C5A845F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2FC00653"/>
    <w:multiLevelType w:val="hybridMultilevel"/>
    <w:tmpl w:val="EB4ED558"/>
    <w:lvl w:ilvl="0" w:tplc="41C202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32BE654B"/>
    <w:multiLevelType w:val="hybridMultilevel"/>
    <w:tmpl w:val="6450C31E"/>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8" w15:restartNumberingAfterBreak="0">
    <w:nsid w:val="32E83AD9"/>
    <w:multiLevelType w:val="hybridMultilevel"/>
    <w:tmpl w:val="DF74F5B6"/>
    <w:lvl w:ilvl="0" w:tplc="8EE08D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34C655FB"/>
    <w:multiLevelType w:val="hybridMultilevel"/>
    <w:tmpl w:val="A636097C"/>
    <w:lvl w:ilvl="0" w:tplc="0409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34C65BC5"/>
    <w:multiLevelType w:val="hybridMultilevel"/>
    <w:tmpl w:val="B97698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352F01B4"/>
    <w:multiLevelType w:val="hybridMultilevel"/>
    <w:tmpl w:val="C2B63ECE"/>
    <w:lvl w:ilvl="0" w:tplc="04090007">
      <w:start w:val="1"/>
      <w:numFmt w:val="bullet"/>
      <w:lvlText w:val=""/>
      <w:lvlPicBulletId w:val="0"/>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3628607E"/>
    <w:multiLevelType w:val="hybridMultilevel"/>
    <w:tmpl w:val="41A81D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366C1463"/>
    <w:multiLevelType w:val="hybridMultilevel"/>
    <w:tmpl w:val="A3B6F2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36742C9F"/>
    <w:multiLevelType w:val="hybridMultilevel"/>
    <w:tmpl w:val="058AF9C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368A0E7A"/>
    <w:multiLevelType w:val="hybridMultilevel"/>
    <w:tmpl w:val="236C2E0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37502544"/>
    <w:multiLevelType w:val="multilevel"/>
    <w:tmpl w:val="D7EC3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37736EAC"/>
    <w:multiLevelType w:val="hybridMultilevel"/>
    <w:tmpl w:val="2F78692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3A656629"/>
    <w:multiLevelType w:val="hybridMultilevel"/>
    <w:tmpl w:val="F6B4EA24"/>
    <w:lvl w:ilvl="0" w:tplc="A45036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3A714438"/>
    <w:multiLevelType w:val="hybridMultilevel"/>
    <w:tmpl w:val="1D7EB68A"/>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0" w15:restartNumberingAfterBreak="0">
    <w:nsid w:val="3B4E6207"/>
    <w:multiLevelType w:val="hybridMultilevel"/>
    <w:tmpl w:val="056089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3BE61F56"/>
    <w:multiLevelType w:val="hybridMultilevel"/>
    <w:tmpl w:val="CFC077DA"/>
    <w:lvl w:ilvl="0" w:tplc="A45036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3C263EB5"/>
    <w:multiLevelType w:val="hybridMultilevel"/>
    <w:tmpl w:val="5B34570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3" w15:restartNumberingAfterBreak="0">
    <w:nsid w:val="3C7103F0"/>
    <w:multiLevelType w:val="hybridMultilevel"/>
    <w:tmpl w:val="8404F6E6"/>
    <w:lvl w:ilvl="0" w:tplc="0E4606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4" w15:restartNumberingAfterBreak="0">
    <w:nsid w:val="3C996E02"/>
    <w:multiLevelType w:val="hybridMultilevel"/>
    <w:tmpl w:val="49743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3C99758A"/>
    <w:multiLevelType w:val="hybridMultilevel"/>
    <w:tmpl w:val="0428F31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6" w15:restartNumberingAfterBreak="0">
    <w:nsid w:val="3CF83BFE"/>
    <w:multiLevelType w:val="hybridMultilevel"/>
    <w:tmpl w:val="7D1AAB4C"/>
    <w:lvl w:ilvl="0" w:tplc="0409000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3D663DBD"/>
    <w:multiLevelType w:val="hybridMultilevel"/>
    <w:tmpl w:val="C1988F16"/>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8" w15:restartNumberingAfterBreak="0">
    <w:nsid w:val="3EDA7051"/>
    <w:multiLevelType w:val="hybridMultilevel"/>
    <w:tmpl w:val="35289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3F1D73FE"/>
    <w:multiLevelType w:val="hybridMultilevel"/>
    <w:tmpl w:val="71C4F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3F816605"/>
    <w:multiLevelType w:val="hybridMultilevel"/>
    <w:tmpl w:val="66FADE7C"/>
    <w:lvl w:ilvl="0" w:tplc="04090007">
      <w:start w:val="1"/>
      <w:numFmt w:val="bullet"/>
      <w:lvlText w:val=""/>
      <w:lvlPicBulletId w:val="0"/>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1" w15:restartNumberingAfterBreak="0">
    <w:nsid w:val="404A2799"/>
    <w:multiLevelType w:val="hybridMultilevel"/>
    <w:tmpl w:val="080AAF44"/>
    <w:lvl w:ilvl="0" w:tplc="A45036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415A5A05"/>
    <w:multiLevelType w:val="hybridMultilevel"/>
    <w:tmpl w:val="90EE8F3C"/>
    <w:lvl w:ilvl="0" w:tplc="679AE20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43263920"/>
    <w:multiLevelType w:val="hybridMultilevel"/>
    <w:tmpl w:val="C15A2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442B6B61"/>
    <w:multiLevelType w:val="hybridMultilevel"/>
    <w:tmpl w:val="9086F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44A52B0A"/>
    <w:multiLevelType w:val="hybridMultilevel"/>
    <w:tmpl w:val="CAFE0564"/>
    <w:lvl w:ilvl="0" w:tplc="679AE2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461018FA"/>
    <w:multiLevelType w:val="hybridMultilevel"/>
    <w:tmpl w:val="B40E17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46863AD6"/>
    <w:multiLevelType w:val="hybridMultilevel"/>
    <w:tmpl w:val="A48C3F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46C711A9"/>
    <w:multiLevelType w:val="hybridMultilevel"/>
    <w:tmpl w:val="50CC0D2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470268D1"/>
    <w:multiLevelType w:val="hybridMultilevel"/>
    <w:tmpl w:val="07A462E8"/>
    <w:lvl w:ilvl="0" w:tplc="66FE8E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47247686"/>
    <w:multiLevelType w:val="hybridMultilevel"/>
    <w:tmpl w:val="6FAEC3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482B6354"/>
    <w:multiLevelType w:val="hybridMultilevel"/>
    <w:tmpl w:val="CB227D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488A1302"/>
    <w:multiLevelType w:val="hybridMultilevel"/>
    <w:tmpl w:val="D9DEB8B4"/>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3" w15:restartNumberingAfterBreak="0">
    <w:nsid w:val="48EA08FF"/>
    <w:multiLevelType w:val="hybridMultilevel"/>
    <w:tmpl w:val="9482C62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49CC674E"/>
    <w:multiLevelType w:val="hybridMultilevel"/>
    <w:tmpl w:val="C05E5A4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49E515E2"/>
    <w:multiLevelType w:val="hybridMultilevel"/>
    <w:tmpl w:val="814A708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4B775005"/>
    <w:multiLevelType w:val="hybridMultilevel"/>
    <w:tmpl w:val="3EEC4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4B9B4711"/>
    <w:multiLevelType w:val="hybridMultilevel"/>
    <w:tmpl w:val="E2CEA32E"/>
    <w:lvl w:ilvl="0" w:tplc="41C202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4C7A1D84"/>
    <w:multiLevelType w:val="hybridMultilevel"/>
    <w:tmpl w:val="128CC7A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4C911E23"/>
    <w:multiLevelType w:val="multilevel"/>
    <w:tmpl w:val="2CE48696"/>
    <w:lvl w:ilvl="0">
      <w:start w:val="1"/>
      <w:numFmt w:val="decimal"/>
      <w:lvlText w:val="%1."/>
      <w:lvlJc w:val="left"/>
      <w:pPr>
        <w:ind w:left="720" w:hanging="360"/>
      </w:p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0" w15:restartNumberingAfterBreak="0">
    <w:nsid w:val="4D1B5289"/>
    <w:multiLevelType w:val="hybridMultilevel"/>
    <w:tmpl w:val="82E4EEAA"/>
    <w:lvl w:ilvl="0" w:tplc="A45036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4E1710B9"/>
    <w:multiLevelType w:val="hybridMultilevel"/>
    <w:tmpl w:val="7D547A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4E8463CF"/>
    <w:multiLevelType w:val="hybridMultilevel"/>
    <w:tmpl w:val="6E3A27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4FCD367A"/>
    <w:multiLevelType w:val="hybridMultilevel"/>
    <w:tmpl w:val="88163B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506F6BE9"/>
    <w:multiLevelType w:val="hybridMultilevel"/>
    <w:tmpl w:val="16F88F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510C11D2"/>
    <w:multiLevelType w:val="hybridMultilevel"/>
    <w:tmpl w:val="ADD8D5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51281FEA"/>
    <w:multiLevelType w:val="hybridMultilevel"/>
    <w:tmpl w:val="F300EB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54003A62"/>
    <w:multiLevelType w:val="hybridMultilevel"/>
    <w:tmpl w:val="0066B6B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54CE23CA"/>
    <w:multiLevelType w:val="hybridMultilevel"/>
    <w:tmpl w:val="634E450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54E75D67"/>
    <w:multiLevelType w:val="hybridMultilevel"/>
    <w:tmpl w:val="EFB6A85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0" w15:restartNumberingAfterBreak="0">
    <w:nsid w:val="55001777"/>
    <w:multiLevelType w:val="hybridMultilevel"/>
    <w:tmpl w:val="C324B03E"/>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340" w:hanging="360"/>
      </w:pPr>
    </w:lvl>
    <w:lvl w:ilvl="3" w:tplc="B9B4D2C4">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551C69C9"/>
    <w:multiLevelType w:val="hybridMultilevel"/>
    <w:tmpl w:val="223EEE8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552B29A2"/>
    <w:multiLevelType w:val="hybridMultilevel"/>
    <w:tmpl w:val="DB586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5546264E"/>
    <w:multiLevelType w:val="hybridMultilevel"/>
    <w:tmpl w:val="50C4C35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5620532D"/>
    <w:multiLevelType w:val="hybridMultilevel"/>
    <w:tmpl w:val="344481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57094BD3"/>
    <w:multiLevelType w:val="hybridMultilevel"/>
    <w:tmpl w:val="EEB2C1D6"/>
    <w:lvl w:ilvl="0" w:tplc="04090007">
      <w:start w:val="1"/>
      <w:numFmt w:val="bullet"/>
      <w:lvlText w:val=""/>
      <w:lvlPicBulletId w:val="0"/>
      <w:lvlJc w:val="left"/>
      <w:pPr>
        <w:ind w:left="720" w:hanging="360"/>
      </w:pPr>
      <w:rPr>
        <w:rFonts w:ascii="Symbol" w:hAnsi="Symbol" w:hint="default"/>
      </w:rPr>
    </w:lvl>
    <w:lvl w:ilvl="1" w:tplc="C76AA58A">
      <w:numFmt w:val="bullet"/>
      <w:lvlText w:val="•"/>
      <w:lvlJc w:val="left"/>
      <w:pPr>
        <w:ind w:left="1800" w:hanging="72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573B364D"/>
    <w:multiLevelType w:val="hybridMultilevel"/>
    <w:tmpl w:val="E08E2C7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57784D01"/>
    <w:multiLevelType w:val="hybridMultilevel"/>
    <w:tmpl w:val="DEA85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585E43B9"/>
    <w:multiLevelType w:val="hybridMultilevel"/>
    <w:tmpl w:val="A35CA01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59001095"/>
    <w:multiLevelType w:val="hybridMultilevel"/>
    <w:tmpl w:val="978C5E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597A5D8C"/>
    <w:multiLevelType w:val="hybridMultilevel"/>
    <w:tmpl w:val="A57C1B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5A2A53F9"/>
    <w:multiLevelType w:val="hybridMultilevel"/>
    <w:tmpl w:val="6E4E3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5B4C4B4C"/>
    <w:multiLevelType w:val="hybridMultilevel"/>
    <w:tmpl w:val="B04E31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5B93622B"/>
    <w:multiLevelType w:val="hybridMultilevel"/>
    <w:tmpl w:val="958ECC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5E634EEF"/>
    <w:multiLevelType w:val="hybridMultilevel"/>
    <w:tmpl w:val="E6025638"/>
    <w:lvl w:ilvl="0" w:tplc="04090007">
      <w:start w:val="1"/>
      <w:numFmt w:val="bulle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5" w15:restartNumberingAfterBreak="0">
    <w:nsid w:val="5F7426AB"/>
    <w:multiLevelType w:val="hybridMultilevel"/>
    <w:tmpl w:val="4FCA81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5FC12A56"/>
    <w:multiLevelType w:val="hybridMultilevel"/>
    <w:tmpl w:val="D60875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5FDB1B8D"/>
    <w:multiLevelType w:val="hybridMultilevel"/>
    <w:tmpl w:val="62606576"/>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8" w15:restartNumberingAfterBreak="0">
    <w:nsid w:val="608E67C2"/>
    <w:multiLevelType w:val="hybridMultilevel"/>
    <w:tmpl w:val="80BC4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60A43B5C"/>
    <w:multiLevelType w:val="hybridMultilevel"/>
    <w:tmpl w:val="EA7C51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610A0EB4"/>
    <w:multiLevelType w:val="hybridMultilevel"/>
    <w:tmpl w:val="5F108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61363228"/>
    <w:multiLevelType w:val="hybridMultilevel"/>
    <w:tmpl w:val="D49637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61F96B5E"/>
    <w:multiLevelType w:val="hybridMultilevel"/>
    <w:tmpl w:val="A57895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63BC6E11"/>
    <w:multiLevelType w:val="hybridMultilevel"/>
    <w:tmpl w:val="11C64CAE"/>
    <w:lvl w:ilvl="0" w:tplc="0409000F">
      <w:start w:val="1"/>
      <w:numFmt w:val="decimal"/>
      <w:lvlText w:val="%1."/>
      <w:lvlJc w:val="left"/>
      <w:pPr>
        <w:ind w:left="720" w:hanging="360"/>
      </w:pPr>
    </w:lvl>
    <w:lvl w:ilvl="1" w:tplc="CF2C77CA">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649A380B"/>
    <w:multiLevelType w:val="hybridMultilevel"/>
    <w:tmpl w:val="9EAC9DAA"/>
    <w:lvl w:ilvl="0" w:tplc="0409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5" w15:restartNumberingAfterBreak="0">
    <w:nsid w:val="649E45D9"/>
    <w:multiLevelType w:val="hybridMultilevel"/>
    <w:tmpl w:val="39D4F04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64B36C6A"/>
    <w:multiLevelType w:val="hybridMultilevel"/>
    <w:tmpl w:val="BEE635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65E42E5E"/>
    <w:multiLevelType w:val="hybridMultilevel"/>
    <w:tmpl w:val="0854D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675276A1"/>
    <w:multiLevelType w:val="hybridMultilevel"/>
    <w:tmpl w:val="962487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691C15FF"/>
    <w:multiLevelType w:val="hybridMultilevel"/>
    <w:tmpl w:val="936C38CE"/>
    <w:lvl w:ilvl="0" w:tplc="D5826D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69E11F6B"/>
    <w:multiLevelType w:val="multilevel"/>
    <w:tmpl w:val="09BCD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69EF4771"/>
    <w:multiLevelType w:val="hybridMultilevel"/>
    <w:tmpl w:val="DDE6583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6D6B7D23"/>
    <w:multiLevelType w:val="hybridMultilevel"/>
    <w:tmpl w:val="1BAAACC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3" w15:restartNumberingAfterBreak="0">
    <w:nsid w:val="6E4527F8"/>
    <w:multiLevelType w:val="hybridMultilevel"/>
    <w:tmpl w:val="1E621F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6EE47056"/>
    <w:multiLevelType w:val="hybridMultilevel"/>
    <w:tmpl w:val="0ADC0A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6EFD38D0"/>
    <w:multiLevelType w:val="hybridMultilevel"/>
    <w:tmpl w:val="A7A87C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15:restartNumberingAfterBreak="0">
    <w:nsid w:val="6F9741CC"/>
    <w:multiLevelType w:val="hybridMultilevel"/>
    <w:tmpl w:val="C9402AFE"/>
    <w:lvl w:ilvl="0" w:tplc="540A7F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15:restartNumberingAfterBreak="0">
    <w:nsid w:val="6FD1670D"/>
    <w:multiLevelType w:val="hybridMultilevel"/>
    <w:tmpl w:val="39A28098"/>
    <w:lvl w:ilvl="0" w:tplc="04090007">
      <w:start w:val="1"/>
      <w:numFmt w:val="bullet"/>
      <w:lvlText w:val=""/>
      <w:lvlPicBulletId w:val="0"/>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8" w15:restartNumberingAfterBreak="0">
    <w:nsid w:val="70275333"/>
    <w:multiLevelType w:val="hybridMultilevel"/>
    <w:tmpl w:val="4BA44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9" w15:restartNumberingAfterBreak="0">
    <w:nsid w:val="71B2054A"/>
    <w:multiLevelType w:val="hybridMultilevel"/>
    <w:tmpl w:val="7A544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72F571F8"/>
    <w:multiLevelType w:val="hybridMultilevel"/>
    <w:tmpl w:val="1A0A6C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73997FB2"/>
    <w:multiLevelType w:val="hybridMultilevel"/>
    <w:tmpl w:val="59207F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15:restartNumberingAfterBreak="0">
    <w:nsid w:val="73EF6463"/>
    <w:multiLevelType w:val="hybridMultilevel"/>
    <w:tmpl w:val="0E5AD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15:restartNumberingAfterBreak="0">
    <w:nsid w:val="75896AAF"/>
    <w:multiLevelType w:val="hybridMultilevel"/>
    <w:tmpl w:val="F61C1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15:restartNumberingAfterBreak="0">
    <w:nsid w:val="76E33937"/>
    <w:multiLevelType w:val="hybridMultilevel"/>
    <w:tmpl w:val="6C7AE424"/>
    <w:lvl w:ilvl="0" w:tplc="0409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5" w15:restartNumberingAfterBreak="0">
    <w:nsid w:val="78982818"/>
    <w:multiLevelType w:val="hybridMultilevel"/>
    <w:tmpl w:val="B6AA48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6" w15:restartNumberingAfterBreak="0">
    <w:nsid w:val="7A7B00C8"/>
    <w:multiLevelType w:val="hybridMultilevel"/>
    <w:tmpl w:val="345E553C"/>
    <w:lvl w:ilvl="0" w:tplc="41C202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7A9A3483"/>
    <w:multiLevelType w:val="hybridMultilevel"/>
    <w:tmpl w:val="9B50B4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15:restartNumberingAfterBreak="0">
    <w:nsid w:val="7AC6479E"/>
    <w:multiLevelType w:val="hybridMultilevel"/>
    <w:tmpl w:val="9B22D4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15:restartNumberingAfterBreak="0">
    <w:nsid w:val="7B0A0CCE"/>
    <w:multiLevelType w:val="hybridMultilevel"/>
    <w:tmpl w:val="C66A8B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0" w15:restartNumberingAfterBreak="0">
    <w:nsid w:val="7DAA4587"/>
    <w:multiLevelType w:val="hybridMultilevel"/>
    <w:tmpl w:val="B734D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 w15:restartNumberingAfterBreak="0">
    <w:nsid w:val="7F6E6A01"/>
    <w:multiLevelType w:val="hybridMultilevel"/>
    <w:tmpl w:val="8FA43424"/>
    <w:lvl w:ilvl="0" w:tplc="5C4896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132"/>
  </w:num>
  <w:num w:numId="3">
    <w:abstractNumId w:val="21"/>
  </w:num>
  <w:num w:numId="4">
    <w:abstractNumId w:val="167"/>
  </w:num>
  <w:num w:numId="5">
    <w:abstractNumId w:val="84"/>
  </w:num>
  <w:num w:numId="6">
    <w:abstractNumId w:val="18"/>
  </w:num>
  <w:num w:numId="7">
    <w:abstractNumId w:val="124"/>
  </w:num>
  <w:num w:numId="8">
    <w:abstractNumId w:val="160"/>
  </w:num>
  <w:num w:numId="9">
    <w:abstractNumId w:val="146"/>
  </w:num>
  <w:num w:numId="10">
    <w:abstractNumId w:val="45"/>
  </w:num>
  <w:num w:numId="11">
    <w:abstractNumId w:val="0"/>
  </w:num>
  <w:num w:numId="12">
    <w:abstractNumId w:val="97"/>
  </w:num>
  <w:num w:numId="13">
    <w:abstractNumId w:val="64"/>
  </w:num>
  <w:num w:numId="14">
    <w:abstractNumId w:val="141"/>
  </w:num>
  <w:num w:numId="15">
    <w:abstractNumId w:val="135"/>
  </w:num>
  <w:num w:numId="16">
    <w:abstractNumId w:val="122"/>
  </w:num>
  <w:num w:numId="17">
    <w:abstractNumId w:val="138"/>
  </w:num>
  <w:num w:numId="18">
    <w:abstractNumId w:val="131"/>
  </w:num>
  <w:num w:numId="19">
    <w:abstractNumId w:val="127"/>
  </w:num>
  <w:num w:numId="20">
    <w:abstractNumId w:val="158"/>
  </w:num>
  <w:num w:numId="21">
    <w:abstractNumId w:val="13"/>
  </w:num>
  <w:num w:numId="22">
    <w:abstractNumId w:val="147"/>
  </w:num>
  <w:num w:numId="23">
    <w:abstractNumId w:val="36"/>
  </w:num>
  <w:num w:numId="24">
    <w:abstractNumId w:val="105"/>
  </w:num>
  <w:num w:numId="25">
    <w:abstractNumId w:val="65"/>
  </w:num>
  <w:num w:numId="26">
    <w:abstractNumId w:val="54"/>
  </w:num>
  <w:num w:numId="27">
    <w:abstractNumId w:val="5"/>
  </w:num>
  <w:num w:numId="28">
    <w:abstractNumId w:val="111"/>
  </w:num>
  <w:num w:numId="29">
    <w:abstractNumId w:val="71"/>
  </w:num>
  <w:num w:numId="30">
    <w:abstractNumId w:val="113"/>
  </w:num>
  <w:num w:numId="31">
    <w:abstractNumId w:val="112"/>
  </w:num>
  <w:num w:numId="32">
    <w:abstractNumId w:val="34"/>
  </w:num>
  <w:num w:numId="33">
    <w:abstractNumId w:val="46"/>
  </w:num>
  <w:num w:numId="34">
    <w:abstractNumId w:val="28"/>
  </w:num>
  <w:num w:numId="35">
    <w:abstractNumId w:val="154"/>
  </w:num>
  <w:num w:numId="36">
    <w:abstractNumId w:val="129"/>
  </w:num>
  <w:num w:numId="37">
    <w:abstractNumId w:val="48"/>
  </w:num>
  <w:num w:numId="38">
    <w:abstractNumId w:val="128"/>
  </w:num>
  <w:num w:numId="39">
    <w:abstractNumId w:val="60"/>
  </w:num>
  <w:num w:numId="40">
    <w:abstractNumId w:val="86"/>
  </w:num>
  <w:num w:numId="41">
    <w:abstractNumId w:val="125"/>
  </w:num>
  <w:num w:numId="42">
    <w:abstractNumId w:val="149"/>
  </w:num>
  <w:num w:numId="43">
    <w:abstractNumId w:val="151"/>
  </w:num>
  <w:num w:numId="44">
    <w:abstractNumId w:val="63"/>
  </w:num>
  <w:num w:numId="45">
    <w:abstractNumId w:val="98"/>
  </w:num>
  <w:num w:numId="46">
    <w:abstractNumId w:val="116"/>
  </w:num>
  <w:num w:numId="47">
    <w:abstractNumId w:val="12"/>
  </w:num>
  <w:num w:numId="48">
    <w:abstractNumId w:val="31"/>
  </w:num>
  <w:num w:numId="49">
    <w:abstractNumId w:val="104"/>
  </w:num>
  <w:num w:numId="50">
    <w:abstractNumId w:val="56"/>
  </w:num>
  <w:num w:numId="51">
    <w:abstractNumId w:val="51"/>
  </w:num>
  <w:num w:numId="52">
    <w:abstractNumId w:val="79"/>
  </w:num>
  <w:num w:numId="53">
    <w:abstractNumId w:val="143"/>
  </w:num>
  <w:num w:numId="54">
    <w:abstractNumId w:val="43"/>
  </w:num>
  <w:num w:numId="55">
    <w:abstractNumId w:val="67"/>
  </w:num>
  <w:num w:numId="56">
    <w:abstractNumId w:val="93"/>
  </w:num>
  <w:num w:numId="57">
    <w:abstractNumId w:val="136"/>
  </w:num>
  <w:num w:numId="58">
    <w:abstractNumId w:val="148"/>
  </w:num>
  <w:num w:numId="59">
    <w:abstractNumId w:val="106"/>
  </w:num>
  <w:num w:numId="60">
    <w:abstractNumId w:val="62"/>
  </w:num>
  <w:num w:numId="61">
    <w:abstractNumId w:val="52"/>
  </w:num>
  <w:num w:numId="62">
    <w:abstractNumId w:val="25"/>
  </w:num>
  <w:num w:numId="63">
    <w:abstractNumId w:val="126"/>
  </w:num>
  <w:num w:numId="64">
    <w:abstractNumId w:val="74"/>
  </w:num>
  <w:num w:numId="65">
    <w:abstractNumId w:val="100"/>
  </w:num>
  <w:num w:numId="66">
    <w:abstractNumId w:val="123"/>
  </w:num>
  <w:num w:numId="67">
    <w:abstractNumId w:val="7"/>
  </w:num>
  <w:num w:numId="68">
    <w:abstractNumId w:val="41"/>
  </w:num>
  <w:num w:numId="69">
    <w:abstractNumId w:val="82"/>
  </w:num>
  <w:num w:numId="70">
    <w:abstractNumId w:val="99"/>
  </w:num>
  <w:num w:numId="71">
    <w:abstractNumId w:val="44"/>
  </w:num>
  <w:num w:numId="72">
    <w:abstractNumId w:val="16"/>
  </w:num>
  <w:num w:numId="73">
    <w:abstractNumId w:val="102"/>
  </w:num>
  <w:num w:numId="74">
    <w:abstractNumId w:val="118"/>
  </w:num>
  <w:num w:numId="75">
    <w:abstractNumId w:val="161"/>
  </w:num>
  <w:num w:numId="76">
    <w:abstractNumId w:val="4"/>
  </w:num>
  <w:num w:numId="77">
    <w:abstractNumId w:val="30"/>
  </w:num>
  <w:num w:numId="78">
    <w:abstractNumId w:val="90"/>
  </w:num>
  <w:num w:numId="79">
    <w:abstractNumId w:val="108"/>
  </w:num>
  <w:num w:numId="80">
    <w:abstractNumId w:val="120"/>
  </w:num>
  <w:num w:numId="81">
    <w:abstractNumId w:val="95"/>
  </w:num>
  <w:num w:numId="82">
    <w:abstractNumId w:val="92"/>
  </w:num>
  <w:num w:numId="83">
    <w:abstractNumId w:val="103"/>
  </w:num>
  <w:num w:numId="84">
    <w:abstractNumId w:val="119"/>
  </w:num>
  <w:num w:numId="85">
    <w:abstractNumId w:val="9"/>
  </w:num>
  <w:num w:numId="86">
    <w:abstractNumId w:val="61"/>
  </w:num>
  <w:num w:numId="87">
    <w:abstractNumId w:val="130"/>
  </w:num>
  <w:num w:numId="88">
    <w:abstractNumId w:val="87"/>
  </w:num>
  <w:num w:numId="89">
    <w:abstractNumId w:val="137"/>
  </w:num>
  <w:num w:numId="90">
    <w:abstractNumId w:val="117"/>
  </w:num>
  <w:num w:numId="91">
    <w:abstractNumId w:val="49"/>
  </w:num>
  <w:num w:numId="92">
    <w:abstractNumId w:val="8"/>
  </w:num>
  <w:num w:numId="93">
    <w:abstractNumId w:val="80"/>
  </w:num>
  <w:num w:numId="94">
    <w:abstractNumId w:val="20"/>
  </w:num>
  <w:num w:numId="95">
    <w:abstractNumId w:val="88"/>
  </w:num>
  <w:num w:numId="96">
    <w:abstractNumId w:val="68"/>
  </w:num>
  <w:num w:numId="97">
    <w:abstractNumId w:val="33"/>
  </w:num>
  <w:num w:numId="98">
    <w:abstractNumId w:val="59"/>
  </w:num>
  <w:num w:numId="99">
    <w:abstractNumId w:val="168"/>
  </w:num>
  <w:num w:numId="100">
    <w:abstractNumId w:val="156"/>
  </w:num>
  <w:num w:numId="101">
    <w:abstractNumId w:val="133"/>
  </w:num>
  <w:num w:numId="102">
    <w:abstractNumId w:val="121"/>
  </w:num>
  <w:num w:numId="103">
    <w:abstractNumId w:val="22"/>
  </w:num>
  <w:num w:numId="104">
    <w:abstractNumId w:val="15"/>
  </w:num>
  <w:num w:numId="105">
    <w:abstractNumId w:val="1"/>
  </w:num>
  <w:num w:numId="106">
    <w:abstractNumId w:val="109"/>
  </w:num>
  <w:num w:numId="107">
    <w:abstractNumId w:val="39"/>
  </w:num>
  <w:num w:numId="108">
    <w:abstractNumId w:val="3"/>
  </w:num>
  <w:num w:numId="109">
    <w:abstractNumId w:val="107"/>
  </w:num>
  <w:num w:numId="110">
    <w:abstractNumId w:val="66"/>
  </w:num>
  <w:num w:numId="111">
    <w:abstractNumId w:val="40"/>
  </w:num>
  <w:num w:numId="112">
    <w:abstractNumId w:val="17"/>
  </w:num>
  <w:num w:numId="113">
    <w:abstractNumId w:val="10"/>
  </w:num>
  <w:num w:numId="114">
    <w:abstractNumId w:val="32"/>
  </w:num>
  <w:num w:numId="115">
    <w:abstractNumId w:val="166"/>
  </w:num>
  <w:num w:numId="116">
    <w:abstractNumId w:val="83"/>
  </w:num>
  <w:num w:numId="117">
    <w:abstractNumId w:val="6"/>
  </w:num>
  <w:num w:numId="118">
    <w:abstractNumId w:val="170"/>
  </w:num>
  <w:num w:numId="119">
    <w:abstractNumId w:val="171"/>
  </w:num>
  <w:num w:numId="120">
    <w:abstractNumId w:val="134"/>
  </w:num>
  <w:num w:numId="121">
    <w:abstractNumId w:val="159"/>
  </w:num>
  <w:num w:numId="122">
    <w:abstractNumId w:val="14"/>
  </w:num>
  <w:num w:numId="123">
    <w:abstractNumId w:val="23"/>
  </w:num>
  <w:num w:numId="124">
    <w:abstractNumId w:val="26"/>
  </w:num>
  <w:num w:numId="125">
    <w:abstractNumId w:val="53"/>
  </w:num>
  <w:num w:numId="126">
    <w:abstractNumId w:val="50"/>
  </w:num>
  <w:num w:numId="127">
    <w:abstractNumId w:val="19"/>
  </w:num>
  <w:num w:numId="128">
    <w:abstractNumId w:val="76"/>
  </w:num>
  <w:num w:numId="129">
    <w:abstractNumId w:val="163"/>
  </w:num>
  <w:num w:numId="130">
    <w:abstractNumId w:val="144"/>
  </w:num>
  <w:num w:numId="131">
    <w:abstractNumId w:val="169"/>
  </w:num>
  <w:num w:numId="132">
    <w:abstractNumId w:val="58"/>
  </w:num>
  <w:num w:numId="133">
    <w:abstractNumId w:val="140"/>
  </w:num>
  <w:num w:numId="134">
    <w:abstractNumId w:val="11"/>
  </w:num>
  <w:num w:numId="135">
    <w:abstractNumId w:val="164"/>
  </w:num>
  <w:num w:numId="136">
    <w:abstractNumId w:val="150"/>
  </w:num>
  <w:num w:numId="137">
    <w:abstractNumId w:val="55"/>
  </w:num>
  <w:num w:numId="138">
    <w:abstractNumId w:val="75"/>
  </w:num>
  <w:num w:numId="139">
    <w:abstractNumId w:val="70"/>
  </w:num>
  <w:num w:numId="140">
    <w:abstractNumId w:val="85"/>
  </w:num>
  <w:num w:numId="141">
    <w:abstractNumId w:val="73"/>
  </w:num>
  <w:num w:numId="142">
    <w:abstractNumId w:val="89"/>
  </w:num>
  <w:num w:numId="143">
    <w:abstractNumId w:val="47"/>
  </w:num>
  <w:num w:numId="144">
    <w:abstractNumId w:val="38"/>
  </w:num>
  <w:num w:numId="145">
    <w:abstractNumId w:val="115"/>
  </w:num>
  <w:num w:numId="146">
    <w:abstractNumId w:val="145"/>
  </w:num>
  <w:num w:numId="147">
    <w:abstractNumId w:val="142"/>
  </w:num>
  <w:num w:numId="148">
    <w:abstractNumId w:val="37"/>
  </w:num>
  <w:num w:numId="149">
    <w:abstractNumId w:val="2"/>
  </w:num>
  <w:num w:numId="150">
    <w:abstractNumId w:val="81"/>
  </w:num>
  <w:num w:numId="151">
    <w:abstractNumId w:val="110"/>
  </w:num>
  <w:num w:numId="152">
    <w:abstractNumId w:val="78"/>
  </w:num>
  <w:num w:numId="153">
    <w:abstractNumId w:val="29"/>
  </w:num>
  <w:num w:numId="154">
    <w:abstractNumId w:val="35"/>
  </w:num>
  <w:num w:numId="155">
    <w:abstractNumId w:val="91"/>
  </w:num>
  <w:num w:numId="156">
    <w:abstractNumId w:val="57"/>
  </w:num>
  <w:num w:numId="157">
    <w:abstractNumId w:val="96"/>
  </w:num>
  <w:num w:numId="158">
    <w:abstractNumId w:val="162"/>
  </w:num>
  <w:num w:numId="159">
    <w:abstractNumId w:val="165"/>
  </w:num>
  <w:num w:numId="160">
    <w:abstractNumId w:val="157"/>
  </w:num>
  <w:num w:numId="161">
    <w:abstractNumId w:val="152"/>
  </w:num>
  <w:num w:numId="162">
    <w:abstractNumId w:val="153"/>
  </w:num>
  <w:num w:numId="163">
    <w:abstractNumId w:val="114"/>
  </w:num>
  <w:num w:numId="164">
    <w:abstractNumId w:val="77"/>
  </w:num>
  <w:num w:numId="165">
    <w:abstractNumId w:val="155"/>
  </w:num>
  <w:num w:numId="166">
    <w:abstractNumId w:val="24"/>
  </w:num>
  <w:num w:numId="167">
    <w:abstractNumId w:val="139"/>
  </w:num>
  <w:num w:numId="168">
    <w:abstractNumId w:val="72"/>
  </w:num>
  <w:num w:numId="169">
    <w:abstractNumId w:val="42"/>
  </w:num>
  <w:num w:numId="170">
    <w:abstractNumId w:val="101"/>
  </w:num>
  <w:num w:numId="171">
    <w:abstractNumId w:val="94"/>
  </w:num>
  <w:num w:numId="172">
    <w:abstractNumId w:val="69"/>
  </w:num>
  <w:numIdMacAtCleanup w:val="1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activeWritingStyle w:appName="MSWord" w:lang="en-US" w:vendorID="64" w:dllVersion="4096" w:nlCheck="1" w:checkStyle="1"/>
  <w:activeWritingStyle w:appName="MSWord" w:lang="en-US" w:vendorID="64" w:dllVersion="6" w:nlCheck="1" w:checkStyle="1"/>
  <w:activeWritingStyle w:appName="MSWord" w:lang="en-US"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xNbI0NTA3NDYBcpV0lIJTi4sz8/NACoxMawGz40BQLQAAAA=="/>
  </w:docVars>
  <w:rsids>
    <w:rsidRoot w:val="0088444F"/>
    <w:rsid w:val="000002AE"/>
    <w:rsid w:val="00000572"/>
    <w:rsid w:val="00000948"/>
    <w:rsid w:val="00000997"/>
    <w:rsid w:val="00000E3F"/>
    <w:rsid w:val="0000152E"/>
    <w:rsid w:val="00001FAF"/>
    <w:rsid w:val="00002DB0"/>
    <w:rsid w:val="00002F41"/>
    <w:rsid w:val="00004050"/>
    <w:rsid w:val="00004262"/>
    <w:rsid w:val="00004A53"/>
    <w:rsid w:val="000053B4"/>
    <w:rsid w:val="000101B6"/>
    <w:rsid w:val="00010488"/>
    <w:rsid w:val="00010C1A"/>
    <w:rsid w:val="00010DED"/>
    <w:rsid w:val="00010EC2"/>
    <w:rsid w:val="0001119B"/>
    <w:rsid w:val="000119F2"/>
    <w:rsid w:val="00013135"/>
    <w:rsid w:val="000133D3"/>
    <w:rsid w:val="00013A26"/>
    <w:rsid w:val="000171E6"/>
    <w:rsid w:val="00017879"/>
    <w:rsid w:val="00017E1F"/>
    <w:rsid w:val="00020ED4"/>
    <w:rsid w:val="00022004"/>
    <w:rsid w:val="0002255E"/>
    <w:rsid w:val="0002291B"/>
    <w:rsid w:val="00023116"/>
    <w:rsid w:val="00023A5C"/>
    <w:rsid w:val="00023C62"/>
    <w:rsid w:val="000246A0"/>
    <w:rsid w:val="00025216"/>
    <w:rsid w:val="00025524"/>
    <w:rsid w:val="000255E7"/>
    <w:rsid w:val="00025B17"/>
    <w:rsid w:val="00026A94"/>
    <w:rsid w:val="00027BF8"/>
    <w:rsid w:val="000303A1"/>
    <w:rsid w:val="000306EB"/>
    <w:rsid w:val="000310CB"/>
    <w:rsid w:val="00031743"/>
    <w:rsid w:val="0003198C"/>
    <w:rsid w:val="00031D36"/>
    <w:rsid w:val="00032964"/>
    <w:rsid w:val="00032F81"/>
    <w:rsid w:val="000338DF"/>
    <w:rsid w:val="00033AD1"/>
    <w:rsid w:val="000340F3"/>
    <w:rsid w:val="0003423A"/>
    <w:rsid w:val="000342E7"/>
    <w:rsid w:val="00034BED"/>
    <w:rsid w:val="00035550"/>
    <w:rsid w:val="00035771"/>
    <w:rsid w:val="00035B28"/>
    <w:rsid w:val="00035E4B"/>
    <w:rsid w:val="00036144"/>
    <w:rsid w:val="00036B5A"/>
    <w:rsid w:val="0003714F"/>
    <w:rsid w:val="00042026"/>
    <w:rsid w:val="00042633"/>
    <w:rsid w:val="0004364D"/>
    <w:rsid w:val="00043977"/>
    <w:rsid w:val="00044A2A"/>
    <w:rsid w:val="0004578F"/>
    <w:rsid w:val="00046134"/>
    <w:rsid w:val="000466E4"/>
    <w:rsid w:val="00047424"/>
    <w:rsid w:val="000504D8"/>
    <w:rsid w:val="000505C5"/>
    <w:rsid w:val="0005063F"/>
    <w:rsid w:val="00050765"/>
    <w:rsid w:val="00050E27"/>
    <w:rsid w:val="00051112"/>
    <w:rsid w:val="000516AB"/>
    <w:rsid w:val="00051D8F"/>
    <w:rsid w:val="0005483F"/>
    <w:rsid w:val="00054F70"/>
    <w:rsid w:val="00055369"/>
    <w:rsid w:val="00056766"/>
    <w:rsid w:val="00056844"/>
    <w:rsid w:val="000578E3"/>
    <w:rsid w:val="00057BC0"/>
    <w:rsid w:val="00057C09"/>
    <w:rsid w:val="00057C69"/>
    <w:rsid w:val="000608B4"/>
    <w:rsid w:val="00060FA3"/>
    <w:rsid w:val="000615DE"/>
    <w:rsid w:val="00061F45"/>
    <w:rsid w:val="00063301"/>
    <w:rsid w:val="00063653"/>
    <w:rsid w:val="00063772"/>
    <w:rsid w:val="000640F9"/>
    <w:rsid w:val="00064138"/>
    <w:rsid w:val="00064661"/>
    <w:rsid w:val="0006548C"/>
    <w:rsid w:val="00065FC8"/>
    <w:rsid w:val="00066959"/>
    <w:rsid w:val="00066BC2"/>
    <w:rsid w:val="00067859"/>
    <w:rsid w:val="00070183"/>
    <w:rsid w:val="00070364"/>
    <w:rsid w:val="00070B0A"/>
    <w:rsid w:val="00070BC8"/>
    <w:rsid w:val="00070E10"/>
    <w:rsid w:val="00070E6E"/>
    <w:rsid w:val="0007167D"/>
    <w:rsid w:val="00071B65"/>
    <w:rsid w:val="00072E63"/>
    <w:rsid w:val="000769DB"/>
    <w:rsid w:val="00076F88"/>
    <w:rsid w:val="00077F03"/>
    <w:rsid w:val="00080D43"/>
    <w:rsid w:val="00080D74"/>
    <w:rsid w:val="000815C1"/>
    <w:rsid w:val="00081638"/>
    <w:rsid w:val="00082076"/>
    <w:rsid w:val="00082750"/>
    <w:rsid w:val="00083935"/>
    <w:rsid w:val="00084191"/>
    <w:rsid w:val="00084260"/>
    <w:rsid w:val="00084A73"/>
    <w:rsid w:val="00084CE4"/>
    <w:rsid w:val="00085AB4"/>
    <w:rsid w:val="00085C6F"/>
    <w:rsid w:val="00085E61"/>
    <w:rsid w:val="0008693A"/>
    <w:rsid w:val="00086A77"/>
    <w:rsid w:val="0009045D"/>
    <w:rsid w:val="00090825"/>
    <w:rsid w:val="00091426"/>
    <w:rsid w:val="000916A1"/>
    <w:rsid w:val="00092A42"/>
    <w:rsid w:val="00092B03"/>
    <w:rsid w:val="00092DA4"/>
    <w:rsid w:val="00092F54"/>
    <w:rsid w:val="000934EC"/>
    <w:rsid w:val="0009408D"/>
    <w:rsid w:val="00094125"/>
    <w:rsid w:val="00094C56"/>
    <w:rsid w:val="000963CC"/>
    <w:rsid w:val="0009755A"/>
    <w:rsid w:val="000A19A4"/>
    <w:rsid w:val="000A1B1B"/>
    <w:rsid w:val="000A1B9B"/>
    <w:rsid w:val="000A1F8F"/>
    <w:rsid w:val="000A1FE7"/>
    <w:rsid w:val="000A23A5"/>
    <w:rsid w:val="000A2625"/>
    <w:rsid w:val="000A270B"/>
    <w:rsid w:val="000A3154"/>
    <w:rsid w:val="000A42B3"/>
    <w:rsid w:val="000A46AE"/>
    <w:rsid w:val="000A477C"/>
    <w:rsid w:val="000A54D9"/>
    <w:rsid w:val="000A5990"/>
    <w:rsid w:val="000A6807"/>
    <w:rsid w:val="000A7A1E"/>
    <w:rsid w:val="000A7EFB"/>
    <w:rsid w:val="000B2456"/>
    <w:rsid w:val="000B2F5B"/>
    <w:rsid w:val="000B3529"/>
    <w:rsid w:val="000B3567"/>
    <w:rsid w:val="000B38C3"/>
    <w:rsid w:val="000B3F58"/>
    <w:rsid w:val="000B46C4"/>
    <w:rsid w:val="000B556C"/>
    <w:rsid w:val="000B6291"/>
    <w:rsid w:val="000B6AB1"/>
    <w:rsid w:val="000B6BCE"/>
    <w:rsid w:val="000B768B"/>
    <w:rsid w:val="000B7A23"/>
    <w:rsid w:val="000C0BBA"/>
    <w:rsid w:val="000C2636"/>
    <w:rsid w:val="000C2E8E"/>
    <w:rsid w:val="000C3044"/>
    <w:rsid w:val="000C3503"/>
    <w:rsid w:val="000C399D"/>
    <w:rsid w:val="000C3D84"/>
    <w:rsid w:val="000C4174"/>
    <w:rsid w:val="000C4216"/>
    <w:rsid w:val="000C4372"/>
    <w:rsid w:val="000C4AB0"/>
    <w:rsid w:val="000C4FFF"/>
    <w:rsid w:val="000C522B"/>
    <w:rsid w:val="000C59D6"/>
    <w:rsid w:val="000C5A13"/>
    <w:rsid w:val="000C5F4F"/>
    <w:rsid w:val="000C6290"/>
    <w:rsid w:val="000C67C7"/>
    <w:rsid w:val="000C681F"/>
    <w:rsid w:val="000C6AF2"/>
    <w:rsid w:val="000C6E15"/>
    <w:rsid w:val="000C7872"/>
    <w:rsid w:val="000C7F38"/>
    <w:rsid w:val="000D0092"/>
    <w:rsid w:val="000D0E85"/>
    <w:rsid w:val="000D143A"/>
    <w:rsid w:val="000D1501"/>
    <w:rsid w:val="000D1E8B"/>
    <w:rsid w:val="000D287C"/>
    <w:rsid w:val="000D2BAF"/>
    <w:rsid w:val="000D31F5"/>
    <w:rsid w:val="000D3B00"/>
    <w:rsid w:val="000D40BA"/>
    <w:rsid w:val="000D434E"/>
    <w:rsid w:val="000D43C6"/>
    <w:rsid w:val="000D469E"/>
    <w:rsid w:val="000D4723"/>
    <w:rsid w:val="000D47D5"/>
    <w:rsid w:val="000D49CF"/>
    <w:rsid w:val="000D4BCF"/>
    <w:rsid w:val="000D4D38"/>
    <w:rsid w:val="000D5B60"/>
    <w:rsid w:val="000D6C58"/>
    <w:rsid w:val="000D6F34"/>
    <w:rsid w:val="000D7183"/>
    <w:rsid w:val="000D72BC"/>
    <w:rsid w:val="000D7F60"/>
    <w:rsid w:val="000E0D1D"/>
    <w:rsid w:val="000E1C9B"/>
    <w:rsid w:val="000E1F19"/>
    <w:rsid w:val="000E21E9"/>
    <w:rsid w:val="000E2B58"/>
    <w:rsid w:val="000E3027"/>
    <w:rsid w:val="000E36C1"/>
    <w:rsid w:val="000E3995"/>
    <w:rsid w:val="000E39C4"/>
    <w:rsid w:val="000E412E"/>
    <w:rsid w:val="000E57DB"/>
    <w:rsid w:val="000E67BD"/>
    <w:rsid w:val="000E6898"/>
    <w:rsid w:val="000E77EA"/>
    <w:rsid w:val="000F03ED"/>
    <w:rsid w:val="000F046B"/>
    <w:rsid w:val="000F07C7"/>
    <w:rsid w:val="000F093E"/>
    <w:rsid w:val="000F1072"/>
    <w:rsid w:val="000F1642"/>
    <w:rsid w:val="000F2289"/>
    <w:rsid w:val="000F2612"/>
    <w:rsid w:val="000F28EC"/>
    <w:rsid w:val="000F2D74"/>
    <w:rsid w:val="000F30AB"/>
    <w:rsid w:val="000F48E3"/>
    <w:rsid w:val="000F4C86"/>
    <w:rsid w:val="000F55C7"/>
    <w:rsid w:val="000F6F5D"/>
    <w:rsid w:val="000F76DF"/>
    <w:rsid w:val="000F77A9"/>
    <w:rsid w:val="00100506"/>
    <w:rsid w:val="00100EDC"/>
    <w:rsid w:val="001014BC"/>
    <w:rsid w:val="0010162B"/>
    <w:rsid w:val="0010188B"/>
    <w:rsid w:val="00102568"/>
    <w:rsid w:val="00103436"/>
    <w:rsid w:val="00103F5D"/>
    <w:rsid w:val="0010425D"/>
    <w:rsid w:val="001044AA"/>
    <w:rsid w:val="001054E5"/>
    <w:rsid w:val="00105847"/>
    <w:rsid w:val="00105988"/>
    <w:rsid w:val="00106031"/>
    <w:rsid w:val="001075E7"/>
    <w:rsid w:val="00107B58"/>
    <w:rsid w:val="00110235"/>
    <w:rsid w:val="0011049F"/>
    <w:rsid w:val="00110781"/>
    <w:rsid w:val="00110A0F"/>
    <w:rsid w:val="00110E21"/>
    <w:rsid w:val="0011123B"/>
    <w:rsid w:val="00111648"/>
    <w:rsid w:val="001117B2"/>
    <w:rsid w:val="00112FBA"/>
    <w:rsid w:val="0011312B"/>
    <w:rsid w:val="0011332E"/>
    <w:rsid w:val="001138AE"/>
    <w:rsid w:val="00113907"/>
    <w:rsid w:val="00113C84"/>
    <w:rsid w:val="0011420D"/>
    <w:rsid w:val="00115C29"/>
    <w:rsid w:val="00115D29"/>
    <w:rsid w:val="00116A0B"/>
    <w:rsid w:val="00116CA0"/>
    <w:rsid w:val="001172F2"/>
    <w:rsid w:val="00117D4C"/>
    <w:rsid w:val="0012013D"/>
    <w:rsid w:val="00120191"/>
    <w:rsid w:val="001201E7"/>
    <w:rsid w:val="00120C24"/>
    <w:rsid w:val="0012108D"/>
    <w:rsid w:val="0012121B"/>
    <w:rsid w:val="001217CF"/>
    <w:rsid w:val="00121B56"/>
    <w:rsid w:val="001226CE"/>
    <w:rsid w:val="00123441"/>
    <w:rsid w:val="00123929"/>
    <w:rsid w:val="001248B3"/>
    <w:rsid w:val="00124AAC"/>
    <w:rsid w:val="00124D79"/>
    <w:rsid w:val="0012535A"/>
    <w:rsid w:val="00125D82"/>
    <w:rsid w:val="0012658C"/>
    <w:rsid w:val="0012688E"/>
    <w:rsid w:val="00126F79"/>
    <w:rsid w:val="00130B72"/>
    <w:rsid w:val="00130DC3"/>
    <w:rsid w:val="0013120D"/>
    <w:rsid w:val="00132495"/>
    <w:rsid w:val="001327E7"/>
    <w:rsid w:val="00133448"/>
    <w:rsid w:val="00133D5A"/>
    <w:rsid w:val="0013410F"/>
    <w:rsid w:val="001343D6"/>
    <w:rsid w:val="00134520"/>
    <w:rsid w:val="00134980"/>
    <w:rsid w:val="00134F94"/>
    <w:rsid w:val="00135355"/>
    <w:rsid w:val="001353BE"/>
    <w:rsid w:val="00135C0E"/>
    <w:rsid w:val="00136023"/>
    <w:rsid w:val="00137360"/>
    <w:rsid w:val="00137470"/>
    <w:rsid w:val="0014146E"/>
    <w:rsid w:val="00141FB3"/>
    <w:rsid w:val="001422DA"/>
    <w:rsid w:val="0014273C"/>
    <w:rsid w:val="00142AB5"/>
    <w:rsid w:val="00142DBA"/>
    <w:rsid w:val="00144535"/>
    <w:rsid w:val="001467C7"/>
    <w:rsid w:val="00147627"/>
    <w:rsid w:val="00147659"/>
    <w:rsid w:val="00147BCC"/>
    <w:rsid w:val="001502BB"/>
    <w:rsid w:val="00150B1D"/>
    <w:rsid w:val="00150EAD"/>
    <w:rsid w:val="00150EDA"/>
    <w:rsid w:val="0015138D"/>
    <w:rsid w:val="00151640"/>
    <w:rsid w:val="0015184E"/>
    <w:rsid w:val="0015189F"/>
    <w:rsid w:val="00151BD9"/>
    <w:rsid w:val="00152D3B"/>
    <w:rsid w:val="00152DF6"/>
    <w:rsid w:val="00153257"/>
    <w:rsid w:val="0015345F"/>
    <w:rsid w:val="00153928"/>
    <w:rsid w:val="0015394E"/>
    <w:rsid w:val="001541E6"/>
    <w:rsid w:val="001542AB"/>
    <w:rsid w:val="00155277"/>
    <w:rsid w:val="00155584"/>
    <w:rsid w:val="001559B6"/>
    <w:rsid w:val="00155B88"/>
    <w:rsid w:val="00156EFB"/>
    <w:rsid w:val="00157D5A"/>
    <w:rsid w:val="001619AD"/>
    <w:rsid w:val="0016205B"/>
    <w:rsid w:val="00164358"/>
    <w:rsid w:val="00164705"/>
    <w:rsid w:val="00165AD2"/>
    <w:rsid w:val="001670AD"/>
    <w:rsid w:val="00167752"/>
    <w:rsid w:val="001705A1"/>
    <w:rsid w:val="00170612"/>
    <w:rsid w:val="00172124"/>
    <w:rsid w:val="0017247E"/>
    <w:rsid w:val="001726F0"/>
    <w:rsid w:val="00172A03"/>
    <w:rsid w:val="00172C93"/>
    <w:rsid w:val="00172DEA"/>
    <w:rsid w:val="001739D4"/>
    <w:rsid w:val="00174B7A"/>
    <w:rsid w:val="00174D71"/>
    <w:rsid w:val="001755DA"/>
    <w:rsid w:val="00175D15"/>
    <w:rsid w:val="001765BE"/>
    <w:rsid w:val="00176A2F"/>
    <w:rsid w:val="001806DA"/>
    <w:rsid w:val="00180B0A"/>
    <w:rsid w:val="001828AC"/>
    <w:rsid w:val="00183385"/>
    <w:rsid w:val="00183A1C"/>
    <w:rsid w:val="00183C09"/>
    <w:rsid w:val="00184790"/>
    <w:rsid w:val="001855AC"/>
    <w:rsid w:val="00186502"/>
    <w:rsid w:val="00187901"/>
    <w:rsid w:val="00187A95"/>
    <w:rsid w:val="00187CE8"/>
    <w:rsid w:val="00190172"/>
    <w:rsid w:val="00191491"/>
    <w:rsid w:val="001918DD"/>
    <w:rsid w:val="00192101"/>
    <w:rsid w:val="00192274"/>
    <w:rsid w:val="00192839"/>
    <w:rsid w:val="001929C8"/>
    <w:rsid w:val="00192BB2"/>
    <w:rsid w:val="001938DC"/>
    <w:rsid w:val="00194229"/>
    <w:rsid w:val="0019439C"/>
    <w:rsid w:val="00194B94"/>
    <w:rsid w:val="001954AE"/>
    <w:rsid w:val="001954BD"/>
    <w:rsid w:val="00195770"/>
    <w:rsid w:val="001959AC"/>
    <w:rsid w:val="00195D2A"/>
    <w:rsid w:val="001971A6"/>
    <w:rsid w:val="001972DF"/>
    <w:rsid w:val="001A0055"/>
    <w:rsid w:val="001A073E"/>
    <w:rsid w:val="001A076F"/>
    <w:rsid w:val="001A167B"/>
    <w:rsid w:val="001A170E"/>
    <w:rsid w:val="001A1898"/>
    <w:rsid w:val="001A205E"/>
    <w:rsid w:val="001A24C9"/>
    <w:rsid w:val="001A311B"/>
    <w:rsid w:val="001A3960"/>
    <w:rsid w:val="001A3A90"/>
    <w:rsid w:val="001A3C60"/>
    <w:rsid w:val="001A48E5"/>
    <w:rsid w:val="001A53F1"/>
    <w:rsid w:val="001A5614"/>
    <w:rsid w:val="001A5E09"/>
    <w:rsid w:val="001A708A"/>
    <w:rsid w:val="001B0E41"/>
    <w:rsid w:val="001B12F7"/>
    <w:rsid w:val="001B20DB"/>
    <w:rsid w:val="001B2A9B"/>
    <w:rsid w:val="001B3130"/>
    <w:rsid w:val="001B38DC"/>
    <w:rsid w:val="001B43C6"/>
    <w:rsid w:val="001B6218"/>
    <w:rsid w:val="001B66BA"/>
    <w:rsid w:val="001B6E87"/>
    <w:rsid w:val="001B740B"/>
    <w:rsid w:val="001C0DB2"/>
    <w:rsid w:val="001C0E10"/>
    <w:rsid w:val="001C0F6A"/>
    <w:rsid w:val="001C1519"/>
    <w:rsid w:val="001C183E"/>
    <w:rsid w:val="001C3180"/>
    <w:rsid w:val="001C3A14"/>
    <w:rsid w:val="001C3B56"/>
    <w:rsid w:val="001C555C"/>
    <w:rsid w:val="001C5687"/>
    <w:rsid w:val="001C5CD0"/>
    <w:rsid w:val="001C5CD6"/>
    <w:rsid w:val="001C5E25"/>
    <w:rsid w:val="001C7838"/>
    <w:rsid w:val="001C7D46"/>
    <w:rsid w:val="001C7E1B"/>
    <w:rsid w:val="001D180F"/>
    <w:rsid w:val="001D2647"/>
    <w:rsid w:val="001D2A9A"/>
    <w:rsid w:val="001D2ED6"/>
    <w:rsid w:val="001D33E4"/>
    <w:rsid w:val="001D46B6"/>
    <w:rsid w:val="001D47FB"/>
    <w:rsid w:val="001D4AB1"/>
    <w:rsid w:val="001D516E"/>
    <w:rsid w:val="001D5AA0"/>
    <w:rsid w:val="001D6C33"/>
    <w:rsid w:val="001D6E0E"/>
    <w:rsid w:val="001D77B3"/>
    <w:rsid w:val="001E0274"/>
    <w:rsid w:val="001E0F4E"/>
    <w:rsid w:val="001E146A"/>
    <w:rsid w:val="001E1923"/>
    <w:rsid w:val="001E244B"/>
    <w:rsid w:val="001E289A"/>
    <w:rsid w:val="001E2F95"/>
    <w:rsid w:val="001E36D7"/>
    <w:rsid w:val="001E3C8E"/>
    <w:rsid w:val="001E46E3"/>
    <w:rsid w:val="001E603B"/>
    <w:rsid w:val="001E6BAA"/>
    <w:rsid w:val="001E72C1"/>
    <w:rsid w:val="001F13CD"/>
    <w:rsid w:val="001F1596"/>
    <w:rsid w:val="001F1B44"/>
    <w:rsid w:val="001F2146"/>
    <w:rsid w:val="001F33E8"/>
    <w:rsid w:val="001F3818"/>
    <w:rsid w:val="001F56F3"/>
    <w:rsid w:val="001F63D7"/>
    <w:rsid w:val="001F72F0"/>
    <w:rsid w:val="001F7465"/>
    <w:rsid w:val="001F7C65"/>
    <w:rsid w:val="001F7FB0"/>
    <w:rsid w:val="00200930"/>
    <w:rsid w:val="00200FB2"/>
    <w:rsid w:val="00201F95"/>
    <w:rsid w:val="0020210A"/>
    <w:rsid w:val="00202805"/>
    <w:rsid w:val="00203173"/>
    <w:rsid w:val="002034B3"/>
    <w:rsid w:val="00204886"/>
    <w:rsid w:val="002048D1"/>
    <w:rsid w:val="00204B96"/>
    <w:rsid w:val="00204E48"/>
    <w:rsid w:val="002053B7"/>
    <w:rsid w:val="00205550"/>
    <w:rsid w:val="00205700"/>
    <w:rsid w:val="00205CCF"/>
    <w:rsid w:val="00207D49"/>
    <w:rsid w:val="00210775"/>
    <w:rsid w:val="00210A68"/>
    <w:rsid w:val="002115F0"/>
    <w:rsid w:val="0021161B"/>
    <w:rsid w:val="00211BF2"/>
    <w:rsid w:val="00212371"/>
    <w:rsid w:val="002139FA"/>
    <w:rsid w:val="00213AC6"/>
    <w:rsid w:val="0021412C"/>
    <w:rsid w:val="002148FE"/>
    <w:rsid w:val="00214A6C"/>
    <w:rsid w:val="00214DB1"/>
    <w:rsid w:val="00215CE5"/>
    <w:rsid w:val="00215F06"/>
    <w:rsid w:val="002162F9"/>
    <w:rsid w:val="00216BDF"/>
    <w:rsid w:val="00220525"/>
    <w:rsid w:val="0022075D"/>
    <w:rsid w:val="00220A9F"/>
    <w:rsid w:val="00221BEB"/>
    <w:rsid w:val="00222445"/>
    <w:rsid w:val="00223984"/>
    <w:rsid w:val="0022422A"/>
    <w:rsid w:val="00225738"/>
    <w:rsid w:val="00226673"/>
    <w:rsid w:val="00226910"/>
    <w:rsid w:val="00226CB7"/>
    <w:rsid w:val="00226CCB"/>
    <w:rsid w:val="002271F2"/>
    <w:rsid w:val="00227677"/>
    <w:rsid w:val="00227EA0"/>
    <w:rsid w:val="00230724"/>
    <w:rsid w:val="00231A2E"/>
    <w:rsid w:val="00232A6F"/>
    <w:rsid w:val="00232B70"/>
    <w:rsid w:val="00232DDD"/>
    <w:rsid w:val="00232F1B"/>
    <w:rsid w:val="00233929"/>
    <w:rsid w:val="00234866"/>
    <w:rsid w:val="002350FD"/>
    <w:rsid w:val="0023569F"/>
    <w:rsid w:val="002368E6"/>
    <w:rsid w:val="00236BA1"/>
    <w:rsid w:val="00236D24"/>
    <w:rsid w:val="00236DE3"/>
    <w:rsid w:val="00237723"/>
    <w:rsid w:val="00237963"/>
    <w:rsid w:val="00237CFC"/>
    <w:rsid w:val="00237FAD"/>
    <w:rsid w:val="00240589"/>
    <w:rsid w:val="002405C0"/>
    <w:rsid w:val="002405ED"/>
    <w:rsid w:val="00240E25"/>
    <w:rsid w:val="002424E6"/>
    <w:rsid w:val="00242553"/>
    <w:rsid w:val="002429CA"/>
    <w:rsid w:val="00243C53"/>
    <w:rsid w:val="002444FD"/>
    <w:rsid w:val="002445A0"/>
    <w:rsid w:val="0024461C"/>
    <w:rsid w:val="0024598F"/>
    <w:rsid w:val="002459B7"/>
    <w:rsid w:val="00245ECF"/>
    <w:rsid w:val="00246868"/>
    <w:rsid w:val="00246AC3"/>
    <w:rsid w:val="00246B3B"/>
    <w:rsid w:val="00247E34"/>
    <w:rsid w:val="00250BB7"/>
    <w:rsid w:val="00250D69"/>
    <w:rsid w:val="00252A5E"/>
    <w:rsid w:val="00252D88"/>
    <w:rsid w:val="00252E7B"/>
    <w:rsid w:val="00253060"/>
    <w:rsid w:val="00253386"/>
    <w:rsid w:val="002534E7"/>
    <w:rsid w:val="00253AFB"/>
    <w:rsid w:val="00254D22"/>
    <w:rsid w:val="00255AFB"/>
    <w:rsid w:val="002560DA"/>
    <w:rsid w:val="00256C7C"/>
    <w:rsid w:val="002570B0"/>
    <w:rsid w:val="0025763A"/>
    <w:rsid w:val="002576EA"/>
    <w:rsid w:val="00257A9A"/>
    <w:rsid w:val="00257AB8"/>
    <w:rsid w:val="00257BE8"/>
    <w:rsid w:val="0026070C"/>
    <w:rsid w:val="00260C8C"/>
    <w:rsid w:val="00260D7F"/>
    <w:rsid w:val="00261020"/>
    <w:rsid w:val="002614AC"/>
    <w:rsid w:val="00261AE5"/>
    <w:rsid w:val="00261C14"/>
    <w:rsid w:val="00261E36"/>
    <w:rsid w:val="00262672"/>
    <w:rsid w:val="002629E2"/>
    <w:rsid w:val="0026312C"/>
    <w:rsid w:val="0026324A"/>
    <w:rsid w:val="00263560"/>
    <w:rsid w:val="00263BBB"/>
    <w:rsid w:val="00263F3B"/>
    <w:rsid w:val="0026440F"/>
    <w:rsid w:val="002644E4"/>
    <w:rsid w:val="00264F54"/>
    <w:rsid w:val="0026576B"/>
    <w:rsid w:val="00265FC2"/>
    <w:rsid w:val="00266533"/>
    <w:rsid w:val="002707C6"/>
    <w:rsid w:val="0027083B"/>
    <w:rsid w:val="002724BC"/>
    <w:rsid w:val="00272EF0"/>
    <w:rsid w:val="002738DE"/>
    <w:rsid w:val="00273E52"/>
    <w:rsid w:val="0027423E"/>
    <w:rsid w:val="0027435B"/>
    <w:rsid w:val="00274417"/>
    <w:rsid w:val="00274B08"/>
    <w:rsid w:val="00274BDC"/>
    <w:rsid w:val="0027501D"/>
    <w:rsid w:val="0027583F"/>
    <w:rsid w:val="00275863"/>
    <w:rsid w:val="002761DE"/>
    <w:rsid w:val="002772A0"/>
    <w:rsid w:val="0028099B"/>
    <w:rsid w:val="0028161B"/>
    <w:rsid w:val="00281BFD"/>
    <w:rsid w:val="00281D0D"/>
    <w:rsid w:val="002821D7"/>
    <w:rsid w:val="0028261F"/>
    <w:rsid w:val="00282638"/>
    <w:rsid w:val="00282F3C"/>
    <w:rsid w:val="00283F81"/>
    <w:rsid w:val="00285379"/>
    <w:rsid w:val="00286118"/>
    <w:rsid w:val="0028647F"/>
    <w:rsid w:val="0028794B"/>
    <w:rsid w:val="00287D50"/>
    <w:rsid w:val="00290C4D"/>
    <w:rsid w:val="00290E24"/>
    <w:rsid w:val="002913F8"/>
    <w:rsid w:val="00291D0C"/>
    <w:rsid w:val="00291E57"/>
    <w:rsid w:val="00292AAD"/>
    <w:rsid w:val="0029485B"/>
    <w:rsid w:val="002948F0"/>
    <w:rsid w:val="00294DA4"/>
    <w:rsid w:val="002956A9"/>
    <w:rsid w:val="00295836"/>
    <w:rsid w:val="00295BF3"/>
    <w:rsid w:val="00295C18"/>
    <w:rsid w:val="0029656F"/>
    <w:rsid w:val="002969BE"/>
    <w:rsid w:val="002A3569"/>
    <w:rsid w:val="002A3880"/>
    <w:rsid w:val="002A392E"/>
    <w:rsid w:val="002A464B"/>
    <w:rsid w:val="002A49F9"/>
    <w:rsid w:val="002A533F"/>
    <w:rsid w:val="002A5F06"/>
    <w:rsid w:val="002A60E2"/>
    <w:rsid w:val="002A722E"/>
    <w:rsid w:val="002B087C"/>
    <w:rsid w:val="002B0A0A"/>
    <w:rsid w:val="002B0D9D"/>
    <w:rsid w:val="002B1114"/>
    <w:rsid w:val="002B1A17"/>
    <w:rsid w:val="002B1C5B"/>
    <w:rsid w:val="002B3349"/>
    <w:rsid w:val="002B375C"/>
    <w:rsid w:val="002B381D"/>
    <w:rsid w:val="002B396D"/>
    <w:rsid w:val="002B3A7E"/>
    <w:rsid w:val="002B3B54"/>
    <w:rsid w:val="002B4357"/>
    <w:rsid w:val="002B5B72"/>
    <w:rsid w:val="002B5F67"/>
    <w:rsid w:val="002B6457"/>
    <w:rsid w:val="002B7003"/>
    <w:rsid w:val="002B73C8"/>
    <w:rsid w:val="002B7414"/>
    <w:rsid w:val="002B7CF5"/>
    <w:rsid w:val="002C08B8"/>
    <w:rsid w:val="002C0C0F"/>
    <w:rsid w:val="002C0CBE"/>
    <w:rsid w:val="002C1CFA"/>
    <w:rsid w:val="002C2503"/>
    <w:rsid w:val="002C26C4"/>
    <w:rsid w:val="002C29AA"/>
    <w:rsid w:val="002C30E0"/>
    <w:rsid w:val="002C39A0"/>
    <w:rsid w:val="002C56A7"/>
    <w:rsid w:val="002C61B3"/>
    <w:rsid w:val="002C6360"/>
    <w:rsid w:val="002C655D"/>
    <w:rsid w:val="002C6607"/>
    <w:rsid w:val="002C787C"/>
    <w:rsid w:val="002C7A88"/>
    <w:rsid w:val="002C7D23"/>
    <w:rsid w:val="002C7FBD"/>
    <w:rsid w:val="002D01AE"/>
    <w:rsid w:val="002D06A6"/>
    <w:rsid w:val="002D1820"/>
    <w:rsid w:val="002D23A4"/>
    <w:rsid w:val="002D29ED"/>
    <w:rsid w:val="002D2C70"/>
    <w:rsid w:val="002D3EE2"/>
    <w:rsid w:val="002D4666"/>
    <w:rsid w:val="002D4EA3"/>
    <w:rsid w:val="002D4EE1"/>
    <w:rsid w:val="002D5B8F"/>
    <w:rsid w:val="002D65D5"/>
    <w:rsid w:val="002D76B1"/>
    <w:rsid w:val="002D7A00"/>
    <w:rsid w:val="002D7A07"/>
    <w:rsid w:val="002E038A"/>
    <w:rsid w:val="002E0A7F"/>
    <w:rsid w:val="002E1D79"/>
    <w:rsid w:val="002E2D20"/>
    <w:rsid w:val="002E303B"/>
    <w:rsid w:val="002E3926"/>
    <w:rsid w:val="002E3D17"/>
    <w:rsid w:val="002E4169"/>
    <w:rsid w:val="002E4619"/>
    <w:rsid w:val="002E4B8F"/>
    <w:rsid w:val="002E6784"/>
    <w:rsid w:val="002E6DF8"/>
    <w:rsid w:val="002E7019"/>
    <w:rsid w:val="002F0B84"/>
    <w:rsid w:val="002F0D77"/>
    <w:rsid w:val="002F1983"/>
    <w:rsid w:val="002F2F2A"/>
    <w:rsid w:val="002F3E56"/>
    <w:rsid w:val="002F4026"/>
    <w:rsid w:val="002F4383"/>
    <w:rsid w:val="002F4EEF"/>
    <w:rsid w:val="002F52DA"/>
    <w:rsid w:val="002F563C"/>
    <w:rsid w:val="002F587C"/>
    <w:rsid w:val="002F5E18"/>
    <w:rsid w:val="002F60C6"/>
    <w:rsid w:val="002F7A40"/>
    <w:rsid w:val="002F7CAE"/>
    <w:rsid w:val="0030100C"/>
    <w:rsid w:val="00301545"/>
    <w:rsid w:val="00301A9F"/>
    <w:rsid w:val="00301BF6"/>
    <w:rsid w:val="00302816"/>
    <w:rsid w:val="00302947"/>
    <w:rsid w:val="0030415E"/>
    <w:rsid w:val="003049A1"/>
    <w:rsid w:val="00304A8E"/>
    <w:rsid w:val="00304F8A"/>
    <w:rsid w:val="0030542F"/>
    <w:rsid w:val="00306307"/>
    <w:rsid w:val="0030640A"/>
    <w:rsid w:val="00306749"/>
    <w:rsid w:val="00306AB1"/>
    <w:rsid w:val="003072FE"/>
    <w:rsid w:val="003076C4"/>
    <w:rsid w:val="0031051D"/>
    <w:rsid w:val="00310A45"/>
    <w:rsid w:val="00310F6C"/>
    <w:rsid w:val="0031125D"/>
    <w:rsid w:val="00311434"/>
    <w:rsid w:val="00311C7C"/>
    <w:rsid w:val="0031237A"/>
    <w:rsid w:val="003127DE"/>
    <w:rsid w:val="00312F51"/>
    <w:rsid w:val="0031373C"/>
    <w:rsid w:val="00314EFF"/>
    <w:rsid w:val="00314F64"/>
    <w:rsid w:val="0031569A"/>
    <w:rsid w:val="00315875"/>
    <w:rsid w:val="00316F13"/>
    <w:rsid w:val="0032081B"/>
    <w:rsid w:val="00320C39"/>
    <w:rsid w:val="00321337"/>
    <w:rsid w:val="00322D1D"/>
    <w:rsid w:val="00323118"/>
    <w:rsid w:val="00323465"/>
    <w:rsid w:val="00326909"/>
    <w:rsid w:val="003269B9"/>
    <w:rsid w:val="003277A0"/>
    <w:rsid w:val="00327C87"/>
    <w:rsid w:val="00327DD3"/>
    <w:rsid w:val="00327FED"/>
    <w:rsid w:val="003306C8"/>
    <w:rsid w:val="00330E8D"/>
    <w:rsid w:val="00330FDB"/>
    <w:rsid w:val="00331AB6"/>
    <w:rsid w:val="003325D2"/>
    <w:rsid w:val="00332AC8"/>
    <w:rsid w:val="00333B9D"/>
    <w:rsid w:val="003341EB"/>
    <w:rsid w:val="00334A21"/>
    <w:rsid w:val="003357E1"/>
    <w:rsid w:val="00335B2C"/>
    <w:rsid w:val="00335D3E"/>
    <w:rsid w:val="00337CC7"/>
    <w:rsid w:val="003404B6"/>
    <w:rsid w:val="00340781"/>
    <w:rsid w:val="00340A8B"/>
    <w:rsid w:val="003410C2"/>
    <w:rsid w:val="00341AC2"/>
    <w:rsid w:val="0034228B"/>
    <w:rsid w:val="00342398"/>
    <w:rsid w:val="003423B6"/>
    <w:rsid w:val="00342C97"/>
    <w:rsid w:val="0034322F"/>
    <w:rsid w:val="003436DC"/>
    <w:rsid w:val="003451C6"/>
    <w:rsid w:val="00345A33"/>
    <w:rsid w:val="00345D70"/>
    <w:rsid w:val="003479CA"/>
    <w:rsid w:val="00347AF9"/>
    <w:rsid w:val="00347B17"/>
    <w:rsid w:val="00347FA4"/>
    <w:rsid w:val="00350722"/>
    <w:rsid w:val="00350B58"/>
    <w:rsid w:val="0035100F"/>
    <w:rsid w:val="0035118D"/>
    <w:rsid w:val="00352AA4"/>
    <w:rsid w:val="00353493"/>
    <w:rsid w:val="00353634"/>
    <w:rsid w:val="0035409B"/>
    <w:rsid w:val="00354E47"/>
    <w:rsid w:val="00356457"/>
    <w:rsid w:val="00357115"/>
    <w:rsid w:val="00357700"/>
    <w:rsid w:val="00357ACA"/>
    <w:rsid w:val="00357FD6"/>
    <w:rsid w:val="00360553"/>
    <w:rsid w:val="003609D9"/>
    <w:rsid w:val="00360F6E"/>
    <w:rsid w:val="00362578"/>
    <w:rsid w:val="00362727"/>
    <w:rsid w:val="003633C7"/>
    <w:rsid w:val="00363B31"/>
    <w:rsid w:val="00363B58"/>
    <w:rsid w:val="00363D1F"/>
    <w:rsid w:val="00365CF2"/>
    <w:rsid w:val="003670D2"/>
    <w:rsid w:val="00367956"/>
    <w:rsid w:val="00370576"/>
    <w:rsid w:val="00370759"/>
    <w:rsid w:val="00371537"/>
    <w:rsid w:val="003715C2"/>
    <w:rsid w:val="00371A32"/>
    <w:rsid w:val="00371DB0"/>
    <w:rsid w:val="00372342"/>
    <w:rsid w:val="003727CD"/>
    <w:rsid w:val="00372C83"/>
    <w:rsid w:val="0037354F"/>
    <w:rsid w:val="00374C9E"/>
    <w:rsid w:val="00375295"/>
    <w:rsid w:val="0037589B"/>
    <w:rsid w:val="00375B94"/>
    <w:rsid w:val="0037609B"/>
    <w:rsid w:val="0037611F"/>
    <w:rsid w:val="00376126"/>
    <w:rsid w:val="00376CCC"/>
    <w:rsid w:val="00376DE1"/>
    <w:rsid w:val="0037774E"/>
    <w:rsid w:val="0038026A"/>
    <w:rsid w:val="003806F2"/>
    <w:rsid w:val="00381AB4"/>
    <w:rsid w:val="00381DB3"/>
    <w:rsid w:val="00381FF4"/>
    <w:rsid w:val="00382071"/>
    <w:rsid w:val="003820DF"/>
    <w:rsid w:val="003826DE"/>
    <w:rsid w:val="003829E1"/>
    <w:rsid w:val="003845DF"/>
    <w:rsid w:val="00384757"/>
    <w:rsid w:val="0038531E"/>
    <w:rsid w:val="00385A8A"/>
    <w:rsid w:val="00385DE1"/>
    <w:rsid w:val="0038617F"/>
    <w:rsid w:val="0038656B"/>
    <w:rsid w:val="00390539"/>
    <w:rsid w:val="0039068A"/>
    <w:rsid w:val="003907F1"/>
    <w:rsid w:val="00390E19"/>
    <w:rsid w:val="00390FBE"/>
    <w:rsid w:val="003911ED"/>
    <w:rsid w:val="003926DD"/>
    <w:rsid w:val="00392B12"/>
    <w:rsid w:val="00392E8D"/>
    <w:rsid w:val="00393429"/>
    <w:rsid w:val="00393452"/>
    <w:rsid w:val="00393F1B"/>
    <w:rsid w:val="003943A0"/>
    <w:rsid w:val="0039456C"/>
    <w:rsid w:val="00394E3E"/>
    <w:rsid w:val="00394FA5"/>
    <w:rsid w:val="0039535F"/>
    <w:rsid w:val="0039539E"/>
    <w:rsid w:val="00395832"/>
    <w:rsid w:val="0039586F"/>
    <w:rsid w:val="00395CDA"/>
    <w:rsid w:val="00396DF9"/>
    <w:rsid w:val="003A130E"/>
    <w:rsid w:val="003A1B55"/>
    <w:rsid w:val="003A23C6"/>
    <w:rsid w:val="003A23F5"/>
    <w:rsid w:val="003A2C87"/>
    <w:rsid w:val="003A35F8"/>
    <w:rsid w:val="003A40AD"/>
    <w:rsid w:val="003A47A6"/>
    <w:rsid w:val="003A5027"/>
    <w:rsid w:val="003A533C"/>
    <w:rsid w:val="003A5965"/>
    <w:rsid w:val="003A5EFE"/>
    <w:rsid w:val="003A609A"/>
    <w:rsid w:val="003A63E3"/>
    <w:rsid w:val="003A6866"/>
    <w:rsid w:val="003A74D2"/>
    <w:rsid w:val="003A77FB"/>
    <w:rsid w:val="003A7E8D"/>
    <w:rsid w:val="003B0ADC"/>
    <w:rsid w:val="003B0F18"/>
    <w:rsid w:val="003B1163"/>
    <w:rsid w:val="003B1A0C"/>
    <w:rsid w:val="003B3070"/>
    <w:rsid w:val="003B36CD"/>
    <w:rsid w:val="003B3929"/>
    <w:rsid w:val="003B3F62"/>
    <w:rsid w:val="003B499E"/>
    <w:rsid w:val="003B5B62"/>
    <w:rsid w:val="003B5EDB"/>
    <w:rsid w:val="003B65BA"/>
    <w:rsid w:val="003B693E"/>
    <w:rsid w:val="003B6DF1"/>
    <w:rsid w:val="003C2179"/>
    <w:rsid w:val="003C23CC"/>
    <w:rsid w:val="003C27D7"/>
    <w:rsid w:val="003C287B"/>
    <w:rsid w:val="003C2CEC"/>
    <w:rsid w:val="003C311C"/>
    <w:rsid w:val="003C318A"/>
    <w:rsid w:val="003C3238"/>
    <w:rsid w:val="003C334B"/>
    <w:rsid w:val="003C38E1"/>
    <w:rsid w:val="003C3CB7"/>
    <w:rsid w:val="003C3F0A"/>
    <w:rsid w:val="003C4045"/>
    <w:rsid w:val="003C47FB"/>
    <w:rsid w:val="003C4BF0"/>
    <w:rsid w:val="003C4E21"/>
    <w:rsid w:val="003C588C"/>
    <w:rsid w:val="003C63A3"/>
    <w:rsid w:val="003C67C6"/>
    <w:rsid w:val="003C6A58"/>
    <w:rsid w:val="003C6D52"/>
    <w:rsid w:val="003C72C4"/>
    <w:rsid w:val="003D0426"/>
    <w:rsid w:val="003D0CDF"/>
    <w:rsid w:val="003D14D2"/>
    <w:rsid w:val="003D1606"/>
    <w:rsid w:val="003D18DD"/>
    <w:rsid w:val="003D1D39"/>
    <w:rsid w:val="003D1FA4"/>
    <w:rsid w:val="003D25D9"/>
    <w:rsid w:val="003D26AC"/>
    <w:rsid w:val="003D37AA"/>
    <w:rsid w:val="003D5129"/>
    <w:rsid w:val="003D56A5"/>
    <w:rsid w:val="003D5799"/>
    <w:rsid w:val="003D5EEF"/>
    <w:rsid w:val="003D6BA2"/>
    <w:rsid w:val="003D6E64"/>
    <w:rsid w:val="003D7E07"/>
    <w:rsid w:val="003D7E57"/>
    <w:rsid w:val="003E00C2"/>
    <w:rsid w:val="003E0361"/>
    <w:rsid w:val="003E04AB"/>
    <w:rsid w:val="003E0A2E"/>
    <w:rsid w:val="003E1ACC"/>
    <w:rsid w:val="003E1F72"/>
    <w:rsid w:val="003E2AF2"/>
    <w:rsid w:val="003E2D9F"/>
    <w:rsid w:val="003E37AD"/>
    <w:rsid w:val="003E3DE8"/>
    <w:rsid w:val="003E5277"/>
    <w:rsid w:val="003E52F3"/>
    <w:rsid w:val="003E64E6"/>
    <w:rsid w:val="003E64EA"/>
    <w:rsid w:val="003E651B"/>
    <w:rsid w:val="003E6B0A"/>
    <w:rsid w:val="003E6BDE"/>
    <w:rsid w:val="003E6C3C"/>
    <w:rsid w:val="003F0298"/>
    <w:rsid w:val="003F07E4"/>
    <w:rsid w:val="003F0DF0"/>
    <w:rsid w:val="003F0ECB"/>
    <w:rsid w:val="003F13DE"/>
    <w:rsid w:val="003F17EB"/>
    <w:rsid w:val="003F1936"/>
    <w:rsid w:val="003F1AA7"/>
    <w:rsid w:val="003F26A7"/>
    <w:rsid w:val="003F2DDC"/>
    <w:rsid w:val="003F2E11"/>
    <w:rsid w:val="003F2F95"/>
    <w:rsid w:val="003F2FD9"/>
    <w:rsid w:val="003F3013"/>
    <w:rsid w:val="003F3E42"/>
    <w:rsid w:val="003F3EDE"/>
    <w:rsid w:val="003F44DC"/>
    <w:rsid w:val="003F4583"/>
    <w:rsid w:val="003F46BB"/>
    <w:rsid w:val="003F4990"/>
    <w:rsid w:val="003F4CB4"/>
    <w:rsid w:val="003F527E"/>
    <w:rsid w:val="003F6157"/>
    <w:rsid w:val="003F6281"/>
    <w:rsid w:val="003F6851"/>
    <w:rsid w:val="003F6ACC"/>
    <w:rsid w:val="003F6AD5"/>
    <w:rsid w:val="003F7343"/>
    <w:rsid w:val="003F7ECA"/>
    <w:rsid w:val="0040042C"/>
    <w:rsid w:val="00400479"/>
    <w:rsid w:val="00400742"/>
    <w:rsid w:val="004020DC"/>
    <w:rsid w:val="00402421"/>
    <w:rsid w:val="00403287"/>
    <w:rsid w:val="004045CF"/>
    <w:rsid w:val="00404769"/>
    <w:rsid w:val="0040483A"/>
    <w:rsid w:val="00404E7E"/>
    <w:rsid w:val="00405AA8"/>
    <w:rsid w:val="00406DFF"/>
    <w:rsid w:val="00406E6E"/>
    <w:rsid w:val="004070F5"/>
    <w:rsid w:val="0041032D"/>
    <w:rsid w:val="00411835"/>
    <w:rsid w:val="00411FF2"/>
    <w:rsid w:val="004133B8"/>
    <w:rsid w:val="00413AEB"/>
    <w:rsid w:val="00414258"/>
    <w:rsid w:val="00415618"/>
    <w:rsid w:val="00415C45"/>
    <w:rsid w:val="00415DEE"/>
    <w:rsid w:val="00415F78"/>
    <w:rsid w:val="0041720B"/>
    <w:rsid w:val="00417BC5"/>
    <w:rsid w:val="00420195"/>
    <w:rsid w:val="00420857"/>
    <w:rsid w:val="00422478"/>
    <w:rsid w:val="004228A6"/>
    <w:rsid w:val="0042292C"/>
    <w:rsid w:val="00422F18"/>
    <w:rsid w:val="00424BDE"/>
    <w:rsid w:val="00424EFE"/>
    <w:rsid w:val="0042594A"/>
    <w:rsid w:val="00425AE9"/>
    <w:rsid w:val="0042665A"/>
    <w:rsid w:val="004267D4"/>
    <w:rsid w:val="00426A3B"/>
    <w:rsid w:val="00427F44"/>
    <w:rsid w:val="004301FF"/>
    <w:rsid w:val="004314AB"/>
    <w:rsid w:val="004314FB"/>
    <w:rsid w:val="00431E90"/>
    <w:rsid w:val="00432A59"/>
    <w:rsid w:val="004332BC"/>
    <w:rsid w:val="00433326"/>
    <w:rsid w:val="004333E3"/>
    <w:rsid w:val="00434139"/>
    <w:rsid w:val="0043549D"/>
    <w:rsid w:val="00436F5E"/>
    <w:rsid w:val="0043791E"/>
    <w:rsid w:val="004400EB"/>
    <w:rsid w:val="004405AC"/>
    <w:rsid w:val="00440898"/>
    <w:rsid w:val="00440FC7"/>
    <w:rsid w:val="00441C37"/>
    <w:rsid w:val="0044209C"/>
    <w:rsid w:val="00442AB8"/>
    <w:rsid w:val="00443366"/>
    <w:rsid w:val="00443F2E"/>
    <w:rsid w:val="00444392"/>
    <w:rsid w:val="00444B08"/>
    <w:rsid w:val="00444B2D"/>
    <w:rsid w:val="00444B3B"/>
    <w:rsid w:val="00444BEA"/>
    <w:rsid w:val="00445868"/>
    <w:rsid w:val="004459A5"/>
    <w:rsid w:val="004459E4"/>
    <w:rsid w:val="004462EB"/>
    <w:rsid w:val="004476A5"/>
    <w:rsid w:val="0044788F"/>
    <w:rsid w:val="00447F68"/>
    <w:rsid w:val="004500DD"/>
    <w:rsid w:val="0045026C"/>
    <w:rsid w:val="004509E4"/>
    <w:rsid w:val="004512F6"/>
    <w:rsid w:val="00451624"/>
    <w:rsid w:val="004520C6"/>
    <w:rsid w:val="004536DF"/>
    <w:rsid w:val="00453E4F"/>
    <w:rsid w:val="0045424C"/>
    <w:rsid w:val="004554A1"/>
    <w:rsid w:val="004566F6"/>
    <w:rsid w:val="004601CF"/>
    <w:rsid w:val="0046192D"/>
    <w:rsid w:val="00461AD2"/>
    <w:rsid w:val="00463C1A"/>
    <w:rsid w:val="00465643"/>
    <w:rsid w:val="0046591A"/>
    <w:rsid w:val="00465EF8"/>
    <w:rsid w:val="0046604E"/>
    <w:rsid w:val="004668FD"/>
    <w:rsid w:val="00467267"/>
    <w:rsid w:val="00467620"/>
    <w:rsid w:val="004703BB"/>
    <w:rsid w:val="0047209A"/>
    <w:rsid w:val="00473820"/>
    <w:rsid w:val="00473BF6"/>
    <w:rsid w:val="0047435A"/>
    <w:rsid w:val="00474C91"/>
    <w:rsid w:val="0047502A"/>
    <w:rsid w:val="004772F6"/>
    <w:rsid w:val="00477B70"/>
    <w:rsid w:val="00477D64"/>
    <w:rsid w:val="00477E9B"/>
    <w:rsid w:val="00480150"/>
    <w:rsid w:val="00480684"/>
    <w:rsid w:val="00480843"/>
    <w:rsid w:val="004816A5"/>
    <w:rsid w:val="00482649"/>
    <w:rsid w:val="004829C9"/>
    <w:rsid w:val="00482F7A"/>
    <w:rsid w:val="004830BE"/>
    <w:rsid w:val="00484597"/>
    <w:rsid w:val="00485315"/>
    <w:rsid w:val="0048547F"/>
    <w:rsid w:val="0048698C"/>
    <w:rsid w:val="00486AC4"/>
    <w:rsid w:val="0048763B"/>
    <w:rsid w:val="004879A4"/>
    <w:rsid w:val="00487FDB"/>
    <w:rsid w:val="004907CC"/>
    <w:rsid w:val="00490FC9"/>
    <w:rsid w:val="004910EB"/>
    <w:rsid w:val="00492314"/>
    <w:rsid w:val="00492391"/>
    <w:rsid w:val="0049279E"/>
    <w:rsid w:val="00493DD5"/>
    <w:rsid w:val="004950EE"/>
    <w:rsid w:val="004951FF"/>
    <w:rsid w:val="00495568"/>
    <w:rsid w:val="004955E1"/>
    <w:rsid w:val="00495724"/>
    <w:rsid w:val="004957A6"/>
    <w:rsid w:val="00495FAA"/>
    <w:rsid w:val="00496D6C"/>
    <w:rsid w:val="0049704D"/>
    <w:rsid w:val="00497D99"/>
    <w:rsid w:val="004A0ABA"/>
    <w:rsid w:val="004A12D3"/>
    <w:rsid w:val="004A164C"/>
    <w:rsid w:val="004A1C6D"/>
    <w:rsid w:val="004A287C"/>
    <w:rsid w:val="004A3044"/>
    <w:rsid w:val="004A3296"/>
    <w:rsid w:val="004A34B7"/>
    <w:rsid w:val="004A3573"/>
    <w:rsid w:val="004A358D"/>
    <w:rsid w:val="004A3B4B"/>
    <w:rsid w:val="004A4B8B"/>
    <w:rsid w:val="004A5255"/>
    <w:rsid w:val="004A64B5"/>
    <w:rsid w:val="004A65C5"/>
    <w:rsid w:val="004A715D"/>
    <w:rsid w:val="004A76B5"/>
    <w:rsid w:val="004A7C44"/>
    <w:rsid w:val="004B008D"/>
    <w:rsid w:val="004B0753"/>
    <w:rsid w:val="004B14DF"/>
    <w:rsid w:val="004B1970"/>
    <w:rsid w:val="004B2664"/>
    <w:rsid w:val="004B4694"/>
    <w:rsid w:val="004B4BD4"/>
    <w:rsid w:val="004B4D0D"/>
    <w:rsid w:val="004B4E2F"/>
    <w:rsid w:val="004B50A6"/>
    <w:rsid w:val="004B64C0"/>
    <w:rsid w:val="004B6878"/>
    <w:rsid w:val="004B6974"/>
    <w:rsid w:val="004B741E"/>
    <w:rsid w:val="004B7629"/>
    <w:rsid w:val="004B76BB"/>
    <w:rsid w:val="004B79D5"/>
    <w:rsid w:val="004B7ED3"/>
    <w:rsid w:val="004C0FDB"/>
    <w:rsid w:val="004C1007"/>
    <w:rsid w:val="004C1727"/>
    <w:rsid w:val="004C178D"/>
    <w:rsid w:val="004C2632"/>
    <w:rsid w:val="004C2C20"/>
    <w:rsid w:val="004C3012"/>
    <w:rsid w:val="004C38B2"/>
    <w:rsid w:val="004C3AEF"/>
    <w:rsid w:val="004C3CBA"/>
    <w:rsid w:val="004C3F40"/>
    <w:rsid w:val="004C3FFB"/>
    <w:rsid w:val="004C45B4"/>
    <w:rsid w:val="004C464E"/>
    <w:rsid w:val="004C4D4E"/>
    <w:rsid w:val="004C51B3"/>
    <w:rsid w:val="004C5274"/>
    <w:rsid w:val="004C5497"/>
    <w:rsid w:val="004C55F3"/>
    <w:rsid w:val="004C5E2A"/>
    <w:rsid w:val="004C6048"/>
    <w:rsid w:val="004C64E9"/>
    <w:rsid w:val="004C6593"/>
    <w:rsid w:val="004C6DEC"/>
    <w:rsid w:val="004C6EE6"/>
    <w:rsid w:val="004C73DC"/>
    <w:rsid w:val="004C793F"/>
    <w:rsid w:val="004C7E4D"/>
    <w:rsid w:val="004C7F54"/>
    <w:rsid w:val="004D1883"/>
    <w:rsid w:val="004D21A4"/>
    <w:rsid w:val="004D2ABB"/>
    <w:rsid w:val="004D2BB6"/>
    <w:rsid w:val="004D32F4"/>
    <w:rsid w:val="004D3657"/>
    <w:rsid w:val="004D366E"/>
    <w:rsid w:val="004D4246"/>
    <w:rsid w:val="004D45D2"/>
    <w:rsid w:val="004D45E9"/>
    <w:rsid w:val="004D5011"/>
    <w:rsid w:val="004D50F4"/>
    <w:rsid w:val="004D59D0"/>
    <w:rsid w:val="004D64B6"/>
    <w:rsid w:val="004D7270"/>
    <w:rsid w:val="004D7698"/>
    <w:rsid w:val="004D7832"/>
    <w:rsid w:val="004D7860"/>
    <w:rsid w:val="004D7DC1"/>
    <w:rsid w:val="004E07AD"/>
    <w:rsid w:val="004E0A28"/>
    <w:rsid w:val="004E293E"/>
    <w:rsid w:val="004E29BF"/>
    <w:rsid w:val="004E3940"/>
    <w:rsid w:val="004E4F48"/>
    <w:rsid w:val="004E51E8"/>
    <w:rsid w:val="004E5358"/>
    <w:rsid w:val="004E5998"/>
    <w:rsid w:val="004E5FDB"/>
    <w:rsid w:val="004E6CD1"/>
    <w:rsid w:val="004E6DC3"/>
    <w:rsid w:val="004E7571"/>
    <w:rsid w:val="004E7ED4"/>
    <w:rsid w:val="004F0277"/>
    <w:rsid w:val="004F06E7"/>
    <w:rsid w:val="004F1056"/>
    <w:rsid w:val="004F13F8"/>
    <w:rsid w:val="004F1A75"/>
    <w:rsid w:val="004F1EC1"/>
    <w:rsid w:val="004F2F7F"/>
    <w:rsid w:val="004F372E"/>
    <w:rsid w:val="004F519B"/>
    <w:rsid w:val="004F53E4"/>
    <w:rsid w:val="004F5573"/>
    <w:rsid w:val="004F561D"/>
    <w:rsid w:val="004F5868"/>
    <w:rsid w:val="004F597C"/>
    <w:rsid w:val="004F5EBA"/>
    <w:rsid w:val="004F665E"/>
    <w:rsid w:val="004F6FA6"/>
    <w:rsid w:val="005001F9"/>
    <w:rsid w:val="00500440"/>
    <w:rsid w:val="005008CF"/>
    <w:rsid w:val="0050101F"/>
    <w:rsid w:val="00501949"/>
    <w:rsid w:val="00501DB6"/>
    <w:rsid w:val="00502C1E"/>
    <w:rsid w:val="00502EEB"/>
    <w:rsid w:val="00502FCB"/>
    <w:rsid w:val="005033AA"/>
    <w:rsid w:val="00503405"/>
    <w:rsid w:val="005039F7"/>
    <w:rsid w:val="00504BD1"/>
    <w:rsid w:val="00504C29"/>
    <w:rsid w:val="00505731"/>
    <w:rsid w:val="00507309"/>
    <w:rsid w:val="005074ED"/>
    <w:rsid w:val="00510693"/>
    <w:rsid w:val="00510BFF"/>
    <w:rsid w:val="005113F0"/>
    <w:rsid w:val="00511BA0"/>
    <w:rsid w:val="0051212B"/>
    <w:rsid w:val="005128F0"/>
    <w:rsid w:val="00512A0C"/>
    <w:rsid w:val="00512E24"/>
    <w:rsid w:val="005133C8"/>
    <w:rsid w:val="005135F4"/>
    <w:rsid w:val="00515835"/>
    <w:rsid w:val="0051592A"/>
    <w:rsid w:val="00516229"/>
    <w:rsid w:val="00516FAB"/>
    <w:rsid w:val="00517478"/>
    <w:rsid w:val="00517653"/>
    <w:rsid w:val="00520075"/>
    <w:rsid w:val="0052119F"/>
    <w:rsid w:val="00521E26"/>
    <w:rsid w:val="005224FB"/>
    <w:rsid w:val="00522781"/>
    <w:rsid w:val="00522D91"/>
    <w:rsid w:val="00523FED"/>
    <w:rsid w:val="0052400C"/>
    <w:rsid w:val="0052427B"/>
    <w:rsid w:val="00524E38"/>
    <w:rsid w:val="00525B72"/>
    <w:rsid w:val="00525B7F"/>
    <w:rsid w:val="00525ECF"/>
    <w:rsid w:val="00525F8C"/>
    <w:rsid w:val="00527527"/>
    <w:rsid w:val="005278DA"/>
    <w:rsid w:val="00530B79"/>
    <w:rsid w:val="00530C1B"/>
    <w:rsid w:val="00530FDB"/>
    <w:rsid w:val="005317A8"/>
    <w:rsid w:val="00531B90"/>
    <w:rsid w:val="005322D8"/>
    <w:rsid w:val="00532C4F"/>
    <w:rsid w:val="0053326C"/>
    <w:rsid w:val="005336EE"/>
    <w:rsid w:val="00533F89"/>
    <w:rsid w:val="00534920"/>
    <w:rsid w:val="00535E0E"/>
    <w:rsid w:val="00535FBC"/>
    <w:rsid w:val="00536E7E"/>
    <w:rsid w:val="005371B9"/>
    <w:rsid w:val="005378D4"/>
    <w:rsid w:val="00537CB6"/>
    <w:rsid w:val="00537F7F"/>
    <w:rsid w:val="005406E5"/>
    <w:rsid w:val="00541B54"/>
    <w:rsid w:val="005432EE"/>
    <w:rsid w:val="0054474A"/>
    <w:rsid w:val="005447E8"/>
    <w:rsid w:val="0054534A"/>
    <w:rsid w:val="00545F3D"/>
    <w:rsid w:val="00546C5C"/>
    <w:rsid w:val="00546D23"/>
    <w:rsid w:val="00547FB8"/>
    <w:rsid w:val="00550562"/>
    <w:rsid w:val="00550756"/>
    <w:rsid w:val="00551259"/>
    <w:rsid w:val="00552799"/>
    <w:rsid w:val="005527AE"/>
    <w:rsid w:val="00552B90"/>
    <w:rsid w:val="00552D0B"/>
    <w:rsid w:val="00553390"/>
    <w:rsid w:val="00554FE0"/>
    <w:rsid w:val="005557F0"/>
    <w:rsid w:val="00556224"/>
    <w:rsid w:val="005566AC"/>
    <w:rsid w:val="005569F6"/>
    <w:rsid w:val="00556A90"/>
    <w:rsid w:val="0055709C"/>
    <w:rsid w:val="00557341"/>
    <w:rsid w:val="00557BF4"/>
    <w:rsid w:val="00560007"/>
    <w:rsid w:val="00560421"/>
    <w:rsid w:val="00562029"/>
    <w:rsid w:val="00562F12"/>
    <w:rsid w:val="00563031"/>
    <w:rsid w:val="00563B5C"/>
    <w:rsid w:val="00563BF4"/>
    <w:rsid w:val="0056508C"/>
    <w:rsid w:val="00565263"/>
    <w:rsid w:val="0056586E"/>
    <w:rsid w:val="00566307"/>
    <w:rsid w:val="0056696F"/>
    <w:rsid w:val="005672A1"/>
    <w:rsid w:val="005702D5"/>
    <w:rsid w:val="0057035F"/>
    <w:rsid w:val="005704FD"/>
    <w:rsid w:val="00570ED8"/>
    <w:rsid w:val="00571756"/>
    <w:rsid w:val="00571928"/>
    <w:rsid w:val="00571C29"/>
    <w:rsid w:val="00571E40"/>
    <w:rsid w:val="005723F4"/>
    <w:rsid w:val="00572C84"/>
    <w:rsid w:val="00573A7A"/>
    <w:rsid w:val="0057475B"/>
    <w:rsid w:val="0057571A"/>
    <w:rsid w:val="005760B1"/>
    <w:rsid w:val="00576B93"/>
    <w:rsid w:val="00577D4D"/>
    <w:rsid w:val="00577E4D"/>
    <w:rsid w:val="00580077"/>
    <w:rsid w:val="00580A55"/>
    <w:rsid w:val="0058113F"/>
    <w:rsid w:val="005821D7"/>
    <w:rsid w:val="005848E4"/>
    <w:rsid w:val="00584E0D"/>
    <w:rsid w:val="00585302"/>
    <w:rsid w:val="0058548D"/>
    <w:rsid w:val="00585AAA"/>
    <w:rsid w:val="0058656F"/>
    <w:rsid w:val="00586BDD"/>
    <w:rsid w:val="00587002"/>
    <w:rsid w:val="0058722A"/>
    <w:rsid w:val="005875FB"/>
    <w:rsid w:val="00587941"/>
    <w:rsid w:val="00587CB8"/>
    <w:rsid w:val="005905A2"/>
    <w:rsid w:val="005907D6"/>
    <w:rsid w:val="0059081C"/>
    <w:rsid w:val="0059326B"/>
    <w:rsid w:val="00593737"/>
    <w:rsid w:val="005957ED"/>
    <w:rsid w:val="00596B63"/>
    <w:rsid w:val="005A02F5"/>
    <w:rsid w:val="005A0B3F"/>
    <w:rsid w:val="005A0DB1"/>
    <w:rsid w:val="005A0F5A"/>
    <w:rsid w:val="005A110E"/>
    <w:rsid w:val="005A1576"/>
    <w:rsid w:val="005A175F"/>
    <w:rsid w:val="005A1DF1"/>
    <w:rsid w:val="005A203E"/>
    <w:rsid w:val="005A3C2C"/>
    <w:rsid w:val="005A425C"/>
    <w:rsid w:val="005A5830"/>
    <w:rsid w:val="005A5DD5"/>
    <w:rsid w:val="005A6487"/>
    <w:rsid w:val="005A6500"/>
    <w:rsid w:val="005A70BB"/>
    <w:rsid w:val="005A7BFC"/>
    <w:rsid w:val="005B0865"/>
    <w:rsid w:val="005B0B90"/>
    <w:rsid w:val="005B0DC6"/>
    <w:rsid w:val="005B11C6"/>
    <w:rsid w:val="005B14C3"/>
    <w:rsid w:val="005B16A5"/>
    <w:rsid w:val="005B1878"/>
    <w:rsid w:val="005B1F7F"/>
    <w:rsid w:val="005B2041"/>
    <w:rsid w:val="005B2269"/>
    <w:rsid w:val="005B3026"/>
    <w:rsid w:val="005B374C"/>
    <w:rsid w:val="005B3CF5"/>
    <w:rsid w:val="005B5805"/>
    <w:rsid w:val="005B605F"/>
    <w:rsid w:val="005B629E"/>
    <w:rsid w:val="005B62A5"/>
    <w:rsid w:val="005B7358"/>
    <w:rsid w:val="005B7B8A"/>
    <w:rsid w:val="005B7CFC"/>
    <w:rsid w:val="005C00C7"/>
    <w:rsid w:val="005C0875"/>
    <w:rsid w:val="005C1283"/>
    <w:rsid w:val="005C1F6C"/>
    <w:rsid w:val="005C4BB4"/>
    <w:rsid w:val="005C52A4"/>
    <w:rsid w:val="005C5351"/>
    <w:rsid w:val="005C56DF"/>
    <w:rsid w:val="005C5840"/>
    <w:rsid w:val="005C5A53"/>
    <w:rsid w:val="005C5ED5"/>
    <w:rsid w:val="005C5FCB"/>
    <w:rsid w:val="005C6D30"/>
    <w:rsid w:val="005D0018"/>
    <w:rsid w:val="005D00D7"/>
    <w:rsid w:val="005D0364"/>
    <w:rsid w:val="005D14C6"/>
    <w:rsid w:val="005D1CA4"/>
    <w:rsid w:val="005D1D76"/>
    <w:rsid w:val="005D2203"/>
    <w:rsid w:val="005D2EFB"/>
    <w:rsid w:val="005D32E7"/>
    <w:rsid w:val="005D3618"/>
    <w:rsid w:val="005D3DF3"/>
    <w:rsid w:val="005D4506"/>
    <w:rsid w:val="005D4A51"/>
    <w:rsid w:val="005D5507"/>
    <w:rsid w:val="005D7B5F"/>
    <w:rsid w:val="005E0089"/>
    <w:rsid w:val="005E0116"/>
    <w:rsid w:val="005E05D4"/>
    <w:rsid w:val="005E0939"/>
    <w:rsid w:val="005E1010"/>
    <w:rsid w:val="005E13F5"/>
    <w:rsid w:val="005E167E"/>
    <w:rsid w:val="005E1DB0"/>
    <w:rsid w:val="005E25AC"/>
    <w:rsid w:val="005E5580"/>
    <w:rsid w:val="005E580E"/>
    <w:rsid w:val="005E69F6"/>
    <w:rsid w:val="005E728D"/>
    <w:rsid w:val="005E733A"/>
    <w:rsid w:val="005E7D21"/>
    <w:rsid w:val="005F1FA4"/>
    <w:rsid w:val="005F2717"/>
    <w:rsid w:val="005F2882"/>
    <w:rsid w:val="005F2C16"/>
    <w:rsid w:val="005F2CAA"/>
    <w:rsid w:val="005F344B"/>
    <w:rsid w:val="005F37DB"/>
    <w:rsid w:val="005F3F3A"/>
    <w:rsid w:val="005F42A3"/>
    <w:rsid w:val="005F48F6"/>
    <w:rsid w:val="005F4A00"/>
    <w:rsid w:val="005F4F80"/>
    <w:rsid w:val="005F5351"/>
    <w:rsid w:val="005F680E"/>
    <w:rsid w:val="005F6CD2"/>
    <w:rsid w:val="0060089C"/>
    <w:rsid w:val="00600991"/>
    <w:rsid w:val="006016EA"/>
    <w:rsid w:val="00601A8D"/>
    <w:rsid w:val="00602EBF"/>
    <w:rsid w:val="00603BCC"/>
    <w:rsid w:val="00604B0A"/>
    <w:rsid w:val="006054D9"/>
    <w:rsid w:val="006060B1"/>
    <w:rsid w:val="0060732C"/>
    <w:rsid w:val="00607971"/>
    <w:rsid w:val="006079A4"/>
    <w:rsid w:val="00611516"/>
    <w:rsid w:val="00612B38"/>
    <w:rsid w:val="00613313"/>
    <w:rsid w:val="006139EC"/>
    <w:rsid w:val="00613D16"/>
    <w:rsid w:val="00613F74"/>
    <w:rsid w:val="006147EC"/>
    <w:rsid w:val="006147F6"/>
    <w:rsid w:val="00614E0C"/>
    <w:rsid w:val="0061580D"/>
    <w:rsid w:val="0061746E"/>
    <w:rsid w:val="00617E25"/>
    <w:rsid w:val="00617F58"/>
    <w:rsid w:val="00620157"/>
    <w:rsid w:val="00620B71"/>
    <w:rsid w:val="006226DF"/>
    <w:rsid w:val="00622974"/>
    <w:rsid w:val="00622A3F"/>
    <w:rsid w:val="00622ABB"/>
    <w:rsid w:val="006230D0"/>
    <w:rsid w:val="006238E8"/>
    <w:rsid w:val="006244BF"/>
    <w:rsid w:val="00624769"/>
    <w:rsid w:val="006247AA"/>
    <w:rsid w:val="006248B0"/>
    <w:rsid w:val="0062576B"/>
    <w:rsid w:val="00626E04"/>
    <w:rsid w:val="00630CBB"/>
    <w:rsid w:val="00631B72"/>
    <w:rsid w:val="00631DAF"/>
    <w:rsid w:val="00632A62"/>
    <w:rsid w:val="00633164"/>
    <w:rsid w:val="00633921"/>
    <w:rsid w:val="00634980"/>
    <w:rsid w:val="00634D2F"/>
    <w:rsid w:val="00635AB8"/>
    <w:rsid w:val="00635EE2"/>
    <w:rsid w:val="00637532"/>
    <w:rsid w:val="006377E0"/>
    <w:rsid w:val="00640339"/>
    <w:rsid w:val="00640458"/>
    <w:rsid w:val="0064056E"/>
    <w:rsid w:val="00640947"/>
    <w:rsid w:val="00640A62"/>
    <w:rsid w:val="00640E20"/>
    <w:rsid w:val="00641557"/>
    <w:rsid w:val="00641C5A"/>
    <w:rsid w:val="00642F3C"/>
    <w:rsid w:val="00643D06"/>
    <w:rsid w:val="00643E0C"/>
    <w:rsid w:val="00644C2B"/>
    <w:rsid w:val="00644C68"/>
    <w:rsid w:val="00645053"/>
    <w:rsid w:val="00645FDD"/>
    <w:rsid w:val="00646928"/>
    <w:rsid w:val="006471E4"/>
    <w:rsid w:val="00647B5C"/>
    <w:rsid w:val="00651774"/>
    <w:rsid w:val="00651C68"/>
    <w:rsid w:val="00651CDE"/>
    <w:rsid w:val="00651F7E"/>
    <w:rsid w:val="00652602"/>
    <w:rsid w:val="006528AE"/>
    <w:rsid w:val="0065353F"/>
    <w:rsid w:val="0065399A"/>
    <w:rsid w:val="0065414C"/>
    <w:rsid w:val="006541E4"/>
    <w:rsid w:val="00654E92"/>
    <w:rsid w:val="00655AA6"/>
    <w:rsid w:val="00655BC0"/>
    <w:rsid w:val="00656796"/>
    <w:rsid w:val="006567E9"/>
    <w:rsid w:val="006569E5"/>
    <w:rsid w:val="00656C28"/>
    <w:rsid w:val="00656E0A"/>
    <w:rsid w:val="006579A2"/>
    <w:rsid w:val="00657F13"/>
    <w:rsid w:val="00660A2B"/>
    <w:rsid w:val="00660D98"/>
    <w:rsid w:val="006610D7"/>
    <w:rsid w:val="00661939"/>
    <w:rsid w:val="0066377F"/>
    <w:rsid w:val="0066394E"/>
    <w:rsid w:val="00663B96"/>
    <w:rsid w:val="006642F9"/>
    <w:rsid w:val="0066497A"/>
    <w:rsid w:val="00665BAA"/>
    <w:rsid w:val="0066683B"/>
    <w:rsid w:val="006669B4"/>
    <w:rsid w:val="00666DD0"/>
    <w:rsid w:val="0066713A"/>
    <w:rsid w:val="0066763B"/>
    <w:rsid w:val="00667811"/>
    <w:rsid w:val="00670162"/>
    <w:rsid w:val="00670E7E"/>
    <w:rsid w:val="00670F0B"/>
    <w:rsid w:val="00671649"/>
    <w:rsid w:val="00671ADA"/>
    <w:rsid w:val="00671D58"/>
    <w:rsid w:val="00672896"/>
    <w:rsid w:val="00672A16"/>
    <w:rsid w:val="00673301"/>
    <w:rsid w:val="00673D3A"/>
    <w:rsid w:val="006747EC"/>
    <w:rsid w:val="006748EA"/>
    <w:rsid w:val="00675594"/>
    <w:rsid w:val="006755F2"/>
    <w:rsid w:val="0067572A"/>
    <w:rsid w:val="006760D3"/>
    <w:rsid w:val="00676550"/>
    <w:rsid w:val="00676D38"/>
    <w:rsid w:val="006772ED"/>
    <w:rsid w:val="00677E26"/>
    <w:rsid w:val="006807EA"/>
    <w:rsid w:val="00680F3B"/>
    <w:rsid w:val="006813D5"/>
    <w:rsid w:val="00681988"/>
    <w:rsid w:val="00681C9A"/>
    <w:rsid w:val="00682CFE"/>
    <w:rsid w:val="0068380B"/>
    <w:rsid w:val="006839F7"/>
    <w:rsid w:val="00685309"/>
    <w:rsid w:val="00685C66"/>
    <w:rsid w:val="00685E65"/>
    <w:rsid w:val="00686602"/>
    <w:rsid w:val="0068742D"/>
    <w:rsid w:val="00687A51"/>
    <w:rsid w:val="00687DBA"/>
    <w:rsid w:val="00690B57"/>
    <w:rsid w:val="006918BB"/>
    <w:rsid w:val="00691BDE"/>
    <w:rsid w:val="00691C6A"/>
    <w:rsid w:val="006920C5"/>
    <w:rsid w:val="006924FF"/>
    <w:rsid w:val="00692A56"/>
    <w:rsid w:val="00692E32"/>
    <w:rsid w:val="00693706"/>
    <w:rsid w:val="00693DD4"/>
    <w:rsid w:val="006941B2"/>
    <w:rsid w:val="006945E9"/>
    <w:rsid w:val="00694C75"/>
    <w:rsid w:val="00695E41"/>
    <w:rsid w:val="006973DE"/>
    <w:rsid w:val="00697503"/>
    <w:rsid w:val="00697C68"/>
    <w:rsid w:val="006A0356"/>
    <w:rsid w:val="006A0AE9"/>
    <w:rsid w:val="006A0DBD"/>
    <w:rsid w:val="006A11C6"/>
    <w:rsid w:val="006A2ED3"/>
    <w:rsid w:val="006A2F5E"/>
    <w:rsid w:val="006A3885"/>
    <w:rsid w:val="006A3D90"/>
    <w:rsid w:val="006A5075"/>
    <w:rsid w:val="006A5726"/>
    <w:rsid w:val="006A5940"/>
    <w:rsid w:val="006A5F73"/>
    <w:rsid w:val="006A622B"/>
    <w:rsid w:val="006A65CF"/>
    <w:rsid w:val="006A728D"/>
    <w:rsid w:val="006A79F3"/>
    <w:rsid w:val="006A7B5C"/>
    <w:rsid w:val="006B11C9"/>
    <w:rsid w:val="006B137D"/>
    <w:rsid w:val="006B17D9"/>
    <w:rsid w:val="006B1EEE"/>
    <w:rsid w:val="006B4CE3"/>
    <w:rsid w:val="006B5D66"/>
    <w:rsid w:val="006B6A47"/>
    <w:rsid w:val="006B6F9A"/>
    <w:rsid w:val="006B7193"/>
    <w:rsid w:val="006B7798"/>
    <w:rsid w:val="006B7CEE"/>
    <w:rsid w:val="006C00E0"/>
    <w:rsid w:val="006C0150"/>
    <w:rsid w:val="006C0A34"/>
    <w:rsid w:val="006C0C9A"/>
    <w:rsid w:val="006C0DBD"/>
    <w:rsid w:val="006C280A"/>
    <w:rsid w:val="006C3838"/>
    <w:rsid w:val="006C3F57"/>
    <w:rsid w:val="006C40DA"/>
    <w:rsid w:val="006C4C28"/>
    <w:rsid w:val="006C541D"/>
    <w:rsid w:val="006C545C"/>
    <w:rsid w:val="006C5EAE"/>
    <w:rsid w:val="006C626E"/>
    <w:rsid w:val="006C6698"/>
    <w:rsid w:val="006C7153"/>
    <w:rsid w:val="006C786D"/>
    <w:rsid w:val="006D07C7"/>
    <w:rsid w:val="006D09E5"/>
    <w:rsid w:val="006D157A"/>
    <w:rsid w:val="006D2755"/>
    <w:rsid w:val="006D2A2A"/>
    <w:rsid w:val="006D2C2D"/>
    <w:rsid w:val="006D2CD9"/>
    <w:rsid w:val="006D3214"/>
    <w:rsid w:val="006D367C"/>
    <w:rsid w:val="006D4451"/>
    <w:rsid w:val="006D5675"/>
    <w:rsid w:val="006D576F"/>
    <w:rsid w:val="006D5CF8"/>
    <w:rsid w:val="006D5EDC"/>
    <w:rsid w:val="006D5F64"/>
    <w:rsid w:val="006D6173"/>
    <w:rsid w:val="006D7B8A"/>
    <w:rsid w:val="006D7D53"/>
    <w:rsid w:val="006E0C84"/>
    <w:rsid w:val="006E1794"/>
    <w:rsid w:val="006E1F19"/>
    <w:rsid w:val="006E4096"/>
    <w:rsid w:val="006E4C7D"/>
    <w:rsid w:val="006E4CE9"/>
    <w:rsid w:val="006E5569"/>
    <w:rsid w:val="006E59EB"/>
    <w:rsid w:val="006E6E96"/>
    <w:rsid w:val="006E7041"/>
    <w:rsid w:val="006E7859"/>
    <w:rsid w:val="006E7C70"/>
    <w:rsid w:val="006F12B5"/>
    <w:rsid w:val="006F1B33"/>
    <w:rsid w:val="006F22A6"/>
    <w:rsid w:val="006F27D0"/>
    <w:rsid w:val="006F2B4B"/>
    <w:rsid w:val="006F34FE"/>
    <w:rsid w:val="006F417D"/>
    <w:rsid w:val="006F5053"/>
    <w:rsid w:val="006F50A4"/>
    <w:rsid w:val="006F5569"/>
    <w:rsid w:val="006F5D1D"/>
    <w:rsid w:val="006F5F3F"/>
    <w:rsid w:val="006F638D"/>
    <w:rsid w:val="006F70DB"/>
    <w:rsid w:val="006F7869"/>
    <w:rsid w:val="006F7E1D"/>
    <w:rsid w:val="00700853"/>
    <w:rsid w:val="00702249"/>
    <w:rsid w:val="00703399"/>
    <w:rsid w:val="00703CF5"/>
    <w:rsid w:val="0070433D"/>
    <w:rsid w:val="007059C3"/>
    <w:rsid w:val="00706C53"/>
    <w:rsid w:val="00707E38"/>
    <w:rsid w:val="007100FF"/>
    <w:rsid w:val="007102E5"/>
    <w:rsid w:val="007112F6"/>
    <w:rsid w:val="0071176C"/>
    <w:rsid w:val="007124A7"/>
    <w:rsid w:val="00712543"/>
    <w:rsid w:val="007136ED"/>
    <w:rsid w:val="00714E3E"/>
    <w:rsid w:val="007150F4"/>
    <w:rsid w:val="00715A08"/>
    <w:rsid w:val="00716284"/>
    <w:rsid w:val="00716907"/>
    <w:rsid w:val="00717252"/>
    <w:rsid w:val="007175BF"/>
    <w:rsid w:val="00717839"/>
    <w:rsid w:val="00717956"/>
    <w:rsid w:val="00717CAC"/>
    <w:rsid w:val="0072003D"/>
    <w:rsid w:val="0072089F"/>
    <w:rsid w:val="00720BD9"/>
    <w:rsid w:val="0072121C"/>
    <w:rsid w:val="007216B4"/>
    <w:rsid w:val="00722011"/>
    <w:rsid w:val="00722BAB"/>
    <w:rsid w:val="00723149"/>
    <w:rsid w:val="007231BB"/>
    <w:rsid w:val="00725877"/>
    <w:rsid w:val="00726B94"/>
    <w:rsid w:val="00726E8C"/>
    <w:rsid w:val="00727575"/>
    <w:rsid w:val="00727730"/>
    <w:rsid w:val="007277C0"/>
    <w:rsid w:val="00727A62"/>
    <w:rsid w:val="0073049D"/>
    <w:rsid w:val="00730B87"/>
    <w:rsid w:val="00730D44"/>
    <w:rsid w:val="00733584"/>
    <w:rsid w:val="00733FD3"/>
    <w:rsid w:val="00734F88"/>
    <w:rsid w:val="00735046"/>
    <w:rsid w:val="00735699"/>
    <w:rsid w:val="00735DE4"/>
    <w:rsid w:val="007364ED"/>
    <w:rsid w:val="00736647"/>
    <w:rsid w:val="00736AD0"/>
    <w:rsid w:val="007371F9"/>
    <w:rsid w:val="00737E87"/>
    <w:rsid w:val="00740312"/>
    <w:rsid w:val="00740629"/>
    <w:rsid w:val="00740C67"/>
    <w:rsid w:val="00740FAF"/>
    <w:rsid w:val="00741101"/>
    <w:rsid w:val="007412EA"/>
    <w:rsid w:val="00741444"/>
    <w:rsid w:val="0074199C"/>
    <w:rsid w:val="00742AF3"/>
    <w:rsid w:val="007435AE"/>
    <w:rsid w:val="007437BE"/>
    <w:rsid w:val="007438D0"/>
    <w:rsid w:val="00743A85"/>
    <w:rsid w:val="007442AF"/>
    <w:rsid w:val="00744365"/>
    <w:rsid w:val="00744B3C"/>
    <w:rsid w:val="00744D3D"/>
    <w:rsid w:val="0074548E"/>
    <w:rsid w:val="00745DEE"/>
    <w:rsid w:val="00747500"/>
    <w:rsid w:val="00750203"/>
    <w:rsid w:val="00750B20"/>
    <w:rsid w:val="00750E62"/>
    <w:rsid w:val="00750EC6"/>
    <w:rsid w:val="0075261F"/>
    <w:rsid w:val="00752C54"/>
    <w:rsid w:val="00753945"/>
    <w:rsid w:val="00753C6B"/>
    <w:rsid w:val="00753D0A"/>
    <w:rsid w:val="00753F1C"/>
    <w:rsid w:val="00754CC1"/>
    <w:rsid w:val="00754D60"/>
    <w:rsid w:val="0075547C"/>
    <w:rsid w:val="00755886"/>
    <w:rsid w:val="00756497"/>
    <w:rsid w:val="00756C0A"/>
    <w:rsid w:val="007603C8"/>
    <w:rsid w:val="00760B58"/>
    <w:rsid w:val="00761E9D"/>
    <w:rsid w:val="0076233B"/>
    <w:rsid w:val="0076356F"/>
    <w:rsid w:val="00763B1A"/>
    <w:rsid w:val="007646D6"/>
    <w:rsid w:val="00766C21"/>
    <w:rsid w:val="00770B98"/>
    <w:rsid w:val="00771204"/>
    <w:rsid w:val="0077143F"/>
    <w:rsid w:val="00771BEC"/>
    <w:rsid w:val="0077311C"/>
    <w:rsid w:val="00773185"/>
    <w:rsid w:val="00773E35"/>
    <w:rsid w:val="007742FB"/>
    <w:rsid w:val="00774F06"/>
    <w:rsid w:val="007754B0"/>
    <w:rsid w:val="00775A46"/>
    <w:rsid w:val="007765C3"/>
    <w:rsid w:val="0077692E"/>
    <w:rsid w:val="007773E9"/>
    <w:rsid w:val="0077786F"/>
    <w:rsid w:val="00780181"/>
    <w:rsid w:val="00780256"/>
    <w:rsid w:val="0078056B"/>
    <w:rsid w:val="007805B6"/>
    <w:rsid w:val="0078088E"/>
    <w:rsid w:val="007819EA"/>
    <w:rsid w:val="0078246A"/>
    <w:rsid w:val="00782668"/>
    <w:rsid w:val="0078269D"/>
    <w:rsid w:val="00783035"/>
    <w:rsid w:val="00783258"/>
    <w:rsid w:val="007835A3"/>
    <w:rsid w:val="00783659"/>
    <w:rsid w:val="00783D78"/>
    <w:rsid w:val="00783E06"/>
    <w:rsid w:val="00784B84"/>
    <w:rsid w:val="0078545B"/>
    <w:rsid w:val="00785793"/>
    <w:rsid w:val="0078586F"/>
    <w:rsid w:val="007861D6"/>
    <w:rsid w:val="00786F96"/>
    <w:rsid w:val="00787E70"/>
    <w:rsid w:val="0079054A"/>
    <w:rsid w:val="00790AA5"/>
    <w:rsid w:val="00790F1F"/>
    <w:rsid w:val="007915D8"/>
    <w:rsid w:val="00791C14"/>
    <w:rsid w:val="00791FAF"/>
    <w:rsid w:val="00792D51"/>
    <w:rsid w:val="0079326F"/>
    <w:rsid w:val="00793962"/>
    <w:rsid w:val="007955F0"/>
    <w:rsid w:val="00795EAD"/>
    <w:rsid w:val="00796F59"/>
    <w:rsid w:val="00797499"/>
    <w:rsid w:val="00797D88"/>
    <w:rsid w:val="007A039E"/>
    <w:rsid w:val="007A1571"/>
    <w:rsid w:val="007A1616"/>
    <w:rsid w:val="007A17C4"/>
    <w:rsid w:val="007A2B5F"/>
    <w:rsid w:val="007A417B"/>
    <w:rsid w:val="007A4634"/>
    <w:rsid w:val="007A54CA"/>
    <w:rsid w:val="007A59C6"/>
    <w:rsid w:val="007A66B5"/>
    <w:rsid w:val="007A6E2F"/>
    <w:rsid w:val="007A7898"/>
    <w:rsid w:val="007A7B5B"/>
    <w:rsid w:val="007B0413"/>
    <w:rsid w:val="007B0786"/>
    <w:rsid w:val="007B0813"/>
    <w:rsid w:val="007B1155"/>
    <w:rsid w:val="007B13D9"/>
    <w:rsid w:val="007B2958"/>
    <w:rsid w:val="007B32CA"/>
    <w:rsid w:val="007B35B6"/>
    <w:rsid w:val="007B4365"/>
    <w:rsid w:val="007B4E0D"/>
    <w:rsid w:val="007B4E47"/>
    <w:rsid w:val="007B5EB4"/>
    <w:rsid w:val="007B685C"/>
    <w:rsid w:val="007B6BB8"/>
    <w:rsid w:val="007B6CFC"/>
    <w:rsid w:val="007B7718"/>
    <w:rsid w:val="007C07DB"/>
    <w:rsid w:val="007C13B5"/>
    <w:rsid w:val="007C1429"/>
    <w:rsid w:val="007C3157"/>
    <w:rsid w:val="007C4CBF"/>
    <w:rsid w:val="007C4F93"/>
    <w:rsid w:val="007C64F5"/>
    <w:rsid w:val="007C6E5D"/>
    <w:rsid w:val="007C70D1"/>
    <w:rsid w:val="007C758F"/>
    <w:rsid w:val="007C7D95"/>
    <w:rsid w:val="007D06B4"/>
    <w:rsid w:val="007D07CB"/>
    <w:rsid w:val="007D0A70"/>
    <w:rsid w:val="007D0C57"/>
    <w:rsid w:val="007D21A4"/>
    <w:rsid w:val="007D275D"/>
    <w:rsid w:val="007D285E"/>
    <w:rsid w:val="007D2C15"/>
    <w:rsid w:val="007D2F7C"/>
    <w:rsid w:val="007D3D5E"/>
    <w:rsid w:val="007D3E9C"/>
    <w:rsid w:val="007D464E"/>
    <w:rsid w:val="007D479C"/>
    <w:rsid w:val="007D5401"/>
    <w:rsid w:val="007D5BD5"/>
    <w:rsid w:val="007D5E10"/>
    <w:rsid w:val="007D6251"/>
    <w:rsid w:val="007D6624"/>
    <w:rsid w:val="007D673F"/>
    <w:rsid w:val="007D6F7A"/>
    <w:rsid w:val="007D7794"/>
    <w:rsid w:val="007D7B43"/>
    <w:rsid w:val="007D7FA4"/>
    <w:rsid w:val="007E0398"/>
    <w:rsid w:val="007E0630"/>
    <w:rsid w:val="007E2D17"/>
    <w:rsid w:val="007E2F11"/>
    <w:rsid w:val="007E369E"/>
    <w:rsid w:val="007E43A5"/>
    <w:rsid w:val="007E505F"/>
    <w:rsid w:val="007E66D5"/>
    <w:rsid w:val="007F00D4"/>
    <w:rsid w:val="007F1611"/>
    <w:rsid w:val="007F1E9A"/>
    <w:rsid w:val="007F1F05"/>
    <w:rsid w:val="007F2D9B"/>
    <w:rsid w:val="007F2DC9"/>
    <w:rsid w:val="007F31D5"/>
    <w:rsid w:val="007F3F30"/>
    <w:rsid w:val="007F4E2C"/>
    <w:rsid w:val="007F5D36"/>
    <w:rsid w:val="007F5DD3"/>
    <w:rsid w:val="007F61DD"/>
    <w:rsid w:val="007F631D"/>
    <w:rsid w:val="007F6591"/>
    <w:rsid w:val="007F6A79"/>
    <w:rsid w:val="007F72A5"/>
    <w:rsid w:val="007F750B"/>
    <w:rsid w:val="007F7C4D"/>
    <w:rsid w:val="00800C1E"/>
    <w:rsid w:val="00803230"/>
    <w:rsid w:val="008044EF"/>
    <w:rsid w:val="00804D5B"/>
    <w:rsid w:val="00805539"/>
    <w:rsid w:val="008060C3"/>
    <w:rsid w:val="00806B2F"/>
    <w:rsid w:val="00806CAC"/>
    <w:rsid w:val="0081109E"/>
    <w:rsid w:val="0081111D"/>
    <w:rsid w:val="008114EC"/>
    <w:rsid w:val="00811583"/>
    <w:rsid w:val="00815E72"/>
    <w:rsid w:val="008162B5"/>
    <w:rsid w:val="00816A12"/>
    <w:rsid w:val="00816D1E"/>
    <w:rsid w:val="00817F6B"/>
    <w:rsid w:val="008200E7"/>
    <w:rsid w:val="0082047C"/>
    <w:rsid w:val="0082054F"/>
    <w:rsid w:val="00820FAC"/>
    <w:rsid w:val="00821116"/>
    <w:rsid w:val="00821874"/>
    <w:rsid w:val="00822121"/>
    <w:rsid w:val="008225C0"/>
    <w:rsid w:val="00822829"/>
    <w:rsid w:val="00822F2C"/>
    <w:rsid w:val="00823331"/>
    <w:rsid w:val="00823889"/>
    <w:rsid w:val="00823B38"/>
    <w:rsid w:val="0082559D"/>
    <w:rsid w:val="00825EE3"/>
    <w:rsid w:val="00826A23"/>
    <w:rsid w:val="00826C84"/>
    <w:rsid w:val="00827A9B"/>
    <w:rsid w:val="008314E5"/>
    <w:rsid w:val="00831554"/>
    <w:rsid w:val="0083162A"/>
    <w:rsid w:val="00831746"/>
    <w:rsid w:val="008319CF"/>
    <w:rsid w:val="00831E8F"/>
    <w:rsid w:val="00832B44"/>
    <w:rsid w:val="00832CB1"/>
    <w:rsid w:val="0083307A"/>
    <w:rsid w:val="008333DD"/>
    <w:rsid w:val="00834AA6"/>
    <w:rsid w:val="00835F08"/>
    <w:rsid w:val="008367E9"/>
    <w:rsid w:val="00837A25"/>
    <w:rsid w:val="008404B4"/>
    <w:rsid w:val="00840504"/>
    <w:rsid w:val="00841070"/>
    <w:rsid w:val="00841AE7"/>
    <w:rsid w:val="00841F63"/>
    <w:rsid w:val="00842913"/>
    <w:rsid w:val="00843556"/>
    <w:rsid w:val="0084363C"/>
    <w:rsid w:val="0084381B"/>
    <w:rsid w:val="0084396F"/>
    <w:rsid w:val="00844D01"/>
    <w:rsid w:val="00845746"/>
    <w:rsid w:val="00845A30"/>
    <w:rsid w:val="00845DD2"/>
    <w:rsid w:val="00845FED"/>
    <w:rsid w:val="008462D1"/>
    <w:rsid w:val="0084792E"/>
    <w:rsid w:val="008479C5"/>
    <w:rsid w:val="00850262"/>
    <w:rsid w:val="0085072B"/>
    <w:rsid w:val="00850C44"/>
    <w:rsid w:val="00851B76"/>
    <w:rsid w:val="008520D6"/>
    <w:rsid w:val="008523B3"/>
    <w:rsid w:val="0085248C"/>
    <w:rsid w:val="00852976"/>
    <w:rsid w:val="00853033"/>
    <w:rsid w:val="00854389"/>
    <w:rsid w:val="00854E00"/>
    <w:rsid w:val="00854E0D"/>
    <w:rsid w:val="00855041"/>
    <w:rsid w:val="0085507A"/>
    <w:rsid w:val="008567F2"/>
    <w:rsid w:val="00857046"/>
    <w:rsid w:val="00857163"/>
    <w:rsid w:val="00857849"/>
    <w:rsid w:val="00857CD4"/>
    <w:rsid w:val="00860C16"/>
    <w:rsid w:val="00861BA6"/>
    <w:rsid w:val="008630D3"/>
    <w:rsid w:val="008631F2"/>
    <w:rsid w:val="008632AD"/>
    <w:rsid w:val="008632C7"/>
    <w:rsid w:val="00863401"/>
    <w:rsid w:val="008637A1"/>
    <w:rsid w:val="00863899"/>
    <w:rsid w:val="00864CEC"/>
    <w:rsid w:val="008654DB"/>
    <w:rsid w:val="008660B8"/>
    <w:rsid w:val="008661D4"/>
    <w:rsid w:val="008665BA"/>
    <w:rsid w:val="0086672C"/>
    <w:rsid w:val="00866A04"/>
    <w:rsid w:val="00867D39"/>
    <w:rsid w:val="008704D6"/>
    <w:rsid w:val="008715BF"/>
    <w:rsid w:val="00871656"/>
    <w:rsid w:val="00871919"/>
    <w:rsid w:val="00871EF5"/>
    <w:rsid w:val="00872471"/>
    <w:rsid w:val="00872DFE"/>
    <w:rsid w:val="008731CE"/>
    <w:rsid w:val="00873632"/>
    <w:rsid w:val="008737C1"/>
    <w:rsid w:val="00873F06"/>
    <w:rsid w:val="008763AB"/>
    <w:rsid w:val="00876BCB"/>
    <w:rsid w:val="00877A43"/>
    <w:rsid w:val="00881D28"/>
    <w:rsid w:val="008822A4"/>
    <w:rsid w:val="0088271A"/>
    <w:rsid w:val="00882A1D"/>
    <w:rsid w:val="00882A2E"/>
    <w:rsid w:val="00883B71"/>
    <w:rsid w:val="0088444F"/>
    <w:rsid w:val="00884CC8"/>
    <w:rsid w:val="00884F59"/>
    <w:rsid w:val="00885ACC"/>
    <w:rsid w:val="00885E70"/>
    <w:rsid w:val="00885FDC"/>
    <w:rsid w:val="00886E47"/>
    <w:rsid w:val="00887FA0"/>
    <w:rsid w:val="0089151E"/>
    <w:rsid w:val="00891667"/>
    <w:rsid w:val="0089248B"/>
    <w:rsid w:val="008929D6"/>
    <w:rsid w:val="008930BF"/>
    <w:rsid w:val="0089426E"/>
    <w:rsid w:val="00894701"/>
    <w:rsid w:val="00895C9B"/>
    <w:rsid w:val="00895CE4"/>
    <w:rsid w:val="00895FB9"/>
    <w:rsid w:val="00896CBD"/>
    <w:rsid w:val="00897D73"/>
    <w:rsid w:val="008A2209"/>
    <w:rsid w:val="008A234C"/>
    <w:rsid w:val="008A28C6"/>
    <w:rsid w:val="008A341C"/>
    <w:rsid w:val="008A384F"/>
    <w:rsid w:val="008A39E1"/>
    <w:rsid w:val="008A4159"/>
    <w:rsid w:val="008A4B3B"/>
    <w:rsid w:val="008A6038"/>
    <w:rsid w:val="008A646B"/>
    <w:rsid w:val="008A67E7"/>
    <w:rsid w:val="008A6AE5"/>
    <w:rsid w:val="008A6B87"/>
    <w:rsid w:val="008A6DEA"/>
    <w:rsid w:val="008A75F1"/>
    <w:rsid w:val="008A77AB"/>
    <w:rsid w:val="008B00A3"/>
    <w:rsid w:val="008B0AE9"/>
    <w:rsid w:val="008B0DA6"/>
    <w:rsid w:val="008B1A60"/>
    <w:rsid w:val="008B2861"/>
    <w:rsid w:val="008B28F4"/>
    <w:rsid w:val="008B2AF5"/>
    <w:rsid w:val="008B3878"/>
    <w:rsid w:val="008B39CF"/>
    <w:rsid w:val="008B5BCE"/>
    <w:rsid w:val="008B5D28"/>
    <w:rsid w:val="008B6083"/>
    <w:rsid w:val="008B6B52"/>
    <w:rsid w:val="008B7017"/>
    <w:rsid w:val="008B7352"/>
    <w:rsid w:val="008B738F"/>
    <w:rsid w:val="008B77A7"/>
    <w:rsid w:val="008B7850"/>
    <w:rsid w:val="008C01A5"/>
    <w:rsid w:val="008C0A49"/>
    <w:rsid w:val="008C1236"/>
    <w:rsid w:val="008C1485"/>
    <w:rsid w:val="008C1614"/>
    <w:rsid w:val="008C2482"/>
    <w:rsid w:val="008C2AD0"/>
    <w:rsid w:val="008C2BED"/>
    <w:rsid w:val="008C4613"/>
    <w:rsid w:val="008C5B87"/>
    <w:rsid w:val="008C6EB7"/>
    <w:rsid w:val="008C7A88"/>
    <w:rsid w:val="008C7EC2"/>
    <w:rsid w:val="008D02BB"/>
    <w:rsid w:val="008D03A1"/>
    <w:rsid w:val="008D0710"/>
    <w:rsid w:val="008D1F51"/>
    <w:rsid w:val="008D1FBB"/>
    <w:rsid w:val="008D242B"/>
    <w:rsid w:val="008D2E99"/>
    <w:rsid w:val="008D3BBC"/>
    <w:rsid w:val="008D438F"/>
    <w:rsid w:val="008D604A"/>
    <w:rsid w:val="008D6435"/>
    <w:rsid w:val="008D6E60"/>
    <w:rsid w:val="008D7BB2"/>
    <w:rsid w:val="008D7D96"/>
    <w:rsid w:val="008E000A"/>
    <w:rsid w:val="008E0F8E"/>
    <w:rsid w:val="008E0FC9"/>
    <w:rsid w:val="008E17B6"/>
    <w:rsid w:val="008E22FF"/>
    <w:rsid w:val="008E2AA5"/>
    <w:rsid w:val="008E47E0"/>
    <w:rsid w:val="008E4E18"/>
    <w:rsid w:val="008E4F83"/>
    <w:rsid w:val="008E563E"/>
    <w:rsid w:val="008E5FE7"/>
    <w:rsid w:val="008E70A4"/>
    <w:rsid w:val="008E7272"/>
    <w:rsid w:val="008E7400"/>
    <w:rsid w:val="008F0562"/>
    <w:rsid w:val="008F11A5"/>
    <w:rsid w:val="008F176A"/>
    <w:rsid w:val="008F25C6"/>
    <w:rsid w:val="008F2B9C"/>
    <w:rsid w:val="008F42D4"/>
    <w:rsid w:val="008F4560"/>
    <w:rsid w:val="008F47C0"/>
    <w:rsid w:val="008F5456"/>
    <w:rsid w:val="008F5FB2"/>
    <w:rsid w:val="008F6D79"/>
    <w:rsid w:val="008F6DAD"/>
    <w:rsid w:val="0090058A"/>
    <w:rsid w:val="00901D3A"/>
    <w:rsid w:val="0090303B"/>
    <w:rsid w:val="00904EAE"/>
    <w:rsid w:val="00905200"/>
    <w:rsid w:val="0090522B"/>
    <w:rsid w:val="0090559A"/>
    <w:rsid w:val="00905868"/>
    <w:rsid w:val="00905BA9"/>
    <w:rsid w:val="0090632D"/>
    <w:rsid w:val="00911B6F"/>
    <w:rsid w:val="00911E48"/>
    <w:rsid w:val="009129AB"/>
    <w:rsid w:val="00912F1A"/>
    <w:rsid w:val="00913D3A"/>
    <w:rsid w:val="0091407D"/>
    <w:rsid w:val="00914FA5"/>
    <w:rsid w:val="00917D39"/>
    <w:rsid w:val="0092005C"/>
    <w:rsid w:val="009208DD"/>
    <w:rsid w:val="00921579"/>
    <w:rsid w:val="0092168F"/>
    <w:rsid w:val="00921B9E"/>
    <w:rsid w:val="0092238B"/>
    <w:rsid w:val="009243BD"/>
    <w:rsid w:val="009248F2"/>
    <w:rsid w:val="00924ACE"/>
    <w:rsid w:val="00924F55"/>
    <w:rsid w:val="00925CE7"/>
    <w:rsid w:val="00926FE0"/>
    <w:rsid w:val="009305F0"/>
    <w:rsid w:val="009309C0"/>
    <w:rsid w:val="00930DF1"/>
    <w:rsid w:val="00931077"/>
    <w:rsid w:val="00931226"/>
    <w:rsid w:val="00931383"/>
    <w:rsid w:val="00931C76"/>
    <w:rsid w:val="0093207D"/>
    <w:rsid w:val="0093285A"/>
    <w:rsid w:val="00932C8B"/>
    <w:rsid w:val="00932DBF"/>
    <w:rsid w:val="00932F22"/>
    <w:rsid w:val="00933087"/>
    <w:rsid w:val="00934246"/>
    <w:rsid w:val="009345DC"/>
    <w:rsid w:val="00934979"/>
    <w:rsid w:val="0093498A"/>
    <w:rsid w:val="00934BFF"/>
    <w:rsid w:val="00934FBF"/>
    <w:rsid w:val="00935DFB"/>
    <w:rsid w:val="00935F9E"/>
    <w:rsid w:val="00936745"/>
    <w:rsid w:val="009369C3"/>
    <w:rsid w:val="00936C6D"/>
    <w:rsid w:val="009416B9"/>
    <w:rsid w:val="00941741"/>
    <w:rsid w:val="00941B2E"/>
    <w:rsid w:val="00942049"/>
    <w:rsid w:val="009420DA"/>
    <w:rsid w:val="0094211A"/>
    <w:rsid w:val="00943026"/>
    <w:rsid w:val="00943145"/>
    <w:rsid w:val="0094346C"/>
    <w:rsid w:val="00943E1B"/>
    <w:rsid w:val="009441C0"/>
    <w:rsid w:val="00944784"/>
    <w:rsid w:val="009447CA"/>
    <w:rsid w:val="00944E62"/>
    <w:rsid w:val="00944FE6"/>
    <w:rsid w:val="0094619A"/>
    <w:rsid w:val="0094675A"/>
    <w:rsid w:val="00946B73"/>
    <w:rsid w:val="00946C8A"/>
    <w:rsid w:val="0094708C"/>
    <w:rsid w:val="00947A98"/>
    <w:rsid w:val="009507AD"/>
    <w:rsid w:val="009508E4"/>
    <w:rsid w:val="00950B25"/>
    <w:rsid w:val="00950BC5"/>
    <w:rsid w:val="00951467"/>
    <w:rsid w:val="009515E6"/>
    <w:rsid w:val="009517E9"/>
    <w:rsid w:val="00951B62"/>
    <w:rsid w:val="00951CF5"/>
    <w:rsid w:val="009529A4"/>
    <w:rsid w:val="00952D07"/>
    <w:rsid w:val="00954617"/>
    <w:rsid w:val="00954909"/>
    <w:rsid w:val="00954B22"/>
    <w:rsid w:val="0095551F"/>
    <w:rsid w:val="0095688F"/>
    <w:rsid w:val="009568C7"/>
    <w:rsid w:val="00957B42"/>
    <w:rsid w:val="00957C60"/>
    <w:rsid w:val="009604E9"/>
    <w:rsid w:val="00961CBA"/>
    <w:rsid w:val="00962AE5"/>
    <w:rsid w:val="00962AE8"/>
    <w:rsid w:val="00962CF3"/>
    <w:rsid w:val="009632D0"/>
    <w:rsid w:val="00963AE3"/>
    <w:rsid w:val="00963D81"/>
    <w:rsid w:val="009648A3"/>
    <w:rsid w:val="009652F1"/>
    <w:rsid w:val="00966584"/>
    <w:rsid w:val="009666B3"/>
    <w:rsid w:val="009667B0"/>
    <w:rsid w:val="00966F3C"/>
    <w:rsid w:val="0096743A"/>
    <w:rsid w:val="009676DC"/>
    <w:rsid w:val="009677EE"/>
    <w:rsid w:val="00967E75"/>
    <w:rsid w:val="00970110"/>
    <w:rsid w:val="00970330"/>
    <w:rsid w:val="009709BC"/>
    <w:rsid w:val="00970A12"/>
    <w:rsid w:val="00971E45"/>
    <w:rsid w:val="0097227E"/>
    <w:rsid w:val="009722B3"/>
    <w:rsid w:val="00972872"/>
    <w:rsid w:val="00972F91"/>
    <w:rsid w:val="009749AD"/>
    <w:rsid w:val="00974CFA"/>
    <w:rsid w:val="0097509E"/>
    <w:rsid w:val="00975BDA"/>
    <w:rsid w:val="00975E47"/>
    <w:rsid w:val="00976CD0"/>
    <w:rsid w:val="00976D7C"/>
    <w:rsid w:val="00976D96"/>
    <w:rsid w:val="00977F27"/>
    <w:rsid w:val="0098060A"/>
    <w:rsid w:val="00980AB8"/>
    <w:rsid w:val="0098122C"/>
    <w:rsid w:val="0098170C"/>
    <w:rsid w:val="00983CB3"/>
    <w:rsid w:val="00983D82"/>
    <w:rsid w:val="0098410E"/>
    <w:rsid w:val="009841E3"/>
    <w:rsid w:val="0098427C"/>
    <w:rsid w:val="00990D17"/>
    <w:rsid w:val="009917B9"/>
    <w:rsid w:val="00991EA9"/>
    <w:rsid w:val="00992940"/>
    <w:rsid w:val="00992FBF"/>
    <w:rsid w:val="00993A8A"/>
    <w:rsid w:val="0099466F"/>
    <w:rsid w:val="00994FB7"/>
    <w:rsid w:val="00995425"/>
    <w:rsid w:val="00995A7A"/>
    <w:rsid w:val="00995ACC"/>
    <w:rsid w:val="009960A1"/>
    <w:rsid w:val="009964EC"/>
    <w:rsid w:val="00996515"/>
    <w:rsid w:val="009971AB"/>
    <w:rsid w:val="00997229"/>
    <w:rsid w:val="009978CA"/>
    <w:rsid w:val="009A068A"/>
    <w:rsid w:val="009A06FF"/>
    <w:rsid w:val="009A0905"/>
    <w:rsid w:val="009A1282"/>
    <w:rsid w:val="009A16A9"/>
    <w:rsid w:val="009A2479"/>
    <w:rsid w:val="009A3091"/>
    <w:rsid w:val="009A33AB"/>
    <w:rsid w:val="009A4654"/>
    <w:rsid w:val="009A58D1"/>
    <w:rsid w:val="009A5F83"/>
    <w:rsid w:val="009A623D"/>
    <w:rsid w:val="009A6259"/>
    <w:rsid w:val="009A6C39"/>
    <w:rsid w:val="009A6D2C"/>
    <w:rsid w:val="009A6FC0"/>
    <w:rsid w:val="009A7984"/>
    <w:rsid w:val="009B026E"/>
    <w:rsid w:val="009B0650"/>
    <w:rsid w:val="009B0923"/>
    <w:rsid w:val="009B0D93"/>
    <w:rsid w:val="009B15D4"/>
    <w:rsid w:val="009B17DA"/>
    <w:rsid w:val="009B1D75"/>
    <w:rsid w:val="009B1E2D"/>
    <w:rsid w:val="009B249B"/>
    <w:rsid w:val="009B2DA1"/>
    <w:rsid w:val="009B38FA"/>
    <w:rsid w:val="009B3A92"/>
    <w:rsid w:val="009B3FAF"/>
    <w:rsid w:val="009B4820"/>
    <w:rsid w:val="009B48C5"/>
    <w:rsid w:val="009B619B"/>
    <w:rsid w:val="009B6567"/>
    <w:rsid w:val="009C07C1"/>
    <w:rsid w:val="009C0FEA"/>
    <w:rsid w:val="009C18D3"/>
    <w:rsid w:val="009C1EEF"/>
    <w:rsid w:val="009C1F44"/>
    <w:rsid w:val="009C2435"/>
    <w:rsid w:val="009C29ED"/>
    <w:rsid w:val="009C2F18"/>
    <w:rsid w:val="009C357D"/>
    <w:rsid w:val="009C4574"/>
    <w:rsid w:val="009C4B0A"/>
    <w:rsid w:val="009C4DF9"/>
    <w:rsid w:val="009C534E"/>
    <w:rsid w:val="009C6869"/>
    <w:rsid w:val="009C6ECF"/>
    <w:rsid w:val="009C76EC"/>
    <w:rsid w:val="009C7E68"/>
    <w:rsid w:val="009D089D"/>
    <w:rsid w:val="009D0A15"/>
    <w:rsid w:val="009D1045"/>
    <w:rsid w:val="009D1404"/>
    <w:rsid w:val="009D2317"/>
    <w:rsid w:val="009D2558"/>
    <w:rsid w:val="009D274A"/>
    <w:rsid w:val="009D317A"/>
    <w:rsid w:val="009D359D"/>
    <w:rsid w:val="009D36CA"/>
    <w:rsid w:val="009D4385"/>
    <w:rsid w:val="009D44D3"/>
    <w:rsid w:val="009D4CB5"/>
    <w:rsid w:val="009D5EFE"/>
    <w:rsid w:val="009D62AF"/>
    <w:rsid w:val="009D682E"/>
    <w:rsid w:val="009D735F"/>
    <w:rsid w:val="009D77E4"/>
    <w:rsid w:val="009E01B9"/>
    <w:rsid w:val="009E1E94"/>
    <w:rsid w:val="009E240A"/>
    <w:rsid w:val="009E2470"/>
    <w:rsid w:val="009E2C3F"/>
    <w:rsid w:val="009E2E16"/>
    <w:rsid w:val="009E2E3E"/>
    <w:rsid w:val="009E3110"/>
    <w:rsid w:val="009E4661"/>
    <w:rsid w:val="009E4792"/>
    <w:rsid w:val="009E4D94"/>
    <w:rsid w:val="009E4F59"/>
    <w:rsid w:val="009E58A4"/>
    <w:rsid w:val="009E5B5D"/>
    <w:rsid w:val="009E5D27"/>
    <w:rsid w:val="009E5DA5"/>
    <w:rsid w:val="009E5E0E"/>
    <w:rsid w:val="009E5ECE"/>
    <w:rsid w:val="009E6165"/>
    <w:rsid w:val="009E62D5"/>
    <w:rsid w:val="009E695C"/>
    <w:rsid w:val="009E69E1"/>
    <w:rsid w:val="009E7303"/>
    <w:rsid w:val="009E7451"/>
    <w:rsid w:val="009E7621"/>
    <w:rsid w:val="009E776E"/>
    <w:rsid w:val="009E7ED4"/>
    <w:rsid w:val="009F06CC"/>
    <w:rsid w:val="009F0B07"/>
    <w:rsid w:val="009F0EE6"/>
    <w:rsid w:val="009F116C"/>
    <w:rsid w:val="009F2447"/>
    <w:rsid w:val="009F25F2"/>
    <w:rsid w:val="009F3B8E"/>
    <w:rsid w:val="009F459B"/>
    <w:rsid w:val="009F4985"/>
    <w:rsid w:val="009F6569"/>
    <w:rsid w:val="009F68B9"/>
    <w:rsid w:val="009F699F"/>
    <w:rsid w:val="009F7E69"/>
    <w:rsid w:val="00A00E67"/>
    <w:rsid w:val="00A0112F"/>
    <w:rsid w:val="00A01AC5"/>
    <w:rsid w:val="00A01B38"/>
    <w:rsid w:val="00A01DA9"/>
    <w:rsid w:val="00A02C3F"/>
    <w:rsid w:val="00A02E89"/>
    <w:rsid w:val="00A03EE8"/>
    <w:rsid w:val="00A04670"/>
    <w:rsid w:val="00A04967"/>
    <w:rsid w:val="00A04C14"/>
    <w:rsid w:val="00A05278"/>
    <w:rsid w:val="00A05A49"/>
    <w:rsid w:val="00A05B1E"/>
    <w:rsid w:val="00A065FB"/>
    <w:rsid w:val="00A06DD5"/>
    <w:rsid w:val="00A07CD4"/>
    <w:rsid w:val="00A1074C"/>
    <w:rsid w:val="00A117CA"/>
    <w:rsid w:val="00A12807"/>
    <w:rsid w:val="00A12DDF"/>
    <w:rsid w:val="00A12F60"/>
    <w:rsid w:val="00A13D22"/>
    <w:rsid w:val="00A147AB"/>
    <w:rsid w:val="00A155E4"/>
    <w:rsid w:val="00A1669B"/>
    <w:rsid w:val="00A16EE7"/>
    <w:rsid w:val="00A16FA8"/>
    <w:rsid w:val="00A1767B"/>
    <w:rsid w:val="00A20106"/>
    <w:rsid w:val="00A20318"/>
    <w:rsid w:val="00A206C7"/>
    <w:rsid w:val="00A20F2F"/>
    <w:rsid w:val="00A213EA"/>
    <w:rsid w:val="00A2285C"/>
    <w:rsid w:val="00A23674"/>
    <w:rsid w:val="00A23982"/>
    <w:rsid w:val="00A23EF6"/>
    <w:rsid w:val="00A24431"/>
    <w:rsid w:val="00A24FD3"/>
    <w:rsid w:val="00A259C6"/>
    <w:rsid w:val="00A25A9A"/>
    <w:rsid w:val="00A262DE"/>
    <w:rsid w:val="00A26ECD"/>
    <w:rsid w:val="00A26F37"/>
    <w:rsid w:val="00A31B70"/>
    <w:rsid w:val="00A32371"/>
    <w:rsid w:val="00A33527"/>
    <w:rsid w:val="00A33F89"/>
    <w:rsid w:val="00A340B4"/>
    <w:rsid w:val="00A3459E"/>
    <w:rsid w:val="00A3505B"/>
    <w:rsid w:val="00A35086"/>
    <w:rsid w:val="00A35E44"/>
    <w:rsid w:val="00A37890"/>
    <w:rsid w:val="00A37FCC"/>
    <w:rsid w:val="00A400CA"/>
    <w:rsid w:val="00A40C1F"/>
    <w:rsid w:val="00A40CA8"/>
    <w:rsid w:val="00A411B7"/>
    <w:rsid w:val="00A42497"/>
    <w:rsid w:val="00A429C9"/>
    <w:rsid w:val="00A42A1D"/>
    <w:rsid w:val="00A437E2"/>
    <w:rsid w:val="00A438D4"/>
    <w:rsid w:val="00A43A2F"/>
    <w:rsid w:val="00A446B5"/>
    <w:rsid w:val="00A45104"/>
    <w:rsid w:val="00A45ACC"/>
    <w:rsid w:val="00A46378"/>
    <w:rsid w:val="00A466FD"/>
    <w:rsid w:val="00A47178"/>
    <w:rsid w:val="00A47647"/>
    <w:rsid w:val="00A47E16"/>
    <w:rsid w:val="00A47FF4"/>
    <w:rsid w:val="00A507B8"/>
    <w:rsid w:val="00A50B84"/>
    <w:rsid w:val="00A512B7"/>
    <w:rsid w:val="00A51632"/>
    <w:rsid w:val="00A51936"/>
    <w:rsid w:val="00A51E6D"/>
    <w:rsid w:val="00A51F4B"/>
    <w:rsid w:val="00A5262F"/>
    <w:rsid w:val="00A53032"/>
    <w:rsid w:val="00A532E0"/>
    <w:rsid w:val="00A53EB1"/>
    <w:rsid w:val="00A5409A"/>
    <w:rsid w:val="00A54892"/>
    <w:rsid w:val="00A54A5E"/>
    <w:rsid w:val="00A54B97"/>
    <w:rsid w:val="00A5772B"/>
    <w:rsid w:val="00A60BDA"/>
    <w:rsid w:val="00A6248E"/>
    <w:rsid w:val="00A62DEE"/>
    <w:rsid w:val="00A63641"/>
    <w:rsid w:val="00A63716"/>
    <w:rsid w:val="00A642ED"/>
    <w:rsid w:val="00A6442C"/>
    <w:rsid w:val="00A64D5F"/>
    <w:rsid w:val="00A64D68"/>
    <w:rsid w:val="00A652D2"/>
    <w:rsid w:val="00A65750"/>
    <w:rsid w:val="00A65C9E"/>
    <w:rsid w:val="00A65FF7"/>
    <w:rsid w:val="00A674AA"/>
    <w:rsid w:val="00A67D17"/>
    <w:rsid w:val="00A67E7C"/>
    <w:rsid w:val="00A7040D"/>
    <w:rsid w:val="00A706BD"/>
    <w:rsid w:val="00A70D49"/>
    <w:rsid w:val="00A71218"/>
    <w:rsid w:val="00A71583"/>
    <w:rsid w:val="00A71BDE"/>
    <w:rsid w:val="00A7207E"/>
    <w:rsid w:val="00A727C1"/>
    <w:rsid w:val="00A7340D"/>
    <w:rsid w:val="00A74395"/>
    <w:rsid w:val="00A74C01"/>
    <w:rsid w:val="00A74F37"/>
    <w:rsid w:val="00A75A9E"/>
    <w:rsid w:val="00A75F37"/>
    <w:rsid w:val="00A76960"/>
    <w:rsid w:val="00A772E8"/>
    <w:rsid w:val="00A77B4E"/>
    <w:rsid w:val="00A80ADD"/>
    <w:rsid w:val="00A81478"/>
    <w:rsid w:val="00A81E05"/>
    <w:rsid w:val="00A8266A"/>
    <w:rsid w:val="00A82757"/>
    <w:rsid w:val="00A83117"/>
    <w:rsid w:val="00A840FE"/>
    <w:rsid w:val="00A846E1"/>
    <w:rsid w:val="00A84A69"/>
    <w:rsid w:val="00A85074"/>
    <w:rsid w:val="00A85DC7"/>
    <w:rsid w:val="00A85EE1"/>
    <w:rsid w:val="00A868C4"/>
    <w:rsid w:val="00A905CF"/>
    <w:rsid w:val="00A91021"/>
    <w:rsid w:val="00A91126"/>
    <w:rsid w:val="00A9135B"/>
    <w:rsid w:val="00A917E9"/>
    <w:rsid w:val="00A9216A"/>
    <w:rsid w:val="00A923B8"/>
    <w:rsid w:val="00A9264D"/>
    <w:rsid w:val="00A926C6"/>
    <w:rsid w:val="00A92730"/>
    <w:rsid w:val="00A9386A"/>
    <w:rsid w:val="00A93C3D"/>
    <w:rsid w:val="00A94A8E"/>
    <w:rsid w:val="00A95005"/>
    <w:rsid w:val="00A958C6"/>
    <w:rsid w:val="00A962D0"/>
    <w:rsid w:val="00A9680D"/>
    <w:rsid w:val="00A9684C"/>
    <w:rsid w:val="00A97004"/>
    <w:rsid w:val="00A97395"/>
    <w:rsid w:val="00A97425"/>
    <w:rsid w:val="00A974B6"/>
    <w:rsid w:val="00A97576"/>
    <w:rsid w:val="00A9774F"/>
    <w:rsid w:val="00A977D7"/>
    <w:rsid w:val="00A97921"/>
    <w:rsid w:val="00AA244D"/>
    <w:rsid w:val="00AA303D"/>
    <w:rsid w:val="00AA3778"/>
    <w:rsid w:val="00AA37D4"/>
    <w:rsid w:val="00AA397A"/>
    <w:rsid w:val="00AA510D"/>
    <w:rsid w:val="00AA5410"/>
    <w:rsid w:val="00AA5C36"/>
    <w:rsid w:val="00AA5F47"/>
    <w:rsid w:val="00AA5F8D"/>
    <w:rsid w:val="00AA6764"/>
    <w:rsid w:val="00AA6B34"/>
    <w:rsid w:val="00AA7127"/>
    <w:rsid w:val="00AA7B3E"/>
    <w:rsid w:val="00AB0055"/>
    <w:rsid w:val="00AB1B45"/>
    <w:rsid w:val="00AB2580"/>
    <w:rsid w:val="00AB31C0"/>
    <w:rsid w:val="00AB3553"/>
    <w:rsid w:val="00AB38B5"/>
    <w:rsid w:val="00AB3B4E"/>
    <w:rsid w:val="00AB4638"/>
    <w:rsid w:val="00AB4A24"/>
    <w:rsid w:val="00AB4C08"/>
    <w:rsid w:val="00AB512B"/>
    <w:rsid w:val="00AB5C31"/>
    <w:rsid w:val="00AB6515"/>
    <w:rsid w:val="00AB6BFB"/>
    <w:rsid w:val="00AB6D32"/>
    <w:rsid w:val="00AB6EC9"/>
    <w:rsid w:val="00AB707C"/>
    <w:rsid w:val="00AB7D4A"/>
    <w:rsid w:val="00AC156B"/>
    <w:rsid w:val="00AC20C5"/>
    <w:rsid w:val="00AC24DA"/>
    <w:rsid w:val="00AC3976"/>
    <w:rsid w:val="00AC3DDF"/>
    <w:rsid w:val="00AC4190"/>
    <w:rsid w:val="00AC568C"/>
    <w:rsid w:val="00AC5915"/>
    <w:rsid w:val="00AC592E"/>
    <w:rsid w:val="00AC5A30"/>
    <w:rsid w:val="00AC6129"/>
    <w:rsid w:val="00AC689A"/>
    <w:rsid w:val="00AD0236"/>
    <w:rsid w:val="00AD083B"/>
    <w:rsid w:val="00AD0942"/>
    <w:rsid w:val="00AD0D1F"/>
    <w:rsid w:val="00AD1D51"/>
    <w:rsid w:val="00AD2ADD"/>
    <w:rsid w:val="00AD3C3F"/>
    <w:rsid w:val="00AD4F66"/>
    <w:rsid w:val="00AD541F"/>
    <w:rsid w:val="00AD57E0"/>
    <w:rsid w:val="00AD5CAD"/>
    <w:rsid w:val="00AD6FD9"/>
    <w:rsid w:val="00AE0179"/>
    <w:rsid w:val="00AE1278"/>
    <w:rsid w:val="00AE1813"/>
    <w:rsid w:val="00AE1BD2"/>
    <w:rsid w:val="00AE20B3"/>
    <w:rsid w:val="00AE2337"/>
    <w:rsid w:val="00AE264D"/>
    <w:rsid w:val="00AE4BA2"/>
    <w:rsid w:val="00AE4F2A"/>
    <w:rsid w:val="00AE53E4"/>
    <w:rsid w:val="00AE5615"/>
    <w:rsid w:val="00AE56AB"/>
    <w:rsid w:val="00AE6069"/>
    <w:rsid w:val="00AE6858"/>
    <w:rsid w:val="00AE68A6"/>
    <w:rsid w:val="00AE760C"/>
    <w:rsid w:val="00AE7F91"/>
    <w:rsid w:val="00AF0914"/>
    <w:rsid w:val="00AF1AFB"/>
    <w:rsid w:val="00AF1CB6"/>
    <w:rsid w:val="00AF2119"/>
    <w:rsid w:val="00AF21BD"/>
    <w:rsid w:val="00AF278C"/>
    <w:rsid w:val="00AF3366"/>
    <w:rsid w:val="00AF4002"/>
    <w:rsid w:val="00AF57E2"/>
    <w:rsid w:val="00AF58A5"/>
    <w:rsid w:val="00AF61B5"/>
    <w:rsid w:val="00AF7007"/>
    <w:rsid w:val="00B00402"/>
    <w:rsid w:val="00B00444"/>
    <w:rsid w:val="00B0074D"/>
    <w:rsid w:val="00B00934"/>
    <w:rsid w:val="00B00C68"/>
    <w:rsid w:val="00B011BC"/>
    <w:rsid w:val="00B01F70"/>
    <w:rsid w:val="00B025D0"/>
    <w:rsid w:val="00B04152"/>
    <w:rsid w:val="00B0498F"/>
    <w:rsid w:val="00B04A1D"/>
    <w:rsid w:val="00B05396"/>
    <w:rsid w:val="00B05F62"/>
    <w:rsid w:val="00B05FD5"/>
    <w:rsid w:val="00B0604A"/>
    <w:rsid w:val="00B06EB6"/>
    <w:rsid w:val="00B07100"/>
    <w:rsid w:val="00B078A9"/>
    <w:rsid w:val="00B07EB7"/>
    <w:rsid w:val="00B102CF"/>
    <w:rsid w:val="00B10943"/>
    <w:rsid w:val="00B109B7"/>
    <w:rsid w:val="00B10F01"/>
    <w:rsid w:val="00B12B92"/>
    <w:rsid w:val="00B13E66"/>
    <w:rsid w:val="00B14026"/>
    <w:rsid w:val="00B152C6"/>
    <w:rsid w:val="00B16795"/>
    <w:rsid w:val="00B168A9"/>
    <w:rsid w:val="00B201C3"/>
    <w:rsid w:val="00B20374"/>
    <w:rsid w:val="00B205B4"/>
    <w:rsid w:val="00B2060F"/>
    <w:rsid w:val="00B210D0"/>
    <w:rsid w:val="00B2171D"/>
    <w:rsid w:val="00B21A33"/>
    <w:rsid w:val="00B21A71"/>
    <w:rsid w:val="00B21F6D"/>
    <w:rsid w:val="00B2278D"/>
    <w:rsid w:val="00B22795"/>
    <w:rsid w:val="00B23814"/>
    <w:rsid w:val="00B23FF1"/>
    <w:rsid w:val="00B2481F"/>
    <w:rsid w:val="00B249CD"/>
    <w:rsid w:val="00B25C74"/>
    <w:rsid w:val="00B26884"/>
    <w:rsid w:val="00B307CB"/>
    <w:rsid w:val="00B30875"/>
    <w:rsid w:val="00B30E58"/>
    <w:rsid w:val="00B311B5"/>
    <w:rsid w:val="00B311D9"/>
    <w:rsid w:val="00B3129E"/>
    <w:rsid w:val="00B3131D"/>
    <w:rsid w:val="00B3168B"/>
    <w:rsid w:val="00B3334F"/>
    <w:rsid w:val="00B3490C"/>
    <w:rsid w:val="00B351F7"/>
    <w:rsid w:val="00B36B67"/>
    <w:rsid w:val="00B376F0"/>
    <w:rsid w:val="00B378FF"/>
    <w:rsid w:val="00B379D3"/>
    <w:rsid w:val="00B37A03"/>
    <w:rsid w:val="00B37EAC"/>
    <w:rsid w:val="00B40680"/>
    <w:rsid w:val="00B40BDF"/>
    <w:rsid w:val="00B40FF6"/>
    <w:rsid w:val="00B4128F"/>
    <w:rsid w:val="00B413EE"/>
    <w:rsid w:val="00B42093"/>
    <w:rsid w:val="00B422AC"/>
    <w:rsid w:val="00B4257C"/>
    <w:rsid w:val="00B42CD7"/>
    <w:rsid w:val="00B44578"/>
    <w:rsid w:val="00B4464D"/>
    <w:rsid w:val="00B44E1D"/>
    <w:rsid w:val="00B454B1"/>
    <w:rsid w:val="00B458DB"/>
    <w:rsid w:val="00B458F6"/>
    <w:rsid w:val="00B4641B"/>
    <w:rsid w:val="00B47096"/>
    <w:rsid w:val="00B475C3"/>
    <w:rsid w:val="00B50DF2"/>
    <w:rsid w:val="00B50E11"/>
    <w:rsid w:val="00B51BCD"/>
    <w:rsid w:val="00B52E40"/>
    <w:rsid w:val="00B53BA9"/>
    <w:rsid w:val="00B54C94"/>
    <w:rsid w:val="00B5557D"/>
    <w:rsid w:val="00B55EF6"/>
    <w:rsid w:val="00B562A1"/>
    <w:rsid w:val="00B56464"/>
    <w:rsid w:val="00B56845"/>
    <w:rsid w:val="00B56D9E"/>
    <w:rsid w:val="00B5743F"/>
    <w:rsid w:val="00B61601"/>
    <w:rsid w:val="00B6167F"/>
    <w:rsid w:val="00B61A84"/>
    <w:rsid w:val="00B61C09"/>
    <w:rsid w:val="00B61D1E"/>
    <w:rsid w:val="00B61FC9"/>
    <w:rsid w:val="00B6201A"/>
    <w:rsid w:val="00B62954"/>
    <w:rsid w:val="00B629E4"/>
    <w:rsid w:val="00B62C3F"/>
    <w:rsid w:val="00B6345C"/>
    <w:rsid w:val="00B6345F"/>
    <w:rsid w:val="00B6370E"/>
    <w:rsid w:val="00B64242"/>
    <w:rsid w:val="00B64647"/>
    <w:rsid w:val="00B646E8"/>
    <w:rsid w:val="00B64DC3"/>
    <w:rsid w:val="00B65288"/>
    <w:rsid w:val="00B6600E"/>
    <w:rsid w:val="00B663FA"/>
    <w:rsid w:val="00B66C3D"/>
    <w:rsid w:val="00B679C7"/>
    <w:rsid w:val="00B717F6"/>
    <w:rsid w:val="00B718EB"/>
    <w:rsid w:val="00B71BD1"/>
    <w:rsid w:val="00B7240D"/>
    <w:rsid w:val="00B7251A"/>
    <w:rsid w:val="00B727EF"/>
    <w:rsid w:val="00B73868"/>
    <w:rsid w:val="00B7390C"/>
    <w:rsid w:val="00B73D57"/>
    <w:rsid w:val="00B73E27"/>
    <w:rsid w:val="00B73E90"/>
    <w:rsid w:val="00B74B42"/>
    <w:rsid w:val="00B7523D"/>
    <w:rsid w:val="00B7586F"/>
    <w:rsid w:val="00B76237"/>
    <w:rsid w:val="00B763AF"/>
    <w:rsid w:val="00B765C2"/>
    <w:rsid w:val="00B76EEF"/>
    <w:rsid w:val="00B76EF8"/>
    <w:rsid w:val="00B772C5"/>
    <w:rsid w:val="00B77593"/>
    <w:rsid w:val="00B80190"/>
    <w:rsid w:val="00B81108"/>
    <w:rsid w:val="00B81B5B"/>
    <w:rsid w:val="00B81C53"/>
    <w:rsid w:val="00B8376E"/>
    <w:rsid w:val="00B83843"/>
    <w:rsid w:val="00B84C46"/>
    <w:rsid w:val="00B85004"/>
    <w:rsid w:val="00B85914"/>
    <w:rsid w:val="00B85B2F"/>
    <w:rsid w:val="00B85EB7"/>
    <w:rsid w:val="00B85FDC"/>
    <w:rsid w:val="00B86B74"/>
    <w:rsid w:val="00B86EB4"/>
    <w:rsid w:val="00B900BE"/>
    <w:rsid w:val="00B900F1"/>
    <w:rsid w:val="00B90B47"/>
    <w:rsid w:val="00B925B2"/>
    <w:rsid w:val="00B936AB"/>
    <w:rsid w:val="00B94386"/>
    <w:rsid w:val="00B9477B"/>
    <w:rsid w:val="00B950A4"/>
    <w:rsid w:val="00B950CB"/>
    <w:rsid w:val="00B95A16"/>
    <w:rsid w:val="00B96120"/>
    <w:rsid w:val="00B96ADE"/>
    <w:rsid w:val="00BA008F"/>
    <w:rsid w:val="00BA020E"/>
    <w:rsid w:val="00BA085A"/>
    <w:rsid w:val="00BA18CF"/>
    <w:rsid w:val="00BA1AF2"/>
    <w:rsid w:val="00BA279E"/>
    <w:rsid w:val="00BA2AC8"/>
    <w:rsid w:val="00BA2CBD"/>
    <w:rsid w:val="00BA32FD"/>
    <w:rsid w:val="00BA36CF"/>
    <w:rsid w:val="00BA38B0"/>
    <w:rsid w:val="00BA39F4"/>
    <w:rsid w:val="00BA4760"/>
    <w:rsid w:val="00BA5AFA"/>
    <w:rsid w:val="00BA7168"/>
    <w:rsid w:val="00BA7172"/>
    <w:rsid w:val="00BA76E2"/>
    <w:rsid w:val="00BA7C45"/>
    <w:rsid w:val="00BA7DE3"/>
    <w:rsid w:val="00BB0132"/>
    <w:rsid w:val="00BB0265"/>
    <w:rsid w:val="00BB13D4"/>
    <w:rsid w:val="00BB1647"/>
    <w:rsid w:val="00BB1F41"/>
    <w:rsid w:val="00BB212A"/>
    <w:rsid w:val="00BB2F3E"/>
    <w:rsid w:val="00BB3B77"/>
    <w:rsid w:val="00BB5190"/>
    <w:rsid w:val="00BB5604"/>
    <w:rsid w:val="00BB60BA"/>
    <w:rsid w:val="00BB63D0"/>
    <w:rsid w:val="00BB66B6"/>
    <w:rsid w:val="00BB6CB1"/>
    <w:rsid w:val="00BB7362"/>
    <w:rsid w:val="00BC01FE"/>
    <w:rsid w:val="00BC0B6E"/>
    <w:rsid w:val="00BC0D0A"/>
    <w:rsid w:val="00BC3992"/>
    <w:rsid w:val="00BC3A3C"/>
    <w:rsid w:val="00BC4C1C"/>
    <w:rsid w:val="00BC5604"/>
    <w:rsid w:val="00BC5D1E"/>
    <w:rsid w:val="00BD140D"/>
    <w:rsid w:val="00BD1D47"/>
    <w:rsid w:val="00BD20A8"/>
    <w:rsid w:val="00BD3612"/>
    <w:rsid w:val="00BD4903"/>
    <w:rsid w:val="00BD4B4B"/>
    <w:rsid w:val="00BD4CDE"/>
    <w:rsid w:val="00BD4DDF"/>
    <w:rsid w:val="00BD57E6"/>
    <w:rsid w:val="00BD6B1F"/>
    <w:rsid w:val="00BD75B2"/>
    <w:rsid w:val="00BD7F7C"/>
    <w:rsid w:val="00BE0443"/>
    <w:rsid w:val="00BE1D21"/>
    <w:rsid w:val="00BE1D77"/>
    <w:rsid w:val="00BE1E84"/>
    <w:rsid w:val="00BE1EB7"/>
    <w:rsid w:val="00BE206F"/>
    <w:rsid w:val="00BE233D"/>
    <w:rsid w:val="00BE27BF"/>
    <w:rsid w:val="00BE35D7"/>
    <w:rsid w:val="00BE3DE5"/>
    <w:rsid w:val="00BE3FAA"/>
    <w:rsid w:val="00BE432D"/>
    <w:rsid w:val="00BE5124"/>
    <w:rsid w:val="00BE5550"/>
    <w:rsid w:val="00BE5678"/>
    <w:rsid w:val="00BE61D4"/>
    <w:rsid w:val="00BE65D4"/>
    <w:rsid w:val="00BE67CB"/>
    <w:rsid w:val="00BE6E2C"/>
    <w:rsid w:val="00BE7030"/>
    <w:rsid w:val="00BE713C"/>
    <w:rsid w:val="00BF0467"/>
    <w:rsid w:val="00BF0ADF"/>
    <w:rsid w:val="00BF0B83"/>
    <w:rsid w:val="00BF0E47"/>
    <w:rsid w:val="00BF1C6B"/>
    <w:rsid w:val="00BF1F34"/>
    <w:rsid w:val="00BF3284"/>
    <w:rsid w:val="00BF56CC"/>
    <w:rsid w:val="00BF60BF"/>
    <w:rsid w:val="00BF66AB"/>
    <w:rsid w:val="00BF6D85"/>
    <w:rsid w:val="00BF7298"/>
    <w:rsid w:val="00BF7326"/>
    <w:rsid w:val="00BF7ADB"/>
    <w:rsid w:val="00BF7CD4"/>
    <w:rsid w:val="00C00903"/>
    <w:rsid w:val="00C02F5C"/>
    <w:rsid w:val="00C0457F"/>
    <w:rsid w:val="00C0474D"/>
    <w:rsid w:val="00C05199"/>
    <w:rsid w:val="00C054B7"/>
    <w:rsid w:val="00C066DF"/>
    <w:rsid w:val="00C06998"/>
    <w:rsid w:val="00C06CD4"/>
    <w:rsid w:val="00C07D6B"/>
    <w:rsid w:val="00C1074E"/>
    <w:rsid w:val="00C10B8E"/>
    <w:rsid w:val="00C13399"/>
    <w:rsid w:val="00C13A3E"/>
    <w:rsid w:val="00C13D4B"/>
    <w:rsid w:val="00C14131"/>
    <w:rsid w:val="00C14258"/>
    <w:rsid w:val="00C14C33"/>
    <w:rsid w:val="00C14E14"/>
    <w:rsid w:val="00C1542E"/>
    <w:rsid w:val="00C15533"/>
    <w:rsid w:val="00C15811"/>
    <w:rsid w:val="00C216E0"/>
    <w:rsid w:val="00C2189D"/>
    <w:rsid w:val="00C21CFF"/>
    <w:rsid w:val="00C220F5"/>
    <w:rsid w:val="00C23459"/>
    <w:rsid w:val="00C234DE"/>
    <w:rsid w:val="00C23551"/>
    <w:rsid w:val="00C23559"/>
    <w:rsid w:val="00C23C32"/>
    <w:rsid w:val="00C2507C"/>
    <w:rsid w:val="00C25552"/>
    <w:rsid w:val="00C255DC"/>
    <w:rsid w:val="00C2609A"/>
    <w:rsid w:val="00C264E2"/>
    <w:rsid w:val="00C26C13"/>
    <w:rsid w:val="00C27F3F"/>
    <w:rsid w:val="00C305CF"/>
    <w:rsid w:val="00C30E79"/>
    <w:rsid w:val="00C31EA4"/>
    <w:rsid w:val="00C31EB1"/>
    <w:rsid w:val="00C32414"/>
    <w:rsid w:val="00C32445"/>
    <w:rsid w:val="00C328F8"/>
    <w:rsid w:val="00C33080"/>
    <w:rsid w:val="00C331AD"/>
    <w:rsid w:val="00C33D9B"/>
    <w:rsid w:val="00C342EF"/>
    <w:rsid w:val="00C346B4"/>
    <w:rsid w:val="00C351A4"/>
    <w:rsid w:val="00C359EC"/>
    <w:rsid w:val="00C360A6"/>
    <w:rsid w:val="00C36E6F"/>
    <w:rsid w:val="00C371DB"/>
    <w:rsid w:val="00C405F3"/>
    <w:rsid w:val="00C40716"/>
    <w:rsid w:val="00C40F7E"/>
    <w:rsid w:val="00C42205"/>
    <w:rsid w:val="00C42A48"/>
    <w:rsid w:val="00C44233"/>
    <w:rsid w:val="00C449A8"/>
    <w:rsid w:val="00C44B16"/>
    <w:rsid w:val="00C44D43"/>
    <w:rsid w:val="00C4569E"/>
    <w:rsid w:val="00C45C94"/>
    <w:rsid w:val="00C46EFC"/>
    <w:rsid w:val="00C471F6"/>
    <w:rsid w:val="00C47540"/>
    <w:rsid w:val="00C50192"/>
    <w:rsid w:val="00C50751"/>
    <w:rsid w:val="00C51036"/>
    <w:rsid w:val="00C51D84"/>
    <w:rsid w:val="00C52500"/>
    <w:rsid w:val="00C52682"/>
    <w:rsid w:val="00C52A90"/>
    <w:rsid w:val="00C52C33"/>
    <w:rsid w:val="00C536BA"/>
    <w:rsid w:val="00C54071"/>
    <w:rsid w:val="00C54B67"/>
    <w:rsid w:val="00C54FC6"/>
    <w:rsid w:val="00C551C3"/>
    <w:rsid w:val="00C5526F"/>
    <w:rsid w:val="00C552EC"/>
    <w:rsid w:val="00C557B1"/>
    <w:rsid w:val="00C56099"/>
    <w:rsid w:val="00C5639F"/>
    <w:rsid w:val="00C565D2"/>
    <w:rsid w:val="00C56889"/>
    <w:rsid w:val="00C56E96"/>
    <w:rsid w:val="00C56F32"/>
    <w:rsid w:val="00C56F7D"/>
    <w:rsid w:val="00C5727D"/>
    <w:rsid w:val="00C57870"/>
    <w:rsid w:val="00C57AB7"/>
    <w:rsid w:val="00C6042F"/>
    <w:rsid w:val="00C616E4"/>
    <w:rsid w:val="00C621BD"/>
    <w:rsid w:val="00C6263D"/>
    <w:rsid w:val="00C62E41"/>
    <w:rsid w:val="00C62F97"/>
    <w:rsid w:val="00C63517"/>
    <w:rsid w:val="00C635AF"/>
    <w:rsid w:val="00C636AD"/>
    <w:rsid w:val="00C6454A"/>
    <w:rsid w:val="00C648C2"/>
    <w:rsid w:val="00C64F24"/>
    <w:rsid w:val="00C6608C"/>
    <w:rsid w:val="00C665E2"/>
    <w:rsid w:val="00C667D3"/>
    <w:rsid w:val="00C67169"/>
    <w:rsid w:val="00C6763C"/>
    <w:rsid w:val="00C67D2A"/>
    <w:rsid w:val="00C70204"/>
    <w:rsid w:val="00C70704"/>
    <w:rsid w:val="00C71815"/>
    <w:rsid w:val="00C7226E"/>
    <w:rsid w:val="00C73AD4"/>
    <w:rsid w:val="00C7421A"/>
    <w:rsid w:val="00C752A6"/>
    <w:rsid w:val="00C75938"/>
    <w:rsid w:val="00C760AC"/>
    <w:rsid w:val="00C76EE3"/>
    <w:rsid w:val="00C77C55"/>
    <w:rsid w:val="00C77D83"/>
    <w:rsid w:val="00C801E1"/>
    <w:rsid w:val="00C80C85"/>
    <w:rsid w:val="00C80F89"/>
    <w:rsid w:val="00C8177B"/>
    <w:rsid w:val="00C81C3B"/>
    <w:rsid w:val="00C81F8F"/>
    <w:rsid w:val="00C8323D"/>
    <w:rsid w:val="00C84143"/>
    <w:rsid w:val="00C86091"/>
    <w:rsid w:val="00C86B49"/>
    <w:rsid w:val="00C871D6"/>
    <w:rsid w:val="00C907C2"/>
    <w:rsid w:val="00C9165A"/>
    <w:rsid w:val="00C91E7E"/>
    <w:rsid w:val="00C920F0"/>
    <w:rsid w:val="00C9216B"/>
    <w:rsid w:val="00C9248D"/>
    <w:rsid w:val="00C92971"/>
    <w:rsid w:val="00C92E4C"/>
    <w:rsid w:val="00C9380D"/>
    <w:rsid w:val="00C94601"/>
    <w:rsid w:val="00C94717"/>
    <w:rsid w:val="00C948DA"/>
    <w:rsid w:val="00C94DE8"/>
    <w:rsid w:val="00C9517C"/>
    <w:rsid w:val="00C95192"/>
    <w:rsid w:val="00C95DA9"/>
    <w:rsid w:val="00C96B0B"/>
    <w:rsid w:val="00C9701F"/>
    <w:rsid w:val="00C973B5"/>
    <w:rsid w:val="00C97BF7"/>
    <w:rsid w:val="00CA052D"/>
    <w:rsid w:val="00CA0577"/>
    <w:rsid w:val="00CA06A2"/>
    <w:rsid w:val="00CA09D0"/>
    <w:rsid w:val="00CA0FD9"/>
    <w:rsid w:val="00CA140F"/>
    <w:rsid w:val="00CA15BD"/>
    <w:rsid w:val="00CA168C"/>
    <w:rsid w:val="00CA2246"/>
    <w:rsid w:val="00CA28B7"/>
    <w:rsid w:val="00CA36D8"/>
    <w:rsid w:val="00CA3A9C"/>
    <w:rsid w:val="00CA42B8"/>
    <w:rsid w:val="00CA5036"/>
    <w:rsid w:val="00CA50A9"/>
    <w:rsid w:val="00CA5158"/>
    <w:rsid w:val="00CA5F05"/>
    <w:rsid w:val="00CA6E38"/>
    <w:rsid w:val="00CA6FD6"/>
    <w:rsid w:val="00CA763D"/>
    <w:rsid w:val="00CA7A9F"/>
    <w:rsid w:val="00CA7EB7"/>
    <w:rsid w:val="00CB0041"/>
    <w:rsid w:val="00CB00C1"/>
    <w:rsid w:val="00CB0304"/>
    <w:rsid w:val="00CB0640"/>
    <w:rsid w:val="00CB0B46"/>
    <w:rsid w:val="00CB0B51"/>
    <w:rsid w:val="00CB1001"/>
    <w:rsid w:val="00CB130C"/>
    <w:rsid w:val="00CB13EB"/>
    <w:rsid w:val="00CB2309"/>
    <w:rsid w:val="00CB4694"/>
    <w:rsid w:val="00CB4A6E"/>
    <w:rsid w:val="00CB4BC8"/>
    <w:rsid w:val="00CB52EB"/>
    <w:rsid w:val="00CB5F78"/>
    <w:rsid w:val="00CB6250"/>
    <w:rsid w:val="00CB6A28"/>
    <w:rsid w:val="00CB6A2B"/>
    <w:rsid w:val="00CB6DE8"/>
    <w:rsid w:val="00CB71F5"/>
    <w:rsid w:val="00CB728A"/>
    <w:rsid w:val="00CB783D"/>
    <w:rsid w:val="00CB7D59"/>
    <w:rsid w:val="00CC096F"/>
    <w:rsid w:val="00CC1F8D"/>
    <w:rsid w:val="00CC289A"/>
    <w:rsid w:val="00CC29C5"/>
    <w:rsid w:val="00CC2CB7"/>
    <w:rsid w:val="00CC338F"/>
    <w:rsid w:val="00CC34CA"/>
    <w:rsid w:val="00CC39B9"/>
    <w:rsid w:val="00CC39E2"/>
    <w:rsid w:val="00CC4372"/>
    <w:rsid w:val="00CC4379"/>
    <w:rsid w:val="00CC452B"/>
    <w:rsid w:val="00CC46B6"/>
    <w:rsid w:val="00CC5048"/>
    <w:rsid w:val="00CC59EB"/>
    <w:rsid w:val="00CC6DDC"/>
    <w:rsid w:val="00CC7F7F"/>
    <w:rsid w:val="00CD095F"/>
    <w:rsid w:val="00CD2042"/>
    <w:rsid w:val="00CD2299"/>
    <w:rsid w:val="00CD2419"/>
    <w:rsid w:val="00CD2946"/>
    <w:rsid w:val="00CD2E5C"/>
    <w:rsid w:val="00CD32F7"/>
    <w:rsid w:val="00CD376F"/>
    <w:rsid w:val="00CD3A61"/>
    <w:rsid w:val="00CD3B4F"/>
    <w:rsid w:val="00CD3F7C"/>
    <w:rsid w:val="00CD4783"/>
    <w:rsid w:val="00CD48B8"/>
    <w:rsid w:val="00CD48F9"/>
    <w:rsid w:val="00CD4924"/>
    <w:rsid w:val="00CD5AD3"/>
    <w:rsid w:val="00CD5EED"/>
    <w:rsid w:val="00CD60BE"/>
    <w:rsid w:val="00CD6213"/>
    <w:rsid w:val="00CD6E5C"/>
    <w:rsid w:val="00CD76B8"/>
    <w:rsid w:val="00CD7732"/>
    <w:rsid w:val="00CD7836"/>
    <w:rsid w:val="00CD78E0"/>
    <w:rsid w:val="00CD7E98"/>
    <w:rsid w:val="00CD7F76"/>
    <w:rsid w:val="00CE013E"/>
    <w:rsid w:val="00CE0283"/>
    <w:rsid w:val="00CE0FEA"/>
    <w:rsid w:val="00CE15E2"/>
    <w:rsid w:val="00CE1A83"/>
    <w:rsid w:val="00CE1EE1"/>
    <w:rsid w:val="00CE29F3"/>
    <w:rsid w:val="00CE2DD8"/>
    <w:rsid w:val="00CE2E0A"/>
    <w:rsid w:val="00CE32F9"/>
    <w:rsid w:val="00CE34FC"/>
    <w:rsid w:val="00CE3AE7"/>
    <w:rsid w:val="00CE3F03"/>
    <w:rsid w:val="00CE4118"/>
    <w:rsid w:val="00CE42C9"/>
    <w:rsid w:val="00CE42CD"/>
    <w:rsid w:val="00CE492D"/>
    <w:rsid w:val="00CE51A3"/>
    <w:rsid w:val="00CE5324"/>
    <w:rsid w:val="00CE5B20"/>
    <w:rsid w:val="00CE6B99"/>
    <w:rsid w:val="00CE6DC6"/>
    <w:rsid w:val="00CE74D9"/>
    <w:rsid w:val="00CE7569"/>
    <w:rsid w:val="00CF16E8"/>
    <w:rsid w:val="00CF1811"/>
    <w:rsid w:val="00CF2258"/>
    <w:rsid w:val="00CF25BD"/>
    <w:rsid w:val="00CF2C52"/>
    <w:rsid w:val="00CF37F9"/>
    <w:rsid w:val="00CF3C52"/>
    <w:rsid w:val="00CF4233"/>
    <w:rsid w:val="00CF49AC"/>
    <w:rsid w:val="00CF5B84"/>
    <w:rsid w:val="00CF5D09"/>
    <w:rsid w:val="00CF5D1C"/>
    <w:rsid w:val="00CF68EE"/>
    <w:rsid w:val="00CF6AE9"/>
    <w:rsid w:val="00CF7F7F"/>
    <w:rsid w:val="00D004C2"/>
    <w:rsid w:val="00D0076E"/>
    <w:rsid w:val="00D00BA4"/>
    <w:rsid w:val="00D00D81"/>
    <w:rsid w:val="00D00FA6"/>
    <w:rsid w:val="00D00FE2"/>
    <w:rsid w:val="00D02BE5"/>
    <w:rsid w:val="00D02DF7"/>
    <w:rsid w:val="00D034E3"/>
    <w:rsid w:val="00D04391"/>
    <w:rsid w:val="00D048CC"/>
    <w:rsid w:val="00D07546"/>
    <w:rsid w:val="00D077ED"/>
    <w:rsid w:val="00D109F2"/>
    <w:rsid w:val="00D11A73"/>
    <w:rsid w:val="00D12505"/>
    <w:rsid w:val="00D12E36"/>
    <w:rsid w:val="00D136D9"/>
    <w:rsid w:val="00D13748"/>
    <w:rsid w:val="00D1408A"/>
    <w:rsid w:val="00D14629"/>
    <w:rsid w:val="00D16860"/>
    <w:rsid w:val="00D16990"/>
    <w:rsid w:val="00D170D4"/>
    <w:rsid w:val="00D17790"/>
    <w:rsid w:val="00D17964"/>
    <w:rsid w:val="00D21183"/>
    <w:rsid w:val="00D213B3"/>
    <w:rsid w:val="00D22764"/>
    <w:rsid w:val="00D2312C"/>
    <w:rsid w:val="00D240B3"/>
    <w:rsid w:val="00D240F0"/>
    <w:rsid w:val="00D24695"/>
    <w:rsid w:val="00D24CE2"/>
    <w:rsid w:val="00D259BD"/>
    <w:rsid w:val="00D27E7B"/>
    <w:rsid w:val="00D30A0F"/>
    <w:rsid w:val="00D30E8F"/>
    <w:rsid w:val="00D3129C"/>
    <w:rsid w:val="00D31CF1"/>
    <w:rsid w:val="00D33854"/>
    <w:rsid w:val="00D33E3B"/>
    <w:rsid w:val="00D3406C"/>
    <w:rsid w:val="00D34E24"/>
    <w:rsid w:val="00D36822"/>
    <w:rsid w:val="00D36B21"/>
    <w:rsid w:val="00D37381"/>
    <w:rsid w:val="00D37416"/>
    <w:rsid w:val="00D37655"/>
    <w:rsid w:val="00D40532"/>
    <w:rsid w:val="00D410EC"/>
    <w:rsid w:val="00D41123"/>
    <w:rsid w:val="00D41FFA"/>
    <w:rsid w:val="00D42078"/>
    <w:rsid w:val="00D42C5F"/>
    <w:rsid w:val="00D42C7F"/>
    <w:rsid w:val="00D4311A"/>
    <w:rsid w:val="00D43598"/>
    <w:rsid w:val="00D44D67"/>
    <w:rsid w:val="00D44FF3"/>
    <w:rsid w:val="00D45045"/>
    <w:rsid w:val="00D45514"/>
    <w:rsid w:val="00D45B0C"/>
    <w:rsid w:val="00D45EC4"/>
    <w:rsid w:val="00D4668B"/>
    <w:rsid w:val="00D466FD"/>
    <w:rsid w:val="00D50787"/>
    <w:rsid w:val="00D50CE9"/>
    <w:rsid w:val="00D513FE"/>
    <w:rsid w:val="00D52109"/>
    <w:rsid w:val="00D52319"/>
    <w:rsid w:val="00D528BA"/>
    <w:rsid w:val="00D52BEB"/>
    <w:rsid w:val="00D53690"/>
    <w:rsid w:val="00D53A1E"/>
    <w:rsid w:val="00D540E5"/>
    <w:rsid w:val="00D54125"/>
    <w:rsid w:val="00D547C6"/>
    <w:rsid w:val="00D54C50"/>
    <w:rsid w:val="00D54F60"/>
    <w:rsid w:val="00D55A12"/>
    <w:rsid w:val="00D56C67"/>
    <w:rsid w:val="00D57525"/>
    <w:rsid w:val="00D605DD"/>
    <w:rsid w:val="00D60AB3"/>
    <w:rsid w:val="00D61396"/>
    <w:rsid w:val="00D614FE"/>
    <w:rsid w:val="00D61CDC"/>
    <w:rsid w:val="00D6218E"/>
    <w:rsid w:val="00D622EF"/>
    <w:rsid w:val="00D627F0"/>
    <w:rsid w:val="00D62A65"/>
    <w:rsid w:val="00D63797"/>
    <w:rsid w:val="00D63C42"/>
    <w:rsid w:val="00D647A8"/>
    <w:rsid w:val="00D652E2"/>
    <w:rsid w:val="00D65D2D"/>
    <w:rsid w:val="00D6696F"/>
    <w:rsid w:val="00D674DA"/>
    <w:rsid w:val="00D67985"/>
    <w:rsid w:val="00D67F90"/>
    <w:rsid w:val="00D71774"/>
    <w:rsid w:val="00D71A1A"/>
    <w:rsid w:val="00D72FFC"/>
    <w:rsid w:val="00D74849"/>
    <w:rsid w:val="00D7495B"/>
    <w:rsid w:val="00D75497"/>
    <w:rsid w:val="00D76E21"/>
    <w:rsid w:val="00D77D62"/>
    <w:rsid w:val="00D801C6"/>
    <w:rsid w:val="00D80D6B"/>
    <w:rsid w:val="00D8112E"/>
    <w:rsid w:val="00D81684"/>
    <w:rsid w:val="00D820E9"/>
    <w:rsid w:val="00D82306"/>
    <w:rsid w:val="00D824B4"/>
    <w:rsid w:val="00D82FEE"/>
    <w:rsid w:val="00D83FCB"/>
    <w:rsid w:val="00D847C4"/>
    <w:rsid w:val="00D84F71"/>
    <w:rsid w:val="00D8532C"/>
    <w:rsid w:val="00D8638F"/>
    <w:rsid w:val="00D8654C"/>
    <w:rsid w:val="00D86F07"/>
    <w:rsid w:val="00D90AC7"/>
    <w:rsid w:val="00D90E6D"/>
    <w:rsid w:val="00D913CC"/>
    <w:rsid w:val="00D91AA9"/>
    <w:rsid w:val="00D92428"/>
    <w:rsid w:val="00D92C48"/>
    <w:rsid w:val="00D93AC1"/>
    <w:rsid w:val="00D94939"/>
    <w:rsid w:val="00D95421"/>
    <w:rsid w:val="00D97FC2"/>
    <w:rsid w:val="00DA000D"/>
    <w:rsid w:val="00DA00B4"/>
    <w:rsid w:val="00DA06CB"/>
    <w:rsid w:val="00DA0ABB"/>
    <w:rsid w:val="00DA168A"/>
    <w:rsid w:val="00DA1E07"/>
    <w:rsid w:val="00DA220C"/>
    <w:rsid w:val="00DA2450"/>
    <w:rsid w:val="00DA24AE"/>
    <w:rsid w:val="00DA270B"/>
    <w:rsid w:val="00DA3A09"/>
    <w:rsid w:val="00DA49DE"/>
    <w:rsid w:val="00DA49F5"/>
    <w:rsid w:val="00DA4A7F"/>
    <w:rsid w:val="00DA5CC4"/>
    <w:rsid w:val="00DA6644"/>
    <w:rsid w:val="00DA6F80"/>
    <w:rsid w:val="00DB1626"/>
    <w:rsid w:val="00DB1725"/>
    <w:rsid w:val="00DB2342"/>
    <w:rsid w:val="00DB25A4"/>
    <w:rsid w:val="00DB25F3"/>
    <w:rsid w:val="00DB2A46"/>
    <w:rsid w:val="00DB33E1"/>
    <w:rsid w:val="00DB3C6F"/>
    <w:rsid w:val="00DB4260"/>
    <w:rsid w:val="00DB45FC"/>
    <w:rsid w:val="00DB4C7D"/>
    <w:rsid w:val="00DB5269"/>
    <w:rsid w:val="00DB5328"/>
    <w:rsid w:val="00DB5626"/>
    <w:rsid w:val="00DB5E8B"/>
    <w:rsid w:val="00DB5F6D"/>
    <w:rsid w:val="00DB6570"/>
    <w:rsid w:val="00DB714D"/>
    <w:rsid w:val="00DC0F95"/>
    <w:rsid w:val="00DC154F"/>
    <w:rsid w:val="00DC175A"/>
    <w:rsid w:val="00DC3789"/>
    <w:rsid w:val="00DC3D61"/>
    <w:rsid w:val="00DC5531"/>
    <w:rsid w:val="00DC58E4"/>
    <w:rsid w:val="00DC644E"/>
    <w:rsid w:val="00DC656F"/>
    <w:rsid w:val="00DC6C32"/>
    <w:rsid w:val="00DC6E20"/>
    <w:rsid w:val="00DC6F12"/>
    <w:rsid w:val="00DD0B27"/>
    <w:rsid w:val="00DD0C68"/>
    <w:rsid w:val="00DD0FC8"/>
    <w:rsid w:val="00DD1104"/>
    <w:rsid w:val="00DD183C"/>
    <w:rsid w:val="00DD1C7B"/>
    <w:rsid w:val="00DD35B8"/>
    <w:rsid w:val="00DD3B3B"/>
    <w:rsid w:val="00DD3C55"/>
    <w:rsid w:val="00DD3FC3"/>
    <w:rsid w:val="00DD45B8"/>
    <w:rsid w:val="00DD4D7A"/>
    <w:rsid w:val="00DD5A51"/>
    <w:rsid w:val="00DD609B"/>
    <w:rsid w:val="00DD6875"/>
    <w:rsid w:val="00DD68F7"/>
    <w:rsid w:val="00DD6A84"/>
    <w:rsid w:val="00DE00E4"/>
    <w:rsid w:val="00DE021B"/>
    <w:rsid w:val="00DE075E"/>
    <w:rsid w:val="00DE0767"/>
    <w:rsid w:val="00DE0FEC"/>
    <w:rsid w:val="00DE164D"/>
    <w:rsid w:val="00DE32E5"/>
    <w:rsid w:val="00DE33E2"/>
    <w:rsid w:val="00DE340A"/>
    <w:rsid w:val="00DE4BA4"/>
    <w:rsid w:val="00DE4D2E"/>
    <w:rsid w:val="00DE4EE4"/>
    <w:rsid w:val="00DE60AA"/>
    <w:rsid w:val="00DE61D2"/>
    <w:rsid w:val="00DE620D"/>
    <w:rsid w:val="00DE64D4"/>
    <w:rsid w:val="00DE7210"/>
    <w:rsid w:val="00DE7D2A"/>
    <w:rsid w:val="00DF0334"/>
    <w:rsid w:val="00DF11AA"/>
    <w:rsid w:val="00DF33C4"/>
    <w:rsid w:val="00DF409A"/>
    <w:rsid w:val="00DF4FC1"/>
    <w:rsid w:val="00DF55F1"/>
    <w:rsid w:val="00DF5897"/>
    <w:rsid w:val="00DF6D68"/>
    <w:rsid w:val="00DF72C4"/>
    <w:rsid w:val="00DF73A9"/>
    <w:rsid w:val="00DF7B2C"/>
    <w:rsid w:val="00E004B0"/>
    <w:rsid w:val="00E00BBE"/>
    <w:rsid w:val="00E01043"/>
    <w:rsid w:val="00E0179E"/>
    <w:rsid w:val="00E01BFF"/>
    <w:rsid w:val="00E01EEA"/>
    <w:rsid w:val="00E02A94"/>
    <w:rsid w:val="00E02AB8"/>
    <w:rsid w:val="00E02F0D"/>
    <w:rsid w:val="00E0304A"/>
    <w:rsid w:val="00E03248"/>
    <w:rsid w:val="00E03CCB"/>
    <w:rsid w:val="00E0428B"/>
    <w:rsid w:val="00E053C1"/>
    <w:rsid w:val="00E054CA"/>
    <w:rsid w:val="00E054F1"/>
    <w:rsid w:val="00E07AF2"/>
    <w:rsid w:val="00E1003F"/>
    <w:rsid w:val="00E104AF"/>
    <w:rsid w:val="00E10B2B"/>
    <w:rsid w:val="00E1217E"/>
    <w:rsid w:val="00E12B0D"/>
    <w:rsid w:val="00E13311"/>
    <w:rsid w:val="00E13B8F"/>
    <w:rsid w:val="00E14226"/>
    <w:rsid w:val="00E14324"/>
    <w:rsid w:val="00E1558F"/>
    <w:rsid w:val="00E155B8"/>
    <w:rsid w:val="00E15904"/>
    <w:rsid w:val="00E15DDF"/>
    <w:rsid w:val="00E1694A"/>
    <w:rsid w:val="00E17220"/>
    <w:rsid w:val="00E17292"/>
    <w:rsid w:val="00E20B65"/>
    <w:rsid w:val="00E210D6"/>
    <w:rsid w:val="00E216D0"/>
    <w:rsid w:val="00E2186D"/>
    <w:rsid w:val="00E21906"/>
    <w:rsid w:val="00E22213"/>
    <w:rsid w:val="00E232D6"/>
    <w:rsid w:val="00E24629"/>
    <w:rsid w:val="00E24D26"/>
    <w:rsid w:val="00E255A0"/>
    <w:rsid w:val="00E25647"/>
    <w:rsid w:val="00E25748"/>
    <w:rsid w:val="00E25821"/>
    <w:rsid w:val="00E25FED"/>
    <w:rsid w:val="00E26CAB"/>
    <w:rsid w:val="00E2729E"/>
    <w:rsid w:val="00E276F0"/>
    <w:rsid w:val="00E27FA4"/>
    <w:rsid w:val="00E304AC"/>
    <w:rsid w:val="00E30688"/>
    <w:rsid w:val="00E30944"/>
    <w:rsid w:val="00E30EE7"/>
    <w:rsid w:val="00E31B2C"/>
    <w:rsid w:val="00E32EB7"/>
    <w:rsid w:val="00E330D8"/>
    <w:rsid w:val="00E34187"/>
    <w:rsid w:val="00E3593C"/>
    <w:rsid w:val="00E35F94"/>
    <w:rsid w:val="00E36643"/>
    <w:rsid w:val="00E41006"/>
    <w:rsid w:val="00E42235"/>
    <w:rsid w:val="00E430EC"/>
    <w:rsid w:val="00E431FC"/>
    <w:rsid w:val="00E43246"/>
    <w:rsid w:val="00E43326"/>
    <w:rsid w:val="00E442F9"/>
    <w:rsid w:val="00E445EA"/>
    <w:rsid w:val="00E4497D"/>
    <w:rsid w:val="00E44D16"/>
    <w:rsid w:val="00E45041"/>
    <w:rsid w:val="00E4577D"/>
    <w:rsid w:val="00E457C4"/>
    <w:rsid w:val="00E45A76"/>
    <w:rsid w:val="00E45DC5"/>
    <w:rsid w:val="00E46760"/>
    <w:rsid w:val="00E4708A"/>
    <w:rsid w:val="00E474E7"/>
    <w:rsid w:val="00E504DA"/>
    <w:rsid w:val="00E505DF"/>
    <w:rsid w:val="00E50A23"/>
    <w:rsid w:val="00E50E16"/>
    <w:rsid w:val="00E50E38"/>
    <w:rsid w:val="00E50E96"/>
    <w:rsid w:val="00E52475"/>
    <w:rsid w:val="00E54E94"/>
    <w:rsid w:val="00E5556B"/>
    <w:rsid w:val="00E55860"/>
    <w:rsid w:val="00E55FB5"/>
    <w:rsid w:val="00E56055"/>
    <w:rsid w:val="00E5680C"/>
    <w:rsid w:val="00E56CC1"/>
    <w:rsid w:val="00E60D27"/>
    <w:rsid w:val="00E6271E"/>
    <w:rsid w:val="00E627E3"/>
    <w:rsid w:val="00E62850"/>
    <w:rsid w:val="00E62B61"/>
    <w:rsid w:val="00E63D10"/>
    <w:rsid w:val="00E640E5"/>
    <w:rsid w:val="00E6410F"/>
    <w:rsid w:val="00E6416E"/>
    <w:rsid w:val="00E64176"/>
    <w:rsid w:val="00E649DB"/>
    <w:rsid w:val="00E649E8"/>
    <w:rsid w:val="00E64B82"/>
    <w:rsid w:val="00E654B2"/>
    <w:rsid w:val="00E67E59"/>
    <w:rsid w:val="00E704CC"/>
    <w:rsid w:val="00E70D6A"/>
    <w:rsid w:val="00E712D7"/>
    <w:rsid w:val="00E731A2"/>
    <w:rsid w:val="00E731B2"/>
    <w:rsid w:val="00E7329B"/>
    <w:rsid w:val="00E736CA"/>
    <w:rsid w:val="00E73B6E"/>
    <w:rsid w:val="00E73E66"/>
    <w:rsid w:val="00E74CFF"/>
    <w:rsid w:val="00E755F6"/>
    <w:rsid w:val="00E755FF"/>
    <w:rsid w:val="00E756DA"/>
    <w:rsid w:val="00E757AC"/>
    <w:rsid w:val="00E7583F"/>
    <w:rsid w:val="00E76358"/>
    <w:rsid w:val="00E76E55"/>
    <w:rsid w:val="00E77108"/>
    <w:rsid w:val="00E77377"/>
    <w:rsid w:val="00E80E96"/>
    <w:rsid w:val="00E81405"/>
    <w:rsid w:val="00E81AA7"/>
    <w:rsid w:val="00E820BB"/>
    <w:rsid w:val="00E82596"/>
    <w:rsid w:val="00E825AD"/>
    <w:rsid w:val="00E829D5"/>
    <w:rsid w:val="00E83117"/>
    <w:rsid w:val="00E83482"/>
    <w:rsid w:val="00E835E7"/>
    <w:rsid w:val="00E840D2"/>
    <w:rsid w:val="00E840DA"/>
    <w:rsid w:val="00E84318"/>
    <w:rsid w:val="00E845C5"/>
    <w:rsid w:val="00E84AB2"/>
    <w:rsid w:val="00E851FA"/>
    <w:rsid w:val="00E85408"/>
    <w:rsid w:val="00E85964"/>
    <w:rsid w:val="00E862C8"/>
    <w:rsid w:val="00E866D7"/>
    <w:rsid w:val="00E8677D"/>
    <w:rsid w:val="00E87D23"/>
    <w:rsid w:val="00E909E1"/>
    <w:rsid w:val="00E91EE2"/>
    <w:rsid w:val="00E92016"/>
    <w:rsid w:val="00E93553"/>
    <w:rsid w:val="00E93649"/>
    <w:rsid w:val="00E94C58"/>
    <w:rsid w:val="00E9586C"/>
    <w:rsid w:val="00E9594D"/>
    <w:rsid w:val="00E95FDC"/>
    <w:rsid w:val="00E96FE9"/>
    <w:rsid w:val="00E970F5"/>
    <w:rsid w:val="00E9734E"/>
    <w:rsid w:val="00E973E5"/>
    <w:rsid w:val="00E975CE"/>
    <w:rsid w:val="00E97F56"/>
    <w:rsid w:val="00EA13E4"/>
    <w:rsid w:val="00EA28F5"/>
    <w:rsid w:val="00EA2995"/>
    <w:rsid w:val="00EA2B7D"/>
    <w:rsid w:val="00EA3280"/>
    <w:rsid w:val="00EA3FAC"/>
    <w:rsid w:val="00EA4054"/>
    <w:rsid w:val="00EA4114"/>
    <w:rsid w:val="00EA4A10"/>
    <w:rsid w:val="00EA4EED"/>
    <w:rsid w:val="00EA50B9"/>
    <w:rsid w:val="00EA5EE9"/>
    <w:rsid w:val="00EA5F86"/>
    <w:rsid w:val="00EA6140"/>
    <w:rsid w:val="00EA6291"/>
    <w:rsid w:val="00EA6C6C"/>
    <w:rsid w:val="00EA781E"/>
    <w:rsid w:val="00EA789F"/>
    <w:rsid w:val="00EA7ADA"/>
    <w:rsid w:val="00EB0A5F"/>
    <w:rsid w:val="00EB0FB4"/>
    <w:rsid w:val="00EB1855"/>
    <w:rsid w:val="00EB20BC"/>
    <w:rsid w:val="00EB2252"/>
    <w:rsid w:val="00EB2BE4"/>
    <w:rsid w:val="00EB2D1F"/>
    <w:rsid w:val="00EB4B86"/>
    <w:rsid w:val="00EB5BF0"/>
    <w:rsid w:val="00EB7D49"/>
    <w:rsid w:val="00EC0470"/>
    <w:rsid w:val="00EC0630"/>
    <w:rsid w:val="00EC0E8F"/>
    <w:rsid w:val="00EC12C2"/>
    <w:rsid w:val="00EC16FA"/>
    <w:rsid w:val="00EC28E5"/>
    <w:rsid w:val="00EC2DD8"/>
    <w:rsid w:val="00EC3382"/>
    <w:rsid w:val="00EC3D1C"/>
    <w:rsid w:val="00EC43A5"/>
    <w:rsid w:val="00EC4CBB"/>
    <w:rsid w:val="00EC5532"/>
    <w:rsid w:val="00EC5DA3"/>
    <w:rsid w:val="00EC6291"/>
    <w:rsid w:val="00EC73E9"/>
    <w:rsid w:val="00ED035E"/>
    <w:rsid w:val="00ED191F"/>
    <w:rsid w:val="00ED1A04"/>
    <w:rsid w:val="00ED2BDB"/>
    <w:rsid w:val="00ED2F84"/>
    <w:rsid w:val="00ED3578"/>
    <w:rsid w:val="00ED425D"/>
    <w:rsid w:val="00ED4303"/>
    <w:rsid w:val="00ED4F9B"/>
    <w:rsid w:val="00ED74EC"/>
    <w:rsid w:val="00ED75EB"/>
    <w:rsid w:val="00ED75F9"/>
    <w:rsid w:val="00ED7F41"/>
    <w:rsid w:val="00EE0542"/>
    <w:rsid w:val="00EE0983"/>
    <w:rsid w:val="00EE0F28"/>
    <w:rsid w:val="00EE144A"/>
    <w:rsid w:val="00EE29B4"/>
    <w:rsid w:val="00EE2A4E"/>
    <w:rsid w:val="00EE2B56"/>
    <w:rsid w:val="00EE39AB"/>
    <w:rsid w:val="00EE3F9A"/>
    <w:rsid w:val="00EE4626"/>
    <w:rsid w:val="00EE49F8"/>
    <w:rsid w:val="00EE4D99"/>
    <w:rsid w:val="00EE54AF"/>
    <w:rsid w:val="00EE64E8"/>
    <w:rsid w:val="00EE6C93"/>
    <w:rsid w:val="00EE757D"/>
    <w:rsid w:val="00EF0278"/>
    <w:rsid w:val="00EF0711"/>
    <w:rsid w:val="00EF1074"/>
    <w:rsid w:val="00EF10FA"/>
    <w:rsid w:val="00EF1495"/>
    <w:rsid w:val="00EF15B1"/>
    <w:rsid w:val="00EF1A12"/>
    <w:rsid w:val="00EF1DA4"/>
    <w:rsid w:val="00EF33BF"/>
    <w:rsid w:val="00EF368B"/>
    <w:rsid w:val="00EF37DA"/>
    <w:rsid w:val="00EF4AE5"/>
    <w:rsid w:val="00EF5309"/>
    <w:rsid w:val="00EF5ECF"/>
    <w:rsid w:val="00EF6690"/>
    <w:rsid w:val="00F0013A"/>
    <w:rsid w:val="00F009E4"/>
    <w:rsid w:val="00F01DAD"/>
    <w:rsid w:val="00F02542"/>
    <w:rsid w:val="00F02B0A"/>
    <w:rsid w:val="00F035BD"/>
    <w:rsid w:val="00F03E12"/>
    <w:rsid w:val="00F048E4"/>
    <w:rsid w:val="00F04BDB"/>
    <w:rsid w:val="00F0566A"/>
    <w:rsid w:val="00F06191"/>
    <w:rsid w:val="00F07010"/>
    <w:rsid w:val="00F07A6A"/>
    <w:rsid w:val="00F07A72"/>
    <w:rsid w:val="00F07B54"/>
    <w:rsid w:val="00F1026C"/>
    <w:rsid w:val="00F1030D"/>
    <w:rsid w:val="00F1064E"/>
    <w:rsid w:val="00F10D89"/>
    <w:rsid w:val="00F12706"/>
    <w:rsid w:val="00F128C2"/>
    <w:rsid w:val="00F12F65"/>
    <w:rsid w:val="00F12FAC"/>
    <w:rsid w:val="00F130CD"/>
    <w:rsid w:val="00F13770"/>
    <w:rsid w:val="00F13C8F"/>
    <w:rsid w:val="00F13D5D"/>
    <w:rsid w:val="00F14483"/>
    <w:rsid w:val="00F162BE"/>
    <w:rsid w:val="00F16709"/>
    <w:rsid w:val="00F16C8B"/>
    <w:rsid w:val="00F16F1F"/>
    <w:rsid w:val="00F1749D"/>
    <w:rsid w:val="00F200EB"/>
    <w:rsid w:val="00F20437"/>
    <w:rsid w:val="00F205E2"/>
    <w:rsid w:val="00F21152"/>
    <w:rsid w:val="00F214EA"/>
    <w:rsid w:val="00F21967"/>
    <w:rsid w:val="00F21C07"/>
    <w:rsid w:val="00F21C93"/>
    <w:rsid w:val="00F21F83"/>
    <w:rsid w:val="00F2550D"/>
    <w:rsid w:val="00F25F94"/>
    <w:rsid w:val="00F27032"/>
    <w:rsid w:val="00F27561"/>
    <w:rsid w:val="00F27580"/>
    <w:rsid w:val="00F27A1A"/>
    <w:rsid w:val="00F30125"/>
    <w:rsid w:val="00F301B8"/>
    <w:rsid w:val="00F30B01"/>
    <w:rsid w:val="00F313AA"/>
    <w:rsid w:val="00F316DC"/>
    <w:rsid w:val="00F32069"/>
    <w:rsid w:val="00F32415"/>
    <w:rsid w:val="00F3273D"/>
    <w:rsid w:val="00F32CF6"/>
    <w:rsid w:val="00F3337C"/>
    <w:rsid w:val="00F33D08"/>
    <w:rsid w:val="00F354B5"/>
    <w:rsid w:val="00F35F08"/>
    <w:rsid w:val="00F37661"/>
    <w:rsid w:val="00F37704"/>
    <w:rsid w:val="00F37B1C"/>
    <w:rsid w:val="00F40218"/>
    <w:rsid w:val="00F40337"/>
    <w:rsid w:val="00F40BBE"/>
    <w:rsid w:val="00F41667"/>
    <w:rsid w:val="00F41B6D"/>
    <w:rsid w:val="00F42F60"/>
    <w:rsid w:val="00F43333"/>
    <w:rsid w:val="00F43604"/>
    <w:rsid w:val="00F4500E"/>
    <w:rsid w:val="00F451A5"/>
    <w:rsid w:val="00F4532F"/>
    <w:rsid w:val="00F4596C"/>
    <w:rsid w:val="00F464E6"/>
    <w:rsid w:val="00F4663F"/>
    <w:rsid w:val="00F46DF1"/>
    <w:rsid w:val="00F46FCC"/>
    <w:rsid w:val="00F500CB"/>
    <w:rsid w:val="00F50F0D"/>
    <w:rsid w:val="00F510B5"/>
    <w:rsid w:val="00F51BD6"/>
    <w:rsid w:val="00F51CEE"/>
    <w:rsid w:val="00F539FC"/>
    <w:rsid w:val="00F54227"/>
    <w:rsid w:val="00F549D1"/>
    <w:rsid w:val="00F54C24"/>
    <w:rsid w:val="00F54D16"/>
    <w:rsid w:val="00F5635E"/>
    <w:rsid w:val="00F564CD"/>
    <w:rsid w:val="00F5709F"/>
    <w:rsid w:val="00F57279"/>
    <w:rsid w:val="00F579C2"/>
    <w:rsid w:val="00F6019D"/>
    <w:rsid w:val="00F60511"/>
    <w:rsid w:val="00F60B84"/>
    <w:rsid w:val="00F60EC6"/>
    <w:rsid w:val="00F6183C"/>
    <w:rsid w:val="00F62D97"/>
    <w:rsid w:val="00F634D6"/>
    <w:rsid w:val="00F63560"/>
    <w:rsid w:val="00F639AA"/>
    <w:rsid w:val="00F640A8"/>
    <w:rsid w:val="00F65E6F"/>
    <w:rsid w:val="00F6716C"/>
    <w:rsid w:val="00F70B08"/>
    <w:rsid w:val="00F70B4C"/>
    <w:rsid w:val="00F71831"/>
    <w:rsid w:val="00F72290"/>
    <w:rsid w:val="00F738E8"/>
    <w:rsid w:val="00F7438F"/>
    <w:rsid w:val="00F74773"/>
    <w:rsid w:val="00F747A0"/>
    <w:rsid w:val="00F74B2E"/>
    <w:rsid w:val="00F74B82"/>
    <w:rsid w:val="00F74FBE"/>
    <w:rsid w:val="00F751E5"/>
    <w:rsid w:val="00F75608"/>
    <w:rsid w:val="00F7699D"/>
    <w:rsid w:val="00F769E8"/>
    <w:rsid w:val="00F77919"/>
    <w:rsid w:val="00F77B88"/>
    <w:rsid w:val="00F77F39"/>
    <w:rsid w:val="00F800B2"/>
    <w:rsid w:val="00F802EA"/>
    <w:rsid w:val="00F80F4C"/>
    <w:rsid w:val="00F81AF0"/>
    <w:rsid w:val="00F8242D"/>
    <w:rsid w:val="00F83E74"/>
    <w:rsid w:val="00F84EE9"/>
    <w:rsid w:val="00F84FE6"/>
    <w:rsid w:val="00F864E9"/>
    <w:rsid w:val="00F868AE"/>
    <w:rsid w:val="00F902A2"/>
    <w:rsid w:val="00F90E3E"/>
    <w:rsid w:val="00F91585"/>
    <w:rsid w:val="00F91C76"/>
    <w:rsid w:val="00F91DD3"/>
    <w:rsid w:val="00F92B93"/>
    <w:rsid w:val="00F93176"/>
    <w:rsid w:val="00F93A09"/>
    <w:rsid w:val="00F945E0"/>
    <w:rsid w:val="00F965B6"/>
    <w:rsid w:val="00F96C4F"/>
    <w:rsid w:val="00F96E05"/>
    <w:rsid w:val="00F97A77"/>
    <w:rsid w:val="00FA0320"/>
    <w:rsid w:val="00FA0BEB"/>
    <w:rsid w:val="00FA0EB3"/>
    <w:rsid w:val="00FA203D"/>
    <w:rsid w:val="00FA26D6"/>
    <w:rsid w:val="00FA2E8E"/>
    <w:rsid w:val="00FA3C54"/>
    <w:rsid w:val="00FA4E97"/>
    <w:rsid w:val="00FA4F2C"/>
    <w:rsid w:val="00FA5452"/>
    <w:rsid w:val="00FA5FE2"/>
    <w:rsid w:val="00FA6E4A"/>
    <w:rsid w:val="00FA79DB"/>
    <w:rsid w:val="00FB1751"/>
    <w:rsid w:val="00FB1926"/>
    <w:rsid w:val="00FB1B2C"/>
    <w:rsid w:val="00FB25BF"/>
    <w:rsid w:val="00FB29F7"/>
    <w:rsid w:val="00FB3FA6"/>
    <w:rsid w:val="00FB4EED"/>
    <w:rsid w:val="00FB6B05"/>
    <w:rsid w:val="00FB6C76"/>
    <w:rsid w:val="00FB6FA6"/>
    <w:rsid w:val="00FB7C61"/>
    <w:rsid w:val="00FC0753"/>
    <w:rsid w:val="00FC077C"/>
    <w:rsid w:val="00FC07D7"/>
    <w:rsid w:val="00FC08EC"/>
    <w:rsid w:val="00FC0BE9"/>
    <w:rsid w:val="00FC1CE3"/>
    <w:rsid w:val="00FC2A61"/>
    <w:rsid w:val="00FC2B59"/>
    <w:rsid w:val="00FC2CC7"/>
    <w:rsid w:val="00FC32C5"/>
    <w:rsid w:val="00FC4963"/>
    <w:rsid w:val="00FC5260"/>
    <w:rsid w:val="00FC55D2"/>
    <w:rsid w:val="00FC5E53"/>
    <w:rsid w:val="00FC66DA"/>
    <w:rsid w:val="00FC740F"/>
    <w:rsid w:val="00FC7795"/>
    <w:rsid w:val="00FD0380"/>
    <w:rsid w:val="00FD05EA"/>
    <w:rsid w:val="00FD0DB5"/>
    <w:rsid w:val="00FD1505"/>
    <w:rsid w:val="00FD173C"/>
    <w:rsid w:val="00FD2A5C"/>
    <w:rsid w:val="00FD3CEA"/>
    <w:rsid w:val="00FD3E92"/>
    <w:rsid w:val="00FD5838"/>
    <w:rsid w:val="00FD615E"/>
    <w:rsid w:val="00FD62E8"/>
    <w:rsid w:val="00FD6718"/>
    <w:rsid w:val="00FD71A3"/>
    <w:rsid w:val="00FD757A"/>
    <w:rsid w:val="00FD768F"/>
    <w:rsid w:val="00FD7987"/>
    <w:rsid w:val="00FE0591"/>
    <w:rsid w:val="00FE0608"/>
    <w:rsid w:val="00FE10FB"/>
    <w:rsid w:val="00FE3BB7"/>
    <w:rsid w:val="00FE4825"/>
    <w:rsid w:val="00FE678C"/>
    <w:rsid w:val="00FE7DCB"/>
    <w:rsid w:val="00FE7FFC"/>
    <w:rsid w:val="00FF03ED"/>
    <w:rsid w:val="00FF04A0"/>
    <w:rsid w:val="00FF07FF"/>
    <w:rsid w:val="00FF2449"/>
    <w:rsid w:val="00FF3155"/>
    <w:rsid w:val="00FF34D2"/>
    <w:rsid w:val="00FF54CC"/>
    <w:rsid w:val="00FF5746"/>
    <w:rsid w:val="00FF5BF0"/>
    <w:rsid w:val="00FF5CE4"/>
    <w:rsid w:val="00FF5D0C"/>
    <w:rsid w:val="00FF5DDA"/>
    <w:rsid w:val="00FF62A4"/>
    <w:rsid w:val="00FF64D6"/>
    <w:rsid w:val="00FF75FF"/>
    <w:rsid w:val="00FF7A8B"/>
    <w:rsid w:val="00FF7C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B5B51F"/>
  <w15:docId w15:val="{80B9640C-D81E-4369-9147-72B8E60D11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5811"/>
  </w:style>
  <w:style w:type="paragraph" w:styleId="Heading1">
    <w:name w:val="heading 1"/>
    <w:basedOn w:val="Normal"/>
    <w:next w:val="Normal"/>
    <w:link w:val="Heading1Char"/>
    <w:uiPriority w:val="9"/>
    <w:qFormat/>
    <w:rsid w:val="00C15811"/>
    <w:pPr>
      <w:keepNext/>
      <w:keepLines/>
      <w:spacing w:before="320" w:after="0" w:line="24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15811"/>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C15811"/>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unhideWhenUsed/>
    <w:qFormat/>
    <w:rsid w:val="00C15811"/>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C15811"/>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C15811"/>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C15811"/>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Heading8">
    <w:name w:val="heading 8"/>
    <w:basedOn w:val="Normal"/>
    <w:next w:val="Normal"/>
    <w:link w:val="Heading8Char"/>
    <w:uiPriority w:val="9"/>
    <w:semiHidden/>
    <w:unhideWhenUsed/>
    <w:qFormat/>
    <w:rsid w:val="00C15811"/>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C15811"/>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67267"/>
    <w:pPr>
      <w:autoSpaceDE w:val="0"/>
      <w:autoSpaceDN w:val="0"/>
      <w:adjustRightInd w:val="0"/>
      <w:spacing w:after="0" w:line="240" w:lineRule="auto"/>
    </w:pPr>
    <w:rPr>
      <w:rFonts w:ascii="Cambria" w:hAnsi="Cambria" w:cs="Cambria"/>
      <w:color w:val="000000"/>
      <w:sz w:val="24"/>
      <w:szCs w:val="24"/>
    </w:rPr>
  </w:style>
  <w:style w:type="character" w:styleId="Strong">
    <w:name w:val="Strong"/>
    <w:basedOn w:val="DefaultParagraphFont"/>
    <w:uiPriority w:val="22"/>
    <w:qFormat/>
    <w:rsid w:val="00C15811"/>
    <w:rPr>
      <w:b/>
      <w:bCs/>
    </w:rPr>
  </w:style>
  <w:style w:type="paragraph" w:styleId="ListParagraph">
    <w:name w:val="List Paragraph"/>
    <w:basedOn w:val="Normal"/>
    <w:uiPriority w:val="34"/>
    <w:qFormat/>
    <w:rsid w:val="003D37AA"/>
    <w:pPr>
      <w:ind w:left="720"/>
      <w:contextualSpacing/>
    </w:pPr>
  </w:style>
  <w:style w:type="paragraph" w:styleId="NormalWeb">
    <w:name w:val="Normal (Web)"/>
    <w:basedOn w:val="Normal"/>
    <w:uiPriority w:val="99"/>
    <w:unhideWhenUsed/>
    <w:rsid w:val="00553390"/>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6C71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7153"/>
  </w:style>
  <w:style w:type="paragraph" w:styleId="Footer">
    <w:name w:val="footer"/>
    <w:basedOn w:val="Normal"/>
    <w:link w:val="FooterChar"/>
    <w:uiPriority w:val="99"/>
    <w:unhideWhenUsed/>
    <w:rsid w:val="006C71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7153"/>
  </w:style>
  <w:style w:type="character" w:styleId="Hyperlink">
    <w:name w:val="Hyperlink"/>
    <w:basedOn w:val="DefaultParagraphFont"/>
    <w:uiPriority w:val="99"/>
    <w:unhideWhenUsed/>
    <w:rsid w:val="0004578F"/>
    <w:rPr>
      <w:color w:val="0563C1" w:themeColor="hyperlink"/>
      <w:u w:val="single"/>
    </w:rPr>
  </w:style>
  <w:style w:type="character" w:customStyle="1" w:styleId="Heading1Char">
    <w:name w:val="Heading 1 Char"/>
    <w:basedOn w:val="DefaultParagraphFont"/>
    <w:link w:val="Heading1"/>
    <w:uiPriority w:val="9"/>
    <w:rsid w:val="00C1581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C15811"/>
    <w:rPr>
      <w:rFonts w:asciiTheme="majorHAnsi" w:eastAsiaTheme="majorEastAsia" w:hAnsiTheme="majorHAnsi" w:cstheme="majorBidi"/>
      <w:color w:val="44546A" w:themeColor="text2"/>
      <w:sz w:val="24"/>
      <w:szCs w:val="24"/>
    </w:rPr>
  </w:style>
  <w:style w:type="character" w:customStyle="1" w:styleId="Heading2Char">
    <w:name w:val="Heading 2 Char"/>
    <w:basedOn w:val="DefaultParagraphFont"/>
    <w:link w:val="Heading2"/>
    <w:uiPriority w:val="9"/>
    <w:rsid w:val="00C15811"/>
    <w:rPr>
      <w:rFonts w:asciiTheme="majorHAnsi" w:eastAsiaTheme="majorEastAsia" w:hAnsiTheme="majorHAnsi" w:cstheme="majorBidi"/>
      <w:color w:val="404040" w:themeColor="text1" w:themeTint="BF"/>
      <w:sz w:val="28"/>
      <w:szCs w:val="28"/>
    </w:rPr>
  </w:style>
  <w:style w:type="paragraph" w:styleId="NoSpacing">
    <w:name w:val="No Spacing"/>
    <w:uiPriority w:val="1"/>
    <w:qFormat/>
    <w:rsid w:val="00C15811"/>
    <w:pPr>
      <w:spacing w:after="0" w:line="240" w:lineRule="auto"/>
    </w:pPr>
  </w:style>
  <w:style w:type="character" w:customStyle="1" w:styleId="keyword">
    <w:name w:val="keyword"/>
    <w:basedOn w:val="DefaultParagraphFont"/>
    <w:rsid w:val="007E0398"/>
  </w:style>
  <w:style w:type="character" w:styleId="HTMLCode">
    <w:name w:val="HTML Code"/>
    <w:basedOn w:val="DefaultParagraphFont"/>
    <w:uiPriority w:val="99"/>
    <w:semiHidden/>
    <w:unhideWhenUsed/>
    <w:rsid w:val="00905200"/>
    <w:rPr>
      <w:rFonts w:ascii="Courier New" w:eastAsia="Times New Roman" w:hAnsi="Courier New" w:cs="Courier New"/>
      <w:sz w:val="20"/>
      <w:szCs w:val="20"/>
    </w:rPr>
  </w:style>
  <w:style w:type="character" w:styleId="Emphasis">
    <w:name w:val="Emphasis"/>
    <w:basedOn w:val="DefaultParagraphFont"/>
    <w:uiPriority w:val="20"/>
    <w:qFormat/>
    <w:rsid w:val="00C15811"/>
    <w:rPr>
      <w:i/>
      <w:iCs/>
    </w:rPr>
  </w:style>
  <w:style w:type="paragraph" w:styleId="IntenseQuote">
    <w:name w:val="Intense Quote"/>
    <w:basedOn w:val="Normal"/>
    <w:next w:val="Normal"/>
    <w:link w:val="IntenseQuoteChar"/>
    <w:uiPriority w:val="30"/>
    <w:qFormat/>
    <w:rsid w:val="00C15811"/>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C15811"/>
    <w:rPr>
      <w:rFonts w:asciiTheme="majorHAnsi" w:eastAsiaTheme="majorEastAsia" w:hAnsiTheme="majorHAnsi" w:cstheme="majorBidi"/>
      <w:color w:val="4472C4" w:themeColor="accent1"/>
      <w:sz w:val="28"/>
      <w:szCs w:val="28"/>
    </w:rPr>
  </w:style>
  <w:style w:type="table" w:styleId="TableGrid">
    <w:name w:val="Table Grid"/>
    <w:basedOn w:val="TableNormal"/>
    <w:uiPriority w:val="39"/>
    <w:rsid w:val="00904E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AE264D"/>
    <w:rPr>
      <w:color w:val="605E5C"/>
      <w:shd w:val="clear" w:color="auto" w:fill="E1DFDD"/>
    </w:rPr>
  </w:style>
  <w:style w:type="character" w:customStyle="1" w:styleId="Heading4Char">
    <w:name w:val="Heading 4 Char"/>
    <w:basedOn w:val="DefaultParagraphFont"/>
    <w:link w:val="Heading4"/>
    <w:uiPriority w:val="9"/>
    <w:rsid w:val="00C15811"/>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C15811"/>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C15811"/>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C15811"/>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uiPriority w:val="9"/>
    <w:semiHidden/>
    <w:rsid w:val="00C15811"/>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C15811"/>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C15811"/>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C15811"/>
    <w:pPr>
      <w:spacing w:after="0" w:line="240" w:lineRule="auto"/>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C15811"/>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C15811"/>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C15811"/>
    <w:rPr>
      <w:rFonts w:asciiTheme="majorHAnsi" w:eastAsiaTheme="majorEastAsia" w:hAnsiTheme="majorHAnsi" w:cstheme="majorBidi"/>
      <w:sz w:val="24"/>
      <w:szCs w:val="24"/>
    </w:rPr>
  </w:style>
  <w:style w:type="paragraph" w:styleId="Quote">
    <w:name w:val="Quote"/>
    <w:basedOn w:val="Normal"/>
    <w:next w:val="Normal"/>
    <w:link w:val="QuoteChar"/>
    <w:uiPriority w:val="29"/>
    <w:qFormat/>
    <w:rsid w:val="00C15811"/>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C15811"/>
    <w:rPr>
      <w:i/>
      <w:iCs/>
      <w:color w:val="404040" w:themeColor="text1" w:themeTint="BF"/>
    </w:rPr>
  </w:style>
  <w:style w:type="character" w:styleId="SubtleEmphasis">
    <w:name w:val="Subtle Emphasis"/>
    <w:basedOn w:val="DefaultParagraphFont"/>
    <w:uiPriority w:val="19"/>
    <w:qFormat/>
    <w:rsid w:val="00C15811"/>
    <w:rPr>
      <w:i/>
      <w:iCs/>
      <w:color w:val="404040" w:themeColor="text1" w:themeTint="BF"/>
    </w:rPr>
  </w:style>
  <w:style w:type="character" w:styleId="IntenseEmphasis">
    <w:name w:val="Intense Emphasis"/>
    <w:basedOn w:val="DefaultParagraphFont"/>
    <w:uiPriority w:val="21"/>
    <w:qFormat/>
    <w:rsid w:val="00C15811"/>
    <w:rPr>
      <w:b/>
      <w:bCs/>
      <w:i/>
      <w:iCs/>
    </w:rPr>
  </w:style>
  <w:style w:type="character" w:styleId="SubtleReference">
    <w:name w:val="Subtle Reference"/>
    <w:basedOn w:val="DefaultParagraphFont"/>
    <w:uiPriority w:val="31"/>
    <w:qFormat/>
    <w:rsid w:val="00C15811"/>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C15811"/>
    <w:rPr>
      <w:b/>
      <w:bCs/>
      <w:smallCaps/>
      <w:spacing w:val="5"/>
      <w:u w:val="single"/>
    </w:rPr>
  </w:style>
  <w:style w:type="character" w:styleId="BookTitle">
    <w:name w:val="Book Title"/>
    <w:basedOn w:val="DefaultParagraphFont"/>
    <w:uiPriority w:val="33"/>
    <w:qFormat/>
    <w:rsid w:val="00C15811"/>
    <w:rPr>
      <w:b/>
      <w:bCs/>
      <w:smallCaps/>
    </w:rPr>
  </w:style>
  <w:style w:type="paragraph" w:styleId="TOCHeading">
    <w:name w:val="TOC Heading"/>
    <w:basedOn w:val="Heading1"/>
    <w:next w:val="Normal"/>
    <w:uiPriority w:val="39"/>
    <w:semiHidden/>
    <w:unhideWhenUsed/>
    <w:qFormat/>
    <w:rsid w:val="00C15811"/>
    <w:pPr>
      <w:outlineLvl w:val="9"/>
    </w:pPr>
  </w:style>
  <w:style w:type="character" w:customStyle="1" w:styleId="bold">
    <w:name w:val="bold"/>
    <w:basedOn w:val="DefaultParagraphFont"/>
    <w:rsid w:val="00510693"/>
  </w:style>
  <w:style w:type="paragraph" w:customStyle="1" w:styleId="titleintable">
    <w:name w:val="titleintable"/>
    <w:basedOn w:val="Normal"/>
    <w:rsid w:val="0051069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xrefglossterm">
    <w:name w:val="xrefglossterm"/>
    <w:basedOn w:val="DefaultParagraphFont"/>
    <w:rsid w:val="00510693"/>
  </w:style>
  <w:style w:type="paragraph" w:customStyle="1" w:styleId="notep1">
    <w:name w:val="notep1"/>
    <w:basedOn w:val="Normal"/>
    <w:rsid w:val="0051069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talic">
    <w:name w:val="italic"/>
    <w:basedOn w:val="DefaultParagraphFont"/>
    <w:rsid w:val="00510693"/>
  </w:style>
  <w:style w:type="character" w:customStyle="1" w:styleId="uicontrol">
    <w:name w:val="uicontrol"/>
    <w:basedOn w:val="DefaultParagraphFont"/>
    <w:rsid w:val="00510693"/>
  </w:style>
  <w:style w:type="paragraph" w:customStyle="1" w:styleId="stepexpand">
    <w:name w:val="stepexpand"/>
    <w:basedOn w:val="Normal"/>
    <w:rsid w:val="0051069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ubstepexpand">
    <w:name w:val="substepexpand"/>
    <w:basedOn w:val="Normal"/>
    <w:rsid w:val="00510693"/>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5106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510693"/>
    <w:rPr>
      <w:rFonts w:ascii="Courier New" w:eastAsia="Times New Roman" w:hAnsi="Courier New" w:cs="Courier New"/>
    </w:rPr>
  </w:style>
  <w:style w:type="character" w:customStyle="1" w:styleId="hljs-operator">
    <w:name w:val="hljs-operator"/>
    <w:basedOn w:val="DefaultParagraphFont"/>
    <w:rsid w:val="00510693"/>
  </w:style>
  <w:style w:type="character" w:customStyle="1" w:styleId="hljs-literal">
    <w:name w:val="hljs-literal"/>
    <w:basedOn w:val="DefaultParagraphFont"/>
    <w:rsid w:val="00510693"/>
  </w:style>
  <w:style w:type="character" w:customStyle="1" w:styleId="hljs-keyword">
    <w:name w:val="hljs-keyword"/>
    <w:basedOn w:val="DefaultParagraphFont"/>
    <w:rsid w:val="00510693"/>
  </w:style>
  <w:style w:type="character" w:customStyle="1" w:styleId="hljs-string">
    <w:name w:val="hljs-string"/>
    <w:basedOn w:val="DefaultParagraphFont"/>
    <w:rsid w:val="00510693"/>
  </w:style>
  <w:style w:type="paragraph" w:customStyle="1" w:styleId="ulchildlink">
    <w:name w:val="ulchildlink"/>
    <w:basedOn w:val="Normal"/>
    <w:rsid w:val="0051069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itleinfigure">
    <w:name w:val="titleinfigure"/>
    <w:basedOn w:val="Normal"/>
    <w:rsid w:val="0051069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footnote">
    <w:name w:val="tablefootnote"/>
    <w:basedOn w:val="Normal"/>
    <w:rsid w:val="004B50A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p-caption-text">
    <w:name w:val="wp-caption-text"/>
    <w:basedOn w:val="Normal"/>
    <w:rsid w:val="00690B5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
    <w:name w:val="Unresolved Mention"/>
    <w:basedOn w:val="DefaultParagraphFont"/>
    <w:uiPriority w:val="99"/>
    <w:semiHidden/>
    <w:unhideWhenUsed/>
    <w:rsid w:val="00211BF2"/>
    <w:rPr>
      <w:color w:val="605E5C"/>
      <w:shd w:val="clear" w:color="auto" w:fill="E1DFDD"/>
    </w:rPr>
  </w:style>
  <w:style w:type="paragraph" w:customStyle="1" w:styleId="shortdesc">
    <w:name w:val="shortdesc"/>
    <w:basedOn w:val="Normal"/>
    <w:rsid w:val="003E2D9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i">
    <w:name w:val="li"/>
    <w:basedOn w:val="Normal"/>
    <w:rsid w:val="003E2D9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p">
    <w:name w:val="bp"/>
    <w:basedOn w:val="Normal"/>
    <w:rsid w:val="0072587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b1">
    <w:name w:val="lb1"/>
    <w:basedOn w:val="Normal"/>
    <w:rsid w:val="0072587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90393">
      <w:bodyDiv w:val="1"/>
      <w:marLeft w:val="0"/>
      <w:marRight w:val="0"/>
      <w:marTop w:val="0"/>
      <w:marBottom w:val="0"/>
      <w:divBdr>
        <w:top w:val="none" w:sz="0" w:space="0" w:color="auto"/>
        <w:left w:val="none" w:sz="0" w:space="0" w:color="auto"/>
        <w:bottom w:val="none" w:sz="0" w:space="0" w:color="auto"/>
        <w:right w:val="none" w:sz="0" w:space="0" w:color="auto"/>
      </w:divBdr>
      <w:divsChild>
        <w:div w:id="1011757516">
          <w:marLeft w:val="547"/>
          <w:marRight w:val="0"/>
          <w:marTop w:val="134"/>
          <w:marBottom w:val="0"/>
          <w:divBdr>
            <w:top w:val="none" w:sz="0" w:space="0" w:color="auto"/>
            <w:left w:val="none" w:sz="0" w:space="0" w:color="auto"/>
            <w:bottom w:val="none" w:sz="0" w:space="0" w:color="auto"/>
            <w:right w:val="none" w:sz="0" w:space="0" w:color="auto"/>
          </w:divBdr>
        </w:div>
      </w:divsChild>
    </w:div>
    <w:div w:id="43991300">
      <w:bodyDiv w:val="1"/>
      <w:marLeft w:val="0"/>
      <w:marRight w:val="0"/>
      <w:marTop w:val="0"/>
      <w:marBottom w:val="0"/>
      <w:divBdr>
        <w:top w:val="none" w:sz="0" w:space="0" w:color="auto"/>
        <w:left w:val="none" w:sz="0" w:space="0" w:color="auto"/>
        <w:bottom w:val="none" w:sz="0" w:space="0" w:color="auto"/>
        <w:right w:val="none" w:sz="0" w:space="0" w:color="auto"/>
      </w:divBdr>
    </w:div>
    <w:div w:id="58095237">
      <w:bodyDiv w:val="1"/>
      <w:marLeft w:val="0"/>
      <w:marRight w:val="0"/>
      <w:marTop w:val="0"/>
      <w:marBottom w:val="0"/>
      <w:divBdr>
        <w:top w:val="none" w:sz="0" w:space="0" w:color="auto"/>
        <w:left w:val="none" w:sz="0" w:space="0" w:color="auto"/>
        <w:bottom w:val="none" w:sz="0" w:space="0" w:color="auto"/>
        <w:right w:val="none" w:sz="0" w:space="0" w:color="auto"/>
      </w:divBdr>
    </w:div>
    <w:div w:id="60834495">
      <w:bodyDiv w:val="1"/>
      <w:marLeft w:val="0"/>
      <w:marRight w:val="0"/>
      <w:marTop w:val="0"/>
      <w:marBottom w:val="0"/>
      <w:divBdr>
        <w:top w:val="none" w:sz="0" w:space="0" w:color="auto"/>
        <w:left w:val="none" w:sz="0" w:space="0" w:color="auto"/>
        <w:bottom w:val="none" w:sz="0" w:space="0" w:color="auto"/>
        <w:right w:val="none" w:sz="0" w:space="0" w:color="auto"/>
      </w:divBdr>
    </w:div>
    <w:div w:id="66271093">
      <w:bodyDiv w:val="1"/>
      <w:marLeft w:val="0"/>
      <w:marRight w:val="0"/>
      <w:marTop w:val="0"/>
      <w:marBottom w:val="0"/>
      <w:divBdr>
        <w:top w:val="none" w:sz="0" w:space="0" w:color="auto"/>
        <w:left w:val="none" w:sz="0" w:space="0" w:color="auto"/>
        <w:bottom w:val="none" w:sz="0" w:space="0" w:color="auto"/>
        <w:right w:val="none" w:sz="0" w:space="0" w:color="auto"/>
      </w:divBdr>
    </w:div>
    <w:div w:id="76169504">
      <w:bodyDiv w:val="1"/>
      <w:marLeft w:val="0"/>
      <w:marRight w:val="0"/>
      <w:marTop w:val="0"/>
      <w:marBottom w:val="0"/>
      <w:divBdr>
        <w:top w:val="none" w:sz="0" w:space="0" w:color="auto"/>
        <w:left w:val="none" w:sz="0" w:space="0" w:color="auto"/>
        <w:bottom w:val="none" w:sz="0" w:space="0" w:color="auto"/>
        <w:right w:val="none" w:sz="0" w:space="0" w:color="auto"/>
      </w:divBdr>
      <w:divsChild>
        <w:div w:id="1309819535">
          <w:marLeft w:val="0"/>
          <w:marRight w:val="0"/>
          <w:marTop w:val="0"/>
          <w:marBottom w:val="0"/>
          <w:divBdr>
            <w:top w:val="none" w:sz="0" w:space="0" w:color="auto"/>
            <w:left w:val="none" w:sz="0" w:space="0" w:color="auto"/>
            <w:bottom w:val="none" w:sz="0" w:space="0" w:color="auto"/>
            <w:right w:val="none" w:sz="0" w:space="0" w:color="auto"/>
          </w:divBdr>
        </w:div>
      </w:divsChild>
    </w:div>
    <w:div w:id="79715411">
      <w:bodyDiv w:val="1"/>
      <w:marLeft w:val="0"/>
      <w:marRight w:val="0"/>
      <w:marTop w:val="0"/>
      <w:marBottom w:val="0"/>
      <w:divBdr>
        <w:top w:val="none" w:sz="0" w:space="0" w:color="auto"/>
        <w:left w:val="none" w:sz="0" w:space="0" w:color="auto"/>
        <w:bottom w:val="none" w:sz="0" w:space="0" w:color="auto"/>
        <w:right w:val="none" w:sz="0" w:space="0" w:color="auto"/>
      </w:divBdr>
    </w:div>
    <w:div w:id="138353753">
      <w:bodyDiv w:val="1"/>
      <w:marLeft w:val="0"/>
      <w:marRight w:val="0"/>
      <w:marTop w:val="0"/>
      <w:marBottom w:val="0"/>
      <w:divBdr>
        <w:top w:val="none" w:sz="0" w:space="0" w:color="auto"/>
        <w:left w:val="none" w:sz="0" w:space="0" w:color="auto"/>
        <w:bottom w:val="none" w:sz="0" w:space="0" w:color="auto"/>
        <w:right w:val="none" w:sz="0" w:space="0" w:color="auto"/>
      </w:divBdr>
    </w:div>
    <w:div w:id="175116754">
      <w:bodyDiv w:val="1"/>
      <w:marLeft w:val="0"/>
      <w:marRight w:val="0"/>
      <w:marTop w:val="0"/>
      <w:marBottom w:val="0"/>
      <w:divBdr>
        <w:top w:val="none" w:sz="0" w:space="0" w:color="auto"/>
        <w:left w:val="none" w:sz="0" w:space="0" w:color="auto"/>
        <w:bottom w:val="none" w:sz="0" w:space="0" w:color="auto"/>
        <w:right w:val="none" w:sz="0" w:space="0" w:color="auto"/>
      </w:divBdr>
      <w:divsChild>
        <w:div w:id="1385327457">
          <w:marLeft w:val="0"/>
          <w:marRight w:val="0"/>
          <w:marTop w:val="0"/>
          <w:marBottom w:val="0"/>
          <w:divBdr>
            <w:top w:val="none" w:sz="0" w:space="0" w:color="auto"/>
            <w:left w:val="none" w:sz="0" w:space="0" w:color="auto"/>
            <w:bottom w:val="none" w:sz="0" w:space="0" w:color="auto"/>
            <w:right w:val="none" w:sz="0" w:space="0" w:color="auto"/>
          </w:divBdr>
        </w:div>
      </w:divsChild>
    </w:div>
    <w:div w:id="193232380">
      <w:bodyDiv w:val="1"/>
      <w:marLeft w:val="0"/>
      <w:marRight w:val="0"/>
      <w:marTop w:val="0"/>
      <w:marBottom w:val="0"/>
      <w:divBdr>
        <w:top w:val="none" w:sz="0" w:space="0" w:color="auto"/>
        <w:left w:val="none" w:sz="0" w:space="0" w:color="auto"/>
        <w:bottom w:val="none" w:sz="0" w:space="0" w:color="auto"/>
        <w:right w:val="none" w:sz="0" w:space="0" w:color="auto"/>
      </w:divBdr>
    </w:div>
    <w:div w:id="235751920">
      <w:bodyDiv w:val="1"/>
      <w:marLeft w:val="0"/>
      <w:marRight w:val="0"/>
      <w:marTop w:val="0"/>
      <w:marBottom w:val="0"/>
      <w:divBdr>
        <w:top w:val="none" w:sz="0" w:space="0" w:color="auto"/>
        <w:left w:val="none" w:sz="0" w:space="0" w:color="auto"/>
        <w:bottom w:val="none" w:sz="0" w:space="0" w:color="auto"/>
        <w:right w:val="none" w:sz="0" w:space="0" w:color="auto"/>
      </w:divBdr>
    </w:div>
    <w:div w:id="284502484">
      <w:bodyDiv w:val="1"/>
      <w:marLeft w:val="0"/>
      <w:marRight w:val="0"/>
      <w:marTop w:val="0"/>
      <w:marBottom w:val="0"/>
      <w:divBdr>
        <w:top w:val="none" w:sz="0" w:space="0" w:color="auto"/>
        <w:left w:val="none" w:sz="0" w:space="0" w:color="auto"/>
        <w:bottom w:val="none" w:sz="0" w:space="0" w:color="auto"/>
        <w:right w:val="none" w:sz="0" w:space="0" w:color="auto"/>
      </w:divBdr>
    </w:div>
    <w:div w:id="304353586">
      <w:bodyDiv w:val="1"/>
      <w:marLeft w:val="0"/>
      <w:marRight w:val="0"/>
      <w:marTop w:val="0"/>
      <w:marBottom w:val="0"/>
      <w:divBdr>
        <w:top w:val="none" w:sz="0" w:space="0" w:color="auto"/>
        <w:left w:val="none" w:sz="0" w:space="0" w:color="auto"/>
        <w:bottom w:val="none" w:sz="0" w:space="0" w:color="auto"/>
        <w:right w:val="none" w:sz="0" w:space="0" w:color="auto"/>
      </w:divBdr>
      <w:divsChild>
        <w:div w:id="165679929">
          <w:marLeft w:val="0"/>
          <w:marRight w:val="0"/>
          <w:marTop w:val="134"/>
          <w:marBottom w:val="0"/>
          <w:divBdr>
            <w:top w:val="none" w:sz="0" w:space="0" w:color="auto"/>
            <w:left w:val="none" w:sz="0" w:space="0" w:color="auto"/>
            <w:bottom w:val="none" w:sz="0" w:space="0" w:color="auto"/>
            <w:right w:val="none" w:sz="0" w:space="0" w:color="auto"/>
          </w:divBdr>
        </w:div>
      </w:divsChild>
    </w:div>
    <w:div w:id="343560973">
      <w:bodyDiv w:val="1"/>
      <w:marLeft w:val="0"/>
      <w:marRight w:val="0"/>
      <w:marTop w:val="0"/>
      <w:marBottom w:val="0"/>
      <w:divBdr>
        <w:top w:val="none" w:sz="0" w:space="0" w:color="auto"/>
        <w:left w:val="none" w:sz="0" w:space="0" w:color="auto"/>
        <w:bottom w:val="none" w:sz="0" w:space="0" w:color="auto"/>
        <w:right w:val="none" w:sz="0" w:space="0" w:color="auto"/>
      </w:divBdr>
    </w:div>
    <w:div w:id="359822411">
      <w:bodyDiv w:val="1"/>
      <w:marLeft w:val="0"/>
      <w:marRight w:val="0"/>
      <w:marTop w:val="0"/>
      <w:marBottom w:val="0"/>
      <w:divBdr>
        <w:top w:val="none" w:sz="0" w:space="0" w:color="auto"/>
        <w:left w:val="none" w:sz="0" w:space="0" w:color="auto"/>
        <w:bottom w:val="none" w:sz="0" w:space="0" w:color="auto"/>
        <w:right w:val="none" w:sz="0" w:space="0" w:color="auto"/>
      </w:divBdr>
      <w:divsChild>
        <w:div w:id="427700924">
          <w:marLeft w:val="0"/>
          <w:marRight w:val="0"/>
          <w:marTop w:val="0"/>
          <w:marBottom w:val="0"/>
          <w:divBdr>
            <w:top w:val="none" w:sz="0" w:space="0" w:color="auto"/>
            <w:left w:val="none" w:sz="0" w:space="0" w:color="auto"/>
            <w:bottom w:val="none" w:sz="0" w:space="0" w:color="auto"/>
            <w:right w:val="none" w:sz="0" w:space="0" w:color="auto"/>
          </w:divBdr>
          <w:divsChild>
            <w:div w:id="1456868597">
              <w:marLeft w:val="0"/>
              <w:marRight w:val="0"/>
              <w:marTop w:val="0"/>
              <w:marBottom w:val="0"/>
              <w:divBdr>
                <w:top w:val="none" w:sz="0" w:space="0" w:color="auto"/>
                <w:left w:val="none" w:sz="0" w:space="0" w:color="auto"/>
                <w:bottom w:val="none" w:sz="0" w:space="0" w:color="auto"/>
                <w:right w:val="none" w:sz="0" w:space="0" w:color="auto"/>
              </w:divBdr>
              <w:divsChild>
                <w:div w:id="699934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620468">
          <w:marLeft w:val="0"/>
          <w:marRight w:val="0"/>
          <w:marTop w:val="0"/>
          <w:marBottom w:val="0"/>
          <w:divBdr>
            <w:top w:val="none" w:sz="0" w:space="0" w:color="auto"/>
            <w:left w:val="none" w:sz="0" w:space="0" w:color="auto"/>
            <w:bottom w:val="none" w:sz="0" w:space="0" w:color="auto"/>
            <w:right w:val="none" w:sz="0" w:space="0" w:color="auto"/>
          </w:divBdr>
        </w:div>
      </w:divsChild>
    </w:div>
    <w:div w:id="371004574">
      <w:bodyDiv w:val="1"/>
      <w:marLeft w:val="0"/>
      <w:marRight w:val="0"/>
      <w:marTop w:val="0"/>
      <w:marBottom w:val="0"/>
      <w:divBdr>
        <w:top w:val="none" w:sz="0" w:space="0" w:color="auto"/>
        <w:left w:val="none" w:sz="0" w:space="0" w:color="auto"/>
        <w:bottom w:val="none" w:sz="0" w:space="0" w:color="auto"/>
        <w:right w:val="none" w:sz="0" w:space="0" w:color="auto"/>
      </w:divBdr>
    </w:div>
    <w:div w:id="375663579">
      <w:bodyDiv w:val="1"/>
      <w:marLeft w:val="0"/>
      <w:marRight w:val="0"/>
      <w:marTop w:val="0"/>
      <w:marBottom w:val="0"/>
      <w:divBdr>
        <w:top w:val="none" w:sz="0" w:space="0" w:color="auto"/>
        <w:left w:val="none" w:sz="0" w:space="0" w:color="auto"/>
        <w:bottom w:val="none" w:sz="0" w:space="0" w:color="auto"/>
        <w:right w:val="none" w:sz="0" w:space="0" w:color="auto"/>
      </w:divBdr>
    </w:div>
    <w:div w:id="431632949">
      <w:bodyDiv w:val="1"/>
      <w:marLeft w:val="0"/>
      <w:marRight w:val="0"/>
      <w:marTop w:val="0"/>
      <w:marBottom w:val="0"/>
      <w:divBdr>
        <w:top w:val="none" w:sz="0" w:space="0" w:color="auto"/>
        <w:left w:val="none" w:sz="0" w:space="0" w:color="auto"/>
        <w:bottom w:val="none" w:sz="0" w:space="0" w:color="auto"/>
        <w:right w:val="none" w:sz="0" w:space="0" w:color="auto"/>
      </w:divBdr>
    </w:div>
    <w:div w:id="436029198">
      <w:bodyDiv w:val="1"/>
      <w:marLeft w:val="0"/>
      <w:marRight w:val="0"/>
      <w:marTop w:val="0"/>
      <w:marBottom w:val="0"/>
      <w:divBdr>
        <w:top w:val="none" w:sz="0" w:space="0" w:color="auto"/>
        <w:left w:val="none" w:sz="0" w:space="0" w:color="auto"/>
        <w:bottom w:val="none" w:sz="0" w:space="0" w:color="auto"/>
        <w:right w:val="none" w:sz="0" w:space="0" w:color="auto"/>
      </w:divBdr>
    </w:div>
    <w:div w:id="533274263">
      <w:bodyDiv w:val="1"/>
      <w:marLeft w:val="0"/>
      <w:marRight w:val="0"/>
      <w:marTop w:val="0"/>
      <w:marBottom w:val="0"/>
      <w:divBdr>
        <w:top w:val="none" w:sz="0" w:space="0" w:color="auto"/>
        <w:left w:val="none" w:sz="0" w:space="0" w:color="auto"/>
        <w:bottom w:val="none" w:sz="0" w:space="0" w:color="auto"/>
        <w:right w:val="none" w:sz="0" w:space="0" w:color="auto"/>
      </w:divBdr>
      <w:divsChild>
        <w:div w:id="509412827">
          <w:marLeft w:val="0"/>
          <w:marRight w:val="0"/>
          <w:marTop w:val="0"/>
          <w:marBottom w:val="0"/>
          <w:divBdr>
            <w:top w:val="none" w:sz="0" w:space="0" w:color="auto"/>
            <w:left w:val="none" w:sz="0" w:space="0" w:color="auto"/>
            <w:bottom w:val="none" w:sz="0" w:space="0" w:color="auto"/>
            <w:right w:val="none" w:sz="0" w:space="0" w:color="auto"/>
          </w:divBdr>
          <w:divsChild>
            <w:div w:id="161030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420462">
      <w:bodyDiv w:val="1"/>
      <w:marLeft w:val="0"/>
      <w:marRight w:val="0"/>
      <w:marTop w:val="0"/>
      <w:marBottom w:val="0"/>
      <w:divBdr>
        <w:top w:val="none" w:sz="0" w:space="0" w:color="auto"/>
        <w:left w:val="none" w:sz="0" w:space="0" w:color="auto"/>
        <w:bottom w:val="none" w:sz="0" w:space="0" w:color="auto"/>
        <w:right w:val="none" w:sz="0" w:space="0" w:color="auto"/>
      </w:divBdr>
      <w:divsChild>
        <w:div w:id="1681808608">
          <w:marLeft w:val="0"/>
          <w:marRight w:val="0"/>
          <w:marTop w:val="0"/>
          <w:marBottom w:val="0"/>
          <w:divBdr>
            <w:top w:val="none" w:sz="0" w:space="0" w:color="auto"/>
            <w:left w:val="none" w:sz="0" w:space="0" w:color="auto"/>
            <w:bottom w:val="none" w:sz="0" w:space="0" w:color="auto"/>
            <w:right w:val="none" w:sz="0" w:space="0" w:color="auto"/>
          </w:divBdr>
        </w:div>
      </w:divsChild>
    </w:div>
    <w:div w:id="553081620">
      <w:bodyDiv w:val="1"/>
      <w:marLeft w:val="0"/>
      <w:marRight w:val="0"/>
      <w:marTop w:val="0"/>
      <w:marBottom w:val="0"/>
      <w:divBdr>
        <w:top w:val="none" w:sz="0" w:space="0" w:color="auto"/>
        <w:left w:val="none" w:sz="0" w:space="0" w:color="auto"/>
        <w:bottom w:val="none" w:sz="0" w:space="0" w:color="auto"/>
        <w:right w:val="none" w:sz="0" w:space="0" w:color="auto"/>
      </w:divBdr>
    </w:div>
    <w:div w:id="591475793">
      <w:bodyDiv w:val="1"/>
      <w:marLeft w:val="0"/>
      <w:marRight w:val="0"/>
      <w:marTop w:val="0"/>
      <w:marBottom w:val="0"/>
      <w:divBdr>
        <w:top w:val="none" w:sz="0" w:space="0" w:color="auto"/>
        <w:left w:val="none" w:sz="0" w:space="0" w:color="auto"/>
        <w:bottom w:val="none" w:sz="0" w:space="0" w:color="auto"/>
        <w:right w:val="none" w:sz="0" w:space="0" w:color="auto"/>
      </w:divBdr>
    </w:div>
    <w:div w:id="596062988">
      <w:bodyDiv w:val="1"/>
      <w:marLeft w:val="0"/>
      <w:marRight w:val="0"/>
      <w:marTop w:val="0"/>
      <w:marBottom w:val="0"/>
      <w:divBdr>
        <w:top w:val="none" w:sz="0" w:space="0" w:color="auto"/>
        <w:left w:val="none" w:sz="0" w:space="0" w:color="auto"/>
        <w:bottom w:val="none" w:sz="0" w:space="0" w:color="auto"/>
        <w:right w:val="none" w:sz="0" w:space="0" w:color="auto"/>
      </w:divBdr>
    </w:div>
    <w:div w:id="606039888">
      <w:bodyDiv w:val="1"/>
      <w:marLeft w:val="0"/>
      <w:marRight w:val="0"/>
      <w:marTop w:val="0"/>
      <w:marBottom w:val="0"/>
      <w:divBdr>
        <w:top w:val="none" w:sz="0" w:space="0" w:color="auto"/>
        <w:left w:val="none" w:sz="0" w:space="0" w:color="auto"/>
        <w:bottom w:val="none" w:sz="0" w:space="0" w:color="auto"/>
        <w:right w:val="none" w:sz="0" w:space="0" w:color="auto"/>
      </w:divBdr>
    </w:div>
    <w:div w:id="659043953">
      <w:bodyDiv w:val="1"/>
      <w:marLeft w:val="0"/>
      <w:marRight w:val="0"/>
      <w:marTop w:val="0"/>
      <w:marBottom w:val="0"/>
      <w:divBdr>
        <w:top w:val="none" w:sz="0" w:space="0" w:color="auto"/>
        <w:left w:val="none" w:sz="0" w:space="0" w:color="auto"/>
        <w:bottom w:val="none" w:sz="0" w:space="0" w:color="auto"/>
        <w:right w:val="none" w:sz="0" w:space="0" w:color="auto"/>
      </w:divBdr>
    </w:div>
    <w:div w:id="733087659">
      <w:bodyDiv w:val="1"/>
      <w:marLeft w:val="0"/>
      <w:marRight w:val="0"/>
      <w:marTop w:val="0"/>
      <w:marBottom w:val="0"/>
      <w:divBdr>
        <w:top w:val="none" w:sz="0" w:space="0" w:color="auto"/>
        <w:left w:val="none" w:sz="0" w:space="0" w:color="auto"/>
        <w:bottom w:val="none" w:sz="0" w:space="0" w:color="auto"/>
        <w:right w:val="none" w:sz="0" w:space="0" w:color="auto"/>
      </w:divBdr>
      <w:divsChild>
        <w:div w:id="373431416">
          <w:marLeft w:val="0"/>
          <w:marRight w:val="0"/>
          <w:marTop w:val="336"/>
          <w:marBottom w:val="0"/>
          <w:divBdr>
            <w:top w:val="none" w:sz="0" w:space="0" w:color="auto"/>
            <w:left w:val="none" w:sz="0" w:space="0" w:color="auto"/>
            <w:bottom w:val="none" w:sz="0" w:space="0" w:color="auto"/>
            <w:right w:val="none" w:sz="0" w:space="0" w:color="auto"/>
          </w:divBdr>
        </w:div>
      </w:divsChild>
    </w:div>
    <w:div w:id="745568810">
      <w:bodyDiv w:val="1"/>
      <w:marLeft w:val="0"/>
      <w:marRight w:val="0"/>
      <w:marTop w:val="0"/>
      <w:marBottom w:val="0"/>
      <w:divBdr>
        <w:top w:val="none" w:sz="0" w:space="0" w:color="auto"/>
        <w:left w:val="none" w:sz="0" w:space="0" w:color="auto"/>
        <w:bottom w:val="none" w:sz="0" w:space="0" w:color="auto"/>
        <w:right w:val="none" w:sz="0" w:space="0" w:color="auto"/>
      </w:divBdr>
    </w:div>
    <w:div w:id="814416583">
      <w:bodyDiv w:val="1"/>
      <w:marLeft w:val="0"/>
      <w:marRight w:val="0"/>
      <w:marTop w:val="0"/>
      <w:marBottom w:val="0"/>
      <w:divBdr>
        <w:top w:val="none" w:sz="0" w:space="0" w:color="auto"/>
        <w:left w:val="none" w:sz="0" w:space="0" w:color="auto"/>
        <w:bottom w:val="none" w:sz="0" w:space="0" w:color="auto"/>
        <w:right w:val="none" w:sz="0" w:space="0" w:color="auto"/>
      </w:divBdr>
    </w:div>
    <w:div w:id="929659924">
      <w:bodyDiv w:val="1"/>
      <w:marLeft w:val="0"/>
      <w:marRight w:val="0"/>
      <w:marTop w:val="0"/>
      <w:marBottom w:val="0"/>
      <w:divBdr>
        <w:top w:val="none" w:sz="0" w:space="0" w:color="auto"/>
        <w:left w:val="none" w:sz="0" w:space="0" w:color="auto"/>
        <w:bottom w:val="none" w:sz="0" w:space="0" w:color="auto"/>
        <w:right w:val="none" w:sz="0" w:space="0" w:color="auto"/>
      </w:divBdr>
    </w:div>
    <w:div w:id="936869111">
      <w:bodyDiv w:val="1"/>
      <w:marLeft w:val="0"/>
      <w:marRight w:val="0"/>
      <w:marTop w:val="0"/>
      <w:marBottom w:val="0"/>
      <w:divBdr>
        <w:top w:val="none" w:sz="0" w:space="0" w:color="auto"/>
        <w:left w:val="none" w:sz="0" w:space="0" w:color="auto"/>
        <w:bottom w:val="none" w:sz="0" w:space="0" w:color="auto"/>
        <w:right w:val="none" w:sz="0" w:space="0" w:color="auto"/>
      </w:divBdr>
    </w:div>
    <w:div w:id="945582251">
      <w:bodyDiv w:val="1"/>
      <w:marLeft w:val="0"/>
      <w:marRight w:val="0"/>
      <w:marTop w:val="0"/>
      <w:marBottom w:val="0"/>
      <w:divBdr>
        <w:top w:val="none" w:sz="0" w:space="0" w:color="auto"/>
        <w:left w:val="none" w:sz="0" w:space="0" w:color="auto"/>
        <w:bottom w:val="none" w:sz="0" w:space="0" w:color="auto"/>
        <w:right w:val="none" w:sz="0" w:space="0" w:color="auto"/>
      </w:divBdr>
      <w:divsChild>
        <w:div w:id="356548228">
          <w:marLeft w:val="0"/>
          <w:marRight w:val="0"/>
          <w:marTop w:val="0"/>
          <w:marBottom w:val="0"/>
          <w:divBdr>
            <w:top w:val="none" w:sz="0" w:space="0" w:color="auto"/>
            <w:left w:val="none" w:sz="0" w:space="0" w:color="auto"/>
            <w:bottom w:val="none" w:sz="0" w:space="0" w:color="auto"/>
            <w:right w:val="none" w:sz="0" w:space="0" w:color="auto"/>
          </w:divBdr>
          <w:divsChild>
            <w:div w:id="79106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231518">
      <w:bodyDiv w:val="1"/>
      <w:marLeft w:val="0"/>
      <w:marRight w:val="0"/>
      <w:marTop w:val="0"/>
      <w:marBottom w:val="0"/>
      <w:divBdr>
        <w:top w:val="none" w:sz="0" w:space="0" w:color="auto"/>
        <w:left w:val="none" w:sz="0" w:space="0" w:color="auto"/>
        <w:bottom w:val="none" w:sz="0" w:space="0" w:color="auto"/>
        <w:right w:val="none" w:sz="0" w:space="0" w:color="auto"/>
      </w:divBdr>
    </w:div>
    <w:div w:id="988292172">
      <w:bodyDiv w:val="1"/>
      <w:marLeft w:val="0"/>
      <w:marRight w:val="0"/>
      <w:marTop w:val="0"/>
      <w:marBottom w:val="0"/>
      <w:divBdr>
        <w:top w:val="none" w:sz="0" w:space="0" w:color="auto"/>
        <w:left w:val="none" w:sz="0" w:space="0" w:color="auto"/>
        <w:bottom w:val="none" w:sz="0" w:space="0" w:color="auto"/>
        <w:right w:val="none" w:sz="0" w:space="0" w:color="auto"/>
      </w:divBdr>
      <w:divsChild>
        <w:div w:id="840586481">
          <w:marLeft w:val="547"/>
          <w:marRight w:val="0"/>
          <w:marTop w:val="134"/>
          <w:marBottom w:val="0"/>
          <w:divBdr>
            <w:top w:val="none" w:sz="0" w:space="0" w:color="auto"/>
            <w:left w:val="none" w:sz="0" w:space="0" w:color="auto"/>
            <w:bottom w:val="none" w:sz="0" w:space="0" w:color="auto"/>
            <w:right w:val="none" w:sz="0" w:space="0" w:color="auto"/>
          </w:divBdr>
        </w:div>
        <w:div w:id="1726875913">
          <w:marLeft w:val="547"/>
          <w:marRight w:val="0"/>
          <w:marTop w:val="134"/>
          <w:marBottom w:val="0"/>
          <w:divBdr>
            <w:top w:val="none" w:sz="0" w:space="0" w:color="auto"/>
            <w:left w:val="none" w:sz="0" w:space="0" w:color="auto"/>
            <w:bottom w:val="none" w:sz="0" w:space="0" w:color="auto"/>
            <w:right w:val="none" w:sz="0" w:space="0" w:color="auto"/>
          </w:divBdr>
        </w:div>
      </w:divsChild>
    </w:div>
    <w:div w:id="1027827569">
      <w:bodyDiv w:val="1"/>
      <w:marLeft w:val="0"/>
      <w:marRight w:val="0"/>
      <w:marTop w:val="0"/>
      <w:marBottom w:val="0"/>
      <w:divBdr>
        <w:top w:val="none" w:sz="0" w:space="0" w:color="auto"/>
        <w:left w:val="none" w:sz="0" w:space="0" w:color="auto"/>
        <w:bottom w:val="none" w:sz="0" w:space="0" w:color="auto"/>
        <w:right w:val="none" w:sz="0" w:space="0" w:color="auto"/>
      </w:divBdr>
      <w:divsChild>
        <w:div w:id="207961988">
          <w:marLeft w:val="0"/>
          <w:marRight w:val="0"/>
          <w:marTop w:val="0"/>
          <w:marBottom w:val="0"/>
          <w:divBdr>
            <w:top w:val="none" w:sz="0" w:space="0" w:color="auto"/>
            <w:left w:val="none" w:sz="0" w:space="0" w:color="auto"/>
            <w:bottom w:val="none" w:sz="0" w:space="0" w:color="auto"/>
            <w:right w:val="none" w:sz="0" w:space="0" w:color="auto"/>
          </w:divBdr>
        </w:div>
      </w:divsChild>
    </w:div>
    <w:div w:id="1085110653">
      <w:bodyDiv w:val="1"/>
      <w:marLeft w:val="0"/>
      <w:marRight w:val="0"/>
      <w:marTop w:val="0"/>
      <w:marBottom w:val="0"/>
      <w:divBdr>
        <w:top w:val="none" w:sz="0" w:space="0" w:color="auto"/>
        <w:left w:val="none" w:sz="0" w:space="0" w:color="auto"/>
        <w:bottom w:val="none" w:sz="0" w:space="0" w:color="auto"/>
        <w:right w:val="none" w:sz="0" w:space="0" w:color="auto"/>
      </w:divBdr>
    </w:div>
    <w:div w:id="1093551086">
      <w:bodyDiv w:val="1"/>
      <w:marLeft w:val="0"/>
      <w:marRight w:val="0"/>
      <w:marTop w:val="0"/>
      <w:marBottom w:val="0"/>
      <w:divBdr>
        <w:top w:val="none" w:sz="0" w:space="0" w:color="auto"/>
        <w:left w:val="none" w:sz="0" w:space="0" w:color="auto"/>
        <w:bottom w:val="none" w:sz="0" w:space="0" w:color="auto"/>
        <w:right w:val="none" w:sz="0" w:space="0" w:color="auto"/>
      </w:divBdr>
    </w:div>
    <w:div w:id="1095593264">
      <w:bodyDiv w:val="1"/>
      <w:marLeft w:val="0"/>
      <w:marRight w:val="0"/>
      <w:marTop w:val="0"/>
      <w:marBottom w:val="0"/>
      <w:divBdr>
        <w:top w:val="none" w:sz="0" w:space="0" w:color="auto"/>
        <w:left w:val="none" w:sz="0" w:space="0" w:color="auto"/>
        <w:bottom w:val="none" w:sz="0" w:space="0" w:color="auto"/>
        <w:right w:val="none" w:sz="0" w:space="0" w:color="auto"/>
      </w:divBdr>
    </w:div>
    <w:div w:id="1128469526">
      <w:bodyDiv w:val="1"/>
      <w:marLeft w:val="0"/>
      <w:marRight w:val="0"/>
      <w:marTop w:val="0"/>
      <w:marBottom w:val="0"/>
      <w:divBdr>
        <w:top w:val="none" w:sz="0" w:space="0" w:color="auto"/>
        <w:left w:val="none" w:sz="0" w:space="0" w:color="auto"/>
        <w:bottom w:val="none" w:sz="0" w:space="0" w:color="auto"/>
        <w:right w:val="none" w:sz="0" w:space="0" w:color="auto"/>
      </w:divBdr>
    </w:div>
    <w:div w:id="1128814839">
      <w:bodyDiv w:val="1"/>
      <w:marLeft w:val="0"/>
      <w:marRight w:val="0"/>
      <w:marTop w:val="0"/>
      <w:marBottom w:val="0"/>
      <w:divBdr>
        <w:top w:val="none" w:sz="0" w:space="0" w:color="auto"/>
        <w:left w:val="none" w:sz="0" w:space="0" w:color="auto"/>
        <w:bottom w:val="none" w:sz="0" w:space="0" w:color="auto"/>
        <w:right w:val="none" w:sz="0" w:space="0" w:color="auto"/>
      </w:divBdr>
      <w:divsChild>
        <w:div w:id="386343083">
          <w:marLeft w:val="547"/>
          <w:marRight w:val="0"/>
          <w:marTop w:val="645"/>
          <w:marBottom w:val="0"/>
          <w:divBdr>
            <w:top w:val="none" w:sz="0" w:space="0" w:color="auto"/>
            <w:left w:val="none" w:sz="0" w:space="0" w:color="auto"/>
            <w:bottom w:val="none" w:sz="0" w:space="0" w:color="auto"/>
            <w:right w:val="none" w:sz="0" w:space="0" w:color="auto"/>
          </w:divBdr>
        </w:div>
      </w:divsChild>
    </w:div>
    <w:div w:id="1180851976">
      <w:bodyDiv w:val="1"/>
      <w:marLeft w:val="0"/>
      <w:marRight w:val="0"/>
      <w:marTop w:val="0"/>
      <w:marBottom w:val="0"/>
      <w:divBdr>
        <w:top w:val="none" w:sz="0" w:space="0" w:color="auto"/>
        <w:left w:val="none" w:sz="0" w:space="0" w:color="auto"/>
        <w:bottom w:val="none" w:sz="0" w:space="0" w:color="auto"/>
        <w:right w:val="none" w:sz="0" w:space="0" w:color="auto"/>
      </w:divBdr>
    </w:div>
    <w:div w:id="1190097554">
      <w:bodyDiv w:val="1"/>
      <w:marLeft w:val="0"/>
      <w:marRight w:val="0"/>
      <w:marTop w:val="0"/>
      <w:marBottom w:val="0"/>
      <w:divBdr>
        <w:top w:val="none" w:sz="0" w:space="0" w:color="auto"/>
        <w:left w:val="none" w:sz="0" w:space="0" w:color="auto"/>
        <w:bottom w:val="none" w:sz="0" w:space="0" w:color="auto"/>
        <w:right w:val="none" w:sz="0" w:space="0" w:color="auto"/>
      </w:divBdr>
    </w:div>
    <w:div w:id="1213494799">
      <w:bodyDiv w:val="1"/>
      <w:marLeft w:val="0"/>
      <w:marRight w:val="0"/>
      <w:marTop w:val="0"/>
      <w:marBottom w:val="0"/>
      <w:divBdr>
        <w:top w:val="none" w:sz="0" w:space="0" w:color="auto"/>
        <w:left w:val="none" w:sz="0" w:space="0" w:color="auto"/>
        <w:bottom w:val="none" w:sz="0" w:space="0" w:color="auto"/>
        <w:right w:val="none" w:sz="0" w:space="0" w:color="auto"/>
      </w:divBdr>
    </w:div>
    <w:div w:id="1277910019">
      <w:bodyDiv w:val="1"/>
      <w:marLeft w:val="0"/>
      <w:marRight w:val="0"/>
      <w:marTop w:val="0"/>
      <w:marBottom w:val="0"/>
      <w:divBdr>
        <w:top w:val="none" w:sz="0" w:space="0" w:color="auto"/>
        <w:left w:val="none" w:sz="0" w:space="0" w:color="auto"/>
        <w:bottom w:val="none" w:sz="0" w:space="0" w:color="auto"/>
        <w:right w:val="none" w:sz="0" w:space="0" w:color="auto"/>
      </w:divBdr>
    </w:div>
    <w:div w:id="1296327697">
      <w:bodyDiv w:val="1"/>
      <w:marLeft w:val="0"/>
      <w:marRight w:val="0"/>
      <w:marTop w:val="0"/>
      <w:marBottom w:val="0"/>
      <w:divBdr>
        <w:top w:val="none" w:sz="0" w:space="0" w:color="auto"/>
        <w:left w:val="none" w:sz="0" w:space="0" w:color="auto"/>
        <w:bottom w:val="none" w:sz="0" w:space="0" w:color="auto"/>
        <w:right w:val="none" w:sz="0" w:space="0" w:color="auto"/>
      </w:divBdr>
    </w:div>
    <w:div w:id="1355108091">
      <w:bodyDiv w:val="1"/>
      <w:marLeft w:val="0"/>
      <w:marRight w:val="0"/>
      <w:marTop w:val="0"/>
      <w:marBottom w:val="0"/>
      <w:divBdr>
        <w:top w:val="none" w:sz="0" w:space="0" w:color="auto"/>
        <w:left w:val="none" w:sz="0" w:space="0" w:color="auto"/>
        <w:bottom w:val="none" w:sz="0" w:space="0" w:color="auto"/>
        <w:right w:val="none" w:sz="0" w:space="0" w:color="auto"/>
      </w:divBdr>
    </w:div>
    <w:div w:id="1355350651">
      <w:bodyDiv w:val="1"/>
      <w:marLeft w:val="0"/>
      <w:marRight w:val="0"/>
      <w:marTop w:val="0"/>
      <w:marBottom w:val="0"/>
      <w:divBdr>
        <w:top w:val="none" w:sz="0" w:space="0" w:color="auto"/>
        <w:left w:val="none" w:sz="0" w:space="0" w:color="auto"/>
        <w:bottom w:val="none" w:sz="0" w:space="0" w:color="auto"/>
        <w:right w:val="none" w:sz="0" w:space="0" w:color="auto"/>
      </w:divBdr>
    </w:div>
    <w:div w:id="1395812472">
      <w:bodyDiv w:val="1"/>
      <w:marLeft w:val="0"/>
      <w:marRight w:val="0"/>
      <w:marTop w:val="0"/>
      <w:marBottom w:val="0"/>
      <w:divBdr>
        <w:top w:val="none" w:sz="0" w:space="0" w:color="auto"/>
        <w:left w:val="none" w:sz="0" w:space="0" w:color="auto"/>
        <w:bottom w:val="none" w:sz="0" w:space="0" w:color="auto"/>
        <w:right w:val="none" w:sz="0" w:space="0" w:color="auto"/>
      </w:divBdr>
    </w:div>
    <w:div w:id="1402412711">
      <w:bodyDiv w:val="1"/>
      <w:marLeft w:val="0"/>
      <w:marRight w:val="0"/>
      <w:marTop w:val="0"/>
      <w:marBottom w:val="0"/>
      <w:divBdr>
        <w:top w:val="none" w:sz="0" w:space="0" w:color="auto"/>
        <w:left w:val="none" w:sz="0" w:space="0" w:color="auto"/>
        <w:bottom w:val="none" w:sz="0" w:space="0" w:color="auto"/>
        <w:right w:val="none" w:sz="0" w:space="0" w:color="auto"/>
      </w:divBdr>
      <w:divsChild>
        <w:div w:id="537620569">
          <w:marLeft w:val="0"/>
          <w:marRight w:val="0"/>
          <w:marTop w:val="0"/>
          <w:marBottom w:val="0"/>
          <w:divBdr>
            <w:top w:val="none" w:sz="0" w:space="0" w:color="auto"/>
            <w:left w:val="none" w:sz="0" w:space="0" w:color="auto"/>
            <w:bottom w:val="none" w:sz="0" w:space="0" w:color="auto"/>
            <w:right w:val="none" w:sz="0" w:space="0" w:color="auto"/>
          </w:divBdr>
        </w:div>
      </w:divsChild>
    </w:div>
    <w:div w:id="1415395848">
      <w:bodyDiv w:val="1"/>
      <w:marLeft w:val="0"/>
      <w:marRight w:val="0"/>
      <w:marTop w:val="0"/>
      <w:marBottom w:val="0"/>
      <w:divBdr>
        <w:top w:val="none" w:sz="0" w:space="0" w:color="auto"/>
        <w:left w:val="none" w:sz="0" w:space="0" w:color="auto"/>
        <w:bottom w:val="none" w:sz="0" w:space="0" w:color="auto"/>
        <w:right w:val="none" w:sz="0" w:space="0" w:color="auto"/>
      </w:divBdr>
    </w:div>
    <w:div w:id="1434596680">
      <w:bodyDiv w:val="1"/>
      <w:marLeft w:val="0"/>
      <w:marRight w:val="0"/>
      <w:marTop w:val="0"/>
      <w:marBottom w:val="0"/>
      <w:divBdr>
        <w:top w:val="none" w:sz="0" w:space="0" w:color="auto"/>
        <w:left w:val="none" w:sz="0" w:space="0" w:color="auto"/>
        <w:bottom w:val="none" w:sz="0" w:space="0" w:color="auto"/>
        <w:right w:val="none" w:sz="0" w:space="0" w:color="auto"/>
      </w:divBdr>
    </w:div>
    <w:div w:id="1452552710">
      <w:bodyDiv w:val="1"/>
      <w:marLeft w:val="0"/>
      <w:marRight w:val="0"/>
      <w:marTop w:val="0"/>
      <w:marBottom w:val="0"/>
      <w:divBdr>
        <w:top w:val="none" w:sz="0" w:space="0" w:color="auto"/>
        <w:left w:val="none" w:sz="0" w:space="0" w:color="auto"/>
        <w:bottom w:val="none" w:sz="0" w:space="0" w:color="auto"/>
        <w:right w:val="none" w:sz="0" w:space="0" w:color="auto"/>
      </w:divBdr>
    </w:div>
    <w:div w:id="1469130676">
      <w:bodyDiv w:val="1"/>
      <w:marLeft w:val="0"/>
      <w:marRight w:val="0"/>
      <w:marTop w:val="0"/>
      <w:marBottom w:val="0"/>
      <w:divBdr>
        <w:top w:val="none" w:sz="0" w:space="0" w:color="auto"/>
        <w:left w:val="none" w:sz="0" w:space="0" w:color="auto"/>
        <w:bottom w:val="none" w:sz="0" w:space="0" w:color="auto"/>
        <w:right w:val="none" w:sz="0" w:space="0" w:color="auto"/>
      </w:divBdr>
    </w:div>
    <w:div w:id="1489400337">
      <w:bodyDiv w:val="1"/>
      <w:marLeft w:val="0"/>
      <w:marRight w:val="0"/>
      <w:marTop w:val="0"/>
      <w:marBottom w:val="0"/>
      <w:divBdr>
        <w:top w:val="none" w:sz="0" w:space="0" w:color="auto"/>
        <w:left w:val="none" w:sz="0" w:space="0" w:color="auto"/>
        <w:bottom w:val="none" w:sz="0" w:space="0" w:color="auto"/>
        <w:right w:val="none" w:sz="0" w:space="0" w:color="auto"/>
      </w:divBdr>
    </w:div>
    <w:div w:id="1587422441">
      <w:bodyDiv w:val="1"/>
      <w:marLeft w:val="0"/>
      <w:marRight w:val="0"/>
      <w:marTop w:val="0"/>
      <w:marBottom w:val="0"/>
      <w:divBdr>
        <w:top w:val="none" w:sz="0" w:space="0" w:color="auto"/>
        <w:left w:val="none" w:sz="0" w:space="0" w:color="auto"/>
        <w:bottom w:val="none" w:sz="0" w:space="0" w:color="auto"/>
        <w:right w:val="none" w:sz="0" w:space="0" w:color="auto"/>
      </w:divBdr>
    </w:div>
    <w:div w:id="1587614860">
      <w:bodyDiv w:val="1"/>
      <w:marLeft w:val="0"/>
      <w:marRight w:val="0"/>
      <w:marTop w:val="0"/>
      <w:marBottom w:val="0"/>
      <w:divBdr>
        <w:top w:val="none" w:sz="0" w:space="0" w:color="auto"/>
        <w:left w:val="none" w:sz="0" w:space="0" w:color="auto"/>
        <w:bottom w:val="none" w:sz="0" w:space="0" w:color="auto"/>
        <w:right w:val="none" w:sz="0" w:space="0" w:color="auto"/>
      </w:divBdr>
      <w:divsChild>
        <w:div w:id="1863473537">
          <w:marLeft w:val="547"/>
          <w:marRight w:val="0"/>
          <w:marTop w:val="144"/>
          <w:marBottom w:val="0"/>
          <w:divBdr>
            <w:top w:val="none" w:sz="0" w:space="0" w:color="auto"/>
            <w:left w:val="none" w:sz="0" w:space="0" w:color="auto"/>
            <w:bottom w:val="none" w:sz="0" w:space="0" w:color="auto"/>
            <w:right w:val="none" w:sz="0" w:space="0" w:color="auto"/>
          </w:divBdr>
        </w:div>
      </w:divsChild>
    </w:div>
    <w:div w:id="1903519649">
      <w:bodyDiv w:val="1"/>
      <w:marLeft w:val="0"/>
      <w:marRight w:val="0"/>
      <w:marTop w:val="0"/>
      <w:marBottom w:val="0"/>
      <w:divBdr>
        <w:top w:val="none" w:sz="0" w:space="0" w:color="auto"/>
        <w:left w:val="none" w:sz="0" w:space="0" w:color="auto"/>
        <w:bottom w:val="none" w:sz="0" w:space="0" w:color="auto"/>
        <w:right w:val="none" w:sz="0" w:space="0" w:color="auto"/>
      </w:divBdr>
      <w:divsChild>
        <w:div w:id="441344554">
          <w:marLeft w:val="0"/>
          <w:marRight w:val="0"/>
          <w:marTop w:val="0"/>
          <w:marBottom w:val="0"/>
          <w:divBdr>
            <w:top w:val="none" w:sz="0" w:space="0" w:color="auto"/>
            <w:left w:val="none" w:sz="0" w:space="0" w:color="auto"/>
            <w:bottom w:val="none" w:sz="0" w:space="0" w:color="auto"/>
            <w:right w:val="none" w:sz="0" w:space="0" w:color="auto"/>
          </w:divBdr>
          <w:divsChild>
            <w:div w:id="188833324">
              <w:marLeft w:val="0"/>
              <w:marRight w:val="0"/>
              <w:marTop w:val="0"/>
              <w:marBottom w:val="0"/>
              <w:divBdr>
                <w:top w:val="none" w:sz="0" w:space="0" w:color="auto"/>
                <w:left w:val="none" w:sz="0" w:space="0" w:color="auto"/>
                <w:bottom w:val="none" w:sz="0" w:space="0" w:color="auto"/>
                <w:right w:val="none" w:sz="0" w:space="0" w:color="auto"/>
              </w:divBdr>
            </w:div>
            <w:div w:id="1548956639">
              <w:marLeft w:val="2350"/>
              <w:marRight w:val="2350"/>
              <w:marTop w:val="480"/>
              <w:marBottom w:val="480"/>
              <w:divBdr>
                <w:top w:val="single" w:sz="8" w:space="3" w:color="808080"/>
                <w:left w:val="none" w:sz="0" w:space="0" w:color="auto"/>
                <w:bottom w:val="single" w:sz="8" w:space="3" w:color="808080"/>
                <w:right w:val="none" w:sz="0" w:space="0" w:color="auto"/>
              </w:divBdr>
            </w:div>
          </w:divsChild>
        </w:div>
        <w:div w:id="220142702">
          <w:marLeft w:val="0"/>
          <w:marRight w:val="0"/>
          <w:marTop w:val="0"/>
          <w:marBottom w:val="0"/>
          <w:divBdr>
            <w:top w:val="none" w:sz="0" w:space="0" w:color="auto"/>
            <w:left w:val="none" w:sz="0" w:space="0" w:color="auto"/>
            <w:bottom w:val="none" w:sz="0" w:space="0" w:color="auto"/>
            <w:right w:val="none" w:sz="0" w:space="0" w:color="auto"/>
          </w:divBdr>
        </w:div>
        <w:div w:id="955912126">
          <w:marLeft w:val="0"/>
          <w:marRight w:val="0"/>
          <w:marTop w:val="0"/>
          <w:marBottom w:val="0"/>
          <w:divBdr>
            <w:top w:val="none" w:sz="0" w:space="0" w:color="auto"/>
            <w:left w:val="none" w:sz="0" w:space="0" w:color="auto"/>
            <w:bottom w:val="none" w:sz="0" w:space="0" w:color="auto"/>
            <w:right w:val="none" w:sz="0" w:space="0" w:color="auto"/>
          </w:divBdr>
          <w:divsChild>
            <w:div w:id="1174493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334277">
      <w:bodyDiv w:val="1"/>
      <w:marLeft w:val="0"/>
      <w:marRight w:val="0"/>
      <w:marTop w:val="0"/>
      <w:marBottom w:val="0"/>
      <w:divBdr>
        <w:top w:val="none" w:sz="0" w:space="0" w:color="auto"/>
        <w:left w:val="none" w:sz="0" w:space="0" w:color="auto"/>
        <w:bottom w:val="none" w:sz="0" w:space="0" w:color="auto"/>
        <w:right w:val="none" w:sz="0" w:space="0" w:color="auto"/>
      </w:divBdr>
    </w:div>
    <w:div w:id="2111584992">
      <w:bodyDiv w:val="1"/>
      <w:marLeft w:val="0"/>
      <w:marRight w:val="0"/>
      <w:marTop w:val="0"/>
      <w:marBottom w:val="0"/>
      <w:divBdr>
        <w:top w:val="none" w:sz="0" w:space="0" w:color="auto"/>
        <w:left w:val="none" w:sz="0" w:space="0" w:color="auto"/>
        <w:bottom w:val="none" w:sz="0" w:space="0" w:color="auto"/>
        <w:right w:val="none" w:sz="0" w:space="0" w:color="auto"/>
      </w:divBdr>
    </w:div>
    <w:div w:id="21154409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9.PNG"/><Relationship Id="rId21" Type="http://schemas.openxmlformats.org/officeDocument/2006/relationships/image" Target="media/image15.png"/><Relationship Id="rId42" Type="http://schemas.openxmlformats.org/officeDocument/2006/relationships/image" Target="media/image24.png"/><Relationship Id="rId63" Type="http://schemas.openxmlformats.org/officeDocument/2006/relationships/image" Target="media/image45.png"/><Relationship Id="rId84" Type="http://schemas.openxmlformats.org/officeDocument/2006/relationships/image" Target="media/image66.PNG"/><Relationship Id="rId138" Type="http://schemas.openxmlformats.org/officeDocument/2006/relationships/image" Target="media/image120.PNG"/><Relationship Id="rId159" Type="http://schemas.openxmlformats.org/officeDocument/2006/relationships/image" Target="media/image141.png"/><Relationship Id="rId170" Type="http://schemas.openxmlformats.org/officeDocument/2006/relationships/image" Target="media/image152.png"/><Relationship Id="rId191" Type="http://schemas.openxmlformats.org/officeDocument/2006/relationships/image" Target="media/image173.png"/><Relationship Id="rId205" Type="http://schemas.openxmlformats.org/officeDocument/2006/relationships/hyperlink" Target="https://www.javatpoint.com/dbms-tutorial" TargetMode="External"/><Relationship Id="rId226" Type="http://schemas.openxmlformats.org/officeDocument/2006/relationships/image" Target="media/image205.png"/><Relationship Id="rId247" Type="http://schemas.openxmlformats.org/officeDocument/2006/relationships/image" Target="media/image225.png"/><Relationship Id="rId107" Type="http://schemas.openxmlformats.org/officeDocument/2006/relationships/image" Target="media/image89.png"/><Relationship Id="rId11" Type="http://schemas.openxmlformats.org/officeDocument/2006/relationships/image" Target="media/image5.png"/><Relationship Id="rId32" Type="http://schemas.openxmlformats.org/officeDocument/2006/relationships/hyperlink" Target="https://www.geeksforgeeks.org/introduction-to-internet-of-things-iot-set-1/" TargetMode="External"/><Relationship Id="rId53" Type="http://schemas.openxmlformats.org/officeDocument/2006/relationships/image" Target="media/image35.png"/><Relationship Id="rId74" Type="http://schemas.openxmlformats.org/officeDocument/2006/relationships/image" Target="media/image56.png"/><Relationship Id="rId128" Type="http://schemas.openxmlformats.org/officeDocument/2006/relationships/image" Target="media/image110.png"/><Relationship Id="rId149" Type="http://schemas.openxmlformats.org/officeDocument/2006/relationships/image" Target="media/image131.png"/><Relationship Id="rId5" Type="http://schemas.openxmlformats.org/officeDocument/2006/relationships/webSettings" Target="webSettings.xml"/><Relationship Id="rId95" Type="http://schemas.openxmlformats.org/officeDocument/2006/relationships/image" Target="media/image77.png"/><Relationship Id="rId160" Type="http://schemas.openxmlformats.org/officeDocument/2006/relationships/image" Target="media/image142.png"/><Relationship Id="rId181" Type="http://schemas.openxmlformats.org/officeDocument/2006/relationships/image" Target="media/image163.PNG"/><Relationship Id="rId216" Type="http://schemas.openxmlformats.org/officeDocument/2006/relationships/image" Target="media/image195.png"/><Relationship Id="rId237" Type="http://schemas.openxmlformats.org/officeDocument/2006/relationships/image" Target="media/image216.png"/><Relationship Id="rId22" Type="http://schemas.openxmlformats.org/officeDocument/2006/relationships/image" Target="media/image16.png"/><Relationship Id="rId43" Type="http://schemas.openxmlformats.org/officeDocument/2006/relationships/image" Target="media/image25.png"/><Relationship Id="rId64" Type="http://schemas.openxmlformats.org/officeDocument/2006/relationships/image" Target="media/image46.png"/><Relationship Id="rId118" Type="http://schemas.openxmlformats.org/officeDocument/2006/relationships/image" Target="media/image100.PNG"/><Relationship Id="rId139" Type="http://schemas.openxmlformats.org/officeDocument/2006/relationships/image" Target="media/image121.PNG"/><Relationship Id="rId85" Type="http://schemas.openxmlformats.org/officeDocument/2006/relationships/image" Target="media/image67.PNG"/><Relationship Id="rId150" Type="http://schemas.openxmlformats.org/officeDocument/2006/relationships/image" Target="media/image132.PNG"/><Relationship Id="rId171" Type="http://schemas.openxmlformats.org/officeDocument/2006/relationships/image" Target="media/image153.PNG"/><Relationship Id="rId192" Type="http://schemas.openxmlformats.org/officeDocument/2006/relationships/image" Target="media/image174.png"/><Relationship Id="rId206" Type="http://schemas.openxmlformats.org/officeDocument/2006/relationships/hyperlink" Target="https://www.javatpoint.com/sql-tutorial" TargetMode="External"/><Relationship Id="rId227" Type="http://schemas.openxmlformats.org/officeDocument/2006/relationships/image" Target="media/image206.png"/><Relationship Id="rId248" Type="http://schemas.openxmlformats.org/officeDocument/2006/relationships/image" Target="media/image226.png"/><Relationship Id="rId12" Type="http://schemas.openxmlformats.org/officeDocument/2006/relationships/image" Target="media/image6.PNG"/><Relationship Id="rId33" Type="http://schemas.openxmlformats.org/officeDocument/2006/relationships/hyperlink" Target="https://docs.oracle.com/cd/E11882_01/appdev.112/e25519/datatypes.htm" TargetMode="External"/><Relationship Id="rId108" Type="http://schemas.openxmlformats.org/officeDocument/2006/relationships/image" Target="media/image90.png"/><Relationship Id="rId129" Type="http://schemas.openxmlformats.org/officeDocument/2006/relationships/image" Target="media/image111.png"/><Relationship Id="rId54" Type="http://schemas.openxmlformats.org/officeDocument/2006/relationships/image" Target="media/image36.png"/><Relationship Id="rId75" Type="http://schemas.openxmlformats.org/officeDocument/2006/relationships/image" Target="media/image57.png"/><Relationship Id="rId96" Type="http://schemas.openxmlformats.org/officeDocument/2006/relationships/image" Target="media/image78.png"/><Relationship Id="rId140" Type="http://schemas.openxmlformats.org/officeDocument/2006/relationships/image" Target="media/image122.png"/><Relationship Id="rId161" Type="http://schemas.openxmlformats.org/officeDocument/2006/relationships/image" Target="media/image143.png"/><Relationship Id="rId182" Type="http://schemas.openxmlformats.org/officeDocument/2006/relationships/image" Target="media/image164.PNG"/><Relationship Id="rId217" Type="http://schemas.openxmlformats.org/officeDocument/2006/relationships/image" Target="media/image196.png"/><Relationship Id="rId6" Type="http://schemas.openxmlformats.org/officeDocument/2006/relationships/footnotes" Target="footnotes.xml"/><Relationship Id="rId238" Type="http://schemas.openxmlformats.org/officeDocument/2006/relationships/image" Target="media/image217.png"/><Relationship Id="rId23" Type="http://schemas.openxmlformats.org/officeDocument/2006/relationships/image" Target="media/image17.PNG"/><Relationship Id="rId119" Type="http://schemas.openxmlformats.org/officeDocument/2006/relationships/image" Target="media/image101.PNG"/><Relationship Id="rId44" Type="http://schemas.openxmlformats.org/officeDocument/2006/relationships/image" Target="media/image26.gif"/><Relationship Id="rId65" Type="http://schemas.openxmlformats.org/officeDocument/2006/relationships/image" Target="media/image47.png"/><Relationship Id="rId86" Type="http://schemas.openxmlformats.org/officeDocument/2006/relationships/image" Target="media/image68.png"/><Relationship Id="rId130" Type="http://schemas.openxmlformats.org/officeDocument/2006/relationships/image" Target="media/image112.PNG"/><Relationship Id="rId151" Type="http://schemas.openxmlformats.org/officeDocument/2006/relationships/image" Target="media/image133.PNG"/><Relationship Id="rId172" Type="http://schemas.openxmlformats.org/officeDocument/2006/relationships/image" Target="media/image154.PNG"/><Relationship Id="rId193" Type="http://schemas.openxmlformats.org/officeDocument/2006/relationships/image" Target="media/image175.png"/><Relationship Id="rId207" Type="http://schemas.openxmlformats.org/officeDocument/2006/relationships/image" Target="media/image186.png"/><Relationship Id="rId228" Type="http://schemas.openxmlformats.org/officeDocument/2006/relationships/image" Target="media/image207.png"/><Relationship Id="rId249" Type="http://schemas.openxmlformats.org/officeDocument/2006/relationships/image" Target="media/image227.png"/><Relationship Id="rId13" Type="http://schemas.openxmlformats.org/officeDocument/2006/relationships/image" Target="media/image7.png"/><Relationship Id="rId109" Type="http://schemas.openxmlformats.org/officeDocument/2006/relationships/image" Target="media/image91.PNG"/><Relationship Id="rId34" Type="http://schemas.openxmlformats.org/officeDocument/2006/relationships/hyperlink" Target="https://docs.oracle.com/cd/E11882_01/appdev.112/e25519/datatypes.htm" TargetMode="External"/><Relationship Id="rId55" Type="http://schemas.openxmlformats.org/officeDocument/2006/relationships/image" Target="media/image37.png"/><Relationship Id="rId76" Type="http://schemas.openxmlformats.org/officeDocument/2006/relationships/image" Target="media/image58.PNG"/><Relationship Id="rId97" Type="http://schemas.openxmlformats.org/officeDocument/2006/relationships/image" Target="media/image79.png"/><Relationship Id="rId120" Type="http://schemas.openxmlformats.org/officeDocument/2006/relationships/image" Target="media/image102.png"/><Relationship Id="rId141" Type="http://schemas.openxmlformats.org/officeDocument/2006/relationships/image" Target="media/image123.png"/><Relationship Id="rId7" Type="http://schemas.openxmlformats.org/officeDocument/2006/relationships/endnotes" Target="endnotes.xml"/><Relationship Id="rId162" Type="http://schemas.openxmlformats.org/officeDocument/2006/relationships/image" Target="media/image144.png"/><Relationship Id="rId183" Type="http://schemas.openxmlformats.org/officeDocument/2006/relationships/image" Target="media/image165.png"/><Relationship Id="rId218" Type="http://schemas.openxmlformats.org/officeDocument/2006/relationships/image" Target="media/image197.png"/><Relationship Id="rId239" Type="http://schemas.openxmlformats.org/officeDocument/2006/relationships/image" Target="media/image218.png"/><Relationship Id="rId250" Type="http://schemas.openxmlformats.org/officeDocument/2006/relationships/image" Target="media/image228.png"/><Relationship Id="rId24" Type="http://schemas.openxmlformats.org/officeDocument/2006/relationships/image" Target="media/image18.png"/><Relationship Id="rId45" Type="http://schemas.openxmlformats.org/officeDocument/2006/relationships/image" Target="media/image27.PNG"/><Relationship Id="rId66" Type="http://schemas.openxmlformats.org/officeDocument/2006/relationships/image" Target="media/image48.PNG"/><Relationship Id="rId87" Type="http://schemas.openxmlformats.org/officeDocument/2006/relationships/image" Target="media/image69.PNG"/><Relationship Id="rId110" Type="http://schemas.openxmlformats.org/officeDocument/2006/relationships/image" Target="media/image92.png"/><Relationship Id="rId131" Type="http://schemas.openxmlformats.org/officeDocument/2006/relationships/image" Target="media/image113.PNG"/><Relationship Id="rId152" Type="http://schemas.openxmlformats.org/officeDocument/2006/relationships/image" Target="media/image134.PNG"/><Relationship Id="rId173" Type="http://schemas.openxmlformats.org/officeDocument/2006/relationships/image" Target="media/image155.png"/><Relationship Id="rId194" Type="http://schemas.openxmlformats.org/officeDocument/2006/relationships/image" Target="media/image176.png"/><Relationship Id="rId208" Type="http://schemas.openxmlformats.org/officeDocument/2006/relationships/image" Target="media/image187.png"/><Relationship Id="rId229" Type="http://schemas.openxmlformats.org/officeDocument/2006/relationships/image" Target="media/image208.png"/><Relationship Id="rId240" Type="http://schemas.openxmlformats.org/officeDocument/2006/relationships/image" Target="media/image219.png"/><Relationship Id="rId14" Type="http://schemas.openxmlformats.org/officeDocument/2006/relationships/image" Target="media/image8.PNG"/><Relationship Id="rId35" Type="http://schemas.openxmlformats.org/officeDocument/2006/relationships/hyperlink" Target="https://docs.oracle.com/cd/E11882_01/appdev.112/e25519/datatypes.htm" TargetMode="External"/><Relationship Id="rId56" Type="http://schemas.openxmlformats.org/officeDocument/2006/relationships/image" Target="media/image38.png"/><Relationship Id="rId77" Type="http://schemas.openxmlformats.org/officeDocument/2006/relationships/image" Target="media/image59.png"/><Relationship Id="rId100" Type="http://schemas.openxmlformats.org/officeDocument/2006/relationships/image" Target="media/image82.png"/><Relationship Id="rId8" Type="http://schemas.openxmlformats.org/officeDocument/2006/relationships/image" Target="media/image2.png"/><Relationship Id="rId98" Type="http://schemas.openxmlformats.org/officeDocument/2006/relationships/image" Target="media/image80.png"/><Relationship Id="rId121" Type="http://schemas.openxmlformats.org/officeDocument/2006/relationships/image" Target="media/image103.png"/><Relationship Id="rId142" Type="http://schemas.openxmlformats.org/officeDocument/2006/relationships/image" Target="media/image124.png"/><Relationship Id="rId163" Type="http://schemas.openxmlformats.org/officeDocument/2006/relationships/image" Target="media/image145.png"/><Relationship Id="rId184" Type="http://schemas.openxmlformats.org/officeDocument/2006/relationships/image" Target="media/image166.png"/><Relationship Id="rId219" Type="http://schemas.openxmlformats.org/officeDocument/2006/relationships/image" Target="media/image198.png"/><Relationship Id="rId230" Type="http://schemas.openxmlformats.org/officeDocument/2006/relationships/image" Target="media/image209.png"/><Relationship Id="rId251" Type="http://schemas.openxmlformats.org/officeDocument/2006/relationships/header" Target="header1.xml"/><Relationship Id="rId25" Type="http://schemas.openxmlformats.org/officeDocument/2006/relationships/image" Target="media/image19.png"/><Relationship Id="rId46" Type="http://schemas.openxmlformats.org/officeDocument/2006/relationships/image" Target="media/image28.png"/><Relationship Id="rId67" Type="http://schemas.openxmlformats.org/officeDocument/2006/relationships/image" Target="media/image49.png"/><Relationship Id="rId88" Type="http://schemas.openxmlformats.org/officeDocument/2006/relationships/image" Target="media/image70.png"/><Relationship Id="rId111" Type="http://schemas.openxmlformats.org/officeDocument/2006/relationships/image" Target="media/image93.PNG"/><Relationship Id="rId132" Type="http://schemas.openxmlformats.org/officeDocument/2006/relationships/image" Target="media/image114.png"/><Relationship Id="rId153" Type="http://schemas.openxmlformats.org/officeDocument/2006/relationships/image" Target="media/image135.png"/><Relationship Id="rId174" Type="http://schemas.openxmlformats.org/officeDocument/2006/relationships/image" Target="media/image156.png"/><Relationship Id="rId195" Type="http://schemas.openxmlformats.org/officeDocument/2006/relationships/image" Target="media/image177.png"/><Relationship Id="rId209" Type="http://schemas.openxmlformats.org/officeDocument/2006/relationships/image" Target="media/image188.png"/><Relationship Id="rId220" Type="http://schemas.openxmlformats.org/officeDocument/2006/relationships/image" Target="media/image199.png"/><Relationship Id="rId241" Type="http://schemas.openxmlformats.org/officeDocument/2006/relationships/image" Target="media/image220.png"/><Relationship Id="rId15" Type="http://schemas.openxmlformats.org/officeDocument/2006/relationships/image" Target="media/image9.png"/><Relationship Id="rId36" Type="http://schemas.openxmlformats.org/officeDocument/2006/relationships/hyperlink" Target="https://docs.oracle.com/cd/E11882_01/appdev.112/e25519/datatypes.htm" TargetMode="External"/><Relationship Id="rId57" Type="http://schemas.openxmlformats.org/officeDocument/2006/relationships/image" Target="media/image39.png"/><Relationship Id="rId78" Type="http://schemas.openxmlformats.org/officeDocument/2006/relationships/image" Target="media/image60.png"/><Relationship Id="rId99" Type="http://schemas.openxmlformats.org/officeDocument/2006/relationships/image" Target="media/image81.PNG"/><Relationship Id="rId101" Type="http://schemas.openxmlformats.org/officeDocument/2006/relationships/image" Target="media/image83.png"/><Relationship Id="rId122" Type="http://schemas.openxmlformats.org/officeDocument/2006/relationships/image" Target="media/image104.png"/><Relationship Id="rId143" Type="http://schemas.openxmlformats.org/officeDocument/2006/relationships/image" Target="media/image125.PNG"/><Relationship Id="rId164" Type="http://schemas.openxmlformats.org/officeDocument/2006/relationships/image" Target="media/image146.PNG"/><Relationship Id="rId185" Type="http://schemas.openxmlformats.org/officeDocument/2006/relationships/image" Target="media/image167.png"/><Relationship Id="rId9" Type="http://schemas.openxmlformats.org/officeDocument/2006/relationships/image" Target="media/image3.png"/><Relationship Id="rId210" Type="http://schemas.openxmlformats.org/officeDocument/2006/relationships/image" Target="media/image189.png"/><Relationship Id="rId26" Type="http://schemas.openxmlformats.org/officeDocument/2006/relationships/image" Target="media/image20.png"/><Relationship Id="rId231" Type="http://schemas.openxmlformats.org/officeDocument/2006/relationships/image" Target="media/image210.png"/><Relationship Id="rId252" Type="http://schemas.openxmlformats.org/officeDocument/2006/relationships/footer" Target="footer1.xml"/><Relationship Id="rId47" Type="http://schemas.openxmlformats.org/officeDocument/2006/relationships/image" Target="media/image29.png"/><Relationship Id="rId68" Type="http://schemas.openxmlformats.org/officeDocument/2006/relationships/image" Target="media/image50.PNG"/><Relationship Id="rId89" Type="http://schemas.openxmlformats.org/officeDocument/2006/relationships/image" Target="media/image71.png"/><Relationship Id="rId112" Type="http://schemas.openxmlformats.org/officeDocument/2006/relationships/image" Target="media/image94.png"/><Relationship Id="rId133" Type="http://schemas.openxmlformats.org/officeDocument/2006/relationships/image" Target="media/image115.PNG"/><Relationship Id="rId154" Type="http://schemas.openxmlformats.org/officeDocument/2006/relationships/image" Target="media/image136.PNG"/><Relationship Id="rId175" Type="http://schemas.openxmlformats.org/officeDocument/2006/relationships/image" Target="media/image157.PNG"/><Relationship Id="rId196" Type="http://schemas.openxmlformats.org/officeDocument/2006/relationships/image" Target="media/image178.png"/><Relationship Id="rId200" Type="http://schemas.openxmlformats.org/officeDocument/2006/relationships/image" Target="media/image182.png"/><Relationship Id="rId16" Type="http://schemas.openxmlformats.org/officeDocument/2006/relationships/image" Target="media/image10.png"/><Relationship Id="rId221" Type="http://schemas.openxmlformats.org/officeDocument/2006/relationships/image" Target="media/image200.png"/><Relationship Id="rId242" Type="http://schemas.openxmlformats.org/officeDocument/2006/relationships/image" Target="media/image221.png"/><Relationship Id="rId37" Type="http://schemas.openxmlformats.org/officeDocument/2006/relationships/hyperlink" Target="https://docs.oracle.com/cd/E11882_01/appdev.112/e25519/datatypes.htm" TargetMode="External"/><Relationship Id="rId58" Type="http://schemas.openxmlformats.org/officeDocument/2006/relationships/image" Target="media/image40.png"/><Relationship Id="rId79" Type="http://schemas.openxmlformats.org/officeDocument/2006/relationships/image" Target="media/image61.PNG"/><Relationship Id="rId102" Type="http://schemas.openxmlformats.org/officeDocument/2006/relationships/image" Target="media/image84.PNG"/><Relationship Id="rId123" Type="http://schemas.openxmlformats.org/officeDocument/2006/relationships/image" Target="media/image105.png"/><Relationship Id="rId144" Type="http://schemas.openxmlformats.org/officeDocument/2006/relationships/image" Target="media/image126.PNG"/><Relationship Id="rId90" Type="http://schemas.openxmlformats.org/officeDocument/2006/relationships/image" Target="media/image72.png"/><Relationship Id="rId165" Type="http://schemas.openxmlformats.org/officeDocument/2006/relationships/image" Target="media/image147.png"/><Relationship Id="rId186" Type="http://schemas.openxmlformats.org/officeDocument/2006/relationships/image" Target="media/image168.png"/><Relationship Id="rId211" Type="http://schemas.openxmlformats.org/officeDocument/2006/relationships/image" Target="media/image190.png"/><Relationship Id="rId232" Type="http://schemas.openxmlformats.org/officeDocument/2006/relationships/image" Target="media/image211.png"/><Relationship Id="rId253" Type="http://schemas.openxmlformats.org/officeDocument/2006/relationships/fontTable" Target="fontTable.xml"/><Relationship Id="rId27" Type="http://schemas.openxmlformats.org/officeDocument/2006/relationships/image" Target="media/image21.jpeg"/><Relationship Id="rId48" Type="http://schemas.openxmlformats.org/officeDocument/2006/relationships/image" Target="media/image30.PNG"/><Relationship Id="rId69" Type="http://schemas.openxmlformats.org/officeDocument/2006/relationships/image" Target="media/image51.png"/><Relationship Id="rId113" Type="http://schemas.openxmlformats.org/officeDocument/2006/relationships/image" Target="media/image95.png"/><Relationship Id="rId134" Type="http://schemas.openxmlformats.org/officeDocument/2006/relationships/image" Target="media/image116.png"/><Relationship Id="rId80" Type="http://schemas.openxmlformats.org/officeDocument/2006/relationships/image" Target="media/image62.png"/><Relationship Id="rId155" Type="http://schemas.openxmlformats.org/officeDocument/2006/relationships/image" Target="media/image137.png"/><Relationship Id="rId176" Type="http://schemas.openxmlformats.org/officeDocument/2006/relationships/image" Target="media/image158.png"/><Relationship Id="rId197" Type="http://schemas.openxmlformats.org/officeDocument/2006/relationships/image" Target="media/image179.png"/><Relationship Id="rId201" Type="http://schemas.openxmlformats.org/officeDocument/2006/relationships/image" Target="media/image183.png"/><Relationship Id="rId222" Type="http://schemas.openxmlformats.org/officeDocument/2006/relationships/image" Target="media/image201.png"/><Relationship Id="rId243" Type="http://schemas.openxmlformats.org/officeDocument/2006/relationships/hyperlink" Target="https://prepinsta.com/operating-systems/bankers-algorithm/" TargetMode="External"/><Relationship Id="rId17" Type="http://schemas.openxmlformats.org/officeDocument/2006/relationships/image" Target="media/image11.PNG"/><Relationship Id="rId38" Type="http://schemas.openxmlformats.org/officeDocument/2006/relationships/hyperlink" Target="https://docs.oracle.com/cd/E11882_01/appdev.112/e25519/datatypes.htm" TargetMode="External"/><Relationship Id="rId59" Type="http://schemas.openxmlformats.org/officeDocument/2006/relationships/image" Target="media/image41.png"/><Relationship Id="rId103" Type="http://schemas.openxmlformats.org/officeDocument/2006/relationships/image" Target="media/image85.PNG"/><Relationship Id="rId124" Type="http://schemas.openxmlformats.org/officeDocument/2006/relationships/image" Target="media/image106.png"/><Relationship Id="rId70" Type="http://schemas.openxmlformats.org/officeDocument/2006/relationships/image" Target="media/image52.png"/><Relationship Id="rId91" Type="http://schemas.openxmlformats.org/officeDocument/2006/relationships/image" Target="media/image73.png"/><Relationship Id="rId145" Type="http://schemas.openxmlformats.org/officeDocument/2006/relationships/image" Target="media/image127.png"/><Relationship Id="rId166" Type="http://schemas.openxmlformats.org/officeDocument/2006/relationships/image" Target="media/image148.png"/><Relationship Id="rId187" Type="http://schemas.openxmlformats.org/officeDocument/2006/relationships/image" Target="media/image169.png"/><Relationship Id="rId1" Type="http://schemas.openxmlformats.org/officeDocument/2006/relationships/customXml" Target="../customXml/item1.xml"/><Relationship Id="rId212" Type="http://schemas.openxmlformats.org/officeDocument/2006/relationships/image" Target="media/image191.jpg"/><Relationship Id="rId233" Type="http://schemas.openxmlformats.org/officeDocument/2006/relationships/image" Target="media/image212.png"/><Relationship Id="rId254" Type="http://schemas.openxmlformats.org/officeDocument/2006/relationships/glossaryDocument" Target="glossary/document.xml"/><Relationship Id="rId28" Type="http://schemas.openxmlformats.org/officeDocument/2006/relationships/hyperlink" Target="https://www.geeksforgeeks.org/the-cap-theorem-in-dbms/" TargetMode="External"/><Relationship Id="rId49" Type="http://schemas.openxmlformats.org/officeDocument/2006/relationships/image" Target="media/image31.png"/><Relationship Id="rId114" Type="http://schemas.openxmlformats.org/officeDocument/2006/relationships/image" Target="media/image96.png"/><Relationship Id="rId60" Type="http://schemas.openxmlformats.org/officeDocument/2006/relationships/image" Target="media/image42.png"/><Relationship Id="rId81" Type="http://schemas.openxmlformats.org/officeDocument/2006/relationships/image" Target="media/image63.PNG"/><Relationship Id="rId135" Type="http://schemas.openxmlformats.org/officeDocument/2006/relationships/image" Target="media/image117.PNG"/><Relationship Id="rId156" Type="http://schemas.openxmlformats.org/officeDocument/2006/relationships/image" Target="media/image138.png"/><Relationship Id="rId177" Type="http://schemas.openxmlformats.org/officeDocument/2006/relationships/image" Target="media/image159.png"/><Relationship Id="rId198" Type="http://schemas.openxmlformats.org/officeDocument/2006/relationships/image" Target="media/image180.png"/><Relationship Id="rId202" Type="http://schemas.openxmlformats.org/officeDocument/2006/relationships/image" Target="media/image184.png"/><Relationship Id="rId223" Type="http://schemas.openxmlformats.org/officeDocument/2006/relationships/image" Target="media/image202.png"/><Relationship Id="rId244" Type="http://schemas.openxmlformats.org/officeDocument/2006/relationships/image" Target="media/image222.png"/><Relationship Id="rId18" Type="http://schemas.openxmlformats.org/officeDocument/2006/relationships/image" Target="media/image12.png"/><Relationship Id="rId39" Type="http://schemas.openxmlformats.org/officeDocument/2006/relationships/hyperlink" Target="https://docs.oracle.com/cd/E11882_01/appdev.112/e25519/datatypes.htm" TargetMode="External"/><Relationship Id="rId50" Type="http://schemas.openxmlformats.org/officeDocument/2006/relationships/image" Target="media/image32.png"/><Relationship Id="rId104" Type="http://schemas.openxmlformats.org/officeDocument/2006/relationships/image" Target="media/image86.png"/><Relationship Id="rId125" Type="http://schemas.openxmlformats.org/officeDocument/2006/relationships/image" Target="media/image107.png"/><Relationship Id="rId146" Type="http://schemas.openxmlformats.org/officeDocument/2006/relationships/image" Target="media/image128.png"/><Relationship Id="rId167" Type="http://schemas.openxmlformats.org/officeDocument/2006/relationships/image" Target="media/image149.png"/><Relationship Id="rId188" Type="http://schemas.openxmlformats.org/officeDocument/2006/relationships/image" Target="media/image170.PNG"/><Relationship Id="rId71" Type="http://schemas.openxmlformats.org/officeDocument/2006/relationships/image" Target="media/image53.PNG"/><Relationship Id="rId92" Type="http://schemas.openxmlformats.org/officeDocument/2006/relationships/image" Target="media/image74.png"/><Relationship Id="rId213" Type="http://schemas.openxmlformats.org/officeDocument/2006/relationships/image" Target="media/image192.png"/><Relationship Id="rId234" Type="http://schemas.openxmlformats.org/officeDocument/2006/relationships/image" Target="media/image213.png"/><Relationship Id="rId2" Type="http://schemas.openxmlformats.org/officeDocument/2006/relationships/numbering" Target="numbering.xml"/><Relationship Id="rId29" Type="http://schemas.openxmlformats.org/officeDocument/2006/relationships/hyperlink" Target="https://www.geeksforgeeks.org/acid-properties-in-dbms/" TargetMode="External"/><Relationship Id="rId255" Type="http://schemas.openxmlformats.org/officeDocument/2006/relationships/theme" Target="theme/theme1.xml"/><Relationship Id="rId40" Type="http://schemas.openxmlformats.org/officeDocument/2006/relationships/image" Target="media/image22.PNG"/><Relationship Id="rId115" Type="http://schemas.openxmlformats.org/officeDocument/2006/relationships/image" Target="media/image97.png"/><Relationship Id="rId136" Type="http://schemas.openxmlformats.org/officeDocument/2006/relationships/image" Target="media/image118.png"/><Relationship Id="rId157" Type="http://schemas.openxmlformats.org/officeDocument/2006/relationships/image" Target="media/image139.png"/><Relationship Id="rId178" Type="http://schemas.openxmlformats.org/officeDocument/2006/relationships/image" Target="media/image160.png"/><Relationship Id="rId61" Type="http://schemas.openxmlformats.org/officeDocument/2006/relationships/image" Target="media/image43.png"/><Relationship Id="rId82" Type="http://schemas.openxmlformats.org/officeDocument/2006/relationships/image" Target="media/image64.png"/><Relationship Id="rId199" Type="http://schemas.openxmlformats.org/officeDocument/2006/relationships/image" Target="media/image181.PNG"/><Relationship Id="rId203" Type="http://schemas.openxmlformats.org/officeDocument/2006/relationships/image" Target="media/image185.png"/><Relationship Id="rId19" Type="http://schemas.openxmlformats.org/officeDocument/2006/relationships/image" Target="media/image13.png"/><Relationship Id="rId224" Type="http://schemas.openxmlformats.org/officeDocument/2006/relationships/image" Target="media/image203.png"/><Relationship Id="rId245" Type="http://schemas.openxmlformats.org/officeDocument/2006/relationships/image" Target="media/image223.PNG"/><Relationship Id="rId30" Type="http://schemas.openxmlformats.org/officeDocument/2006/relationships/hyperlink" Target="https://www.geeksforgeeks.org/on-line-transaction-processing-oltp-system-in-dbms/" TargetMode="External"/><Relationship Id="rId105" Type="http://schemas.openxmlformats.org/officeDocument/2006/relationships/image" Target="media/image87.PNG"/><Relationship Id="rId126" Type="http://schemas.openxmlformats.org/officeDocument/2006/relationships/image" Target="media/image108.gif"/><Relationship Id="rId147" Type="http://schemas.openxmlformats.org/officeDocument/2006/relationships/image" Target="media/image129.png"/><Relationship Id="rId168" Type="http://schemas.openxmlformats.org/officeDocument/2006/relationships/image" Target="media/image150.png"/><Relationship Id="rId51" Type="http://schemas.openxmlformats.org/officeDocument/2006/relationships/image" Target="media/image33.png"/><Relationship Id="rId72" Type="http://schemas.openxmlformats.org/officeDocument/2006/relationships/image" Target="media/image54.PNG"/><Relationship Id="rId93" Type="http://schemas.openxmlformats.org/officeDocument/2006/relationships/image" Target="media/image75.png"/><Relationship Id="rId189" Type="http://schemas.openxmlformats.org/officeDocument/2006/relationships/image" Target="media/image171.png"/><Relationship Id="rId3" Type="http://schemas.openxmlformats.org/officeDocument/2006/relationships/styles" Target="styles.xml"/><Relationship Id="rId214" Type="http://schemas.openxmlformats.org/officeDocument/2006/relationships/image" Target="media/image193.PNG"/><Relationship Id="rId235" Type="http://schemas.openxmlformats.org/officeDocument/2006/relationships/image" Target="media/image214.png"/><Relationship Id="rId116" Type="http://schemas.openxmlformats.org/officeDocument/2006/relationships/image" Target="media/image98.png"/><Relationship Id="rId137" Type="http://schemas.openxmlformats.org/officeDocument/2006/relationships/image" Target="media/image119.PNG"/><Relationship Id="rId158" Type="http://schemas.openxmlformats.org/officeDocument/2006/relationships/image" Target="media/image140.PNG"/><Relationship Id="rId20" Type="http://schemas.openxmlformats.org/officeDocument/2006/relationships/image" Target="media/image14.png"/><Relationship Id="rId41" Type="http://schemas.openxmlformats.org/officeDocument/2006/relationships/image" Target="media/image23.png"/><Relationship Id="rId62" Type="http://schemas.openxmlformats.org/officeDocument/2006/relationships/image" Target="media/image44.PNG"/><Relationship Id="rId83" Type="http://schemas.openxmlformats.org/officeDocument/2006/relationships/image" Target="media/image65.png"/><Relationship Id="rId179" Type="http://schemas.openxmlformats.org/officeDocument/2006/relationships/image" Target="media/image161.png"/><Relationship Id="rId190" Type="http://schemas.openxmlformats.org/officeDocument/2006/relationships/image" Target="media/image172.png"/><Relationship Id="rId204" Type="http://schemas.openxmlformats.org/officeDocument/2006/relationships/hyperlink" Target="https://www.javatpoint.com/what-is-rdbms" TargetMode="External"/><Relationship Id="rId225" Type="http://schemas.openxmlformats.org/officeDocument/2006/relationships/image" Target="media/image204.png"/><Relationship Id="rId246" Type="http://schemas.openxmlformats.org/officeDocument/2006/relationships/image" Target="media/image224.png"/><Relationship Id="rId106" Type="http://schemas.openxmlformats.org/officeDocument/2006/relationships/image" Target="media/image88.PNG"/><Relationship Id="rId127" Type="http://schemas.openxmlformats.org/officeDocument/2006/relationships/image" Target="media/image109.gif"/><Relationship Id="rId10" Type="http://schemas.openxmlformats.org/officeDocument/2006/relationships/image" Target="media/image4.png"/><Relationship Id="rId31" Type="http://schemas.openxmlformats.org/officeDocument/2006/relationships/hyperlink" Target="https://www.geeksforgeeks.org/what-is-big-data/" TargetMode="External"/><Relationship Id="rId52" Type="http://schemas.openxmlformats.org/officeDocument/2006/relationships/image" Target="media/image34.png"/><Relationship Id="rId73" Type="http://schemas.openxmlformats.org/officeDocument/2006/relationships/image" Target="media/image55.PNG"/><Relationship Id="rId94" Type="http://schemas.openxmlformats.org/officeDocument/2006/relationships/image" Target="media/image76.png"/><Relationship Id="rId148" Type="http://schemas.openxmlformats.org/officeDocument/2006/relationships/image" Target="media/image130.PNG"/><Relationship Id="rId169" Type="http://schemas.openxmlformats.org/officeDocument/2006/relationships/image" Target="media/image151.png"/><Relationship Id="rId4" Type="http://schemas.openxmlformats.org/officeDocument/2006/relationships/settings" Target="settings.xml"/><Relationship Id="rId180" Type="http://schemas.openxmlformats.org/officeDocument/2006/relationships/image" Target="media/image162.PNG"/><Relationship Id="rId215" Type="http://schemas.openxmlformats.org/officeDocument/2006/relationships/image" Target="media/image194.jpg"/><Relationship Id="rId236" Type="http://schemas.openxmlformats.org/officeDocument/2006/relationships/image" Target="media/image215.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6101C2724CF4CD69AFCF8C39BEFE080"/>
        <w:category>
          <w:name w:val="General"/>
          <w:gallery w:val="placeholder"/>
        </w:category>
        <w:types>
          <w:type w:val="bbPlcHdr"/>
        </w:types>
        <w:behaviors>
          <w:behavior w:val="content"/>
        </w:behaviors>
        <w:guid w:val="{15CDFDB3-09B5-4444-AE44-BB584838A3D4}"/>
      </w:docPartPr>
      <w:docPartBody>
        <w:p w:rsidR="00651204" w:rsidRDefault="0041683C" w:rsidP="0041683C">
          <w:pPr>
            <w:pStyle w:val="76101C2724CF4CD69AFCF8C39BEFE080"/>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inion-Regular">
    <w:altName w:val="Calibri"/>
    <w:panose1 w:val="00000000000000000000"/>
    <w:charset w:val="00"/>
    <w:family w:val="auto"/>
    <w:notTrueType/>
    <w:pitch w:val="default"/>
    <w:sig w:usb0="00000003" w:usb1="00000000" w:usb2="00000000" w:usb3="00000000" w:csb0="00000001" w:csb1="00000000"/>
  </w:font>
  <w:font w:name="Work Sans">
    <w:altName w:val="Times New Roman"/>
    <w:charset w:val="00"/>
    <w:family w:val="auto"/>
    <w:pitch w:val="variable"/>
    <w:sig w:usb0="00000001" w:usb1="5000E07B" w:usb2="00000000" w:usb3="00000000" w:csb0="000001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1683C"/>
    <w:rsid w:val="00030612"/>
    <w:rsid w:val="001218A1"/>
    <w:rsid w:val="00127BA6"/>
    <w:rsid w:val="00141215"/>
    <w:rsid w:val="00143779"/>
    <w:rsid w:val="001971FE"/>
    <w:rsid w:val="001D7F1F"/>
    <w:rsid w:val="00221EC1"/>
    <w:rsid w:val="00236080"/>
    <w:rsid w:val="002435F2"/>
    <w:rsid w:val="002D34E4"/>
    <w:rsid w:val="00317DCC"/>
    <w:rsid w:val="003B24DE"/>
    <w:rsid w:val="003D5E37"/>
    <w:rsid w:val="003E7871"/>
    <w:rsid w:val="0041683C"/>
    <w:rsid w:val="004E769E"/>
    <w:rsid w:val="004F33A8"/>
    <w:rsid w:val="004F4295"/>
    <w:rsid w:val="004F7AE9"/>
    <w:rsid w:val="0057420E"/>
    <w:rsid w:val="00651204"/>
    <w:rsid w:val="00656FEB"/>
    <w:rsid w:val="006B3487"/>
    <w:rsid w:val="006B7024"/>
    <w:rsid w:val="007249CF"/>
    <w:rsid w:val="007330C5"/>
    <w:rsid w:val="007722BC"/>
    <w:rsid w:val="007A6AA3"/>
    <w:rsid w:val="00810555"/>
    <w:rsid w:val="00821BC4"/>
    <w:rsid w:val="008514BD"/>
    <w:rsid w:val="008F3CD0"/>
    <w:rsid w:val="0093303B"/>
    <w:rsid w:val="00944C87"/>
    <w:rsid w:val="00965084"/>
    <w:rsid w:val="009A7DDB"/>
    <w:rsid w:val="009B2DFC"/>
    <w:rsid w:val="009E217B"/>
    <w:rsid w:val="00AC518F"/>
    <w:rsid w:val="00B54DCC"/>
    <w:rsid w:val="00BB4BE8"/>
    <w:rsid w:val="00BB72CD"/>
    <w:rsid w:val="00C1321C"/>
    <w:rsid w:val="00C1714D"/>
    <w:rsid w:val="00C42021"/>
    <w:rsid w:val="00C9792A"/>
    <w:rsid w:val="00CA528D"/>
    <w:rsid w:val="00CE7C59"/>
    <w:rsid w:val="00DB2FC9"/>
    <w:rsid w:val="00E45BFD"/>
    <w:rsid w:val="00E86474"/>
    <w:rsid w:val="00EA1F2E"/>
    <w:rsid w:val="00F47230"/>
    <w:rsid w:val="00F57950"/>
    <w:rsid w:val="00F607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1683C"/>
    <w:rPr>
      <w:color w:val="808080"/>
    </w:rPr>
  </w:style>
  <w:style w:type="paragraph" w:customStyle="1" w:styleId="76101C2724CF4CD69AFCF8C39BEFE080">
    <w:name w:val="76101C2724CF4CD69AFCF8C39BEFE080"/>
    <w:rsid w:val="0041683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ustom 1">
      <a:dk1>
        <a:sysClr val="windowText" lastClr="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2132C0-D1C9-44F7-980F-B952D649A1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63</Pages>
  <Words>24221</Words>
  <Characters>138065</Characters>
  <Application>Microsoft Office Word</Application>
  <DocSecurity>0</DocSecurity>
  <Lines>1150</Lines>
  <Paragraphs>323</Paragraphs>
  <ScaleCrop>false</ScaleCrop>
  <HeadingPairs>
    <vt:vector size="2" baseType="variant">
      <vt:variant>
        <vt:lpstr>Title</vt:lpstr>
      </vt:variant>
      <vt:variant>
        <vt:i4>1</vt:i4>
      </vt:variant>
    </vt:vector>
  </HeadingPairs>
  <TitlesOfParts>
    <vt:vector size="1" baseType="lpstr">
      <vt:lpstr>ADBMS</vt:lpstr>
    </vt:vector>
  </TitlesOfParts>
  <Company/>
  <LinksUpToDate>false</LinksUpToDate>
  <CharactersWithSpaces>161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BMS</dc:title>
  <dc:subject/>
  <dc:creator>by: MUHAMMAD Sharif</dc:creator>
  <cp:keywords>MUHAMMAD SHARIF</cp:keywords>
  <dc:description/>
  <cp:lastModifiedBy>MIS-Muhammad Sharif</cp:lastModifiedBy>
  <cp:revision>7</cp:revision>
  <cp:lastPrinted>2022-08-02T08:10:00Z</cp:lastPrinted>
  <dcterms:created xsi:type="dcterms:W3CDTF">2022-08-02T08:09:00Z</dcterms:created>
  <dcterms:modified xsi:type="dcterms:W3CDTF">2022-08-02T08:12:00Z</dcterms:modified>
</cp:coreProperties>
</file>